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3D30C" w14:textId="77777777" w:rsidR="001E40F6" w:rsidRDefault="001E40F6" w:rsidP="001E40F6">
      <w:r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0 --output-</w:t>
      </w:r>
      <w:proofErr w:type="spellStart"/>
      <w:r>
        <w:t>freq</w:t>
      </w:r>
      <w:proofErr w:type="spellEnd"/>
      <w:r>
        <w:t xml:space="preserve"> 100 -o result_source2.mp4 --save --source-row 50 --source-col 1 --source-rate 2</w:t>
      </w:r>
    </w:p>
    <w:p w14:paraId="078426FD" w14:textId="77777777" w:rsidR="001E40F6" w:rsidRDefault="001E40F6" w:rsidP="001E40F6"/>
    <w:p w14:paraId="73D87127" w14:textId="77777777" w:rsidR="001E40F6" w:rsidRDefault="001E40F6" w:rsidP="001E40F6">
      <w:r>
        <w:t>--- Starting Two-Phase River + Rainfall Test (Combined Output, Custom Viz) ---</w:t>
      </w:r>
    </w:p>
    <w:p w14:paraId="5179DCAE" w14:textId="77777777" w:rsidR="001E40F6" w:rsidRDefault="001E40F6" w:rsidP="001E40F6"/>
    <w:p w14:paraId="4B13CE43" w14:textId="77777777" w:rsidR="001E40F6" w:rsidRDefault="001E40F6" w:rsidP="001E40F6">
      <w:r>
        <w:t>--- Running Phase 1 for Two-Phase Test: Establishing River Flow ---</w:t>
      </w:r>
    </w:p>
    <w:p w14:paraId="51DCAC04" w14:textId="77777777" w:rsidR="001E40F6" w:rsidRDefault="001E40F6" w:rsidP="001E40F6">
      <w:r>
        <w:t>Generating DEM for Phase 1...</w:t>
      </w:r>
    </w:p>
    <w:p w14:paraId="19C000D4" w14:textId="77777777" w:rsidR="001E40F6" w:rsidRDefault="001E40F6" w:rsidP="001E40F6">
      <w:r>
        <w:t>Generating natural river DEM...</w:t>
      </w:r>
    </w:p>
    <w:p w14:paraId="75EC83A7" w14:textId="77777777" w:rsidR="001E40F6" w:rsidRDefault="001E40F6" w:rsidP="001E40F6">
      <w:r>
        <w:t>Adding terrain noise...</w:t>
      </w:r>
    </w:p>
    <w:p w14:paraId="0D83982E" w14:textId="77777777" w:rsidR="001E40F6" w:rsidRDefault="001E40F6" w:rsidP="001E40F6">
      <w:r>
        <w:t>Applying final smoothing...</w:t>
      </w:r>
    </w:p>
    <w:p w14:paraId="0C71CF97" w14:textId="77777777" w:rsidR="001E40F6" w:rsidRDefault="001E40F6" w:rsidP="001E40F6">
      <w:r>
        <w:t>Natural river DEM created.</w:t>
      </w:r>
    </w:p>
    <w:p w14:paraId="05359426" w14:textId="77777777" w:rsidR="001E40F6" w:rsidRDefault="001E40F6" w:rsidP="001E40F6">
      <w:r>
        <w:t xml:space="preserve"> Final DEM Elevation range: 20.00 to 25.10</w:t>
      </w:r>
    </w:p>
    <w:p w14:paraId="7381236F" w14:textId="77777777" w:rsidR="001E40F6" w:rsidRDefault="001E40F6" w:rsidP="001E40F6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3C394AEB" w14:textId="77777777" w:rsidR="001E40F6" w:rsidRDefault="001E40F6" w:rsidP="001E40F6">
      <w:r>
        <w:t>Generated boundary mask: 946 wall cells, 50 potential outlet cells identified.</w:t>
      </w:r>
    </w:p>
    <w:p w14:paraId="650ADA30" w14:textId="5BDDFAAC" w:rsidR="001E40F6" w:rsidRDefault="001E40F6" w:rsidP="001E40F6">
      <w:r>
        <w:t>Initial dt guess: 0.0707 s</w:t>
      </w:r>
    </w:p>
    <w:p w14:paraId="6C615BD8" w14:textId="77777777" w:rsidR="001E40F6" w:rsidRDefault="001E40F6" w:rsidP="001E40F6"/>
    <w:p w14:paraId="6E0D69B3" w14:textId="77777777" w:rsidR="001E40F6" w:rsidRDefault="001E40F6" w:rsidP="001E40F6">
      <w:r>
        <w:t>--- Running Phase 1 Simulation for 20000 steps ---</w:t>
      </w:r>
    </w:p>
    <w:p w14:paraId="139CD82A" w14:textId="77777777" w:rsidR="001E40F6" w:rsidRDefault="001E40F6" w:rsidP="001E40F6">
      <w:r>
        <w:t>Step 0/19999, Sim Time: 0.106s (+1.060e-01s), Max Depth: 0.2119873110m, Max Vel: 0.0000000000m/s, Area: 25.0m², Vol: 5.3m³</w:t>
      </w:r>
    </w:p>
    <w:p w14:paraId="031D7889" w14:textId="77777777" w:rsidR="001E40F6" w:rsidRDefault="001E40F6" w:rsidP="001E40F6">
      <w:r>
        <w:t>Step 100/19999, Sim Time: 64.077s (+8.004e-01s), Max Depth: 0.2597141130m, Max Vel: 0.5811788908m/s, Area: 1000.0m², Vol: 98.4m³</w:t>
      </w:r>
    </w:p>
    <w:p w14:paraId="1CA5D8DE" w14:textId="77777777" w:rsidR="001E40F6" w:rsidRDefault="001E40F6" w:rsidP="001E40F6">
      <w:r>
        <w:t>Step 200/19999, Sim Time: 159.673s (+1.053e+00s), Max Depth: 0.1709328576m, Max Vel: 0.3652084574m/s, Area: 2125.0m², Vol: 184.4m³</w:t>
      </w:r>
    </w:p>
    <w:p w14:paraId="217D7FDD" w14:textId="77777777" w:rsidR="001E40F6" w:rsidRDefault="001E40F6" w:rsidP="001E40F6">
      <w:r>
        <w:t>Step 300/19999, Sim Time: 265.860s (+1.074e+00s), Max Depth: 0.1746705831m, Max Vel: 0.3257429471m/s, Area: 3400.0m², Vol: 282.5m³</w:t>
      </w:r>
    </w:p>
    <w:p w14:paraId="669F0924" w14:textId="77777777" w:rsidR="001E40F6" w:rsidRDefault="001E40F6" w:rsidP="001E40F6">
      <w:r>
        <w:t>Step 400/19999, Sim Time: 371.997s (+1.045e+00s), Max Depth: 0.1802231625m, Max Vel: 0.3405344994m/s, Area: 4350.0m², Vol: 385.8m³</w:t>
      </w:r>
    </w:p>
    <w:p w14:paraId="7E2E8B55" w14:textId="77777777" w:rsidR="001E40F6" w:rsidRDefault="001E40F6" w:rsidP="001E40F6">
      <w:r>
        <w:t>Step 500/19999, Sim Time: 476.782s (+1.036e+00s), Max Depth: 0.1910812156m, Max Vel: 0.3217763543m/s, Area: 5475.0m², Vol: 503.2m³</w:t>
      </w:r>
    </w:p>
    <w:p w14:paraId="5AA4333D" w14:textId="77777777" w:rsidR="001E40F6" w:rsidRDefault="001E40F6" w:rsidP="001E40F6">
      <w:r>
        <w:t>Step 600/19999, Sim Time: 577.607s (+9.871e-01s), Max Depth: 0.2067413589m, Max Vel: 0.3492858854m/s, Area: 6300.0m², Vol: 632.8m³</w:t>
      </w:r>
    </w:p>
    <w:p w14:paraId="684E92A2" w14:textId="77777777" w:rsidR="001E40F6" w:rsidRDefault="001E40F6" w:rsidP="001E40F6">
      <w:r>
        <w:lastRenderedPageBreak/>
        <w:t>Step 700/19999, Sim Time: 675.052s (+9.654e-01s), Max Depth: 0.2147943389m, Max Vel: 0.3612527269m/s, Area: 7325.0m², Vol: 758.3m³</w:t>
      </w:r>
    </w:p>
    <w:p w14:paraId="295C4B23" w14:textId="77777777" w:rsidR="001E40F6" w:rsidRDefault="001E40F6" w:rsidP="001E40F6">
      <w:r>
        <w:t>Step 800/19999, Sim Time: 771.326s (+9.615e-01s), Max Depth: 0.2176690977m, Max Vel: 0.3587653168m/s, Area: 8300.0m², Vol: 884.5m³</w:t>
      </w:r>
    </w:p>
    <w:p w14:paraId="54BB41F9" w14:textId="77777777" w:rsidR="001E40F6" w:rsidRDefault="001E40F6" w:rsidP="001E40F6">
      <w:r>
        <w:t>Step 900/19999, Sim Time: 867.603s (+9.642e-01s), Max Depth: 0.2181425161m, Max Vel: 0.3520372652m/s, Area: 9200.0m², Vol: 1016.0m³</w:t>
      </w:r>
    </w:p>
    <w:p w14:paraId="2EDED981" w14:textId="77777777" w:rsidR="001E40F6" w:rsidRDefault="001E40F6" w:rsidP="001E40F6">
      <w:r>
        <w:t>Step 1000/19999, Sim Time: 964.176s (+9.659e-01s), Max Depth: 0.2176355701m, Max Vel: 0.3505775108m/s, Area: 10325.0m², Vol: 1153.0m³</w:t>
      </w:r>
    </w:p>
    <w:p w14:paraId="364B00DB" w14:textId="77777777" w:rsidR="001E40F6" w:rsidRDefault="001E40F6" w:rsidP="001E40F6">
      <w:r>
        <w:t>Step 1100/19999, Sim Time: 1060.760s (+9.534e-01s), Max Depth: 0.2170977179m, Max Vel: 0.3743132384m/s, Area: 11450.0m², Vol: 1293.3m³</w:t>
      </w:r>
    </w:p>
    <w:p w14:paraId="766CA6F9" w14:textId="77777777" w:rsidR="001E40F6" w:rsidRDefault="001E40F6" w:rsidP="001E40F6">
      <w:r>
        <w:t>Step 1200/19999, Sim Time: 1155.204s (+9.348e-01s), Max Depth: 0.2205068273m, Max Vel: 0.4013918960m/s, Area: 12600.0m², Vol: 1433.2m³</w:t>
      </w:r>
    </w:p>
    <w:p w14:paraId="414EA15B" w14:textId="77777777" w:rsidR="001E40F6" w:rsidRDefault="001E40F6" w:rsidP="001E40F6">
      <w:r>
        <w:t>Step 1300/19999, Sim Time: 1247.890s (+9.224e-01s), Max Depth: 0.2237983278m, Max Vel: 0.4154804665m/s, Area: 13400.0m², Vol: 1569.5m³</w:t>
      </w:r>
    </w:p>
    <w:p w14:paraId="0091067D" w14:textId="77777777" w:rsidR="001E40F6" w:rsidRDefault="001E40F6" w:rsidP="001E40F6">
      <w:r>
        <w:t>Step 1400/19999, Sim Time: 1340.616s (+9.318e-01s), Max Depth: 0.2253471230m, Max Vel: 0.3911293275m/s, Area: 14225.0m², Vol: 1693.7m³</w:t>
      </w:r>
    </w:p>
    <w:p w14:paraId="56B2A880" w14:textId="77777777" w:rsidR="001E40F6" w:rsidRDefault="001E40F6" w:rsidP="001E40F6">
      <w:r>
        <w:t>Step 1500/19999, Sim Time: 1433.827s (+9.183e-01s), Max Depth: 0.2347150831m, Max Vel: 0.3884551856m/s, Area: 15250.0m², Vol: 1801.0m³</w:t>
      </w:r>
    </w:p>
    <w:p w14:paraId="1EF70E18" w14:textId="77777777" w:rsidR="001E40F6" w:rsidRDefault="001E40F6" w:rsidP="001E40F6">
      <w:r>
        <w:t>Step 1600/19999, Sim Time: 1523.734s (+8.835e-01s), Max Depth: 0.2484727293m, Max Vel: 0.4196037220m/s, Area: 16175.0m², Vol: 1913.9m³</w:t>
      </w:r>
    </w:p>
    <w:p w14:paraId="06E47AA0" w14:textId="77777777" w:rsidR="001E40F6" w:rsidRDefault="001E40F6" w:rsidP="001E40F6">
      <w:r>
        <w:t>Step 1700/19999, Sim Time: 1611.492s (+8.739e-01s), Max Depth: 0.2579902478m, Max Vel: 0.4117215248m/s, Area: 17025.0m², Vol: 2030.2m³</w:t>
      </w:r>
    </w:p>
    <w:p w14:paraId="0640FFAE" w14:textId="77777777" w:rsidR="001E40F6" w:rsidRDefault="001E40F6" w:rsidP="001E40F6">
      <w:r>
        <w:t>Step 1800/19999, Sim Time: 1699.144s (+8.802e-01s), Max Depth: 0.2643400677m, Max Vel: 0.3777967802m/s, Area: 17875.0m², Vol: 2158.0m³</w:t>
      </w:r>
    </w:p>
    <w:p w14:paraId="069D687E" w14:textId="77777777" w:rsidR="001E40F6" w:rsidRDefault="001E40F6" w:rsidP="001E40F6">
      <w:r>
        <w:t>Step 1900/19999, Sim Time: 1787.242s (+8.822e-01s), Max Depth: 0.2690956176m, Max Vel: 0.3589942641m/s, Area: 19100.0m², Vol: 2296.5m³</w:t>
      </w:r>
    </w:p>
    <w:p w14:paraId="5FBE58AD" w14:textId="77777777" w:rsidR="001E40F6" w:rsidRDefault="001E40F6" w:rsidP="001E40F6">
      <w:r>
        <w:t>Step 2000/19999, Sim Time: 1874.338s (+8.635e-01s), Max Depth: 0.2722201745m, Max Vel: 0.3918456945m/s, Area: 20225.0m², Vol: 2450.6m³</w:t>
      </w:r>
    </w:p>
    <w:p w14:paraId="245CD9D0" w14:textId="77777777" w:rsidR="001E40F6" w:rsidRDefault="001E40F6" w:rsidP="001E40F6">
      <w:r>
        <w:t>Step 2100/19999, Sim Time: 1960.628s (+8.519e-01s), Max Depth: 0.2739780451m, Max Vel: 0.4081844441m/s, Area: 21400.0m², Vol: 2611.6m³</w:t>
      </w:r>
    </w:p>
    <w:p w14:paraId="191CC8CC" w14:textId="77777777" w:rsidR="001E40F6" w:rsidRDefault="001E40F6" w:rsidP="001E40F6">
      <w:r>
        <w:t>Step 2200/19999, Sim Time: 2046.386s (+8.584e-01s), Max Depth: 0.2747129155m, Max Vel: 0.3967688765m/s, Area: 22400.0m², Vol: 2782.2m³</w:t>
      </w:r>
    </w:p>
    <w:p w14:paraId="004FF17C" w14:textId="77777777" w:rsidR="001E40F6" w:rsidRDefault="001E40F6" w:rsidP="001E40F6">
      <w:r>
        <w:t>Step 2300/19999, Sim Time: 2130.901s (+8.386e-01s), Max Depth: 0.2746797423m, Max Vel: 0.4456647926m/s, Area: 23625.0m², Vol: 2953.2m³</w:t>
      </w:r>
    </w:p>
    <w:p w14:paraId="15EFDE71" w14:textId="77777777" w:rsidR="001E40F6" w:rsidRDefault="001E40F6" w:rsidP="001E40F6">
      <w:r>
        <w:lastRenderedPageBreak/>
        <w:t>Step 2400/19999, Sim Time: 2214.559s (+8.392e-01s), Max Depth: 0.2742090230m, Max Vel: 0.4445373182m/s, Area: 24725.0m², Vol: 3134.0m³</w:t>
      </w:r>
    </w:p>
    <w:p w14:paraId="2E3557F7" w14:textId="77777777" w:rsidR="001E40F6" w:rsidRDefault="001E40F6" w:rsidP="001E40F6">
      <w:r>
        <w:t>Step 2500/19999, Sim Time: 2299.498s (+8.568e-01s), Max Depth: 0.2734828131m, Max Vel: 0.4055632075m/s, Area: 25850.0m², Vol: 3334.5m³</w:t>
      </w:r>
    </w:p>
    <w:p w14:paraId="4F7C6871" w14:textId="77777777" w:rsidR="001E40F6" w:rsidRDefault="001E40F6" w:rsidP="001E40F6">
      <w:r>
        <w:t>Step 2600/19999, Sim Time: 2384.716s (+8.467e-01s), Max Depth: 0.2803962605m, Max Vel: 0.4087375125m/s, Area: 26950.0m², Vol: 3549.7m³</w:t>
      </w:r>
    </w:p>
    <w:p w14:paraId="72BF8E90" w14:textId="77777777" w:rsidR="001E40F6" w:rsidRDefault="001E40F6" w:rsidP="001E40F6">
      <w:r>
        <w:t>Step 2700/19999, Sim Time: 2467.599s (+8.096e-01s), Max Depth: 0.3025797149m, Max Vel: 0.4338134501m/s, Area: 28250.0m², Vol: 3770.7m³</w:t>
      </w:r>
    </w:p>
    <w:p w14:paraId="39CD3083" w14:textId="77777777" w:rsidR="001E40F6" w:rsidRDefault="001E40F6" w:rsidP="001E40F6">
      <w:r>
        <w:t>Step 2800/19999, Sim Time: 2547.529s (+7.892e-01s), Max Depth: 0.3196907096m, Max Vel: 0.4469806603m/s, Area: 29650.0m², Vol: 3999.5m³</w:t>
      </w:r>
    </w:p>
    <w:p w14:paraId="0FCAD15B" w14:textId="77777777" w:rsidR="001E40F6" w:rsidRDefault="001E40F6" w:rsidP="001E40F6">
      <w:r>
        <w:t>Step 2900/19999, Sim Time: 2625.768s (+7.788e-01s), Max Depth: 0.3303555327m, Max Vel: 0.4471332848m/s, Area: 30900.0m², Vol: 4236.5m³</w:t>
      </w:r>
    </w:p>
    <w:p w14:paraId="72CE59A3" w14:textId="77777777" w:rsidR="001E40F6" w:rsidRDefault="001E40F6" w:rsidP="001E40F6">
      <w:r>
        <w:t>Step 3000/19999, Sim Time: 2703.264s (+7.721e-01s), Max Depth: 0.3374031308m, Max Vel: 0.4474247706m/s, Area: 32125.0m², Vol: 4481.0m³</w:t>
      </w:r>
    </w:p>
    <w:p w14:paraId="7151AA4A" w14:textId="77777777" w:rsidR="001E40F6" w:rsidRDefault="001E40F6" w:rsidP="001E40F6">
      <w:r>
        <w:t>Step 3100/19999, Sim Time: 2780.317s (+7.693e-01s), Max Depth: 0.3426772065m, Max Vel: 0.4412521887m/s, Area: 33325.0m², Vol: 4735.2m³</w:t>
      </w:r>
    </w:p>
    <w:p w14:paraId="64FEBE42" w14:textId="77777777" w:rsidR="001E40F6" w:rsidRDefault="001E40F6" w:rsidP="001E40F6">
      <w:r>
        <w:t>Step 3200/19999, Sim Time: 2857.211s (+7.687e-01s), Max Depth: 0.3476379938m, Max Vel: 0.4299422227m/s, Area: 34725.0m², Vol: 5001.1m³</w:t>
      </w:r>
    </w:p>
    <w:p w14:paraId="1BD5E10A" w14:textId="77777777" w:rsidR="001E40F6" w:rsidRDefault="001E40F6" w:rsidP="001E40F6">
      <w:r>
        <w:t>Step 3300/19999, Sim Time: 2932.884s (+7.467e-01s), Max Depth: 0.3521020336m, Max Vel: 0.4775318323m/s, Area: 36075.0m², Vol: 5272.9m³</w:t>
      </w:r>
    </w:p>
    <w:p w14:paraId="77270828" w14:textId="77777777" w:rsidR="001E40F6" w:rsidRDefault="001E40F6" w:rsidP="001E40F6">
      <w:r>
        <w:t>Step 3400/19999, Sim Time: 3007.487s (+7.434e-01s), Max Depth: 0.3561837772m, Max Vel: 0.4850125648m/s, Area: 37350.0m², Vol: 5545.0m³</w:t>
      </w:r>
    </w:p>
    <w:p w14:paraId="2F70EA55" w14:textId="77777777" w:rsidR="001E40F6" w:rsidRDefault="001E40F6" w:rsidP="001E40F6">
      <w:r>
        <w:t>Step 3500/19999, Sim Time: 3081.558s (+7.399e-01s), Max Depth: 0.3600001855m, Max Vel: 0.4861972900m/s, Area: 38650.0m², Vol: 5827.8m³</w:t>
      </w:r>
    </w:p>
    <w:p w14:paraId="19DA85D7" w14:textId="77777777" w:rsidR="001E40F6" w:rsidRDefault="001E40F6" w:rsidP="001E40F6">
      <w:r>
        <w:t>Step 3600/19999, Sim Time: 3155.377s (+7.378e-01s), Max Depth: 0.3635513893m, Max Vel: 0.4833212994m/s, Area: 40225.0m², Vol: 6125.6m³</w:t>
      </w:r>
    </w:p>
    <w:p w14:paraId="6F4D3D1A" w14:textId="77777777" w:rsidR="001E40F6" w:rsidRDefault="001E40F6" w:rsidP="001E40F6">
      <w:r>
        <w:t>Step 3700/19999, Sim Time: 3229.234s (+7.387e-01s), Max Depth: 0.3665146094m, Max Vel: 0.4731704642m/s, Area: 41750.0m², Vol: 6431.2m³</w:t>
      </w:r>
    </w:p>
    <w:p w14:paraId="012E10E6" w14:textId="77777777" w:rsidR="001E40F6" w:rsidRDefault="001E40F6" w:rsidP="001E40F6">
      <w:r>
        <w:t>Step 3800/19999, Sim Time: 3302.852s (+7.364e-01s), Max Depth: 0.3693271297m, Max Vel: 0.4728303405m/s, Area: 43200.0m², Vol: 6751.0m³</w:t>
      </w:r>
    </w:p>
    <w:p w14:paraId="5F4B042C" w14:textId="77777777" w:rsidR="001E40F6" w:rsidRDefault="001E40F6" w:rsidP="001E40F6">
      <w:r>
        <w:t>Step 3900/19999, Sim Time: 3375.903s (+7.302e-01s), Max Depth: 0.3718540870m, Max Vel: 0.4859574129m/s, Area: 44750.0m², Vol: 7083.8m³</w:t>
      </w:r>
    </w:p>
    <w:p w14:paraId="5BEBE3CD" w14:textId="77777777" w:rsidR="001E40F6" w:rsidRDefault="001E40F6" w:rsidP="001E40F6">
      <w:r>
        <w:t>Step 4000/19999, Sim Time: 3448.560s (+7.249e-01s), Max Depth: 0.3741861528m, Max Vel: 0.4981654944m/s, Area: 45900.0m², Vol: 7436.1m³</w:t>
      </w:r>
    </w:p>
    <w:p w14:paraId="038F1049" w14:textId="77777777" w:rsidR="001E40F6" w:rsidRDefault="001E40F6" w:rsidP="001E40F6">
      <w:r>
        <w:lastRenderedPageBreak/>
        <w:t>Step 4100/19999, Sim Time: 3520.903s (+7.236e-01s), Max Depth: 0.3763862877m, Max Vel: 0.4966960726m/s, Area: 47400.0m², Vol: 7794.2m³</w:t>
      </w:r>
    </w:p>
    <w:p w14:paraId="227067B6" w14:textId="77777777" w:rsidR="001E40F6" w:rsidRDefault="001E40F6" w:rsidP="001E40F6">
      <w:r>
        <w:t>Step 4200/19999, Sim Time: 3593.477s (+7.277e-01s), Max Depth: 0.3782970041m, Max Vel: 0.4783880939m/s, Area: 49000.0m², Vol: 8150.7m³</w:t>
      </w:r>
    </w:p>
    <w:p w14:paraId="4D476484" w14:textId="77777777" w:rsidR="001E40F6" w:rsidRDefault="001E40F6" w:rsidP="001E40F6">
      <w:r>
        <w:t>Step 4300/19999, Sim Time: 3665.900s (+7.187e-01s), Max Depth: 0.3798678096m, Max Vel: 0.5066486707m/s, Area: 50750.0m², Vol: 8515.8m³</w:t>
      </w:r>
    </w:p>
    <w:p w14:paraId="46E80D05" w14:textId="77777777" w:rsidR="001E40F6" w:rsidRDefault="001E40F6" w:rsidP="001E40F6">
      <w:r>
        <w:t>Step 4400/19999, Sim Time: 3737.276s (+7.073e-01s), Max Depth: 0.3813345759m, Max Vel: 0.5404832194m/s, Area: 52300.0m², Vol: 8902.0m³</w:t>
      </w:r>
    </w:p>
    <w:p w14:paraId="4F485654" w14:textId="77777777" w:rsidR="001E40F6" w:rsidRDefault="001E40F6" w:rsidP="001E40F6">
      <w:r>
        <w:t>Step 4500/19999, Sim Time: 3807.842s (+7.058e-01s), Max Depth: 0.3824214128m, Max Vel: 0.5426442349m/s, Area: 53975.0m², Vol: 9292.8m³</w:t>
      </w:r>
    </w:p>
    <w:p w14:paraId="2524A25E" w14:textId="77777777" w:rsidR="001E40F6" w:rsidRDefault="001E40F6" w:rsidP="001E40F6">
      <w:r>
        <w:t>Step 4600/19999, Sim Time: 3878.532s (+7.076e-01s), Max Depth: 0.3893015703m, Max Vel: 0.5188344673m/s, Area: 55750.0m², Vol: 9697.3m³</w:t>
      </w:r>
    </w:p>
    <w:p w14:paraId="0975BF6D" w14:textId="77777777" w:rsidR="001E40F6" w:rsidRDefault="001E40F6" w:rsidP="001E40F6">
      <w:r>
        <w:t>Step 4700/19999, Sim Time: 3949.146s (+7.045e-01s), Max Depth: 0.3978554687m, Max Vel: 0.5085271656m/s, Area: 57350.0m², Vol: 10116.9m³</w:t>
      </w:r>
    </w:p>
    <w:p w14:paraId="053D72D2" w14:textId="77777777" w:rsidR="001E40F6" w:rsidRDefault="001E40F6" w:rsidP="001E40F6">
      <w:r>
        <w:t>Step 4800/19999, Sim Time: 4019.540s (+7.038e-01s), Max Depth: 0.4044508854m, Max Vel: 0.4947424301m/s, Area: 58950.0m², Vol: 10554.4m³</w:t>
      </w:r>
    </w:p>
    <w:p w14:paraId="216A9AF0" w14:textId="77777777" w:rsidR="001E40F6" w:rsidRDefault="001E40F6" w:rsidP="001E40F6">
      <w:r>
        <w:t>Step 4900/19999, Sim Time: 4089.546s (+6.990e-01s), Max Depth: 0.4106421722m, Max Vel: 0.4970008611m/s, Area: 60700.0m², Vol: 11000.0m³</w:t>
      </w:r>
    </w:p>
    <w:p w14:paraId="11C6A8F4" w14:textId="77777777" w:rsidR="001E40F6" w:rsidRDefault="001E40F6" w:rsidP="001E40F6">
      <w:r>
        <w:t>Step 5000/19999, Sim Time: 4159.270s (+6.951e-01s), Max Depth: 0.4160452922m, Max Vel: 0.4974216634m/s, Area: 62550.0m², Vol: 11467.5m³</w:t>
      </w:r>
    </w:p>
    <w:p w14:paraId="0D4C6239" w14:textId="77777777" w:rsidR="001E40F6" w:rsidRDefault="001E40F6" w:rsidP="001E40F6">
      <w:r>
        <w:t>Step 5100/19999, Sim Time: 4228.601s (+6.919e-01s), Max Depth: 0.4206952011m, Max Vel: 0.4977205523m/s, Area: 64350.0m², Vol: 11949.5m³</w:t>
      </w:r>
    </w:p>
    <w:p w14:paraId="4660E66B" w14:textId="77777777" w:rsidR="001E40F6" w:rsidRDefault="001E40F6" w:rsidP="001E40F6">
      <w:r>
        <w:t>Step 5200/19999, Sim Time: 4297.135s (+6.876e-01s), Max Depth: 0.4267157234m, Max Vel: 0.4998158026m/s, Area: 66000.0m², Vol: 12444.2m³</w:t>
      </w:r>
    </w:p>
    <w:p w14:paraId="0E747C2D" w14:textId="77777777" w:rsidR="001E40F6" w:rsidRDefault="001E40F6" w:rsidP="001E40F6">
      <w:r>
        <w:t>Step 5300/19999, Sim Time: 4365.713s (+6.794e-01s), Max Depth: 0.4324782006m, Max Vel: 0.5190165950m/s, Area: 67725.0m², Vol: 12955.2m³</w:t>
      </w:r>
    </w:p>
    <w:p w14:paraId="25CC9401" w14:textId="77777777" w:rsidR="001E40F6" w:rsidRDefault="001E40F6" w:rsidP="001E40F6">
      <w:r>
        <w:t>Step 5400/19999, Sim Time: 4432.758s (+6.656e-01s), Max Depth: 0.4381236842m, Max Vel: 0.5560909131m/s, Area: 69800.0m², Vol: 13478.6m³</w:t>
      </w:r>
    </w:p>
    <w:p w14:paraId="3456B30B" w14:textId="77777777" w:rsidR="001E40F6" w:rsidRDefault="001E40F6" w:rsidP="001E40F6">
      <w:r>
        <w:t>Step 5500/19999, Sim Time: 4498.733s (+6.523e-01s), Max Depth: 0.4433199597m, Max Vel: 0.6022011021m/s, Area: 71675.0m², Vol: 14017.7m³</w:t>
      </w:r>
    </w:p>
    <w:p w14:paraId="7D1F8E2D" w14:textId="77777777" w:rsidR="001E40F6" w:rsidRDefault="001E40F6" w:rsidP="001E40F6">
      <w:r>
        <w:t>Step 5600/19999, Sim Time: 4564.212s (+6.532e-01s), Max Depth: 0.4481104117m, Max Vel: 0.5825409977m/s, Area: 73375.0m², Vol: 14575.5m³</w:t>
      </w:r>
    </w:p>
    <w:p w14:paraId="3E9E44BE" w14:textId="77777777" w:rsidR="001E40F6" w:rsidRDefault="001E40F6" w:rsidP="001E40F6">
      <w:r>
        <w:t>Step 5700/19999, Sim Time: 4629.313s (+6.493e-01s), Max Depth: 0.4524609463m, Max Vel: 0.5884059917m/s, Area: 75175.0m², Vol: 15147.7m³</w:t>
      </w:r>
    </w:p>
    <w:p w14:paraId="58BFF22E" w14:textId="77777777" w:rsidR="001E40F6" w:rsidRDefault="001E40F6" w:rsidP="001E40F6">
      <w:r>
        <w:lastRenderedPageBreak/>
        <w:t>Step 5800/19999, Sim Time: 4694.179s (+6.486e-01s), Max Depth: 0.4563034724m, Max Vel: 0.5822972571m/s, Area: 77000.0m², Vol: 15736.3m³</w:t>
      </w:r>
    </w:p>
    <w:p w14:paraId="56BAC1A6" w14:textId="77777777" w:rsidR="001E40F6" w:rsidRDefault="001E40F6" w:rsidP="001E40F6">
      <w:r>
        <w:t>Step 5900/19999, Sim Time: 4759.062s (+6.490e-01s), Max Depth: 0.4595093476m, Max Vel: 0.5731548352m/s, Area: 78900.0m², Vol: 16331.5m³</w:t>
      </w:r>
    </w:p>
    <w:p w14:paraId="55A3EF92" w14:textId="77777777" w:rsidR="001E40F6" w:rsidRDefault="001E40F6" w:rsidP="001E40F6">
      <w:r>
        <w:t>Step 6000/19999, Sim Time: 4823.919s (+6.496e-01s), Max Depth: 0.4619809653m, Max Vel: 0.5650150445m/s, Area: 80650.0m², Vol: 16942.3m³</w:t>
      </w:r>
    </w:p>
    <w:p w14:paraId="0D2A8DF5" w14:textId="77777777" w:rsidR="001E40F6" w:rsidRDefault="001E40F6" w:rsidP="001E40F6">
      <w:r>
        <w:t>Step 6100/19999, Sim Time: 4888.720s (+6.429e-01s), Max Depth: 0.4648876959m, Max Vel: 0.5856460079m/s, Area: 82700.0m², Vol: 17559.0m³</w:t>
      </w:r>
    </w:p>
    <w:p w14:paraId="3494A248" w14:textId="77777777" w:rsidR="001E40F6" w:rsidRDefault="001E40F6" w:rsidP="001E40F6">
      <w:r>
        <w:t>Step 6200/19999, Sim Time: 4952.958s (+6.396e-01s), Max Depth: 0.4683343738m, Max Vel: 0.5929344853m/s, Area: 84950.0m², Vol: 18185.0m³</w:t>
      </w:r>
    </w:p>
    <w:p w14:paraId="4522796D" w14:textId="77777777" w:rsidR="001E40F6" w:rsidRDefault="001E40F6" w:rsidP="001E40F6">
      <w:r>
        <w:t>Step 6300/19999, Sim Time: 5016.729s (+6.365e-01s), Max Depth: 0.4713652242m, Max Vel: 0.5989401184m/s, Area: 86775.0m², Vol: 18813.1m³</w:t>
      </w:r>
    </w:p>
    <w:p w14:paraId="56991932" w14:textId="77777777" w:rsidR="001E40F6" w:rsidRDefault="001E40F6" w:rsidP="001E40F6">
      <w:r>
        <w:t>Step 6400/19999, Sim Time: 5080.315s (+6.354e-01s), Max Depth: 0.4751863376m, Max Vel: 0.5950777108m/s, Area: 88900.0m², Vol: 19457.7m³</w:t>
      </w:r>
    </w:p>
    <w:p w14:paraId="4A6881C2" w14:textId="77777777" w:rsidR="001E40F6" w:rsidRDefault="001E40F6" w:rsidP="001E40F6">
      <w:r>
        <w:t>Step 6500/19999, Sim Time: 5143.717s (+6.329e-01s), Max Depth: 0.4865308793m, Max Vel: 0.5804781739m/s, Area: 91050.0m², Vol: 20111.0m³</w:t>
      </w:r>
    </w:p>
    <w:p w14:paraId="2646CD37" w14:textId="77777777" w:rsidR="001E40F6" w:rsidRDefault="001E40F6" w:rsidP="001E40F6">
      <w:r>
        <w:t>Step 6600/19999, Sim Time: 5206.778s (+6.326e-01s), Max Depth: 0.4962743434m, Max Vel: 0.5597698310m/s, Area: 93225.0m², Vol: 20784.0m³</w:t>
      </w:r>
    </w:p>
    <w:p w14:paraId="053B7360" w14:textId="77777777" w:rsidR="001E40F6" w:rsidRDefault="001E40F6" w:rsidP="001E40F6">
      <w:r>
        <w:t>Step 6700/19999, Sim Time: 5269.686s (+6.267e-01s), Max Depth: 0.5047020836m, Max Vel: 0.5673149015m/s, Area: 95275.0m², Vol: 21479.1m³</w:t>
      </w:r>
    </w:p>
    <w:p w14:paraId="54C5ECC9" w14:textId="77777777" w:rsidR="001E40F6" w:rsidRDefault="001E40F6" w:rsidP="001E40F6">
      <w:r>
        <w:t>Step 6800/19999, Sim Time: 5331.599s (+6.117e-01s), Max Depth: 0.5116486714m, Max Vel: 0.6233042419m/s, Area: 97550.0m², Vol: 22169.1m³</w:t>
      </w:r>
    </w:p>
    <w:p w14:paraId="4819BCBA" w14:textId="77777777" w:rsidR="001E40F6" w:rsidRDefault="001E40F6" w:rsidP="001E40F6">
      <w:r>
        <w:t>Step 6900/19999, Sim Time: 5392.148s (+6.001e-01s), Max Depth: 0.5181144139m, Max Vel: 0.6620492694m/s, Area: 99800.0m², Vol: 22858.0m³</w:t>
      </w:r>
    </w:p>
    <w:p w14:paraId="1E6A0004" w14:textId="77777777" w:rsidR="001E40F6" w:rsidRDefault="001E40F6" w:rsidP="001E40F6">
      <w:r>
        <w:t>Step 7000/19999, Sim Time: 5452.051s (+5.986e-01s), Max Depth: 0.5241570280m, Max Vel: 0.6561762728m/s, Area: 102000.0m², Vol: 23551.2m³</w:t>
      </w:r>
    </w:p>
    <w:p w14:paraId="638F6820" w14:textId="77777777" w:rsidR="001E40F6" w:rsidRDefault="001E40F6" w:rsidP="001E40F6">
      <w:r>
        <w:t>Step 7100/19999, Sim Time: 5511.861s (+5.981e-01s), Max Depth: 0.5297107344m, Max Vel: 0.6464530952m/s, Area: 103975.0m², Vol: 24262.0m³</w:t>
      </w:r>
    </w:p>
    <w:p w14:paraId="0F9A8931" w14:textId="77777777" w:rsidR="001E40F6" w:rsidRDefault="001E40F6" w:rsidP="001E40F6">
      <w:r>
        <w:t>Step 7200/19999, Sim Time: 5571.504s (+5.954e-01s), Max Depth: 0.5348100614m, Max Vel: 0.6481609293m/s, Area: 106200.0m², Vol: 24979.0m³</w:t>
      </w:r>
    </w:p>
    <w:p w14:paraId="368DD00D" w14:textId="77777777" w:rsidR="001E40F6" w:rsidRDefault="001E40F6" w:rsidP="001E40F6">
      <w:r>
        <w:t>Step 7300/19999, Sim Time: 5630.938s (+5.934e-01s), Max Depth: 0.5393639514m, Max Vel: 0.6489496753m/s, Area: 108300.0m², Vol: 25715.6m³</w:t>
      </w:r>
    </w:p>
    <w:p w14:paraId="797365D9" w14:textId="77777777" w:rsidR="001E40F6" w:rsidRDefault="001E40F6" w:rsidP="001E40F6">
      <w:r>
        <w:t>Step 7400/19999, Sim Time: 5690.219s (+5.943e-01s), Max Depth: 0.5434049017m, Max Vel: 0.6354882081m/s, Area: 110375.0m², Vol: 26465.4m³</w:t>
      </w:r>
    </w:p>
    <w:p w14:paraId="5B1741F2" w14:textId="77777777" w:rsidR="001E40F6" w:rsidRDefault="001E40F6" w:rsidP="001E40F6">
      <w:r>
        <w:lastRenderedPageBreak/>
        <w:t>Step 7500/19999, Sim Time: 5749.745s (+5.954e-01s), Max Depth: 0.5469867616m, Max Vel: 0.6226245404m/s, Area: 112500.0m², Vol: 27246.9m³</w:t>
      </w:r>
    </w:p>
    <w:p w14:paraId="2649D488" w14:textId="77777777" w:rsidR="001E40F6" w:rsidRDefault="001E40F6" w:rsidP="001E40F6">
      <w:r>
        <w:t>Step 7600/19999, Sim Time: 5808.996s (+5.843e-01s), Max Depth: 0.5502212615m, Max Vel: 0.6778589039m/s, Area: 114750.0m², Vol: 28046.6m³</w:t>
      </w:r>
    </w:p>
    <w:p w14:paraId="796B234B" w14:textId="77777777" w:rsidR="001E40F6" w:rsidRDefault="001E40F6" w:rsidP="001E40F6">
      <w:r>
        <w:t>Step 7700/19999, Sim Time: 5867.230s (+5.825e-01s), Max Depth: 0.5529904963m, Max Vel: 0.6753573500m/s, Area: 116750.0m², Vol: 28857.5m³</w:t>
      </w:r>
    </w:p>
    <w:p w14:paraId="1E35F5CD" w14:textId="77777777" w:rsidR="001E40F6" w:rsidRDefault="001E40F6" w:rsidP="001E40F6">
      <w:r>
        <w:t>Step 7800/19999, Sim Time: 5925.357s (+5.823e-01s), Max Depth: 0.5553596599m, Max Vel: 0.6707206066m/s, Area: 119125.0m², Vol: 29666.4m³</w:t>
      </w:r>
    </w:p>
    <w:p w14:paraId="17236F33" w14:textId="77777777" w:rsidR="001E40F6" w:rsidRDefault="001E40F6" w:rsidP="001E40F6">
      <w:r>
        <w:t>Step 7900/19999, Sim Time: 5983.772s (+5.853e-01s), Max Depth: 0.5574920350m, Max Vel: 0.6513363627m/s, Area: 120975.0m², Vol: 30438.3m³</w:t>
      </w:r>
    </w:p>
    <w:p w14:paraId="456DB412" w14:textId="77777777" w:rsidR="001E40F6" w:rsidRDefault="001E40F6" w:rsidP="001E40F6">
      <w:r>
        <w:t>Step 8000/19999, Sim Time: 6042.334s (+5.857e-01s), Max Depth: 0.5594957976m, Max Vel: 0.6452232986m/s, Area: 122075.0m², Vol: 31064.7m³</w:t>
      </w:r>
    </w:p>
    <w:p w14:paraId="1CA1E764" w14:textId="77777777" w:rsidR="001E40F6" w:rsidRDefault="001E40F6" w:rsidP="001E40F6">
      <w:r>
        <w:t>Step 8100/19999, Sim Time: 6100.935s (+5.864e-01s), Max Depth: 0.5614594540m, Max Vel: 0.6374797347m/s, Area: 123125.0m², Vol: 31610.6m³</w:t>
      </w:r>
    </w:p>
    <w:p w14:paraId="0A369A6F" w14:textId="77777777" w:rsidR="001E40F6" w:rsidRDefault="001E40F6" w:rsidP="001E40F6">
      <w:r>
        <w:t>Step 8200/19999, Sim Time: 6159.573s (+5.865e-01s), Max Depth: 0.5634061275m, Max Vel: 0.6329828800m/s, Area: 123700.0m², Vol: 32113.2m³</w:t>
      </w:r>
    </w:p>
    <w:p w14:paraId="6BCF4327" w14:textId="77777777" w:rsidR="001E40F6" w:rsidRDefault="001E40F6" w:rsidP="001E40F6">
      <w:r>
        <w:t>Step 8300/19999, Sim Time: 6218.243s (+5.874e-01s), Max Depth: 0.5653177623m, Max Vel: 0.6243576772m/s, Area: 124275.0m², Vol: 32573.4m³</w:t>
      </w:r>
    </w:p>
    <w:p w14:paraId="09501D2B" w14:textId="77777777" w:rsidR="001E40F6" w:rsidRDefault="001E40F6" w:rsidP="001E40F6">
      <w:r>
        <w:t>Step 8400/19999, Sim Time: 6277.057s (+5.888e-01s), Max Depth: 0.5670875164m, Max Vel: 0.6134688465m/s, Area: 124950.0m², Vol: 32999.9m³</w:t>
      </w:r>
    </w:p>
    <w:p w14:paraId="617BA09C" w14:textId="77777777" w:rsidR="001E40F6" w:rsidRDefault="001E40F6" w:rsidP="001E40F6">
      <w:r>
        <w:t>Step 8500/19999, Sim Time: 6335.984s (+5.898e-01s), Max Depth: 0.5687954134m, Max Vel: 0.6050292658m/s, Area: 125350.0m², Vol: 33424.8m³</w:t>
      </w:r>
    </w:p>
    <w:p w14:paraId="5ECD5E08" w14:textId="77777777" w:rsidR="001E40F6" w:rsidRDefault="001E40F6" w:rsidP="001E40F6">
      <w:r>
        <w:t>Step 8600/19999, Sim Time: 6395.065s (+5.924e-01s), Max Depth: 0.5703726312m, Max Vel: 0.5881687326m/s, Area: 125825.0m², Vol: 33859.8m³</w:t>
      </w:r>
    </w:p>
    <w:p w14:paraId="079D3F30" w14:textId="77777777" w:rsidR="001E40F6" w:rsidRDefault="001E40F6" w:rsidP="001E40F6">
      <w:r>
        <w:t>Step 8700/19999, Sim Time: 6454.320s (+5.910e-01s), Max Depth: 0.5813931895m, Max Vel: 0.5731015812m/s, Area: 126175.0m², Vol: 34258.3m³</w:t>
      </w:r>
    </w:p>
    <w:p w14:paraId="368DC597" w14:textId="77777777" w:rsidR="001E40F6" w:rsidRDefault="001E40F6" w:rsidP="001E40F6">
      <w:r>
        <w:t>Step 8800/19999, Sim Time: 6513.215s (+5.871e-01s), Max Depth: 0.5925583594m, Max Vel: 0.5697403946m/s, Area: 126450.0m², Vol: 34638.4m³</w:t>
      </w:r>
    </w:p>
    <w:p w14:paraId="77E211B0" w14:textId="77777777" w:rsidR="001E40F6" w:rsidRDefault="001E40F6" w:rsidP="001E40F6">
      <w:r>
        <w:t>Step 8900/19999, Sim Time: 6571.754s (+5.833e-01s), Max Depth: 0.6033154601m, Max Vel: 0.5674959745m/s, Area: 126750.0m², Vol: 34981.7m³</w:t>
      </w:r>
    </w:p>
    <w:p w14:paraId="36CD72FE" w14:textId="77777777" w:rsidR="001E40F6" w:rsidRDefault="001E40F6" w:rsidP="001E40F6">
      <w:r>
        <w:t>Step 9000/19999, Sim Time: 6629.847s (+5.785e-01s), Max Depth: 0.6135231937m, Max Vel: 0.5719768359m/s, Area: 127000.0m², Vol: 35289.3m³</w:t>
      </w:r>
    </w:p>
    <w:p w14:paraId="02C13D0A" w14:textId="77777777" w:rsidR="001E40F6" w:rsidRDefault="001E40F6" w:rsidP="001E40F6">
      <w:r>
        <w:t>Step 9100/19999, Sim Time: 6687.509s (+5.752e-01s), Max Depth: 0.6218374399m, Max Vel: 0.5729111827m/s, Area: 127350.0m², Vol: 35593.2m³</w:t>
      </w:r>
    </w:p>
    <w:p w14:paraId="4A4F560A" w14:textId="77777777" w:rsidR="001E40F6" w:rsidRDefault="001E40F6" w:rsidP="001E40F6">
      <w:r>
        <w:lastRenderedPageBreak/>
        <w:t>Step 9200/19999, Sim Time: 6744.996s (+5.756e-01s), Max Depth: 0.6291041631m, Max Vel: 0.5559102549m/s, Area: 127650.0m², Vol: 35940.0m³</w:t>
      </w:r>
    </w:p>
    <w:p w14:paraId="60A49A52" w14:textId="77777777" w:rsidR="001E40F6" w:rsidRDefault="001E40F6" w:rsidP="001E40F6">
      <w:r>
        <w:t>Step 9300/19999, Sim Time: 6802.673s (+5.760e-01s), Max Depth: 0.6376405189m, Max Vel: 0.5371936168m/s, Area: 127875.0m², Vol: 36285.8m³</w:t>
      </w:r>
    </w:p>
    <w:p w14:paraId="25C120B8" w14:textId="77777777" w:rsidR="001E40F6" w:rsidRDefault="001E40F6" w:rsidP="001E40F6">
      <w:r>
        <w:t>Step 9400/19999, Sim Time: 6860.047s (+5.713e-01s), Max Depth: 0.6510311983m, Max Vel: 0.5361946251m/s, Area: 128350.0m², Vol: 36590.3m³</w:t>
      </w:r>
    </w:p>
    <w:p w14:paraId="7D110004" w14:textId="77777777" w:rsidR="001E40F6" w:rsidRDefault="001E40F6" w:rsidP="001E40F6">
      <w:r>
        <w:t>Step 9500/19999, Sim Time: 6916.737s (+5.624e-01s), Max Depth: 0.6765902375m, Max Vel: 0.5357134469m/s, Area: 128825.0m², Vol: 36894.7m³</w:t>
      </w:r>
    </w:p>
    <w:p w14:paraId="103A9D1B" w14:textId="77777777" w:rsidR="001E40F6" w:rsidRDefault="001E40F6" w:rsidP="001E40F6">
      <w:r>
        <w:t>Step 9600/19999, Sim Time: 6972.690s (+5.573e-01s), Max Depth: 0.6918089534m, Max Vel: 0.5350289180m/s, Area: 129050.0m², Vol: 37175.5m³</w:t>
      </w:r>
    </w:p>
    <w:p w14:paraId="33A9CDD5" w14:textId="77777777" w:rsidR="001E40F6" w:rsidRDefault="001E40F6" w:rsidP="001E40F6">
      <w:r>
        <w:t>Step 9700/19999, Sim Time: 7028.274s (+5.543e-01s), Max Depth: 0.7014509382m, Max Vel: 0.5338974841m/s, Area: 129200.0m², Vol: 37419.8m³</w:t>
      </w:r>
    </w:p>
    <w:p w14:paraId="144A20A0" w14:textId="77777777" w:rsidR="001E40F6" w:rsidRDefault="001E40F6" w:rsidP="001E40F6">
      <w:r>
        <w:t>Step 9800/19999, Sim Time: 7083.559s (+5.516e-01s), Max Depth: 0.7105199338m, Max Vel: 0.5326518925m/s, Area: 129425.0m², Vol: 37645.0m³</w:t>
      </w:r>
    </w:p>
    <w:p w14:paraId="7AD24F19" w14:textId="77777777" w:rsidR="001E40F6" w:rsidRDefault="001E40F6" w:rsidP="001E40F6">
      <w:r>
        <w:t>Step 9900/19999, Sim Time: 7138.638s (+5.503e-01s), Max Depth: 0.7152159302m, Max Vel: 0.5315190688m/s, Area: 129650.0m², Vol: 37845.8m³</w:t>
      </w:r>
    </w:p>
    <w:p w14:paraId="71315C07" w14:textId="77777777" w:rsidR="001E40F6" w:rsidRDefault="001E40F6" w:rsidP="001E40F6">
      <w:r>
        <w:t>Step 10000/19999, Sim Time: 7193.646s (+5.500e-01s), Max Depth: 0.7167995083m, Max Vel: 0.5300101690m/s, Area: 129775.0m², Vol: 38013.4m³</w:t>
      </w:r>
    </w:p>
    <w:p w14:paraId="0DA472C1" w14:textId="77777777" w:rsidR="001E40F6" w:rsidRDefault="001E40F6" w:rsidP="001E40F6">
      <w:r>
        <w:t>Step 10100/19999, Sim Time: 7248.589s (+5.485e-01s), Max Depth: 0.7165896109m, Max Vel: 0.5392740960m/s, Area: 129800.0m², Vol: 38149.9m³</w:t>
      </w:r>
    </w:p>
    <w:p w14:paraId="78D3137A" w14:textId="77777777" w:rsidR="001E40F6" w:rsidRDefault="001E40F6" w:rsidP="001E40F6">
      <w:r>
        <w:t>Step 10200/19999, Sim Time: 7303.355s (+5.469e-01s), Max Depth: 0.7160152500m, Max Vel: 0.5494001844m/s, Area: 129850.0m², Vol: 38262.0m³</w:t>
      </w:r>
    </w:p>
    <w:p w14:paraId="549F2675" w14:textId="77777777" w:rsidR="001E40F6" w:rsidRDefault="001E40F6" w:rsidP="001E40F6">
      <w:r>
        <w:t>Step 10300/19999, Sim Time: 7357.993s (+5.459e-01s), Max Depth: 0.7157701821m, Max Vel: 0.5561096687m/s, Area: 129950.0m², Vol: 38358.7m³</w:t>
      </w:r>
    </w:p>
    <w:p w14:paraId="78932926" w14:textId="77777777" w:rsidR="001E40F6" w:rsidRDefault="001E40F6" w:rsidP="001E40F6">
      <w:r>
        <w:t>Step 10400/19999, Sim Time: 7412.538s (+5.451e-01s), Max Depth: 0.7157616758m, Max Vel: 0.5606516900m/s, Area: 129975.0m², Vol: 38443.3m³</w:t>
      </w:r>
    </w:p>
    <w:p w14:paraId="409E7E0E" w14:textId="77777777" w:rsidR="001E40F6" w:rsidRDefault="001E40F6" w:rsidP="001E40F6">
      <w:r>
        <w:t>Step 10500/19999, Sim Time: 7467.019s (+5.446e-01s), Max Depth: 0.7158696895m, Max Vel: 0.5635703188m/s, Area: 130100.0m², Vol: 38517.7m³</w:t>
      </w:r>
    </w:p>
    <w:p w14:paraId="1B56C49E" w14:textId="77777777" w:rsidR="001E40F6" w:rsidRDefault="001E40F6" w:rsidP="001E40F6">
      <w:r>
        <w:t>Step 10600/19999, Sim Time: 7521.455s (+5.442e-01s), Max Depth: 0.7160692554m, Max Vel: 0.5652445171m/s, Area: 130100.0m², Vol: 38584.7m³</w:t>
      </w:r>
    </w:p>
    <w:p w14:paraId="6AC19998" w14:textId="77777777" w:rsidR="001E40F6" w:rsidRDefault="001E40F6" w:rsidP="001E40F6">
      <w:r>
        <w:t>Step 10700/19999, Sim Time: 7575.867s (+5.440e-01s), Max Depth: 0.7163924546m, Max Vel: 0.5656846076m/s, Area: 130150.0m², Vol: 38645.6m³</w:t>
      </w:r>
    </w:p>
    <w:p w14:paraId="202E3EE7" w14:textId="77777777" w:rsidR="001E40F6" w:rsidRDefault="001E40F6" w:rsidP="001E40F6">
      <w:r>
        <w:t>Step 10800/19999, Sim Time: 7630.268s (+5.440e-01s), Max Depth: 0.7168377914m, Max Vel: 0.5650162014m/s, Area: 130200.0m², Vol: 38702.4m³</w:t>
      </w:r>
    </w:p>
    <w:p w14:paraId="292FDFDD" w14:textId="77777777" w:rsidR="001E40F6" w:rsidRDefault="001E40F6" w:rsidP="001E40F6">
      <w:r>
        <w:lastRenderedPageBreak/>
        <w:t>Step 10900/19999, Sim Time: 7684.673s (+5.441e-01s), Max Depth: 0.7174574735m, Max Vel: 0.5632862144m/s, Area: 130225.0m², Vol: 38756.7m³</w:t>
      </w:r>
    </w:p>
    <w:p w14:paraId="2CABE0C0" w14:textId="77777777" w:rsidR="001E40F6" w:rsidRDefault="001E40F6" w:rsidP="001E40F6">
      <w:r>
        <w:t>Step 11000/19999, Sim Time: 7739.096s (+5.444e-01s), Max Depth: 0.7181769325m, Max Vel: 0.5604469272m/s, Area: 130250.0m², Vol: 38809.6m³</w:t>
      </w:r>
    </w:p>
    <w:p w14:paraId="58D9F9D1" w14:textId="77777777" w:rsidR="001E40F6" w:rsidRDefault="001E40F6" w:rsidP="001E40F6">
      <w:r>
        <w:t>Step 11100/19999, Sim Time: 7793.553s (+5.448e-01s), Max Depth: 0.7191055965m, Max Vel: 0.5560240283m/s, Area: 130300.0m², Vol: 38863.8m³</w:t>
      </w:r>
    </w:p>
    <w:p w14:paraId="3D51BF7C" w14:textId="77777777" w:rsidR="001E40F6" w:rsidRDefault="001E40F6" w:rsidP="001E40F6">
      <w:r>
        <w:t>Step 11200/19999, Sim Time: 7848.071s (+5.456e-01s), Max Depth: 0.7201351717m, Max Vel: 0.5494945987m/s, Area: 130375.0m², Vol: 38921.7m³</w:t>
      </w:r>
    </w:p>
    <w:p w14:paraId="042BDBDB" w14:textId="77777777" w:rsidR="001E40F6" w:rsidRDefault="001E40F6" w:rsidP="001E40F6">
      <w:r>
        <w:t>Step 11300/19999, Sim Time: 7902.666s (+5.462e-01s), Max Depth: 0.7211973526m, Max Vel: 0.5439293823m/s, Area: 130425.0m², Vol: 38985.4m³</w:t>
      </w:r>
    </w:p>
    <w:p w14:paraId="219E11F0" w14:textId="77777777" w:rsidR="001E40F6" w:rsidRDefault="001E40F6" w:rsidP="001E40F6">
      <w:r>
        <w:t>Step 11400/19999, Sim Time: 7957.329s (+5.472e-01s), Max Depth: 0.7222314060m, Max Vel: 0.5363814328m/s, Area: 130550.0m², Vol: 39063.0m³</w:t>
      </w:r>
    </w:p>
    <w:p w14:paraId="4822F290" w14:textId="77777777" w:rsidR="001E40F6" w:rsidRDefault="001E40F6" w:rsidP="001E40F6">
      <w:r>
        <w:t>Step 11500/19999, Sim Time: 8012.131s (+5.487e-01s), Max Depth: 0.7236280493m, Max Vel: 0.5251999512m/s, Area: 130600.0m², Vol: 39166.2m³</w:t>
      </w:r>
    </w:p>
    <w:p w14:paraId="7FC05800" w14:textId="77777777" w:rsidR="001E40F6" w:rsidRDefault="001E40F6" w:rsidP="001E40F6">
      <w:r>
        <w:t>Step 11600/19999, Sim Time: 8066.977s (+5.476e-01s), Max Depth: 0.7272399828m, Max Vel: 0.5251827955m/s, Area: 130650.0m², Vol: 39274.9m³</w:t>
      </w:r>
    </w:p>
    <w:p w14:paraId="10FCE21A" w14:textId="77777777" w:rsidR="001E40F6" w:rsidRDefault="001E40F6" w:rsidP="001E40F6">
      <w:r>
        <w:t>Step 11700/19999, Sim Time: 8121.642s (+5.460e-01s), Max Depth: 0.7320576338m, Max Vel: 0.5251355899m/s, Area: 130700.0m², Vol: 39364.6m³</w:t>
      </w:r>
    </w:p>
    <w:p w14:paraId="507ABAB7" w14:textId="77777777" w:rsidR="001E40F6" w:rsidRDefault="001E40F6" w:rsidP="001E40F6">
      <w:r>
        <w:t>Step 11800/19999, Sim Time: 8176.233s (+5.460e-01s), Max Depth: 0.7321931047m, Max Vel: 0.5249906110m/s, Area: 130750.0m², Vol: 39434.6m³</w:t>
      </w:r>
    </w:p>
    <w:p w14:paraId="0F59CBF6" w14:textId="77777777" w:rsidR="001E40F6" w:rsidRDefault="001E40F6" w:rsidP="001E40F6">
      <w:r>
        <w:t>Step 11900/19999, Sim Time: 8230.848s (+5.463e-01s), Max Depth: 0.7313994803m, Max Vel: 0.5246367081m/s, Area: 130825.0m², Vol: 39485.6m³</w:t>
      </w:r>
    </w:p>
    <w:p w14:paraId="02F248CE" w14:textId="77777777" w:rsidR="001E40F6" w:rsidRDefault="001E40F6" w:rsidP="001E40F6">
      <w:r>
        <w:t>Step 12000/19999, Sim Time: 8285.497s (+5.466e-01s), Max Depth: 0.7306647416m, Max Vel: 0.5240507296m/s, Area: 130925.0m², Vol: 39524.5m³</w:t>
      </w:r>
    </w:p>
    <w:p w14:paraId="23DFAF4D" w14:textId="77777777" w:rsidR="001E40F6" w:rsidRDefault="001E40F6" w:rsidP="001E40F6">
      <w:r>
        <w:t>Step 12100/19999, Sim Time: 8340.176s (+5.469e-01s), Max Depth: 0.7302184282m, Max Vel: 0.5234847713m/s, Area: 130950.0m², Vol: 39556.8m³</w:t>
      </w:r>
    </w:p>
    <w:p w14:paraId="5754D3BF" w14:textId="77777777" w:rsidR="001E40F6" w:rsidRDefault="001E40F6" w:rsidP="001E40F6">
      <w:r>
        <w:t>Step 12200/19999, Sim Time: 8394.866s (+5.469e-01s), Max Depth: 0.7304259419m, Max Vel: 0.5230622435m/s, Area: 130950.0m², Vol: 39585.5m³</w:t>
      </w:r>
    </w:p>
    <w:p w14:paraId="6C4C2EC2" w14:textId="77777777" w:rsidR="001E40F6" w:rsidRDefault="001E40F6" w:rsidP="001E40F6">
      <w:r>
        <w:t>Step 12300/19999, Sim Time: 8449.551s (+5.468e-01s), Max Depth: 0.7308103340m, Max Vel: 0.5229182518m/s, Area: 131050.0m², Vol: 39611.8m³</w:t>
      </w:r>
    </w:p>
    <w:p w14:paraId="41AAC9A7" w14:textId="77777777" w:rsidR="001E40F6" w:rsidRDefault="001E40F6" w:rsidP="001E40F6">
      <w:r>
        <w:t>Step 12400/19999, Sim Time: 8504.226s (+5.467e-01s), Max Depth: 0.7310268231m, Max Vel: 0.5229530757m/s, Area: 131125.0m², Vol: 39636.5m³</w:t>
      </w:r>
    </w:p>
    <w:p w14:paraId="5006EB33" w14:textId="77777777" w:rsidR="001E40F6" w:rsidRDefault="001E40F6" w:rsidP="001E40F6">
      <w:r>
        <w:t>Step 12500/19999, Sim Time: 8558.893s (+5.466e-01s), Max Depth: 0.7312660134m, Max Vel: 0.5231176506m/s, Area: 131175.0m², Vol: 39659.0m³</w:t>
      </w:r>
    </w:p>
    <w:p w14:paraId="3479F412" w14:textId="77777777" w:rsidR="001E40F6" w:rsidRDefault="001E40F6" w:rsidP="001E40F6">
      <w:r>
        <w:lastRenderedPageBreak/>
        <w:t>Step 12600/19999, Sim Time: 8613.550s (+5.465e-01s), Max Depth: 0.7315205268m, Max Vel: 0.5232323074m/s, Area: 131175.0m², Vol: 39679.7m³</w:t>
      </w:r>
    </w:p>
    <w:p w14:paraId="459529A2" w14:textId="77777777" w:rsidR="001E40F6" w:rsidRDefault="001E40F6" w:rsidP="001E40F6">
      <w:r>
        <w:t>Step 12700/19999, Sim Time: 8668.197s (+5.464e-01s), Max Depth: 0.7317729094m, Max Vel: 0.5233448534m/s, Area: 131175.0m², Vol: 39698.6m³</w:t>
      </w:r>
    </w:p>
    <w:p w14:paraId="066B168E" w14:textId="77777777" w:rsidR="001E40F6" w:rsidRDefault="001E40F6" w:rsidP="001E40F6">
      <w:r>
        <w:t>Step 12800/19999, Sim Time: 8722.835s (+5.463e-01s), Max Depth: 0.7320082659m, Max Vel: 0.5234308020m/s, Area: 131150.0m², Vol: 39716.1m³</w:t>
      </w:r>
    </w:p>
    <w:p w14:paraId="554CEBE0" w14:textId="77777777" w:rsidR="001E40F6" w:rsidRDefault="001E40F6" w:rsidP="001E40F6">
      <w:r>
        <w:t>Step 12900/19999, Sim Time: 8777.462s (+5.462e-01s), Max Depth: 0.7322162320m, Max Vel: 0.5237447849m/s, Area: 131125.0m², Vol: 39732.1m³</w:t>
      </w:r>
    </w:p>
    <w:p w14:paraId="0301C340" w14:textId="77777777" w:rsidR="001E40F6" w:rsidRDefault="001E40F6" w:rsidP="001E40F6">
      <w:r>
        <w:t>Step 13000/19999, Sim Time: 8832.079s (+5.461e-01s), Max Depth: 0.7323954093m, Max Vel: 0.5240504101m/s, Area: 131125.0m², Vol: 39746.9m³</w:t>
      </w:r>
    </w:p>
    <w:p w14:paraId="75AC1DAD" w14:textId="77777777" w:rsidR="001E40F6" w:rsidRDefault="001E40F6" w:rsidP="001E40F6">
      <w:r>
        <w:t>Step 13100/19999, Sim Time: 8886.684s (+5.460e-01s), Max Depth: 0.7325720907m, Max Vel: 0.5243799290m/s, Area: 131175.0m², Vol: 39760.6m³</w:t>
      </w:r>
    </w:p>
    <w:p w14:paraId="66FB753A" w14:textId="77777777" w:rsidR="001E40F6" w:rsidRDefault="001E40F6" w:rsidP="001E40F6">
      <w:r>
        <w:t>Step 13200/19999, Sim Time: 8941.278s (+5.459e-01s), Max Depth: 0.7327589228m, Max Vel: 0.5246634547m/s, Area: 131125.0m², Vol: 39773.1m³</w:t>
      </w:r>
    </w:p>
    <w:p w14:paraId="57CD1AE5" w14:textId="77777777" w:rsidR="001E40F6" w:rsidRDefault="001E40F6" w:rsidP="001E40F6">
      <w:r>
        <w:t>Step 13300/19999, Sim Time: 8995.862s (+5.458e-01s), Max Depth: 0.7329468822m, Max Vel: 0.5249176701m/s, Area: 131150.0m², Vol: 39784.5m³</w:t>
      </w:r>
    </w:p>
    <w:p w14:paraId="728DA173" w14:textId="77777777" w:rsidR="001E40F6" w:rsidRDefault="001E40F6" w:rsidP="001E40F6">
      <w:r>
        <w:t>Step 13400/19999, Sim Time: 9050.436s (+5.457e-01s), Max Depth: 0.7331386463m, Max Vel: 0.5251409320m/s, Area: 131150.0m², Vol: 39795.0m³</w:t>
      </w:r>
    </w:p>
    <w:p w14:paraId="3E77A5F3" w14:textId="77777777" w:rsidR="001E40F6" w:rsidRDefault="001E40F6" w:rsidP="001E40F6">
      <w:r>
        <w:t>Step 13500/19999, Sim Time: 9105.000s (+5.456e-01s), Max Depth: 0.7333288963m, Max Vel: 0.5253601018m/s, Area: 131175.0m², Vol: 39804.6m³</w:t>
      </w:r>
    </w:p>
    <w:p w14:paraId="0F2627C8" w14:textId="77777777" w:rsidR="001E40F6" w:rsidRDefault="001E40F6" w:rsidP="001E40F6">
      <w:r>
        <w:t>Step 13600/19999, Sim Time: 9159.555s (+5.455e-01s), Max Depth: 0.7335145720m, Max Vel: 0.5255363454m/s, Area: 131225.0m², Vol: 39813.4m³</w:t>
      </w:r>
    </w:p>
    <w:p w14:paraId="45D0E897" w14:textId="77777777" w:rsidR="001E40F6" w:rsidRDefault="001E40F6" w:rsidP="001E40F6">
      <w:r>
        <w:t>Step 13700/19999, Sim Time: 9214.102s (+5.454e-01s), Max Depth: 0.7336908140m, Max Vel: 0.5257006147m/s, Area: 131225.0m², Vol: 39821.5m³</w:t>
      </w:r>
    </w:p>
    <w:p w14:paraId="7A77C6E3" w14:textId="77777777" w:rsidR="001E40F6" w:rsidRDefault="001E40F6" w:rsidP="001E40F6">
      <w:r>
        <w:t>Step 13800/19999, Sim Time: 9268.640s (+5.453e-01s), Max Depth: 0.7338570261m, Max Vel: 0.5258458728m/s, Area: 131225.0m², Vol: 39828.8m³</w:t>
      </w:r>
    </w:p>
    <w:p w14:paraId="6015F118" w14:textId="77777777" w:rsidR="001E40F6" w:rsidRDefault="001E40F6" w:rsidP="001E40F6">
      <w:r>
        <w:t>Step 13900/19999, Sim Time: 9323.171s (+5.453e-01s), Max Depth: 0.7340109054m, Max Vel: 0.5259789036m/s, Area: 131250.0m², Vol: 39835.5m³</w:t>
      </w:r>
    </w:p>
    <w:p w14:paraId="44CEFEA9" w14:textId="77777777" w:rsidR="001E40F6" w:rsidRDefault="001E40F6" w:rsidP="001E40F6">
      <w:r>
        <w:t>Step 14000/19999, Sim Time: 9377.696s (+5.452e-01s), Max Depth: 0.7341511111m, Max Vel: 0.5261046720m/s, Area: 131225.0m², Vol: 39841.5m³</w:t>
      </w:r>
    </w:p>
    <w:p w14:paraId="540C642C" w14:textId="77777777" w:rsidR="001E40F6" w:rsidRDefault="001E40F6" w:rsidP="001E40F6">
      <w:r>
        <w:t>Step 14100/19999, Sim Time: 9432.214s (+5.452e-01s), Max Depth: 0.7342763134m, Max Vel: 0.5262251210m/s, Area: 131225.0m², Vol: 39846.7m³</w:t>
      </w:r>
    </w:p>
    <w:p w14:paraId="7A6BD076" w14:textId="77777777" w:rsidR="001E40F6" w:rsidRDefault="001E40F6" w:rsidP="001E40F6">
      <w:r>
        <w:t>Step 14200/19999, Sim Time: 9486.726s (+5.451e-01s), Max Depth: 0.7343860500m, Max Vel: 0.5263412973m/s, Area: 131200.0m², Vol: 39851.0m³</w:t>
      </w:r>
    </w:p>
    <w:p w14:paraId="15292EF6" w14:textId="77777777" w:rsidR="001E40F6" w:rsidRDefault="001E40F6" w:rsidP="001E40F6">
      <w:r>
        <w:lastRenderedPageBreak/>
        <w:t>Step 14300/19999, Sim Time: 9541.234s (+5.451e-01s), Max Depth: 0.7344799753m, Max Vel: 0.5264537784m/s, Area: 131200.0m², Vol: 39854.6m³</w:t>
      </w:r>
    </w:p>
    <w:p w14:paraId="67FB6304" w14:textId="77777777" w:rsidR="001E40F6" w:rsidRDefault="001E40F6" w:rsidP="001E40F6">
      <w:r>
        <w:t>Step 14400/19999, Sim Time: 9595.737s (+5.450e-01s), Max Depth: 0.7345582412m, Max Vel: 0.5265645786m/s, Area: 131175.0m², Vol: 39857.5m³</w:t>
      </w:r>
    </w:p>
    <w:p w14:paraId="32126D84" w14:textId="77777777" w:rsidR="001E40F6" w:rsidRDefault="001E40F6" w:rsidP="001E40F6">
      <w:r>
        <w:t>Step 14500/19999, Sim Time: 9650.235s (+5.450e-01s), Max Depth: 0.7346208019m, Max Vel: 0.5266720585m/s, Area: 131250.0m², Vol: 39860.0m³</w:t>
      </w:r>
    </w:p>
    <w:p w14:paraId="08002B5C" w14:textId="77777777" w:rsidR="001E40F6" w:rsidRDefault="001E40F6" w:rsidP="001E40F6">
      <w:r>
        <w:t>Step 14600/19999, Sim Time: 9704.731s (+5.449e-01s), Max Depth: 0.7346676399m, Max Vel: 0.5267751614m/s, Area: 131250.0m², Vol: 39862.0m³</w:t>
      </w:r>
    </w:p>
    <w:p w14:paraId="098C2A10" w14:textId="77777777" w:rsidR="001E40F6" w:rsidRDefault="001E40F6" w:rsidP="001E40F6">
      <w:r>
        <w:t>Step 14700/19999, Sim Time: 9759.223s (+5.449e-01s), Max Depth: 0.7346991609m, Max Vel: 0.5268738362m/s, Area: 131225.0m², Vol: 39863.2m³</w:t>
      </w:r>
    </w:p>
    <w:p w14:paraId="61365FC8" w14:textId="77777777" w:rsidR="001E40F6" w:rsidRDefault="001E40F6" w:rsidP="001E40F6">
      <w:r>
        <w:t>Step 14800/19999, Sim Time: 9813.713s (+5.449e-01s), Max Depth: 0.7347153894m, Max Vel: 0.5269701007m/s, Area: 131225.0m², Vol: 39863.6m³</w:t>
      </w:r>
    </w:p>
    <w:p w14:paraId="7E056FCB" w14:textId="77777777" w:rsidR="001E40F6" w:rsidRDefault="001E40F6" w:rsidP="001E40F6">
      <w:r>
        <w:t>Step 14900/19999, Sim Time: 9868.201s (+5.449e-01s), Max Depth: 0.7347170440m, Max Vel: 0.5270681306m/s, Area: 131200.0m², Vol: 39863.2m³</w:t>
      </w:r>
    </w:p>
    <w:p w14:paraId="319EAD6B" w14:textId="77777777" w:rsidR="001E40F6" w:rsidRDefault="001E40F6" w:rsidP="001E40F6">
      <w:r>
        <w:t>Step 15000/19999, Sim Time: 9922.688s (+5.449e-01s), Max Depth: 0.7347047102m, Max Vel: 0.5271641974m/s, Area: 131200.0m², Vol: 39862.0m³</w:t>
      </w:r>
    </w:p>
    <w:p w14:paraId="2F6FA04A" w14:textId="77777777" w:rsidR="001E40F6" w:rsidRDefault="001E40F6" w:rsidP="001E40F6">
      <w:r>
        <w:t>Step 15100/19999, Sim Time: 9977.173s (+5.449e-01s), Max Depth: 0.7346792162m, Max Vel: 0.5272572373m/s, Area: 131175.0m², Vol: 39860.2m³</w:t>
      </w:r>
    </w:p>
    <w:p w14:paraId="6864F61F" w14:textId="77777777" w:rsidR="001E40F6" w:rsidRDefault="001E40F6" w:rsidP="001E40F6">
      <w:r>
        <w:t>Step 15200/19999, Sim Time: 10031.658s (+5.448e-01s), Max Depth: 0.7346413349m, Max Vel: 0.5273456727m/s, Area: 131150.0m², Vol: 39857.6m³</w:t>
      </w:r>
    </w:p>
    <w:p w14:paraId="0442E8CB" w14:textId="77777777" w:rsidR="001E40F6" w:rsidRDefault="001E40F6" w:rsidP="001E40F6">
      <w:r>
        <w:t>Step 15300/19999, Sim Time: 10086.143s (+5.449e-01s), Max Depth: 0.7345920370m, Max Vel: 0.5274276848m/s, Area: 131150.0m², Vol: 39854.2m³</w:t>
      </w:r>
    </w:p>
    <w:p w14:paraId="15E96BF2" w14:textId="77777777" w:rsidR="001E40F6" w:rsidRDefault="001E40F6" w:rsidP="001E40F6">
      <w:r>
        <w:t>Step 15400/19999, Sim Time: 10140.628s (+5.448e-01s), Max Depth: 0.7345334755m, Max Vel: 0.5275401809m/s, Area: 131150.0m², Vol: 39850.2m³</w:t>
      </w:r>
    </w:p>
    <w:p w14:paraId="36DEDF3B" w14:textId="77777777" w:rsidR="001E40F6" w:rsidRDefault="001E40F6" w:rsidP="001E40F6">
      <w:r>
        <w:t>Step 15500/19999, Sim Time: 10195.114s (+5.449e-01s), Max Depth: 0.7344650468m, Max Vel: 0.5276077084m/s, Area: 131075.0m², Vol: 39845.5m³</w:t>
      </w:r>
    </w:p>
    <w:p w14:paraId="1F26BCBE" w14:textId="77777777" w:rsidR="001E40F6" w:rsidRDefault="001E40F6" w:rsidP="001E40F6">
      <w:r>
        <w:t>Step 15600/19999, Sim Time: 10249.600s (+5.449e-01s), Max Depth: 0.7343923135m, Max Vel: 0.5276914948m/s, Area: 131075.0m², Vol: 39839.8m³</w:t>
      </w:r>
    </w:p>
    <w:p w14:paraId="2C23847D" w14:textId="77777777" w:rsidR="001E40F6" w:rsidRDefault="001E40F6" w:rsidP="001E40F6">
      <w:r>
        <w:t>Step 15700/19999, Sim Time: 10304.088s (+5.449e-01s), Max Depth: 0.7343114964m, Max Vel: 0.5277534893m/s, Area: 131075.0m², Vol: 39833.6m³</w:t>
      </w:r>
    </w:p>
    <w:p w14:paraId="699E837A" w14:textId="77777777" w:rsidR="001E40F6" w:rsidRDefault="001E40F6" w:rsidP="001E40F6">
      <w:r>
        <w:t>Step 15800/19999, Sim Time: 10358.577s (+5.449e-01s), Max Depth: 0.7342258320m, Max Vel: 0.5278107110m/s, Area: 131075.0m², Vol: 39827.2m³</w:t>
      </w:r>
    </w:p>
    <w:p w14:paraId="0126D7E2" w14:textId="77777777" w:rsidR="001E40F6" w:rsidRDefault="001E40F6" w:rsidP="001E40F6">
      <w:r>
        <w:t>Step 15900/19999, Sim Time: 10413.067s (+5.449e-01s), Max Depth: 0.7341380417m, Max Vel: 0.5278550987m/s, Area: 131075.0m², Vol: 39820.5m³</w:t>
      </w:r>
    </w:p>
    <w:p w14:paraId="4A34B68B" w14:textId="77777777" w:rsidR="001E40F6" w:rsidRDefault="001E40F6" w:rsidP="001E40F6">
      <w:r>
        <w:lastRenderedPageBreak/>
        <w:t>Step 16000/19999, Sim Time: 10467.560s (+5.449e-01s), Max Depth: 0.7340493547m, Max Vel: 0.5278911984m/s, Area: 131025.0m², Vol: 39813.5m³</w:t>
      </w:r>
    </w:p>
    <w:p w14:paraId="634BCA3D" w14:textId="77777777" w:rsidR="001E40F6" w:rsidRDefault="001E40F6" w:rsidP="001E40F6">
      <w:r>
        <w:t>Step 16100/19999, Sim Time: 10522.056s (+5.450e-01s), Max Depth: 0.7339598700m, Max Vel: 0.5278831623m/s, Area: 131050.0m², Vol: 39806.4m³</w:t>
      </w:r>
    </w:p>
    <w:p w14:paraId="6D9A5FFF" w14:textId="77777777" w:rsidR="001E40F6" w:rsidRDefault="001E40F6" w:rsidP="001E40F6">
      <w:r>
        <w:t>Step 16200/19999, Sim Time: 10576.554s (+5.450e-01s), Max Depth: 0.7338709110m, Max Vel: 0.5279038295m/s, Area: 131025.0m², Vol: 39799.3m³</w:t>
      </w:r>
    </w:p>
    <w:p w14:paraId="5661B1AC" w14:textId="77777777" w:rsidR="001E40F6" w:rsidRDefault="001E40F6" w:rsidP="001E40F6">
      <w:r>
        <w:t>Step 16300/19999, Sim Time: 10631.054s (+5.450e-01s), Max Depth: 0.7337824824m, Max Vel: 0.5278886818m/s, Area: 131025.0m², Vol: 39792.3m³</w:t>
      </w:r>
    </w:p>
    <w:p w14:paraId="7CE9ED05" w14:textId="77777777" w:rsidR="001E40F6" w:rsidRDefault="001E40F6" w:rsidP="001E40F6">
      <w:r>
        <w:t>Step 16400/19999, Sim Time: 10685.558s (+5.450e-01s), Max Depth: 0.7336999146m, Max Vel: 0.5278804745m/s, Area: 131025.0m², Vol: 39785.4m³</w:t>
      </w:r>
    </w:p>
    <w:p w14:paraId="3536DB58" w14:textId="77777777" w:rsidR="001E40F6" w:rsidRDefault="001E40F6" w:rsidP="001E40F6">
      <w:r>
        <w:t>Step 16500/19999, Sim Time: 10740.065s (+5.451e-01s), Max Depth: 0.7336200841m, Max Vel: 0.5278609444m/s, Area: 131000.0m², Vol: 39778.5m³</w:t>
      </w:r>
    </w:p>
    <w:p w14:paraId="148982A2" w14:textId="77777777" w:rsidR="001E40F6" w:rsidRDefault="001E40F6" w:rsidP="001E40F6">
      <w:r>
        <w:t>Step 16600/19999, Sim Time: 10794.574s (+5.451e-01s), Max Depth: 0.7335439567m, Max Vel: 0.5278361613m/s, Area: 131000.0m², Vol: 39771.8m³</w:t>
      </w:r>
    </w:p>
    <w:p w14:paraId="7A653526" w14:textId="77777777" w:rsidR="001E40F6" w:rsidRDefault="001E40F6" w:rsidP="001E40F6">
      <w:r>
        <w:t>Step 16700/19999, Sim Time: 10849.086s (+5.451e-01s), Max Depth: 0.7334721459m, Max Vel: 0.5278032690m/s, Area: 130975.0m², Vol: 39765.2m³</w:t>
      </w:r>
    </w:p>
    <w:p w14:paraId="17B4EAC5" w14:textId="77777777" w:rsidR="001E40F6" w:rsidRDefault="001E40F6" w:rsidP="001E40F6">
      <w:r>
        <w:t>Step 16800/19999, Sim Time: 10903.600s (+5.452e-01s), Max Depth: 0.7334056741m, Max Vel: 0.5277629852m/s, Area: 130925.0m², Vol: 39758.5m³</w:t>
      </w:r>
    </w:p>
    <w:p w14:paraId="129F33B4" w14:textId="77777777" w:rsidR="001E40F6" w:rsidRDefault="001E40F6" w:rsidP="001E40F6">
      <w:r>
        <w:t>Step 16900/19999, Sim Time: 10958.118s (+5.452e-01s), Max Depth: 0.7333445111m, Max Vel: 0.5277161132m/s, Area: 130900.0m², Vol: 39752.0m³</w:t>
      </w:r>
    </w:p>
    <w:p w14:paraId="008F3359" w14:textId="77777777" w:rsidR="001E40F6" w:rsidRDefault="001E40F6" w:rsidP="001E40F6">
      <w:r>
        <w:t>Step 17000/19999, Sim Time: 11012.638s (+5.452e-01s), Max Depth: 0.7332885087m, Max Vel: 0.5276640350m/s, Area: 130900.0m², Vol: 39745.6m³</w:t>
      </w:r>
    </w:p>
    <w:p w14:paraId="10B17E3B" w14:textId="77777777" w:rsidR="001E40F6" w:rsidRDefault="001E40F6" w:rsidP="001E40F6">
      <w:r>
        <w:t>Step 17100/19999, Sim Time: 11067.161s (+5.452e-01s), Max Depth: 0.7332381278m, Max Vel: 0.5276075713m/s, Area: 130875.0m², Vol: 39739.5m³</w:t>
      </w:r>
    </w:p>
    <w:p w14:paraId="044446F3" w14:textId="77777777" w:rsidR="001E40F6" w:rsidRDefault="001E40F6" w:rsidP="001E40F6">
      <w:r>
        <w:t>Step 17200/19999, Sim Time: 11121.686s (+5.453e-01s), Max Depth: 0.7331935315m, Max Vel: 0.5275467166m/s, Area: 130875.0m², Vol: 39733.7m³</w:t>
      </w:r>
    </w:p>
    <w:p w14:paraId="4A628905" w14:textId="77777777" w:rsidR="001E40F6" w:rsidRDefault="001E40F6" w:rsidP="001E40F6">
      <w:r>
        <w:t>Step 17300/19999, Sim Time: 11176.214s (+5.453e-01s), Max Depth: 0.7331547366m, Max Vel: 0.5274823492m/s, Area: 130850.0m², Vol: 39728.0m³</w:t>
      </w:r>
    </w:p>
    <w:p w14:paraId="412F5181" w14:textId="77777777" w:rsidR="001E40F6" w:rsidRDefault="001E40F6" w:rsidP="001E40F6">
      <w:r>
        <w:t>Step 17400/19999, Sim Time: 11230.743s (+5.453e-01s), Max Depth: 0.7331216959m, Max Vel: 0.5274136917m/s, Area: 130850.0m², Vol: 39722.6m³</w:t>
      </w:r>
    </w:p>
    <w:p w14:paraId="4F56AB5D" w14:textId="77777777" w:rsidR="001E40F6" w:rsidRDefault="001E40F6" w:rsidP="001E40F6">
      <w:r>
        <w:t>Step 17500/19999, Sim Time: 11285.275s (+5.453e-01s), Max Depth: 0.7330944685m, Max Vel: 0.5273436834m/s, Area: 130825.0m², Vol: 39717.6m³</w:t>
      </w:r>
    </w:p>
    <w:p w14:paraId="4AF8DF08" w14:textId="77777777" w:rsidR="001E40F6" w:rsidRDefault="001E40F6" w:rsidP="001E40F6">
      <w:r>
        <w:t>Step 17600/19999, Sim Time: 11339.809s (+5.453e-01s), Max Depth: 0.7330732153m, Max Vel: 0.5272724118m/s, Area: 130825.0m², Vol: 39713.1m³</w:t>
      </w:r>
    </w:p>
    <w:p w14:paraId="4891245A" w14:textId="77777777" w:rsidR="001E40F6" w:rsidRDefault="001E40F6" w:rsidP="001E40F6">
      <w:r>
        <w:lastRenderedPageBreak/>
        <w:t>Step 17700/19999, Sim Time: 11394.345s (+5.454e-01s), Max Depth: 0.7330579789m, Max Vel: 0.5272009707m/s, Area: 130825.0m², Vol: 39709.2m³</w:t>
      </w:r>
    </w:p>
    <w:p w14:paraId="032C607F" w14:textId="77777777" w:rsidR="001E40F6" w:rsidRDefault="001E40F6" w:rsidP="001E40F6">
      <w:r>
        <w:t>Step 17800/19999, Sim Time: 11448.882s (+5.454e-01s), Max Depth: 0.7330487354m, Max Vel: 0.5271298444m/s, Area: 130825.0m², Vol: 39705.8m³</w:t>
      </w:r>
    </w:p>
    <w:p w14:paraId="587EACC5" w14:textId="77777777" w:rsidR="001E40F6" w:rsidRDefault="001E40F6" w:rsidP="001E40F6">
      <w:r>
        <w:t>Step 17900/19999, Sim Time: 11503.421s (+5.454e-01s), Max Depth: 0.7330453786m, Max Vel: 0.5270591586m/s, Area: 130825.0m², Vol: 39703.0m³</w:t>
      </w:r>
    </w:p>
    <w:p w14:paraId="0EB6EA19" w14:textId="77777777" w:rsidR="001E40F6" w:rsidRDefault="001E40F6" w:rsidP="001E40F6">
      <w:r>
        <w:t>Step 18000/19999, Sim Time: 11557.961s (+5.454e-01s), Max Depth: 0.7330476896m, Max Vel: 0.5269888434m/s, Area: 130800.0m², Vol: 39700.7m³</w:t>
      </w:r>
    </w:p>
    <w:p w14:paraId="1A3F741C" w14:textId="77777777" w:rsidR="001E40F6" w:rsidRDefault="001E40F6" w:rsidP="001E40F6">
      <w:r>
        <w:t>Step 18100/19999, Sim Time: 11612.501s (+5.454e-01s), Max Depth: 0.7330554154m, Max Vel: 0.5269192678m/s, Area: 130750.0m², Vol: 39698.6m³</w:t>
      </w:r>
    </w:p>
    <w:p w14:paraId="0F562466" w14:textId="77777777" w:rsidR="001E40F6" w:rsidRDefault="001E40F6" w:rsidP="001E40F6">
      <w:r>
        <w:t>Step 18200/19999, Sim Time: 11667.043s (+5.454e-01s), Max Depth: 0.7330682594m, Max Vel: 0.5268502993m/s, Area: 130750.0m², Vol: 39696.8m³</w:t>
      </w:r>
    </w:p>
    <w:p w14:paraId="76BF28CE" w14:textId="77777777" w:rsidR="001E40F6" w:rsidRDefault="001E40F6" w:rsidP="001E40F6">
      <w:r>
        <w:t>Step 18300/19999, Sim Time: 11721.586s (+5.454e-01s), Max Depth: 0.7330858821m, Max Vel: 0.5267821920m/s, Area: 130700.0m², Vol: 39695.3m³</w:t>
      </w:r>
    </w:p>
    <w:p w14:paraId="1E8D592E" w14:textId="77777777" w:rsidR="001E40F6" w:rsidRDefault="001E40F6" w:rsidP="001E40F6">
      <w:r>
        <w:t>Step 18400/19999, Sim Time: 11776.129s (+5.454e-01s), Max Depth: 0.7331079071m, Max Vel: 0.5267146805m/s, Area: 130675.0m², Vol: 39694.0m³</w:t>
      </w:r>
    </w:p>
    <w:p w14:paraId="2FA2F462" w14:textId="77777777" w:rsidR="001E40F6" w:rsidRDefault="001E40F6" w:rsidP="001E40F6">
      <w:r>
        <w:t>Step 18500/19999, Sim Time: 11830.672s (+5.454e-01s), Max Depth: 0.7331339285m, Max Vel: 0.5266481213m/s, Area: 130600.0m², Vol: 39692.7m³</w:t>
      </w:r>
    </w:p>
    <w:p w14:paraId="19860FB2" w14:textId="77777777" w:rsidR="001E40F6" w:rsidRDefault="001E40F6" w:rsidP="001E40F6">
      <w:r>
        <w:t>Step 18600/19999, Sim Time: 11885.216s (+5.454e-01s), Max Depth: 0.7331635920m, Max Vel: 0.5265826513m/s, Area: 130625.0m², Vol: 39691.7m³</w:t>
      </w:r>
    </w:p>
    <w:p w14:paraId="4714ED11" w14:textId="77777777" w:rsidR="001E40F6" w:rsidRDefault="001E40F6" w:rsidP="001E40F6">
      <w:r>
        <w:t>Step 18700/19999, Sim Time: 11939.759s (+5.454e-01s), Max Depth: 0.7331965316m, Max Vel: 0.5265184073m/s, Area: 130625.0m², Vol: 39691.0m³</w:t>
      </w:r>
    </w:p>
    <w:p w14:paraId="08D77102" w14:textId="77777777" w:rsidR="001E40F6" w:rsidRDefault="001E40F6" w:rsidP="001E40F6">
      <w:r>
        <w:t>Step 18800/19999, Sim Time: 11994.303s (+5.454e-01s), Max Depth: 0.7332322565m, Max Vel: 0.5264522446m/s, Area: 130625.0m², Vol: 39690.7m³</w:t>
      </w:r>
    </w:p>
    <w:p w14:paraId="4C17064F" w14:textId="77777777" w:rsidR="001E40F6" w:rsidRDefault="001E40F6" w:rsidP="001E40F6">
      <w:r>
        <w:t>Step 18900/19999, Sim Time: 12048.847s (+5.454e-01s), Max Depth: 0.7332700467m, Max Vel: 0.5263863480m/s, Area: 130600.0m², Vol: 39690.7m³</w:t>
      </w:r>
    </w:p>
    <w:p w14:paraId="2A59E176" w14:textId="77777777" w:rsidR="001E40F6" w:rsidRDefault="001E40F6" w:rsidP="001E40F6">
      <w:r>
        <w:t>Step 19000/19999, Sim Time: 12103.391s (+5.454e-01s), Max Depth: 0.7333098494m, Max Vel: 0.5263215649m/s, Area: 130650.0m², Vol: 39691.1m³</w:t>
      </w:r>
    </w:p>
    <w:p w14:paraId="552B40C3" w14:textId="77777777" w:rsidR="001E40F6" w:rsidRDefault="001E40F6" w:rsidP="001E40F6">
      <w:r>
        <w:t>Step 19100/19999, Sim Time: 12157.934s (+5.454e-01s), Max Depth: 0.7333514688m, Max Vel: 0.5262590183m/s, Area: 130650.0m², Vol: 39691.9m³</w:t>
      </w:r>
    </w:p>
    <w:p w14:paraId="77604AF5" w14:textId="77777777" w:rsidR="001E40F6" w:rsidRDefault="001E40F6" w:rsidP="001E40F6">
      <w:r>
        <w:t>Step 19200/19999, Sim Time: 12212.477s (+5.454e-01s), Max Depth: 0.7333946851m, Max Vel: 0.5261992596m/s, Area: 130625.0m², Vol: 39693.0m³</w:t>
      </w:r>
    </w:p>
    <w:p w14:paraId="44289C34" w14:textId="77777777" w:rsidR="001E40F6" w:rsidRDefault="001E40F6" w:rsidP="001E40F6">
      <w:r>
        <w:t>Step 19300/19999, Sim Time: 12267.020s (+5.454e-01s), Max Depth: 0.7334392710m, Max Vel: 0.5261424209m/s, Area: 130675.0m², Vol: 39694.6m³</w:t>
      </w:r>
    </w:p>
    <w:p w14:paraId="64FD52D3" w14:textId="77777777" w:rsidR="001E40F6" w:rsidRDefault="001E40F6" w:rsidP="001E40F6">
      <w:r>
        <w:lastRenderedPageBreak/>
        <w:t>Step 19400/19999, Sim Time: 12321.563s (+5.454e-01s), Max Depth: 0.7334849470m, Max Vel: 0.5260885293m/s, Area: 130725.0m², Vol: 39696.6m³</w:t>
      </w:r>
    </w:p>
    <w:p w14:paraId="655F63FB" w14:textId="77777777" w:rsidR="001E40F6" w:rsidRDefault="001E40F6" w:rsidP="001E40F6">
      <w:r>
        <w:t>Step 19500/19999, Sim Time: 12376.104s (+5.454e-01s), Max Depth: 0.7335314523m, Max Vel: 0.5260375832m/s, Area: 130775.0m², Vol: 39699.3m³</w:t>
      </w:r>
    </w:p>
    <w:p w14:paraId="178B93A4" w14:textId="77777777" w:rsidR="001E40F6" w:rsidRDefault="001E40F6" w:rsidP="001E40F6">
      <w:r>
        <w:t>Step 19600/19999, Sim Time: 12430.646s (+5.454e-01s), Max Depth: 0.7335785129m, Max Vel: 0.5259895917m/s, Area: 130800.0m², Vol: 39702.7m³</w:t>
      </w:r>
    </w:p>
    <w:p w14:paraId="60ABACEE" w14:textId="77777777" w:rsidR="001E40F6" w:rsidRDefault="001E40F6" w:rsidP="001E40F6">
      <w:r>
        <w:t>Step 19700/19999, Sim Time: 12485.186s (+5.454e-01s), Max Depth: 0.7336258598m, Max Vel: 0.5259445568m/s, Area: 130825.0m², Vol: 39706.5m³</w:t>
      </w:r>
    </w:p>
    <w:p w14:paraId="351602B3" w14:textId="77777777" w:rsidR="001E40F6" w:rsidRDefault="001E40F6" w:rsidP="001E40F6">
      <w:r>
        <w:t>Step 19800/19999, Sim Time: 12539.726s (+5.454e-01s), Max Depth: 0.7336732337m, Max Vel: 0.5259024719m/s, Area: 130800.0m², Vol: 39710.6m³</w:t>
      </w:r>
    </w:p>
    <w:p w14:paraId="28725782" w14:textId="77777777" w:rsidR="001E40F6" w:rsidRDefault="001E40F6" w:rsidP="001E40F6">
      <w:r>
        <w:t>Step 19900/19999, Sim Time: 12594.265s (+5.454e-01s), Max Depth: 0.7337203824m, Max Vel: 0.5258633370m/s, Area: 130825.0m², Vol: 39714.9m³</w:t>
      </w:r>
    </w:p>
    <w:p w14:paraId="4593DED5" w14:textId="77777777" w:rsidR="001E40F6" w:rsidRDefault="001E40F6" w:rsidP="001E40F6">
      <w:r>
        <w:t>Step 19999/19999, Sim Time: 12648.258s (+5.454e-01s), Max Depth: 0.7337666009m, Max Vel: 0.5258274906m/s, Area: 130825.0m², Vol: 39719.5m³</w:t>
      </w:r>
    </w:p>
    <w:p w14:paraId="54D86B97" w14:textId="77777777" w:rsidR="001E40F6" w:rsidRDefault="001E40F6" w:rsidP="001E40F6"/>
    <w:p w14:paraId="0DA4745F" w14:textId="77777777" w:rsidR="001E40F6" w:rsidRDefault="001E40F6" w:rsidP="001E40F6">
      <w:r>
        <w:t>Simulation finished 20000 steps in 154.71 seconds (wall clock).</w:t>
      </w:r>
    </w:p>
    <w:p w14:paraId="7911254B" w14:textId="77777777" w:rsidR="001E40F6" w:rsidRDefault="001E40F6" w:rsidP="001E40F6">
      <w:r>
        <w:t>Final Maximum Flood Extent Area: 134625.00 m²</w:t>
      </w:r>
    </w:p>
    <w:p w14:paraId="21D0A4B6" w14:textId="77777777" w:rsidR="001E40F6" w:rsidRDefault="001E40F6" w:rsidP="001E40F6">
      <w:r>
        <w:t>Peak Recorded Water Depth Anywhere: 0.735 m</w:t>
      </w:r>
    </w:p>
    <w:p w14:paraId="5C4B9456" w14:textId="77777777" w:rsidR="001E40F6" w:rsidRDefault="001E40F6" w:rsidP="001E40F6">
      <w:r>
        <w:t>Phase 1 simulation complete. Final sim time: 12648.26s</w:t>
      </w:r>
    </w:p>
    <w:p w14:paraId="5A868640" w14:textId="77777777" w:rsidR="001E40F6" w:rsidRDefault="001E40F6" w:rsidP="001E40F6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2761F1D2" w14:textId="77777777" w:rsidR="001E40F6" w:rsidRDefault="001E40F6" w:rsidP="001E40F6">
      <w:bookmarkStart w:id="0" w:name="_GoBack"/>
      <w:bookmarkEnd w:id="0"/>
    </w:p>
    <w:p w14:paraId="7386C726" w14:textId="77777777" w:rsidR="001E40F6" w:rsidRDefault="001E40F6" w:rsidP="001E40F6">
      <w:r>
        <w:t>--- Starting Phase 2: Rainfall &amp; WSE Monitoring (30000 steps) ---</w:t>
      </w:r>
    </w:p>
    <w:p w14:paraId="1492F00C" w14:textId="77777777" w:rsidR="001E40F6" w:rsidRDefault="001E40F6" w:rsidP="001E40F6">
      <w:r>
        <w:t>No rainfall for Phase 2.</w:t>
      </w:r>
    </w:p>
    <w:p w14:paraId="640FBDEB" w14:textId="77777777" w:rsidR="001E40F6" w:rsidRDefault="001E40F6" w:rsidP="001E40F6">
      <w:r>
        <w:t>Step 0/29999, Sim Time: 0.545s (+5.454e-01s), Max Depth: 0.7337670646m, Max Vel: 0.5258271432m/s, Area: 130825.0m², Vol: 39719.8m³</w:t>
      </w:r>
    </w:p>
    <w:p w14:paraId="4AF5DE1A" w14:textId="77777777" w:rsidR="001E40F6" w:rsidRDefault="001E40F6" w:rsidP="001E40F6">
      <w:r>
        <w:t>Step 100/29999, Sim Time: 52.501s (+4.489e-01s), Max Depth: 0.9632257230m, Max Vel: 0.8397243589m/s, Area: 130875.0m², Vol: 39750.4m³</w:t>
      </w:r>
    </w:p>
    <w:p w14:paraId="55565D57" w14:textId="77777777" w:rsidR="001E40F6" w:rsidRDefault="001E40F6" w:rsidP="001E40F6">
      <w:r>
        <w:t>Step 200/29999, Sim Time: 91.549s (+3.496e-01s), Max Depth: 1.5523562308m, Max Vel: 1.1121534414m/s, Area: 130875.0m², Vol: 39773.7m³</w:t>
      </w:r>
    </w:p>
    <w:p w14:paraId="6D47C0E6" w14:textId="77777777" w:rsidR="001E40F6" w:rsidRDefault="001E40F6" w:rsidP="001E40F6">
      <w:r>
        <w:t>Step 300/29999, Sim Time: 123.995s (+3.046e-01s), Max Depth: 1.9342208974m, Max Vel: 1.3950302674m/s, Area: 130900.0m², Vol: 39794.4m³</w:t>
      </w:r>
    </w:p>
    <w:p w14:paraId="74C01FC7" w14:textId="77777777" w:rsidR="001E40F6" w:rsidRDefault="001E40F6" w:rsidP="001E40F6">
      <w:r>
        <w:t>Step 400/29999, Sim Time: 153.452s (+2.940e-01s), Max Depth: 1.8944388621m, Max Vel: 1.6349582862m/s, Area: 130950.0m², Vol: 39817.1m³</w:t>
      </w:r>
    </w:p>
    <w:p w14:paraId="0990089C" w14:textId="77777777" w:rsidR="001E40F6" w:rsidRDefault="001E40F6" w:rsidP="001E40F6">
      <w:r>
        <w:lastRenderedPageBreak/>
        <w:t>Step 500/29999, Sim Time: 180.440s (+1.260e-01s), Max Depth: 1.5352632015m, Max Vel: 9.9999999990m/s, Area: 131000.0m², Vol: 39838.9m³</w:t>
      </w:r>
    </w:p>
    <w:p w14:paraId="75A71120" w14:textId="77777777" w:rsidR="001E40F6" w:rsidRDefault="001E40F6" w:rsidP="001E40F6">
      <w:r>
        <w:t>Step 600/29999, Sim Time: 208.807s (+4.087e-01s), Max Depth: 1.1132703893m, Max Vel: 0.9609997615m/s, Area: 131125.0m², Vol: 39864.0m³</w:t>
      </w:r>
    </w:p>
    <w:p w14:paraId="2548EB44" w14:textId="77777777" w:rsidR="001E40F6" w:rsidRDefault="001E40F6" w:rsidP="001E40F6">
      <w:r>
        <w:t>Step 700/29999, Sim Time: 246.033s (+2.408e-01s), Max Depth: 0.9497217485m, Max Vel: 4.2709431355m/s, Area: 131250.0m², Vol: 39897.0m³</w:t>
      </w:r>
    </w:p>
    <w:p w14:paraId="7976663E" w14:textId="77777777" w:rsidR="001E40F6" w:rsidRDefault="001E40F6" w:rsidP="001E40F6">
      <w:r>
        <w:t>Step 800/29999, Sim Time: 264.447s (+1.472e-01s), Max Depth: 0.9158805979m, Max Vel: 8.9350656017m/s, Area: 131350.0m², Vol: 39913.8m³</w:t>
      </w:r>
    </w:p>
    <w:p w14:paraId="4E3D50DC" w14:textId="77777777" w:rsidR="001E40F6" w:rsidRDefault="001E40F6" w:rsidP="001E40F6">
      <w:r>
        <w:t>Step 900/29999, Sim Time: 292.826s (+4.827e-01s), Max Depth: 0.9386344275m, Max Vel: 0.5912203892m/s, Area: 131400.0m², Vol: 39941.6m³</w:t>
      </w:r>
    </w:p>
    <w:p w14:paraId="2153D6F9" w14:textId="77777777" w:rsidR="001E40F6" w:rsidRDefault="001E40F6" w:rsidP="001E40F6">
      <w:r>
        <w:t>Step 1000/29999, Sim Time: 318.394s (+4.578e-01s), Max Depth: 0.9676064310m, Max Vel: 0.7378042241m/s, Area: 131550.0m², Vol: 39970.2m³</w:t>
      </w:r>
    </w:p>
    <w:p w14:paraId="286ADA23" w14:textId="77777777" w:rsidR="001E40F6" w:rsidRDefault="001E40F6" w:rsidP="001E40F6">
      <w:r>
        <w:t>Step 1100/29999, Sim Time: 365.452s (+4.656e-01s), Max Depth: 0.9522790218m, Max Vel: 0.7069339977m/s, Area: 131750.0m², Vol: 40018.2m³</w:t>
      </w:r>
    </w:p>
    <w:p w14:paraId="263F35BA" w14:textId="77777777" w:rsidR="001E40F6" w:rsidRDefault="001E40F6" w:rsidP="001E40F6">
      <w:r>
        <w:t>Step 1200/29999, Sim Time: 392.955s (+1.332e-01s), Max Depth: 1.0013129430m, Max Vel: 1.0128974035m/s, Area: 131950.0m², Vol: 40051.3m³</w:t>
      </w:r>
    </w:p>
    <w:p w14:paraId="61FCDF35" w14:textId="77777777" w:rsidR="001E40F6" w:rsidRDefault="001E40F6" w:rsidP="001E40F6">
      <w:r>
        <w:t>Step 1300/29999, Sim Time: 434.678s (+1.456e-01s), Max Depth: 0.9769551616m, Max Vel: 9.9999999999m/s, Area: 132450.0m², Vol: 40102.3m³</w:t>
      </w:r>
    </w:p>
    <w:p w14:paraId="3D0BEEC3" w14:textId="77777777" w:rsidR="001E40F6" w:rsidRDefault="001E40F6" w:rsidP="001E40F6">
      <w:r>
        <w:t>Step 1400/29999, Sim Time: 455.598s (+4.254e-01s), Max Depth: 0.9578262021m, Max Vel: 1.0488238515m/s, Area: 132600.0m², Vol: 40129.9m³</w:t>
      </w:r>
    </w:p>
    <w:p w14:paraId="0DD38802" w14:textId="77777777" w:rsidR="001E40F6" w:rsidRDefault="001E40F6" w:rsidP="001E40F6">
      <w:r>
        <w:t>Step 1500/29999, Sim Time: 495.704s (+1.339e-01s), Max Depth: 0.9592383341m, Max Vel: 9.9999999992m/s, Area: 132875.0m², Vol: 40163.8m³</w:t>
      </w:r>
    </w:p>
    <w:p w14:paraId="07156E0D" w14:textId="77777777" w:rsidR="001E40F6" w:rsidRDefault="001E40F6" w:rsidP="001E40F6">
      <w:r>
        <w:t>Step 1600/29999, Sim Time: 523.850s (+4.354e-01s), Max Depth: 0.9166095187m, Max Vel: 1.0217968035m/s, Area: 132900.0m², Vol: 40191.1m³</w:t>
      </w:r>
    </w:p>
    <w:p w14:paraId="5C2B9A79" w14:textId="77777777" w:rsidR="001E40F6" w:rsidRDefault="001E40F6" w:rsidP="001E40F6">
      <w:r>
        <w:t>Step 1700/29999, Sim Time: 547.986s (+4.355e-01s), Max Depth: 0.8976327548m, Max Vel: 1.0405576744m/s, Area: 132950.0m², Vol: 40213.8m³</w:t>
      </w:r>
    </w:p>
    <w:p w14:paraId="0FD2052D" w14:textId="77777777" w:rsidR="001E40F6" w:rsidRDefault="001E40F6" w:rsidP="001E40F6">
      <w:r>
        <w:t>Step 1800/29999, Sim Time: 591.868s (+4.413e-01s), Max Depth: 0.8881709298m, Max Vel: 1.0150890052m/s, Area: 133075.0m², Vol: 40240.6m³</w:t>
      </w:r>
    </w:p>
    <w:p w14:paraId="071D546F" w14:textId="77777777" w:rsidR="001E40F6" w:rsidRDefault="001E40F6" w:rsidP="001E40F6">
      <w:r>
        <w:t>Step 1900/29999, Sim Time: 636.324s (+4.466e-01s), Max Depth: 0.8705634595m, Max Vel: 0.9964120892m/s, Area: 133225.0m², Vol: 40271.4m³</w:t>
      </w:r>
    </w:p>
    <w:p w14:paraId="0B3CEBF0" w14:textId="77777777" w:rsidR="001E40F6" w:rsidRDefault="001E40F6" w:rsidP="001E40F6">
      <w:r>
        <w:t>Step 2000/29999, Sim Time: 664.094s (+4.494e-01s), Max Depth: 0.8592323520m, Max Vel: 0.9933828711m/s, Area: 133325.0m², Vol: 40296.9m³</w:t>
      </w:r>
    </w:p>
    <w:p w14:paraId="3B33FFD9" w14:textId="77777777" w:rsidR="001E40F6" w:rsidRDefault="001E40F6" w:rsidP="001E40F6">
      <w:r>
        <w:t>Step 2100/29999, Sim Time: 708.985s (+4.505e-01s), Max Depth: 0.8560561696m, Max Vel: 0.9868005222m/s, Area: 133425.0m², Vol: 40330.7m³</w:t>
      </w:r>
    </w:p>
    <w:p w14:paraId="54EB015F" w14:textId="77777777" w:rsidR="001E40F6" w:rsidRDefault="001E40F6" w:rsidP="001E40F6">
      <w:r>
        <w:lastRenderedPageBreak/>
        <w:t>Step 2200/29999, Sim Time: 741.848s (+1.358e-01s), Max Depth: 0.8481183548m, Max Vel: 9.9999999991m/s, Area: 133500.0m², Vol: 40358.7m³</w:t>
      </w:r>
    </w:p>
    <w:p w14:paraId="56A075AC" w14:textId="77777777" w:rsidR="001E40F6" w:rsidRDefault="001E40F6" w:rsidP="001E40F6">
      <w:r>
        <w:t>Step 2300/29999, Sim Time: 779.438s (+4.555e-01s), Max Depth: 0.8348353747m, Max Vel: 0.9796469914m/s, Area: 133675.0m², Vol: 40391.9m³</w:t>
      </w:r>
    </w:p>
    <w:p w14:paraId="64CF315B" w14:textId="77777777" w:rsidR="001E40F6" w:rsidRDefault="001E40F6" w:rsidP="001E40F6">
      <w:r>
        <w:t>Step 2400/29999, Sim Time: 825.163s (+4.598e-01s), Max Depth: 0.8173879956m, Max Vel: 0.9734186303m/s, Area: 133750.0m², Vol: 40429.7m³</w:t>
      </w:r>
    </w:p>
    <w:p w14:paraId="7BA56325" w14:textId="77777777" w:rsidR="001E40F6" w:rsidRDefault="001E40F6" w:rsidP="001E40F6">
      <w:r>
        <w:t>Step 2500/29999, Sim Time: 871.469s (+4.656e-01s), Max Depth: 0.8002269229m, Max Vel: 0.9569013695m/s, Area: 133900.0m², Vol: 40468.3m³</w:t>
      </w:r>
    </w:p>
    <w:p w14:paraId="12D982A6" w14:textId="77777777" w:rsidR="001E40F6" w:rsidRDefault="001E40F6" w:rsidP="001E40F6">
      <w:r>
        <w:t>Step 2600/29999, Sim Time: 918.265s (+4.703e-01s), Max Depth: 0.7887163211m, Max Vel: 0.9387936953m/s, Area: 134000.0m², Vol: 40508.0m³</w:t>
      </w:r>
    </w:p>
    <w:p w14:paraId="3D75C5B0" w14:textId="77777777" w:rsidR="001E40F6" w:rsidRDefault="001E40F6" w:rsidP="001E40F6">
      <w:r>
        <w:t>Step 2700/29999, Sim Time: 965.425s (+4.727e-01s), Max Depth: 0.7825526336m, Max Vel: 0.9310015278m/s, Area: 134025.0m², Vol: 40550.0m³</w:t>
      </w:r>
    </w:p>
    <w:p w14:paraId="6A2DD14B" w14:textId="77777777" w:rsidR="001E40F6" w:rsidRDefault="001E40F6" w:rsidP="001E40F6">
      <w:r>
        <w:t>Step 2800/29999, Sim Time: 1012.848s (+4.751e-01s), Max Depth: 0.7765347752m, Max Vel: 0.9232796743m/s, Area: 134250.0m², Vol: 40593.6m³</w:t>
      </w:r>
    </w:p>
    <w:p w14:paraId="7AC31AB6" w14:textId="77777777" w:rsidR="001E40F6" w:rsidRDefault="001E40F6" w:rsidP="001E40F6">
      <w:r>
        <w:t>Step 2900/29999, Sim Time: 1060.416s (+4.765e-01s), Max Depth: 0.7737458577m, Max Vel: 0.9177412027m/s, Area: 134325.0m², Vol: 40639.2m³</w:t>
      </w:r>
    </w:p>
    <w:p w14:paraId="29E4AA9C" w14:textId="77777777" w:rsidR="001E40F6" w:rsidRDefault="001E40F6" w:rsidP="001E40F6">
      <w:r>
        <w:t>Step 3000/29999, Sim Time: 1108.115s (+4.773e-01s), Max Depth: 0.7708770084m, Max Vel: 0.9168041605m/s, Area: 134500.0m², Vol: 40687.3m³</w:t>
      </w:r>
    </w:p>
    <w:p w14:paraId="4471EB21" w14:textId="77777777" w:rsidR="001E40F6" w:rsidRDefault="001E40F6" w:rsidP="001E40F6">
      <w:r>
        <w:t>Step 3100/29999, Sim Time: 1155.882s (+4.782e-01s), Max Depth: 0.7686885967m, Max Vel: 0.9137712241m/s, Area: 134625.0m², Vol: 40737.5m³</w:t>
      </w:r>
    </w:p>
    <w:p w14:paraId="61561D43" w14:textId="77777777" w:rsidR="001E40F6" w:rsidRDefault="001E40F6" w:rsidP="001E40F6">
      <w:r>
        <w:t>Step 3200/29999, Sim Time: 1203.719s (+4.787e-01s), Max Depth: 0.7673049256m, Max Vel: 0.9120822614m/s, Area: 134800.0m², Vol: 40788.7m³</w:t>
      </w:r>
    </w:p>
    <w:p w14:paraId="3FAD9019" w14:textId="77777777" w:rsidR="001E40F6" w:rsidRDefault="001E40F6" w:rsidP="001E40F6">
      <w:r>
        <w:t>Step 3300/29999, Sim Time: 1251.662s (+4.800e-01s), Max Depth: 0.7640491005m, Max Vel: 0.9082935088m/s, Area: 134900.0m², Vol: 40839.8m³</w:t>
      </w:r>
    </w:p>
    <w:p w14:paraId="007DD31F" w14:textId="77777777" w:rsidR="001E40F6" w:rsidRDefault="001E40F6" w:rsidP="001E40F6">
      <w:r>
        <w:t>Step 3400/29999, Sim Time: 1299.702s (+4.811e-01s), Max Depth: 0.7617521351m, Max Vel: 0.9034815268m/s, Area: 135025.0m², Vol: 40889.5m³</w:t>
      </w:r>
    </w:p>
    <w:p w14:paraId="7618FD09" w14:textId="77777777" w:rsidR="001E40F6" w:rsidRDefault="001E40F6" w:rsidP="001E40F6">
      <w:r>
        <w:t>Step 3500/29999, Sim Time: 1347.876s (+4.821e-01s), Max Depth: 0.7585472832m, Max Vel: 0.9019229453m/s, Area: 135150.0m², Vol: 40939.6m³</w:t>
      </w:r>
    </w:p>
    <w:p w14:paraId="37B04BFD" w14:textId="77777777" w:rsidR="001E40F6" w:rsidRDefault="001E40F6" w:rsidP="001E40F6">
      <w:r>
        <w:t>Step 3600/29999, Sim Time: 1396.151s (+4.834e-01s), Max Depth: 0.7558415615m, Max Vel: 0.8968000137m/s, Area: 135225.0m², Vol: 40990.5m³</w:t>
      </w:r>
    </w:p>
    <w:p w14:paraId="016008BF" w14:textId="77777777" w:rsidR="001E40F6" w:rsidRDefault="001E40F6" w:rsidP="001E40F6">
      <w:r>
        <w:t>Step 3700/29999, Sim Time: 1444.526s (+4.840e-01s), Max Depth: 0.7545386472m, Max Vel: 0.8949547330m/s, Area: 135350.0m², Vol: 41042.7m³</w:t>
      </w:r>
    </w:p>
    <w:p w14:paraId="5C3C4713" w14:textId="77777777" w:rsidR="001E40F6" w:rsidRDefault="001E40F6" w:rsidP="001E40F6">
      <w:r>
        <w:t>Step 3800/29999, Sim Time: 1492.984s (+4.850e-01s), Max Depth: 0.7524424340m, Max Vel: 0.8914354056m/s, Area: 135450.0m², Vol: 41096.4m³</w:t>
      </w:r>
    </w:p>
    <w:p w14:paraId="0F7F8CE2" w14:textId="77777777" w:rsidR="001E40F6" w:rsidRDefault="001E40F6" w:rsidP="001E40F6">
      <w:r>
        <w:lastRenderedPageBreak/>
        <w:t>Step 3900/29999, Sim Time: 1541.497s (+4.854e-01s), Max Depth: 0.7518619061m, Max Vel: 0.8890637507m/s, Area: 135650.0m², Vol: 41152.1m³</w:t>
      </w:r>
    </w:p>
    <w:p w14:paraId="2B4C6509" w14:textId="77777777" w:rsidR="001E40F6" w:rsidRDefault="001E40F6" w:rsidP="001E40F6">
      <w:r>
        <w:t>Step 4000/29999, Sim Time: 1590.083s (+4.861e-01s), Max Depth: 0.7501061544m, Max Vel: 0.8875172770m/s, Area: 135725.0m², Vol: 41210.3m³</w:t>
      </w:r>
    </w:p>
    <w:p w14:paraId="2CCCE72F" w14:textId="77777777" w:rsidR="001E40F6" w:rsidRDefault="001E40F6" w:rsidP="001E40F6">
      <w:r>
        <w:t>Step 4100/29999, Sim Time: 1638.713s (+4.867e-01s), Max Depth: 0.7491119530m, Max Vel: 0.8845197809m/s, Area: 135900.0m², Vol: 41270.2m³</w:t>
      </w:r>
    </w:p>
    <w:p w14:paraId="4BCDB28A" w14:textId="77777777" w:rsidR="001E40F6" w:rsidRDefault="001E40F6" w:rsidP="001E40F6">
      <w:r>
        <w:t>Step 4200/29999, Sim Time: 1687.413s (+4.871e-01s), Max Depth: 0.7479517966m, Max Vel: 0.8837465398m/s, Area: 136150.0m², Vol: 41333.0m³</w:t>
      </w:r>
    </w:p>
    <w:p w14:paraId="2D474860" w14:textId="77777777" w:rsidR="001E40F6" w:rsidRDefault="001E40F6" w:rsidP="001E40F6">
      <w:r>
        <w:t>Step 4300/29999, Sim Time: 1736.161s (+4.879e-01s), Max Depth: 0.7465783558m, Max Vel: 0.8802188032m/s, Area: 136325.0m², Vol: 41397.3m³</w:t>
      </w:r>
    </w:p>
    <w:p w14:paraId="22B06876" w14:textId="77777777" w:rsidR="001E40F6" w:rsidRDefault="001E40F6" w:rsidP="001E40F6">
      <w:r>
        <w:t>Step 4400/29999, Sim Time: 1784.972s (+4.882e-01s), Max Depth: 0.7460710439m, Max Vel: 0.8790352193m/s, Area: 136575.0m², Vol: 41464.0m³</w:t>
      </w:r>
    </w:p>
    <w:p w14:paraId="64A44BAF" w14:textId="77777777" w:rsidR="001E40F6" w:rsidRDefault="001E40F6" w:rsidP="001E40F6">
      <w:r>
        <w:t>Step 4500/29999, Sim Time: 1833.845s (+4.892e-01s), Max Depth: 0.7441792835m, Max Vel: 0.8755101287m/s, Area: 136750.0m², Vol: 41532.6m³</w:t>
      </w:r>
    </w:p>
    <w:p w14:paraId="0DF86A18" w14:textId="77777777" w:rsidR="001E40F6" w:rsidRDefault="001E40F6" w:rsidP="001E40F6">
      <w:r>
        <w:t>Step 4600/29999, Sim Time: 1882.785s (+4.898e-01s), Max Depth: 0.7433145386m, Max Vel: 0.8727108452m/s, Area: 136900.0m², Vol: 41602.4m³</w:t>
      </w:r>
    </w:p>
    <w:p w14:paraId="0E0AD551" w14:textId="77777777" w:rsidR="001E40F6" w:rsidRDefault="001E40F6" w:rsidP="001E40F6">
      <w:r>
        <w:t>Step 4700/29999, Sim Time: 1931.823s (+4.908e-01s), Max Depth: 0.7411057225m, Max Vel: 0.8694585935m/s, Area: 137025.0m², Vol: 41673.1m³</w:t>
      </w:r>
    </w:p>
    <w:p w14:paraId="50A6398D" w14:textId="77777777" w:rsidR="001E40F6" w:rsidRDefault="001E40F6" w:rsidP="001E40F6">
      <w:r>
        <w:t>Step 4800/29999, Sim Time: 1980.920s (+4.914e-01s), Max Depth: 0.7402142578m, Max Vel: 0.8665326300m/s, Area: 137150.0m², Vol: 41745.1m³</w:t>
      </w:r>
    </w:p>
    <w:p w14:paraId="13FAA7BF" w14:textId="77777777" w:rsidR="001E40F6" w:rsidRDefault="001E40F6" w:rsidP="001E40F6">
      <w:r>
        <w:t>Step 4900/29999, Sim Time: 2030.103s (+4.921e-01s), Max Depth: 0.7385569639m, Max Vel: 0.8646683672m/s, Area: 137325.0m², Vol: 41818.7m³</w:t>
      </w:r>
    </w:p>
    <w:p w14:paraId="120215D8" w14:textId="77777777" w:rsidR="001E40F6" w:rsidRDefault="001E40F6" w:rsidP="001E40F6">
      <w:r>
        <w:t>Step 5000/29999, Sim Time: 2079.326s (+4.926e-01s), Max Depth: 0.7378043612m, Max Vel: 0.8621101626m/s, Area: 137450.0m², Vol: 41892.9m³</w:t>
      </w:r>
    </w:p>
    <w:p w14:paraId="750CAF92" w14:textId="77777777" w:rsidR="001E40F6" w:rsidRDefault="001E40F6" w:rsidP="001E40F6">
      <w:r>
        <w:t>Step 5100/29999, Sim Time: 2128.614s (+4.930e-01s), Max Depth: 0.7368647359m, Max Vel: 0.8612498652m/s, Area: 137525.0m², Vol: 41967.8m³</w:t>
      </w:r>
    </w:p>
    <w:p w14:paraId="02B86569" w14:textId="77777777" w:rsidR="001E40F6" w:rsidRDefault="001E40F6" w:rsidP="001E40F6">
      <w:r>
        <w:t>Step 5200/29999, Sim Time: 2177.919s (+4.933e-01s), Max Depth: 0.7363399861m, Max Vel: 0.8595449574m/s, Area: 137650.0m², Vol: 42042.9m³</w:t>
      </w:r>
    </w:p>
    <w:p w14:paraId="771719E0" w14:textId="77777777" w:rsidR="001E40F6" w:rsidRDefault="001E40F6" w:rsidP="001E40F6">
      <w:r>
        <w:t>Step 5300/29999, Sim Time: 2227.267s (+4.935e-01s), Max Depth: 0.7358155921m, Max Vel: 0.8594976759m/s, Area: 137750.0m², Vol: 42119.5m³</w:t>
      </w:r>
    </w:p>
    <w:p w14:paraId="4C489113" w14:textId="77777777" w:rsidR="001E40F6" w:rsidRDefault="001E40F6" w:rsidP="001E40F6">
      <w:r>
        <w:t>Step 5400/29999, Sim Time: 2276.622s (+4.938e-01s), Max Depth: 0.7352393721m, Max Vel: 0.8580823065m/s, Area: 137850.0m², Vol: 42197.0m³</w:t>
      </w:r>
    </w:p>
    <w:p w14:paraId="16F269A2" w14:textId="77777777" w:rsidR="001E40F6" w:rsidRDefault="001E40F6" w:rsidP="001E40F6">
      <w:r>
        <w:t>Step 5500/29999, Sim Time: 2326.015s (+4.939e-01s), Max Depth: 0.7348576342m, Max Vel: 0.8582235371m/s, Area: 137950.0m², Vol: 42275.8m³</w:t>
      </w:r>
    </w:p>
    <w:p w14:paraId="6CCB3C9F" w14:textId="77777777" w:rsidR="001E40F6" w:rsidRDefault="001E40F6" w:rsidP="001E40F6">
      <w:r>
        <w:lastRenderedPageBreak/>
        <w:t>Step 5600/29999, Sim Time: 2375.418s (+4.943e-01s), Max Depth: 0.7342001683m, Max Vel: 0.8565956797m/s, Area: 138025.0m², Vol: 42355.5m³</w:t>
      </w:r>
    </w:p>
    <w:p w14:paraId="4BE1989F" w14:textId="77777777" w:rsidR="001E40F6" w:rsidRDefault="001E40F6" w:rsidP="001E40F6">
      <w:r>
        <w:t>Step 5700/29999, Sim Time: 2424.851s (+4.943e-01s), Max Depth: 0.7341821881m, Max Vel: 0.8567411415m/s, Area: 138175.0m², Vol: 42436.4m³</w:t>
      </w:r>
    </w:p>
    <w:p w14:paraId="28A8E527" w14:textId="77777777" w:rsidR="001E40F6" w:rsidRDefault="001E40F6" w:rsidP="001E40F6">
      <w:r>
        <w:t>Step 5800/29999, Sim Time: 2474.294s (+4.945e-01s), Max Depth: 0.7341640513m, Max Vel: 0.8549267395m/s, Area: 138300.0m², Vol: 42518.5m³</w:t>
      </w:r>
    </w:p>
    <w:p w14:paraId="726BD764" w14:textId="77777777" w:rsidR="001E40F6" w:rsidRDefault="001E40F6" w:rsidP="001E40F6">
      <w:r>
        <w:t>Step 5900/29999, Sim Time: 2523.750s (+4.945e-01s), Max Depth: 0.7341459123m, Max Vel: 0.8550986329m/s, Area: 138425.0m², Vol: 42602.2m³</w:t>
      </w:r>
    </w:p>
    <w:p w14:paraId="2E330972" w14:textId="77777777" w:rsidR="001E40F6" w:rsidRDefault="001E40F6" w:rsidP="001E40F6">
      <w:r>
        <w:t>Step 6000/29999, Sim Time: 2573.217s (+4.948e-01s), Max Depth: 0.7341279205m, Max Vel: 0.8532742164m/s, Area: 138775.0m², Vol: 42688.4m³</w:t>
      </w:r>
    </w:p>
    <w:p w14:paraId="76FE2677" w14:textId="77777777" w:rsidR="001E40F6" w:rsidRDefault="001E40F6" w:rsidP="001E40F6">
      <w:r>
        <w:t>Step 6100/29999, Sim Time: 2622.697s (+4.948e-01s), Max Depth: 0.7341102298m, Max Vel: 0.8535103420m/s, Area: 138850.0m², Vol: 42777.1m³</w:t>
      </w:r>
    </w:p>
    <w:p w14:paraId="0F168B16" w14:textId="77777777" w:rsidR="001E40F6" w:rsidRDefault="001E40F6" w:rsidP="001E40F6">
      <w:r>
        <w:t>Step 6200/29999, Sim Time: 2672.186s (+4.950e-01s), Max Depth: 0.7340930766m, Max Vel: 0.8518095872m/s, Area: 138925.0m², Vol: 42867.6m³</w:t>
      </w:r>
    </w:p>
    <w:p w14:paraId="6EE2752D" w14:textId="77777777" w:rsidR="001E40F6" w:rsidRDefault="001E40F6" w:rsidP="001E40F6">
      <w:r>
        <w:t>Step 6300/29999, Sim Time: 2721.687s (+4.950e-01s), Max Depth: 0.7340766523m, Max Vel: 0.8521350168m/s, Area: 139000.0m², Vol: 42959.7m³</w:t>
      </w:r>
    </w:p>
    <w:p w14:paraId="00B6234E" w14:textId="77777777" w:rsidR="001E40F6" w:rsidRDefault="001E40F6" w:rsidP="001E40F6">
      <w:r>
        <w:t>Step 6400/29999, Sim Time: 2771.194s (+4.952e-01s), Max Depth: 0.7340607144m, Max Vel: 0.8506136678m/s, Area: 139175.0m², Vol: 43053.5m³</w:t>
      </w:r>
    </w:p>
    <w:p w14:paraId="667526CC" w14:textId="77777777" w:rsidR="001E40F6" w:rsidRDefault="001E40F6" w:rsidP="001E40F6">
      <w:r>
        <w:t>Step 6500/29999, Sim Time: 2820.712s (+4.951e-01s), Max Depth: 0.7340451283m, Max Vel: 0.8509910087m/s, Area: 139375.0m², Vol: 43149.9m³</w:t>
      </w:r>
    </w:p>
    <w:p w14:paraId="375E5A8B" w14:textId="77777777" w:rsidR="001E40F6" w:rsidRDefault="001E40F6" w:rsidP="001E40F6">
      <w:r>
        <w:t>Step 6600/29999, Sim Time: 2870.236s (+4.953e-01s), Max Depth: 0.7340296913m, Max Vel: 0.8496103161m/s, Area: 139450.0m², Vol: 43247.7m³</w:t>
      </w:r>
    </w:p>
    <w:p w14:paraId="39C46428" w14:textId="77777777" w:rsidR="001E40F6" w:rsidRDefault="001E40F6" w:rsidP="001E40F6">
      <w:r>
        <w:t>Step 6700/29999, Sim Time: 2919.768s (+4.953e-01s), Max Depth: 0.7340157291m, Max Vel: 0.8500745950m/s, Area: 139650.0m², Vol: 43347.5m³</w:t>
      </w:r>
    </w:p>
    <w:p w14:paraId="3E432E52" w14:textId="77777777" w:rsidR="001E40F6" w:rsidRDefault="001E40F6" w:rsidP="001E40F6">
      <w:r>
        <w:t>Step 6800/29999, Sim Time: 2969.303s (+4.954e-01s), Max Depth: 0.7340029614m, Max Vel: 0.8489256035m/s, Area: 139875.0m², Vol: 43450.0m³</w:t>
      </w:r>
    </w:p>
    <w:p w14:paraId="3254C6D2" w14:textId="77777777" w:rsidR="001E40F6" w:rsidRDefault="001E40F6" w:rsidP="001E40F6">
      <w:r>
        <w:t>Step 6900/29999, Sim Time: 3018.844s (+4.954e-01s), Max Depth: 0.7339904289m, Max Vel: 0.8494697476m/s, Area: 140150.0m², Vol: 43555.9m³</w:t>
      </w:r>
    </w:p>
    <w:p w14:paraId="795C479E" w14:textId="77777777" w:rsidR="001E40F6" w:rsidRDefault="001E40F6" w:rsidP="001E40F6">
      <w:r>
        <w:t>Step 7000/29999, Sim Time: 3068.388s (+4.955e-01s), Max Depth: 0.7339767800m, Max Vel: 0.8484093682m/s, Area: 140250.0m², Vol: 43664.7m³</w:t>
      </w:r>
    </w:p>
    <w:p w14:paraId="643476BA" w14:textId="77777777" w:rsidR="001E40F6" w:rsidRDefault="001E40F6" w:rsidP="001E40F6">
      <w:r>
        <w:t>Step 7100/29999, Sim Time: 3117.937s (+4.954e-01s), Max Depth: 0.7339628101m, Max Vel: 0.8489602493m/s, Area: 140325.0m², Vol: 43776.5m³</w:t>
      </w:r>
    </w:p>
    <w:p w14:paraId="4BBBA100" w14:textId="77777777" w:rsidR="001E40F6" w:rsidRDefault="001E40F6" w:rsidP="001E40F6">
      <w:r>
        <w:t>Step 7200/29999, Sim Time: 3167.487s (+4.955e-01s), Max Depth: 0.7339482636m, Max Vel: 0.8481686638m/s, Area: 140500.0m², Vol: 43889.9m³</w:t>
      </w:r>
    </w:p>
    <w:p w14:paraId="781C5842" w14:textId="77777777" w:rsidR="001E40F6" w:rsidRDefault="001E40F6" w:rsidP="001E40F6">
      <w:r>
        <w:lastRenderedPageBreak/>
        <w:t>Step 7300/29999, Sim Time: 3217.039s (+4.955e-01s), Max Depth: 0.7339322079m, Max Vel: 0.8488315728m/s, Area: 140625.0m², Vol: 44005.5m³</w:t>
      </w:r>
    </w:p>
    <w:p w14:paraId="7272E551" w14:textId="77777777" w:rsidR="001E40F6" w:rsidRDefault="001E40F6" w:rsidP="001E40F6">
      <w:r>
        <w:t>Step 7400/29999, Sim Time: 3266.590s (+4.956e-01s), Max Depth: 0.7339150908m, Max Vel: 0.8481819755m/s, Area: 140800.0m², Vol: 44123.8m³</w:t>
      </w:r>
    </w:p>
    <w:p w14:paraId="3CD452AE" w14:textId="77777777" w:rsidR="001E40F6" w:rsidRDefault="001E40F6" w:rsidP="001E40F6">
      <w:r>
        <w:t>Step 7500/29999, Sim Time: 3316.142s (+4.955e-01s), Max Depth: 0.7338965631m, Max Vel: 0.8488850215m/s, Area: 141025.0m², Vol: 44245.5m³</w:t>
      </w:r>
    </w:p>
    <w:p w14:paraId="3874B999" w14:textId="77777777" w:rsidR="001E40F6" w:rsidRDefault="001E40F6" w:rsidP="001E40F6">
      <w:r>
        <w:t>Step 7600/29999, Sim Time: 3365.694s (+4.955e-01s), Max Depth: 0.7338789720m, Max Vel: 0.8482880162m/s, Area: 141125.0m², Vol: 44370.1m³</w:t>
      </w:r>
    </w:p>
    <w:p w14:paraId="7100FAFF" w14:textId="77777777" w:rsidR="001E40F6" w:rsidRDefault="001E40F6" w:rsidP="001E40F6">
      <w:r>
        <w:t>Step 7700/29999, Sim Time: 3415.245s (+4.955e-01s), Max Depth: 0.7338616895m, Max Vel: 0.8489690147m/s, Area: 141275.0m², Vol: 44497.3m³</w:t>
      </w:r>
    </w:p>
    <w:p w14:paraId="4DA9EF5D" w14:textId="77777777" w:rsidR="001E40F6" w:rsidRDefault="001E40F6" w:rsidP="001E40F6">
      <w:r>
        <w:t>Step 7800/29999, Sim Time: 3464.796s (+4.955e-01s), Max Depth: 0.7338361528m, Max Vel: 0.8484240669m/s, Area: 141350.0m², Vol: 44626.2m³</w:t>
      </w:r>
    </w:p>
    <w:p w14:paraId="0B509DD4" w14:textId="77777777" w:rsidR="001E40F6" w:rsidRDefault="001E40F6" w:rsidP="001E40F6">
      <w:r>
        <w:t>Step 7900/29999, Sim Time: 3514.345s (+4.955e-01s), Max Depth: 0.7338008502m, Max Vel: 0.8489751794m/s, Area: 141625.0m², Vol: 44757.2m³</w:t>
      </w:r>
    </w:p>
    <w:p w14:paraId="2EC375BB" w14:textId="77777777" w:rsidR="001E40F6" w:rsidRDefault="001E40F6" w:rsidP="001E40F6">
      <w:r>
        <w:t>Step 8000/29999, Sim Time: 3563.899s (+4.955e-01s), Max Depth: 0.7337543058m, Max Vel: 0.8485685458m/s, Area: 141825.0m², Vol: 44891.2m³</w:t>
      </w:r>
    </w:p>
    <w:p w14:paraId="1B8844C1" w14:textId="77777777" w:rsidR="001E40F6" w:rsidRDefault="001E40F6" w:rsidP="001E40F6">
      <w:r>
        <w:t>Step 8100/29999, Sim Time: 3613.447s (+4.955e-01s), Max Depth: 0.7336958157m, Max Vel: 0.8490104803m/s, Area: 142075.0m², Vol: 45028.1m³</w:t>
      </w:r>
    </w:p>
    <w:p w14:paraId="55C24DF8" w14:textId="77777777" w:rsidR="001E40F6" w:rsidRDefault="001E40F6" w:rsidP="001E40F6">
      <w:r>
        <w:t>Step 8200/29999, Sim Time: 3662.999s (+4.955e-01s), Max Depth: 0.7336287118m, Max Vel: 0.8489888501m/s, Area: 142225.0m², Vol: 45167.4m³</w:t>
      </w:r>
    </w:p>
    <w:p w14:paraId="1A36033B" w14:textId="77777777" w:rsidR="001E40F6" w:rsidRDefault="001E40F6" w:rsidP="001E40F6">
      <w:r>
        <w:t>Step 8300/29999, Sim Time: 3712.546s (+4.955e-01s), Max Depth: 0.7335657310m, Max Vel: 0.8490450069m/s, Area: 142400.0m², Vol: 45308.2m³</w:t>
      </w:r>
    </w:p>
    <w:p w14:paraId="2526A3A2" w14:textId="77777777" w:rsidR="001E40F6" w:rsidRDefault="001E40F6" w:rsidP="001E40F6">
      <w:r>
        <w:t>Step 8400/29999, Sim Time: 3762.100s (+4.955e-01s), Max Depth: 0.7334550799m, Max Vel: 0.8491745242m/s, Area: 142550.0m², Vol: 45451.4m³</w:t>
      </w:r>
    </w:p>
    <w:p w14:paraId="56605657" w14:textId="77777777" w:rsidR="001E40F6" w:rsidRDefault="001E40F6" w:rsidP="001E40F6">
      <w:r>
        <w:t>Step 8500/29999, Sim Time: 3811.653s (+4.956e-01s), Max Depth: 0.7333114391m, Max Vel: 0.8487745605m/s, Area: 142700.0m², Vol: 45595.6m³</w:t>
      </w:r>
    </w:p>
    <w:p w14:paraId="48DD354D" w14:textId="77777777" w:rsidR="001E40F6" w:rsidRDefault="001E40F6" w:rsidP="001E40F6">
      <w:r>
        <w:t>Step 8600/29999, Sim Time: 3861.219s (+4.956e-01s), Max Depth: 0.7331457384m, Max Vel: 0.8490504865m/s, Area: 142825.0m², Vol: 45740.3m³</w:t>
      </w:r>
    </w:p>
    <w:p w14:paraId="6952A1D0" w14:textId="77777777" w:rsidR="001E40F6" w:rsidRDefault="001E40F6" w:rsidP="001E40F6">
      <w:r>
        <w:t>Step 8700/29999, Sim Time: 3910.787s (+4.958e-01s), Max Depth: 0.7329550202m, Max Vel: 0.8483421417m/s, Area: 142975.0m², Vol: 45884.8m³</w:t>
      </w:r>
    </w:p>
    <w:p w14:paraId="22169669" w14:textId="77777777" w:rsidR="001E40F6" w:rsidRDefault="001E40F6" w:rsidP="001E40F6">
      <w:r>
        <w:t>Step 8800/29999, Sim Time: 3960.367s (+4.958e-01s), Max Depth: 0.7327466791m, Max Vel: 0.8487463608m/s, Area: 143100.0m², Vol: 46029.0m³</w:t>
      </w:r>
    </w:p>
    <w:p w14:paraId="5794F88F" w14:textId="77777777" w:rsidR="001E40F6" w:rsidRDefault="001E40F6" w:rsidP="001E40F6">
      <w:r>
        <w:t>Step 8900/29999, Sim Time: 4009.953s (+4.959e-01s), Max Depth: 0.7326896881m, Max Vel: 0.8478317223m/s, Area: 143275.0m², Vol: 46172.5m³</w:t>
      </w:r>
    </w:p>
    <w:p w14:paraId="09106B8E" w14:textId="77777777" w:rsidR="001E40F6" w:rsidRDefault="001E40F6" w:rsidP="001E40F6">
      <w:r>
        <w:lastRenderedPageBreak/>
        <w:t>Step 9000/29999, Sim Time: 4059.538s (+4.957e-01s), Max Depth: 0.7331858620m, Max Vel: 0.8483176923m/s, Area: 143425.0m², Vol: 46316.1m³</w:t>
      </w:r>
    </w:p>
    <w:p w14:paraId="55FAE5C0" w14:textId="77777777" w:rsidR="001E40F6" w:rsidRDefault="001E40F6" w:rsidP="001E40F6">
      <w:r>
        <w:t>Step 9100/29999, Sim Time: 4109.112s (+4.957e-01s), Max Depth: 0.7337039229m, Max Vel: 0.8472841333m/s, Area: 143725.0m², Vol: 46459.2m³</w:t>
      </w:r>
    </w:p>
    <w:p w14:paraId="154CD550" w14:textId="77777777" w:rsidR="001E40F6" w:rsidRDefault="001E40F6" w:rsidP="001E40F6">
      <w:r>
        <w:t>Step 9200/29999, Sim Time: 4158.677s (+4.955e-01s), Max Depth: 0.7342487391m, Max Vel: 0.8478274223m/s, Area: 143925.0m², Vol: 46601.5m³</w:t>
      </w:r>
    </w:p>
    <w:p w14:paraId="3FA01A61" w14:textId="77777777" w:rsidR="001E40F6" w:rsidRDefault="001E40F6" w:rsidP="001E40F6">
      <w:r>
        <w:t>Step 9300/29999, Sim Time: 4208.230s (+4.955e-01s), Max Depth: 0.7348215297m, Max Vel: 0.8467519083m/s, Area: 144100.0m², Vol: 46742.6m³</w:t>
      </w:r>
    </w:p>
    <w:p w14:paraId="7C20DD8A" w14:textId="77777777" w:rsidR="001E40F6" w:rsidRDefault="001E40F6" w:rsidP="001E40F6">
      <w:r>
        <w:t>Step 9400/29999, Sim Time: 4257.773s (+4.953e-01s), Max Depth: 0.7354071508m, Max Vel: 0.8473124535m/s, Area: 144250.0m², Vol: 46882.6m³</w:t>
      </w:r>
    </w:p>
    <w:p w14:paraId="13E00354" w14:textId="77777777" w:rsidR="001E40F6" w:rsidRDefault="001E40F6" w:rsidP="001E40F6">
      <w:r>
        <w:t>Step 9500/29999, Sim Time: 4307.304s (+4.953e-01s), Max Depth: 0.7360003317m, Max Vel: 0.8461735361m/s, Area: 144350.0m², Vol: 47020.8m³</w:t>
      </w:r>
    </w:p>
    <w:p w14:paraId="13EC5B4D" w14:textId="77777777" w:rsidR="001E40F6" w:rsidRDefault="001E40F6" w:rsidP="001E40F6">
      <w:r>
        <w:t>Step 9600/29999, Sim Time: 4356.825s (+4.951e-01s), Max Depth: 0.7366042199m, Max Vel: 0.8467099600m/s, Area: 144425.0m², Vol: 47156.2m³</w:t>
      </w:r>
    </w:p>
    <w:p w14:paraId="6D774BC6" w14:textId="77777777" w:rsidR="001E40F6" w:rsidRDefault="001E40F6" w:rsidP="001E40F6">
      <w:r>
        <w:t>Step 9700/29999, Sim Time: 4406.334s (+4.951e-01s), Max Depth: 0.7372035069m, Max Vel: 0.8455046424m/s, Area: 144550.0m², Vol: 47287.8m³</w:t>
      </w:r>
    </w:p>
    <w:p w14:paraId="14A2CA9E" w14:textId="77777777" w:rsidR="001E40F6" w:rsidRDefault="001E40F6" w:rsidP="001E40F6">
      <w:r>
        <w:t>Step 9800/29999, Sim Time: 4455.833s (+4.949e-01s), Max Depth: 0.7378096070m, Max Vel: 0.8460407059m/s, Area: 144600.0m², Vol: 47415.9m³</w:t>
      </w:r>
    </w:p>
    <w:p w14:paraId="4443C13A" w14:textId="77777777" w:rsidR="001E40F6" w:rsidRDefault="001E40F6" w:rsidP="001E40F6">
      <w:r>
        <w:t>Step 9900/29999, Sim Time: 4505.321s (+4.949e-01s), Max Depth: 0.7384712448m, Max Vel: 0.8448477107m/s, Area: 144700.0m², Vol: 47540.6m³</w:t>
      </w:r>
    </w:p>
    <w:p w14:paraId="76589FE4" w14:textId="77777777" w:rsidR="001E40F6" w:rsidRDefault="001E40F6" w:rsidP="001E40F6">
      <w:r>
        <w:t>Step 10000/29999, Sim Time: 4554.796s (+4.946e-01s), Max Depth: 0.7391234313m, Max Vel: 0.8453839268m/s, Area: 144875.0m², Vol: 47663.2m³</w:t>
      </w:r>
    </w:p>
    <w:p w14:paraId="40FAD528" w14:textId="77777777" w:rsidR="001E40F6" w:rsidRDefault="001E40F6" w:rsidP="001E40F6">
      <w:r>
        <w:t>Step 10100/29999, Sim Time: 4604.258s (+4.946e-01s), Max Depth: 0.7398102908m, Max Vel: 0.8442044785m/s, Area: 145025.0m², Vol: 47783.8m³</w:t>
      </w:r>
    </w:p>
    <w:p w14:paraId="71D02596" w14:textId="77777777" w:rsidR="001E40F6" w:rsidRDefault="001E40F6" w:rsidP="001E40F6">
      <w:r>
        <w:t>Step 10200/29999, Sim Time: 4653.708s (+4.943e-01s), Max Depth: 0.7405307255m, Max Vel: 0.8447442586m/s, Area: 145100.0m², Vol: 47902.1m³</w:t>
      </w:r>
    </w:p>
    <w:p w14:paraId="593EE553" w14:textId="77777777" w:rsidR="001E40F6" w:rsidRDefault="001E40F6" w:rsidP="001E40F6">
      <w:r>
        <w:t>Step 10300/29999, Sim Time: 4703.142s (+4.943e-01s), Max Depth: 0.7412859951m, Max Vel: 0.8435796208m/s, Area: 145350.0m², Vol: 48018.1m³</w:t>
      </w:r>
    </w:p>
    <w:p w14:paraId="5CF0887A" w14:textId="77777777" w:rsidR="001E40F6" w:rsidRDefault="001E40F6" w:rsidP="001E40F6">
      <w:r>
        <w:t>Step 10400/29999, Sim Time: 4752.562s (+4.940e-01s), Max Depth: 0.7420917796m, Max Vel: 0.8441021609m/s, Area: 145375.0m², Vol: 48131.8m³</w:t>
      </w:r>
    </w:p>
    <w:p w14:paraId="12B09CAB" w14:textId="77777777" w:rsidR="001E40F6" w:rsidRDefault="001E40F6" w:rsidP="001E40F6">
      <w:r>
        <w:t>Step 10500/29999, Sim Time: 4801.965s (+4.940e-01s), Max Depth: 0.7429034602m, Max Vel: 0.8429467088m/s, Area: 145550.0m², Vol: 48242.6m³</w:t>
      </w:r>
    </w:p>
    <w:p w14:paraId="1C7718A0" w14:textId="77777777" w:rsidR="001E40F6" w:rsidRDefault="001E40F6" w:rsidP="001E40F6">
      <w:r>
        <w:t>Step 10600/29999, Sim Time: 4851.396s (+4.943e-01s), Max Depth: 0.7437186653m, Max Vel: 0.8391381810m/s, Area: 145675.0m², Vol: 48351.4m³</w:t>
      </w:r>
    </w:p>
    <w:p w14:paraId="1FF87710" w14:textId="77777777" w:rsidR="001E40F6" w:rsidRDefault="001E40F6" w:rsidP="001E40F6">
      <w:r>
        <w:lastRenderedPageBreak/>
        <w:t>Step 10700/29999, Sim Time: 4900.818s (+4.943e-01s), Max Depth: 0.7445390708m, Max Vel: 0.8375062952m/s, Area: 145750.0m², Vol: 48457.6m³</w:t>
      </w:r>
    </w:p>
    <w:p w14:paraId="19FC587D" w14:textId="77777777" w:rsidR="001E40F6" w:rsidRDefault="001E40F6" w:rsidP="001E40F6">
      <w:r>
        <w:t>Step 10800/29999, Sim Time: 4950.193s (+4.933e-01s), Max Depth: 0.7453444050m, Max Vel: 0.8428429541m/s, Area: 145925.0m², Vol: 48561.1m³</w:t>
      </w:r>
    </w:p>
    <w:p w14:paraId="00DB6551" w14:textId="77777777" w:rsidR="001E40F6" w:rsidRDefault="001E40F6" w:rsidP="001E40F6">
      <w:r>
        <w:t>Step 10900/29999, Sim Time: 4999.531s (+4.930e-01s), Max Depth: 0.7461444425m, Max Vel: 0.8445553437m/s, Area: 146000.0m², Vol: 48661.6m³</w:t>
      </w:r>
    </w:p>
    <w:p w14:paraId="7BCA86D9" w14:textId="77777777" w:rsidR="001E40F6" w:rsidRDefault="001E40F6" w:rsidP="001E40F6">
      <w:r>
        <w:t>Step 11000/29999, Sim Time: 5048.833s (+4.930e-01s), Max Depth: 0.7469246510m, Max Vel: 0.8430920587m/s, Area: 146100.0m², Vol: 48758.6m³</w:t>
      </w:r>
    </w:p>
    <w:p w14:paraId="23A43C67" w14:textId="77777777" w:rsidR="001E40F6" w:rsidRDefault="001E40F6" w:rsidP="001E40F6">
      <w:r>
        <w:t>Step 11100/29999, Sim Time: 5098.099s (+4.928e-01s), Max Depth: 0.7476842470m, Max Vel: 0.8428620641m/s, Area: 146175.0m², Vol: 48851.4m³</w:t>
      </w:r>
    </w:p>
    <w:p w14:paraId="6EAE0D50" w14:textId="77777777" w:rsidR="001E40F6" w:rsidRDefault="001E40F6" w:rsidP="001E40F6">
      <w:r>
        <w:t>Step 11200/29999, Sim Time: 5147.354s (+4.922e-01s), Max Depth: 0.7484172599m, Max Vel: 0.8457629719m/s, Area: 146300.0m², Vol: 48940.9m³</w:t>
      </w:r>
    </w:p>
    <w:p w14:paraId="2641A45C" w14:textId="77777777" w:rsidR="001E40F6" w:rsidRDefault="001E40F6" w:rsidP="001E40F6">
      <w:r>
        <w:t>Step 11300/29999, Sim Time: 5196.596s (+4.924e-01s), Max Depth: 0.7491190923m, Max Vel: 0.8433086958m/s, Area: 146325.0m², Vol: 49027.0m³</w:t>
      </w:r>
    </w:p>
    <w:p w14:paraId="3F4B1F49" w14:textId="77777777" w:rsidR="001E40F6" w:rsidRDefault="001E40F6" w:rsidP="001E40F6">
      <w:r>
        <w:t>Step 11400/29999, Sim Time: 5245.818s (+4.924e-01s), Max Depth: 0.7497901476m, Max Vel: 0.8416245809m/s, Area: 146400.0m², Vol: 49108.9m³</w:t>
      </w:r>
    </w:p>
    <w:p w14:paraId="3FFC0065" w14:textId="77777777" w:rsidR="001E40F6" w:rsidRDefault="001E40F6" w:rsidP="001E40F6">
      <w:r>
        <w:t>Step 11500/29999, Sim Time: 5295.039s (+4.920e-01s), Max Depth: 0.7504297553m, Max Vel: 0.8439956515m/s, Area: 146500.0m², Vol: 49187.9m³</w:t>
      </w:r>
    </w:p>
    <w:p w14:paraId="41A80A78" w14:textId="77777777" w:rsidR="001E40F6" w:rsidRDefault="001E40F6" w:rsidP="001E40F6">
      <w:r>
        <w:t>Step 11600/29999, Sim Time: 5344.250s (+4.920e-01s), Max Depth: 0.7510343780m, Max Vel: 0.8424659718m/s, Area: 146550.0m², Vol: 49263.2m³</w:t>
      </w:r>
    </w:p>
    <w:p w14:paraId="66A66705" w14:textId="77777777" w:rsidR="001E40F6" w:rsidRDefault="001E40F6" w:rsidP="001E40F6">
      <w:r>
        <w:t>Step 11700/29999, Sim Time: 5393.450s (+4.923e-01s), Max Depth: 0.7516160952m, Max Vel: 0.8391406537m/s, Area: 146600.0m², Vol: 49335.5m³</w:t>
      </w:r>
    </w:p>
    <w:p w14:paraId="18CB2B52" w14:textId="77777777" w:rsidR="001E40F6" w:rsidRDefault="001E40F6" w:rsidP="001E40F6">
      <w:r>
        <w:t>Step 11800/29999, Sim Time: 5442.640s (+4.916e-01s), Max Depth: 0.7521862109m, Max Vel: 0.8430626842m/s, Area: 146700.0m², Vol: 49405.1m³</w:t>
      </w:r>
    </w:p>
    <w:p w14:paraId="4549AFF9" w14:textId="77777777" w:rsidR="001E40F6" w:rsidRDefault="001E40F6" w:rsidP="001E40F6">
      <w:r>
        <w:t>Step 11900/29999, Sim Time: 5491.826s (+4.917e-01s), Max Depth: 0.7527508664m, Max Vel: 0.8416673779m/s, Area: 146750.0m², Vol: 49472.8m³</w:t>
      </w:r>
    </w:p>
    <w:p w14:paraId="36F0AC5D" w14:textId="77777777" w:rsidR="001E40F6" w:rsidRDefault="001E40F6" w:rsidP="001E40F6">
      <w:r>
        <w:t>Step 12000/29999, Sim Time: 5540.991s (+4.920e-01s), Max Depth: 0.7533336752m, Max Vel: 0.8385194392m/s, Area: 146700.0m², Vol: 49537.9m³</w:t>
      </w:r>
    </w:p>
    <w:p w14:paraId="4A113B82" w14:textId="77777777" w:rsidR="001E40F6" w:rsidRDefault="001E40F6" w:rsidP="001E40F6">
      <w:r>
        <w:t>Step 12100/29999, Sim Time: 5590.147s (+4.913e-01s), Max Depth: 0.7539202675m, Max Vel: 0.8427745302m/s, Area: 146800.0m², Vol: 49600.6m³</w:t>
      </w:r>
    </w:p>
    <w:p w14:paraId="1224CE42" w14:textId="77777777" w:rsidR="001E40F6" w:rsidRDefault="001E40F6" w:rsidP="001E40F6">
      <w:r>
        <w:t>Step 12200/29999, Sim Time: 5639.291s (+4.912e-01s), Max Depth: 0.7545152798m, Max Vel: 0.8420452317m/s, Area: 146800.0m², Vol: 49661.0m³</w:t>
      </w:r>
    </w:p>
    <w:p w14:paraId="29098043" w14:textId="77777777" w:rsidR="001E40F6" w:rsidRDefault="001E40F6" w:rsidP="001E40F6">
      <w:r>
        <w:t>Step 12300/29999, Sim Time: 5688.417s (+4.915e-01s), Max Depth: 0.7551064344m, Max Vel: 0.8393333113m/s, Area: 146900.0m², Vol: 49718.8m³</w:t>
      </w:r>
    </w:p>
    <w:p w14:paraId="6C8A4C59" w14:textId="77777777" w:rsidR="001E40F6" w:rsidRDefault="001E40F6" w:rsidP="001E40F6">
      <w:r>
        <w:lastRenderedPageBreak/>
        <w:t>Step 12400/29999, Sim Time: 5737.524s (+4.910e-01s), Max Depth: 0.7557037105m, Max Vel: 0.8412503712m/s, Area: 146900.0m², Vol: 49774.1m³</w:t>
      </w:r>
    </w:p>
    <w:p w14:paraId="109FF383" w14:textId="77777777" w:rsidR="001E40F6" w:rsidRDefault="001E40F6" w:rsidP="001E40F6">
      <w:r>
        <w:t>Step 12500/29999, Sim Time: 5786.624s (+4.907e-01s), Max Depth: 0.7563092847m, Max Vel: 0.8425555654m/s, Area: 147000.0m², Vol: 49827.1m³</w:t>
      </w:r>
    </w:p>
    <w:p w14:paraId="634DA1C2" w14:textId="77777777" w:rsidR="001E40F6" w:rsidRDefault="001E40F6" w:rsidP="001E40F6">
      <w:r>
        <w:t>Step 12600/29999, Sim Time: 5835.708s (+4.909e-01s), Max Depth: 0.7569266950m, Max Vel: 0.8400093497m/s, Area: 147100.0m², Vol: 49878.3m³</w:t>
      </w:r>
    </w:p>
    <w:p w14:paraId="34438005" w14:textId="77777777" w:rsidR="001E40F6" w:rsidRDefault="001E40F6" w:rsidP="001E40F6">
      <w:r>
        <w:t>Step 12700/29999, Sim Time: 5884.770s (+4.906e-01s), Max Depth: 0.7575373235m, Max Vel: 0.8403194438m/s, Area: 147150.0m², Vol: 49927.4m³</w:t>
      </w:r>
    </w:p>
    <w:p w14:paraId="1C9312EA" w14:textId="77777777" w:rsidR="001E40F6" w:rsidRDefault="001E40F6" w:rsidP="001E40F6">
      <w:r>
        <w:t>Step 12800/29999, Sim Time: 5933.829s (+4.903e-01s), Max Depth: 0.7581441181m, Max Vel: 0.8424144096m/s, Area: 147250.0m², Vol: 49975.1m³</w:t>
      </w:r>
    </w:p>
    <w:p w14:paraId="51495F57" w14:textId="77777777" w:rsidR="001E40F6" w:rsidRDefault="001E40F6" w:rsidP="001E40F6">
      <w:r>
        <w:t>Step 12900/29999, Sim Time: 5982.872s (+4.904e-01s), Max Depth: 0.7587353085m, Max Vel: 0.8403774425m/s, Area: 147300.0m², Vol: 50020.7m³</w:t>
      </w:r>
    </w:p>
    <w:p w14:paraId="06DB7FA0" w14:textId="77777777" w:rsidR="001E40F6" w:rsidRDefault="001E40F6" w:rsidP="001E40F6">
      <w:r>
        <w:t>Step 13000/29999, Sim Time: 6031.895s (+4.904e-01s), Max Depth: 0.7593129800m, Max Vel: 0.8390356147m/s, Area: 147325.0m², Vol: 50064.2m³</w:t>
      </w:r>
    </w:p>
    <w:p w14:paraId="2DBBC9A2" w14:textId="77777777" w:rsidR="001E40F6" w:rsidRDefault="001E40F6" w:rsidP="001E40F6">
      <w:r>
        <w:t>Step 13100/29999, Sim Time: 6080.909s (+4.898e-01s), Max Depth: 0.7598647005m, Max Vel: 0.8424845359m/s, Area: 147350.0m², Vol: 50105.7m³</w:t>
      </w:r>
    </w:p>
    <w:p w14:paraId="183321A6" w14:textId="77777777" w:rsidR="001E40F6" w:rsidRDefault="001E40F6" w:rsidP="001E40F6">
      <w:r>
        <w:t>Step 13200/29999, Sim Time: 6129.909s (+4.899e-01s), Max Depth: 0.7603951405m, Max Vel: 0.8413059764m/s, Area: 147375.0m², Vol: 50145.1m³</w:t>
      </w:r>
    </w:p>
    <w:p w14:paraId="7C9E8FF4" w14:textId="77777777" w:rsidR="001E40F6" w:rsidRDefault="001E40F6" w:rsidP="001E40F6">
      <w:r>
        <w:t>Step 13300/29999, Sim Time: 6178.894s (+4.902e-01s), Max Depth: 0.7608924216m, Max Vel: 0.8380559012m/s, Area: 147350.0m², Vol: 50182.2m³</w:t>
      </w:r>
    </w:p>
    <w:p w14:paraId="6A057BC0" w14:textId="77777777" w:rsidR="001E40F6" w:rsidRDefault="001E40F6" w:rsidP="001E40F6">
      <w:r>
        <w:t>Step 13400/29999, Sim Time: 6227.867s (+4.895e-01s), Max Depth: 0.7613668562m, Max Vel: 0.8424135470m/s, Area: 147400.0m², Vol: 50217.1m³</w:t>
      </w:r>
    </w:p>
    <w:p w14:paraId="6F69552E" w14:textId="77777777" w:rsidR="001E40F6" w:rsidRDefault="001E40F6" w:rsidP="001E40F6">
      <w:r>
        <w:t>Step 13500/29999, Sim Time: 6276.836s (+4.895e-01s), Max Depth: 0.7618161611m, Max Vel: 0.8415552813m/s, Area: 147400.0m², Vol: 50250.2m³</w:t>
      </w:r>
    </w:p>
    <w:p w14:paraId="36F5BD26" w14:textId="77777777" w:rsidR="001E40F6" w:rsidRDefault="001E40F6" w:rsidP="001E40F6">
      <w:r>
        <w:t>Step 13600/29999, Sim Time: 6325.787s (+4.899e-01s), Max Depth: 0.7622425946m, Max Vel: 0.8379445224m/s, Area: 147425.0m², Vol: 50281.4m³</w:t>
      </w:r>
    </w:p>
    <w:p w14:paraId="0C6622F7" w14:textId="77777777" w:rsidR="001E40F6" w:rsidRDefault="001E40F6" w:rsidP="001E40F6">
      <w:r>
        <w:t>Step 13700/29999, Sim Time: 6374.730s (+4.892e-01s), Max Depth: 0.7626443030m, Max Vel: 0.8423524650m/s, Area: 147400.0m², Vol: 50311.2m³</w:t>
      </w:r>
    </w:p>
    <w:p w14:paraId="45580E22" w14:textId="77777777" w:rsidR="001E40F6" w:rsidRDefault="001E40F6" w:rsidP="001E40F6">
      <w:r>
        <w:t>Step 13800/29999, Sim Time: 6423.667s (+4.892e-01s), Max Depth: 0.7630230699m, Max Vel: 0.8417942539m/s, Area: 147450.0m², Vol: 50339.7m³</w:t>
      </w:r>
    </w:p>
    <w:p w14:paraId="5E23153A" w14:textId="77777777" w:rsidR="001E40F6" w:rsidRDefault="001E40F6" w:rsidP="001E40F6">
      <w:r>
        <w:t>Step 13900/29999, Sim Time: 6472.592s (+4.895e-01s), Max Depth: 0.7633790578m, Max Vel: 0.8390812150m/s, Area: 147525.0m², Vol: 50367.1m³</w:t>
      </w:r>
    </w:p>
    <w:p w14:paraId="02F23AF9" w14:textId="77777777" w:rsidR="001E40F6" w:rsidRDefault="001E40F6" w:rsidP="001E40F6">
      <w:r>
        <w:t>Step 14000/29999, Sim Time: 6521.505s (+4.891e-01s), Max Depth: 0.7637174845m, Max Vel: 0.8405016828m/s, Area: 147575.0m², Vol: 50393.8m³</w:t>
      </w:r>
    </w:p>
    <w:p w14:paraId="21CD2153" w14:textId="77777777" w:rsidR="001E40F6" w:rsidRDefault="001E40F6" w:rsidP="001E40F6">
      <w:r>
        <w:lastRenderedPageBreak/>
        <w:t>Step 14100/29999, Sim Time: 6570.417s (+4.889e-01s), Max Depth: 0.7640370476m, Max Vel: 0.8420548483m/s, Area: 147600.0m², Vol: 50419.7m³</w:t>
      </w:r>
    </w:p>
    <w:p w14:paraId="55842FD7" w14:textId="77777777" w:rsidR="001E40F6" w:rsidRDefault="001E40F6" w:rsidP="001E40F6">
      <w:r>
        <w:t>Step 14200/29999, Sim Time: 6619.321s (+4.892e-01s), Max Depth: 0.7643388113m, Max Vel: 0.8394980542m/s, Area: 147675.0m², Vol: 50444.8m³</w:t>
      </w:r>
    </w:p>
    <w:p w14:paraId="4B2C2EE9" w14:textId="77777777" w:rsidR="001E40F6" w:rsidRDefault="001E40F6" w:rsidP="001E40F6">
      <w:r>
        <w:t>Step 14300/29999, Sim Time: 6668.209s (+4.889e-01s), Max Depth: 0.7646250612m, Max Vel: 0.8400559359m/s, Area: 147675.0m², Vol: 50469.0m³</w:t>
      </w:r>
    </w:p>
    <w:p w14:paraId="79107862" w14:textId="77777777" w:rsidR="001E40F6" w:rsidRDefault="001E40F6" w:rsidP="001E40F6">
      <w:r>
        <w:t>Step 14400/29999, Sim Time: 6717.102s (+4.886e-01s), Max Depth: 0.7649010143m, Max Vel: 0.8423093262m/s, Area: 147700.0m², Vol: 50492.4m³</w:t>
      </w:r>
    </w:p>
    <w:p w14:paraId="07E73C58" w14:textId="77777777" w:rsidR="001E40F6" w:rsidRDefault="001E40F6" w:rsidP="001E40F6">
      <w:r>
        <w:t>Step 14500/29999, Sim Time: 6765.984s (+4.889e-01s), Max Depth: 0.7651631423m, Max Vel: 0.8400385472m/s, Area: 147700.0m², Vol: 50514.8m³</w:t>
      </w:r>
    </w:p>
    <w:p w14:paraId="4D02AF72" w14:textId="77777777" w:rsidR="001E40F6" w:rsidRDefault="001E40F6" w:rsidP="001E40F6">
      <w:r>
        <w:t>Step 14600/29999, Sim Time: 6814.856s (+4.889e-01s), Max Depth: 0.7654124085m, Max Vel: 0.8390888203m/s, Area: 147700.0m², Vol: 50536.3m³</w:t>
      </w:r>
    </w:p>
    <w:p w14:paraId="7B117A15" w14:textId="77777777" w:rsidR="001E40F6" w:rsidRDefault="001E40F6" w:rsidP="001E40F6">
      <w:r>
        <w:t>Step 14700/29999, Sim Time: 6863.727s (+4.885e-01s), Max Depth: 0.7656469215m, Max Vel: 0.8421640861m/s, Area: 147750.0m², Vol: 50557.3m³</w:t>
      </w:r>
    </w:p>
    <w:p w14:paraId="68857761" w14:textId="77777777" w:rsidR="001E40F6" w:rsidRDefault="001E40F6" w:rsidP="001E40F6">
      <w:r>
        <w:t>Step 14800/29999, Sim Time: 6912.596s (+4.886e-01s), Max Depth: 0.7658669550m, Max Vel: 0.8407550571m/s, Area: 147800.0m², Vol: 50577.9m³</w:t>
      </w:r>
    </w:p>
    <w:p w14:paraId="6341B8E6" w14:textId="77777777" w:rsidR="001E40F6" w:rsidRDefault="001E40F6" w:rsidP="001E40F6">
      <w:r>
        <w:t>Step 14900/29999, Sim Time: 6961.452s (+4.889e-01s), Max Depth: 0.7660724943m, Max Vel: 0.8381035604m/s, Area: 147750.0m², Vol: 50597.8m³</w:t>
      </w:r>
    </w:p>
    <w:p w14:paraId="6B5F48A3" w14:textId="77777777" w:rsidR="001E40F6" w:rsidRDefault="001E40F6" w:rsidP="001E40F6">
      <w:r>
        <w:t>Step 15000/29999, Sim Time: 7010.307s (+4.883e-01s), Max Depth: 0.7662639158m, Max Vel: 0.8421998504m/s, Area: 147775.0m², Vol: 50617.0m³</w:t>
      </w:r>
    </w:p>
    <w:p w14:paraId="4172836F" w14:textId="77777777" w:rsidR="001E40F6" w:rsidRDefault="001E40F6" w:rsidP="001E40F6">
      <w:r>
        <w:t>Step 15100/29999, Sim Time: 7059.162s (+4.884e-01s), Max Depth: 0.7664424808m, Max Vel: 0.8410407063m/s, Area: 147825.0m², Vol: 50636.1m³</w:t>
      </w:r>
    </w:p>
    <w:p w14:paraId="61291AA8" w14:textId="77777777" w:rsidR="001E40F6" w:rsidRDefault="001E40F6" w:rsidP="001E40F6">
      <w:r>
        <w:t>Step 15200/29999, Sim Time: 7108.005s (+4.888e-01s), Max Depth: 0.7666105849m, Max Vel: 0.8377828064m/s, Area: 147750.0m², Vol: 50654.4m³</w:t>
      </w:r>
    </w:p>
    <w:p w14:paraId="00F07700" w14:textId="77777777" w:rsidR="001E40F6" w:rsidRDefault="001E40F6" w:rsidP="001E40F6">
      <w:r>
        <w:t>Step 15300/29999, Sim Time: 7156.849s (+4.882e-01s), Max Depth: 0.7667703704m, Max Vel: 0.8421187731m/s, Area: 147850.0m², Vol: 50672.5m³</w:t>
      </w:r>
    </w:p>
    <w:p w14:paraId="2411F7EB" w14:textId="77777777" w:rsidR="001E40F6" w:rsidRDefault="001E40F6" w:rsidP="001E40F6">
      <w:r>
        <w:t>Step 15400/29999, Sim Time: 7205.693s (+4.883e-01s), Max Depth: 0.7669234993m, Max Vel: 0.8411919544m/s, Area: 147925.0m², Vol: 50690.5m³</w:t>
      </w:r>
    </w:p>
    <w:p w14:paraId="6060BFB2" w14:textId="77777777" w:rsidR="001E40F6" w:rsidRDefault="001E40F6" w:rsidP="001E40F6">
      <w:r>
        <w:t>Step 15500/29999, Sim Time: 7254.531s (+4.887e-01s), Max Depth: 0.7670656704m, Max Vel: 0.8381909638m/s, Area: 147950.0m², Vol: 50708.0m³</w:t>
      </w:r>
    </w:p>
    <w:p w14:paraId="7AA70662" w14:textId="77777777" w:rsidR="001E40F6" w:rsidRDefault="001E40F6" w:rsidP="001E40F6">
      <w:r>
        <w:t>Step 15600/29999, Sim Time: 7303.362s (+4.882e-01s), Max Depth: 0.7671996566m, Max Vel: 0.8407476386m/s, Area: 147950.0m², Vol: 50725.4m³</w:t>
      </w:r>
    </w:p>
    <w:p w14:paraId="74ACE9B7" w14:textId="77777777" w:rsidR="001E40F6" w:rsidRDefault="001E40F6" w:rsidP="001E40F6">
      <w:r>
        <w:t>Step 15700/29999, Sim Time: 7352.200s (+4.882e-01s), Max Depth: 0.7673308852m, Max Vel: 0.8413362959m/s, Area: 148000.0m², Vol: 50742.2m³</w:t>
      </w:r>
    </w:p>
    <w:p w14:paraId="288F0519" w14:textId="77777777" w:rsidR="001E40F6" w:rsidRDefault="001E40F6" w:rsidP="001E40F6">
      <w:r>
        <w:lastRenderedPageBreak/>
        <w:t>Step 15800/29999, Sim Time: 7401.032s (+4.886e-01s), Max Depth: 0.7674382708m, Max Vel: 0.8381980388m/s, Area: 148000.0m², Vol: 50758.6m³</w:t>
      </w:r>
    </w:p>
    <w:p w14:paraId="11C34E0D" w14:textId="77777777" w:rsidR="001E40F6" w:rsidRDefault="001E40F6" w:rsidP="001E40F6">
      <w:r>
        <w:t>Step 15900/29999, Sim Time: 7449.855s (+4.882e-01s), Max Depth: 0.7675526382m, Max Vel: 0.8405143420m/s, Area: 148050.0m², Vol: 50774.6m³</w:t>
      </w:r>
    </w:p>
    <w:p w14:paraId="0C960485" w14:textId="77777777" w:rsidR="001E40F6" w:rsidRDefault="001E40F6" w:rsidP="001E40F6">
      <w:r>
        <w:t>Step 16000/29999, Sim Time: 7498.687s (+4.881e-01s), Max Depth: 0.7676704548m, Max Vel: 0.8413706173m/s, Area: 148150.0m², Vol: 50791.2m³</w:t>
      </w:r>
    </w:p>
    <w:p w14:paraId="723813D7" w14:textId="77777777" w:rsidR="001E40F6" w:rsidRDefault="001E40F6" w:rsidP="001E40F6">
      <w:r>
        <w:t>Step 16100/29999, Sim Time: 7547.512s (+4.884e-01s), Max Depth: 0.7677748672m, Max Vel: 0.8387179359m/s, Area: 148125.0m², Vol: 50807.3m³</w:t>
      </w:r>
    </w:p>
    <w:p w14:paraId="6C5E21C7" w14:textId="77777777" w:rsidR="001E40F6" w:rsidRDefault="001E40F6" w:rsidP="001E40F6">
      <w:r>
        <w:t>Step 16200/29999, Sim Time: 7596.333s (+4.883e-01s), Max Depth: 0.7678760458m, Max Vel: 0.8390142447m/s, Area: 148150.0m², Vol: 50823.3m³</w:t>
      </w:r>
    </w:p>
    <w:p w14:paraId="7242C71A" w14:textId="77777777" w:rsidR="001E40F6" w:rsidRDefault="001E40F6" w:rsidP="001E40F6">
      <w:r>
        <w:t>Step 16300/29999, Sim Time: 7645.159s (+4.880e-01s), Max Depth: 0.7679768736m, Max Vel: 0.8412102542m/s, Area: 148250.0m², Vol: 50839.7m³</w:t>
      </w:r>
    </w:p>
    <w:p w14:paraId="06DD1B5F" w14:textId="77777777" w:rsidR="001E40F6" w:rsidRDefault="001E40F6" w:rsidP="001E40F6">
      <w:r>
        <w:t>Step 16400/29999, Sim Time: 7693.984s (+4.883e-01s), Max Depth: 0.7680787062m, Max Vel: 0.8392277993m/s, Area: 148300.0m², Vol: 50856.3m³</w:t>
      </w:r>
    </w:p>
    <w:p w14:paraId="6B6FC6C7" w14:textId="77777777" w:rsidR="001E40F6" w:rsidRDefault="001E40F6" w:rsidP="001E40F6">
      <w:r>
        <w:t>Step 16500/29999, Sim Time: 7742.801s (+4.884e-01s), Max Depth: 0.7681807394m, Max Vel: 0.8376952946m/s, Area: 148300.0m², Vol: 50872.9m³</w:t>
      </w:r>
    </w:p>
    <w:p w14:paraId="3A29B422" w14:textId="77777777" w:rsidR="001E40F6" w:rsidRDefault="001E40F6" w:rsidP="001E40F6">
      <w:r>
        <w:t>Step 16600/29999, Sim Time: 7791.619s (+4.879e-01s), Max Depth: 0.7682869719m, Max Vel: 0.8413061122m/s, Area: 148350.0m², Vol: 50889.6m³</w:t>
      </w:r>
    </w:p>
    <w:p w14:paraId="6CF04F4B" w14:textId="77777777" w:rsidR="001E40F6" w:rsidRDefault="001E40F6" w:rsidP="001E40F6">
      <w:r>
        <w:t>Step 16700/29999, Sim Time: 7840.439s (+4.882e-01s), Max Depth: 0.7683939224m, Max Vel: 0.8394255342m/s, Area: 148400.0m², Vol: 50906.4m³</w:t>
      </w:r>
    </w:p>
    <w:p w14:paraId="5A1EF35F" w14:textId="77777777" w:rsidR="001E40F6" w:rsidRDefault="001E40F6" w:rsidP="001E40F6">
      <w:r>
        <w:t>Step 16800/29999, Sim Time: 7889.248s (+4.884e-01s), Max Depth: 0.7685051349m, Max Vel: 0.8371916175m/s, Area: 148450.0m², Vol: 50923.0m³</w:t>
      </w:r>
    </w:p>
    <w:p w14:paraId="706B588D" w14:textId="77777777" w:rsidR="001E40F6" w:rsidRDefault="001E40F6" w:rsidP="001E40F6">
      <w:r>
        <w:t>Step 16900/29999, Sim Time: 7938.067s (+4.879e-01s), Max Depth: 0.7686193236m, Max Vel: 0.8405815096m/s, Area: 148525.0m², Vol: 50939.8m³</w:t>
      </w:r>
    </w:p>
    <w:p w14:paraId="61311FA4" w14:textId="77777777" w:rsidR="001E40F6" w:rsidRDefault="001E40F6" w:rsidP="001E40F6">
      <w:r>
        <w:t>Step 17000/29999, Sim Time: 7986.887s (+4.881e-01s), Max Depth: 0.7687376780m, Max Vel: 0.8392726389m/s, Area: 148575.0m², Vol: 50956.6m³</w:t>
      </w:r>
    </w:p>
    <w:p w14:paraId="3497D1B0" w14:textId="77777777" w:rsidR="001E40F6" w:rsidRDefault="001E40F6" w:rsidP="001E40F6">
      <w:r>
        <w:t>Step 17100/29999, Sim Time: 8035.700s (+4.885e-01s), Max Depth: 0.7688735928m, Max Vel: 0.8360356594m/s, Area: 148550.0m², Vol: 50973.3m³</w:t>
      </w:r>
    </w:p>
    <w:p w14:paraId="3F54111F" w14:textId="77777777" w:rsidR="001E40F6" w:rsidRDefault="001E40F6" w:rsidP="001E40F6">
      <w:r>
        <w:t>Step 17200/29999, Sim Time: 8084.508s (+4.879e-01s), Max Depth: 0.7690089172m, Max Vel: 0.8404641689m/s, Area: 148525.0m², Vol: 50989.3m³</w:t>
      </w:r>
    </w:p>
    <w:p w14:paraId="1721B758" w14:textId="77777777" w:rsidR="001E40F6" w:rsidRDefault="001E40F6" w:rsidP="001E40F6">
      <w:r>
        <w:t>Step 17300/29999, Sim Time: 8133.324s (+4.880e-01s), Max Depth: 0.7691441364m, Max Vel: 0.8393353571m/s, Area: 148550.0m², Vol: 51005.0m³</w:t>
      </w:r>
    </w:p>
    <w:p w14:paraId="03835FB9" w14:textId="77777777" w:rsidR="001E40F6" w:rsidRDefault="001E40F6" w:rsidP="001E40F6">
      <w:r>
        <w:t>Step 17400/29999, Sim Time: 8182.130s (+4.885e-01s), Max Depth: 0.7692788134m, Max Vel: 0.8357354352m/s, Area: 148575.0m², Vol: 51020.1m³</w:t>
      </w:r>
    </w:p>
    <w:p w14:paraId="61FBEAE3" w14:textId="77777777" w:rsidR="001E40F6" w:rsidRDefault="001E40F6" w:rsidP="001E40F6">
      <w:r>
        <w:lastRenderedPageBreak/>
        <w:t>Step 17500/29999, Sim Time: 8230.938s (+4.879e-01s), Max Depth: 0.7694138634m, Max Vel: 0.8390550607m/s, Area: 148525.0m², Vol: 51035.4m³</w:t>
      </w:r>
    </w:p>
    <w:p w14:paraId="186EE687" w14:textId="77777777" w:rsidR="001E40F6" w:rsidRDefault="001E40F6" w:rsidP="001E40F6">
      <w:r>
        <w:t>Step 17600/29999, Sim Time: 8279.749s (+4.879e-01s), Max Depth: 0.7695492271m, Max Vel: 0.8392239420m/s, Area: 148625.0m², Vol: 51050.7m³</w:t>
      </w:r>
    </w:p>
    <w:p w14:paraId="718E7745" w14:textId="77777777" w:rsidR="001E40F6" w:rsidRDefault="001E40F6" w:rsidP="001E40F6">
      <w:r>
        <w:t>Step 17700/29999, Sim Time: 8328.557s (+4.883e-01s), Max Depth: 0.7696850006m, Max Vel: 0.8362457633m/s, Area: 148600.0m², Vol: 51065.9m³</w:t>
      </w:r>
    </w:p>
    <w:p w14:paraId="0182950C" w14:textId="77777777" w:rsidR="001E40F6" w:rsidRDefault="001E40F6" w:rsidP="001E40F6">
      <w:r>
        <w:t>Step 17800/29999, Sim Time: 8377.353s (+4.879e-01s), Max Depth: 0.7698199067m, Max Vel: 0.8381290314m/s, Area: 148625.0m², Vol: 51080.5m³</w:t>
      </w:r>
    </w:p>
    <w:p w14:paraId="099C8DF5" w14:textId="77777777" w:rsidR="001E40F6" w:rsidRDefault="001E40F6" w:rsidP="001E40F6">
      <w:r>
        <w:t>Step 17900/29999, Sim Time: 8426.160s (+4.878e-01s), Max Depth: 0.7699539063m, Max Vel: 0.8389950255m/s, Area: 148600.0m², Vol: 51095.1m³</w:t>
      </w:r>
    </w:p>
    <w:p w14:paraId="55FEA401" w14:textId="77777777" w:rsidR="001E40F6" w:rsidRDefault="001E40F6" w:rsidP="001E40F6">
      <w:r>
        <w:t>Step 18000/29999, Sim Time: 8474.963s (+4.882e-01s), Max Depth: 0.7700870199m, Max Vel: 0.8363682892m/s, Area: 148575.0m², Vol: 51108.8m³</w:t>
      </w:r>
    </w:p>
    <w:p w14:paraId="24E6A1F4" w14:textId="77777777" w:rsidR="001E40F6" w:rsidRDefault="001E40F6" w:rsidP="001E40F6">
      <w:r>
        <w:t>Step 18100/29999, Sim Time: 8523.763s (+4.882e-01s), Max Depth: 0.7702194355m, Max Vel: 0.8357496590m/s, Area: 148550.0m², Vol: 51122.1m³</w:t>
      </w:r>
    </w:p>
    <w:p w14:paraId="3EDFD8DE" w14:textId="77777777" w:rsidR="001E40F6" w:rsidRDefault="001E40F6" w:rsidP="001E40F6">
      <w:r>
        <w:t>Step 18200/29999, Sim Time: 8572.566s (+4.878e-01s), Max Depth: 0.7703514018m, Max Vel: 0.8388188689m/s, Area: 148600.0m², Vol: 51135.0m³</w:t>
      </w:r>
    </w:p>
    <w:p w14:paraId="2C8FA493" w14:textId="77777777" w:rsidR="001E40F6" w:rsidRDefault="001E40F6" w:rsidP="001E40F6">
      <w:r>
        <w:t>Step 18300/29999, Sim Time: 8621.370s (+4.881e-01s), Max Depth: 0.7704844267m, Max Vel: 0.8362615684m/s, Area: 148575.0m², Vol: 51147.9m³</w:t>
      </w:r>
    </w:p>
    <w:p w14:paraId="1DA972C5" w14:textId="77777777" w:rsidR="001E40F6" w:rsidRDefault="001E40F6" w:rsidP="001E40F6">
      <w:r>
        <w:t>Step 18400/29999, Sim Time: 8670.163s (+4.882e-01s), Max Depth: 0.7706260017m, Max Vel: 0.8350285890m/s, Area: 148550.0m², Vol: 51160.0m³</w:t>
      </w:r>
    </w:p>
    <w:p w14:paraId="08A4C177" w14:textId="77777777" w:rsidR="001E40F6" w:rsidRDefault="001E40F6" w:rsidP="001E40F6">
      <w:r>
        <w:t>Step 18500/29999, Sim Time: 8718.966s (+4.878e-01s), Max Depth: 0.7707794349m, Max Vel: 0.8380323191m/s, Area: 148575.0m², Vol: 51171.9m³</w:t>
      </w:r>
    </w:p>
    <w:p w14:paraId="339EBA2A" w14:textId="77777777" w:rsidR="001E40F6" w:rsidRDefault="001E40F6" w:rsidP="001E40F6">
      <w:r>
        <w:t>Step 18600/29999, Sim Time: 8767.765s (+4.879e-01s), Max Depth: 0.7709398675m, Max Vel: 0.8366828831m/s, Area: 148625.0m², Vol: 51183.3m³</w:t>
      </w:r>
    </w:p>
    <w:p w14:paraId="6B589F1E" w14:textId="77777777" w:rsidR="001E40F6" w:rsidRDefault="001E40F6" w:rsidP="001E40F6">
      <w:r>
        <w:t>Step 18700/29999, Sim Time: 8816.557s (+4.883e-01s), Max Depth: 0.7711062705m, Max Vel: 0.8335864342m/s, Area: 148625.0m², Vol: 51194.4m³</w:t>
      </w:r>
    </w:p>
    <w:p w14:paraId="41DD3523" w14:textId="77777777" w:rsidR="001E40F6" w:rsidRDefault="001E40F6" w:rsidP="001E40F6">
      <w:r>
        <w:t>Step 18800/29999, Sim Time: 8865.352s (+4.877e-01s), Max Depth: 0.7712789518m, Max Vel: 0.8377452518m/s, Area: 148650.0m², Vol: 51205.3m³</w:t>
      </w:r>
    </w:p>
    <w:p w14:paraId="5E4C67A4" w14:textId="77777777" w:rsidR="001E40F6" w:rsidRDefault="001E40F6" w:rsidP="001E40F6">
      <w:r>
        <w:t>Step 18900/29999, Sim Time: 8914.152s (+4.879e-01s), Max Depth: 0.7714541989m, Max Vel: 0.8357733486m/s, Area: 148625.0m², Vol: 51215.8m³</w:t>
      </w:r>
    </w:p>
    <w:p w14:paraId="3430D5F2" w14:textId="77777777" w:rsidR="001E40F6" w:rsidRDefault="001E40F6" w:rsidP="001E40F6">
      <w:r>
        <w:t>Step 19000/29999, Sim Time: 8962.943s (+4.882e-01s), Max Depth: 0.7716320971m, Max Vel: 0.8330204141m/s, Area: 148700.0m², Vol: 51225.8m³</w:t>
      </w:r>
    </w:p>
    <w:p w14:paraId="508C76CF" w14:textId="77777777" w:rsidR="001E40F6" w:rsidRDefault="001E40F6" w:rsidP="001E40F6">
      <w:r>
        <w:t>Step 19100/29999, Sim Time: 9011.730s (+4.877e-01s), Max Depth: 0.7718135892m, Max Vel: 0.8365419364m/s, Area: 148675.0m², Vol: 51235.8m³</w:t>
      </w:r>
    </w:p>
    <w:p w14:paraId="37B6D17F" w14:textId="77777777" w:rsidR="001E40F6" w:rsidRDefault="001E40F6" w:rsidP="001E40F6">
      <w:r>
        <w:lastRenderedPageBreak/>
        <w:t>Step 19200/29999, Sim Time: 9060.528s (+4.878e-01s), Max Depth: 0.7719959581m, Max Vel: 0.8360485699m/s, Area: 148775.0m², Vol: 51246.1m³</w:t>
      </w:r>
    </w:p>
    <w:p w14:paraId="7B8FB6FF" w14:textId="77777777" w:rsidR="001E40F6" w:rsidRDefault="001E40F6" w:rsidP="001E40F6">
      <w:r>
        <w:t>Step 19300/29999, Sim Time: 9109.315s (+4.883e-01s), Max Depth: 0.7721871290m, Max Vel: 0.8317782492m/s, Area: 148800.0m², Vol: 51256.5m³</w:t>
      </w:r>
    </w:p>
    <w:p w14:paraId="536C47E0" w14:textId="77777777" w:rsidR="001E40F6" w:rsidRDefault="001E40F6" w:rsidP="001E40F6">
      <w:r>
        <w:t>Step 19400/29999, Sim Time: 9158.102s (+4.877e-01s), Max Depth: 0.7723968571m, Max Vel: 0.8354683767m/s, Area: 148750.0m², Vol: 51267.2m³</w:t>
      </w:r>
    </w:p>
    <w:p w14:paraId="7C0E444C" w14:textId="77777777" w:rsidR="001E40F6" w:rsidRDefault="001E40F6" w:rsidP="001E40F6">
      <w:r>
        <w:t>Step 19500/29999, Sim Time: 9206.890s (+4.877e-01s), Max Depth: 0.7726226439m, Max Vel: 0.8355378004m/s, Area: 148750.0m², Vol: 51278.2m³</w:t>
      </w:r>
    </w:p>
    <w:p w14:paraId="4A5F1557" w14:textId="77777777" w:rsidR="001E40F6" w:rsidRDefault="001E40F6" w:rsidP="001E40F6">
      <w:r>
        <w:t>Step 19600/29999, Sim Time: 9255.675s (+4.880e-01s), Max Depth: 0.7728663765m, Max Vel: 0.8325773724m/s, Area: 148800.0m², Vol: 51289.3m³</w:t>
      </w:r>
    </w:p>
    <w:p w14:paraId="3CC27CA7" w14:textId="77777777" w:rsidR="001E40F6" w:rsidRDefault="001E40F6" w:rsidP="001E40F6">
      <w:r>
        <w:t>Step 19700/29999, Sim Time: 9304.448s (+4.878e-01s), Max Depth: 0.7731226066m, Max Vel: 0.8334795044m/s, Area: 148800.0m², Vol: 51300.6m³</w:t>
      </w:r>
    </w:p>
    <w:p w14:paraId="0C34E88A" w14:textId="77777777" w:rsidR="001E40F6" w:rsidRDefault="001E40F6" w:rsidP="001E40F6">
      <w:r>
        <w:t>Step 19800/29999, Sim Time: 9353.231s (+4.875e-01s), Max Depth: 0.7733935853m, Max Vel: 0.8353225343m/s, Area: 148800.0m², Vol: 51312.2m³</w:t>
      </w:r>
    </w:p>
    <w:p w14:paraId="64C9AFC0" w14:textId="77777777" w:rsidR="001E40F6" w:rsidRDefault="001E40F6" w:rsidP="001E40F6">
      <w:r>
        <w:t>Step 19900/29999, Sim Time: 9402.000s (+4.879e-01s), Max Depth: 0.7736866193m, Max Vel: 0.8322966377m/s, Area: 148825.0m², Vol: 51324.0m³</w:t>
      </w:r>
    </w:p>
    <w:p w14:paraId="28684CBE" w14:textId="77777777" w:rsidR="001E40F6" w:rsidRDefault="001E40F6" w:rsidP="001E40F6">
      <w:r>
        <w:t>Step 20000/29999, Sim Time: 9450.766s (+4.878e-01s), Max Depth: 0.7739923373m, Max Vel: 0.8320511908m/s, Area: 148850.0m², Vol: 51336.4m³</w:t>
      </w:r>
    </w:p>
    <w:p w14:paraId="4454CF65" w14:textId="77777777" w:rsidR="001E40F6" w:rsidRDefault="001E40F6" w:rsidP="001E40F6">
      <w:r>
        <w:t>Step 20100/29999, Sim Time: 9499.531s (+4.874e-01s), Max Depth: 0.7743321795m, Max Vel: 0.8346438801m/s, Area: 148925.0m², Vol: 51350.2m³</w:t>
      </w:r>
    </w:p>
    <w:p w14:paraId="04A51C47" w14:textId="77777777" w:rsidR="001E40F6" w:rsidRDefault="001E40F6" w:rsidP="001E40F6">
      <w:r>
        <w:t>Step 20200/29999, Sim Time: 9548.293s (+4.876e-01s), Max Depth: 0.7747021229m, Max Vel: 0.8321940281m/s, Area: 148900.0m², Vol: 51366.9m³</w:t>
      </w:r>
    </w:p>
    <w:p w14:paraId="4D3A8750" w14:textId="77777777" w:rsidR="001E40F6" w:rsidRDefault="001E40F6" w:rsidP="001E40F6">
      <w:r>
        <w:t>Step 20300/29999, Sim Time: 9597.033s (+4.876e-01s), Max Depth: 0.7752022756m, Max Vel: 0.8314010911m/s, Area: 148850.0m², Vol: 51387.2m³</w:t>
      </w:r>
    </w:p>
    <w:p w14:paraId="5965F8C1" w14:textId="77777777" w:rsidR="001E40F6" w:rsidRDefault="001E40F6" w:rsidP="001E40F6">
      <w:r>
        <w:t>Step 20400/29999, Sim Time: 9645.776s (+4.871e-01s), Max Depth: 0.7758205774m, Max Vel: 0.8338346956m/s, Area: 148925.0m², Vol: 51415.3m³</w:t>
      </w:r>
    </w:p>
    <w:p w14:paraId="3804E525" w14:textId="77777777" w:rsidR="001E40F6" w:rsidRDefault="001E40F6" w:rsidP="001E40F6">
      <w:r>
        <w:t>Step 20500/29999, Sim Time: 9694.500s (+4.871e-01s), Max Depth: 0.7766448449m, Max Vel: 0.8323972869m/s, Area: 148875.0m², Vol: 51459.5m³</w:t>
      </w:r>
    </w:p>
    <w:p w14:paraId="2ED79EE6" w14:textId="77777777" w:rsidR="001E40F6" w:rsidRDefault="001E40F6" w:rsidP="001E40F6">
      <w:r>
        <w:t>Step 20600/29999, Sim Time: 9743.192s (+4.870e-01s), Max Depth: 0.7779492935m, Max Vel: 0.8308764722m/s, Area: 148975.0m², Vol: 51547.0m³</w:t>
      </w:r>
    </w:p>
    <w:p w14:paraId="20F7AAF5" w14:textId="77777777" w:rsidR="001E40F6" w:rsidRDefault="001E40F6" w:rsidP="001E40F6">
      <w:r>
        <w:t>Step 20700/29999, Sim Time: 9791.758s (+4.834e-01s), Max Depth: 0.7792184862m, Max Vel: 0.8351070969m/s, Area: 149150.0m², Vol: 51588.0m³</w:t>
      </w:r>
    </w:p>
    <w:p w14:paraId="586644D5" w14:textId="77777777" w:rsidR="001E40F6" w:rsidRDefault="001E40F6" w:rsidP="001E40F6">
      <w:r>
        <w:t>Step 20800/29999, Sim Time: 9839.920s (+4.797e-01s), Max Depth: 0.7801679357m, Max Vel: 0.8332826143m/s, Area: 149175.0m², Vol: 51623.3m³</w:t>
      </w:r>
    </w:p>
    <w:p w14:paraId="666B7253" w14:textId="77777777" w:rsidR="001E40F6" w:rsidRDefault="001E40F6" w:rsidP="001E40F6">
      <w:r>
        <w:lastRenderedPageBreak/>
        <w:t>Step 20900/29999, Sim Time: 9887.771s (+4.777e-01s), Max Depth: 0.7814152206m, Max Vel: 0.8311744297m/s, Area: 149250.0m², Vol: 51679.9m³</w:t>
      </w:r>
    </w:p>
    <w:p w14:paraId="430DB6EA" w14:textId="77777777" w:rsidR="001E40F6" w:rsidRDefault="001E40F6" w:rsidP="001E40F6">
      <w:r>
        <w:t>Step 21000/29999, Sim Time: 9935.412s (+4.753e-01s), Max Depth: 0.7823091869m, Max Vel: 0.8354006213m/s, Area: 149375.0m², Vol: 51734.1m³</w:t>
      </w:r>
    </w:p>
    <w:p w14:paraId="002F03E8" w14:textId="77777777" w:rsidR="001E40F6" w:rsidRDefault="001E40F6" w:rsidP="001E40F6">
      <w:r>
        <w:t>Step 21100/29999, Sim Time: 9982.896s (+4.741e-01s), Max Depth: 0.7831220814m, Max Vel: 0.8335589259m/s, Area: 149425.0m², Vol: 51790.3m³</w:t>
      </w:r>
    </w:p>
    <w:p w14:paraId="26B5870B" w14:textId="77777777" w:rsidR="001E40F6" w:rsidRDefault="001E40F6" w:rsidP="001E40F6">
      <w:r>
        <w:t>Step 21200/29999, Sim Time: 10030.263s (+4.735e-01s), Max Depth: 0.7838156846m, Max Vel: 0.8303316363m/s, Area: 149475.0m², Vol: 51842.7m³</w:t>
      </w:r>
    </w:p>
    <w:p w14:paraId="1D0A6779" w14:textId="77777777" w:rsidR="001E40F6" w:rsidRDefault="001E40F6" w:rsidP="001E40F6">
      <w:r>
        <w:t>Step 21300/29999, Sim Time: 10077.543s (+4.719e-01s), Max Depth: 0.7847230793m, Max Vel: 0.8335401408m/s, Area: 149600.0m², Vol: 51901.8m³</w:t>
      </w:r>
    </w:p>
    <w:p w14:paraId="333050D8" w14:textId="77777777" w:rsidR="001E40F6" w:rsidRDefault="001E40F6" w:rsidP="001E40F6">
      <w:r>
        <w:t>Step 21400/29999, Sim Time: 10124.708s (+4.714e-01s), Max Depth: 0.7855768327m, Max Vel: 0.8297036424m/s, Area: 149625.0m², Vol: 51955.4m³</w:t>
      </w:r>
    </w:p>
    <w:p w14:paraId="5F9A37AC" w14:textId="77777777" w:rsidR="001E40F6" w:rsidRDefault="001E40F6" w:rsidP="001E40F6">
      <w:r>
        <w:t>Step 21500/29999, Sim Time: 10171.804s (+4.708e-01s), Max Depth: 0.7862903412m, Max Vel: 0.8281840661m/s, Area: 149675.0m², Vol: 52010.7m³</w:t>
      </w:r>
    </w:p>
    <w:p w14:paraId="3A56AD15" w14:textId="77777777" w:rsidR="001E40F6" w:rsidRDefault="001E40F6" w:rsidP="001E40F6">
      <w:r>
        <w:t>Step 21600/29999, Sim Time: 10218.866s (+4.703e-01s), Max Depth: 0.7869264523m, Max Vel: 0.8298852246m/s, Area: 149650.0m², Vol: 52054.1m³</w:t>
      </w:r>
    </w:p>
    <w:p w14:paraId="2A3AD22D" w14:textId="77777777" w:rsidR="001E40F6" w:rsidRDefault="001E40F6" w:rsidP="001E40F6">
      <w:r>
        <w:t>Step 21700/29999, Sim Time: 10265.900s (+4.706e-01s), Max Depth: 0.7876738107m, Max Vel: 0.8257508187m/s, Area: 149625.0m², Vol: 52095.3m³</w:t>
      </w:r>
    </w:p>
    <w:p w14:paraId="2D9DD021" w14:textId="77777777" w:rsidR="001E40F6" w:rsidRDefault="001E40F6" w:rsidP="001E40F6">
      <w:r>
        <w:t>Step 21800/29999, Sim Time: 10312.917s (+4.697e-01s), Max Depth: 0.7881223349m, Max Vel: 0.8307997547m/s, Area: 149675.0m², Vol: 52144.0m³</w:t>
      </w:r>
    </w:p>
    <w:p w14:paraId="1A465C48" w14:textId="77777777" w:rsidR="001E40F6" w:rsidRDefault="001E40F6" w:rsidP="001E40F6">
      <w:r>
        <w:t>Step 21900/29999, Sim Time: 10359.907s (+4.698e-01s), Max Depth: 0.7886359502m, Max Vel: 0.8279682414m/s, Area: 149775.0m², Vol: 52190.2m³</w:t>
      </w:r>
    </w:p>
    <w:p w14:paraId="184EE4EA" w14:textId="77777777" w:rsidR="001E40F6" w:rsidRDefault="001E40F6" w:rsidP="001E40F6">
      <w:r>
        <w:t>Step 22000/29999, Sim Time: 10406.882s (+4.698e-01s), Max Depth: 0.7890723936m, Max Vel: 0.8267904125m/s, Area: 149825.0m², Vol: 52235.6m³</w:t>
      </w:r>
    </w:p>
    <w:p w14:paraId="25B0A5AC" w14:textId="77777777" w:rsidR="001E40F6" w:rsidRDefault="001E40F6" w:rsidP="001E40F6">
      <w:r>
        <w:t>Step 22100/29999, Sim Time: 10453.842s (+4.694e-01s), Max Depth: 0.7894089359m, Max Vel: 0.8291115784m/s, Area: 149825.0m², Vol: 52275.3m³</w:t>
      </w:r>
    </w:p>
    <w:p w14:paraId="04D087F6" w14:textId="77777777" w:rsidR="001E40F6" w:rsidRDefault="001E40F6" w:rsidP="001E40F6">
      <w:r>
        <w:t>Step 22200/29999, Sim Time: 10500.789s (+4.698e-01s), Max Depth: 0.7898123476m, Max Vel: 0.8249425349m/s, Area: 149800.0m², Vol: 52319.2m³</w:t>
      </w:r>
    </w:p>
    <w:p w14:paraId="4EFC9EFD" w14:textId="77777777" w:rsidR="001E40F6" w:rsidRDefault="001E40F6" w:rsidP="001E40F6">
      <w:r>
        <w:t>Step 22300/29999, Sim Time: 10547.734s (+4.691e-01s), Max Depth: 0.7900671831m, Max Vel: 0.8292896074m/s, Area: 149750.0m², Vol: 52356.9m³</w:t>
      </w:r>
    </w:p>
    <w:p w14:paraId="4C6C39B5" w14:textId="77777777" w:rsidR="001E40F6" w:rsidRDefault="001E40F6" w:rsidP="001E40F6">
      <w:r>
        <w:t>Step 22400/29999, Sim Time: 10594.675s (+4.694e-01s), Max Depth: 0.7901892903m, Max Vel: 0.8271256667m/s, Area: 149825.0m², Vol: 52397.5m³</w:t>
      </w:r>
    </w:p>
    <w:p w14:paraId="6EEEC0DF" w14:textId="77777777" w:rsidR="001E40F6" w:rsidRDefault="001E40F6" w:rsidP="001E40F6">
      <w:r>
        <w:t>Step 22500/29999, Sim Time: 10641.623s (+4.696e-01s), Max Depth: 0.7901451398m, Max Vel: 0.8254441420m/s, Area: 149775.0m², Vol: 52441.6m³</w:t>
      </w:r>
    </w:p>
    <w:p w14:paraId="586A2F55" w14:textId="77777777" w:rsidR="001E40F6" w:rsidRDefault="001E40F6" w:rsidP="001E40F6">
      <w:r>
        <w:lastRenderedPageBreak/>
        <w:t>Step 22600/29999, Sim Time: 10688.573s (+4.693e-01s), Max Depth: 0.7900124821m, Max Vel: 0.8284684448m/s, Area: 149700.0m², Vol: 52474.9m³</w:t>
      </w:r>
    </w:p>
    <w:p w14:paraId="7CA6C7B0" w14:textId="77777777" w:rsidR="001E40F6" w:rsidRDefault="001E40F6" w:rsidP="001E40F6">
      <w:r>
        <w:t>Step 22700/29999, Sim Time: 10735.525s (+4.698e-01s), Max Depth: 0.7898799214m, Max Vel: 0.8245992841m/s, Area: 149750.0m², Vol: 52511.1m³</w:t>
      </w:r>
    </w:p>
    <w:p w14:paraId="254795CA" w14:textId="77777777" w:rsidR="001E40F6" w:rsidRDefault="001E40F6" w:rsidP="001E40F6">
      <w:r>
        <w:t>Step 22800/29999, Sim Time: 10782.482s (+4.694e-01s), Max Depth: 0.7898982746m, Max Vel: 0.8276813533m/s, Area: 149725.0m², Vol: 52547.2m³</w:t>
      </w:r>
    </w:p>
    <w:p w14:paraId="464A1AC2" w14:textId="77777777" w:rsidR="001E40F6" w:rsidRDefault="001E40F6" w:rsidP="001E40F6">
      <w:r>
        <w:t>Step 22900/29999, Sim Time: 10829.428s (+4.694e-01s), Max Depth: 0.7901643408m, Max Vel: 0.8277917079m/s, Area: 149725.0m², Vol: 52585.9m³</w:t>
      </w:r>
    </w:p>
    <w:p w14:paraId="23F15D0B" w14:textId="77777777" w:rsidR="001E40F6" w:rsidRDefault="001E40F6" w:rsidP="001E40F6">
      <w:r>
        <w:t>Step 23000/29999, Sim Time: 10876.365s (+4.695e-01s), Max Depth: 0.7902995756m, Max Vel: 0.8263746820m/s, Area: 149675.0m², Vol: 52626.3m³</w:t>
      </w:r>
    </w:p>
    <w:p w14:paraId="7D8B3D4B" w14:textId="77777777" w:rsidR="001E40F6" w:rsidRDefault="001E40F6" w:rsidP="001E40F6">
      <w:r>
        <w:t>Step 23100/29999, Sim Time: 10923.294s (+4.690e-01s), Max Depth: 0.7903727392m, Max Vel: 0.8299395487m/s, Area: 149700.0m², Vol: 52670.4m³</w:t>
      </w:r>
    </w:p>
    <w:p w14:paraId="61BB5F54" w14:textId="77777777" w:rsidR="001E40F6" w:rsidRDefault="001E40F6" w:rsidP="001E40F6">
      <w:r>
        <w:t>Step 23200/29999, Sim Time: 10970.219s (+4.695e-01s), Max Depth: 0.7904138404m, Max Vel: 0.8266766504m/s, Area: 149625.0m², Vol: 52712.6m³</w:t>
      </w:r>
    </w:p>
    <w:p w14:paraId="6C4507BC" w14:textId="77777777" w:rsidR="001E40F6" w:rsidRDefault="001E40F6" w:rsidP="001E40F6">
      <w:r>
        <w:t>Step 23300/29999, Sim Time: 11017.134s (+4.691e-01s), Max Depth: 0.7905153957m, Max Vel: 0.8293971033m/s, Area: 149625.0m², Vol: 52754.2m³</w:t>
      </w:r>
    </w:p>
    <w:p w14:paraId="2F46988E" w14:textId="77777777" w:rsidR="001E40F6" w:rsidRDefault="001E40F6" w:rsidP="001E40F6">
      <w:r>
        <w:t>Step 23400/29999, Sim Time: 11064.039s (+4.689e-01s), Max Depth: 0.7908441393m, Max Vel: 0.8304223690m/s, Area: 149675.0m², Vol: 52794.9m³</w:t>
      </w:r>
    </w:p>
    <w:p w14:paraId="425750BC" w14:textId="77777777" w:rsidR="001E40F6" w:rsidRDefault="001E40F6" w:rsidP="001E40F6">
      <w:r>
        <w:t>Step 23500/29999, Sim Time: 11110.925s (+4.689e-01s), Max Depth: 0.7913196225m, Max Vel: 0.8292246898m/s, Area: 149550.0m², Vol: 52834.8m³</w:t>
      </w:r>
    </w:p>
    <w:p w14:paraId="2AC10B46" w14:textId="77777777" w:rsidR="001E40F6" w:rsidRDefault="001E40F6" w:rsidP="001E40F6">
      <w:r>
        <w:t xml:space="preserve">Step 23600/29999, Sim Time: 11157.789s (+4.688e-01s), Max Depth: 0.7909823418m, Max Vel: 0.8283715496m/s, Area: 149475.0m², Vol: 52861.0m³ </w:t>
      </w:r>
    </w:p>
    <w:p w14:paraId="4ADA4123" w14:textId="77777777" w:rsidR="001E40F6" w:rsidRDefault="001E40F6" w:rsidP="001E40F6">
      <w:r>
        <w:t>Step 23700/29999, Sim Time: 11204.634s (+4.686e-01s), Max Depth: 0.7905172239m, Max Vel: 0.8274523137m/s, Area: 149400.0m², Vol: 52884.7m³</w:t>
      </w:r>
    </w:p>
    <w:p w14:paraId="3201CB36" w14:textId="77777777" w:rsidR="001E40F6" w:rsidRDefault="001E40F6" w:rsidP="001E40F6">
      <w:r>
        <w:t xml:space="preserve">Step 23800/29999, Sim Time: 11251.448s (+4.686e-01s), Max Depth: 0.7900457348m, Max Vel: 0.8268880112m/s, Area: 149325.0m², Vol: 52902.1m³ </w:t>
      </w:r>
    </w:p>
    <w:p w14:paraId="09DD94E3" w14:textId="77777777" w:rsidR="001E40F6" w:rsidRDefault="001E40F6" w:rsidP="001E40F6">
      <w:r>
        <w:t>Step 23900/29999, Sim Time: 11298.275s (+4.686e-01s), Max Depth: 0.7894120027m, Max Vel: 0.8281185793m/s, Area: 149300.0m², Vol: 52914.6m³</w:t>
      </w:r>
    </w:p>
    <w:p w14:paraId="14A579C5" w14:textId="77777777" w:rsidR="001E40F6" w:rsidRDefault="001E40F6" w:rsidP="001E40F6">
      <w:r>
        <w:t xml:space="preserve"> Step 24000/29999, Sim Time: 11345.009s (+4.685e-01s), Max Depth: 0.7888111164m, Max Vel: 0.8259621791m/s, Area: 149275.0m², Vol: 52922.5m³ </w:t>
      </w:r>
    </w:p>
    <w:p w14:paraId="2B3D41FA" w14:textId="77777777" w:rsidR="001E40F6" w:rsidRDefault="001E40F6" w:rsidP="001E40F6">
      <w:r>
        <w:t xml:space="preserve">Step 24100/29999, Sim Time: 11391.622s (+4.684e-01s), Max Depth: 0.7882250072m, Max Vel: 0.8251146316m/s, Area: 149200.0m², Vol: 52920.1m³ </w:t>
      </w:r>
    </w:p>
    <w:p w14:paraId="6818CB44" w14:textId="77777777" w:rsidR="001E40F6" w:rsidRDefault="001E40F6" w:rsidP="001E40F6">
      <w:r>
        <w:t xml:space="preserve">Step 24200/29999, Sim Time: 11438.182s (+4.683e-01s), Max Depth: 0.7876143836m, Max Vel: 0.8273497263m/s, Area: 149175.0m², Vol: 52912.2m³ </w:t>
      </w:r>
    </w:p>
    <w:p w14:paraId="1A3AD96E" w14:textId="77777777" w:rsidR="001E40F6" w:rsidRDefault="001E40F6" w:rsidP="001E40F6">
      <w:r>
        <w:lastRenderedPageBreak/>
        <w:t xml:space="preserve">Step 24300/29999, Sim Time: 11484.726s (+4.683e-01s), Max Depth: 0.7869990145m, Max Vel: 0.8286123157m/s, Area: 149125.0m², Vol: 52897.3m³ </w:t>
      </w:r>
    </w:p>
    <w:p w14:paraId="5EB40FC0" w14:textId="77777777" w:rsidR="001E40F6" w:rsidRDefault="001E40F6" w:rsidP="001E40F6">
      <w:r>
        <w:t>Step 24400/29999, Sim Time: 11531.267s (+4.682e-01s), Max Depth: 0.7863577983m, Max Vel: 0.8271443165m/s, Area: 149050.0m², Vol: 52875.6m³</w:t>
      </w:r>
    </w:p>
    <w:p w14:paraId="3CCD1AD5" w14:textId="77777777" w:rsidR="001E40F6" w:rsidRDefault="001E40F6" w:rsidP="001E40F6">
      <w:r>
        <w:t>Step 24500/29999, Sim Time: 11577.797s (+4.682e-01s), Max Depth: 0.7856297341m, Max Vel: 0.8260048321m/s, Area: 149000.0m², Vol: 52846.3m³</w:t>
      </w:r>
    </w:p>
    <w:p w14:paraId="238B2E4E" w14:textId="77777777" w:rsidR="001E40F6" w:rsidRDefault="001E40F6" w:rsidP="001E40F6">
      <w:r>
        <w:t>Step 24600/29999, Sim Time: 11624.318s (+4.681e-01s), Max Depth: 0.7849056248m, Max Vel: 0.8251112763m/s, Area: 148975.0m², Vol: 52811.1m³</w:t>
      </w:r>
    </w:p>
    <w:p w14:paraId="2D7C2068" w14:textId="77777777" w:rsidR="001E40F6" w:rsidRDefault="001E40F6" w:rsidP="001E40F6">
      <w:r>
        <w:t>Step 24700/29999, Sim Time: 11670.834s (+4.680e-01s), Max Depth: 0.7841887013m, Max Vel: 0.8238991327m/s, Area: 148950.0m², Vol: 52768.3m³</w:t>
      </w:r>
    </w:p>
    <w:p w14:paraId="0DF406DB" w14:textId="77777777" w:rsidR="001E40F6" w:rsidRDefault="001E40F6" w:rsidP="001E40F6">
      <w:r>
        <w:t>Step 24800/29999, Sim Time: 11717.333s (+4.679e-01s), Max Depth: 0.7834208737m, Max Vel: 0.8247503109m/s, Area: 148875.0m², Vol: 52720.8m³</w:t>
      </w:r>
    </w:p>
    <w:p w14:paraId="65B7C790" w14:textId="77777777" w:rsidR="001E40F6" w:rsidRDefault="001E40F6" w:rsidP="001E40F6">
      <w:r>
        <w:t>Step 24900/29999, Sim Time: 11763.822s (+4.679e-01s), Max Depth: 0.7826412832m, Max Vel: 0.8229773418m/s, Area: 148825.0m², Vol: 52665.2m³</w:t>
      </w:r>
    </w:p>
    <w:p w14:paraId="566FCE81" w14:textId="77777777" w:rsidR="001E40F6" w:rsidRDefault="001E40F6" w:rsidP="001E40F6">
      <w:r>
        <w:t>Step 25000/29999, Sim Time: 11810.298s (+4.678e-01s), Max Depth: 0.7818941426m, Max Vel: 0.8216441033m/s, Area: 148800.0m², Vol: 52611.9m³</w:t>
      </w:r>
    </w:p>
    <w:p w14:paraId="1A5219FC" w14:textId="77777777" w:rsidR="001E40F6" w:rsidRDefault="001E40F6" w:rsidP="001E40F6">
      <w:r>
        <w:t>Step 25100/29999, Sim Time: 11856.758s (+4.677e-01s), Max Depth: 0.7810986014m, Max Vel: 0.8210124658m/s, Area: 148750.0m², Vol: 52550.7m³</w:t>
      </w:r>
    </w:p>
    <w:p w14:paraId="5ABB9A55" w14:textId="77777777" w:rsidR="001E40F6" w:rsidRDefault="001E40F6" w:rsidP="001E40F6">
      <w:r>
        <w:t>Step 25200/29999, Sim Time: 11903.212s (+4.676e-01s), Max Depth: 0.7802153318m, Max Vel: 0.8198760232m/s, Area: 148675.0m², Vol: 52483.0m³</w:t>
      </w:r>
    </w:p>
    <w:p w14:paraId="6A1C9B26" w14:textId="77777777" w:rsidR="001E40F6" w:rsidRDefault="001E40F6" w:rsidP="001E40F6">
      <w:r>
        <w:t>Step 25300/29999, Sim Time: 11949.655s (+4.675e-01s), Max Depth: 0.7793617648m, Max Vel: 0.8187592142m/s, Area: 148600.0m², Vol: 52406.7m³</w:t>
      </w:r>
    </w:p>
    <w:p w14:paraId="6678ECB3" w14:textId="77777777" w:rsidR="001E40F6" w:rsidRDefault="001E40F6" w:rsidP="001E40F6">
      <w:r>
        <w:t>Step 25400/29999, Sim Time: 11996.085s (+4.674e-01s), Max Depth: 0.7784953602m, Max Vel: 0.8183220349m/s, Area: 148575.0m², Vol: 52324.2m³</w:t>
      </w:r>
    </w:p>
    <w:p w14:paraId="481D7E72" w14:textId="77777777" w:rsidR="001E40F6" w:rsidRDefault="001E40F6" w:rsidP="001E40F6">
      <w:r>
        <w:t>Step 25500/29999, Sim Time: 12042.511s (+4.673e-01s), Max Depth: 0.7775612783m, Max Vel: 0.8171010984m/s, Area: 148500.0m², Vol: 52229.5m³</w:t>
      </w:r>
    </w:p>
    <w:p w14:paraId="2E88B913" w14:textId="77777777" w:rsidR="001E40F6" w:rsidRDefault="001E40F6" w:rsidP="001E40F6">
      <w:r>
        <w:t>Step 25600/29999, Sim Time: 12088.929s (+4.672e-01s), Max Depth: 0.7766529479m, Max Vel: 0.8164000077m/s, Area: 148475.0m², Vol: 52135.1m³</w:t>
      </w:r>
    </w:p>
    <w:p w14:paraId="4E30E9B0" w14:textId="77777777" w:rsidR="001E40F6" w:rsidRDefault="001E40F6" w:rsidP="001E40F6">
      <w:r>
        <w:t>Step 25700/29999, Sim Time: 12135.340s (+4.671e-01s), Max Depth: 0.7757941834m, Max Vel: 0.8157213336m/s, Area: 148425.0m², Vol: 52029.4m³</w:t>
      </w:r>
    </w:p>
    <w:p w14:paraId="4581F255" w14:textId="77777777" w:rsidR="001E40F6" w:rsidRDefault="001E40F6" w:rsidP="001E40F6">
      <w:r>
        <w:t>Step 25800/29999, Sim Time: 12181.753s (+4.670e-01s), Max Depth: 0.7749922523m, Max Vel: 0.8145197331m/s, Area: 148400.0m², Vol: 51921.3m³</w:t>
      </w:r>
    </w:p>
    <w:p w14:paraId="253A8836" w14:textId="77777777" w:rsidR="001E40F6" w:rsidRDefault="001E40F6" w:rsidP="001E40F6">
      <w:r>
        <w:t>Step 25900/29999, Sim Time: 12228.159s (+4.669e-01s), Max Depth: 0.7741618219m, Max Vel: 0.8131889911m/s, Area: 148325.0m², Vol: 51802.5m³</w:t>
      </w:r>
    </w:p>
    <w:p w14:paraId="51885795" w14:textId="77777777" w:rsidR="001E40F6" w:rsidRDefault="001E40F6" w:rsidP="001E40F6">
      <w:r>
        <w:lastRenderedPageBreak/>
        <w:t>Step 26000/29999, Sim Time: 12274.563s (+4.668e-01s), Max Depth: 0.7732908044m, Max Vel: 0.8124117746m/s, Area: 148250.0m², Vol: 51680.0m³</w:t>
      </w:r>
    </w:p>
    <w:p w14:paraId="7694D268" w14:textId="77777777" w:rsidR="001E40F6" w:rsidRDefault="001E40F6" w:rsidP="001E40F6">
      <w:r>
        <w:t>Step 26100/29999, Sim Time: 12320.969s (+4.667e-01s), Max Depth: 0.7724837110m, Max Vel: 0.8110306195m/s, Area: 148225.0m², Vol: 51553.7m³</w:t>
      </w:r>
    </w:p>
    <w:p w14:paraId="4658D378" w14:textId="77777777" w:rsidR="001E40F6" w:rsidRDefault="001E40F6" w:rsidP="001E40F6">
      <w:r>
        <w:t>Step 26200/29999, Sim Time: 12367.373s (+4.666e-01s), Max Depth: 0.7717225982m, Max Vel: 0.8101112229m/s, Area: 148175.0m², Vol: 51427.2m³</w:t>
      </w:r>
    </w:p>
    <w:p w14:paraId="58B58DD1" w14:textId="77777777" w:rsidR="001E40F6" w:rsidRDefault="001E40F6" w:rsidP="001E40F6">
      <w:r>
        <w:t>Step 26300/29999, Sim Time: 12413.781s (+4.665e-01s), Max Depth: 0.7709111859m, Max Vel: 0.8098837701m/s, Area: 148100.0m², Vol: 51291.6m³</w:t>
      </w:r>
    </w:p>
    <w:p w14:paraId="480E61FE" w14:textId="77777777" w:rsidR="001E40F6" w:rsidRDefault="001E40F6" w:rsidP="001E40F6">
      <w:r>
        <w:t>Step 26400/29999, Sim Time: 12460.192s (+4.664e-01s), Max Depth: 0.7701073451m, Max Vel: 0.8088002344m/s, Area: 148050.0m², Vol: 51153.2m³</w:t>
      </w:r>
    </w:p>
    <w:p w14:paraId="6AD229A8" w14:textId="77777777" w:rsidR="001E40F6" w:rsidRDefault="001E40F6" w:rsidP="001E40F6">
      <w:r>
        <w:t>Step 26500/29999, Sim Time: 12506.602s (+4.673e-01s), Max Depth: 0.7693563821m, Max Vel: 0.8079241556m/s, Area: 147975.0m², Vol: 51003.1m³</w:t>
      </w:r>
    </w:p>
    <w:p w14:paraId="1B9510D0" w14:textId="77777777" w:rsidR="001E40F6" w:rsidRDefault="001E40F6" w:rsidP="001E40F6">
      <w:r>
        <w:t>Step 26600/29999, Sim Time: 12553.015s (+4.675e-01s), Max Depth: 0.7685862044m, Max Vel: 0.8067482332m/s, Area: 147900.0m², Vol: 50849.7m³</w:t>
      </w:r>
    </w:p>
    <w:p w14:paraId="40B2BBED" w14:textId="77777777" w:rsidR="001E40F6" w:rsidRDefault="001E40F6" w:rsidP="001E40F6">
      <w:r>
        <w:t>Step 26700/29999, Sim Time: 12599.440s (+4.675e-01s), Max Depth: 0.7678129352m, Max Vel: 0.8058967368m/s, Area: 147825.0m², Vol: 50695.4m³</w:t>
      </w:r>
    </w:p>
    <w:p w14:paraId="23E04E10" w14:textId="77777777" w:rsidR="001E40F6" w:rsidRDefault="001E40F6" w:rsidP="001E40F6">
      <w:r>
        <w:t>Step 26800/29999, Sim Time: 12645.854s (+4.674e-01s), Max Depth: 0.7670345567m, Max Vel: 0.8045020125m/s, Area: 147750.0m², Vol: 50540.1m³</w:t>
      </w:r>
    </w:p>
    <w:p w14:paraId="6F1F82EB" w14:textId="77777777" w:rsidR="001E40F6" w:rsidRDefault="001E40F6" w:rsidP="001E40F6">
      <w:r>
        <w:t>Step 26900/29999, Sim Time: 12692.281s (+4.674e-01s), Max Depth: 0.7662461395m, Max Vel: 0.8034883107m/s, Area: 147675.0m², Vol: 50383.3m³</w:t>
      </w:r>
    </w:p>
    <w:p w14:paraId="26EE59AC" w14:textId="77777777" w:rsidR="001E40F6" w:rsidRDefault="001E40F6" w:rsidP="001E40F6">
      <w:r>
        <w:t>Step 27000/29999, Sim Time: 12738.707s (+4.673e-01s), Max Depth: 0.7654467068m, Max Vel: 0.8023712155m/s, Area: 147600.0m², Vol: 50226.4m³</w:t>
      </w:r>
    </w:p>
    <w:p w14:paraId="20F2EF55" w14:textId="77777777" w:rsidR="001E40F6" w:rsidRDefault="001E40F6" w:rsidP="001E40F6">
      <w:r>
        <w:t>Step 27100/29999, Sim Time: 12785.131s (+4.673e-01s), Max Depth: 0.7646483102m, Max Vel: 0.8011574682m/s, Area: 147525.0m², Vol: 50070.3m³</w:t>
      </w:r>
    </w:p>
    <w:p w14:paraId="22D44D2C" w14:textId="77777777" w:rsidR="001E40F6" w:rsidRDefault="001E40F6" w:rsidP="001E40F6">
      <w:r>
        <w:t>Step 27200/29999, Sim Time: 12831.561s (+4.672e-01s), Max Depth: 0.7638543219m, Max Vel: 0.7999478034m/s, Area: 147450.0m², Vol: 49915.1m³</w:t>
      </w:r>
    </w:p>
    <w:p w14:paraId="45A15ACA" w14:textId="77777777" w:rsidR="001E40F6" w:rsidRDefault="001E40F6" w:rsidP="001E40F6">
      <w:r>
        <w:t xml:space="preserve">Step 27300/29999, Sim Time: 12877.990s (+4.672e-01s), Max Depth: 0.7630592756m, Max Vel: 0.7988379012m/s, Area: 147375.0m², Vol: 49760.4m³  </w:t>
      </w:r>
    </w:p>
    <w:p w14:paraId="5A24CE00" w14:textId="77777777" w:rsidR="001E40F6" w:rsidRDefault="001E40F6" w:rsidP="001E40F6">
      <w:r>
        <w:t xml:space="preserve">Step 27400/29999, Sim Time: 12924.417s (+4.667e-01s), Max Depth: 0.7622304383m, Max Vel: 0.7976229815m/s, Area: 147300.0m², Vol: 49604.8m³  </w:t>
      </w:r>
    </w:p>
    <w:p w14:paraId="50FFAEF0" w14:textId="77777777" w:rsidR="001E40F6" w:rsidRDefault="001E40F6" w:rsidP="001E40F6">
      <w:r>
        <w:t xml:space="preserve">Step 27500/29999, Sim Time: 12970.845s (+4.667e-01s), Max Depth: 0.7614168233m, Max Vel: 0.7964028842m/s, Area: 147225.0m², Vol: 49449.0m³  </w:t>
      </w:r>
    </w:p>
    <w:p w14:paraId="7BE71E53" w14:textId="77777777" w:rsidR="001E40F6" w:rsidRDefault="001E40F6" w:rsidP="001E40F6">
      <w:r>
        <w:t xml:space="preserve">Step 27600/29999, Sim Time: 13017.278s (+4.667e-01s), Max Depth: 0.7605992391m, Max Vel: 0.7951680074m/s, Area: 147150.0m², Vol: 49293.7m³  </w:t>
      </w:r>
    </w:p>
    <w:p w14:paraId="6C8360FE" w14:textId="77777777" w:rsidR="001E40F6" w:rsidRDefault="001E40F6" w:rsidP="001E40F6">
      <w:r>
        <w:lastRenderedPageBreak/>
        <w:t xml:space="preserve">Step 27700/29999, Sim Time: 13063.704s (+4.667e-01s), Max Depth: 0.7597781937m, Max Vel: 0.7939316503m/s, Area: 147075.0m², Vol: 49139.0m³  </w:t>
      </w:r>
    </w:p>
    <w:p w14:paraId="072CE072" w14:textId="77777777" w:rsidR="001E40F6" w:rsidRDefault="001E40F6" w:rsidP="001E40F6">
      <w:r>
        <w:t xml:space="preserve">Step 27800/29999, Sim Time: 13110.139s (+4.667e-01s), Max Depth: 0.7589547079m, Max Vel: 0.7926959171m/s, Area: 147000.0m², Vol: 48984.2m³  </w:t>
      </w:r>
    </w:p>
    <w:p w14:paraId="5FAB25BE" w14:textId="77777777" w:rsidR="001E40F6" w:rsidRDefault="001E40F6" w:rsidP="001E40F6">
      <w:r>
        <w:t xml:space="preserve">Step 27900/29999, Sim Time: 13156.566s (+4.666e-01s), Max Depth: 0.7581288017m, Max Vel: 0.7914622227m/s, Area: 146925.0m², Vol: 48830.0m³  </w:t>
      </w:r>
    </w:p>
    <w:p w14:paraId="43D3C9EF" w14:textId="77777777" w:rsidR="001E40F6" w:rsidRDefault="001E40F6" w:rsidP="001E40F6">
      <w:r>
        <w:t xml:space="preserve">Step 28000/29999, Sim Time: 13202.997s (+4.666e-01s), Max Depth: 0.7573004951m, Max Vel: 0.7902313681m/s, Area: 146850.0m², Vol: 48676.5m³  </w:t>
      </w:r>
    </w:p>
    <w:p w14:paraId="2EF69C7C" w14:textId="77777777" w:rsidR="001E40F6" w:rsidRDefault="001E40F6" w:rsidP="001E40F6">
      <w:r>
        <w:t xml:space="preserve">Step 28100/29999, Sim Time: 13249.428s (+4.665e-01s), Max Depth: 0.7564698081m, Max Vel: 0.7890041733m/s, Area: 146775.0m², Vol: 48523.6m³  </w:t>
      </w:r>
    </w:p>
    <w:p w14:paraId="45DDFF89" w14:textId="77777777" w:rsidR="001E40F6" w:rsidRDefault="001E40F6" w:rsidP="001E40F6">
      <w:r>
        <w:t xml:space="preserve">Step 28200/29999, Sim Time: 13295.856s (+4.665e-01s), Max Depth: 0.7556367606m, Max Vel: 0.7877814765m/s, Area: 146700.0m², Vol: 48371.3m³  </w:t>
      </w:r>
    </w:p>
    <w:p w14:paraId="70A11757" w14:textId="77777777" w:rsidR="001E40F6" w:rsidRDefault="001E40F6" w:rsidP="001E40F6">
      <w:r>
        <w:t xml:space="preserve">Step 28300/29999, Sim Time: 13342.290s (+4.664e-01s), Max Depth: 0.7548013726m, Max Vel: 0.7865641343m/s, Area: 146625.0m², Vol: 48219.7m³  </w:t>
      </w:r>
    </w:p>
    <w:p w14:paraId="6F094602" w14:textId="77777777" w:rsidR="001E40F6" w:rsidRDefault="001E40F6" w:rsidP="001E40F6">
      <w:r>
        <w:t xml:space="preserve">Step 28400/29999, Sim Time: 13388.720s (+4.664e-01s), Max Depth: 0.7539636642m, Max Vel: 0.7853529931m/s, Area: 146550.0m², Vol: 48068.6m³  </w:t>
      </w:r>
    </w:p>
    <w:p w14:paraId="51CFC006" w14:textId="77777777" w:rsidR="001E40F6" w:rsidRDefault="001E40F6" w:rsidP="001E40F6">
      <w:r>
        <w:t xml:space="preserve">Step 28500/29999, Sim Time: 13435.150s (+4.663e-01s), Max Depth: 0.7531236553m, Max Vel: 0.7841488985m/s, Area: 146475.0m², Vol: 47918.2m³  </w:t>
      </w:r>
    </w:p>
    <w:p w14:paraId="2A06856A" w14:textId="77777777" w:rsidR="001E40F6" w:rsidRDefault="001E40F6" w:rsidP="001E40F6">
      <w:r>
        <w:t xml:space="preserve">Step 28600/29999, Sim Time: 13481.579s (+4.663e-01s), Max Depth: 0.7522813660m, Max Vel: 0.7829526958m/s, Area: 146400.0m², Vol: 47768.3m³  </w:t>
      </w:r>
    </w:p>
    <w:p w14:paraId="5739082D" w14:textId="77777777" w:rsidR="001E40F6" w:rsidRDefault="001E40F6" w:rsidP="001E40F6">
      <w:r>
        <w:t xml:space="preserve">Step 28700/29999, Sim Time: 13528.015s (+4.662e-01s), Max Depth: 0.7514368162m, Max Vel: 0.7817652297m/s, Area: 146325.0m², Vol: 47619.0m³  </w:t>
      </w:r>
    </w:p>
    <w:p w14:paraId="41FB89ED" w14:textId="77777777" w:rsidR="001E40F6" w:rsidRDefault="001E40F6" w:rsidP="001E40F6">
      <w:r>
        <w:t xml:space="preserve">Step 28800/29999, Sim Time: 13574.440s (+4.662e-01s), Max Depth: 0.7505900259m, Max Vel: 0.7805873445m/s, Area: 146250.0m², Vol: 47470.3m³  </w:t>
      </w:r>
    </w:p>
    <w:p w14:paraId="69E7324B" w14:textId="77777777" w:rsidR="001E40F6" w:rsidRDefault="001E40F6" w:rsidP="001E40F6">
      <w:r>
        <w:t xml:space="preserve">Step 28900/29999, Sim Time: 13620.875s (+4.661e-01s), Max Depth: 0.7497410151m, Max Vel: 0.7794198846m/s, Area: 146175.0m², Vol: 47322.1m³  </w:t>
      </w:r>
    </w:p>
    <w:p w14:paraId="65816858" w14:textId="77777777" w:rsidR="001E40F6" w:rsidRDefault="001E40F6" w:rsidP="001E40F6">
      <w:r>
        <w:t xml:space="preserve">Step 29000/29999, Sim Time: 13667.307s (+4.661e-01s), Max Depth: 0.7488898039m, Max Vel: 0.7782636934m/s, Area: 146100.0m², Vol: 47174.5m³  </w:t>
      </w:r>
    </w:p>
    <w:p w14:paraId="308CF6E6" w14:textId="77777777" w:rsidR="001E40F6" w:rsidRDefault="001E40F6" w:rsidP="001E40F6">
      <w:r>
        <w:t xml:space="preserve">Step 29100/29999, Sim Time: 13713.736s (+4.660e-01s), Max Depth: 0.7480364121m, Max Vel: 0.7771196141m/s, Area: 146025.0m², Vol: 47027.5m³  </w:t>
      </w:r>
    </w:p>
    <w:p w14:paraId="2AE8A3DB" w14:textId="77777777" w:rsidR="001E40F6" w:rsidRDefault="001E40F6" w:rsidP="001E40F6">
      <w:r>
        <w:t xml:space="preserve">Step 29200/29999, Sim Time: 13760.167s (+4.660e-01s), Max Depth: 0.7471808599m, Max Vel: 0.7759884899m/s, Area: 145950.0m², Vol: 46881.0m³  </w:t>
      </w:r>
    </w:p>
    <w:p w14:paraId="39E2DB48" w14:textId="77777777" w:rsidR="001E40F6" w:rsidRDefault="001E40F6" w:rsidP="001E40F6">
      <w:r>
        <w:t xml:space="preserve">Step 29300/29999, Sim Time: 13806.597s (+4.659e-01s), Max Depth: 0.7463231671m, Max Vel: 0.7748711641m/s, Area: 145875.0m², Vol: 46735.0m³  </w:t>
      </w:r>
    </w:p>
    <w:p w14:paraId="4F032103" w14:textId="77777777" w:rsidR="001E40F6" w:rsidRDefault="001E40F6" w:rsidP="001E40F6">
      <w:r>
        <w:lastRenderedPageBreak/>
        <w:t xml:space="preserve">Step 29400/29999, Sim Time: 13853.027s (+4.659e-01s), Max Depth: 0.7454633538m, Max Vel: 0.7737684800m/s, Area: 145800.0m², Vol: 46589.5m³  </w:t>
      </w:r>
    </w:p>
    <w:p w14:paraId="46165159" w14:textId="77777777" w:rsidR="001E40F6" w:rsidRDefault="001E40F6" w:rsidP="001E40F6">
      <w:r>
        <w:t xml:space="preserve">Step 29500/29999, Sim Time: 13899.458s (+4.658e-01s), Max Depth: 0.7446014400m, Max Vel: 0.7726812810m/s, Area: 145725.0m², Vol: 46444.6m³  </w:t>
      </w:r>
    </w:p>
    <w:p w14:paraId="613B9454" w14:textId="77777777" w:rsidR="001E40F6" w:rsidRDefault="001E40F6" w:rsidP="001E40F6">
      <w:r>
        <w:t xml:space="preserve">Step 29600/29999, Sim Time: 13945.888s (+4.658e-01s), Max Depth: 0.7437374456m, Max Vel: 0.7716104103m/s, Area: 145650.0m², Vol: 46300.1m³  </w:t>
      </w:r>
    </w:p>
    <w:p w14:paraId="45B641EB" w14:textId="77777777" w:rsidR="001E40F6" w:rsidRDefault="001E40F6" w:rsidP="001E40F6">
      <w:r>
        <w:t xml:space="preserve">Step 29700/29999, Sim Time: 13992.313s (+4.657e-01s), Max Depth: 0.7528713906m, Max Vel: 0.7705567103m/s, Area: 145575.0m², Vol: 46456.2m³  </w:t>
      </w:r>
    </w:p>
    <w:p w14:paraId="7C0BA152" w14:textId="77777777" w:rsidR="001E40F6" w:rsidRDefault="001E40F6" w:rsidP="001E40F6">
      <w:r>
        <w:t xml:space="preserve">Step 29800/29999, Sim Time: 14038.746s (+4.657e-01s), Max Depth: 0.7620032950m, Max Vel: 0.7695210232m/s, Area: 145500.0m², Vol: 46612.7m³  </w:t>
      </w:r>
    </w:p>
    <w:p w14:paraId="6538B588" w14:textId="77777777" w:rsidR="001E40F6" w:rsidRDefault="001E40F6" w:rsidP="001E40F6">
      <w:r>
        <w:t xml:space="preserve">Step 29900/29999, Sim Time: 14085.167s (+4.656e-01s), Max Depth: 0.7711174918m, Max Vel: 0.7685041902m/s, Area: 145425.0m², Vol: 46869.7m³  </w:t>
      </w:r>
    </w:p>
    <w:p w14:paraId="4B990E3A" w14:textId="77777777" w:rsidR="001E40F6" w:rsidRDefault="001E40F6" w:rsidP="001E40F6">
      <w:r>
        <w:t>Step 29999/29999, Sim Time: 14131.132s (+4.639e-01s), Max Depth: 0. 7711174918m, Max Vel: 0.7678900000m/s, Area: 145350.0m², Vol: 47728.0m³</w:t>
      </w:r>
    </w:p>
    <w:p w14:paraId="49C3AF85" w14:textId="77777777" w:rsidR="001E40F6" w:rsidRDefault="001E40F6" w:rsidP="001E40F6">
      <w:r>
        <w:t>Simulation finished 30000 steps in 221.32 seconds (wall clock).</w:t>
      </w:r>
    </w:p>
    <w:p w14:paraId="73316318" w14:textId="77777777" w:rsidR="001E40F6" w:rsidRDefault="001E40F6" w:rsidP="001E40F6">
      <w:r>
        <w:t>Final Maximum Flood Extent Area: 152675.00 m²</w:t>
      </w:r>
    </w:p>
    <w:p w14:paraId="48B3917F" w14:textId="77777777" w:rsidR="001E40F6" w:rsidRDefault="001E40F6" w:rsidP="001E40F6">
      <w:r>
        <w:t>Peak Recorded Water Depth Anywhere: 2.001 m</w:t>
      </w:r>
    </w:p>
    <w:p w14:paraId="2BE17FB1" w14:textId="2E5EF838" w:rsidR="001E40F6" w:rsidRDefault="001E40F6" w:rsidP="001E40F6">
      <w:r>
        <w:t>Phase 2 max depth: 0.</w:t>
      </w:r>
      <w:r w:rsidR="00E72CB6">
        <w:t>771</w:t>
      </w:r>
      <w:r>
        <w:t xml:space="preserve"> m, steady state max depth: 0.734 m, rate of increase: 0.000000 m/s</w:t>
      </w:r>
    </w:p>
    <w:p w14:paraId="04EC78E1" w14:textId="77777777" w:rsidR="001E40F6" w:rsidRDefault="001E40F6" w:rsidP="001E40F6"/>
    <w:p w14:paraId="7EE5FF77" w14:textId="77777777" w:rsidR="001E40F6" w:rsidRDefault="001E40F6" w:rsidP="001E40F6">
      <w:r>
        <w:t>--- Visualizing Combined River (P1) + WSE Contour Breach (P2) Results ---</w:t>
      </w:r>
    </w:p>
    <w:p w14:paraId="58866D1E" w14:textId="77777777" w:rsidR="001E40F6" w:rsidRDefault="001E40F6" w:rsidP="001E40F6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3814FF86" w14:textId="77777777" w:rsidR="001E40F6" w:rsidRDefault="001E40F6" w:rsidP="001E40F6">
      <w:r>
        <w:t xml:space="preserve">Saving animation to result_source2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189B998A" w14:textId="77777777" w:rsidR="001E40F6" w:rsidRDefault="001E40F6" w:rsidP="001E40F6">
      <w:r>
        <w:t>Animation saved.</w:t>
      </w:r>
    </w:p>
    <w:p w14:paraId="245DFF27" w14:textId="77777777" w:rsidR="001E40F6" w:rsidRDefault="001E40F6" w:rsidP="001E40F6">
      <w:r>
        <w:t>Final frame saved to result_source2_final_frame.png</w:t>
      </w:r>
    </w:p>
    <w:p w14:paraId="4512419A" w14:textId="77777777" w:rsidR="001E40F6" w:rsidRDefault="001E40F6" w:rsidP="001E40F6">
      <w:r>
        <w:t>Visualization finished.</w:t>
      </w:r>
    </w:p>
    <w:p w14:paraId="2255E53F" w14:textId="77777777" w:rsidR="001E40F6" w:rsidRDefault="001E40F6" w:rsidP="001E40F6"/>
    <w:p w14:paraId="7177A856" w14:textId="780DAACA" w:rsidR="00D45C96" w:rsidRDefault="001E40F6">
      <w:r>
        <w:t>--- Two-Phase River + WSE Contour Breach Test Finished ---</w:t>
      </w:r>
    </w:p>
    <w:p w14:paraId="3A7F8CD6" w14:textId="4A4AC8F8" w:rsidR="001E40F6" w:rsidRDefault="001E40F6"/>
    <w:p w14:paraId="292478E8" w14:textId="77777777" w:rsidR="001E40F6" w:rsidRDefault="001E40F6" w:rsidP="001E40F6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5 --output-</w:t>
      </w:r>
      <w:proofErr w:type="spellStart"/>
      <w:r>
        <w:t>freq</w:t>
      </w:r>
      <w:proofErr w:type="spellEnd"/>
      <w:r>
        <w:t xml:space="preserve"> 100 -o result_source2_rain5.mp4 --save --source-row 50 --source-col 1 --source-rate 2</w:t>
      </w:r>
    </w:p>
    <w:p w14:paraId="773F2050" w14:textId="77777777" w:rsidR="001E40F6" w:rsidRDefault="001E40F6" w:rsidP="001E40F6">
      <w:r>
        <w:t>--- Starting Two-Phase River + Rainfall Test (Combined Output, Custom Viz) ---</w:t>
      </w:r>
    </w:p>
    <w:p w14:paraId="4BC79A91" w14:textId="77777777" w:rsidR="001E40F6" w:rsidRDefault="001E40F6" w:rsidP="001E40F6"/>
    <w:p w14:paraId="4381901B" w14:textId="77777777" w:rsidR="001E40F6" w:rsidRDefault="001E40F6" w:rsidP="001E40F6">
      <w:r>
        <w:t>--- Running Phase 1 for Two-Phase Test: Establishing River Flow ---</w:t>
      </w:r>
    </w:p>
    <w:p w14:paraId="5C823712" w14:textId="77777777" w:rsidR="001E40F6" w:rsidRDefault="001E40F6" w:rsidP="001E40F6">
      <w:r>
        <w:t>Generating DEM for Phase 1...</w:t>
      </w:r>
    </w:p>
    <w:p w14:paraId="0A879086" w14:textId="77777777" w:rsidR="001E40F6" w:rsidRDefault="001E40F6" w:rsidP="001E40F6">
      <w:r>
        <w:t>Generating natural river DEM...</w:t>
      </w:r>
    </w:p>
    <w:p w14:paraId="0DC01623" w14:textId="77777777" w:rsidR="001E40F6" w:rsidRDefault="001E40F6" w:rsidP="001E40F6">
      <w:r>
        <w:t>Adding terrain noise...</w:t>
      </w:r>
    </w:p>
    <w:p w14:paraId="1D1DEBB3" w14:textId="77777777" w:rsidR="001E40F6" w:rsidRDefault="001E40F6" w:rsidP="001E40F6">
      <w:r>
        <w:t>Applying final smoothing...</w:t>
      </w:r>
    </w:p>
    <w:p w14:paraId="1FE7E13C" w14:textId="77777777" w:rsidR="001E40F6" w:rsidRDefault="001E40F6" w:rsidP="001E40F6">
      <w:r>
        <w:t>Natural river DEM created.</w:t>
      </w:r>
    </w:p>
    <w:p w14:paraId="1DB87EE9" w14:textId="77777777" w:rsidR="001E40F6" w:rsidRDefault="001E40F6" w:rsidP="001E40F6">
      <w:r>
        <w:t xml:space="preserve"> Final DEM Elevation range: 20.00 to 25.10</w:t>
      </w:r>
    </w:p>
    <w:p w14:paraId="49E96864" w14:textId="77777777" w:rsidR="001E40F6" w:rsidRDefault="001E40F6" w:rsidP="001E40F6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1A56A391" w14:textId="77777777" w:rsidR="001E40F6" w:rsidRDefault="001E40F6" w:rsidP="001E40F6">
      <w:r>
        <w:t>Generated boundary mask: 946 wall cells, 50 potential outlet cells identified.</w:t>
      </w:r>
    </w:p>
    <w:p w14:paraId="537F43C3" w14:textId="3CAB6C9A" w:rsidR="001E40F6" w:rsidRDefault="001E40F6" w:rsidP="001E40F6">
      <w:r>
        <w:t>Initial dt guess: 0.0707 s</w:t>
      </w:r>
    </w:p>
    <w:p w14:paraId="5457790A" w14:textId="77777777" w:rsidR="001E40F6" w:rsidRDefault="001E40F6" w:rsidP="001E40F6"/>
    <w:p w14:paraId="3ACB4F5F" w14:textId="77777777" w:rsidR="001E40F6" w:rsidRDefault="001E40F6" w:rsidP="001E40F6">
      <w:r>
        <w:t>--- Running Phase 1 Simulation for 20000 steps ---</w:t>
      </w:r>
    </w:p>
    <w:p w14:paraId="24B0C814" w14:textId="77777777" w:rsidR="001E40F6" w:rsidRDefault="001E40F6" w:rsidP="001E40F6">
      <w:r>
        <w:t>Step 0/19999, Sim Time: 0.106s (+1.060e-01s), Max Depth: 0.2119873110m, Max Vel: 0.0000000000m/s, Area: 25.0m², Vol: 5.3m³</w:t>
      </w:r>
    </w:p>
    <w:p w14:paraId="2CF87591" w14:textId="77777777" w:rsidR="001E40F6" w:rsidRDefault="001E40F6" w:rsidP="001E40F6">
      <w:r>
        <w:t>Step 100/19999, Sim Time: 64.077s (+8.004e-01s), Max Depth: 0.2597141130m, Max Vel: 0.5811788908m/s, Area: 1000.0m², Vol: 98.4m³</w:t>
      </w:r>
    </w:p>
    <w:p w14:paraId="52C30E65" w14:textId="77777777" w:rsidR="001E40F6" w:rsidRDefault="001E40F6" w:rsidP="001E40F6">
      <w:r>
        <w:t>Step 200/19999, Sim Time: 159.673s (+1.053e+00s), Max Depth: 0.1709328576m, Max Vel: 0.3652084574m/s, Area: 2125.0m², Vol: 184.4m³</w:t>
      </w:r>
    </w:p>
    <w:p w14:paraId="200C26EA" w14:textId="77777777" w:rsidR="001E40F6" w:rsidRDefault="001E40F6" w:rsidP="001E40F6">
      <w:r>
        <w:t>Step 300/19999, Sim Time: 265.860s (+1.074e+00s), Max Depth: 0.1746705831m, Max Vel: 0.3257429471m/s, Area: 3400.0m², Vol: 282.5m³</w:t>
      </w:r>
    </w:p>
    <w:p w14:paraId="0D3D99E8" w14:textId="77777777" w:rsidR="001E40F6" w:rsidRDefault="001E40F6" w:rsidP="001E40F6">
      <w:r>
        <w:t>Step 400/19999, Sim Time: 371.997s (+1.045e+00s), Max Depth: 0.1802231625m, Max Vel: 0.3405344994m/s, Area: 4350.0m², Vol: 385.8m³</w:t>
      </w:r>
    </w:p>
    <w:p w14:paraId="0F4603EB" w14:textId="77777777" w:rsidR="001E40F6" w:rsidRDefault="001E40F6" w:rsidP="001E40F6">
      <w:r>
        <w:t>Step 500/19999, Sim Time: 476.782s (+1.036e+00s), Max Depth: 0.1910812156m, Max Vel: 0.3217763543m/s, Area: 5475.0m², Vol: 503.2m³</w:t>
      </w:r>
    </w:p>
    <w:p w14:paraId="0C110F6A" w14:textId="77777777" w:rsidR="001E40F6" w:rsidRDefault="001E40F6" w:rsidP="001E40F6">
      <w:r>
        <w:t>Step 600/19999, Sim Time: 577.607s (+9.871e-01s), Max Depth: 0.2067413589m, Max Vel: 0.3492858854m/s, Area: 6300.0m², Vol: 632.8m³</w:t>
      </w:r>
    </w:p>
    <w:p w14:paraId="0588FC1A" w14:textId="77777777" w:rsidR="001E40F6" w:rsidRDefault="001E40F6" w:rsidP="001E40F6">
      <w:r>
        <w:lastRenderedPageBreak/>
        <w:t>Step 700/19999, Sim Time: 675.052s (+9.654e-01s), Max Depth: 0.2147943389m, Max Vel: 0.3612527269m/s, Area: 7325.0m², Vol: 758.3m³</w:t>
      </w:r>
    </w:p>
    <w:p w14:paraId="733C1376" w14:textId="77777777" w:rsidR="001E40F6" w:rsidRDefault="001E40F6" w:rsidP="001E40F6">
      <w:r>
        <w:t>Step 800/19999, Sim Time: 771.326s (+9.615e-01s), Max Depth: 0.2176690977m, Max Vel: 0.3587653168m/s, Area: 8300.0m², Vol: 884.5m³</w:t>
      </w:r>
    </w:p>
    <w:p w14:paraId="62C3818A" w14:textId="77777777" w:rsidR="001E40F6" w:rsidRDefault="001E40F6" w:rsidP="001E40F6">
      <w:r>
        <w:t>Step 900/19999, Sim Time: 867.603s (+9.642e-01s), Max Depth: 0.2181425161m, Max Vel: 0.3520372652m/s, Area: 9200.0m², Vol: 1016.0m³</w:t>
      </w:r>
    </w:p>
    <w:p w14:paraId="014D65BA" w14:textId="77777777" w:rsidR="001E40F6" w:rsidRDefault="001E40F6" w:rsidP="001E40F6">
      <w:r>
        <w:t>Step 1000/19999, Sim Time: 964.176s (+9.659e-01s), Max Depth: 0.2176355701m, Max Vel: 0.3505775108m/s, Area: 10325.0m², Vol: 1153.0m³</w:t>
      </w:r>
    </w:p>
    <w:p w14:paraId="114434D7" w14:textId="77777777" w:rsidR="001E40F6" w:rsidRDefault="001E40F6" w:rsidP="001E40F6">
      <w:r>
        <w:t>Step 1100/19999, Sim Time: 1060.760s (+9.534e-01s), Max Depth: 0.2170977179m, Max Vel: 0.3743132384m/s, Area: 11450.0m², Vol: 1293.3m³</w:t>
      </w:r>
    </w:p>
    <w:p w14:paraId="00ABCC4A" w14:textId="77777777" w:rsidR="001E40F6" w:rsidRDefault="001E40F6" w:rsidP="001E40F6">
      <w:r>
        <w:t>Step 1200/19999, Sim Time: 1155.204s (+9.348e-01s), Max Depth: 0.2205068273m, Max Vel: 0.4013918960m/s, Area: 12600.0m², Vol: 1433.2m³</w:t>
      </w:r>
    </w:p>
    <w:p w14:paraId="59C8E9FE" w14:textId="77777777" w:rsidR="001E40F6" w:rsidRDefault="001E40F6" w:rsidP="001E40F6">
      <w:r>
        <w:t>Step 1300/19999, Sim Time: 1247.890s (+9.224e-01s), Max Depth: 0.2237983278m, Max Vel: 0.4154804665m/s, Area: 13400.0m², Vol: 1569.5m³</w:t>
      </w:r>
    </w:p>
    <w:p w14:paraId="0BC592D3" w14:textId="77777777" w:rsidR="001E40F6" w:rsidRDefault="001E40F6" w:rsidP="001E40F6">
      <w:r>
        <w:t>Step 1400/19999, Sim Time: 1340.616s (+9.318e-01s), Max Depth: 0.2253471230m, Max Vel: 0.3911293275m/s, Area: 14225.0m², Vol: 1693.7m³</w:t>
      </w:r>
    </w:p>
    <w:p w14:paraId="359E724F" w14:textId="77777777" w:rsidR="001E40F6" w:rsidRDefault="001E40F6" w:rsidP="001E40F6">
      <w:r>
        <w:t>Step 1500/19999, Sim Time: 1433.827s (+9.183e-01s), Max Depth: 0.2347150831m, Max Vel: 0.3884551856m/s, Area: 15250.0m², Vol: 1801.0m³</w:t>
      </w:r>
    </w:p>
    <w:p w14:paraId="1A940962" w14:textId="77777777" w:rsidR="001E40F6" w:rsidRDefault="001E40F6" w:rsidP="001E40F6">
      <w:r>
        <w:t>Step 1600/19999, Sim Time: 1523.734s (+8.835e-01s), Max Depth: 0.2484727293m, Max Vel: 0.4196037220m/s, Area: 16175.0m², Vol: 1913.9m³</w:t>
      </w:r>
    </w:p>
    <w:p w14:paraId="3C38AF6C" w14:textId="77777777" w:rsidR="001E40F6" w:rsidRDefault="001E40F6" w:rsidP="001E40F6">
      <w:r>
        <w:t>Step 1700/19999, Sim Time: 1611.492s (+8.739e-01s), Max Depth: 0.2579902478m, Max Vel: 0.4117215248m/s, Area: 17025.0m², Vol: 2030.2m³</w:t>
      </w:r>
    </w:p>
    <w:p w14:paraId="65AE8C43" w14:textId="77777777" w:rsidR="001E40F6" w:rsidRDefault="001E40F6" w:rsidP="001E40F6">
      <w:r>
        <w:t>Step 1800/19999, Sim Time: 1699.144s (+8.802e-01s), Max Depth: 0.2643400677m, Max Vel: 0.3777967802m/s, Area: 17875.0m², Vol: 2158.0m³</w:t>
      </w:r>
    </w:p>
    <w:p w14:paraId="7447D1DC" w14:textId="77777777" w:rsidR="001E40F6" w:rsidRDefault="001E40F6" w:rsidP="001E40F6">
      <w:r>
        <w:t>Step 1900/19999, Sim Time: 1787.242s (+8.822e-01s), Max Depth: 0.2690956176m, Max Vel: 0.3589942641m/s, Area: 19100.0m², Vol: 2296.5m³</w:t>
      </w:r>
    </w:p>
    <w:p w14:paraId="024AD7DE" w14:textId="77777777" w:rsidR="001E40F6" w:rsidRDefault="001E40F6" w:rsidP="001E40F6">
      <w:r>
        <w:t>Step 2000/19999, Sim Time: 1874.338s (+8.635e-01s), Max Depth: 0.2722201745m, Max Vel: 0.3918456945m/s, Area: 20225.0m², Vol: 2450.6m³</w:t>
      </w:r>
    </w:p>
    <w:p w14:paraId="0C480557" w14:textId="77777777" w:rsidR="001E40F6" w:rsidRDefault="001E40F6" w:rsidP="001E40F6">
      <w:r>
        <w:t>Step 2100/19999, Sim Time: 1960.628s (+8.519e-01s), Max Depth: 0.2739780451m, Max Vel: 0.4081844441m/s, Area: 21400.0m², Vol: 2611.6m³</w:t>
      </w:r>
    </w:p>
    <w:p w14:paraId="42019C18" w14:textId="77777777" w:rsidR="001E40F6" w:rsidRDefault="001E40F6" w:rsidP="001E40F6">
      <w:r>
        <w:t>Step 2200/19999, Sim Time: 2046.386s (+8.584e-01s), Max Depth: 0.2747129155m, Max Vel: 0.3967688765m/s, Area: 22400.0m², Vol: 2782.2m³</w:t>
      </w:r>
    </w:p>
    <w:p w14:paraId="52CE2C1C" w14:textId="77777777" w:rsidR="001E40F6" w:rsidRDefault="001E40F6" w:rsidP="001E40F6">
      <w:r>
        <w:t>Step 2300/19999, Sim Time: 2130.901s (+8.386e-01s), Max Depth: 0.2746797423m, Max Vel: 0.4456647926m/s, Area: 23625.0m², Vol: 2953.2m³</w:t>
      </w:r>
    </w:p>
    <w:p w14:paraId="4A7F1233" w14:textId="77777777" w:rsidR="001E40F6" w:rsidRDefault="001E40F6" w:rsidP="001E40F6">
      <w:r>
        <w:lastRenderedPageBreak/>
        <w:t>Step 2400/19999, Sim Time: 2214.559s (+8.392e-01s), Max Depth: 0.2742090230m, Max Vel: 0.4445373182m/s, Area: 24725.0m², Vol: 3134.0m³</w:t>
      </w:r>
    </w:p>
    <w:p w14:paraId="07EA1B2D" w14:textId="77777777" w:rsidR="001E40F6" w:rsidRDefault="001E40F6" w:rsidP="001E40F6">
      <w:r>
        <w:t>Step 2500/19999, Sim Time: 2299.498s (+8.568e-01s), Max Depth: 0.2734828131m, Max Vel: 0.4055632075m/s, Area: 25850.0m², Vol: 3334.5m³</w:t>
      </w:r>
    </w:p>
    <w:p w14:paraId="3B214F5C" w14:textId="77777777" w:rsidR="001E40F6" w:rsidRDefault="001E40F6" w:rsidP="001E40F6">
      <w:r>
        <w:t>Step 2600/19999, Sim Time: 2384.716s (+8.467e-01s), Max Depth: 0.2803962605m, Max Vel: 0.4087375125m/s, Area: 26950.0m², Vol: 3549.7m³</w:t>
      </w:r>
    </w:p>
    <w:p w14:paraId="07EE573D" w14:textId="77777777" w:rsidR="001E40F6" w:rsidRDefault="001E40F6" w:rsidP="001E40F6">
      <w:r>
        <w:t>Step 2700/19999, Sim Time: 2467.599s (+8.096e-01s), Max Depth: 0.3025797149m, Max Vel: 0.4338134501m/s, Area: 28250.0m², Vol: 3770.7m³</w:t>
      </w:r>
    </w:p>
    <w:p w14:paraId="5D957854" w14:textId="77777777" w:rsidR="001E40F6" w:rsidRDefault="001E40F6" w:rsidP="001E40F6">
      <w:r>
        <w:t>Step 2800/19999, Sim Time: 2547.529s (+7.892e-01s), Max Depth: 0.3196907096m, Max Vel: 0.4469806603m/s, Area: 29650.0m², Vol: 3999.5m³</w:t>
      </w:r>
    </w:p>
    <w:p w14:paraId="4A361F0F" w14:textId="77777777" w:rsidR="001E40F6" w:rsidRDefault="001E40F6" w:rsidP="001E40F6">
      <w:r>
        <w:t>Step 2900/19999, Sim Time: 2625.768s (+7.788e-01s), Max Depth: 0.3303555327m, Max Vel: 0.4471332848m/s, Area: 30900.0m², Vol: 4236.5m³</w:t>
      </w:r>
    </w:p>
    <w:p w14:paraId="1952558C" w14:textId="77777777" w:rsidR="001E40F6" w:rsidRDefault="001E40F6" w:rsidP="001E40F6">
      <w:r>
        <w:t>Step 3000/19999, Sim Time: 2703.264s (+7.721e-01s), Max Depth: 0.3374031308m, Max Vel: 0.4474247706m/s, Area: 32125.0m², Vol: 4481.0m³</w:t>
      </w:r>
    </w:p>
    <w:p w14:paraId="06A8A033" w14:textId="77777777" w:rsidR="001E40F6" w:rsidRDefault="001E40F6" w:rsidP="001E40F6">
      <w:r>
        <w:t>Step 3100/19999, Sim Time: 2780.317s (+7.693e-01s), Max Depth: 0.3426772065m, Max Vel: 0.4412521887m/s, Area: 33325.0m², Vol: 4735.2m³</w:t>
      </w:r>
    </w:p>
    <w:p w14:paraId="0E166AD2" w14:textId="77777777" w:rsidR="001E40F6" w:rsidRDefault="001E40F6" w:rsidP="001E40F6">
      <w:r>
        <w:t>Step 3200/19999, Sim Time: 2857.211s (+7.687e-01s), Max Depth: 0.3476379938m, Max Vel: 0.4299422227m/s, Area: 34725.0m², Vol: 5001.1m³</w:t>
      </w:r>
    </w:p>
    <w:p w14:paraId="0D0CA6CD" w14:textId="77777777" w:rsidR="001E40F6" w:rsidRDefault="001E40F6" w:rsidP="001E40F6">
      <w:r>
        <w:t>Step 3300/19999, Sim Time: 2932.884s (+7.467e-01s), Max Depth: 0.3521020336m, Max Vel: 0.4775318323m/s, Area: 36075.0m², Vol: 5272.9m³</w:t>
      </w:r>
    </w:p>
    <w:p w14:paraId="3967B5E7" w14:textId="77777777" w:rsidR="001E40F6" w:rsidRDefault="001E40F6" w:rsidP="001E40F6">
      <w:r>
        <w:t>Step 3400/19999, Sim Time: 3007.487s (+7.434e-01s), Max Depth: 0.3561837772m, Max Vel: 0.4850125648m/s, Area: 37350.0m², Vol: 5545.0m³</w:t>
      </w:r>
    </w:p>
    <w:p w14:paraId="5ABA37EE" w14:textId="77777777" w:rsidR="001E40F6" w:rsidRDefault="001E40F6" w:rsidP="001E40F6">
      <w:r>
        <w:t>Step 3500/19999, Sim Time: 3081.558s (+7.399e-01s), Max Depth: 0.3600001855m, Max Vel: 0.4861972900m/s, Area: 38650.0m², Vol: 5827.8m³</w:t>
      </w:r>
    </w:p>
    <w:p w14:paraId="35009D92" w14:textId="77777777" w:rsidR="001E40F6" w:rsidRDefault="001E40F6" w:rsidP="001E40F6">
      <w:r>
        <w:t>Step 3600/19999, Sim Time: 3155.377s (+7.378e-01s), Max Depth: 0.3635513893m, Max Vel: 0.4833212994m/s, Area: 40225.0m², Vol: 6125.6m³</w:t>
      </w:r>
    </w:p>
    <w:p w14:paraId="73A9CA65" w14:textId="77777777" w:rsidR="001E40F6" w:rsidRDefault="001E40F6" w:rsidP="001E40F6">
      <w:r>
        <w:t>Step 3700/19999, Sim Time: 3229.234s (+7.387e-01s), Max Depth: 0.3665146094m, Max Vel: 0.4731704642m/s, Area: 41750.0m², Vol: 6431.2m³</w:t>
      </w:r>
    </w:p>
    <w:p w14:paraId="53C67528" w14:textId="77777777" w:rsidR="001E40F6" w:rsidRDefault="001E40F6" w:rsidP="001E40F6">
      <w:r>
        <w:t>Step 3800/19999, Sim Time: 3302.852s (+7.364e-01s), Max Depth: 0.3693271297m, Max Vel: 0.4728303405m/s, Area: 43200.0m², Vol: 6751.0m³</w:t>
      </w:r>
    </w:p>
    <w:p w14:paraId="7F897218" w14:textId="77777777" w:rsidR="001E40F6" w:rsidRDefault="001E40F6" w:rsidP="001E40F6">
      <w:r>
        <w:t>Step 3900/19999, Sim Time: 3375.903s (+7.302e-01s), Max Depth: 0.3718540870m, Max Vel: 0.4859574129m/s, Area: 44750.0m², Vol: 7083.8m³</w:t>
      </w:r>
    </w:p>
    <w:p w14:paraId="56EAF881" w14:textId="77777777" w:rsidR="001E40F6" w:rsidRDefault="001E40F6" w:rsidP="001E40F6">
      <w:r>
        <w:t>Step 4000/19999, Sim Time: 3448.560s (+7.249e-01s), Max Depth: 0.3741861528m, Max Vel: 0.4981654944m/s, Area: 45900.0m², Vol: 7436.1m³</w:t>
      </w:r>
    </w:p>
    <w:p w14:paraId="0F4C5B63" w14:textId="77777777" w:rsidR="001E40F6" w:rsidRDefault="001E40F6" w:rsidP="001E40F6">
      <w:r>
        <w:lastRenderedPageBreak/>
        <w:t>Step 4100/19999, Sim Time: 3520.903s (+7.236e-01s), Max Depth: 0.3763862877m, Max Vel: 0.4966960726m/s, Area: 47400.0m², Vol: 7794.2m³</w:t>
      </w:r>
    </w:p>
    <w:p w14:paraId="7F5A955D" w14:textId="77777777" w:rsidR="001E40F6" w:rsidRDefault="001E40F6" w:rsidP="001E40F6">
      <w:r>
        <w:t>Step 4200/19999, Sim Time: 3593.477s (+7.277e-01s), Max Depth: 0.3782970041m, Max Vel: 0.4783880939m/s, Area: 49000.0m², Vol: 8150.7m³</w:t>
      </w:r>
    </w:p>
    <w:p w14:paraId="51211E06" w14:textId="77777777" w:rsidR="001E40F6" w:rsidRDefault="001E40F6" w:rsidP="001E40F6">
      <w:r>
        <w:t>Step 4300/19999, Sim Time: 3665.900s (+7.187e-01s), Max Depth: 0.3798678096m, Max Vel: 0.5066486707m/s, Area: 50750.0m², Vol: 8515.8m³</w:t>
      </w:r>
    </w:p>
    <w:p w14:paraId="7E89B527" w14:textId="77777777" w:rsidR="001E40F6" w:rsidRDefault="001E40F6" w:rsidP="001E40F6">
      <w:r>
        <w:t>Step 4400/19999, Sim Time: 3737.276s (+7.073e-01s), Max Depth: 0.3813345759m, Max Vel: 0.5404832194m/s, Area: 52300.0m², Vol: 8902.0m³</w:t>
      </w:r>
    </w:p>
    <w:p w14:paraId="03F7855E" w14:textId="77777777" w:rsidR="001E40F6" w:rsidRDefault="001E40F6" w:rsidP="001E40F6">
      <w:r>
        <w:t>Step 4500/19999, Sim Time: 3807.842s (+7.058e-01s), Max Depth: 0.3824214128m, Max Vel: 0.5426442349m/s, Area: 53975.0m², Vol: 9292.8m³</w:t>
      </w:r>
    </w:p>
    <w:p w14:paraId="49C425B7" w14:textId="77777777" w:rsidR="001E40F6" w:rsidRDefault="001E40F6" w:rsidP="001E40F6">
      <w:r>
        <w:t>Step 4600/19999, Sim Time: 3878.532s (+7.076e-01s), Max Depth: 0.3893015703m, Max Vel: 0.5188344673m/s, Area: 55750.0m², Vol: 9697.3m³</w:t>
      </w:r>
    </w:p>
    <w:p w14:paraId="04E7AAA9" w14:textId="77777777" w:rsidR="001E40F6" w:rsidRDefault="001E40F6" w:rsidP="001E40F6">
      <w:r>
        <w:t>Step 4700/19999, Sim Time: 3949.146s (+7.045e-01s), Max Depth: 0.3978554687m, Max Vel: 0.5085271656m/s, Area: 57350.0m², Vol: 10116.9m³</w:t>
      </w:r>
    </w:p>
    <w:p w14:paraId="468ACC51" w14:textId="77777777" w:rsidR="001E40F6" w:rsidRDefault="001E40F6" w:rsidP="001E40F6">
      <w:r>
        <w:t>Step 4800/19999, Sim Time: 4019.540s (+7.038e-01s), Max Depth: 0.4044508854m, Max Vel: 0.4947424301m/s, Area: 58950.0m², Vol: 10554.4m³</w:t>
      </w:r>
    </w:p>
    <w:p w14:paraId="55CD1EBC" w14:textId="77777777" w:rsidR="001E40F6" w:rsidRDefault="001E40F6" w:rsidP="001E40F6">
      <w:r>
        <w:t>Step 4900/19999, Sim Time: 4089.546s (+6.990e-01s), Max Depth: 0.4106421722m, Max Vel: 0.4970008611m/s, Area: 60700.0m², Vol: 11000.0m³</w:t>
      </w:r>
    </w:p>
    <w:p w14:paraId="3920EDEF" w14:textId="77777777" w:rsidR="001E40F6" w:rsidRDefault="001E40F6" w:rsidP="001E40F6">
      <w:r>
        <w:t>Step 5000/19999, Sim Time: 4159.270s (+6.951e-01s), Max Depth: 0.4160452922m, Max Vel: 0.4974216634m/s, Area: 62550.0m², Vol: 11467.5m³</w:t>
      </w:r>
    </w:p>
    <w:p w14:paraId="3F54C949" w14:textId="77777777" w:rsidR="001E40F6" w:rsidRDefault="001E40F6" w:rsidP="001E40F6">
      <w:r>
        <w:t>Step 5100/19999, Sim Time: 4228.601s (+6.919e-01s), Max Depth: 0.4206952011m, Max Vel: 0.4977205523m/s, Area: 64350.0m², Vol: 11949.5m³</w:t>
      </w:r>
    </w:p>
    <w:p w14:paraId="32BAB8BB" w14:textId="77777777" w:rsidR="001E40F6" w:rsidRDefault="001E40F6" w:rsidP="001E40F6">
      <w:r>
        <w:t>Step 5200/19999, Sim Time: 4297.135s (+6.876e-01s), Max Depth: 0.4267157234m, Max Vel: 0.4998158026m/s, Area: 66000.0m², Vol: 12444.2m³</w:t>
      </w:r>
    </w:p>
    <w:p w14:paraId="404DB527" w14:textId="77777777" w:rsidR="001E40F6" w:rsidRDefault="001E40F6" w:rsidP="001E40F6">
      <w:r>
        <w:t>Step 5300/19999, Sim Time: 4365.713s (+6.794e-01s), Max Depth: 0.4324782006m, Max Vel: 0.5190165950m/s, Area: 67725.0m², Vol: 12955.2m³</w:t>
      </w:r>
    </w:p>
    <w:p w14:paraId="002B5D22" w14:textId="77777777" w:rsidR="001E40F6" w:rsidRDefault="001E40F6" w:rsidP="001E40F6">
      <w:r>
        <w:t>Step 5400/19999, Sim Time: 4432.758s (+6.656e-01s), Max Depth: 0.4381236842m, Max Vel: 0.5560909131m/s, Area: 69800.0m², Vol: 13478.6m³</w:t>
      </w:r>
    </w:p>
    <w:p w14:paraId="1AA08B2A" w14:textId="77777777" w:rsidR="001E40F6" w:rsidRDefault="001E40F6" w:rsidP="001E40F6">
      <w:r>
        <w:t>Step 5500/19999, Sim Time: 4498.733s (+6.523e-01s), Max Depth: 0.4433199597m, Max Vel: 0.6022011021m/s, Area: 71675.0m², Vol: 14017.7m³</w:t>
      </w:r>
    </w:p>
    <w:p w14:paraId="1C078B60" w14:textId="77777777" w:rsidR="001E40F6" w:rsidRDefault="001E40F6" w:rsidP="001E40F6">
      <w:r>
        <w:t>Step 5600/19999, Sim Time: 4564.212s (+6.532e-01s), Max Depth: 0.4481104117m, Max Vel: 0.5825409977m/s, Area: 73375.0m², Vol: 14575.5m³</w:t>
      </w:r>
    </w:p>
    <w:p w14:paraId="687A9DCC" w14:textId="77777777" w:rsidR="001E40F6" w:rsidRDefault="001E40F6" w:rsidP="001E40F6">
      <w:r>
        <w:t>Step 5700/19999, Sim Time: 4629.313s (+6.493e-01s), Max Depth: 0.4524609463m, Max Vel: 0.5884059917m/s, Area: 75175.0m², Vol: 15147.7m³</w:t>
      </w:r>
    </w:p>
    <w:p w14:paraId="430488CE" w14:textId="77777777" w:rsidR="001E40F6" w:rsidRDefault="001E40F6" w:rsidP="001E40F6">
      <w:r>
        <w:lastRenderedPageBreak/>
        <w:t>Step 5800/19999, Sim Time: 4694.179s (+6.486e-01s), Max Depth: 0.4563034724m, Max Vel: 0.5822972571m/s, Area: 77000.0m², Vol: 15736.3m³</w:t>
      </w:r>
    </w:p>
    <w:p w14:paraId="20011DAE" w14:textId="77777777" w:rsidR="001E40F6" w:rsidRDefault="001E40F6" w:rsidP="001E40F6">
      <w:r>
        <w:t>Step 5900/19999, Sim Time: 4759.062s (+6.490e-01s), Max Depth: 0.4595093476m, Max Vel: 0.5731548352m/s, Area: 78900.0m², Vol: 16331.5m³</w:t>
      </w:r>
    </w:p>
    <w:p w14:paraId="65DC63B1" w14:textId="77777777" w:rsidR="001E40F6" w:rsidRDefault="001E40F6" w:rsidP="001E40F6">
      <w:r>
        <w:t>Step 6000/19999, Sim Time: 4823.919s (+6.496e-01s), Max Depth: 0.4619809653m, Max Vel: 0.5650150445m/s, Area: 80650.0m², Vol: 16942.3m³</w:t>
      </w:r>
    </w:p>
    <w:p w14:paraId="52E96214" w14:textId="77777777" w:rsidR="001E40F6" w:rsidRDefault="001E40F6" w:rsidP="001E40F6">
      <w:r>
        <w:t>Step 6100/19999, Sim Time: 4888.720s (+6.429e-01s), Max Depth: 0.4648876959m, Max Vel: 0.5856460079m/s, Area: 82700.0m², Vol: 17559.0m³</w:t>
      </w:r>
    </w:p>
    <w:p w14:paraId="5E647EDE" w14:textId="77777777" w:rsidR="001E40F6" w:rsidRDefault="001E40F6" w:rsidP="001E40F6">
      <w:r>
        <w:t>Step 6200/19999, Sim Time: 4952.958s (+6.396e-01s), Max Depth: 0.4683343738m, Max Vel: 0.5929344853m/s, Area: 84950.0m², Vol: 18185.0m³</w:t>
      </w:r>
    </w:p>
    <w:p w14:paraId="5063F02D" w14:textId="77777777" w:rsidR="001E40F6" w:rsidRDefault="001E40F6" w:rsidP="001E40F6">
      <w:r>
        <w:t>Step 6300/19999, Sim Time: 5016.729s (+6.365e-01s), Max Depth: 0.4713652242m, Max Vel: 0.5989401184m/s, Area: 86775.0m², Vol: 18813.1m³</w:t>
      </w:r>
    </w:p>
    <w:p w14:paraId="2501CCE9" w14:textId="77777777" w:rsidR="001E40F6" w:rsidRDefault="001E40F6" w:rsidP="001E40F6">
      <w:r>
        <w:t>Step 6400/19999, Sim Time: 5080.315s (+6.354e-01s), Max Depth: 0.4751863376m, Max Vel: 0.5950777108m/s, Area: 88900.0m², Vol: 19457.7m³</w:t>
      </w:r>
    </w:p>
    <w:p w14:paraId="511EC2F6" w14:textId="77777777" w:rsidR="001E40F6" w:rsidRDefault="001E40F6" w:rsidP="001E40F6">
      <w:r>
        <w:t>Step 6500/19999, Sim Time: 5143.717s (+6.329e-01s), Max Depth: 0.4865308793m, Max Vel: 0.5804781739m/s, Area: 91050.0m², Vol: 20111.0m³</w:t>
      </w:r>
    </w:p>
    <w:p w14:paraId="242A39AD" w14:textId="77777777" w:rsidR="001E40F6" w:rsidRDefault="001E40F6" w:rsidP="001E40F6">
      <w:r>
        <w:t>Step 6600/19999, Sim Time: 5206.778s (+6.326e-01s), Max Depth: 0.4962743434m, Max Vel: 0.5597698310m/s, Area: 93225.0m², Vol: 20784.0m³</w:t>
      </w:r>
    </w:p>
    <w:p w14:paraId="02F36151" w14:textId="77777777" w:rsidR="001E40F6" w:rsidRDefault="001E40F6" w:rsidP="001E40F6">
      <w:r>
        <w:t>Step 6700/19999, Sim Time: 5269.686s (+6.267e-01s), Max Depth: 0.5047020836m, Max Vel: 0.5673149015m/s, Area: 95275.0m², Vol: 21479.1m³</w:t>
      </w:r>
    </w:p>
    <w:p w14:paraId="4DE90E22" w14:textId="77777777" w:rsidR="001E40F6" w:rsidRDefault="001E40F6" w:rsidP="001E40F6">
      <w:r>
        <w:t>Step 6800/19999, Sim Time: 5331.599s (+6.117e-01s), Max Depth: 0.5116486714m, Max Vel: 0.6233042419m/s, Area: 97550.0m², Vol: 22169.1m³</w:t>
      </w:r>
    </w:p>
    <w:p w14:paraId="00D0008E" w14:textId="77777777" w:rsidR="001E40F6" w:rsidRDefault="001E40F6" w:rsidP="001E40F6">
      <w:r>
        <w:t>Step 6900/19999, Sim Time: 5392.148s (+6.001e-01s), Max Depth: 0.5181144139m, Max Vel: 0.6620492694m/s, Area: 99800.0m², Vol: 22858.0m³</w:t>
      </w:r>
    </w:p>
    <w:p w14:paraId="46B1F5AB" w14:textId="77777777" w:rsidR="001E40F6" w:rsidRDefault="001E40F6" w:rsidP="001E40F6">
      <w:r>
        <w:t>Step 7000/19999, Sim Time: 5452.051s (+5.986e-01s), Max Depth: 0.5241570280m, Max Vel: 0.6561762728m/s, Area: 102000.0m², Vol: 23551.2m³</w:t>
      </w:r>
    </w:p>
    <w:p w14:paraId="342A6FCC" w14:textId="77777777" w:rsidR="001E40F6" w:rsidRDefault="001E40F6" w:rsidP="001E40F6">
      <w:r>
        <w:t>Step 7100/19999, Sim Time: 5511.861s (+5.981e-01s), Max Depth: 0.5297107344m, Max Vel: 0.6464530952m/s, Area: 103975.0m², Vol: 24262.0m³</w:t>
      </w:r>
    </w:p>
    <w:p w14:paraId="5B0FBFC5" w14:textId="77777777" w:rsidR="001E40F6" w:rsidRDefault="001E40F6" w:rsidP="001E40F6">
      <w:r>
        <w:t>Step 7200/19999, Sim Time: 5571.504s (+5.954e-01s), Max Depth: 0.5348100614m, Max Vel: 0.6481609293m/s, Area: 106200.0m², Vol: 24979.0m³</w:t>
      </w:r>
    </w:p>
    <w:p w14:paraId="063CE088" w14:textId="77777777" w:rsidR="001E40F6" w:rsidRDefault="001E40F6" w:rsidP="001E40F6">
      <w:r>
        <w:t>Step 7300/19999, Sim Time: 5630.938s (+5.934e-01s), Max Depth: 0.5393639514m, Max Vel: 0.6489496753m/s, Area: 108300.0m², Vol: 25715.6m³</w:t>
      </w:r>
    </w:p>
    <w:p w14:paraId="687E6D76" w14:textId="77777777" w:rsidR="001E40F6" w:rsidRDefault="001E40F6" w:rsidP="001E40F6">
      <w:r>
        <w:t>Step 7400/19999, Sim Time: 5690.219s (+5.943e-01s), Max Depth: 0.5434049017m, Max Vel: 0.6354882081m/s, Area: 110375.0m², Vol: 26465.4m³</w:t>
      </w:r>
    </w:p>
    <w:p w14:paraId="553A4093" w14:textId="77777777" w:rsidR="001E40F6" w:rsidRDefault="001E40F6" w:rsidP="001E40F6">
      <w:r>
        <w:lastRenderedPageBreak/>
        <w:t>Step 7500/19999, Sim Time: 5749.745s (+5.954e-01s), Max Depth: 0.5469867616m, Max Vel: 0.6226245404m/s, Area: 112500.0m², Vol: 27246.9m³</w:t>
      </w:r>
    </w:p>
    <w:p w14:paraId="36CC3925" w14:textId="77777777" w:rsidR="001E40F6" w:rsidRDefault="001E40F6" w:rsidP="001E40F6">
      <w:r>
        <w:t>Step 7600/19999, Sim Time: 5808.996s (+5.843e-01s), Max Depth: 0.5502212615m, Max Vel: 0.6778589039m/s, Area: 114750.0m², Vol: 28046.6m³</w:t>
      </w:r>
    </w:p>
    <w:p w14:paraId="53B90FF0" w14:textId="77777777" w:rsidR="001E40F6" w:rsidRDefault="001E40F6" w:rsidP="001E40F6">
      <w:r>
        <w:t>Step 7700/19999, Sim Time: 5867.230s (+5.825e-01s), Max Depth: 0.5529904963m, Max Vel: 0.6753573500m/s, Area: 116750.0m², Vol: 28857.5m³</w:t>
      </w:r>
    </w:p>
    <w:p w14:paraId="7DA55FAC" w14:textId="77777777" w:rsidR="001E40F6" w:rsidRDefault="001E40F6" w:rsidP="001E40F6">
      <w:r>
        <w:t>Step 7800/19999, Sim Time: 5925.357s (+5.823e-01s), Max Depth: 0.5553596599m, Max Vel: 0.6707206066m/s, Area: 119125.0m², Vol: 29666.4m³</w:t>
      </w:r>
    </w:p>
    <w:p w14:paraId="4C54427E" w14:textId="77777777" w:rsidR="001E40F6" w:rsidRDefault="001E40F6" w:rsidP="001E40F6">
      <w:r>
        <w:t>Step 7900/19999, Sim Time: 5983.772s (+5.853e-01s), Max Depth: 0.5574920350m, Max Vel: 0.6513363627m/s, Area: 120975.0m², Vol: 30438.3m³</w:t>
      </w:r>
    </w:p>
    <w:p w14:paraId="5787C319" w14:textId="77777777" w:rsidR="001E40F6" w:rsidRDefault="001E40F6" w:rsidP="001E40F6">
      <w:r>
        <w:t>Step 8000/19999, Sim Time: 6042.334s (+5.857e-01s), Max Depth: 0.5594957976m, Max Vel: 0.6452232986m/s, Area: 122075.0m², Vol: 31064.7m³</w:t>
      </w:r>
    </w:p>
    <w:p w14:paraId="0E54826F" w14:textId="77777777" w:rsidR="001E40F6" w:rsidRDefault="001E40F6" w:rsidP="001E40F6">
      <w:r>
        <w:t>Step 8100/19999, Sim Time: 6100.935s (+5.864e-01s), Max Depth: 0.5614594540m, Max Vel: 0.6374797347m/s, Area: 123125.0m², Vol: 31610.6m³</w:t>
      </w:r>
    </w:p>
    <w:p w14:paraId="5B1C8276" w14:textId="77777777" w:rsidR="001E40F6" w:rsidRDefault="001E40F6" w:rsidP="001E40F6">
      <w:r>
        <w:t>Step 8200/19999, Sim Time: 6159.573s (+5.865e-01s), Max Depth: 0.5634061275m, Max Vel: 0.6329828800m/s, Area: 123700.0m², Vol: 32113.2m³</w:t>
      </w:r>
    </w:p>
    <w:p w14:paraId="6FC5D429" w14:textId="77777777" w:rsidR="001E40F6" w:rsidRDefault="001E40F6" w:rsidP="001E40F6">
      <w:r>
        <w:t>Step 8300/19999, Sim Time: 6218.243s (+5.874e-01s), Max Depth: 0.5653177623m, Max Vel: 0.6243576772m/s, Area: 124275.0m², Vol: 32573.4m³</w:t>
      </w:r>
    </w:p>
    <w:p w14:paraId="13692D4C" w14:textId="77777777" w:rsidR="001E40F6" w:rsidRDefault="001E40F6" w:rsidP="001E40F6">
      <w:r>
        <w:t>Step 8400/19999, Sim Time: 6277.057s (+5.888e-01s), Max Depth: 0.5670875164m, Max Vel: 0.6134688465m/s, Area: 124950.0m², Vol: 32999.9m³</w:t>
      </w:r>
    </w:p>
    <w:p w14:paraId="44FB6E96" w14:textId="77777777" w:rsidR="001E40F6" w:rsidRDefault="001E40F6" w:rsidP="001E40F6">
      <w:r>
        <w:t>Step 8500/19999, Sim Time: 6335.984s (+5.898e-01s), Max Depth: 0.5687954134m, Max Vel: 0.6050292658m/s, Area: 125350.0m², Vol: 33424.8m³</w:t>
      </w:r>
    </w:p>
    <w:p w14:paraId="7CCE503F" w14:textId="77777777" w:rsidR="001E40F6" w:rsidRDefault="001E40F6" w:rsidP="001E40F6">
      <w:r>
        <w:t>Step 8600/19999, Sim Time: 6395.065s (+5.924e-01s), Max Depth: 0.5703726312m, Max Vel: 0.5881687326m/s, Area: 125825.0m², Vol: 33859.8m³</w:t>
      </w:r>
    </w:p>
    <w:p w14:paraId="11E98656" w14:textId="77777777" w:rsidR="001E40F6" w:rsidRDefault="001E40F6" w:rsidP="001E40F6">
      <w:r>
        <w:t>Step 8700/19999, Sim Time: 6454.320s (+5.910e-01s), Max Depth: 0.5813931895m, Max Vel: 0.5731015812m/s, Area: 126175.0m², Vol: 34258.3m³</w:t>
      </w:r>
    </w:p>
    <w:p w14:paraId="46D3580D" w14:textId="77777777" w:rsidR="001E40F6" w:rsidRDefault="001E40F6" w:rsidP="001E40F6">
      <w:r>
        <w:t>Step 8800/19999, Sim Time: 6513.215s (+5.871e-01s), Max Depth: 0.5925583594m, Max Vel: 0.5697403946m/s, Area: 126450.0m², Vol: 34638.4m³</w:t>
      </w:r>
    </w:p>
    <w:p w14:paraId="34E5B727" w14:textId="77777777" w:rsidR="001E40F6" w:rsidRDefault="001E40F6" w:rsidP="001E40F6">
      <w:r>
        <w:t>Step 8900/19999, Sim Time: 6571.754s (+5.833e-01s), Max Depth: 0.6033154601m, Max Vel: 0.5674959745m/s, Area: 126750.0m², Vol: 34981.7m³</w:t>
      </w:r>
    </w:p>
    <w:p w14:paraId="6BB01122" w14:textId="77777777" w:rsidR="001E40F6" w:rsidRDefault="001E40F6" w:rsidP="001E40F6">
      <w:r>
        <w:t>Step 9000/19999, Sim Time: 6629.847s (+5.785e-01s), Max Depth: 0.6135231937m, Max Vel: 0.5719768359m/s, Area: 127000.0m², Vol: 35289.3m³</w:t>
      </w:r>
    </w:p>
    <w:p w14:paraId="5C8E2782" w14:textId="77777777" w:rsidR="001E40F6" w:rsidRDefault="001E40F6" w:rsidP="001E40F6">
      <w:r>
        <w:t>Step 9100/19999, Sim Time: 6687.509s (+5.752e-01s), Max Depth: 0.6218374399m, Max Vel: 0.5729111827m/s, Area: 127350.0m², Vol: 35593.2m³</w:t>
      </w:r>
    </w:p>
    <w:p w14:paraId="548E7E44" w14:textId="77777777" w:rsidR="001E40F6" w:rsidRDefault="001E40F6" w:rsidP="001E40F6">
      <w:r>
        <w:lastRenderedPageBreak/>
        <w:t>Step 9200/19999, Sim Time: 6744.996s (+5.756e-01s), Max Depth: 0.6291041631m, Max Vel: 0.5559102549m/s, Area: 127650.0m², Vol: 35940.0m³</w:t>
      </w:r>
    </w:p>
    <w:p w14:paraId="798EE0F3" w14:textId="77777777" w:rsidR="001E40F6" w:rsidRDefault="001E40F6" w:rsidP="001E40F6">
      <w:r>
        <w:t>Step 9300/19999, Sim Time: 6802.673s (+5.760e-01s), Max Depth: 0.6376405189m, Max Vel: 0.5371936168m/s, Area: 127875.0m², Vol: 36285.8m³</w:t>
      </w:r>
    </w:p>
    <w:p w14:paraId="7958B9D8" w14:textId="77777777" w:rsidR="001E40F6" w:rsidRDefault="001E40F6" w:rsidP="001E40F6">
      <w:r>
        <w:t>Step 9400/19999, Sim Time: 6860.047s (+5.713e-01s), Max Depth: 0.6510311983m, Max Vel: 0.5361946251m/s, Area: 128350.0m², Vol: 36590.3m³</w:t>
      </w:r>
    </w:p>
    <w:p w14:paraId="5BDE7F24" w14:textId="77777777" w:rsidR="001E40F6" w:rsidRDefault="001E40F6" w:rsidP="001E40F6">
      <w:r>
        <w:t>Step 9500/19999, Sim Time: 6916.737s (+5.624e-01s), Max Depth: 0.6765902375m, Max Vel: 0.5357134469m/s, Area: 128825.0m², Vol: 36894.7m³</w:t>
      </w:r>
    </w:p>
    <w:p w14:paraId="01C062AC" w14:textId="77777777" w:rsidR="001E40F6" w:rsidRDefault="001E40F6" w:rsidP="001E40F6">
      <w:r>
        <w:t>Step 9600/19999, Sim Time: 6972.690s (+5.573e-01s), Max Depth: 0.6918089534m, Max Vel: 0.5350289180m/s, Area: 129050.0m², Vol: 37175.5m³</w:t>
      </w:r>
    </w:p>
    <w:p w14:paraId="4C9604C0" w14:textId="77777777" w:rsidR="001E40F6" w:rsidRDefault="001E40F6" w:rsidP="001E40F6">
      <w:r>
        <w:t>Step 9700/19999, Sim Time: 7028.274s (+5.543e-01s), Max Depth: 0.7014509382m, Max Vel: 0.5338974841m/s, Area: 129200.0m², Vol: 37419.8m³</w:t>
      </w:r>
    </w:p>
    <w:p w14:paraId="3241104C" w14:textId="77777777" w:rsidR="001E40F6" w:rsidRDefault="001E40F6" w:rsidP="001E40F6">
      <w:r>
        <w:t>Step 9800/19999, Sim Time: 7083.559s (+5.516e-01s), Max Depth: 0.7105199338m, Max Vel: 0.5326518925m/s, Area: 129425.0m², Vol: 37645.0m³</w:t>
      </w:r>
    </w:p>
    <w:p w14:paraId="051AF639" w14:textId="77777777" w:rsidR="001E40F6" w:rsidRDefault="001E40F6" w:rsidP="001E40F6">
      <w:r>
        <w:t>Step 9900/19999, Sim Time: 7138.638s (+5.503e-01s), Max Depth: 0.7152159302m, Max Vel: 0.5315190688m/s, Area: 129650.0m², Vol: 37845.8m³</w:t>
      </w:r>
    </w:p>
    <w:p w14:paraId="7664AE8A" w14:textId="77777777" w:rsidR="001E40F6" w:rsidRDefault="001E40F6" w:rsidP="001E40F6">
      <w:r>
        <w:t>Step 10000/19999, Sim Time: 7193.646s (+5.500e-01s), Max Depth: 0.7167995083m, Max Vel: 0.5300101690m/s, Area: 129775.0m², Vol: 38013.4m³</w:t>
      </w:r>
    </w:p>
    <w:p w14:paraId="0F88C911" w14:textId="77777777" w:rsidR="001E40F6" w:rsidRDefault="001E40F6" w:rsidP="001E40F6">
      <w:r>
        <w:t>Step 10100/19999, Sim Time: 7248.589s (+5.485e-01s), Max Depth: 0.7165896109m, Max Vel: 0.5392740960m/s, Area: 129800.0m², Vol: 38149.9m³</w:t>
      </w:r>
    </w:p>
    <w:p w14:paraId="0D963811" w14:textId="77777777" w:rsidR="001E40F6" w:rsidRDefault="001E40F6" w:rsidP="001E40F6">
      <w:r>
        <w:t>Step 10200/19999, Sim Time: 7303.355s (+5.469e-01s), Max Depth: 0.7160152500m, Max Vel: 0.5494001844m/s, Area: 129850.0m², Vol: 38262.0m³</w:t>
      </w:r>
    </w:p>
    <w:p w14:paraId="56F1A211" w14:textId="77777777" w:rsidR="001E40F6" w:rsidRDefault="001E40F6" w:rsidP="001E40F6">
      <w:r>
        <w:t>Step 10300/19999, Sim Time: 7357.993s (+5.459e-01s), Max Depth: 0.7157701821m, Max Vel: 0.5561096687m/s, Area: 129950.0m², Vol: 38358.7m³</w:t>
      </w:r>
    </w:p>
    <w:p w14:paraId="0EE3415E" w14:textId="77777777" w:rsidR="001E40F6" w:rsidRDefault="001E40F6" w:rsidP="001E40F6">
      <w:r>
        <w:t>Step 10400/19999, Sim Time: 7412.538s (+5.451e-01s), Max Depth: 0.7157616758m, Max Vel: 0.5606516900m/s, Area: 129975.0m², Vol: 38443.3m³</w:t>
      </w:r>
    </w:p>
    <w:p w14:paraId="3F4F68CC" w14:textId="77777777" w:rsidR="001E40F6" w:rsidRDefault="001E40F6" w:rsidP="001E40F6">
      <w:r>
        <w:t>Step 10500/19999, Sim Time: 7467.019s (+5.446e-01s), Max Depth: 0.7158696895m, Max Vel: 0.5635703188m/s, Area: 130100.0m², Vol: 38517.7m³</w:t>
      </w:r>
    </w:p>
    <w:p w14:paraId="6474360B" w14:textId="77777777" w:rsidR="001E40F6" w:rsidRDefault="001E40F6" w:rsidP="001E40F6">
      <w:r>
        <w:t>Step 10600/19999, Sim Time: 7521.455s (+5.442e-01s), Max Depth: 0.7160692554m, Max Vel: 0.5652445171m/s, Area: 130100.0m², Vol: 38584.7m³</w:t>
      </w:r>
    </w:p>
    <w:p w14:paraId="594A3F54" w14:textId="77777777" w:rsidR="001E40F6" w:rsidRDefault="001E40F6" w:rsidP="001E40F6">
      <w:r>
        <w:t>Step 10700/19999, Sim Time: 7575.867s (+5.440e-01s), Max Depth: 0.7163924546m, Max Vel: 0.5656846076m/s, Area: 130150.0m², Vol: 38645.6m³</w:t>
      </w:r>
    </w:p>
    <w:p w14:paraId="106C529C" w14:textId="77777777" w:rsidR="001E40F6" w:rsidRDefault="001E40F6" w:rsidP="001E40F6">
      <w:r>
        <w:t>Step 10800/19999, Sim Time: 7630.268s (+5.440e-01s), Max Depth: 0.7168377914m, Max Vel: 0.5650162014m/s, Area: 130200.0m², Vol: 38702.4m³</w:t>
      </w:r>
    </w:p>
    <w:p w14:paraId="26A9DD07" w14:textId="77777777" w:rsidR="001E40F6" w:rsidRDefault="001E40F6" w:rsidP="001E40F6">
      <w:r>
        <w:lastRenderedPageBreak/>
        <w:t>Step 10900/19999, Sim Time: 7684.673s (+5.441e-01s), Max Depth: 0.7174574735m, Max Vel: 0.5632862144m/s, Area: 130225.0m², Vol: 38756.7m³</w:t>
      </w:r>
    </w:p>
    <w:p w14:paraId="5D910B6A" w14:textId="77777777" w:rsidR="001E40F6" w:rsidRDefault="001E40F6" w:rsidP="001E40F6">
      <w:r>
        <w:t>Step 11000/19999, Sim Time: 7739.096s (+5.444e-01s), Max Depth: 0.7181769325m, Max Vel: 0.5604469272m/s, Area: 130250.0m², Vol: 38809.6m³</w:t>
      </w:r>
    </w:p>
    <w:p w14:paraId="206FD25A" w14:textId="77777777" w:rsidR="001E40F6" w:rsidRDefault="001E40F6" w:rsidP="001E40F6">
      <w:r>
        <w:t>Step 11100/19999, Sim Time: 7793.553s (+5.448e-01s), Max Depth: 0.7191055965m, Max Vel: 0.5560240283m/s, Area: 130300.0m², Vol: 38863.8m³</w:t>
      </w:r>
    </w:p>
    <w:p w14:paraId="7CE58F4C" w14:textId="77777777" w:rsidR="001E40F6" w:rsidRDefault="001E40F6" w:rsidP="001E40F6">
      <w:r>
        <w:t>Step 11200/19999, Sim Time: 7848.071s (+5.456e-01s), Max Depth: 0.7201351717m, Max Vel: 0.5494945987m/s, Area: 130375.0m², Vol: 38921.7m³</w:t>
      </w:r>
    </w:p>
    <w:p w14:paraId="0DB75731" w14:textId="77777777" w:rsidR="001E40F6" w:rsidRDefault="001E40F6" w:rsidP="001E40F6">
      <w:r>
        <w:t>Step 11300/19999, Sim Time: 7902.666s (+5.462e-01s), Max Depth: 0.7211973526m, Max Vel: 0.5439293823m/s, Area: 130425.0m², Vol: 38985.4m³</w:t>
      </w:r>
    </w:p>
    <w:p w14:paraId="4D989A96" w14:textId="77777777" w:rsidR="001E40F6" w:rsidRDefault="001E40F6" w:rsidP="001E40F6">
      <w:r>
        <w:t>Step 11400/19999, Sim Time: 7957.329s (+5.472e-01s), Max Depth: 0.7222314060m, Max Vel: 0.5363814328m/s, Area: 130550.0m², Vol: 39063.0m³</w:t>
      </w:r>
    </w:p>
    <w:p w14:paraId="726F57A3" w14:textId="77777777" w:rsidR="001E40F6" w:rsidRDefault="001E40F6" w:rsidP="001E40F6">
      <w:r>
        <w:t>Step 11500/19999, Sim Time: 8012.131s (+5.487e-01s), Max Depth: 0.7236280493m, Max Vel: 0.5251999512m/s, Area: 130600.0m², Vol: 39166.2m³</w:t>
      </w:r>
    </w:p>
    <w:p w14:paraId="3481FEAD" w14:textId="77777777" w:rsidR="001E40F6" w:rsidRDefault="001E40F6" w:rsidP="001E40F6">
      <w:r>
        <w:t>Step 11600/19999, Sim Time: 8066.977s (+5.476e-01s), Max Depth: 0.7272399828m, Max Vel: 0.5251827955m/s, Area: 130650.0m², Vol: 39274.9m³</w:t>
      </w:r>
    </w:p>
    <w:p w14:paraId="7A14136D" w14:textId="77777777" w:rsidR="001E40F6" w:rsidRDefault="001E40F6" w:rsidP="001E40F6">
      <w:r>
        <w:t>Step 11700/19999, Sim Time: 8121.642s (+5.460e-01s), Max Depth: 0.7320576338m, Max Vel: 0.5251355899m/s, Area: 130700.0m², Vol: 39364.6m³</w:t>
      </w:r>
    </w:p>
    <w:p w14:paraId="6F3A41F8" w14:textId="77777777" w:rsidR="001E40F6" w:rsidRDefault="001E40F6" w:rsidP="001E40F6">
      <w:r>
        <w:t>Step 11800/19999, Sim Time: 8176.233s (+5.460e-01s), Max Depth: 0.7321931047m, Max Vel: 0.5249906110m/s, Area: 130750.0m², Vol: 39434.6m³</w:t>
      </w:r>
    </w:p>
    <w:p w14:paraId="2901AD39" w14:textId="77777777" w:rsidR="001E40F6" w:rsidRDefault="001E40F6" w:rsidP="001E40F6">
      <w:r>
        <w:t>Step 11900/19999, Sim Time: 8230.848s (+5.463e-01s), Max Depth: 0.7313994803m, Max Vel: 0.5246367081m/s, Area: 130825.0m², Vol: 39485.6m³</w:t>
      </w:r>
    </w:p>
    <w:p w14:paraId="405F2D5D" w14:textId="77777777" w:rsidR="001E40F6" w:rsidRDefault="001E40F6" w:rsidP="001E40F6">
      <w:r>
        <w:t>Step 12000/19999, Sim Time: 8285.497s (+5.466e-01s), Max Depth: 0.7306647416m, Max Vel: 0.5240507296m/s, Area: 130925.0m², Vol: 39524.5m³</w:t>
      </w:r>
    </w:p>
    <w:p w14:paraId="1E5C1178" w14:textId="77777777" w:rsidR="001E40F6" w:rsidRDefault="001E40F6" w:rsidP="001E40F6">
      <w:r>
        <w:t>Step 12100/19999, Sim Time: 8340.176s (+5.469e-01s), Max Depth: 0.7302184282m, Max Vel: 0.5234847713m/s, Area: 130950.0m², Vol: 39556.8m³</w:t>
      </w:r>
    </w:p>
    <w:p w14:paraId="4D16E369" w14:textId="77777777" w:rsidR="001E40F6" w:rsidRDefault="001E40F6" w:rsidP="001E40F6">
      <w:r>
        <w:t>Step 12200/19999, Sim Time: 8394.866s (+5.469e-01s), Max Depth: 0.7304259419m, Max Vel: 0.5230622435m/s, Area: 130950.0m², Vol: 39585.5m³</w:t>
      </w:r>
    </w:p>
    <w:p w14:paraId="021F238B" w14:textId="77777777" w:rsidR="001E40F6" w:rsidRDefault="001E40F6" w:rsidP="001E40F6">
      <w:r>
        <w:t>Step 12300/19999, Sim Time: 8449.551s (+5.468e-01s), Max Depth: 0.7308103340m, Max Vel: 0.5229182518m/s, Area: 131050.0m², Vol: 39611.8m³</w:t>
      </w:r>
    </w:p>
    <w:p w14:paraId="7FA32A4A" w14:textId="77777777" w:rsidR="001E40F6" w:rsidRDefault="001E40F6" w:rsidP="001E40F6">
      <w:r>
        <w:t>Step 12400/19999, Sim Time: 8504.226s (+5.467e-01s), Max Depth: 0.7310268231m, Max Vel: 0.5229530757m/s, Area: 131125.0m², Vol: 39636.5m³</w:t>
      </w:r>
    </w:p>
    <w:p w14:paraId="319A4BD4" w14:textId="77777777" w:rsidR="001E40F6" w:rsidRDefault="001E40F6" w:rsidP="001E40F6">
      <w:r>
        <w:t>Step 12500/19999, Sim Time: 8558.893s (+5.466e-01s), Max Depth: 0.7312660134m, Max Vel: 0.5231176506m/s, Area: 131175.0m², Vol: 39659.0m³</w:t>
      </w:r>
    </w:p>
    <w:p w14:paraId="075BC0A3" w14:textId="77777777" w:rsidR="001E40F6" w:rsidRDefault="001E40F6" w:rsidP="001E40F6">
      <w:r>
        <w:lastRenderedPageBreak/>
        <w:t>Step 12600/19999, Sim Time: 8613.550s (+5.465e-01s), Max Depth: 0.7315205268m, Max Vel: 0.5232323074m/s, Area: 131175.0m², Vol: 39679.7m³</w:t>
      </w:r>
    </w:p>
    <w:p w14:paraId="65F9DEAA" w14:textId="77777777" w:rsidR="001E40F6" w:rsidRDefault="001E40F6" w:rsidP="001E40F6">
      <w:r>
        <w:t>Step 12700/19999, Sim Time: 8668.197s (+5.464e-01s), Max Depth: 0.7317729094m, Max Vel: 0.5233448534m/s, Area: 131175.0m², Vol: 39698.6m³</w:t>
      </w:r>
    </w:p>
    <w:p w14:paraId="3DE01B77" w14:textId="77777777" w:rsidR="001E40F6" w:rsidRDefault="001E40F6" w:rsidP="001E40F6">
      <w:r>
        <w:t>Step 12800/19999, Sim Time: 8722.835s (+5.463e-01s), Max Depth: 0.7320082659m, Max Vel: 0.5234308020m/s, Area: 131150.0m², Vol: 39716.1m³</w:t>
      </w:r>
    </w:p>
    <w:p w14:paraId="598A79CC" w14:textId="77777777" w:rsidR="001E40F6" w:rsidRDefault="001E40F6" w:rsidP="001E40F6">
      <w:r>
        <w:t>Step 12900/19999, Sim Time: 8777.462s (+5.462e-01s), Max Depth: 0.7322162320m, Max Vel: 0.5237447849m/s, Area: 131125.0m², Vol: 39732.1m³</w:t>
      </w:r>
    </w:p>
    <w:p w14:paraId="306F7195" w14:textId="77777777" w:rsidR="001E40F6" w:rsidRDefault="001E40F6" w:rsidP="001E40F6">
      <w:r>
        <w:t>Step 13000/19999, Sim Time: 8832.079s (+5.461e-01s), Max Depth: 0.7323954093m, Max Vel: 0.5240504101m/s, Area: 131125.0m², Vol: 39746.9m³</w:t>
      </w:r>
    </w:p>
    <w:p w14:paraId="3E653F3D" w14:textId="77777777" w:rsidR="001E40F6" w:rsidRDefault="001E40F6" w:rsidP="001E40F6">
      <w:r>
        <w:t>Step 13100/19999, Sim Time: 8886.684s (+5.460e-01s), Max Depth: 0.7325720907m, Max Vel: 0.5243799290m/s, Area: 131175.0m², Vol: 39760.6m³</w:t>
      </w:r>
    </w:p>
    <w:p w14:paraId="4D37E665" w14:textId="77777777" w:rsidR="001E40F6" w:rsidRDefault="001E40F6" w:rsidP="001E40F6">
      <w:r>
        <w:t>Step 13200/19999, Sim Time: 8941.278s (+5.459e-01s), Max Depth: 0.7327589228m, Max Vel: 0.5246634547m/s, Area: 131125.0m², Vol: 39773.1m³</w:t>
      </w:r>
    </w:p>
    <w:p w14:paraId="748E855C" w14:textId="77777777" w:rsidR="001E40F6" w:rsidRDefault="001E40F6" w:rsidP="001E40F6">
      <w:r>
        <w:t>Step 13300/19999, Sim Time: 8995.862s (+5.458e-01s), Max Depth: 0.7329468822m, Max Vel: 0.5249176701m/s, Area: 131150.0m², Vol: 39784.5m³</w:t>
      </w:r>
    </w:p>
    <w:p w14:paraId="1A9EFE01" w14:textId="77777777" w:rsidR="001E40F6" w:rsidRDefault="001E40F6" w:rsidP="001E40F6">
      <w:r>
        <w:t>Step 13400/19999, Sim Time: 9050.436s (+5.457e-01s), Max Depth: 0.7331386463m, Max Vel: 0.5251409320m/s, Area: 131150.0m², Vol: 39795.0m³</w:t>
      </w:r>
    </w:p>
    <w:p w14:paraId="60832F46" w14:textId="77777777" w:rsidR="001E40F6" w:rsidRDefault="001E40F6" w:rsidP="001E40F6">
      <w:r>
        <w:t>Step 13500/19999, Sim Time: 9105.000s (+5.456e-01s), Max Depth: 0.7333288963m, Max Vel: 0.5253601018m/s, Area: 131175.0m², Vol: 39804.6m³</w:t>
      </w:r>
    </w:p>
    <w:p w14:paraId="23B97223" w14:textId="77777777" w:rsidR="001E40F6" w:rsidRDefault="001E40F6" w:rsidP="001E40F6">
      <w:r>
        <w:t>Step 13600/19999, Sim Time: 9159.555s (+5.455e-01s), Max Depth: 0.7335145720m, Max Vel: 0.5255363454m/s, Area: 131225.0m², Vol: 39813.4m³</w:t>
      </w:r>
    </w:p>
    <w:p w14:paraId="1C5C7D29" w14:textId="77777777" w:rsidR="001E40F6" w:rsidRDefault="001E40F6" w:rsidP="001E40F6">
      <w:r>
        <w:t>Step 13700/19999, Sim Time: 9214.102s (+5.454e-01s), Max Depth: 0.7336908140m, Max Vel: 0.5257006147m/s, Area: 131225.0m², Vol: 39821.5m³</w:t>
      </w:r>
    </w:p>
    <w:p w14:paraId="233A5C92" w14:textId="77777777" w:rsidR="001E40F6" w:rsidRDefault="001E40F6" w:rsidP="001E40F6">
      <w:r>
        <w:t>Step 13800/19999, Sim Time: 9268.640s (+5.453e-01s), Max Depth: 0.7338570261m, Max Vel: 0.5258458728m/s, Area: 131225.0m², Vol: 39828.8m³</w:t>
      </w:r>
    </w:p>
    <w:p w14:paraId="10FE1C3E" w14:textId="77777777" w:rsidR="001E40F6" w:rsidRDefault="001E40F6" w:rsidP="001E40F6">
      <w:r>
        <w:t>Step 13900/19999, Sim Time: 9323.171s (+5.453e-01s), Max Depth: 0.7340109054m, Max Vel: 0.5259789036m/s, Area: 131250.0m², Vol: 39835.5m³</w:t>
      </w:r>
    </w:p>
    <w:p w14:paraId="7F8E29C5" w14:textId="77777777" w:rsidR="001E40F6" w:rsidRDefault="001E40F6" w:rsidP="001E40F6">
      <w:r>
        <w:t>Step 14000/19999, Sim Time: 9377.696s (+5.452e-01s), Max Depth: 0.7341511111m, Max Vel: 0.5261046720m/s, Area: 131225.0m², Vol: 39841.5m³</w:t>
      </w:r>
    </w:p>
    <w:p w14:paraId="0BE57410" w14:textId="77777777" w:rsidR="001E40F6" w:rsidRDefault="001E40F6" w:rsidP="001E40F6">
      <w:r>
        <w:t>Step 14100/19999, Sim Time: 9432.214s (+5.452e-01s), Max Depth: 0.7342763134m, Max Vel: 0.5262251210m/s, Area: 131225.0m², Vol: 39846.7m³</w:t>
      </w:r>
    </w:p>
    <w:p w14:paraId="7CA24946" w14:textId="77777777" w:rsidR="001E40F6" w:rsidRDefault="001E40F6" w:rsidP="001E40F6">
      <w:r>
        <w:t>Step 14200/19999, Sim Time: 9486.726s (+5.451e-01s), Max Depth: 0.7343860500m, Max Vel: 0.5263412973m/s, Area: 131200.0m², Vol: 39851.0m³</w:t>
      </w:r>
    </w:p>
    <w:p w14:paraId="78E1FCDC" w14:textId="77777777" w:rsidR="001E40F6" w:rsidRDefault="001E40F6" w:rsidP="001E40F6">
      <w:r>
        <w:lastRenderedPageBreak/>
        <w:t>Step 14300/19999, Sim Time: 9541.234s (+5.451e-01s), Max Depth: 0.7344799753m, Max Vel: 0.5264537784m/s, Area: 131200.0m², Vol: 39854.6m³</w:t>
      </w:r>
    </w:p>
    <w:p w14:paraId="10AE7CA2" w14:textId="77777777" w:rsidR="001E40F6" w:rsidRDefault="001E40F6" w:rsidP="001E40F6">
      <w:r>
        <w:t>Step 14400/19999, Sim Time: 9595.737s (+5.450e-01s), Max Depth: 0.7345582412m, Max Vel: 0.5265645786m/s, Area: 131175.0m², Vol: 39857.5m³</w:t>
      </w:r>
    </w:p>
    <w:p w14:paraId="10F01E4F" w14:textId="77777777" w:rsidR="001E40F6" w:rsidRDefault="001E40F6" w:rsidP="001E40F6">
      <w:r>
        <w:t>Step 14500/19999, Sim Time: 9650.235s (+5.450e-01s), Max Depth: 0.7346208019m, Max Vel: 0.5266720585m/s, Area: 131250.0m², Vol: 39860.0m³</w:t>
      </w:r>
    </w:p>
    <w:p w14:paraId="66C76CCD" w14:textId="77777777" w:rsidR="001E40F6" w:rsidRDefault="001E40F6" w:rsidP="001E40F6">
      <w:r>
        <w:t>Step 14600/19999, Sim Time: 9704.731s (+5.449e-01s), Max Depth: 0.7346676399m, Max Vel: 0.5267751614m/s, Area: 131250.0m², Vol: 39862.0m³</w:t>
      </w:r>
    </w:p>
    <w:p w14:paraId="0BA5E5D8" w14:textId="77777777" w:rsidR="001E40F6" w:rsidRDefault="001E40F6" w:rsidP="001E40F6">
      <w:r>
        <w:t>Step 14700/19999, Sim Time: 9759.223s (+5.449e-01s), Max Depth: 0.7346991609m, Max Vel: 0.5268738362m/s, Area: 131225.0m², Vol: 39863.2m³</w:t>
      </w:r>
    </w:p>
    <w:p w14:paraId="766F3C1F" w14:textId="77777777" w:rsidR="001E40F6" w:rsidRDefault="001E40F6" w:rsidP="001E40F6">
      <w:r>
        <w:t>Step 14800/19999, Sim Time: 9813.713s (+5.449e-01s), Max Depth: 0.7347153894m, Max Vel: 0.5269701007m/s, Area: 131225.0m², Vol: 39863.6m³</w:t>
      </w:r>
    </w:p>
    <w:p w14:paraId="24627B5B" w14:textId="77777777" w:rsidR="001E40F6" w:rsidRDefault="001E40F6" w:rsidP="001E40F6">
      <w:r>
        <w:t>Step 14900/19999, Sim Time: 9868.201s (+5.449e-01s), Max Depth: 0.7347170440m, Max Vel: 0.5270681306m/s, Area: 131200.0m², Vol: 39863.2m³</w:t>
      </w:r>
    </w:p>
    <w:p w14:paraId="712322E7" w14:textId="77777777" w:rsidR="001E40F6" w:rsidRDefault="001E40F6" w:rsidP="001E40F6">
      <w:r>
        <w:t>Step 15000/19999, Sim Time: 9922.688s (+5.449e-01s), Max Depth: 0.7347047102m, Max Vel: 0.5271641974m/s, Area: 131200.0m², Vol: 39862.0m³</w:t>
      </w:r>
    </w:p>
    <w:p w14:paraId="6BFEF7BE" w14:textId="77777777" w:rsidR="001E40F6" w:rsidRDefault="001E40F6" w:rsidP="001E40F6">
      <w:r>
        <w:t>Step 15100/19999, Sim Time: 9977.173s (+5.449e-01s), Max Depth: 0.7346792162m, Max Vel: 0.5272572373m/s, Area: 131175.0m², Vol: 39860.2m³</w:t>
      </w:r>
    </w:p>
    <w:p w14:paraId="2F732FBB" w14:textId="77777777" w:rsidR="001E40F6" w:rsidRDefault="001E40F6" w:rsidP="001E40F6">
      <w:r>
        <w:t>Step 15200/19999, Sim Time: 10031.658s (+5.448e-01s), Max Depth: 0.7346413349m, Max Vel: 0.5273456727m/s, Area: 131150.0m², Vol: 39857.6m³</w:t>
      </w:r>
    </w:p>
    <w:p w14:paraId="70FAEE93" w14:textId="77777777" w:rsidR="001E40F6" w:rsidRDefault="001E40F6" w:rsidP="001E40F6">
      <w:r>
        <w:t>Step 15300/19999, Sim Time: 10086.143s (+5.449e-01s), Max Depth: 0.7345920370m, Max Vel: 0.5274276848m/s, Area: 131150.0m², Vol: 39854.2m³</w:t>
      </w:r>
    </w:p>
    <w:p w14:paraId="659F6ED8" w14:textId="77777777" w:rsidR="001E40F6" w:rsidRDefault="001E40F6" w:rsidP="001E40F6">
      <w:r>
        <w:t>Step 15400/19999, Sim Time: 10140.628s (+5.448e-01s), Max Depth: 0.7345334755m, Max Vel: 0.5275401809m/s, Area: 131150.0m², Vol: 39850.2m³</w:t>
      </w:r>
    </w:p>
    <w:p w14:paraId="306C2E9C" w14:textId="77777777" w:rsidR="001E40F6" w:rsidRDefault="001E40F6" w:rsidP="001E40F6">
      <w:r>
        <w:t>Step 15500/19999, Sim Time: 10195.114s (+5.449e-01s), Max Depth: 0.7344650468m, Max Vel: 0.5276077084m/s, Area: 131075.0m², Vol: 39845.5m³</w:t>
      </w:r>
    </w:p>
    <w:p w14:paraId="4144DDDB" w14:textId="77777777" w:rsidR="001E40F6" w:rsidRDefault="001E40F6" w:rsidP="001E40F6">
      <w:r>
        <w:t>Step 15600/19999, Sim Time: 10249.600s (+5.449e-01s), Max Depth: 0.7343923135m, Max Vel: 0.5276914948m/s, Area: 131075.0m², Vol: 39839.8m³</w:t>
      </w:r>
    </w:p>
    <w:p w14:paraId="09FFE378" w14:textId="77777777" w:rsidR="001E40F6" w:rsidRDefault="001E40F6" w:rsidP="001E40F6">
      <w:r>
        <w:t>Step 15700/19999, Sim Time: 10304.088s (+5.449e-01s), Max Depth: 0.7343114964m, Max Vel: 0.5277534893m/s, Area: 131075.0m², Vol: 39833.6m³</w:t>
      </w:r>
    </w:p>
    <w:p w14:paraId="38C61BF4" w14:textId="77777777" w:rsidR="001E40F6" w:rsidRDefault="001E40F6" w:rsidP="001E40F6">
      <w:r>
        <w:t>Step 15800/19999, Sim Time: 10358.577s (+5.449e-01s), Max Depth: 0.7342258320m, Max Vel: 0.5278107110m/s, Area: 131075.0m², Vol: 39827.2m³</w:t>
      </w:r>
    </w:p>
    <w:p w14:paraId="232B43AC" w14:textId="77777777" w:rsidR="001E40F6" w:rsidRDefault="001E40F6" w:rsidP="001E40F6">
      <w:r>
        <w:t>Step 15900/19999, Sim Time: 10413.067s (+5.449e-01s), Max Depth: 0.7341380417m, Max Vel: 0.5278550987m/s, Area: 131075.0m², Vol: 39820.5m³</w:t>
      </w:r>
    </w:p>
    <w:p w14:paraId="4DCFE3C4" w14:textId="77777777" w:rsidR="001E40F6" w:rsidRDefault="001E40F6" w:rsidP="001E40F6">
      <w:r>
        <w:lastRenderedPageBreak/>
        <w:t>Step 16000/19999, Sim Time: 10467.560s (+5.449e-01s), Max Depth: 0.7340493547m, Max Vel: 0.5278911984m/s, Area: 131025.0m², Vol: 39813.5m³</w:t>
      </w:r>
    </w:p>
    <w:p w14:paraId="3B61BE94" w14:textId="77777777" w:rsidR="001E40F6" w:rsidRDefault="001E40F6" w:rsidP="001E40F6">
      <w:r>
        <w:t>Step 16100/19999, Sim Time: 10522.056s (+5.450e-01s), Max Depth: 0.7339598700m, Max Vel: 0.5278831623m/s, Area: 131050.0m², Vol: 39806.4m³</w:t>
      </w:r>
    </w:p>
    <w:p w14:paraId="2FD90E94" w14:textId="77777777" w:rsidR="001E40F6" w:rsidRDefault="001E40F6" w:rsidP="001E40F6">
      <w:r>
        <w:t>Step 16200/19999, Sim Time: 10576.554s (+5.450e-01s), Max Depth: 0.7338709110m, Max Vel: 0.5279038295m/s, Area: 131025.0m², Vol: 39799.3m³</w:t>
      </w:r>
    </w:p>
    <w:p w14:paraId="3511234D" w14:textId="77777777" w:rsidR="001E40F6" w:rsidRDefault="001E40F6" w:rsidP="001E40F6">
      <w:r>
        <w:t>Step 16300/19999, Sim Time: 10631.054s (+5.450e-01s), Max Depth: 0.7337824824m, Max Vel: 0.5278886818m/s, Area: 131025.0m², Vol: 39792.3m³</w:t>
      </w:r>
    </w:p>
    <w:p w14:paraId="6D840B26" w14:textId="77777777" w:rsidR="001E40F6" w:rsidRDefault="001E40F6" w:rsidP="001E40F6">
      <w:r>
        <w:t>Step 16400/19999, Sim Time: 10685.558s (+5.450e-01s), Max Depth: 0.7336999146m, Max Vel: 0.5278804745m/s, Area: 131025.0m², Vol: 39785.4m³</w:t>
      </w:r>
    </w:p>
    <w:p w14:paraId="7DACAA43" w14:textId="77777777" w:rsidR="001E40F6" w:rsidRDefault="001E40F6" w:rsidP="001E40F6">
      <w:r>
        <w:t>Step 16500/19999, Sim Time: 10740.065s (+5.451e-01s), Max Depth: 0.7336200841m, Max Vel: 0.5278609444m/s, Area: 131000.0m², Vol: 39778.5m³</w:t>
      </w:r>
    </w:p>
    <w:p w14:paraId="640CB71C" w14:textId="77777777" w:rsidR="001E40F6" w:rsidRDefault="001E40F6" w:rsidP="001E40F6">
      <w:r>
        <w:t>Step 16600/19999, Sim Time: 10794.574s (+5.451e-01s), Max Depth: 0.7335439567m, Max Vel: 0.5278361613m/s, Area: 131000.0m², Vol: 39771.8m³</w:t>
      </w:r>
    </w:p>
    <w:p w14:paraId="56D9A73B" w14:textId="77777777" w:rsidR="001E40F6" w:rsidRDefault="001E40F6" w:rsidP="001E40F6">
      <w:r>
        <w:t>Step 16700/19999, Sim Time: 10849.086s (+5.451e-01s), Max Depth: 0.7334721459m, Max Vel: 0.5278032690m/s, Area: 130975.0m², Vol: 39765.2m³</w:t>
      </w:r>
    </w:p>
    <w:p w14:paraId="76F15826" w14:textId="77777777" w:rsidR="001E40F6" w:rsidRDefault="001E40F6" w:rsidP="001E40F6">
      <w:r>
        <w:t>Step 16800/19999, Sim Time: 10903.600s (+5.452e-01s), Max Depth: 0.7334056741m, Max Vel: 0.5277629852m/s, Area: 130925.0m², Vol: 39758.5m³</w:t>
      </w:r>
    </w:p>
    <w:p w14:paraId="23CFA237" w14:textId="77777777" w:rsidR="001E40F6" w:rsidRDefault="001E40F6" w:rsidP="001E40F6">
      <w:r>
        <w:t>Step 16900/19999, Sim Time: 10958.118s (+5.452e-01s), Max Depth: 0.7333445111m, Max Vel: 0.5277161132m/s, Area: 130900.0m², Vol: 39752.0m³</w:t>
      </w:r>
    </w:p>
    <w:p w14:paraId="6F8EEDEC" w14:textId="77777777" w:rsidR="001E40F6" w:rsidRDefault="001E40F6" w:rsidP="001E40F6">
      <w:r>
        <w:t>Step 17000/19999, Sim Time: 11012.638s (+5.452e-01s), Max Depth: 0.7332885087m, Max Vel: 0.5276640350m/s, Area: 130900.0m², Vol: 39745.6m³</w:t>
      </w:r>
    </w:p>
    <w:p w14:paraId="594A5DAF" w14:textId="77777777" w:rsidR="001E40F6" w:rsidRDefault="001E40F6" w:rsidP="001E40F6">
      <w:r>
        <w:t>Step 17100/19999, Sim Time: 11067.161s (+5.452e-01s), Max Depth: 0.7332381278m, Max Vel: 0.5276075713m/s, Area: 130875.0m², Vol: 39739.5m³</w:t>
      </w:r>
    </w:p>
    <w:p w14:paraId="14F8F298" w14:textId="77777777" w:rsidR="001E40F6" w:rsidRDefault="001E40F6" w:rsidP="001E40F6">
      <w:r>
        <w:t>Step 17200/19999, Sim Time: 11121.686s (+5.453e-01s), Max Depth: 0.7331935315m, Max Vel: 0.5275467166m/s, Area: 130875.0m², Vol: 39733.7m³</w:t>
      </w:r>
    </w:p>
    <w:p w14:paraId="2D7F79E7" w14:textId="77777777" w:rsidR="001E40F6" w:rsidRDefault="001E40F6" w:rsidP="001E40F6">
      <w:r>
        <w:t>Step 17300/19999, Sim Time: 11176.214s (+5.453e-01s), Max Depth: 0.7331547366m, Max Vel: 0.5274823492m/s, Area: 130850.0m², Vol: 39728.0m³</w:t>
      </w:r>
    </w:p>
    <w:p w14:paraId="0E744DBD" w14:textId="77777777" w:rsidR="001E40F6" w:rsidRDefault="001E40F6" w:rsidP="001E40F6">
      <w:r>
        <w:t>Step 17400/19999, Sim Time: 11230.743s (+5.453e-01s), Max Depth: 0.7331216959m, Max Vel: 0.5274136917m/s, Area: 130850.0m², Vol: 39722.6m³</w:t>
      </w:r>
    </w:p>
    <w:p w14:paraId="1ED715B1" w14:textId="77777777" w:rsidR="001E40F6" w:rsidRDefault="001E40F6" w:rsidP="001E40F6">
      <w:r>
        <w:t>Step 17500/19999, Sim Time: 11285.275s (+5.453e-01s), Max Depth: 0.7330944685m, Max Vel: 0.5273436834m/s, Area: 130825.0m², Vol: 39717.6m³</w:t>
      </w:r>
    </w:p>
    <w:p w14:paraId="3C67EC76" w14:textId="77777777" w:rsidR="001E40F6" w:rsidRDefault="001E40F6" w:rsidP="001E40F6">
      <w:r>
        <w:t>Step 17600/19999, Sim Time: 11339.809s (+5.453e-01s), Max Depth: 0.7330732153m, Max Vel: 0.5272724118m/s, Area: 130825.0m², Vol: 39713.1m³</w:t>
      </w:r>
    </w:p>
    <w:p w14:paraId="79E73771" w14:textId="77777777" w:rsidR="001E40F6" w:rsidRDefault="001E40F6" w:rsidP="001E40F6">
      <w:r>
        <w:lastRenderedPageBreak/>
        <w:t>Step 17700/19999, Sim Time: 11394.345s (+5.454e-01s), Max Depth: 0.7330579789m, Max Vel: 0.5272009707m/s, Area: 130825.0m², Vol: 39709.2m³</w:t>
      </w:r>
    </w:p>
    <w:p w14:paraId="3646DC51" w14:textId="77777777" w:rsidR="001E40F6" w:rsidRDefault="001E40F6" w:rsidP="001E40F6">
      <w:r>
        <w:t>Step 17800/19999, Sim Time: 11448.882s (+5.454e-01s), Max Depth: 0.7330487354m, Max Vel: 0.5271298444m/s, Area: 130825.0m², Vol: 39705.8m³</w:t>
      </w:r>
    </w:p>
    <w:p w14:paraId="577EE96A" w14:textId="77777777" w:rsidR="001E40F6" w:rsidRDefault="001E40F6" w:rsidP="001E40F6">
      <w:r>
        <w:t>Step 17900/19999, Sim Time: 11503.421s (+5.454e-01s), Max Depth: 0.7330453786m, Max Vel: 0.5270591586m/s, Area: 130825.0m², Vol: 39703.0m³</w:t>
      </w:r>
    </w:p>
    <w:p w14:paraId="3ACD671E" w14:textId="77777777" w:rsidR="001E40F6" w:rsidRDefault="001E40F6" w:rsidP="001E40F6">
      <w:r>
        <w:t>Step 18000/19999, Sim Time: 11557.961s (+5.454e-01s), Max Depth: 0.7330476896m, Max Vel: 0.5269888434m/s, Area: 130800.0m², Vol: 39700.7m³</w:t>
      </w:r>
    </w:p>
    <w:p w14:paraId="74F9BB0B" w14:textId="77777777" w:rsidR="001E40F6" w:rsidRDefault="001E40F6" w:rsidP="001E40F6">
      <w:r>
        <w:t>Step 18100/19999, Sim Time: 11612.501s (+5.454e-01s), Max Depth: 0.7330554154m, Max Vel: 0.5269192678m/s, Area: 130750.0m², Vol: 39698.6m³</w:t>
      </w:r>
    </w:p>
    <w:p w14:paraId="2B898A56" w14:textId="77777777" w:rsidR="001E40F6" w:rsidRDefault="001E40F6" w:rsidP="001E40F6">
      <w:r>
        <w:t>Step 18200/19999, Sim Time: 11667.043s (+5.454e-01s), Max Depth: 0.7330682594m, Max Vel: 0.5268502993m/s, Area: 130750.0m², Vol: 39696.8m³</w:t>
      </w:r>
    </w:p>
    <w:p w14:paraId="568CCA1A" w14:textId="77777777" w:rsidR="001E40F6" w:rsidRDefault="001E40F6" w:rsidP="001E40F6">
      <w:r>
        <w:t>Step 18300/19999, Sim Time: 11721.586s (+5.454e-01s), Max Depth: 0.7330858821m, Max Vel: 0.5267821920m/s, Area: 130700.0m², Vol: 39695.3m³</w:t>
      </w:r>
    </w:p>
    <w:p w14:paraId="72321E82" w14:textId="77777777" w:rsidR="001E40F6" w:rsidRDefault="001E40F6" w:rsidP="001E40F6">
      <w:r>
        <w:t>Step 18400/19999, Sim Time: 11776.129s (+5.454e-01s), Max Depth: 0.7331079071m, Max Vel: 0.5267146805m/s, Area: 130675.0m², Vol: 39694.0m³</w:t>
      </w:r>
    </w:p>
    <w:p w14:paraId="07C963FB" w14:textId="77777777" w:rsidR="001E40F6" w:rsidRDefault="001E40F6" w:rsidP="001E40F6">
      <w:r>
        <w:t>Step 18500/19999, Sim Time: 11830.672s (+5.454e-01s), Max Depth: 0.7331339285m, Max Vel: 0.5266481213m/s, Area: 130600.0m², Vol: 39692.7m³</w:t>
      </w:r>
    </w:p>
    <w:p w14:paraId="540D464F" w14:textId="77777777" w:rsidR="001E40F6" w:rsidRDefault="001E40F6" w:rsidP="001E40F6">
      <w:r>
        <w:t>Step 18600/19999, Sim Time: 11885.216s (+5.454e-01s), Max Depth: 0.7331635920m, Max Vel: 0.5265826513m/s, Area: 130625.0m², Vol: 39691.7m³</w:t>
      </w:r>
    </w:p>
    <w:p w14:paraId="1C4F3266" w14:textId="77777777" w:rsidR="001E40F6" w:rsidRDefault="001E40F6" w:rsidP="001E40F6">
      <w:r>
        <w:t>Step 18700/19999, Sim Time: 11939.759s (+5.454e-01s), Max Depth: 0.7331965316m, Max Vel: 0.5265184073m/s, Area: 130625.0m², Vol: 39691.0m³</w:t>
      </w:r>
    </w:p>
    <w:p w14:paraId="254D2389" w14:textId="77777777" w:rsidR="001E40F6" w:rsidRDefault="001E40F6" w:rsidP="001E40F6">
      <w:r>
        <w:t>Step 18800/19999, Sim Time: 11994.303s (+5.454e-01s), Max Depth: 0.7332322565m, Max Vel: 0.5264522446m/s, Area: 130625.0m², Vol: 39690.7m³</w:t>
      </w:r>
    </w:p>
    <w:p w14:paraId="1B590641" w14:textId="77777777" w:rsidR="001E40F6" w:rsidRDefault="001E40F6" w:rsidP="001E40F6">
      <w:r>
        <w:t>Step 18900/19999, Sim Time: 12048.847s (+5.454e-01s), Max Depth: 0.7332700467m, Max Vel: 0.5263863480m/s, Area: 130600.0m², Vol: 39690.7m³</w:t>
      </w:r>
    </w:p>
    <w:p w14:paraId="4151AA07" w14:textId="77777777" w:rsidR="001E40F6" w:rsidRDefault="001E40F6" w:rsidP="001E40F6">
      <w:r>
        <w:t>Step 19000/19999, Sim Time: 12103.391s (+5.454e-01s), Max Depth: 0.7333098494m, Max Vel: 0.5263215649m/s, Area: 130650.0m², Vol: 39691.1m³</w:t>
      </w:r>
    </w:p>
    <w:p w14:paraId="74F4B425" w14:textId="77777777" w:rsidR="001E40F6" w:rsidRDefault="001E40F6" w:rsidP="001E40F6">
      <w:r>
        <w:t>Step 19100/19999, Sim Time: 12157.934s (+5.454e-01s), Max Depth: 0.7333514688m, Max Vel: 0.5262590183m/s, Area: 130650.0m², Vol: 39691.9m³</w:t>
      </w:r>
    </w:p>
    <w:p w14:paraId="6AAFD4F8" w14:textId="77777777" w:rsidR="001E40F6" w:rsidRDefault="001E40F6" w:rsidP="001E40F6">
      <w:r>
        <w:t>Step 19200/19999, Sim Time: 12212.477s (+5.454e-01s), Max Depth: 0.7333946851m, Max Vel: 0.5261992596m/s, Area: 130625.0m², Vol: 39693.0m³</w:t>
      </w:r>
    </w:p>
    <w:p w14:paraId="768A0CBA" w14:textId="77777777" w:rsidR="001E40F6" w:rsidRDefault="001E40F6" w:rsidP="001E40F6">
      <w:r>
        <w:t>Step 19300/19999, Sim Time: 12267.020s (+5.454e-01s), Max Depth: 0.7334392710m, Max Vel: 0.5261424209m/s, Area: 130675.0m², Vol: 39694.6m³</w:t>
      </w:r>
    </w:p>
    <w:p w14:paraId="29172539" w14:textId="77777777" w:rsidR="001E40F6" w:rsidRDefault="001E40F6" w:rsidP="001E40F6">
      <w:r>
        <w:lastRenderedPageBreak/>
        <w:t>Step 19400/19999, Sim Time: 12321.563s (+5.454e-01s), Max Depth: 0.7334849470m, Max Vel: 0.5260885293m/s, Area: 130725.0m², Vol: 39696.6m³</w:t>
      </w:r>
    </w:p>
    <w:p w14:paraId="77FBB3AD" w14:textId="77777777" w:rsidR="001E40F6" w:rsidRDefault="001E40F6" w:rsidP="001E40F6">
      <w:r>
        <w:t>Step 19500/19999, Sim Time: 12376.104s (+5.454e-01s), Max Depth: 0.7335314523m, Max Vel: 0.5260375832m/s, Area: 130775.0m², Vol: 39699.3m³</w:t>
      </w:r>
    </w:p>
    <w:p w14:paraId="0E28E7FD" w14:textId="77777777" w:rsidR="001E40F6" w:rsidRDefault="001E40F6" w:rsidP="001E40F6">
      <w:r>
        <w:t>Step 19600/19999, Sim Time: 12430.646s (+5.454e-01s), Max Depth: 0.7335785129m, Max Vel: 0.5259895917m/s, Area: 130800.0m², Vol: 39702.7m³</w:t>
      </w:r>
    </w:p>
    <w:p w14:paraId="52589D5D" w14:textId="77777777" w:rsidR="001E40F6" w:rsidRDefault="001E40F6" w:rsidP="001E40F6">
      <w:r>
        <w:t>Step 19700/19999, Sim Time: 12485.186s (+5.454e-01s), Max Depth: 0.7336258598m, Max Vel: 0.5259445568m/s, Area: 130825.0m², Vol: 39706.5m³</w:t>
      </w:r>
    </w:p>
    <w:p w14:paraId="2C99EB6D" w14:textId="77777777" w:rsidR="001E40F6" w:rsidRDefault="001E40F6" w:rsidP="001E40F6">
      <w:r>
        <w:t>Step 19800/19999, Sim Time: 12539.726s (+5.454e-01s), Max Depth: 0.7336732337m, Max Vel: 0.5259024719m/s, Area: 130800.0m², Vol: 39710.6m³</w:t>
      </w:r>
    </w:p>
    <w:p w14:paraId="27E98AFE" w14:textId="77777777" w:rsidR="001E40F6" w:rsidRDefault="001E40F6" w:rsidP="001E40F6">
      <w:r>
        <w:t>Step 19900/19999, Sim Time: 12594.265s (+5.454e-01s), Max Depth: 0.7337203824m, Max Vel: 0.5258633370m/s, Area: 130825.0m², Vol: 39714.9m³</w:t>
      </w:r>
    </w:p>
    <w:p w14:paraId="4585F64F" w14:textId="77777777" w:rsidR="001E40F6" w:rsidRDefault="001E40F6" w:rsidP="001E40F6">
      <w:r>
        <w:t>Step 19999/19999, Sim Time: 12648.258s (+5.454e-01s), Max Depth: 0.7337666009m, Max Vel: 0.5258274906m/s, Area: 130825.0m², Vol: 39719.5m³</w:t>
      </w:r>
    </w:p>
    <w:p w14:paraId="3F470BD7" w14:textId="77777777" w:rsidR="001E40F6" w:rsidRDefault="001E40F6" w:rsidP="001E40F6"/>
    <w:p w14:paraId="239E1A76" w14:textId="77777777" w:rsidR="001E40F6" w:rsidRDefault="001E40F6" w:rsidP="001E40F6">
      <w:r>
        <w:t>Simulation finished 20000 steps in 159.85 seconds (wall clock).</w:t>
      </w:r>
    </w:p>
    <w:p w14:paraId="0369F52A" w14:textId="77777777" w:rsidR="001E40F6" w:rsidRDefault="001E40F6" w:rsidP="001E40F6">
      <w:r>
        <w:t>Final Maximum Flood Extent Area: 134625.00 m²</w:t>
      </w:r>
    </w:p>
    <w:p w14:paraId="12EF0D00" w14:textId="77777777" w:rsidR="001E40F6" w:rsidRDefault="001E40F6" w:rsidP="001E40F6">
      <w:r>
        <w:t>Peak Recorded Water Depth Anywhere: 0.735 m</w:t>
      </w:r>
    </w:p>
    <w:p w14:paraId="77D26A13" w14:textId="77777777" w:rsidR="001E40F6" w:rsidRDefault="001E40F6" w:rsidP="001E40F6">
      <w:r>
        <w:t>Phase 1 simulation complete. Final sim time: 12648.26s</w:t>
      </w:r>
    </w:p>
    <w:p w14:paraId="5E3C5A21" w14:textId="77777777" w:rsidR="001E40F6" w:rsidRDefault="001E40F6" w:rsidP="001E40F6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4912633C" w14:textId="77777777" w:rsidR="001E40F6" w:rsidRDefault="001E40F6" w:rsidP="001E40F6"/>
    <w:p w14:paraId="6175DC45" w14:textId="77777777" w:rsidR="001E40F6" w:rsidRDefault="001E40F6" w:rsidP="001E40F6">
      <w:r>
        <w:t>--- Starting Phase 2: Rainfall &amp; WSE Monitoring (30000 steps) ---</w:t>
      </w:r>
    </w:p>
    <w:p w14:paraId="01903D5A" w14:textId="77777777" w:rsidR="001E40F6" w:rsidRDefault="001E40F6" w:rsidP="001E40F6">
      <w:r>
        <w:t>Added rainfall: rate=1.388888888888889e-06 m/s, duration=30000 steps</w:t>
      </w:r>
    </w:p>
    <w:p w14:paraId="158E69F5" w14:textId="77777777" w:rsidR="001E40F6" w:rsidRDefault="001E40F6" w:rsidP="001E40F6">
      <w:r>
        <w:t>Added rainfall for Phase 2: 5.0 mm/</w:t>
      </w:r>
      <w:proofErr w:type="spellStart"/>
      <w:r>
        <w:t>hr</w:t>
      </w:r>
      <w:proofErr w:type="spellEnd"/>
    </w:p>
    <w:p w14:paraId="1383A1B1" w14:textId="77777777" w:rsidR="001E40F6" w:rsidRDefault="001E40F6" w:rsidP="001E40F6">
      <w:r>
        <w:t>Step 0/29999, Sim Time: 0.545s (+5.454e-01s), Max Depth: 0.7337677991m, Max Vel: 0.5258271432m/s, Area: 130825.0m², Vol: 39720.5m³</w:t>
      </w:r>
    </w:p>
    <w:p w14:paraId="3BDEBF6E" w14:textId="77777777" w:rsidR="001E40F6" w:rsidRDefault="001E40F6" w:rsidP="001E40F6">
      <w:r>
        <w:t>Step 100/29999, Sim Time: 52.500s (+4.489e-01s), Max Depth: 0.9632239481m, Max Vel: 0.8399009539m/s, Area: 130875.0m², Vol: 39817.8m³</w:t>
      </w:r>
    </w:p>
    <w:p w14:paraId="6B62C306" w14:textId="77777777" w:rsidR="001E40F6" w:rsidRDefault="001E40F6" w:rsidP="001E40F6">
      <w:r>
        <w:t>Step 200/29999, Sim Time: 91.547s (+3.496e-01s), Max Depth: 1.5524616452m, Max Vel: 1.1123853627m/s, Area: 130850.0m², Vol: 39890.9m³</w:t>
      </w:r>
    </w:p>
    <w:p w14:paraId="46E0C074" w14:textId="77777777" w:rsidR="001E40F6" w:rsidRDefault="001E40F6" w:rsidP="001E40F6">
      <w:r>
        <w:t>Step 300/29999, Sim Time: 123.990s (+3.046e-01s), Max Depth: 1.9339734497m, Max Vel: 1.3958880437m/s, Area: 130925.0m², Vol: 39952.8m³</w:t>
      </w:r>
    </w:p>
    <w:p w14:paraId="374404F9" w14:textId="77777777" w:rsidR="001E40F6" w:rsidRDefault="001E40F6" w:rsidP="001E40F6">
      <w:r>
        <w:lastRenderedPageBreak/>
        <w:t>Step 400/29999, Sim Time: 153.450s (+2.942e-01s), Max Depth: 1.8924176921m, Max Vel: 1.6346646709m/s, Area: 130950.0m², Vol: 40012.8m³</w:t>
      </w:r>
    </w:p>
    <w:p w14:paraId="477F8E56" w14:textId="77777777" w:rsidR="001E40F6" w:rsidRDefault="001E40F6" w:rsidP="001E40F6">
      <w:r>
        <w:t>Step 500/29999, Sim Time: 185.118s (+3.363e-01s), Max Depth: 1.4247494455m, Max Vel: 1.4455846685m/s, Area: 131075.0m², Vol: 40077.3m³</w:t>
      </w:r>
    </w:p>
    <w:p w14:paraId="038456D5" w14:textId="77777777" w:rsidR="001E40F6" w:rsidRDefault="001E40F6" w:rsidP="001E40F6">
      <w:r>
        <w:t>Step 600/29999, Sim Time: 211.416s (+1.315e-01s), Max Depth: 1.1135768378m, Max Vel: 9.9999999994m/s, Area: 131125.0m², Vol: 40133.1m³</w:t>
      </w:r>
    </w:p>
    <w:p w14:paraId="0703D7D7" w14:textId="77777777" w:rsidR="001E40F6" w:rsidRDefault="001E40F6" w:rsidP="001E40F6">
      <w:r>
        <w:t>Step 700/29999, Sim Time: 247.310s (+1.342e-01s), Max Depth: 0.9436312358m, Max Vel: 9.9999999992m/s, Area: 131300.0m², Vol: 40213.3m³</w:t>
      </w:r>
    </w:p>
    <w:p w14:paraId="397BF7E5" w14:textId="77777777" w:rsidR="001E40F6" w:rsidRDefault="001E40F6" w:rsidP="001E40F6">
      <w:r>
        <w:t>Step 800/29999, Sim Time: 260.757s (+1.347e-01s), Max Depth: 0.9097983701m, Max Vel: 9.9999999991m/s, Area: 131375.0m², Vol: 40243.7m³</w:t>
      </w:r>
    </w:p>
    <w:p w14:paraId="63E1ED26" w14:textId="77777777" w:rsidR="001E40F6" w:rsidRDefault="001E40F6" w:rsidP="001E40F6">
      <w:r>
        <w:t>Step 900/29999, Sim Time: 274.232s (+1.348e-01s), Max Depth: 0.9093553507m, Max Vel: 9.9999999990m/s, Area: 131525.0m², Vol: 40278.6m³</w:t>
      </w:r>
    </w:p>
    <w:p w14:paraId="6D53A64A" w14:textId="77777777" w:rsidR="001E40F6" w:rsidRDefault="001E40F6" w:rsidP="001E40F6">
      <w:r>
        <w:t>Step 1000/29999, Sim Time: 295.156s (+1.342e-01s), Max Depth: 0.9469257914m, Max Vel: 9.9999999997m/s, Area: 131575.0m², Vol: 40327.2m³</w:t>
      </w:r>
    </w:p>
    <w:p w14:paraId="3D1F5CC5" w14:textId="77777777" w:rsidR="001E40F6" w:rsidRDefault="001E40F6" w:rsidP="001E40F6">
      <w:r>
        <w:t>Step 1100/29999, Sim Time: 324.514s (+4.526e-01s), Max Depth: 0.9422129667m, Max Vel: 0.6971300747m/s, Area: 131775.0m², Vol: 40393.8m³</w:t>
      </w:r>
    </w:p>
    <w:p w14:paraId="7736BD04" w14:textId="77777777" w:rsidR="001E40F6" w:rsidRDefault="001E40F6" w:rsidP="001E40F6">
      <w:r>
        <w:t>Step 1200/29999, Sim Time: 364.647s (+4.631e-01s), Max Depth: 0.9574506841m, Max Vel: 0.7201046730m/s, Area: 132025.0m², Vol: 40483.8m³</w:t>
      </w:r>
    </w:p>
    <w:p w14:paraId="09FE3F4A" w14:textId="77777777" w:rsidR="001E40F6" w:rsidRDefault="001E40F6" w:rsidP="001E40F6">
      <w:r>
        <w:t>Step 1300/29999, Sim Time: 407.669s (+2.567e-01s), Max Depth: 0.9858576195m, Max Vel: 3.9344308995m/s, Area: 132275.0m², Vol: 40580.6m³</w:t>
      </w:r>
    </w:p>
    <w:p w14:paraId="79CE9EAB" w14:textId="77777777" w:rsidR="001E40F6" w:rsidRDefault="001E40F6" w:rsidP="001E40F6">
      <w:r>
        <w:t>Step 1400/29999, Sim Time: 431.166s (+4.257e-01s), Max Depth: 0.9674036151m, Max Vel: 1.0378453562m/s, Area: 132400.0m², Vol: 40641.3m³</w:t>
      </w:r>
    </w:p>
    <w:p w14:paraId="06AA0D72" w14:textId="77777777" w:rsidR="001E40F6" w:rsidRDefault="001E40F6" w:rsidP="001E40F6">
      <w:r>
        <w:t>Step 1500/29999, Sim Time: 473.883s (+4.298e-01s), Max Depth: 0.9291880743m, Max Vel: 1.0517364346m/s, Area: 132750.0m², Vol: 40736.2m³</w:t>
      </w:r>
    </w:p>
    <w:p w14:paraId="44D283B0" w14:textId="77777777" w:rsidR="001E40F6" w:rsidRDefault="001E40F6" w:rsidP="001E40F6">
      <w:r>
        <w:t>Step 1600/29999, Sim Time: 500.860s (+1.344e-01s), Max Depth: 0.9320057673m, Max Vel: 9.9999999992m/s, Area: 132950.0m², Vol: 40793.2m³</w:t>
      </w:r>
    </w:p>
    <w:p w14:paraId="5B12D665" w14:textId="77777777" w:rsidR="001E40F6" w:rsidRDefault="001E40F6" w:rsidP="001E40F6">
      <w:r>
        <w:t>Step 1700/29999, Sim Time: 538.437s (+4.418e-01s), Max Depth: 0.8917604658m, Max Vel: 1.0059759529m/s, Area: 133175.0m², Vol: 40872.9m³</w:t>
      </w:r>
    </w:p>
    <w:p w14:paraId="7CB7CA43" w14:textId="77777777" w:rsidR="001E40F6" w:rsidRDefault="001E40F6" w:rsidP="001E40F6">
      <w:r>
        <w:t>Step 1800/29999, Sim Time: 564.936s (+4.466e-01s), Max Depth: 0.8772755995m, Max Vel: 0.9846317871m/s, Area: 133250.0m², Vol: 40929.5m³</w:t>
      </w:r>
    </w:p>
    <w:p w14:paraId="31D769EC" w14:textId="77777777" w:rsidR="001E40F6" w:rsidRDefault="001E40F6" w:rsidP="001E40F6">
      <w:r>
        <w:t>Step 1900/29999, Sim Time: 608.033s (+1.356e-01s), Max Depth: 0.8612616253m, Max Vel: 9.9999999998m/s, Area: 133225.0m², Vol: 41010.2m³</w:t>
      </w:r>
    </w:p>
    <w:p w14:paraId="300746B2" w14:textId="77777777" w:rsidR="001E40F6" w:rsidRDefault="001E40F6" w:rsidP="001E40F6">
      <w:r>
        <w:t>Step 2000/29999, Sim Time: 627.739s (+1.355e-01s), Max Depth: 0.8639335409m, Max Vel: 9.9999999990m/s, Area: 133450.0m², Vol: 41054.9m³</w:t>
      </w:r>
    </w:p>
    <w:p w14:paraId="222FEAD7" w14:textId="77777777" w:rsidR="001E40F6" w:rsidRDefault="001E40F6" w:rsidP="001E40F6">
      <w:r>
        <w:lastRenderedPageBreak/>
        <w:t>Step 2100/29999, Sim Time: 662.135s (+4.526e-01s), Max Depth: 0.8523505885m, Max Vel: 0.9741419164m/s, Area: 133550.0m², Vol: 41125.6m³</w:t>
      </w:r>
    </w:p>
    <w:p w14:paraId="2350FB38" w14:textId="77777777" w:rsidR="001E40F6" w:rsidRDefault="001E40F6" w:rsidP="001E40F6">
      <w:r>
        <w:t>Step 2200/29999, Sim Time: 692.923s (+1.357e-01s), Max Depth: 0.8532428179m, Max Vel: 9.9999999991m/s, Area: 133675.0m², Vol: 41188.2m³</w:t>
      </w:r>
    </w:p>
    <w:p w14:paraId="74C26743" w14:textId="77777777" w:rsidR="001E40F6" w:rsidRDefault="001E40F6" w:rsidP="001E40F6">
      <w:r>
        <w:t>Step 2300/29999, Sim Time: 724.115s (+4.596e-01s), Max Depth: 0.8184979579m, Max Vel: 0.9756394320m/s, Area: 133775.0m², Vol: 41255.5m³</w:t>
      </w:r>
    </w:p>
    <w:p w14:paraId="61005FF6" w14:textId="77777777" w:rsidR="001E40F6" w:rsidRDefault="001E40F6" w:rsidP="001E40F6">
      <w:r>
        <w:t>Step 2400/29999, Sim Time: 770.262s (+4.658e-01s), Max Depth: 0.8016561856m, Max Vel: 0.9530412675m/s, Area: 133900.0m², Vol: 41345.3m³</w:t>
      </w:r>
    </w:p>
    <w:p w14:paraId="666E4C7D" w14:textId="77777777" w:rsidR="001E40F6" w:rsidRDefault="001E40F6" w:rsidP="001E40F6">
      <w:r>
        <w:t>Step 2500/29999, Sim Time: 817.060s (+4.701e-01s), Max Depth: 0.7885501571m, Max Vel: 0.9409978344m/s, Area: 133950.0m², Vol: 41438.5m³</w:t>
      </w:r>
    </w:p>
    <w:p w14:paraId="3079355F" w14:textId="77777777" w:rsidR="001E40F6" w:rsidRDefault="001E40F6" w:rsidP="001E40F6">
      <w:r>
        <w:t>Step 2600/29999, Sim Time: 864.358s (+4.749e-01s), Max Depth: 0.7765382343m, Max Vel: 0.9247860613m/s, Area: 134100.0m², Vol: 41533.6m³</w:t>
      </w:r>
    </w:p>
    <w:p w14:paraId="35014ECF" w14:textId="77777777" w:rsidR="001E40F6" w:rsidRDefault="001E40F6" w:rsidP="001E40F6">
      <w:r>
        <w:t>Step 2700/29999, Sim Time: 911.950s (+4.769e-01s), Max Depth: 0.7729649341m, Max Vel: 0.9160161531m/s, Area: 134125.0m², Vol: 41631.9m³</w:t>
      </w:r>
    </w:p>
    <w:p w14:paraId="0E39381D" w14:textId="77777777" w:rsidR="001E40F6" w:rsidRDefault="001E40F6" w:rsidP="001E40F6">
      <w:r>
        <w:t>Step 2800/29999, Sim Time: 959.707s (+4.778e-01s), Max Depth: 0.7703968019m, Max Vel: 0.9137464107m/s, Area: 134250.0m², Vol: 41733.1m³</w:t>
      </w:r>
    </w:p>
    <w:p w14:paraId="442A6D01" w14:textId="77777777" w:rsidR="001E40F6" w:rsidRDefault="001E40F6" w:rsidP="001E40F6">
      <w:r>
        <w:t>Step 2900/29999, Sim Time: 1007.486s (+4.779e-01s), Max Depth: 0.7704647170m, Max Vel: 0.9129320007m/s, Area: 134475.0m², Vol: 41835.9m³</w:t>
      </w:r>
    </w:p>
    <w:p w14:paraId="2AA4893F" w14:textId="77777777" w:rsidR="001E40F6" w:rsidRDefault="001E40F6" w:rsidP="001E40F6">
      <w:r>
        <w:t>Step 3000/29999, Sim Time: 1055.267s (+4.777e-01s), Max Depth: 0.7703276784m, Max Vel: 0.9146600807m/s, Area: 134650.0m², Vol: 41941.2m³</w:t>
      </w:r>
    </w:p>
    <w:p w14:paraId="0531ED1D" w14:textId="77777777" w:rsidR="001E40F6" w:rsidRDefault="001E40F6" w:rsidP="001E40F6">
      <w:r>
        <w:t>Step 3100/29999, Sim Time: 1103.035s (+4.778e-01s), Max Depth: 0.7699495439m, Max Vel: 0.9145143029m/s, Area: 134750.0m², Vol: 42048.1m³</w:t>
      </w:r>
    </w:p>
    <w:p w14:paraId="67621FFD" w14:textId="77777777" w:rsidR="001E40F6" w:rsidRDefault="001E40F6" w:rsidP="001E40F6">
      <w:r>
        <w:t>Step 3200/29999, Sim Time: 1150.818s (+4.779e-01s), Max Depth: 0.7691607885m, Max Vel: 0.9145728882m/s, Area: 134900.0m², Vol: 42156.0m³</w:t>
      </w:r>
    </w:p>
    <w:p w14:paraId="3A721E6D" w14:textId="77777777" w:rsidR="001E40F6" w:rsidRDefault="001E40F6" w:rsidP="001E40F6">
      <w:r>
        <w:t>Step 3300/29999, Sim Time: 1198.644s (+4.785e-01s), Max Depth: 0.7673518037m, Max Vel: 0.9131729997m/s, Area: 135050.0m², Vol: 42264.5m³</w:t>
      </w:r>
    </w:p>
    <w:p w14:paraId="47061C8E" w14:textId="77777777" w:rsidR="001E40F6" w:rsidRDefault="001E40F6" w:rsidP="001E40F6">
      <w:r>
        <w:t>Step 3400/29999, Sim Time: 1246.533s (+4.795e-01s), Max Depth: 0.7654910419m, Max Vel: 0.9092033122m/s, Area: 135150.0m², Vol: 42372.2m³</w:t>
      </w:r>
    </w:p>
    <w:p w14:paraId="50824F13" w14:textId="77777777" w:rsidR="001E40F6" w:rsidRDefault="001E40F6" w:rsidP="001E40F6">
      <w:r>
        <w:t>Step 3500/29999, Sim Time: 1294.538s (+4.804e-01s), Max Depth: 0.7626098390m, Max Vel: 0.9074372822m/s, Area: 135300.0m², Vol: 42479.8m³</w:t>
      </w:r>
    </w:p>
    <w:p w14:paraId="32205D6D" w14:textId="77777777" w:rsidR="001E40F6" w:rsidRDefault="001E40F6" w:rsidP="001E40F6">
      <w:r>
        <w:t>Step 3600/29999, Sim Time: 1342.642s (+4.818e-01s), Max Depth: 0.7597220640m, Max Vel: 0.9023406121m/s, Area: 135400.0m², Vol: 42587.0m³</w:t>
      </w:r>
    </w:p>
    <w:p w14:paraId="1EACEA0E" w14:textId="77777777" w:rsidR="001E40F6" w:rsidRDefault="001E40F6" w:rsidP="001E40F6">
      <w:r>
        <w:t>Step 3700/29999, Sim Time: 1390.860s (+4.826e-01s), Max Depth: 0.7577754648m, Max Vel: 0.8999677326m/s, Area: 135425.0m², Vol: 42694.9m³</w:t>
      </w:r>
    </w:p>
    <w:p w14:paraId="6A9BCB30" w14:textId="77777777" w:rsidR="001E40F6" w:rsidRDefault="001E40F6" w:rsidP="001E40F6">
      <w:r>
        <w:lastRenderedPageBreak/>
        <w:t>Step 3800/29999, Sim Time: 1439.189s (+4.838e-01s), Max Depth: 0.7549350597m, Max Vel: 0.8955077818m/s, Area: 135625.0m², Vol: 42804.0m³</w:t>
      </w:r>
    </w:p>
    <w:p w14:paraId="75CEE1CD" w14:textId="77777777" w:rsidR="001E40F6" w:rsidRDefault="001E40F6" w:rsidP="001E40F6">
      <w:r>
        <w:t>Step 3900/29999, Sim Time: 1487.597s (+4.845e-01s), Max Depth: 0.7539100344m, Max Vel: 0.8924737523m/s, Area: 135825.0m², Vol: 42915.0m³</w:t>
      </w:r>
    </w:p>
    <w:p w14:paraId="1CB96EDC" w14:textId="77777777" w:rsidR="001E40F6" w:rsidRDefault="001E40F6" w:rsidP="001E40F6">
      <w:r>
        <w:t>Step 4000/29999, Sim Time: 1536.092s (+4.852e-01s), Max Depth: 0.7517775337m, Max Vel: 0.8910775275m/s, Area: 136025.0m², Vol: 43028.9m³</w:t>
      </w:r>
    </w:p>
    <w:p w14:paraId="10DEAB4B" w14:textId="77777777" w:rsidR="001E40F6" w:rsidRDefault="001E40F6" w:rsidP="001E40F6">
      <w:r>
        <w:t>Step 4100/29999, Sim Time: 1584.633s (+4.858e-01s), Max Depth: 0.7508108898m, Max Vel: 0.8879303507m/s, Area: 136300.0m², Vol: 43145.3m³</w:t>
      </w:r>
    </w:p>
    <w:p w14:paraId="495E06A8" w14:textId="77777777" w:rsidR="001E40F6" w:rsidRDefault="001E40F6" w:rsidP="001E40F6">
      <w:r>
        <w:t>Step 4200/29999, Sim Time: 1633.248s (+4.863e-01s), Max Depth: 0.7494861238m, Max Vel: 0.8871535327m/s, Area: 136350.0m², Vol: 43264.8m³</w:t>
      </w:r>
    </w:p>
    <w:p w14:paraId="37322D87" w14:textId="77777777" w:rsidR="001E40F6" w:rsidRDefault="001E40F6" w:rsidP="001E40F6">
      <w:r>
        <w:t>Step 4300/29999, Sim Time: 1681.911s (+4.871e-01s), Max Depth: 0.7480912726m, Max Vel: 0.8836833980m/s, Area: 136525.0m², Vol: 43385.6m³</w:t>
      </w:r>
    </w:p>
    <w:p w14:paraId="1B096D5C" w14:textId="77777777" w:rsidR="001E40F6" w:rsidRDefault="001E40F6" w:rsidP="001E40F6">
      <w:r>
        <w:t>Step 4400/29999, Sim Time: 1730.638s (+4.874e-01s), Max Depth: 0.7475107890m, Max Vel: 0.8826025289m/s, Area: 136725.0m², Vol: 43508.3m³</w:t>
      </w:r>
    </w:p>
    <w:p w14:paraId="53B529AE" w14:textId="77777777" w:rsidR="001E40F6" w:rsidRDefault="001E40F6" w:rsidP="001E40F6">
      <w:r>
        <w:t>Step 4500/29999, Sim Time: 1779.426s (+4.883e-01s), Max Depth: 0.7459011683m, Max Vel: 0.8789667579m/s, Area: 136900.0m², Vol: 43633.3m³</w:t>
      </w:r>
    </w:p>
    <w:p w14:paraId="680CC815" w14:textId="77777777" w:rsidR="001E40F6" w:rsidRDefault="001E40F6" w:rsidP="001E40F6">
      <w:r>
        <w:t>Step 4600/29999, Sim Time: 1828.268s (+4.887e-01s), Max Depth: 0.7452601142m, Max Vel: 0.8771401112m/s, Area: 137050.0m², Vol: 43759.9m³</w:t>
      </w:r>
    </w:p>
    <w:p w14:paraId="4D64BF98" w14:textId="77777777" w:rsidR="001E40F6" w:rsidRDefault="001E40F6" w:rsidP="001E40F6">
      <w:r>
        <w:t>Step 4700/29999, Sim Time: 1877.195s (+4.897e-01s), Max Depth: 0.7430495438m, Max Vel: 0.8738321770m/s, Area: 137200.0m², Vol: 43887.9m³</w:t>
      </w:r>
    </w:p>
    <w:p w14:paraId="2D170EA0" w14:textId="77777777" w:rsidR="001E40F6" w:rsidRDefault="001E40F6" w:rsidP="001E40F6">
      <w:r>
        <w:t>Step 4800/29999, Sim Time: 1926.191s (+4.905e-01s), Max Depth: 0.7419111934m, Max Vel: 0.8700998906m/s, Area: 137300.0m², Vol: 44016.1m³</w:t>
      </w:r>
    </w:p>
    <w:p w14:paraId="6898D2E2" w14:textId="77777777" w:rsidR="001E40F6" w:rsidRDefault="001E40F6" w:rsidP="001E40F6">
      <w:r>
        <w:t>Step 4900/29999, Sim Time: 1975.293s (+4.913e-01s), Max Depth: 0.7398778842m, Max Vel: 0.8676796525m/s, Area: 137450.0m², Vol: 44145.5m³</w:t>
      </w:r>
    </w:p>
    <w:p w14:paraId="49DF223C" w14:textId="77777777" w:rsidR="001E40F6" w:rsidRDefault="001E40F6" w:rsidP="001E40F6">
      <w:r>
        <w:t>Step 5000/29999, Sim Time: 2024.447s (+4.920e-01s), Max Depth: 0.7388247150m, Max Vel: 0.8644977098m/s, Area: 137475.0m², Vol: 44275.0m³</w:t>
      </w:r>
    </w:p>
    <w:p w14:paraId="1031347D" w14:textId="77777777" w:rsidR="001E40F6" w:rsidRDefault="001E40F6" w:rsidP="001E40F6">
      <w:r>
        <w:t>Step 5100/29999, Sim Time: 2073.685s (+4.926e-01s), Max Depth: 0.7375232668m, Max Vel: 0.8630548617m/s, Area: 137700.0m², Vol: 44404.9m³</w:t>
      </w:r>
    </w:p>
    <w:p w14:paraId="4AB746F9" w14:textId="77777777" w:rsidR="001E40F6" w:rsidRDefault="001E40F6" w:rsidP="001E40F6">
      <w:r>
        <w:t>Step 5200/29999, Sim Time: 2122.957s (+4.931e-01s), Max Depth: 0.7367248341m, Max Vel: 0.8605543008m/s, Area: 137775.0m², Vol: 44535.6m³</w:t>
      </w:r>
    </w:p>
    <w:p w14:paraId="742A94B2" w14:textId="77777777" w:rsidR="001E40F6" w:rsidRDefault="001E40F6" w:rsidP="001E40F6">
      <w:r>
        <w:t>Step 5300/29999, Sim Time: 2172.286s (+4.933e-01s), Max Depth: 0.7360541820m, Max Vel: 0.8600864465m/s, Area: 137925.0m², Vol: 44668.2m³</w:t>
      </w:r>
    </w:p>
    <w:p w14:paraId="2097737E" w14:textId="77777777" w:rsidR="001E40F6" w:rsidRDefault="001E40F6" w:rsidP="001E40F6">
      <w:r>
        <w:t>Step 5400/29999, Sim Time: 2221.630s (+4.937e-01s), Max Depth: 0.7354343052m, Max Vel: 0.8584051181m/s, Area: 138075.0m², Vol: 44802.0m³</w:t>
      </w:r>
    </w:p>
    <w:p w14:paraId="6D3661F1" w14:textId="77777777" w:rsidR="001E40F6" w:rsidRDefault="001E40F6" w:rsidP="001E40F6">
      <w:r>
        <w:lastRenderedPageBreak/>
        <w:t>Step 5500/29999, Sim Time: 2271.014s (+4.938e-01s), Max Depth: 0.7349883795m, Max Vel: 0.8584828198m/s, Area: 138150.0m², Vol: 44938.2m³</w:t>
      </w:r>
    </w:p>
    <w:p w14:paraId="5A584B18" w14:textId="77777777" w:rsidR="001E40F6" w:rsidRDefault="001E40F6" w:rsidP="001E40F6">
      <w:r>
        <w:t>Step 5600/29999, Sim Time: 2320.408s (+4.942e-01s), Max Depth: 0.7342821124m, Max Vel: 0.8568881490m/s, Area: 138250.0m², Vol: 45075.5m³</w:t>
      </w:r>
    </w:p>
    <w:p w14:paraId="0845AAF8" w14:textId="77777777" w:rsidR="001E40F6" w:rsidRDefault="001E40F6" w:rsidP="001E40F6">
      <w:r>
        <w:t>Step 5700/29999, Sim Time: 2369.842s (+4.943e-01s), Max Depth: 0.7339121537m, Max Vel: 0.8570266087m/s, Area: 138450.0m², Vol: 45214.3m³</w:t>
      </w:r>
    </w:p>
    <w:p w14:paraId="73BC9800" w14:textId="77777777" w:rsidR="001E40F6" w:rsidRDefault="001E40F6" w:rsidP="001E40F6">
      <w:r>
        <w:t>Step 5800/29999, Sim Time: 2419.287s (+4.947e-01s), Max Depth: 0.7334955310m, Max Vel: 0.8552521315m/s, Area: 138575.0m², Vol: 45354.4m³</w:t>
      </w:r>
    </w:p>
    <w:p w14:paraId="252022C6" w14:textId="77777777" w:rsidR="001E40F6" w:rsidRDefault="001E40F6" w:rsidP="001E40F6">
      <w:r>
        <w:t>Step 5900/29999, Sim Time: 2468.758s (+4.947e-01s), Max Depth: 0.7334510513m, Max Vel: 0.8553748265m/s, Area: 138850.0m², Vol: 45497.0m³</w:t>
      </w:r>
    </w:p>
    <w:p w14:paraId="5CE2D9A0" w14:textId="77777777" w:rsidR="001E40F6" w:rsidRDefault="001E40F6" w:rsidP="001E40F6">
      <w:r>
        <w:t>Step 6000/29999, Sim Time: 2518.238s (+4.949e-01s), Max Depth: 0.7334078115m, Max Vel: 0.8535184714m/s, Area: 138950.0m², Vol: 45641.8m³</w:t>
      </w:r>
    </w:p>
    <w:p w14:paraId="05C3A4D9" w14:textId="77777777" w:rsidR="001E40F6" w:rsidRDefault="001E40F6" w:rsidP="001E40F6">
      <w:r>
        <w:t>Step 6100/29999, Sim Time: 2567.735s (+4.949e-01s), Max Depth: 0.7333658637m, Max Vel: 0.8536671451m/s, Area: 139025.0m², Vol: 45788.9m³</w:t>
      </w:r>
    </w:p>
    <w:p w14:paraId="3D97C484" w14:textId="77777777" w:rsidR="001E40F6" w:rsidRDefault="001E40F6" w:rsidP="001E40F6">
      <w:r>
        <w:t>Step 6200/29999, Sim Time: 2617.241s (+4.952e-01s), Max Depth: 0.7333253484m, Max Vel: 0.8518879934m/s, Area: 139075.0m², Vol: 45937.7m³</w:t>
      </w:r>
    </w:p>
    <w:p w14:paraId="025AD1D3" w14:textId="77777777" w:rsidR="001E40F6" w:rsidRDefault="001E40F6" w:rsidP="001E40F6">
      <w:r>
        <w:t>Step 6300/29999, Sim Time: 2666.762s (+4.952e-01s), Max Depth: 0.7332863838m, Max Vel: 0.8520866697m/s, Area: 139350.0m², Vol: 46088.6m³</w:t>
      </w:r>
    </w:p>
    <w:p w14:paraId="71304545" w14:textId="77777777" w:rsidR="001E40F6" w:rsidRDefault="001E40F6" w:rsidP="001E40F6">
      <w:r>
        <w:t>Step 6400/29999, Sim Time: 2716.291s (+4.954e-01s), Max Depth: 0.7332493919m, Max Vel: 0.8504558936m/s, Area: 139450.0m², Vol: 46241.7m³</w:t>
      </w:r>
    </w:p>
    <w:p w14:paraId="63DE5C0E" w14:textId="77777777" w:rsidR="001E40F6" w:rsidRDefault="001E40F6" w:rsidP="001E40F6">
      <w:r>
        <w:t>Step 6500/29999, Sim Time: 2765.834s (+4.954e-01s), Max Depth: 0.7332149802m, Max Vel: 0.8506629541m/s, Area: 139650.0m², Vol: 46397.1m³</w:t>
      </w:r>
    </w:p>
    <w:p w14:paraId="647E7CE5" w14:textId="77777777" w:rsidR="001E40F6" w:rsidRDefault="001E40F6" w:rsidP="001E40F6">
      <w:r>
        <w:t>Step 6600/29999, Sim Time: 2815.382s (+4.956e-01s), Max Depth: 0.7331834868m, Max Vel: 0.8491925554m/s, Area: 139825.0m², Vol: 46554.3m³</w:t>
      </w:r>
    </w:p>
    <w:p w14:paraId="638A480A" w14:textId="77777777" w:rsidR="001E40F6" w:rsidRDefault="001E40F6" w:rsidP="001E40F6">
      <w:r>
        <w:t>Step 6700/29999, Sim Time: 2864.946s (+4.956e-01s), Max Depth: 0.7331593377m, Max Vel: 0.8492221693m/s, Area: 140100.0m², Vol: 46713.6m³</w:t>
      </w:r>
    </w:p>
    <w:p w14:paraId="4AFA8239" w14:textId="77777777" w:rsidR="001E40F6" w:rsidRDefault="001E40F6" w:rsidP="001E40F6">
      <w:r>
        <w:t>Step 6800/29999, Sim Time: 2914.514s (+4.958e-01s), Max Depth: 0.7331311374m, Max Vel: 0.8479954743m/s, Area: 140225.0m², Vol: 46875.6m³</w:t>
      </w:r>
    </w:p>
    <w:p w14:paraId="07628F57" w14:textId="77777777" w:rsidR="001E40F6" w:rsidRDefault="001E40F6" w:rsidP="001E40F6">
      <w:r>
        <w:t>Step 6900/29999, Sim Time: 2964.094s (+4.958e-01s), Max Depth: 0.7331012074m, Max Vel: 0.8481866120m/s, Area: 140450.0m², Vol: 47040.8m³</w:t>
      </w:r>
    </w:p>
    <w:p w14:paraId="6B21ACC8" w14:textId="77777777" w:rsidR="001E40F6" w:rsidRDefault="001E40F6" w:rsidP="001E40F6">
      <w:r>
        <w:t>Step 7000/29999, Sim Time: 3013.674s (+4.959e-01s), Max Depth: 0.7330701745m, Max Vel: 0.8473993110m/s, Area: 140550.0m², Vol: 47208.9m³</w:t>
      </w:r>
    </w:p>
    <w:p w14:paraId="05EE6CFF" w14:textId="77777777" w:rsidR="001E40F6" w:rsidRDefault="001E40F6" w:rsidP="001E40F6">
      <w:r>
        <w:t>Step 7100/29999, Sim Time: 3063.263s (+4.958e-01s), Max Depth: 0.7330339744m, Max Vel: 0.8477021236m/s, Area: 140675.0m², Vol: 47379.5m³</w:t>
      </w:r>
    </w:p>
    <w:p w14:paraId="26D81B53" w14:textId="77777777" w:rsidR="001E40F6" w:rsidRDefault="001E40F6" w:rsidP="001E40F6">
      <w:r>
        <w:lastRenderedPageBreak/>
        <w:t>Step 7200/29999, Sim Time: 3112.850s (+4.959e-01s), Max Depth: 0.7329931723m, Max Vel: 0.8471662760m/s, Area: 140900.0m², Vol: 47552.3m³</w:t>
      </w:r>
    </w:p>
    <w:p w14:paraId="4B9D0AD4" w14:textId="77777777" w:rsidR="001E40F6" w:rsidRDefault="001E40F6" w:rsidP="001E40F6">
      <w:r>
        <w:t>Step 7300/29999, Sim Time: 3162.443s (+4.959e-01s), Max Depth: 0.7329476390m, Max Vel: 0.8475638074m/s, Area: 140950.0m², Vol: 47729.3m³</w:t>
      </w:r>
    </w:p>
    <w:p w14:paraId="62B55263" w14:textId="77777777" w:rsidR="001E40F6" w:rsidRDefault="001E40F6" w:rsidP="001E40F6">
      <w:r>
        <w:t>Step 7400/29999, Sim Time: 3212.033s (+4.960e-01s), Max Depth: 0.7328971398m, Max Vel: 0.8471159818m/s, Area: 141100.0m², Vol: 47909.4m³</w:t>
      </w:r>
    </w:p>
    <w:p w14:paraId="612684F7" w14:textId="77777777" w:rsidR="001E40F6" w:rsidRDefault="001E40F6" w:rsidP="001E40F6">
      <w:r>
        <w:t>Step 7500/29999, Sim Time: 3261.630s (+4.959e-01s), Max Depth: 0.7328416635m, Max Vel: 0.8475877703m/s, Area: 141375.0m², Vol: 48092.6m³</w:t>
      </w:r>
    </w:p>
    <w:p w14:paraId="1DC7F23E" w14:textId="77777777" w:rsidR="001E40F6" w:rsidRDefault="001E40F6" w:rsidP="001E40F6">
      <w:r>
        <w:t>Step 7600/29999, Sim Time: 3311.223s (+4.960e-01s), Max Depth: 0.7327813313m, Max Vel: 0.8471484916m/s, Area: 141475.0m², Vol: 48278.9m³</w:t>
      </w:r>
    </w:p>
    <w:p w14:paraId="1AA4E754" w14:textId="77777777" w:rsidR="001E40F6" w:rsidRDefault="001E40F6" w:rsidP="001E40F6">
      <w:r>
        <w:t>Step 7700/29999, Sim Time: 3360.822s (+4.959e-01s), Max Depth: 0.7327178992m, Max Vel: 0.8477381665m/s, Area: 141725.0m², Vol: 48467.7m³</w:t>
      </w:r>
    </w:p>
    <w:p w14:paraId="434B3AD6" w14:textId="77777777" w:rsidR="001E40F6" w:rsidRDefault="001E40F6" w:rsidP="001E40F6">
      <w:r>
        <w:t>Step 7800/29999, Sim Time: 3410.417s (+4.960e-01s), Max Depth: 0.7326654066m, Max Vel: 0.8473963765m/s, Area: 141875.0m², Vol: 48658.6m³</w:t>
      </w:r>
    </w:p>
    <w:p w14:paraId="381CFBDC" w14:textId="77777777" w:rsidR="001E40F6" w:rsidRDefault="001E40F6" w:rsidP="001E40F6">
      <w:r>
        <w:t>Step 7900/29999, Sim Time: 3460.013s (+4.959e-01s), Max Depth: 0.7325784603m, Max Vel: 0.8481787086m/s, Area: 142050.0m², Vol: 48852.5m³</w:t>
      </w:r>
    </w:p>
    <w:p w14:paraId="4AF6F1C6" w14:textId="77777777" w:rsidR="001E40F6" w:rsidRDefault="001E40F6" w:rsidP="001E40F6">
      <w:r>
        <w:t>Step 8000/29999, Sim Time: 3509.608s (+4.960e-01s), Max Depth: 0.7324628960m, Max Vel: 0.8476331041m/s, Area: 142250.0m², Vol: 49048.3m³</w:t>
      </w:r>
    </w:p>
    <w:p w14:paraId="7EA62460" w14:textId="77777777" w:rsidR="001E40F6" w:rsidRDefault="001E40F6" w:rsidP="001E40F6">
      <w:r>
        <w:t>Step 8100/29999, Sim Time: 3559.207s (+4.959e-01s), Max Depth: 0.7323292394m, Max Vel: 0.8483687458m/s, Area: 142425.0m², Vol: 49246.2m³</w:t>
      </w:r>
    </w:p>
    <w:p w14:paraId="46CE62D9" w14:textId="77777777" w:rsidR="001E40F6" w:rsidRDefault="001E40F6" w:rsidP="001E40F6">
      <w:r>
        <w:t>Step 8200/29999, Sim Time: 3608.810s (+4.961e-01s), Max Depth: 0.7321808763m, Max Vel: 0.8474829878m/s, Area: 142650.0m², Vol: 49445.7m³</w:t>
      </w:r>
    </w:p>
    <w:p w14:paraId="76B2EEED" w14:textId="77777777" w:rsidR="001E40F6" w:rsidRDefault="001E40F6" w:rsidP="001E40F6">
      <w:r>
        <w:t>Step 8300/29999, Sim Time: 3658.418s (+4.960e-01s), Max Depth: 0.7320216571m, Max Vel: 0.8481375726m/s, Area: 142775.0m², Vol: 49647.1m³</w:t>
      </w:r>
    </w:p>
    <w:p w14:paraId="498500F8" w14:textId="77777777" w:rsidR="001E40F6" w:rsidRDefault="001E40F6" w:rsidP="001E40F6">
      <w:r>
        <w:t>Step 8400/29999, Sim Time: 3708.034s (+4.962e-01s), Max Depth: 0.7318534634m, Max Vel: 0.8471227547m/s, Area: 142925.0m², Vol: 49849.2m³</w:t>
      </w:r>
    </w:p>
    <w:p w14:paraId="0E830223" w14:textId="77777777" w:rsidR="001E40F6" w:rsidRDefault="001E40F6" w:rsidP="001E40F6">
      <w:r>
        <w:t>Step 8500/29999, Sim Time: 3757.647s (+4.960e-01s), Max Depth: 0.7322703941m, Max Vel: 0.8477198770m/s, Area: 143100.0m², Vol: 50051.8m³</w:t>
      </w:r>
    </w:p>
    <w:p w14:paraId="52F5BC99" w14:textId="77777777" w:rsidR="001E40F6" w:rsidRDefault="001E40F6" w:rsidP="001E40F6">
      <w:r>
        <w:t>Step 8600/29999, Sim Time: 3807.255s (+4.961e-01s), Max Depth: 0.7327174152m, Max Vel: 0.8467442039m/s, Area: 143150.0m², Vol: 50254.1m³</w:t>
      </w:r>
    </w:p>
    <w:p w14:paraId="38512927" w14:textId="77777777" w:rsidR="001E40F6" w:rsidRDefault="001E40F6" w:rsidP="001E40F6">
      <w:r>
        <w:t>Step 8700/29999, Sim Time: 3856.849s (+4.959e-01s), Max Depth: 0.7331891304m, Max Vel: 0.8472515284m/s, Area: 143350.0m², Vol: 50456.0m³</w:t>
      </w:r>
    </w:p>
    <w:p w14:paraId="1CA48267" w14:textId="77777777" w:rsidR="001E40F6" w:rsidRDefault="001E40F6" w:rsidP="001E40F6">
      <w:r>
        <w:t>Step 8800/29999, Sim Time: 3906.439s (+4.959e-01s), Max Depth: 0.7336918252m, Max Vel: 0.8463311716m/s, Area: 143575.0m², Vol: 50657.7m³</w:t>
      </w:r>
    </w:p>
    <w:p w14:paraId="6E2B7CF6" w14:textId="77777777" w:rsidR="001E40F6" w:rsidRDefault="001E40F6" w:rsidP="001E40F6">
      <w:r>
        <w:lastRenderedPageBreak/>
        <w:t>Step 8900/29999, Sim Time: 3956.013s (+4.957e-01s), Max Depth: 0.7342353881m, Max Vel: 0.8467492465m/s, Area: 143775.0m², Vol: 50859.0m³</w:t>
      </w:r>
    </w:p>
    <w:p w14:paraId="1565D784" w14:textId="77777777" w:rsidR="001E40F6" w:rsidRDefault="001E40F6" w:rsidP="001E40F6">
      <w:r>
        <w:t>Step 9000/29999, Sim Time: 4005.582s (+4.956e-01s), Max Depth: 0.7348131926m, Max Vel: 0.8458909991m/s, Area: 144075.0m², Vol: 51060.0m³</w:t>
      </w:r>
    </w:p>
    <w:p w14:paraId="7F099706" w14:textId="77777777" w:rsidR="001E40F6" w:rsidRDefault="001E40F6" w:rsidP="001E40F6">
      <w:r>
        <w:t>Step 9100/29999, Sim Time: 4055.133s (+4.954e-01s), Max Depth: 0.7354139406m, Max Vel: 0.8462349410m/s, Area: 144175.0m², Vol: 51260.5m³</w:t>
      </w:r>
    </w:p>
    <w:p w14:paraId="2DF3CA9A" w14:textId="77777777" w:rsidR="001E40F6" w:rsidRDefault="001E40F6" w:rsidP="001E40F6">
      <w:r>
        <w:t>Step 9200/29999, Sim Time: 4104.677s (+4.954e-01s), Max Depth: 0.7360281983m, Max Vel: 0.8453654050m/s, Area: 144275.0m², Vol: 51459.8m³</w:t>
      </w:r>
    </w:p>
    <w:p w14:paraId="7CB02E83" w14:textId="77777777" w:rsidR="001E40F6" w:rsidRDefault="001E40F6" w:rsidP="001E40F6">
      <w:r>
        <w:t>Step 9300/29999, Sim Time: 4154.204s (+4.952e-01s), Max Depth: 0.7366532847m, Max Vel: 0.8456224117m/s, Area: 144400.0m², Vol: 51656.7m³</w:t>
      </w:r>
    </w:p>
    <w:p w14:paraId="0DF55D1E" w14:textId="77777777" w:rsidR="001E40F6" w:rsidRDefault="001E40F6" w:rsidP="001E40F6">
      <w:r>
        <w:t>Step 9400/29999, Sim Time: 4203.726s (+4.952e-01s), Max Depth: 0.7372856497m, Max Vel: 0.8447219739m/s, Area: 144525.0m², Vol: 51850.6m³</w:t>
      </w:r>
    </w:p>
    <w:p w14:paraId="1901EF63" w14:textId="77777777" w:rsidR="001E40F6" w:rsidRDefault="001E40F6" w:rsidP="001E40F6">
      <w:r>
        <w:t>Step 9500/29999, Sim Time: 4253.230s (+4.950e-01s), Max Depth: 0.7379187958m, Max Vel: 0.8449758342m/s, Area: 144575.0m², Vol: 52040.8m³</w:t>
      </w:r>
    </w:p>
    <w:p w14:paraId="7A49783C" w14:textId="77777777" w:rsidR="001E40F6" w:rsidRDefault="001E40F6" w:rsidP="001E40F6">
      <w:r>
        <w:t>Step 9600/29999, Sim Time: 4302.728s (+4.949e-01s), Max Depth: 0.7386144166m, Max Vel: 0.8440567849m/s, Area: 144750.0m², Vol: 52227.9m³</w:t>
      </w:r>
    </w:p>
    <w:p w14:paraId="6F969CBD" w14:textId="77777777" w:rsidR="001E40F6" w:rsidRDefault="001E40F6" w:rsidP="001E40F6">
      <w:r>
        <w:t>Step 9700/29999, Sim Time: 4352.206s (+4.947e-01s), Max Depth: 0.7393089162m, Max Vel: 0.8443609998m/s, Area: 144825.0m², Vol: 52412.5m³</w:t>
      </w:r>
    </w:p>
    <w:p w14:paraId="0008041D" w14:textId="77777777" w:rsidR="001E40F6" w:rsidRDefault="001E40F6" w:rsidP="001E40F6">
      <w:r>
        <w:t>Step 9800/29999, Sim Time: 4401.677s (+4.947e-01s), Max Depth: 0.7400271624m, Max Vel: 0.8433815043m/s, Area: 145000.0m², Vol: 52594.7m³</w:t>
      </w:r>
    </w:p>
    <w:p w14:paraId="4E926CFB" w14:textId="77777777" w:rsidR="001E40F6" w:rsidRDefault="001E40F6" w:rsidP="001E40F6">
      <w:r>
        <w:t>Step 9900/29999, Sim Time: 4451.129s (+4.944e-01s), Max Depth: 0.7407652861m, Max Vel: 0.8437486721m/s, Area: 145175.0m², Vol: 52774.3m³</w:t>
      </w:r>
    </w:p>
    <w:p w14:paraId="626BA59C" w14:textId="77777777" w:rsidR="001E40F6" w:rsidRDefault="001E40F6" w:rsidP="001E40F6">
      <w:r>
        <w:t>Step 10000/29999, Sim Time: 4500.572s (+4.944e-01s), Max Depth: 0.7415386011m, Max Vel: 0.8426480194m/s, Area: 145300.0m², Vol: 52951.6m³</w:t>
      </w:r>
    </w:p>
    <w:p w14:paraId="56BD43A3" w14:textId="77777777" w:rsidR="001E40F6" w:rsidRDefault="001E40F6" w:rsidP="001E40F6">
      <w:r>
        <w:t>Step 10100/29999, Sim Time: 4550.044s (+4.945e-01s), Max Depth: 0.7423622496m, Max Vel: 0.8400162341m/s, Area: 145475.0m², Vol: 53126.8m³</w:t>
      </w:r>
    </w:p>
    <w:p w14:paraId="35D8A89F" w14:textId="77777777" w:rsidR="001E40F6" w:rsidRDefault="001E40F6" w:rsidP="001E40F6">
      <w:r>
        <w:t>Step 10200/29999, Sim Time: 4599.507s (+4.944e-01s), Max Depth: 0.7431880224m, Max Vel: 0.8395472540m/s, Area: 145700.0m², Vol: 53299.9m³</w:t>
      </w:r>
    </w:p>
    <w:p w14:paraId="53C99E86" w14:textId="77777777" w:rsidR="001E40F6" w:rsidRDefault="001E40F6" w:rsidP="001E40F6">
      <w:r>
        <w:t>Step 10300/29999, Sim Time: 4648.916s (+4.942e-01s), Max Depth: 0.7440204823m, Max Vel: 0.8392818949m/s, Area: 145800.0m², Vol: 53470.0m³</w:t>
      </w:r>
    </w:p>
    <w:p w14:paraId="78D34E72" w14:textId="77777777" w:rsidR="001E40F6" w:rsidRDefault="001E40F6" w:rsidP="001E40F6">
      <w:r>
        <w:t>Step 10400/29999, Sim Time: 4698.285s (+4.932e-01s), Max Depth: 0.7448518177m, Max Vel: 0.8448042392m/s, Area: 145900.0m², Vol: 53637.9m³</w:t>
      </w:r>
    </w:p>
    <w:p w14:paraId="5D756E76" w14:textId="77777777" w:rsidR="001E40F6" w:rsidRDefault="001E40F6" w:rsidP="001E40F6">
      <w:r>
        <w:t>Step 10500/29999, Sim Time: 4747.626s (+4.930e-01s), Max Depth: 0.7456835304m, Max Vel: 0.8448643151m/s, Area: 146000.0m², Vol: 53802.4m³</w:t>
      </w:r>
    </w:p>
    <w:p w14:paraId="7D1B993A" w14:textId="77777777" w:rsidR="001E40F6" w:rsidRDefault="001E40F6" w:rsidP="001E40F6">
      <w:r>
        <w:lastRenderedPageBreak/>
        <w:t>Step 10600/29999, Sim Time: 4796.936s (+4.934e-01s), Max Depth: 0.7465030486m, Max Vel: 0.8411270286m/s, Area: 146150.0m², Vol: 53963.6m³</w:t>
      </w:r>
    </w:p>
    <w:p w14:paraId="26D249A5" w14:textId="77777777" w:rsidR="001E40F6" w:rsidRDefault="001E40F6" w:rsidP="001E40F6">
      <w:r>
        <w:t>Step 10700/29999, Sim Time: 4846.222s (+4.926e-01s), Max Depth: 0.7473067624m, Max Vel: 0.8445112943m/s, Area: 146175.0m², Vol: 54121.0m³</w:t>
      </w:r>
    </w:p>
    <w:p w14:paraId="6C601748" w14:textId="77777777" w:rsidR="001E40F6" w:rsidRDefault="001E40F6" w:rsidP="001E40F6">
      <w:r>
        <w:t>Step 10800/29999, Sim Time: 4895.503s (+4.926e-01s), Max Depth: 0.7480891597m, Max Vel: 0.8439630316m/s, Area: 146325.0m², Vol: 54274.8m³</w:t>
      </w:r>
    </w:p>
    <w:p w14:paraId="3D6A04EA" w14:textId="77777777" w:rsidR="001E40F6" w:rsidRDefault="001E40F6" w:rsidP="001E40F6">
      <w:r>
        <w:t>Step 10900/29999, Sim Time: 4944.765s (+4.927e-01s), Max Depth: 0.7488458707m, Max Vel: 0.8414403415m/s, Area: 146400.0m², Vol: 54424.7m³</w:t>
      </w:r>
    </w:p>
    <w:p w14:paraId="274B643E" w14:textId="77777777" w:rsidR="001E40F6" w:rsidRDefault="001E40F6" w:rsidP="001E40F6">
      <w:r>
        <w:t>Step 11000/29999, Sim Time: 4994.015s (+4.926e-01s), Max Depth: 0.7495721706m, Max Vel: 0.8406220647m/s, Area: 146450.0m², Vol: 54571.2m³</w:t>
      </w:r>
    </w:p>
    <w:p w14:paraId="12517332" w14:textId="77777777" w:rsidR="001E40F6" w:rsidRDefault="001E40F6" w:rsidP="001E40F6">
      <w:r>
        <w:t>Step 11100/29999, Sim Time: 5043.259s (+4.922e-01s), Max Depth: 0.7502653438m, Max Vel: 0.8427397442m/s, Area: 146575.0m², Vol: 54713.6m³</w:t>
      </w:r>
    </w:p>
    <w:p w14:paraId="59BD0261" w14:textId="77777777" w:rsidR="001E40F6" w:rsidRDefault="001E40F6" w:rsidP="001E40F6">
      <w:r>
        <w:t>Step 11200/29999, Sim Time: 5092.493s (+4.924e-01s), Max Depth: 0.7509244969m, Max Vel: 0.8398463172m/s, Area: 146700.0m², Vol: 54852.9m³</w:t>
      </w:r>
    </w:p>
    <w:p w14:paraId="43112C70" w14:textId="77777777" w:rsidR="001E40F6" w:rsidRDefault="001E40F6" w:rsidP="001E40F6">
      <w:r>
        <w:t>Step 11300/29999, Sim Time: 5141.707s (+4.922e-01s), Max Depth: 0.7515568047m, Max Vel: 0.8398897591m/s, Area: 146700.0m², Vol: 54988.6m³</w:t>
      </w:r>
    </w:p>
    <w:p w14:paraId="04E29F6E" w14:textId="77777777" w:rsidR="001E40F6" w:rsidRDefault="001E40F6" w:rsidP="001E40F6">
      <w:r>
        <w:t>Step 11400/29999, Sim Time: 5190.920s (+4.918e-01s), Max Depth: 0.7521769842m, Max Vel: 0.8416961294m/s, Area: 146775.0m², Vol: 55121.7m³</w:t>
      </w:r>
    </w:p>
    <w:p w14:paraId="050AF12B" w14:textId="77777777" w:rsidR="001E40F6" w:rsidRDefault="001E40F6" w:rsidP="001E40F6">
      <w:r>
        <w:t>Step 11500/29999, Sim Time: 5240.116s (+4.919e-01s), Max Depth: 0.7527954122m, Max Vel: 0.8404777975m/s, Area: 146825.0m², Vol: 55252.1m³</w:t>
      </w:r>
    </w:p>
    <w:p w14:paraId="0FD2A690" w14:textId="77777777" w:rsidR="001E40F6" w:rsidRDefault="001E40F6" w:rsidP="001E40F6">
      <w:r>
        <w:t>Step 11600/29999, Sim Time: 5289.293s (+4.920e-01s), Max Depth: 0.7534294439m, Max Vel: 0.8378217187m/s, Area: 146775.0m², Vol: 55379.8m³</w:t>
      </w:r>
    </w:p>
    <w:p w14:paraId="1F4C8EAC" w14:textId="77777777" w:rsidR="001E40F6" w:rsidRDefault="001E40F6" w:rsidP="001E40F6">
      <w:r>
        <w:t>Step 11700/29999, Sim Time: 5338.461s (+4.914e-01s), Max Depth: 0.7540715518m, Max Vel: 0.8417623222m/s, Area: 146850.0m², Vol: 55504.9m³</w:t>
      </w:r>
    </w:p>
    <w:p w14:paraId="570A2457" w14:textId="77777777" w:rsidR="001E40F6" w:rsidRDefault="001E40F6" w:rsidP="001E40F6">
      <w:r>
        <w:t>Step 11800/29999, Sim Time: 5387.617s (+4.914e-01s), Max Depth: 0.7547261668m, Max Vel: 0.8403657074m/s, Area: 146900.0m², Vol: 55627.2m³</w:t>
      </w:r>
    </w:p>
    <w:p w14:paraId="3B20FEDD" w14:textId="77777777" w:rsidR="001E40F6" w:rsidRDefault="001E40F6" w:rsidP="001E40F6">
      <w:r>
        <w:t>Step 11900/29999, Sim Time: 5436.751s (+4.917e-01s), Max Depth: 0.7553766153m, Max Vel: 0.8371773208m/s, Area: 146975.0m², Vol: 55746.4m³</w:t>
      </w:r>
    </w:p>
    <w:p w14:paraId="7BDE3548" w14:textId="77777777" w:rsidR="001E40F6" w:rsidRDefault="001E40F6" w:rsidP="001E40F6">
      <w:r>
        <w:t>Step 12000/29999, Sim Time: 5485.870s (+4.909e-01s), Max Depth: 0.7560436171m, Max Vel: 0.8411981012m/s, Area: 147075.0m², Vol: 55863.1m³</w:t>
      </w:r>
    </w:p>
    <w:p w14:paraId="16AEF28F" w14:textId="77777777" w:rsidR="001E40F6" w:rsidRDefault="001E40F6" w:rsidP="001E40F6">
      <w:r>
        <w:t>Step 12100/29999, Sim Time: 5534.974s (+4.908e-01s), Max Depth: 0.7567299281m, Max Vel: 0.8413477126m/s, Area: 147175.0m², Vol: 55977.5m³</w:t>
      </w:r>
    </w:p>
    <w:p w14:paraId="509C24E6" w14:textId="77777777" w:rsidR="001E40F6" w:rsidRDefault="001E40F6" w:rsidP="001E40F6">
      <w:r>
        <w:t>Step 12200/29999, Sim Time: 5584.060s (+4.911e-01s), Max Depth: 0.7574197497m, Max Vel: 0.8376314685m/s, Area: 147275.0m², Vol: 56089.9m³</w:t>
      </w:r>
    </w:p>
    <w:p w14:paraId="11407A4D" w14:textId="77777777" w:rsidR="001E40F6" w:rsidRDefault="001E40F6" w:rsidP="001E40F6">
      <w:r>
        <w:lastRenderedPageBreak/>
        <w:t>Step 12300/29999, Sim Time: 5633.125s (+4.905e-01s), Max Depth: 0.7581105225m, Max Vel: 0.8405623996m/s, Area: 147375.0m², Vol: 56200.2m³</w:t>
      </w:r>
    </w:p>
    <w:p w14:paraId="71A0A147" w14:textId="77777777" w:rsidR="001E40F6" w:rsidRDefault="001E40F6" w:rsidP="001E40F6">
      <w:r>
        <w:t>Step 12400/29999, Sim Time: 5682.186s (+4.903e-01s), Max Depth: 0.7587855818m, Max Vel: 0.8408210903m/s, Area: 147475.0m², Vol: 56308.6m³</w:t>
      </w:r>
    </w:p>
    <w:p w14:paraId="3A5821AC" w14:textId="77777777" w:rsidR="001E40F6" w:rsidRDefault="001E40F6" w:rsidP="001E40F6">
      <w:r>
        <w:t>Step 12500/29999, Sim Time: 5731.228s (+4.905e-01s), Max Depth: 0.7594483313m, Max Vel: 0.8387793139m/s, Area: 147500.0m², Vol: 56414.5m³</w:t>
      </w:r>
    </w:p>
    <w:p w14:paraId="62108725" w14:textId="77777777" w:rsidR="001E40F6" w:rsidRDefault="001E40F6" w:rsidP="001E40F6">
      <w:r>
        <w:t>Step 12600/29999, Sim Time: 5780.248s (+4.903e-01s), Max Depth: 0.7600849841m, Max Vel: 0.8382512517m/s, Area: 147500.0m², Vol: 56517.9m³</w:t>
      </w:r>
    </w:p>
    <w:p w14:paraId="2F1D711B" w14:textId="77777777" w:rsidR="001E40F6" w:rsidRDefault="001E40F6" w:rsidP="001E40F6">
      <w:r>
        <w:t>Step 12700/29999, Sim Time: 5829.260s (+4.898e-01s), Max Depth: 0.7606930004m, Max Vel: 0.8413291528m/s, Area: 147550.0m², Vol: 56618.6m³</w:t>
      </w:r>
    </w:p>
    <w:p w14:paraId="1788EA69" w14:textId="77777777" w:rsidR="001E40F6" w:rsidRDefault="001E40F6" w:rsidP="001E40F6">
      <w:r>
        <w:t>Step 12800/29999, Sim Time: 5878.258s (+4.900e-01s), Max Depth: 0.7612718669m, Max Vel: 0.8389008096m/s, Area: 147550.0m², Vol: 56717.2m³</w:t>
      </w:r>
    </w:p>
    <w:p w14:paraId="7A956A33" w14:textId="77777777" w:rsidR="001E40F6" w:rsidRDefault="001E40F6" w:rsidP="001E40F6">
      <w:r>
        <w:t>Step 12900/29999, Sim Time: 5927.238s (+4.900e-01s), Max Depth: 0.7618208176m, Max Vel: 0.8375121223m/s, Area: 147575.0m², Vol: 56813.2m³</w:t>
      </w:r>
    </w:p>
    <w:p w14:paraId="51181F3C" w14:textId="77777777" w:rsidR="001E40F6" w:rsidRDefault="001E40F6" w:rsidP="001E40F6">
      <w:r>
        <w:t>Step 13000/29999, Sim Time: 5976.209s (+4.894e-01s), Max Depth: 0.7623452056m, Max Vel: 0.8411356112m/s, Area: 147575.0m², Vol: 56907.0m³</w:t>
      </w:r>
    </w:p>
    <w:p w14:paraId="2573329D" w14:textId="77777777" w:rsidR="001E40F6" w:rsidRDefault="001E40F6" w:rsidP="001E40F6">
      <w:r>
        <w:t>Step 13100/29999, Sim Time: 6025.167s (+4.894e-01s), Max Depth: 0.7628377319m, Max Vel: 0.8401599174m/s, Area: 147675.0m², Vol: 56999.0m³</w:t>
      </w:r>
    </w:p>
    <w:p w14:paraId="4F698780" w14:textId="77777777" w:rsidR="001E40F6" w:rsidRDefault="001E40F6" w:rsidP="001E40F6">
      <w:r>
        <w:t>Step 13200/29999, Sim Time: 6074.108s (+4.897e-01s), Max Depth: 0.7632971798m, Max Vel: 0.8367895839m/s, Area: 147675.0m², Vol: 57089.3m³</w:t>
      </w:r>
    </w:p>
    <w:p w14:paraId="1E802ADE" w14:textId="77777777" w:rsidR="001E40F6" w:rsidRDefault="001E40F6" w:rsidP="001E40F6">
      <w:r>
        <w:t>Step 13300/29999, Sim Time: 6123.041s (+4.890e-01s), Max Depth: 0.7637370372m, Max Vel: 0.8412565120m/s, Area: 147800.0m², Vol: 57178.5m³</w:t>
      </w:r>
    </w:p>
    <w:p w14:paraId="35F959AC" w14:textId="77777777" w:rsidR="001E40F6" w:rsidRDefault="001E40F6" w:rsidP="001E40F6">
      <w:r>
        <w:t>Step 13400/29999, Sim Time: 6171.969s (+4.891e-01s), Max Depth: 0.7641557281m, Max Vel: 0.8399733824m/s, Area: 147875.0m², Vol: 57266.3m³</w:t>
      </w:r>
    </w:p>
    <w:p w14:paraId="39F1D8DA" w14:textId="77777777" w:rsidR="001E40F6" w:rsidRDefault="001E40F6" w:rsidP="001E40F6">
      <w:r>
        <w:t>Step 13500/29999, Sim Time: 6220.882s (+4.894e-01s), Max Depth: 0.7645546629m, Max Vel: 0.8369910441m/s, Area: 147800.0m², Vol: 57352.6m³</w:t>
      </w:r>
    </w:p>
    <w:p w14:paraId="0E18F3F9" w14:textId="77777777" w:rsidR="001E40F6" w:rsidRDefault="001E40F6" w:rsidP="001E40F6">
      <w:r>
        <w:t>Step 13600/29999, Sim Time: 6269.784s (+4.888e-01s), Max Depth: 0.7649330995m, Max Vel: 0.8402950508m/s, Area: 147800.0m², Vol: 57437.7m³</w:t>
      </w:r>
    </w:p>
    <w:p w14:paraId="6E544396" w14:textId="77777777" w:rsidR="001E40F6" w:rsidRDefault="001E40F6" w:rsidP="001E40F6">
      <w:r>
        <w:t>Step 13700/29999, Sim Time: 6318.683s (+4.887e-01s), Max Depth: 0.7652949873m, Max Vel: 0.8408394377m/s, Area: 147850.0m², Vol: 57521.4m³</w:t>
      </w:r>
    </w:p>
    <w:p w14:paraId="31B1D12C" w14:textId="77777777" w:rsidR="001E40F6" w:rsidRDefault="001E40F6" w:rsidP="001E40F6">
      <w:r>
        <w:t>Step 13800/29999, Sim Time: 6367.570s (+4.892e-01s), Max Depth: 0.7656375492m, Max Vel: 0.8369639388m/s, Area: 147850.0m², Vol: 57603.7m³</w:t>
      </w:r>
    </w:p>
    <w:p w14:paraId="0DB24C3F" w14:textId="77777777" w:rsidR="001E40F6" w:rsidRDefault="001E40F6" w:rsidP="001E40F6">
      <w:r>
        <w:t>Step 13900/29999, Sim Time: 6416.446s (+4.887e-01s), Max Depth: 0.7659647066m, Max Vel: 0.8395852198m/s, Area: 147875.0m², Vol: 57684.5m³</w:t>
      </w:r>
    </w:p>
    <w:p w14:paraId="0C23B667" w14:textId="77777777" w:rsidR="001E40F6" w:rsidRDefault="001E40F6" w:rsidP="001E40F6">
      <w:r>
        <w:lastRenderedPageBreak/>
        <w:t>Step 14000/29999, Sim Time: 6465.324s (+4.885e-01s), Max Depth: 0.7662765824m, Max Vel: 0.8406917567m/s, Area: 147900.0m², Vol: 57764.4m³</w:t>
      </w:r>
    </w:p>
    <w:p w14:paraId="511932A8" w14:textId="77777777" w:rsidR="001E40F6" w:rsidRDefault="001E40F6" w:rsidP="001E40F6">
      <w:r>
        <w:t>Step 14100/29999, Sim Time: 6514.186s (+4.887e-01s), Max Depth: 0.7665747264m, Max Vel: 0.8389826207m/s, Area: 147950.0m², Vol: 57843.2m³</w:t>
      </w:r>
    </w:p>
    <w:p w14:paraId="4EB93B6F" w14:textId="77777777" w:rsidR="001E40F6" w:rsidRDefault="001E40F6" w:rsidP="001E40F6">
      <w:r>
        <w:t>Step 14200/29999, Sim Time: 6563.037s (+4.887e-01s), Max Depth: 0.7668604422m, Max Vel: 0.8377659174m/s, Area: 147950.0m², Vol: 57921.1m³</w:t>
      </w:r>
    </w:p>
    <w:p w14:paraId="3329FA73" w14:textId="77777777" w:rsidR="001E40F6" w:rsidRDefault="001E40F6" w:rsidP="001E40F6">
      <w:r>
        <w:t>Step 14300/29999, Sim Time: 6611.893s (+4.882e-01s), Max Depth: 0.7671279285m, Max Vel: 0.8410363458m/s, Area: 148025.0m², Vol: 57998.3m³</w:t>
      </w:r>
    </w:p>
    <w:p w14:paraId="6C79E18B" w14:textId="77777777" w:rsidR="001E40F6" w:rsidRDefault="001E40F6" w:rsidP="001E40F6">
      <w:r>
        <w:t>Step 14400/29999, Sim Time: 6660.741s (+4.885e-01s), Max Depth: 0.7673689192m, Max Vel: 0.8386003566m/s, Area: 148075.0m², Vol: 58074.8m³</w:t>
      </w:r>
    </w:p>
    <w:p w14:paraId="1ACE948C" w14:textId="77777777" w:rsidR="001E40F6" w:rsidRDefault="001E40F6" w:rsidP="001E40F6">
      <w:r>
        <w:t>Step 14500/29999, Sim Time: 6709.577s (+4.885e-01s), Max Depth: 0.7676097925m, Max Vel: 0.8377110354m/s, Area: 148150.0m², Vol: 58150.3m³</w:t>
      </w:r>
    </w:p>
    <w:p w14:paraId="02258CDD" w14:textId="77777777" w:rsidR="001E40F6" w:rsidRDefault="001E40F6" w:rsidP="001E40F6">
      <w:r>
        <w:t>Step 14600/29999, Sim Time: 6758.411s (+4.881e-01s), Max Depth: 0.7678249806m, Max Vel: 0.8409262623m/s, Area: 148200.0m², Vol: 58225.5m³</w:t>
      </w:r>
    </w:p>
    <w:p w14:paraId="7599B121" w14:textId="77777777" w:rsidR="001E40F6" w:rsidRDefault="001E40F6" w:rsidP="001E40F6">
      <w:r>
        <w:t>Step 14700/29999, Sim Time: 6807.246s (+4.882e-01s), Max Depth: 0.7680274950m, Max Vel: 0.8396500827m/s, Area: 148175.0m², Vol: 58300.7m³</w:t>
      </w:r>
    </w:p>
    <w:p w14:paraId="242D3DB2" w14:textId="77777777" w:rsidR="001E40F6" w:rsidRDefault="001E40F6" w:rsidP="001E40F6">
      <w:r>
        <w:t>Step 14800/29999, Sim Time: 6856.068s (+4.886e-01s), Max Depth: 0.7682247316m, Max Vel: 0.8365776114m/s, Area: 148200.0m², Vol: 58375.1m³</w:t>
      </w:r>
    </w:p>
    <w:p w14:paraId="76A4A60F" w14:textId="77777777" w:rsidR="001E40F6" w:rsidRDefault="001E40F6" w:rsidP="001E40F6">
      <w:r>
        <w:t>Step 14900/29999, Sim Time: 6904.892s (+4.879e-01s), Max Depth: 0.7684168080m, Max Vel: 0.8409684989m/s, Area: 148225.0m², Vol: 58449.0m³</w:t>
      </w:r>
    </w:p>
    <w:p w14:paraId="258389D5" w14:textId="77777777" w:rsidR="001E40F6" w:rsidRDefault="001E40F6" w:rsidP="001E40F6">
      <w:r>
        <w:t>Step 15000/29999, Sim Time: 6953.713s (+4.881e-01s), Max Depth: 0.7686070382m, Max Vel: 0.8397380311m/s, Area: 148250.0m², Vol: 58522.8m³</w:t>
      </w:r>
    </w:p>
    <w:p w14:paraId="424B77F0" w14:textId="77777777" w:rsidR="001E40F6" w:rsidRDefault="001E40F6" w:rsidP="001E40F6">
      <w:r>
        <w:t>Step 15100/29999, Sim Time: 7002.526s (+4.885e-01s), Max Depth: 0.7687962032m, Max Vel: 0.8364531260m/s, Area: 148400.0m², Vol: 58596.4m³</w:t>
      </w:r>
    </w:p>
    <w:p w14:paraId="6444F792" w14:textId="77777777" w:rsidR="001E40F6" w:rsidRDefault="001E40F6" w:rsidP="001E40F6">
      <w:r>
        <w:t>Step 15200/29999, Sim Time: 7051.332s (+4.879e-01s), Max Depth: 0.7690083049m, Max Vel: 0.8401682831m/s, Area: 148375.0m², Vol: 58669.8m³</w:t>
      </w:r>
    </w:p>
    <w:p w14:paraId="44DA7D85" w14:textId="77777777" w:rsidR="001E40F6" w:rsidRDefault="001E40F6" w:rsidP="001E40F6">
      <w:r>
        <w:t>Step 15300/29999, Sim Time: 7100.144s (+4.879e-01s), Max Depth: 0.7692115354m, Max Vel: 0.8401837883m/s, Area: 148475.0m², Vol: 58743.6m³</w:t>
      </w:r>
    </w:p>
    <w:p w14:paraId="0D0E3D39" w14:textId="77777777" w:rsidR="001E40F6" w:rsidRDefault="001E40F6" w:rsidP="001E40F6">
      <w:r>
        <w:t>Step 15400/29999, Sim Time: 7148.944s (+4.884e-01s), Max Depth: 0.7694083524m, Max Vel: 0.8362815823m/s, Area: 148550.0m², Vol: 58817.1m³</w:t>
      </w:r>
    </w:p>
    <w:p w14:paraId="764F6861" w14:textId="77777777" w:rsidR="001E40F6" w:rsidRDefault="001E40F6" w:rsidP="001E40F6">
      <w:r>
        <w:t>Step 15500/29999, Sim Time: 7197.738s (+4.877e-01s), Max Depth: 0.7695994413m, Max Vel: 0.8399737623m/s, Area: 148575.0m², Vol: 58890.8m³</w:t>
      </w:r>
    </w:p>
    <w:p w14:paraId="5F6445AD" w14:textId="77777777" w:rsidR="001E40F6" w:rsidRDefault="001E40F6" w:rsidP="001E40F6">
      <w:r>
        <w:t>Step 15600/29999, Sim Time: 7246.533s (+4.878e-01s), Max Depth: 0.7697844935m, Max Vel: 0.8399465609m/s, Area: 148650.0m², Vol: 58965.0m³</w:t>
      </w:r>
    </w:p>
    <w:p w14:paraId="24D1E22E" w14:textId="77777777" w:rsidR="001E40F6" w:rsidRDefault="001E40F6" w:rsidP="001E40F6">
      <w:r>
        <w:lastRenderedPageBreak/>
        <w:t>Step 15700/29999, Sim Time: 7295.328s (+4.881e-01s), Max Depth: 0.7699646594m, Max Vel: 0.8374049553m/s, Area: 149175.0m², Vol: 59039.1m³</w:t>
      </w:r>
    </w:p>
    <w:p w14:paraId="22DEBA81" w14:textId="77777777" w:rsidR="001E40F6" w:rsidRDefault="001E40F6" w:rsidP="001E40F6">
      <w:r>
        <w:t>Step 15800/29999, Sim Time: 7344.113s (+4.880e-01s), Max Depth: 0.7701412048m, Max Vel: 0.8373790659m/s, Area: 150000.0m², Vol: 59111.6m³</w:t>
      </w:r>
    </w:p>
    <w:p w14:paraId="55A5BEC1" w14:textId="77777777" w:rsidR="001E40F6" w:rsidRDefault="001E40F6" w:rsidP="001E40F6">
      <w:r>
        <w:t>Step 15900/29999, Sim Time: 7392.906s (+4.876e-01s), Max Depth: 0.7703151496m, Max Vel: 0.8401759998m/s, Area: 154625.0m², Vol: 59180.7m³</w:t>
      </w:r>
    </w:p>
    <w:p w14:paraId="5293CE6D" w14:textId="77777777" w:rsidR="001E40F6" w:rsidRDefault="001E40F6" w:rsidP="001E40F6">
      <w:r>
        <w:t>Step 16000/29999, Sim Time: 7441.687s (+4.879e-01s), Max Depth: 0.7704948613m, Max Vel: 0.8376286679m/s, Area: 171450.0m², Vol: 59239.1m³</w:t>
      </w:r>
    </w:p>
    <w:p w14:paraId="0B62FD0C" w14:textId="77777777" w:rsidR="001E40F6" w:rsidRDefault="001E40F6" w:rsidP="001E40F6">
      <w:r>
        <w:t>Step 16100/29999, Sim Time: 7476.722s (+1.373e-01s), Max Depth: 0.7706264103m, Max Vel: 9.9999999998m/s, Area: 190750.0m², Vol: 59267.4m³</w:t>
      </w:r>
    </w:p>
    <w:p w14:paraId="6F9279D7" w14:textId="77777777" w:rsidR="001E40F6" w:rsidRDefault="001E40F6" w:rsidP="001E40F6">
      <w:r>
        <w:t>Step 16200/29999, Sim Time: 7510.666s (+4.875e-01s), Max Depth: 0.7708355001m, Max Vel: 0.8398210202m/s, Area: 213925.0m², Vol: 59277.9m³</w:t>
      </w:r>
    </w:p>
    <w:p w14:paraId="61592E0E" w14:textId="77777777" w:rsidR="001E40F6" w:rsidRDefault="001E40F6" w:rsidP="001E40F6">
      <w:r>
        <w:t>Step 16300/29999, Sim Time: 7549.149s (+1.373e-01s), Max Depth: 0.7710378421m, Max Vel: 9.9999999999m/s, Area: 250475.0m², Vol: 59269.7m³</w:t>
      </w:r>
    </w:p>
    <w:p w14:paraId="3548C027" w14:textId="77777777" w:rsidR="001E40F6" w:rsidRDefault="001E40F6" w:rsidP="001E40F6">
      <w:r>
        <w:t>Step 16400/29999, Sim Time: 7580.449s (+4.654e-01s), Max Depth: 0.7712686397m, Max Vel: 1.0268735173m/s, Area: 279250.0m², Vol: 59258.0m³</w:t>
      </w:r>
    </w:p>
    <w:p w14:paraId="430075AE" w14:textId="77777777" w:rsidR="001E40F6" w:rsidRDefault="001E40F6" w:rsidP="001E40F6">
      <w:r>
        <w:t>Step 16500/29999, Sim Time: 7603.223s (+1.372e-01s), Max Depth: 0.7714307615m, Max Vel: 9.9999999990m/s, Area: 299325.0m², Vol: 59243.6m³</w:t>
      </w:r>
    </w:p>
    <w:p w14:paraId="03AF6211" w14:textId="77777777" w:rsidR="001E40F6" w:rsidRDefault="001E40F6" w:rsidP="001E40F6">
      <w:r>
        <w:t>Step 16600/29999, Sim Time: 7616.947s (+1.372e-01s), Max Depth: 0.7715262688m, Max Vel: 9.9999999990m/s, Area: 312700.0m², Vol: 59235.6m³</w:t>
      </w:r>
    </w:p>
    <w:p w14:paraId="7A51CF15" w14:textId="77777777" w:rsidR="001E40F6" w:rsidRDefault="001E40F6" w:rsidP="001E40F6">
      <w:r>
        <w:t>Step 16700/29999, Sim Time: 7630.671s (+1.372e-01s), Max Depth: 0.7716401226m, Max Vel: 9.9999999990m/s, Area: 320300.0m², Vol: 59228.1m³</w:t>
      </w:r>
    </w:p>
    <w:p w14:paraId="2F825F93" w14:textId="77777777" w:rsidR="001E40F6" w:rsidRDefault="001E40F6" w:rsidP="001E40F6">
      <w:r>
        <w:t>Step 16800/29999, Sim Time: 7644.395s (+1.372e-01s), Max Depth: 0.7718294323m, Max Vel: 9.9999999990m/s, Area: 328725.0m², Vol: 59219.3m³</w:t>
      </w:r>
    </w:p>
    <w:p w14:paraId="3799697D" w14:textId="77777777" w:rsidR="001E40F6" w:rsidRDefault="001E40F6" w:rsidP="001E40F6">
      <w:r>
        <w:t>Step 16900/29999, Sim Time: 7658.119s (+1.372e-01s), Max Depth: 0.7720541080m, Max Vel: 9.9999999990m/s, Area: 336875.0m², Vol: 59213.3m³</w:t>
      </w:r>
    </w:p>
    <w:p w14:paraId="1370A725" w14:textId="77777777" w:rsidR="001E40F6" w:rsidRDefault="001E40F6" w:rsidP="001E40F6">
      <w:r>
        <w:t>Step 17000/29999, Sim Time: 7671.842s (+1.372e-01s), Max Depth: 0.7722498580m, Max Vel: 9.9999999990m/s, Area: 343850.0m², Vol: 59206.4m³</w:t>
      </w:r>
    </w:p>
    <w:p w14:paraId="63C8FBE6" w14:textId="77777777" w:rsidR="001E40F6" w:rsidRDefault="001E40F6" w:rsidP="001E40F6">
      <w:r>
        <w:t>Step 17100/29999, Sim Time: 7685.564s (+1.372e-01s), Max Depth: 0.7724985158m, Max Vel: 9.9999999990m/s, Area: 347975.0m², Vol: 59202.3m³</w:t>
      </w:r>
    </w:p>
    <w:p w14:paraId="30748F02" w14:textId="77777777" w:rsidR="001E40F6" w:rsidRDefault="001E40F6" w:rsidP="001E40F6">
      <w:r>
        <w:t>Step 17200/29999, Sim Time: 7699.287s (+1.372e-01s), Max Depth: 0.7726715381m, Max Vel: 9.9999999990m/s, Area: 354675.0m², Vol: 59200.0m³</w:t>
      </w:r>
    </w:p>
    <w:p w14:paraId="029EFB26" w14:textId="77777777" w:rsidR="001E40F6" w:rsidRDefault="001E40F6" w:rsidP="001E40F6">
      <w:r>
        <w:t>Step 17300/29999, Sim Time: 7713.008s (+1.372e-01s), Max Depth: 0.7729248081m, Max Vel: 9.9999999990m/s, Area: 356300.0m², Vol: 59199.1m³</w:t>
      </w:r>
    </w:p>
    <w:p w14:paraId="281595DB" w14:textId="77777777" w:rsidR="001E40F6" w:rsidRDefault="001E40F6" w:rsidP="001E40F6">
      <w:r>
        <w:lastRenderedPageBreak/>
        <w:t>Step 17400/29999, Sim Time: 7726.730s (+1.372e-01s), Max Depth: 0.7732320653m, Max Vel: 9.9999999990m/s, Area: 359550.0m², Vol: 59199.2m³</w:t>
      </w:r>
    </w:p>
    <w:p w14:paraId="5F22BD1D" w14:textId="77777777" w:rsidR="001E40F6" w:rsidRDefault="001E40F6" w:rsidP="001E40F6">
      <w:r>
        <w:t>Step 17500/29999, Sim Time: 7740.450s (+1.372e-01s), Max Depth: 0.7735705649m, Max Vel: 9.9999999990m/s, Area: 361600.0m², Vol: 59202.4m³</w:t>
      </w:r>
    </w:p>
    <w:p w14:paraId="52BDE81C" w14:textId="77777777" w:rsidR="001E40F6" w:rsidRDefault="001E40F6" w:rsidP="001E40F6">
      <w:r>
        <w:t>Step 17600/29999, Sim Time: 7754.170s (+1.372e-01s), Max Depth: 0.7739397428m, Max Vel: 9.9999999990m/s, Area: 363550.0m², Vol: 59206.6m³</w:t>
      </w:r>
    </w:p>
    <w:p w14:paraId="5A7E6D8F" w14:textId="77777777" w:rsidR="001E40F6" w:rsidRDefault="001E40F6" w:rsidP="001E40F6">
      <w:r>
        <w:t>Step 17700/29999, Sim Time: 7767.890s (+1.372e-01s), Max Depth: 0.7743633297m, Max Vel: 9.9999999990m/s, Area: 364225.0m², Vol: 59212.9m³</w:t>
      </w:r>
    </w:p>
    <w:p w14:paraId="3F3DFCA9" w14:textId="77777777" w:rsidR="001E40F6" w:rsidRDefault="001E40F6" w:rsidP="001E40F6">
      <w:r>
        <w:t>Step 17800/29999, Sim Time: 7781.608s (+1.372e-01s), Max Depth: 0.7746822997m, Max Vel: 9.9999999990m/s, Area: 365700.0m², Vol: 59224.4m³</w:t>
      </w:r>
    </w:p>
    <w:p w14:paraId="4812C6F2" w14:textId="77777777" w:rsidR="001E40F6" w:rsidRDefault="001E40F6" w:rsidP="001E40F6">
      <w:r>
        <w:t>Step 17900/29999, Sim Time: 7795.326s (+1.372e-01s), Max Depth: 0.7750809431m, Max Vel: 9.9999999990m/s, Area: 368100.0m², Vol: 59240.5m³</w:t>
      </w:r>
    </w:p>
    <w:p w14:paraId="13670CCE" w14:textId="77777777" w:rsidR="001E40F6" w:rsidRDefault="001E40F6" w:rsidP="001E40F6">
      <w:r>
        <w:t>Step 18000/29999, Sim Time: 7809.043s (+1.372e-01s), Max Depth: 0.7755497808m, Max Vel: 9.9999999990m/s, Area: 367400.0m², Vol: 59263.6m³</w:t>
      </w:r>
    </w:p>
    <w:p w14:paraId="7362FAF9" w14:textId="77777777" w:rsidR="001E40F6" w:rsidRDefault="001E40F6" w:rsidP="001E40F6">
      <w:r>
        <w:t>Step 18100/29999, Sim Time: 7822.759s (+1.372e-01s), Max Depth: 0.7760715225m, Max Vel: 9.9999999990m/s, Area: 369500.0m², Vol: 59291.4m³</w:t>
      </w:r>
    </w:p>
    <w:p w14:paraId="37430EE1" w14:textId="77777777" w:rsidR="001E40F6" w:rsidRDefault="001E40F6" w:rsidP="001E40F6">
      <w:r>
        <w:t>Step 18200/29999, Sim Time: 7836.474s (+1.371e-01s), Max Depth: 0.7766705640m, Max Vel: 9.9999999990m/s, Area: 370825.0m², Vol: 59324.8m³</w:t>
      </w:r>
    </w:p>
    <w:p w14:paraId="229EA149" w14:textId="77777777" w:rsidR="001E40F6" w:rsidRDefault="001E40F6" w:rsidP="001E40F6">
      <w:r>
        <w:t>Step 18300/29999, Sim Time: 7850.188s (+1.371e-01s), Max Depth: 0.7779193557m, Max Vel: 9.9999999990m/s, Area: 370400.0m², Vol: 59361.6m³</w:t>
      </w:r>
    </w:p>
    <w:p w14:paraId="3A9E354D" w14:textId="77777777" w:rsidR="001E40F6" w:rsidRDefault="001E40F6" w:rsidP="001E40F6">
      <w:r>
        <w:t>Step 18400/29999, Sim Time: 7863.895s (+1.370e-01s), Max Depth: 0.7789374368m, Max Vel: 9.9999999990m/s, Area: 370500.0m², Vol: 59064.6m³</w:t>
      </w:r>
    </w:p>
    <w:p w14:paraId="626FA542" w14:textId="77777777" w:rsidR="001E40F6" w:rsidRDefault="001E40F6" w:rsidP="001E40F6">
      <w:r>
        <w:t>Step 18500/29999, Sim Time: 7877.591s (+1.369e-01s), Max Depth: 0.7640553601m, Max Vel: 9.9999999990m/s, Area: 372725.0m², Vol: 57616.5m³</w:t>
      </w:r>
    </w:p>
    <w:p w14:paraId="7023D075" w14:textId="77777777" w:rsidR="001E40F6" w:rsidRDefault="001E40F6" w:rsidP="001E40F6">
      <w:r>
        <w:t>Step 18600/29999, Sim Time: 7891.278s (+1.368e-01s), Max Depth: 0.7622802764m, Max Vel: 9.9999999990m/s, Area: 374250.0m², Vol: 57169.7m³</w:t>
      </w:r>
    </w:p>
    <w:p w14:paraId="2900FF88" w14:textId="77777777" w:rsidR="001E40F6" w:rsidRDefault="001E40F6" w:rsidP="001E40F6">
      <w:r>
        <w:t>Step 18700/29999, Sim Time: 7904.955s (+1.367e-01s), Max Depth: 0.7603401993m, Max Vel: 9.9999999990m/s, Area: 372775.0m², Vol: 56676.5m³</w:t>
      </w:r>
    </w:p>
    <w:p w14:paraId="2657D4F5" w14:textId="77777777" w:rsidR="001E40F6" w:rsidRDefault="001E40F6" w:rsidP="001E40F6">
      <w:r>
        <w:t>Step 18800/29999, Sim Time: 7918.623s (+1.366e-01s), Max Depth: 0.7735629002m, Max Vel: 9.9999999990m/s, Area: 372950.0m², Vol: 57240.5m³</w:t>
      </w:r>
    </w:p>
    <w:p w14:paraId="12917899" w14:textId="77777777" w:rsidR="001E40F6" w:rsidRDefault="001E40F6" w:rsidP="001E40F6">
      <w:r>
        <w:t>Step 18900/29999, Sim Time: 7932.282s (+1.366e-01s), Max Depth: 0.7658342755m, Max Vel: 9.9999999990m/s, Area: 375475.0m², Vol: 56439.7m³</w:t>
      </w:r>
    </w:p>
    <w:p w14:paraId="71CC44E5" w14:textId="77777777" w:rsidR="001E40F6" w:rsidRDefault="001E40F6" w:rsidP="001E40F6">
      <w:r>
        <w:t>Step 19000/29999, Sim Time: 7945.935s (+1.365e-01s), Max Depth: 0.7606013494m, Max Vel: 9.9999999990m/s, Area: 374650.0m², Vol: 56037.8m³</w:t>
      </w:r>
    </w:p>
    <w:p w14:paraId="447BF1B0" w14:textId="77777777" w:rsidR="001E40F6" w:rsidRDefault="001E40F6" w:rsidP="001E40F6">
      <w:r>
        <w:lastRenderedPageBreak/>
        <w:t>Step 19100/29999, Sim Time: 7959.581s (+1.364e-01s), Max Depth: 0.7718565300m, Max Vel: 9.9999999990m/s, Area: 373525.0m², Vol: 56668.8m³</w:t>
      </w:r>
    </w:p>
    <w:p w14:paraId="61F3C760" w14:textId="77777777" w:rsidR="001E40F6" w:rsidRDefault="001E40F6" w:rsidP="001E40F6">
      <w:r>
        <w:t>Step 19200/29999, Sim Time: 7973.223s (+1.364e-01s), Max Depth: 0.7738980179m, Max Vel: 9.9999999990m/s, Area: 375875.0m², Vol: 56639.1m³</w:t>
      </w:r>
    </w:p>
    <w:p w14:paraId="603490EE" w14:textId="77777777" w:rsidR="001E40F6" w:rsidRDefault="001E40F6" w:rsidP="001E40F6">
      <w:r>
        <w:t>Step 19300/29999, Sim Time: 7986.858s (+1.363e-01s), Max Depth: 0.7798868890m, Max Vel: 9.9999999990m/s, Area: 375825.0m², Vol: 56819.8m³</w:t>
      </w:r>
    </w:p>
    <w:p w14:paraId="5BA8D93E" w14:textId="77777777" w:rsidR="001E40F6" w:rsidRDefault="001E40F6" w:rsidP="001E40F6">
      <w:r>
        <w:t>Step 19400/29999, Sim Time: 8000.489s (+1.363e-01s), Max Depth: 0.7781624391m, Max Vel: 9.9999999990m/s, Area: 376775.0m², Vol: 56679.3m³</w:t>
      </w:r>
    </w:p>
    <w:p w14:paraId="77A3171B" w14:textId="77777777" w:rsidR="001E40F6" w:rsidRDefault="001E40F6" w:rsidP="001E40F6">
      <w:r>
        <w:t>Step 19500/29999, Sim Time: 8014.115s (+1.362e-01s), Max Depth: 0.7766255103m, Max Vel: 9.9999999990m/s, Area: 377600.0m², Vol: 56496.7m³</w:t>
      </w:r>
    </w:p>
    <w:p w14:paraId="46BA631D" w14:textId="77777777" w:rsidR="001E40F6" w:rsidRDefault="001E40F6" w:rsidP="001E40F6">
      <w:r>
        <w:t>Step 19600/29999, Sim Time: 8027.737s (+1.362e-01s), Max Depth: 0.7618357496m, Max Vel: 9.9999999990m/s, Area: 377475.0m², Vol: 55255.3m³</w:t>
      </w:r>
    </w:p>
    <w:p w14:paraId="7779368F" w14:textId="77777777" w:rsidR="001E40F6" w:rsidRDefault="001E40F6" w:rsidP="001E40F6">
      <w:r>
        <w:t>Step 19700/29999, Sim Time: 8041.355s (+1.362e-01s), Max Depth: 0.7709262004m, Max Vel: 9.9999999990m/s, Area: 378450.0m², Vol: 55885.5m³</w:t>
      </w:r>
    </w:p>
    <w:p w14:paraId="002F02CA" w14:textId="77777777" w:rsidR="001E40F6" w:rsidRDefault="001E40F6" w:rsidP="001E40F6">
      <w:r>
        <w:t>Step 19800/29999, Sim Time: 8054.970s (+1.361e-01s), Max Depth: 0.7739523842m, Max Vel: 9.9999999990m/s, Area: 378050.0m², Vol: 55984.0m³</w:t>
      </w:r>
    </w:p>
    <w:p w14:paraId="268AB628" w14:textId="77777777" w:rsidR="001E40F6" w:rsidRDefault="001E40F6" w:rsidP="001E40F6">
      <w:r>
        <w:t>Step 19900/29999, Sim Time: 8068.582s (+1.361e-01s), Max Depth: 0.7679189717m, Max Vel: 9.9999999990m/s, Area: 380075.0m², Vol: 55564.9m³</w:t>
      </w:r>
    </w:p>
    <w:p w14:paraId="327AEDE8" w14:textId="77777777" w:rsidR="001E40F6" w:rsidRDefault="001E40F6" w:rsidP="001E40F6">
      <w:r>
        <w:t>Step 20000/29999, Sim Time: 8082.191s (+1.361e-01s), Max Depth: 0.7720447463m, Max Vel: 9.9999999990m/s, Area: 380400.0m², Vol: 55720.0m³</w:t>
      </w:r>
    </w:p>
    <w:p w14:paraId="3105A92F" w14:textId="77777777" w:rsidR="001E40F6" w:rsidRDefault="001E40F6" w:rsidP="001E40F6">
      <w:r>
        <w:t>Step 20100/29999, Sim Time: 8095.797s (+1.360e-01s), Max Depth: 0.7629321721m, Max Vel: 9.9999999990m/s, Area: 381225.0m², Vol: 54978.7m³</w:t>
      </w:r>
    </w:p>
    <w:p w14:paraId="413849FD" w14:textId="77777777" w:rsidR="001E40F6" w:rsidRDefault="001E40F6" w:rsidP="001E40F6">
      <w:r>
        <w:t>Step 20200/29999, Sim Time: 8109.400s (+1.360e-01s), Max Depth: 0.7671177366m, Max Vel: 9.9999999990m/s, Area: 382650.0m², Vol: 55194.6m³</w:t>
      </w:r>
    </w:p>
    <w:p w14:paraId="277B478D" w14:textId="77777777" w:rsidR="001E40F6" w:rsidRDefault="001E40F6" w:rsidP="001E40F6">
      <w:r>
        <w:t>Step 20300/29999, Sim Time: 8122.999s (+1.360e-01s), Max Depth: 0.7738355345m, Max Vel: 9.9999999990m/s, Area: 381850.0m², Vol: 55555.7m³</w:t>
      </w:r>
    </w:p>
    <w:p w14:paraId="3F74C17E" w14:textId="77777777" w:rsidR="001E40F6" w:rsidRDefault="001E40F6" w:rsidP="001E40F6">
      <w:r>
        <w:t>Step 20400/29999, Sim Time: 8136.595s (+1.359e-01s), Max Depth: 0.7693806058m, Max Vel: 9.9999999990m/s, Area: 383125.0m², Vol: 55107.4m³</w:t>
      </w:r>
    </w:p>
    <w:p w14:paraId="7D2FCD5F" w14:textId="77777777" w:rsidR="001E40F6" w:rsidRDefault="001E40F6" w:rsidP="001E40F6">
      <w:r>
        <w:t>Step 20500/29999, Sim Time: 8150.188s (+1.359e-01s), Max Depth: 0.7621674613m, Max Vel: 9.9999999990m/s, Area: 383800.0m², Vol: 54585.8m³</w:t>
      </w:r>
    </w:p>
    <w:p w14:paraId="2DE6A41B" w14:textId="77777777" w:rsidR="001E40F6" w:rsidRDefault="001E40F6" w:rsidP="001E40F6">
      <w:r>
        <w:t>Step 20600/29999, Sim Time: 8163.777s (+1.359e-01s), Max Depth: 0.7747299864m, Max Vel: 9.9999999990m/s, Area: 382400.0m², Vol: 55414.1m³</w:t>
      </w:r>
    </w:p>
    <w:p w14:paraId="04327D8C" w14:textId="77777777" w:rsidR="001E40F6" w:rsidRDefault="001E40F6" w:rsidP="001E40F6">
      <w:r>
        <w:t>Step 20700/29999, Sim Time: 8177.363s (+1.359e-01s), Max Depth: 0.7705310711m, Max Vel: 9.9999999990m/s, Area: 384400.0m², Vol: 55242.7m³</w:t>
      </w:r>
    </w:p>
    <w:p w14:paraId="20072041" w14:textId="77777777" w:rsidR="001E40F6" w:rsidRDefault="001E40F6" w:rsidP="001E40F6">
      <w:r>
        <w:lastRenderedPageBreak/>
        <w:t>Step 20800/29999, Sim Time: 8190.948s (+1.358e-01s), Max Depth: 0.7781890458m, Max Vel: 9.9999999990m/s, Area: 384050.0m², Vol: 55529.1m³</w:t>
      </w:r>
    </w:p>
    <w:p w14:paraId="4C6D2086" w14:textId="77777777" w:rsidR="001E40F6" w:rsidRDefault="001E40F6" w:rsidP="001E40F6">
      <w:r>
        <w:t>Step 20900/29999, Sim Time: 8204.531s (+1.358e-01s), Max Depth: 0.7646055850m, Max Vel: 9.9999999990m/s, Area: 385275.0m², Vol: 54724.0m³</w:t>
      </w:r>
    </w:p>
    <w:p w14:paraId="11859664" w14:textId="77777777" w:rsidR="001E40F6" w:rsidRDefault="001E40F6" w:rsidP="001E40F6">
      <w:r>
        <w:t>Step 21000/29999, Sim Time: 8218.112s (+1.358e-01s), Max Depth: 0.7626365656m, Max Vel: 9.9999999990m/s, Area: 385650.0m², Vol: 54472.8m³</w:t>
      </w:r>
    </w:p>
    <w:p w14:paraId="4CE72869" w14:textId="77777777" w:rsidR="001E40F6" w:rsidRDefault="001E40F6" w:rsidP="001E40F6">
      <w:r>
        <w:t>Step 21100/29999, Sim Time: 8231.692s (+1.358e-01s), Max Depth: 0.7628378245m, Max Vel: 9.9999999990m/s, Area: 385950.0m², Vol: 54457.2m³</w:t>
      </w:r>
    </w:p>
    <w:p w14:paraId="5B0612D1" w14:textId="77777777" w:rsidR="001E40F6" w:rsidRDefault="001E40F6" w:rsidP="001E40F6">
      <w:r>
        <w:t>Step 21200/29999, Sim Time: 8245.271s (+1.358e-01s), Max Depth: 0.7686729637m, Max Vel: 9.9999999990m/s, Area: 386150.0m², Vol: 54841.0m³</w:t>
      </w:r>
    </w:p>
    <w:p w14:paraId="130CD17E" w14:textId="77777777" w:rsidR="001E40F6" w:rsidRDefault="001E40F6" w:rsidP="001E40F6">
      <w:r>
        <w:t>Step 21300/29999, Sim Time: 8258.847s (+1.358e-01s), Max Depth: 0.7795248413m, Max Vel: 9.9999999990m/s, Area: 386800.0m², Vol: 55747.3m³</w:t>
      </w:r>
    </w:p>
    <w:p w14:paraId="6DCD8206" w14:textId="77777777" w:rsidR="001E40F6" w:rsidRDefault="001E40F6" w:rsidP="001E40F6">
      <w:r>
        <w:t>Step 21400/29999, Sim Time: 8272.423s (+1.357e-01s), Max Depth: 0.7665845887m, Max Vel: 9.9999999990m/s, Area: 388150.0m², Vol: 54816.9m³</w:t>
      </w:r>
    </w:p>
    <w:p w14:paraId="00020350" w14:textId="77777777" w:rsidR="001E40F6" w:rsidRDefault="001E40F6" w:rsidP="001E40F6">
      <w:r>
        <w:t>Step 21500/29999, Sim Time: 8285.997s (+1.357e-01s), Max Depth: 0.7673071261m, Max Vel: 9.9999999990m/s, Area: 387300.0m², Vol: 54650.2m³</w:t>
      </w:r>
    </w:p>
    <w:p w14:paraId="6845D386" w14:textId="77777777" w:rsidR="001E40F6" w:rsidRDefault="001E40F6" w:rsidP="001E40F6">
      <w:r>
        <w:t>Step 21600/29999, Sim Time: 8299.570s (+1.357e-01s), Max Depth: 0.7606359129m, Max Vel: 9.9999999990m/s, Area: 388075.0m², Vol: 54119.3m³</w:t>
      </w:r>
    </w:p>
    <w:p w14:paraId="59D0B61D" w14:textId="77777777" w:rsidR="001E40F6" w:rsidRDefault="001E40F6" w:rsidP="001E40F6">
      <w:r>
        <w:t>Step 21700/29999, Sim Time: 8313.142s (+1.357e-01s), Max Depth: 0.7666170974m, Max Vel: 9.9999999990m/s, Area: 390375.0m², Vol: 54575.0m³</w:t>
      </w:r>
    </w:p>
    <w:p w14:paraId="36E75698" w14:textId="77777777" w:rsidR="001E40F6" w:rsidRDefault="001E40F6" w:rsidP="001E40F6">
      <w:r>
        <w:t>Step 21800/29999, Sim Time: 8326.713s (+1.357e-01s), Max Depth: 0.7658824618m, Max Vel: 9.9999999990m/s, Area: 390575.0m², Vol: 54538.0m³</w:t>
      </w:r>
    </w:p>
    <w:p w14:paraId="63F1D9D0" w14:textId="77777777" w:rsidR="001E40F6" w:rsidRDefault="001E40F6" w:rsidP="001E40F6">
      <w:r>
        <w:t>Step 21900/29999, Sim Time: 8340.284s (+1.357e-01s), Max Depth: 0.7637156779m, Max Vel: 9.9999999990m/s, Area: 391175.0m², Vol: 54570.1m³</w:t>
      </w:r>
    </w:p>
    <w:p w14:paraId="503DDD2C" w14:textId="77777777" w:rsidR="001E40F6" w:rsidRDefault="001E40F6" w:rsidP="001E40F6">
      <w:r>
        <w:t>Step 22000/29999, Sim Time: 8353.854s (+1.357e-01s), Max Depth: 0.7655055704m, Max Vel: 9.9999999990m/s, Area: 392700.0m², Vol: 54734.0m³</w:t>
      </w:r>
    </w:p>
    <w:p w14:paraId="705ACE4D" w14:textId="77777777" w:rsidR="001E40F6" w:rsidRDefault="001E40F6" w:rsidP="001E40F6">
      <w:r>
        <w:t>Step 22100/29999, Sim Time: 8367.423s (+1.357e-01s), Max Depth: 0.7765135171m, Max Vel: 9.9999999990m/s, Area: 393325.0m², Vol: 55360.8m³</w:t>
      </w:r>
    </w:p>
    <w:p w14:paraId="66A960B3" w14:textId="77777777" w:rsidR="001E40F6" w:rsidRDefault="001E40F6" w:rsidP="001E40F6">
      <w:r>
        <w:t>Step 22200/29999, Sim Time: 8380.991s (+1.357e-01s), Max Depth: 0.7653471100m, Max Vel: 9.9999999990m/s, Area: 393775.0m², Vol: 54708.6m³</w:t>
      </w:r>
    </w:p>
    <w:p w14:paraId="0AEF8F45" w14:textId="77777777" w:rsidR="001E40F6" w:rsidRDefault="001E40F6" w:rsidP="001E40F6">
      <w:r>
        <w:t>Step 22300/29999, Sim Time: 8394.558s (+1.357e-01s), Max Depth: 0.7620765237m, Max Vel: 9.9999999990m/s, Area: 394450.0m², Vol: 54374.0m³</w:t>
      </w:r>
    </w:p>
    <w:p w14:paraId="2357EE2F" w14:textId="77777777" w:rsidR="001E40F6" w:rsidRDefault="001E40F6" w:rsidP="001E40F6">
      <w:r>
        <w:t>Step 22400/29999, Sim Time: 8408.124s (+1.357e-01s), Max Depth: 0.7647709107m, Max Vel: 9.9999999990m/s, Area: 395775.0m², Vol: 54558.0m³</w:t>
      </w:r>
    </w:p>
    <w:p w14:paraId="7F5949AD" w14:textId="77777777" w:rsidR="001E40F6" w:rsidRDefault="001E40F6" w:rsidP="001E40F6">
      <w:r>
        <w:lastRenderedPageBreak/>
        <w:t>Step 22500/29999, Sim Time: 8421.689s (+1.357e-01s), Max Depth: 0.7601024922m, Max Vel: 9.9999999990m/s, Area: 394950.0m², Vol: 54177.3m³</w:t>
      </w:r>
    </w:p>
    <w:p w14:paraId="1F6C726D" w14:textId="77777777" w:rsidR="001E40F6" w:rsidRDefault="001E40F6" w:rsidP="001E40F6">
      <w:r>
        <w:t>Step 22600/29999, Sim Time: 8435.254s (+1.356e-01s), Max Depth: 0.7640779947m, Max Vel: 9.9999999990m/s, Area: 396200.0m², Vol: 54731.5m³</w:t>
      </w:r>
    </w:p>
    <w:p w14:paraId="1E6E8DC0" w14:textId="77777777" w:rsidR="001E40F6" w:rsidRDefault="001E40F6" w:rsidP="001E40F6">
      <w:r>
        <w:t>Step 22700/29999, Sim Time: 8448.818s (+1.356e-01s), Max Depth: 0.7613831681m, Max Vel: 9.9999999990m/s, Area: 396175.0m², Vol: 54309.1m³</w:t>
      </w:r>
    </w:p>
    <w:p w14:paraId="1240C38A" w14:textId="77777777" w:rsidR="001E40F6" w:rsidRDefault="001E40F6" w:rsidP="001E40F6">
      <w:r>
        <w:t>Step 22800/29999, Sim Time: 8462.382s (+1.356e-01s), Max Depth: 0.7703961985m, Max Vel: 9.9999999990m/s, Area: 397725.0m², Vol: 54984.6m³</w:t>
      </w:r>
    </w:p>
    <w:p w14:paraId="599A2EDE" w14:textId="77777777" w:rsidR="001E40F6" w:rsidRDefault="001E40F6" w:rsidP="001E40F6">
      <w:r>
        <w:t>Step 22900/29999, Sim Time: 8475.945s (+1.356e-01s), Max Depth: 0.7708689801m, Max Vel: 9.9999999990m/s, Area: 397375.0m², Vol: 55221.0m³</w:t>
      </w:r>
    </w:p>
    <w:p w14:paraId="0B04DB29" w14:textId="77777777" w:rsidR="001E40F6" w:rsidRDefault="001E40F6" w:rsidP="001E40F6">
      <w:r>
        <w:t>Step 23000/29999, Sim Time: 8489.507s (+1.356e-01s), Max Depth: 0.7675502871m, Max Vel: 9.9999999990m/s, Area: 398700.0m², Vol: 55090.2m³</w:t>
      </w:r>
    </w:p>
    <w:p w14:paraId="54586592" w14:textId="77777777" w:rsidR="001E40F6" w:rsidRDefault="001E40F6" w:rsidP="001E40F6">
      <w:r>
        <w:t>Step 23100/29999, Sim Time: 8503.069s (+1.356e-01s), Max Depth: 0.7698624521m, Max Vel: 9.9999999990m/s, Area: 398650.0m², Vol: 55210.3m³</w:t>
      </w:r>
    </w:p>
    <w:p w14:paraId="5E3D7C49" w14:textId="77777777" w:rsidR="001E40F6" w:rsidRDefault="001E40F6" w:rsidP="001E40F6">
      <w:r>
        <w:t>Step 23200/29999, Sim Time: 8516.631s (+1.356e-01s), Max Depth: 0.7678106653m, Max Vel: 9.9999999990m/s, Area: 398550.0m², Vol: 55123.0m³</w:t>
      </w:r>
    </w:p>
    <w:p w14:paraId="77D5EC16" w14:textId="77777777" w:rsidR="001E40F6" w:rsidRDefault="001E40F6" w:rsidP="001E40F6">
      <w:r>
        <w:t>Step 23300/29999, Sim Time: 8530.192s (+1.356e-01s), Max Depth: 0.7756963940m, Max Vel: 9.9999999990m/s, Area: 401300.0m², Vol: 55451.0m³</w:t>
      </w:r>
    </w:p>
    <w:p w14:paraId="64CEF396" w14:textId="77777777" w:rsidR="001E40F6" w:rsidRDefault="001E40F6" w:rsidP="001E40F6">
      <w:r>
        <w:t>Step 23400/29999, Sim Time: 8543.753s (+1.356e-01s), Max Depth: 0.7786418482m, Max Vel: 9.9999999990m/s, Area: 401175.0m², Vol: 55683.3m³</w:t>
      </w:r>
    </w:p>
    <w:p w14:paraId="7263BB66" w14:textId="77777777" w:rsidR="001E40F6" w:rsidRDefault="001E40F6" w:rsidP="001E40F6">
      <w:r>
        <w:t>Step 23500/29999, Sim Time: 8557.314s (+1.356e-01s), Max Depth: 0.7636246403m, Max Vel: 9.9999999990m/s, Area: 401950.0m², Vol: 54889.2m³</w:t>
      </w:r>
    </w:p>
    <w:p w14:paraId="77192632" w14:textId="77777777" w:rsidR="001E40F6" w:rsidRDefault="001E40F6" w:rsidP="001E40F6">
      <w:r>
        <w:t>Step 23600/29999, Sim Time: 8570.874s (+1.356e-01s), Max Depth: 0.7751417036m, Max Vel: 9.9999999990m/s, Area: 400675.0m², Vol: 55485.7m³</w:t>
      </w:r>
    </w:p>
    <w:p w14:paraId="1ADB4CF8" w14:textId="77777777" w:rsidR="001E40F6" w:rsidRDefault="001E40F6" w:rsidP="001E40F6">
      <w:r>
        <w:t>Step 23700/29999, Sim Time: 8584.434s (+1.356e-01s), Max Depth: 0.7602737842m, Max Vel: 9.9999999990m/s, Area: 403600.0m², Vol: 54635.9m³</w:t>
      </w:r>
    </w:p>
    <w:p w14:paraId="6A2482DC" w14:textId="77777777" w:rsidR="001E40F6" w:rsidRDefault="001E40F6" w:rsidP="001E40F6">
      <w:r>
        <w:t>Step 23800/29999, Sim Time: 8597.995s (+1.356e-01s), Max Depth: 0.7668773752m, Max Vel: 9.9999999997m/s, Area: 403100.0m², Vol: 55142.1m³</w:t>
      </w:r>
    </w:p>
    <w:p w14:paraId="15BD17AD" w14:textId="77777777" w:rsidR="001E40F6" w:rsidRDefault="001E40F6" w:rsidP="001E40F6">
      <w:r>
        <w:t>Step 23900/29999, Sim Time: 8611.555s (+1.356e-01s), Max Depth: 0.7643456876m, Max Vel: 9.9999999990m/s, Area: 403250.0m², Vol: 55063.7m³</w:t>
      </w:r>
    </w:p>
    <w:p w14:paraId="124214F4" w14:textId="77777777" w:rsidR="001E40F6" w:rsidRDefault="001E40F6" w:rsidP="001E40F6">
      <w:r>
        <w:t>Step 24000/29999, Sim Time: 8625.114s (+1.356e-01s), Max Depth: 0.7760097278m, Max Vel: 9.9999999997m/s, Area: 404225.0m², Vol: 55937.7m³</w:t>
      </w:r>
    </w:p>
    <w:p w14:paraId="0C2A8499" w14:textId="77777777" w:rsidR="001E40F6" w:rsidRDefault="001E40F6" w:rsidP="001E40F6">
      <w:r>
        <w:t>Step 24100/29999, Sim Time: 8638.674s (+1.356e-01s), Max Depth: 0.7671470150m, Max Vel: 9.9999999990m/s, Area: 406800.0m², Vol: 55036.4m³</w:t>
      </w:r>
    </w:p>
    <w:p w14:paraId="562D9EA6" w14:textId="77777777" w:rsidR="001E40F6" w:rsidRDefault="001E40F6" w:rsidP="001E40F6">
      <w:r>
        <w:lastRenderedPageBreak/>
        <w:t>Step 24200/29999, Sim Time: 8652.233s (+1.356e-01s), Max Depth: 0.7716465733m, Max Vel: 9.9999999990m/s, Area: 406550.0m², Vol: 55594.9m³</w:t>
      </w:r>
    </w:p>
    <w:p w14:paraId="2F2C2192" w14:textId="77777777" w:rsidR="001E40F6" w:rsidRDefault="001E40F6" w:rsidP="001E40F6">
      <w:r>
        <w:t>Step 24300/29999, Sim Time: 8665.792s (+1.356e-01s), Max Depth: 0.7760013355m, Max Vel: 9.9999999990m/s, Area: 407125.0m², Vol: 55728.8m³</w:t>
      </w:r>
    </w:p>
    <w:p w14:paraId="4B109AA8" w14:textId="77777777" w:rsidR="001E40F6" w:rsidRDefault="001E40F6" w:rsidP="001E40F6">
      <w:r>
        <w:t>Step 24400/29999, Sim Time: 8679.350s (+1.356e-01s), Max Depth: 0.7604179835m, Max Vel: 9.9999999990m/s, Area: 408600.0m², Vol: 54935.6m³</w:t>
      </w:r>
    </w:p>
    <w:p w14:paraId="5709F6D9" w14:textId="77777777" w:rsidR="001E40F6" w:rsidRDefault="001E40F6" w:rsidP="001E40F6">
      <w:r>
        <w:t>Step 24500/29999, Sim Time: 8692.909s (+1.356e-01s), Max Depth: 0.7783276430m, Max Vel: 9.9999999990m/s, Area: 408650.0m², Vol: 55962.3m³</w:t>
      </w:r>
    </w:p>
    <w:p w14:paraId="344FB82D" w14:textId="77777777" w:rsidR="001E40F6" w:rsidRDefault="001E40F6" w:rsidP="001E40F6">
      <w:r>
        <w:t>Step 24600/29999, Sim Time: 8706.466s (+1.356e-01s), Max Depth: 0.7638954321m, Max Vel: 9.9999999990m/s, Area: 409975.0m², Vol: 54957.2m³</w:t>
      </w:r>
    </w:p>
    <w:p w14:paraId="71596BEA" w14:textId="77777777" w:rsidR="001E40F6" w:rsidRDefault="001E40F6" w:rsidP="001E40F6">
      <w:r>
        <w:t>Step 24700/29999, Sim Time: 8720.024s (+1.356e-01s), Max Depth: 0.7711018250m, Max Vel: 9.9999999990m/s, Area: 409950.0m², Vol: 55815.4m³</w:t>
      </w:r>
    </w:p>
    <w:p w14:paraId="0E8DDA7C" w14:textId="77777777" w:rsidR="001E40F6" w:rsidRDefault="001E40F6" w:rsidP="001E40F6">
      <w:r>
        <w:t>Step 24800/29999, Sim Time: 8733.581s (+1.356e-01s), Max Depth: 0.7622849966m, Max Vel: 9.9999999990m/s, Area: 410650.0m², Vol: 54910.3m³</w:t>
      </w:r>
    </w:p>
    <w:p w14:paraId="73037EDE" w14:textId="77777777" w:rsidR="001E40F6" w:rsidRDefault="001E40F6" w:rsidP="001E40F6">
      <w:r>
        <w:t>Step 24900/29999, Sim Time: 8747.137s (+1.356e-01s), Max Depth: 0.7757558132m, Max Vel: 9.9999999990m/s, Area: 411350.0m², Vol: 55917.6m³</w:t>
      </w:r>
    </w:p>
    <w:p w14:paraId="6826F0D9" w14:textId="77777777" w:rsidR="001E40F6" w:rsidRDefault="001E40F6" w:rsidP="001E40F6">
      <w:r>
        <w:t>Step 25000/29999, Sim Time: 8760.693s (+1.356e-01s), Max Depth: 0.7667974011m, Max Vel: 9.9999999990m/s, Area: 412450.0m², Vol: 55344.6m³</w:t>
      </w:r>
    </w:p>
    <w:p w14:paraId="38F2ABBE" w14:textId="77777777" w:rsidR="001E40F6" w:rsidRDefault="001E40F6" w:rsidP="001E40F6">
      <w:r>
        <w:t>Step 25100/29999, Sim Time: 8774.248s (+1.355e-01s), Max Depth: 0.7763236758m, Max Vel: 9.9999999990m/s, Area: 413125.0m², Vol: 56306.8m³</w:t>
      </w:r>
    </w:p>
    <w:p w14:paraId="50B37BFA" w14:textId="77777777" w:rsidR="001E40F6" w:rsidRDefault="001E40F6" w:rsidP="001E40F6">
      <w:r>
        <w:t>Step 25200/29999, Sim Time: 8787.802s (+1.355e-01s), Max Depth: 0.7726807662m, Max Vel: 9.9999999990m/s, Area: 414550.0m², Vol: 56077.6m³</w:t>
      </w:r>
    </w:p>
    <w:p w14:paraId="10A80B80" w14:textId="77777777" w:rsidR="001E40F6" w:rsidRDefault="001E40F6" w:rsidP="001E40F6">
      <w:r>
        <w:t>Step 25300/29999, Sim Time: 8801.355s (+1.355e-01s), Max Depth: 0.7665212853m, Max Vel: 9.9999999990m/s, Area: 415975.0m², Vol: 55384.9m³</w:t>
      </w:r>
    </w:p>
    <w:p w14:paraId="19CDF3A3" w14:textId="77777777" w:rsidR="001E40F6" w:rsidRDefault="001E40F6" w:rsidP="001E40F6">
      <w:r>
        <w:t>Step 25400/29999, Sim Time: 8814.906s (+1.355e-01s), Max Depth: 0.7722048101m, Max Vel: 9.9999999990m/s, Area: 416625.0m², Vol: 55691.9m³</w:t>
      </w:r>
    </w:p>
    <w:p w14:paraId="0D08684B" w14:textId="77777777" w:rsidR="001E40F6" w:rsidRDefault="001E40F6" w:rsidP="001E40F6">
      <w:r>
        <w:t>Step 25500/29999, Sim Time: 8828.457s (+1.355e-01s), Max Depth: 0.7784624810m, Max Vel: 9.9999999990m/s, Area: 415675.0m², Vol: 56489.8m³</w:t>
      </w:r>
    </w:p>
    <w:p w14:paraId="1695C1F1" w14:textId="77777777" w:rsidR="001E40F6" w:rsidRDefault="001E40F6" w:rsidP="001E40F6">
      <w:r>
        <w:t>Step 25600/29999, Sim Time: 8842.006s (+1.355e-01s), Max Depth: 0.7644737885m, Max Vel: 9.9999999990m/s, Area: 417050.0m², Vol: 55474.1m³</w:t>
      </w:r>
    </w:p>
    <w:p w14:paraId="0A3DF2FA" w14:textId="77777777" w:rsidR="001E40F6" w:rsidRDefault="001E40F6" w:rsidP="001E40F6">
      <w:r>
        <w:t>Step 25700/29999, Sim Time: 8855.552s (+1.355e-01s), Max Depth: 0.7775859551m, Max Vel: 9.9999999990m/s, Area: 419050.0m², Vol: 56448.9m³</w:t>
      </w:r>
    </w:p>
    <w:p w14:paraId="059F0BAF" w14:textId="77777777" w:rsidR="001E40F6" w:rsidRDefault="001E40F6" w:rsidP="001E40F6">
      <w:r>
        <w:t>Step 25800/29999, Sim Time: 8869.097s (+1.354e-01s), Max Depth: 0.7616808781m, Max Vel: 9.9999999990m/s, Area: 417775.0m², Vol: 54826.6m³</w:t>
      </w:r>
    </w:p>
    <w:p w14:paraId="418FE827" w14:textId="77777777" w:rsidR="001E40F6" w:rsidRDefault="001E40F6" w:rsidP="001E40F6">
      <w:r>
        <w:lastRenderedPageBreak/>
        <w:t>Step 25900/29999, Sim Time: 8882.639s (+1.354e-01s), Max Depth: 0.7704945939m, Max Vel: 9.9999999990m/s, Area: 417700.0m², Vol: 55311.6m³</w:t>
      </w:r>
    </w:p>
    <w:p w14:paraId="48CA071F" w14:textId="77777777" w:rsidR="001E40F6" w:rsidRDefault="001E40F6" w:rsidP="001E40F6">
      <w:r>
        <w:t>Step 26000/29999, Sim Time: 8896.179s (+1.354e-01s), Max Depth: 0.7745764573m, Max Vel: 9.9999999990m/s, Area: 419275.0m², Vol: 55493.9m³</w:t>
      </w:r>
    </w:p>
    <w:p w14:paraId="097FF9C5" w14:textId="77777777" w:rsidR="001E40F6" w:rsidRDefault="001E40F6" w:rsidP="001E40F6">
      <w:r>
        <w:t>Step 26100/29999, Sim Time: 8909.714s (+1.353e-01s), Max Depth: 0.7661929771m, Max Vel: 9.9999999990m/s, Area: 418700.0m², Vol: 54799.1m³</w:t>
      </w:r>
    </w:p>
    <w:p w14:paraId="0D9DB550" w14:textId="77777777" w:rsidR="001E40F6" w:rsidRDefault="001E40F6" w:rsidP="001E40F6">
      <w:r>
        <w:t>Step 26200/29999, Sim Time: 8923.247s (+1.353e-01s), Max Depth: 0.7635729032m, Max Vel: 9.9999999990m/s, Area: 418975.0m², Vol: 54654.4m³</w:t>
      </w:r>
    </w:p>
    <w:p w14:paraId="7641811F" w14:textId="77777777" w:rsidR="001E40F6" w:rsidRDefault="001E40F6" w:rsidP="001E40F6">
      <w:r>
        <w:t>Step 26300/29999, Sim Time: 8936.779s (+1.353e-01s), Max Depth: 0.7617791963m, Max Vel: 9.9999999990m/s, Area: 421175.0m², Vol: 54589.5m³</w:t>
      </w:r>
    </w:p>
    <w:p w14:paraId="4A0371E8" w14:textId="77777777" w:rsidR="001E40F6" w:rsidRDefault="001E40F6" w:rsidP="001E40F6">
      <w:r>
        <w:t>Step 26400/29999, Sim Time: 8950.310s (+1.353e-01s), Max Depth: 0.7767782592m, Max Vel: 9.9999999990m/s, Area: 420925.0m², Vol: 55722.4m³</w:t>
      </w:r>
    </w:p>
    <w:p w14:paraId="01359DA3" w14:textId="77777777" w:rsidR="001E40F6" w:rsidRDefault="001E40F6" w:rsidP="001E40F6">
      <w:r>
        <w:t>Step 26500/29999, Sim Time: 8963.839s (+1.353e-01s), Max Depth: 0.7720350746m, Max Vel: 9.9999999990m/s, Area: 420675.0m², Vol: 55675.5m³</w:t>
      </w:r>
    </w:p>
    <w:p w14:paraId="00ED2D37" w14:textId="77777777" w:rsidR="001E40F6" w:rsidRDefault="001E40F6" w:rsidP="001E40F6">
      <w:r>
        <w:t>Step 26600/29999, Sim Time: 8977.366s (+1.353e-01s), Max Depth: 0.7637783609m, Max Vel: 9.9999999990m/s, Area: 421950.0m², Vol: 54782.4m³</w:t>
      </w:r>
    </w:p>
    <w:p w14:paraId="25EC56E6" w14:textId="77777777" w:rsidR="001E40F6" w:rsidRDefault="001E40F6" w:rsidP="001E40F6">
      <w:r>
        <w:t>Step 26700/29999, Sim Time: 8990.895s (+1.353e-01s), Max Depth: 0.7706567678m, Max Vel: 9.9999999990m/s, Area: 421500.0m², Vol: 55676.7m³</w:t>
      </w:r>
    </w:p>
    <w:p w14:paraId="76CE7234" w14:textId="77777777" w:rsidR="001E40F6" w:rsidRDefault="001E40F6" w:rsidP="001E40F6">
      <w:r>
        <w:t>Step 26800/29999, Sim Time: 9004.422s (+1.353e-01s), Max Depth: 0.7749849076m, Max Vel: 9.9999999990m/s, Area: 421600.0m², Vol: 55617.6m³</w:t>
      </w:r>
    </w:p>
    <w:p w14:paraId="690032BB" w14:textId="77777777" w:rsidR="001E40F6" w:rsidRDefault="001E40F6" w:rsidP="001E40F6">
      <w:r>
        <w:t>Step 26900/29999, Sim Time: 9017.948s (+1.353e-01s), Max Depth: 0.7626809754m, Max Vel: 9.9999999990m/s, Area: 423475.0m², Vol: 54725.0m³</w:t>
      </w:r>
    </w:p>
    <w:p w14:paraId="47A71F80" w14:textId="77777777" w:rsidR="001E40F6" w:rsidRDefault="001E40F6" w:rsidP="001E40F6">
      <w:r>
        <w:t>Step 27000/29999, Sim Time: 9031.473s (+1.352e-01s), Max Depth: 0.7705177262m, Max Vel: 9.9999999990m/s, Area: 424050.0m², Vol: 55224.5m³</w:t>
      </w:r>
    </w:p>
    <w:p w14:paraId="71705D18" w14:textId="77777777" w:rsidR="001E40F6" w:rsidRDefault="001E40F6" w:rsidP="001E40F6">
      <w:r>
        <w:t>Step 27100/29999, Sim Time: 9044.994s (+1.352e-01s), Max Depth: 0.7622355056m, Max Vel: 9.9999999990m/s, Area: 422975.0m², Vol: 54544.0m³</w:t>
      </w:r>
    </w:p>
    <w:p w14:paraId="7EB05BA0" w14:textId="77777777" w:rsidR="001E40F6" w:rsidRDefault="001E40F6" w:rsidP="001E40F6">
      <w:r>
        <w:t>Step 27200/29999, Sim Time: 9058.511s (+1.352e-01s), Max Depth: 0.7692019819m, Max Vel: 9.9999999990m/s, Area: 422700.0m², Vol: 54980.1m³</w:t>
      </w:r>
    </w:p>
    <w:p w14:paraId="4EB7F758" w14:textId="77777777" w:rsidR="001E40F6" w:rsidRDefault="001E40F6" w:rsidP="001E40F6">
      <w:r>
        <w:t>Step 27300/29999, Sim Time: 9072.024s (+1.351e-01s), Max Depth: 0.7725677973m, Max Vel: 9.9999999999m/s, Area: 423650.0m², Vol: 55234.8m³</w:t>
      </w:r>
    </w:p>
    <w:p w14:paraId="0298CC4E" w14:textId="77777777" w:rsidR="001E40F6" w:rsidRDefault="001E40F6" w:rsidP="001E40F6">
      <w:r>
        <w:t>Step 27400/29999, Sim Time: 9085.533s (+1.351e-01s), Max Depth: 0.7606400034m, Max Vel: 9.9999999990m/s, Area: 424450.0m², Vol: 54410.7m³</w:t>
      </w:r>
    </w:p>
    <w:p w14:paraId="3AE27DF0" w14:textId="77777777" w:rsidR="001E40F6" w:rsidRDefault="001E40F6" w:rsidP="001E40F6">
      <w:r>
        <w:t>Step 27500/29999, Sim Time: 9099.039s (+1.350e-01s), Max Depth: 0.7792193010m, Max Vel: 9.9999999990m/s, Area: 424475.0m², Vol: 55653.2m³</w:t>
      </w:r>
    </w:p>
    <w:p w14:paraId="1E064379" w14:textId="77777777" w:rsidR="001E40F6" w:rsidRDefault="001E40F6" w:rsidP="001E40F6">
      <w:r>
        <w:lastRenderedPageBreak/>
        <w:t>Step 27600/29999, Sim Time: 9112.540s (+1.350e-01s), Max Depth: 0.7622055373m, Max Vel: 9.9999999990m/s, Area: 426075.0m², Vol: 54236.1m³</w:t>
      </w:r>
    </w:p>
    <w:p w14:paraId="715736EC" w14:textId="77777777" w:rsidR="001E40F6" w:rsidRDefault="001E40F6" w:rsidP="001E40F6">
      <w:r>
        <w:t>Step 27700/29999, Sim Time: 9126.037s (+1.349e-01s), Max Depth: 0.7664707239m, Max Vel: 9.9999999990m/s, Area: 427100.0m², Vol: 54669.3m³</w:t>
      </w:r>
    </w:p>
    <w:p w14:paraId="39E2DDE4" w14:textId="77777777" w:rsidR="001E40F6" w:rsidRDefault="001E40F6" w:rsidP="001E40F6">
      <w:r>
        <w:t>Step 27800/29999, Sim Time: 9139.528s (+1.349e-01s), Max Depth: 0.7671020615m, Max Vel: 9.9999999990m/s, Area: 427400.0m², Vol: 54674.9m³</w:t>
      </w:r>
    </w:p>
    <w:p w14:paraId="4F674BDE" w14:textId="77777777" w:rsidR="001E40F6" w:rsidRDefault="001E40F6" w:rsidP="001E40F6">
      <w:r>
        <w:t>Step 27900/29999, Sim Time: 9153.013s (+1.348e-01s), Max Depth: 0.7788741042m, Max Vel: 9.9999999990m/s, Area: 428575.0m², Vol: 55280.0m³</w:t>
      </w:r>
    </w:p>
    <w:p w14:paraId="48D66DE6" w14:textId="77777777" w:rsidR="001E40F6" w:rsidRDefault="001E40F6" w:rsidP="001E40F6">
      <w:r>
        <w:t>Step 28000/29999, Sim Time: 9166.491s (+1.347e-01s), Max Depth: 0.7730963606m, Max Vel: 9.9999999990m/s, Area: 429525.0m², Vol: 55065.9m³</w:t>
      </w:r>
    </w:p>
    <w:p w14:paraId="6542D9C2" w14:textId="77777777" w:rsidR="001E40F6" w:rsidRDefault="001E40F6" w:rsidP="001E40F6">
      <w:r>
        <w:t>Step 28100/29999, Sim Time: 9179.962s (+1.347e-01s), Max Depth: 0.7723141133m, Max Vel: 9.9999999990m/s, Area: 429525.0m², Vol: 54373.8m³</w:t>
      </w:r>
    </w:p>
    <w:p w14:paraId="50A8D313" w14:textId="77777777" w:rsidR="001E40F6" w:rsidRDefault="001E40F6" w:rsidP="001E40F6">
      <w:r>
        <w:t>Step 28200/29999, Sim Time: 9193.424s (+1.346e-01s), Max Depth: 0.7765018247m, Max Vel: 9.9999999990m/s, Area: 430325.0m², Vol: 54251.4m³</w:t>
      </w:r>
    </w:p>
    <w:p w14:paraId="77B65372" w14:textId="77777777" w:rsidR="001E40F6" w:rsidRDefault="001E40F6" w:rsidP="001E40F6">
      <w:r>
        <w:t>Step 28300/29999, Sim Time: 9206.877s (+1.345e-01s), Max Depth: 0.7620132728m, Max Vel: 9.9999999990m/s, Area: 429600.0m², Vol: 52785.5m³</w:t>
      </w:r>
    </w:p>
    <w:p w14:paraId="28AC2A8F" w14:textId="77777777" w:rsidR="001E40F6" w:rsidRDefault="001E40F6" w:rsidP="001E40F6">
      <w:r>
        <w:t>Step 28400/29999, Sim Time: 9220.322s (+1.344e-01s), Max Depth: 0.7719597877m, Max Vel: 9.9999999990m/s, Area: 431800.0m², Vol: 53371.3m³</w:t>
      </w:r>
    </w:p>
    <w:p w14:paraId="6FE98A63" w14:textId="77777777" w:rsidR="001E40F6" w:rsidRDefault="001E40F6" w:rsidP="001E40F6">
      <w:r>
        <w:t>Step 28500/29999, Sim Time: 9233.760s (+1.343e-01s), Max Depth: 0.7786983978m, Max Vel: 9.9999999990m/s, Area: 431650.0m², Vol: 53711.6m³</w:t>
      </w:r>
    </w:p>
    <w:p w14:paraId="6D6EDB05" w14:textId="77777777" w:rsidR="001E40F6" w:rsidRDefault="001E40F6" w:rsidP="001E40F6">
      <w:r>
        <w:t>Step 28600/29999, Sim Time: 9247.190s (+1.343e-01s), Max Depth: 0.7795697772m, Max Vel: 9.9999999990m/s, Area: 432200.0m², Vol: 53523.7m³</w:t>
      </w:r>
    </w:p>
    <w:p w14:paraId="50D52DC0" w14:textId="77777777" w:rsidR="001E40F6" w:rsidRDefault="001E40F6" w:rsidP="001E40F6">
      <w:r>
        <w:t>Step 28700/29999, Sim Time: 9260.612s (+1.342e-01s), Max Depth: 0.7646508718m, Max Vel: 9.9999999990m/s, Area: 432050.0m², Vol: 52453.3m³</w:t>
      </w:r>
    </w:p>
    <w:p w14:paraId="1D48FDFC" w14:textId="77777777" w:rsidR="001E40F6" w:rsidRDefault="001E40F6" w:rsidP="001E40F6">
      <w:r>
        <w:t>Step 28800/29999, Sim Time: 9274.027s (+1.341e-01s), Max Depth: 0.7742109224m, Max Vel: 9.9999999990m/s, Area: 433900.0m², Vol: 53044.7m³</w:t>
      </w:r>
    </w:p>
    <w:p w14:paraId="14448138" w14:textId="77777777" w:rsidR="001E40F6" w:rsidRDefault="001E40F6" w:rsidP="001E40F6">
      <w:r>
        <w:t>Step 28900/29999, Sim Time: 9287.436s (+1.341e-01s), Max Depth: 0.7755304542m, Max Vel: 9.9999999990m/s, Area: 433075.0m², Vol: 53059.6m³</w:t>
      </w:r>
    </w:p>
    <w:p w14:paraId="231DFE90" w14:textId="77777777" w:rsidR="001E40F6" w:rsidRDefault="001E40F6" w:rsidP="001E40F6">
      <w:r>
        <w:t>Step 29000/29999, Sim Time: 9300.841s (+1.340e-01s), Max Depth: 0.7611264980m, Max Vel: 9.9999999990m/s, Area: 433025.0m², Vol: 52012.5m³</w:t>
      </w:r>
    </w:p>
    <w:p w14:paraId="50BB9D26" w14:textId="77777777" w:rsidR="001E40F6" w:rsidRDefault="001E40F6" w:rsidP="001E40F6">
      <w:r>
        <w:t>Step 29100/29999, Sim Time: 9314.242s (+1.340e-01s), Max Depth: 0.7737547217m, Max Vel: 9.9999999990m/s, Area: 433850.0m², Vol: 52849.3m³</w:t>
      </w:r>
    </w:p>
    <w:p w14:paraId="4888958B" w14:textId="77777777" w:rsidR="001E40F6" w:rsidRDefault="001E40F6" w:rsidP="001E40F6">
      <w:r>
        <w:t>Step 29200/29999, Sim Time: 9327.640s (+1.340e-01s), Max Depth: 0.7685914130m, Max Vel: 9.9999999990m/s, Area: 434175.0m², Vol: 52194.4m³</w:t>
      </w:r>
    </w:p>
    <w:p w14:paraId="3ADDCE10" w14:textId="77777777" w:rsidR="001E40F6" w:rsidRDefault="001E40F6" w:rsidP="001E40F6">
      <w:r>
        <w:lastRenderedPageBreak/>
        <w:t>Step 29300/29999, Sim Time: 9341.033s (+1.339e-01s), Max Depth: 0.7654316650m, Max Vel: 9.9999999990m/s, Area: 434600.0m², Vol: 51988.7m³</w:t>
      </w:r>
    </w:p>
    <w:p w14:paraId="6A370A1C" w14:textId="77777777" w:rsidR="001E40F6" w:rsidRDefault="001E40F6" w:rsidP="001E40F6">
      <w:r>
        <w:t>Step 29400/29999, Sim Time: 9354.423s (+1.339e-01s), Max Depth: 0.7705378762m, Max Vel: 9.9999999990m/s, Area: 434700.0m², Vol: 52362.9m³</w:t>
      </w:r>
    </w:p>
    <w:p w14:paraId="5C8BCD41" w14:textId="77777777" w:rsidR="001E40F6" w:rsidRDefault="001E40F6" w:rsidP="001E40F6">
      <w:r>
        <w:t>Step 29500/29999, Sim Time: 9367.809s (+1.338e-01s), Max Depth: 0.7610907040m, Max Vel: 9.9999999990m/s, Area: 437325.0m², Vol: 51720.6m³</w:t>
      </w:r>
    </w:p>
    <w:p w14:paraId="7A4E24D4" w14:textId="77777777" w:rsidR="001E40F6" w:rsidRDefault="001E40F6" w:rsidP="001E40F6">
      <w:r>
        <w:t>Step 29600/29999, Sim Time: 9381.191s (+1.338e-01s), Max Depth: 0.7787729816m, Max Vel: 9.9999999990m/s, Area: 435725.0m², Vol: 52735.1m³</w:t>
      </w:r>
    </w:p>
    <w:p w14:paraId="22E7E0A3" w14:textId="77777777" w:rsidR="001E40F6" w:rsidRDefault="001E40F6" w:rsidP="001E40F6">
      <w:r>
        <w:t>Step 29700/29999, Sim Time: 9394.568s (+1.337e-01s), Max Depth: 0.7665342511m, Max Vel: 9.9999999990m/s, Area: 437225.0m², Vol: 51936.9m³</w:t>
      </w:r>
    </w:p>
    <w:p w14:paraId="34A19E5D" w14:textId="77777777" w:rsidR="001E40F6" w:rsidRDefault="001E40F6" w:rsidP="001E40F6">
      <w:r>
        <w:t>Step 29800/29999, Sim Time: 9407.940s (+1.337e-01s), Max Depth: 0.7701461168m, Max Vel: 9.9999999990m/s, Area: 436150.0m², Vol: 52061.8m³</w:t>
      </w:r>
    </w:p>
    <w:p w14:paraId="374524C3" w14:textId="77777777" w:rsidR="001E40F6" w:rsidRDefault="001E40F6" w:rsidP="001E40F6">
      <w:r>
        <w:t>Step 29900/29999, Sim Time: 9421.308s (+1.337e-01s), Max Depth: 0.7791721433m, Max Vel: 9.9999999990m/s, Area: 435925.0m², Vol: 52931.4m³</w:t>
      </w:r>
    </w:p>
    <w:p w14:paraId="72A0118C" w14:textId="77777777" w:rsidR="001E40F6" w:rsidRDefault="001E40F6" w:rsidP="001E40F6">
      <w:r>
        <w:t>Step 29999/29999, Sim Time: 9434.539s (+1.336e-01s), Max Depth: 0.7637225403m, Max Vel: 9.9999999990m/s, Area: 435975.0m², Vol: 51697.3m³</w:t>
      </w:r>
    </w:p>
    <w:p w14:paraId="01CE175B" w14:textId="77777777" w:rsidR="001E40F6" w:rsidRDefault="001E40F6" w:rsidP="001E40F6">
      <w:r>
        <w:t>Simulation finished 30000 steps in 234.13 seconds (wall clock).</w:t>
      </w:r>
    </w:p>
    <w:p w14:paraId="5A62BC53" w14:textId="77777777" w:rsidR="001E40F6" w:rsidRDefault="001E40F6" w:rsidP="001E40F6">
      <w:r>
        <w:t>Final Maximum Flood Extent Area: 969775.00 m²</w:t>
      </w:r>
    </w:p>
    <w:p w14:paraId="18DF93D3" w14:textId="77777777" w:rsidR="001E40F6" w:rsidRDefault="001E40F6" w:rsidP="001E40F6">
      <w:r>
        <w:t>Peak Recorded Water Depth Anywhere: 2.000 m</w:t>
      </w:r>
    </w:p>
    <w:p w14:paraId="5436BDB3" w14:textId="45E042A6" w:rsidR="001E40F6" w:rsidRDefault="001E40F6" w:rsidP="001E40F6">
      <w:r>
        <w:t>Phase 2 max depth: 0.</w:t>
      </w:r>
      <w:r w:rsidR="00E72CB6">
        <w:t>763</w:t>
      </w:r>
      <w:r>
        <w:t xml:space="preserve"> m, steady state max depth: 0.734 m, rate of increase: 0.000000 m/s</w:t>
      </w:r>
    </w:p>
    <w:p w14:paraId="531850C5" w14:textId="77777777" w:rsidR="001E40F6" w:rsidRDefault="001E40F6" w:rsidP="001E40F6"/>
    <w:p w14:paraId="66DF801D" w14:textId="77777777" w:rsidR="001E40F6" w:rsidRDefault="001E40F6" w:rsidP="001E40F6">
      <w:r>
        <w:t>--- Visualizing Combined River (P1) + WSE Contour Breach (P2) Results ---</w:t>
      </w:r>
    </w:p>
    <w:p w14:paraId="2742BD9E" w14:textId="77777777" w:rsidR="001E40F6" w:rsidRDefault="001E40F6" w:rsidP="001E40F6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46710B26" w14:textId="77777777" w:rsidR="001E40F6" w:rsidRDefault="001E40F6" w:rsidP="001E40F6">
      <w:r>
        <w:t xml:space="preserve">Saving animation to result_source2_rain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79C585D8" w14:textId="77777777" w:rsidR="001E40F6" w:rsidRDefault="001E40F6" w:rsidP="001E40F6">
      <w:r>
        <w:t>Animation saved.</w:t>
      </w:r>
    </w:p>
    <w:p w14:paraId="29ACB5E4" w14:textId="77777777" w:rsidR="001E40F6" w:rsidRDefault="001E40F6" w:rsidP="001E40F6">
      <w:r>
        <w:t>Final frame saved to result_source2_rain5_final_frame.png</w:t>
      </w:r>
    </w:p>
    <w:p w14:paraId="61CAC092" w14:textId="77777777" w:rsidR="001E40F6" w:rsidRDefault="001E40F6" w:rsidP="001E40F6">
      <w:r>
        <w:t>Visualization finished.</w:t>
      </w:r>
    </w:p>
    <w:p w14:paraId="320C9E5F" w14:textId="6C13A0F6" w:rsidR="001E40F6" w:rsidRDefault="001E40F6"/>
    <w:p w14:paraId="4812E957" w14:textId="188E7EB5" w:rsidR="001E40F6" w:rsidRDefault="001E40F6"/>
    <w:p w14:paraId="2D9F9FE6" w14:textId="5FC61298" w:rsidR="001E40F6" w:rsidRDefault="001E40F6"/>
    <w:p w14:paraId="1F2A33CD" w14:textId="77777777" w:rsidR="001E40F6" w:rsidRDefault="001E40F6" w:rsidP="001E40F6">
      <w:r>
        <w:lastRenderedPageBreak/>
        <w:t>--- Two-Phase River + WSE Contour Breach Test Finished ---</w:t>
      </w:r>
    </w:p>
    <w:p w14:paraId="311204B5" w14:textId="77777777" w:rsidR="001E40F6" w:rsidRDefault="001E40F6" w:rsidP="001E40F6"/>
    <w:p w14:paraId="1B4B674D" w14:textId="77777777" w:rsidR="001E40F6" w:rsidRDefault="001E40F6" w:rsidP="001E40F6">
      <w:r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5.625 --output-</w:t>
      </w:r>
      <w:proofErr w:type="spellStart"/>
      <w:r>
        <w:t>freq</w:t>
      </w:r>
      <w:proofErr w:type="spellEnd"/>
      <w:r>
        <w:t xml:space="preserve"> 100 -o result_source2_rain5_625.mp4 --save --source-row 50 --source-col 1 --source-rate 2</w:t>
      </w:r>
    </w:p>
    <w:p w14:paraId="36C6BCC1" w14:textId="77777777" w:rsidR="001E40F6" w:rsidRDefault="001E40F6" w:rsidP="001E40F6"/>
    <w:p w14:paraId="01441268" w14:textId="77777777" w:rsidR="001E40F6" w:rsidRDefault="001E40F6" w:rsidP="001E40F6">
      <w:r>
        <w:t>--- Starting Two-Phase River + Rainfall Test (Combined Output, Custom Viz) ---</w:t>
      </w:r>
    </w:p>
    <w:p w14:paraId="2B82CE8A" w14:textId="77777777" w:rsidR="001E40F6" w:rsidRDefault="001E40F6" w:rsidP="001E40F6"/>
    <w:p w14:paraId="543A44CC" w14:textId="77777777" w:rsidR="001E40F6" w:rsidRDefault="001E40F6" w:rsidP="001E40F6">
      <w:r>
        <w:t>--- Running Phase 1 for Two-Phase Test: Establishing River Flow ---</w:t>
      </w:r>
    </w:p>
    <w:p w14:paraId="5A6E2215" w14:textId="77777777" w:rsidR="001E40F6" w:rsidRDefault="001E40F6" w:rsidP="001E40F6">
      <w:r>
        <w:t>Generating DEM for Phase 1...</w:t>
      </w:r>
    </w:p>
    <w:p w14:paraId="4E1E6B3A" w14:textId="77777777" w:rsidR="001E40F6" w:rsidRDefault="001E40F6" w:rsidP="001E40F6">
      <w:r>
        <w:t>Generating natural river DEM...</w:t>
      </w:r>
    </w:p>
    <w:p w14:paraId="0004639F" w14:textId="77777777" w:rsidR="001E40F6" w:rsidRDefault="001E40F6" w:rsidP="001E40F6">
      <w:r>
        <w:t>Adding terrain noise...</w:t>
      </w:r>
    </w:p>
    <w:p w14:paraId="436E6C2E" w14:textId="77777777" w:rsidR="001E40F6" w:rsidRDefault="001E40F6" w:rsidP="001E40F6">
      <w:r>
        <w:t>Applying final smoothing...</w:t>
      </w:r>
    </w:p>
    <w:p w14:paraId="7E38FAFF" w14:textId="77777777" w:rsidR="001E40F6" w:rsidRDefault="001E40F6" w:rsidP="001E40F6">
      <w:r>
        <w:t>Natural river DEM created.</w:t>
      </w:r>
    </w:p>
    <w:p w14:paraId="6B0211FA" w14:textId="77777777" w:rsidR="001E40F6" w:rsidRDefault="001E40F6" w:rsidP="001E40F6">
      <w:r>
        <w:t xml:space="preserve"> Final DEM Elevation range: 20.00 to 25.10</w:t>
      </w:r>
    </w:p>
    <w:p w14:paraId="4978A213" w14:textId="77777777" w:rsidR="001E40F6" w:rsidRDefault="001E40F6" w:rsidP="001E40F6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33EE8F4A" w14:textId="77777777" w:rsidR="001E40F6" w:rsidRDefault="001E40F6" w:rsidP="001E40F6">
      <w:r>
        <w:t>Generated boundary mask: 946 wall cells, 50 potential outlet cells identified.</w:t>
      </w:r>
    </w:p>
    <w:p w14:paraId="61FBE24C" w14:textId="77777777" w:rsidR="001E40F6" w:rsidRDefault="001E40F6" w:rsidP="001E40F6">
      <w:r>
        <w:t>Initial dt guess: 0.0707 s</w:t>
      </w:r>
    </w:p>
    <w:p w14:paraId="10871235" w14:textId="77777777" w:rsidR="001E40F6" w:rsidRDefault="001E40F6" w:rsidP="001E40F6"/>
    <w:p w14:paraId="28D2425D" w14:textId="77777777" w:rsidR="001E40F6" w:rsidRDefault="001E40F6" w:rsidP="001E40F6">
      <w:r>
        <w:t>--- Running Phase 1 Simulation for 20000 steps ---</w:t>
      </w:r>
    </w:p>
    <w:p w14:paraId="2548ABB9" w14:textId="77777777" w:rsidR="001E40F6" w:rsidRDefault="001E40F6" w:rsidP="001E40F6">
      <w:r>
        <w:t>Step 0/19999, Sim Time: 0.106s (+1.060e-01s), Max Depth: 0.2119873110m, Max Vel: 0.0000000000m/s, Area: 25.0m², Vol: 5.3m³</w:t>
      </w:r>
    </w:p>
    <w:p w14:paraId="6FF0AC0D" w14:textId="77777777" w:rsidR="001E40F6" w:rsidRDefault="001E40F6" w:rsidP="001E40F6">
      <w:r>
        <w:t>Step 100/19999, Sim Time: 64.077s (+8.004e-01s), Max Depth: 0.2597141130m, Max Vel: 0.5811788908m/s, Area: 1000.0m², Vol: 98.4m³</w:t>
      </w:r>
    </w:p>
    <w:p w14:paraId="7F055260" w14:textId="77777777" w:rsidR="001E40F6" w:rsidRDefault="001E40F6" w:rsidP="001E40F6">
      <w:r>
        <w:t>Step 200/19999, Sim Time: 159.673s (+1.053e+00s), Max Depth: 0.1709328576m, Max Vel: 0.3652084574m/s, Area: 2125.0m², Vol: 184.4m³</w:t>
      </w:r>
    </w:p>
    <w:p w14:paraId="0A361D32" w14:textId="77777777" w:rsidR="001E40F6" w:rsidRDefault="001E40F6" w:rsidP="001E40F6">
      <w:r>
        <w:t>Step 300/19999, Sim Time: 265.860s (+1.074e+00s), Max Depth: 0.1746705831m, Max Vel: 0.3257429471m/s, Area: 3400.0m², Vol: 282.5m³</w:t>
      </w:r>
    </w:p>
    <w:p w14:paraId="590AC56E" w14:textId="77777777" w:rsidR="001E40F6" w:rsidRDefault="001E40F6" w:rsidP="001E40F6">
      <w:r>
        <w:t>Step 400/19999, Sim Time: 371.997s (+1.045e+00s), Max Depth: 0.1802231625m, Max Vel: 0.3405344994m/s, Area: 4350.0m², Vol: 385.8m³</w:t>
      </w:r>
    </w:p>
    <w:p w14:paraId="0D44E4A1" w14:textId="77777777" w:rsidR="001E40F6" w:rsidRDefault="001E40F6" w:rsidP="001E40F6">
      <w:r>
        <w:t>Step 500/19999, Sim Time: 476.782s (+1.036e+00s), Max Depth: 0.1910812156m, Max Vel: 0.3217763543m/s, Area: 5475.0m², Vol: 503.2m³</w:t>
      </w:r>
    </w:p>
    <w:p w14:paraId="2703BBE6" w14:textId="77777777" w:rsidR="001E40F6" w:rsidRDefault="001E40F6" w:rsidP="001E40F6">
      <w:r>
        <w:lastRenderedPageBreak/>
        <w:t>Step 600/19999, Sim Time: 577.607s (+9.871e-01s), Max Depth: 0.2067413589m, Max Vel: 0.3492858854m/s, Area: 6300.0m², Vol: 632.8m³</w:t>
      </w:r>
    </w:p>
    <w:p w14:paraId="554C1E00" w14:textId="77777777" w:rsidR="001E40F6" w:rsidRDefault="001E40F6" w:rsidP="001E40F6">
      <w:r>
        <w:t>Step 700/19999, Sim Time: 675.052s (+9.654e-01s), Max Depth: 0.2147943389m, Max Vel: 0.3612527269m/s, Area: 7325.0m², Vol: 758.3m³</w:t>
      </w:r>
    </w:p>
    <w:p w14:paraId="6427CFB9" w14:textId="77777777" w:rsidR="001E40F6" w:rsidRDefault="001E40F6" w:rsidP="001E40F6">
      <w:r>
        <w:t>Step 800/19999, Sim Time: 771.326s (+9.615e-01s), Max Depth: 0.2176690977m, Max Vel: 0.3587653168m/s, Area: 8300.0m², Vol: 884.5m³</w:t>
      </w:r>
    </w:p>
    <w:p w14:paraId="6658D15C" w14:textId="77777777" w:rsidR="001E40F6" w:rsidRDefault="001E40F6" w:rsidP="001E40F6">
      <w:r>
        <w:t>Step 900/19999, Sim Time: 867.603s (+9.642e-01s), Max Depth: 0.2181425161m, Max Vel: 0.3520372652m/s, Area: 9200.0m², Vol: 1016.0m³</w:t>
      </w:r>
    </w:p>
    <w:p w14:paraId="78649880" w14:textId="77777777" w:rsidR="001E40F6" w:rsidRDefault="001E40F6" w:rsidP="001E40F6">
      <w:r>
        <w:t>Step 1000/19999, Sim Time: 964.176s (+9.659e-01s), Max Depth: 0.2176355701m, Max Vel: 0.3505775108m/s, Area: 10325.0m², Vol: 1153.0m³</w:t>
      </w:r>
    </w:p>
    <w:p w14:paraId="463B5DC9" w14:textId="77777777" w:rsidR="001E40F6" w:rsidRDefault="001E40F6" w:rsidP="001E40F6">
      <w:r>
        <w:t>Step 1100/19999, Sim Time: 1060.760s (+9.534e-01s), Max Depth: 0.2170977179m, Max Vel: 0.3743132384m/s, Area: 11450.0m², Vol: 1293.3m³</w:t>
      </w:r>
    </w:p>
    <w:p w14:paraId="6E89C873" w14:textId="77777777" w:rsidR="001E40F6" w:rsidRDefault="001E40F6" w:rsidP="001E40F6">
      <w:r>
        <w:t>Step 1200/19999, Sim Time: 1155.204s (+9.348e-01s), Max Depth: 0.2205068273m, Max Vel: 0.4013918960m/s, Area: 12600.0m², Vol: 1433.2m³</w:t>
      </w:r>
    </w:p>
    <w:p w14:paraId="36DBDB37" w14:textId="77777777" w:rsidR="001E40F6" w:rsidRDefault="001E40F6" w:rsidP="001E40F6">
      <w:r>
        <w:t>Step 1300/19999, Sim Time: 1247.890s (+9.224e-01s), Max Depth: 0.2237983278m, Max Vel: 0.4154804665m/s, Area: 13400.0m², Vol: 1569.5m³</w:t>
      </w:r>
    </w:p>
    <w:p w14:paraId="2B759523" w14:textId="77777777" w:rsidR="001E40F6" w:rsidRDefault="001E40F6" w:rsidP="001E40F6">
      <w:r>
        <w:t>Step 1400/19999, Sim Time: 1340.616s (+9.318e-01s), Max Depth: 0.2253471230m, Max Vel: 0.3911293275m/s, Area: 14225.0m², Vol: 1693.7m³</w:t>
      </w:r>
    </w:p>
    <w:p w14:paraId="58E7367B" w14:textId="77777777" w:rsidR="001E40F6" w:rsidRDefault="001E40F6" w:rsidP="001E40F6">
      <w:r>
        <w:t>Step 1500/19999, Sim Time: 1433.827s (+9.183e-01s), Max Depth: 0.2347150831m, Max Vel: 0.3884551856m/s, Area: 15250.0m², Vol: 1801.0m³</w:t>
      </w:r>
    </w:p>
    <w:p w14:paraId="3921F390" w14:textId="77777777" w:rsidR="001E40F6" w:rsidRDefault="001E40F6" w:rsidP="001E40F6">
      <w:r>
        <w:t>Step 1600/19999, Sim Time: 1523.734s (+8.835e-01s), Max Depth: 0.2484727293m, Max Vel: 0.4196037220m/s, Area: 16175.0m², Vol: 1913.9m³</w:t>
      </w:r>
    </w:p>
    <w:p w14:paraId="66899DD9" w14:textId="77777777" w:rsidR="001E40F6" w:rsidRDefault="001E40F6" w:rsidP="001E40F6">
      <w:r>
        <w:t>Step 1700/19999, Sim Time: 1611.492s (+8.739e-01s), Max Depth: 0.2579902478m, Max Vel: 0.4117215248m/s, Area: 17025.0m², Vol: 2030.2m³</w:t>
      </w:r>
    </w:p>
    <w:p w14:paraId="4879730F" w14:textId="77777777" w:rsidR="001E40F6" w:rsidRDefault="001E40F6" w:rsidP="001E40F6">
      <w:r>
        <w:t>Step 1800/19999, Sim Time: 1699.144s (+8.802e-01s), Max Depth: 0.2643400677m, Max Vel: 0.3777967802m/s, Area: 17875.0m², Vol: 2158.0m³</w:t>
      </w:r>
    </w:p>
    <w:p w14:paraId="763FEF7F" w14:textId="77777777" w:rsidR="001E40F6" w:rsidRDefault="001E40F6" w:rsidP="001E40F6">
      <w:r>
        <w:t>Step 1900/19999, Sim Time: 1787.242s (+8.822e-01s), Max Depth: 0.2690956176m, Max Vel: 0.3589942641m/s, Area: 19100.0m², Vol: 2296.5m³</w:t>
      </w:r>
    </w:p>
    <w:p w14:paraId="0DD3CE4E" w14:textId="77777777" w:rsidR="001E40F6" w:rsidRDefault="001E40F6" w:rsidP="001E40F6">
      <w:r>
        <w:t>Step 2000/19999, Sim Time: 1874.338s (+8.635e-01s), Max Depth: 0.2722201745m, Max Vel: 0.3918456945m/s, Area: 20225.0m², Vol: 2450.6m³</w:t>
      </w:r>
    </w:p>
    <w:p w14:paraId="119E40DC" w14:textId="77777777" w:rsidR="001E40F6" w:rsidRDefault="001E40F6" w:rsidP="001E40F6">
      <w:r>
        <w:t>Step 2100/19999, Sim Time: 1960.628s (+8.519e-01s), Max Depth: 0.2739780451m, Max Vel: 0.4081844441m/s, Area: 21400.0m², Vol: 2611.6m³</w:t>
      </w:r>
    </w:p>
    <w:p w14:paraId="7F2AE613" w14:textId="77777777" w:rsidR="001E40F6" w:rsidRDefault="001E40F6" w:rsidP="001E40F6">
      <w:r>
        <w:t>Step 2200/19999, Sim Time: 2046.386s (+8.584e-01s), Max Depth: 0.2747129155m, Max Vel: 0.3967688765m/s, Area: 22400.0m², Vol: 2782.2m³</w:t>
      </w:r>
    </w:p>
    <w:p w14:paraId="2BC962E9" w14:textId="77777777" w:rsidR="001E40F6" w:rsidRDefault="001E40F6" w:rsidP="001E40F6">
      <w:r>
        <w:lastRenderedPageBreak/>
        <w:t>Step 2300/19999, Sim Time: 2130.901s (+8.386e-01s), Max Depth: 0.2746797423m, Max Vel: 0.4456647926m/s, Area: 23625.0m², Vol: 2953.2m³</w:t>
      </w:r>
    </w:p>
    <w:p w14:paraId="67E44FCC" w14:textId="77777777" w:rsidR="001E40F6" w:rsidRDefault="001E40F6" w:rsidP="001E40F6">
      <w:r>
        <w:t>Step 2400/19999, Sim Time: 2214.559s (+8.392e-01s), Max Depth: 0.2742090230m, Max Vel: 0.4445373182m/s, Area: 24725.0m², Vol: 3134.0m³</w:t>
      </w:r>
    </w:p>
    <w:p w14:paraId="3CD62611" w14:textId="77777777" w:rsidR="001E40F6" w:rsidRDefault="001E40F6" w:rsidP="001E40F6">
      <w:r>
        <w:t>Step 2500/19999, Sim Time: 2299.498s (+8.568e-01s), Max Depth: 0.2734828131m, Max Vel: 0.4055632075m/s, Area: 25850.0m², Vol: 3334.5m³</w:t>
      </w:r>
    </w:p>
    <w:p w14:paraId="7E7F35A9" w14:textId="77777777" w:rsidR="001E40F6" w:rsidRDefault="001E40F6" w:rsidP="001E40F6">
      <w:r>
        <w:t>Step 2600/19999, Sim Time: 2384.716s (+8.467e-01s), Max Depth: 0.2803962605m, Max Vel: 0.4087375125m/s, Area: 26950.0m², Vol: 3549.7m³</w:t>
      </w:r>
    </w:p>
    <w:p w14:paraId="713A8C47" w14:textId="77777777" w:rsidR="001E40F6" w:rsidRDefault="001E40F6" w:rsidP="001E40F6">
      <w:r>
        <w:t>Step 2700/19999, Sim Time: 2467.599s (+8.096e-01s), Max Depth: 0.3025797149m, Max Vel: 0.4338134501m/s, Area: 28250.0m², Vol: 3770.7m³</w:t>
      </w:r>
    </w:p>
    <w:p w14:paraId="6E24719B" w14:textId="77777777" w:rsidR="001E40F6" w:rsidRDefault="001E40F6" w:rsidP="001E40F6">
      <w:r>
        <w:t>Step 2800/19999, Sim Time: 2547.529s (+7.892e-01s), Max Depth: 0.3196907096m, Max Vel: 0.4469806603m/s, Area: 29650.0m², Vol: 3999.5m³</w:t>
      </w:r>
    </w:p>
    <w:p w14:paraId="07274438" w14:textId="77777777" w:rsidR="001E40F6" w:rsidRDefault="001E40F6" w:rsidP="001E40F6">
      <w:r>
        <w:t>Step 2900/19999, Sim Time: 2625.768s (+7.788e-01s), Max Depth: 0.3303555327m, Max Vel: 0.4471332848m/s, Area: 30900.0m², Vol: 4236.5m³</w:t>
      </w:r>
    </w:p>
    <w:p w14:paraId="0870C408" w14:textId="77777777" w:rsidR="001E40F6" w:rsidRDefault="001E40F6" w:rsidP="001E40F6">
      <w:r>
        <w:t>Step 3000/19999, Sim Time: 2703.264s (+7.721e-01s), Max Depth: 0.3374031308m, Max Vel: 0.4474247706m/s, Area: 32125.0m², Vol: 4481.0m³</w:t>
      </w:r>
    </w:p>
    <w:p w14:paraId="691D1669" w14:textId="77777777" w:rsidR="001E40F6" w:rsidRDefault="001E40F6" w:rsidP="001E40F6">
      <w:r>
        <w:t>Step 3100/19999, Sim Time: 2780.317s (+7.693e-01s), Max Depth: 0.3426772065m, Max Vel: 0.4412521887m/s, Area: 33325.0m², Vol: 4735.2m³</w:t>
      </w:r>
    </w:p>
    <w:p w14:paraId="1BF19A21" w14:textId="77777777" w:rsidR="001E40F6" w:rsidRDefault="001E40F6" w:rsidP="001E40F6">
      <w:r>
        <w:t>Step 3200/19999, Sim Time: 2857.211s (+7.687e-01s), Max Depth: 0.3476379938m, Max Vel: 0.4299422227m/s, Area: 34725.0m², Vol: 5001.1m³</w:t>
      </w:r>
    </w:p>
    <w:p w14:paraId="1EB2B19E" w14:textId="77777777" w:rsidR="001E40F6" w:rsidRDefault="001E40F6" w:rsidP="001E40F6">
      <w:r>
        <w:t>Step 3300/19999, Sim Time: 2932.884s (+7.467e-01s), Max Depth: 0.3521020336m, Max Vel: 0.4775318323m/s, Area: 36075.0m², Vol: 5272.9m³</w:t>
      </w:r>
    </w:p>
    <w:p w14:paraId="4854B4C4" w14:textId="77777777" w:rsidR="001E40F6" w:rsidRDefault="001E40F6" w:rsidP="001E40F6">
      <w:r>
        <w:t>Step 3400/19999, Sim Time: 3007.487s (+7.434e-01s), Max Depth: 0.3561837772m, Max Vel: 0.4850125648m/s, Area: 37350.0m², Vol: 5545.0m³</w:t>
      </w:r>
    </w:p>
    <w:p w14:paraId="74A7B025" w14:textId="77777777" w:rsidR="001E40F6" w:rsidRDefault="001E40F6" w:rsidP="001E40F6">
      <w:r>
        <w:t>Step 3500/19999, Sim Time: 3081.558s (+7.399e-01s), Max Depth: 0.3600001855m, Max Vel: 0.4861972900m/s, Area: 38650.0m², Vol: 5827.8m³</w:t>
      </w:r>
    </w:p>
    <w:p w14:paraId="601D7FB0" w14:textId="77777777" w:rsidR="001E40F6" w:rsidRDefault="001E40F6" w:rsidP="001E40F6">
      <w:r>
        <w:t>Step 3600/19999, Sim Time: 3155.377s (+7.378e-01s), Max Depth: 0.3635513893m, Max Vel: 0.4833212994m/s, Area: 40225.0m², Vol: 6125.6m³</w:t>
      </w:r>
    </w:p>
    <w:p w14:paraId="66B873B4" w14:textId="77777777" w:rsidR="001E40F6" w:rsidRDefault="001E40F6" w:rsidP="001E40F6">
      <w:r>
        <w:t>Step 3700/19999, Sim Time: 3229.234s (+7.387e-01s), Max Depth: 0.3665146094m, Max Vel: 0.4731704642m/s, Area: 41750.0m², Vol: 6431.2m³</w:t>
      </w:r>
    </w:p>
    <w:p w14:paraId="4D3BA864" w14:textId="77777777" w:rsidR="001E40F6" w:rsidRDefault="001E40F6" w:rsidP="001E40F6">
      <w:r>
        <w:t>Step 3800/19999, Sim Time: 3302.852s (+7.364e-01s), Max Depth: 0.3693271297m, Max Vel: 0.4728303405m/s, Area: 43200.0m², Vol: 6751.0m³</w:t>
      </w:r>
    </w:p>
    <w:p w14:paraId="04B7E2AB" w14:textId="77777777" w:rsidR="001E40F6" w:rsidRDefault="001E40F6" w:rsidP="001E40F6">
      <w:r>
        <w:t>Step 3900/19999, Sim Time: 3375.903s (+7.302e-01s), Max Depth: 0.3718540870m, Max Vel: 0.4859574129m/s, Area: 44750.0m², Vol: 7083.8m³</w:t>
      </w:r>
    </w:p>
    <w:p w14:paraId="1D7F6189" w14:textId="77777777" w:rsidR="001E40F6" w:rsidRDefault="001E40F6" w:rsidP="001E40F6">
      <w:r>
        <w:lastRenderedPageBreak/>
        <w:t>Step 4000/19999, Sim Time: 3448.560s (+7.249e-01s), Max Depth: 0.3741861528m, Max Vel: 0.4981654944m/s, Area: 45900.0m², Vol: 7436.1m³</w:t>
      </w:r>
    </w:p>
    <w:p w14:paraId="3ACD8D13" w14:textId="77777777" w:rsidR="001E40F6" w:rsidRDefault="001E40F6" w:rsidP="001E40F6">
      <w:r>
        <w:t>Step 4100/19999, Sim Time: 3520.903s (+7.236e-01s), Max Depth: 0.3763862877m, Max Vel: 0.4966960726m/s, Area: 47400.0m², Vol: 7794.2m³</w:t>
      </w:r>
    </w:p>
    <w:p w14:paraId="7AA9F69A" w14:textId="77777777" w:rsidR="001E40F6" w:rsidRDefault="001E40F6" w:rsidP="001E40F6">
      <w:r>
        <w:t>Step 4200/19999, Sim Time: 3593.477s (+7.277e-01s), Max Depth: 0.3782970041m, Max Vel: 0.4783880939m/s, Area: 49000.0m², Vol: 8150.7m³</w:t>
      </w:r>
    </w:p>
    <w:p w14:paraId="656676F1" w14:textId="77777777" w:rsidR="001E40F6" w:rsidRDefault="001E40F6" w:rsidP="001E40F6">
      <w:r>
        <w:t>Step 4300/19999, Sim Time: 3665.900s (+7.187e-01s), Max Depth: 0.3798678096m, Max Vel: 0.5066486707m/s, Area: 50750.0m², Vol: 8515.8m³</w:t>
      </w:r>
    </w:p>
    <w:p w14:paraId="26EDE547" w14:textId="77777777" w:rsidR="001E40F6" w:rsidRDefault="001E40F6" w:rsidP="001E40F6">
      <w:r>
        <w:t>Step 4400/19999, Sim Time: 3737.276s (+7.073e-01s), Max Depth: 0.3813345759m, Max Vel: 0.5404832194m/s, Area: 52300.0m², Vol: 8902.0m³</w:t>
      </w:r>
    </w:p>
    <w:p w14:paraId="0F819396" w14:textId="77777777" w:rsidR="001E40F6" w:rsidRDefault="001E40F6" w:rsidP="001E40F6">
      <w:r>
        <w:t>Step 4500/19999, Sim Time: 3807.842s (+7.058e-01s), Max Depth: 0.3824214128m, Max Vel: 0.5426442349m/s, Area: 53975.0m², Vol: 9292.8m³</w:t>
      </w:r>
    </w:p>
    <w:p w14:paraId="79079D35" w14:textId="77777777" w:rsidR="001E40F6" w:rsidRDefault="001E40F6" w:rsidP="001E40F6">
      <w:r>
        <w:t>Step 4600/19999, Sim Time: 3878.532s (+7.076e-01s), Max Depth: 0.3893015703m, Max Vel: 0.5188344673m/s, Area: 55750.0m², Vol: 9697.3m³</w:t>
      </w:r>
    </w:p>
    <w:p w14:paraId="3426F18A" w14:textId="77777777" w:rsidR="001E40F6" w:rsidRDefault="001E40F6" w:rsidP="001E40F6">
      <w:r>
        <w:t>Step 4700/19999, Sim Time: 3949.146s (+7.045e-01s), Max Depth: 0.3978554687m, Max Vel: 0.5085271656m/s, Area: 57350.0m², Vol: 10116.9m³</w:t>
      </w:r>
    </w:p>
    <w:p w14:paraId="550D1B91" w14:textId="77777777" w:rsidR="001E40F6" w:rsidRDefault="001E40F6" w:rsidP="001E40F6">
      <w:r>
        <w:t>Step 4800/19999, Sim Time: 4019.540s (+7.038e-01s), Max Depth: 0.4044508854m, Max Vel: 0.4947424301m/s, Area: 58950.0m², Vol: 10554.4m³</w:t>
      </w:r>
    </w:p>
    <w:p w14:paraId="72E75ABF" w14:textId="77777777" w:rsidR="001E40F6" w:rsidRDefault="001E40F6" w:rsidP="001E40F6">
      <w:r>
        <w:t>Step 4900/19999, Sim Time: 4089.546s (+6.990e-01s), Max Depth: 0.4106421722m, Max Vel: 0.4970008611m/s, Area: 60700.0m², Vol: 11000.0m³</w:t>
      </w:r>
    </w:p>
    <w:p w14:paraId="30913FC2" w14:textId="77777777" w:rsidR="001E40F6" w:rsidRDefault="001E40F6" w:rsidP="001E40F6">
      <w:r>
        <w:t>Step 5000/19999, Sim Time: 4159.270s (+6.951e-01s), Max Depth: 0.4160452922m, Max Vel: 0.4974216634m/s, Area: 62550.0m², Vol: 11467.5m³</w:t>
      </w:r>
    </w:p>
    <w:p w14:paraId="4F47BE62" w14:textId="77777777" w:rsidR="001E40F6" w:rsidRDefault="001E40F6" w:rsidP="001E40F6">
      <w:r>
        <w:t>Step 5100/19999, Sim Time: 4228.601s (+6.919e-01s), Max Depth: 0.4206952011m, Max Vel: 0.4977205523m/s, Area: 64350.0m², Vol: 11949.5m³</w:t>
      </w:r>
    </w:p>
    <w:p w14:paraId="0E5F8554" w14:textId="77777777" w:rsidR="001E40F6" w:rsidRDefault="001E40F6" w:rsidP="001E40F6">
      <w:r>
        <w:t>Step 5200/19999, Sim Time: 4297.135s (+6.876e-01s), Max Depth: 0.4267157234m, Max Vel: 0.4998158026m/s, Area: 66000.0m², Vol: 12444.2m³</w:t>
      </w:r>
    </w:p>
    <w:p w14:paraId="018AA530" w14:textId="77777777" w:rsidR="001E40F6" w:rsidRDefault="001E40F6" w:rsidP="001E40F6">
      <w:r>
        <w:t>Step 5300/19999, Sim Time: 4365.713s (+6.794e-01s), Max Depth: 0.4324782006m, Max Vel: 0.5190165950m/s, Area: 67725.0m², Vol: 12955.2m³</w:t>
      </w:r>
    </w:p>
    <w:p w14:paraId="3EEFC25B" w14:textId="77777777" w:rsidR="001E40F6" w:rsidRDefault="001E40F6" w:rsidP="001E40F6">
      <w:r>
        <w:t>Step 5400/19999, Sim Time: 4432.758s (+6.656e-01s), Max Depth: 0.4381236842m, Max Vel: 0.5560909131m/s, Area: 69800.0m², Vol: 13478.6m³</w:t>
      </w:r>
    </w:p>
    <w:p w14:paraId="0F000570" w14:textId="77777777" w:rsidR="001E40F6" w:rsidRDefault="001E40F6" w:rsidP="001E40F6">
      <w:r>
        <w:t>Step 5500/19999, Sim Time: 4498.733s (+6.523e-01s), Max Depth: 0.4433199597m, Max Vel: 0.6022011021m/s, Area: 71675.0m², Vol: 14017.7m³</w:t>
      </w:r>
    </w:p>
    <w:p w14:paraId="0EDD599B" w14:textId="77777777" w:rsidR="001E40F6" w:rsidRDefault="001E40F6" w:rsidP="001E40F6">
      <w:r>
        <w:t>Step 5600/19999, Sim Time: 4564.212s (+6.532e-01s), Max Depth: 0.4481104117m, Max Vel: 0.5825409977m/s, Area: 73375.0m², Vol: 14575.5m³</w:t>
      </w:r>
    </w:p>
    <w:p w14:paraId="5CC34076" w14:textId="77777777" w:rsidR="001E40F6" w:rsidRDefault="001E40F6" w:rsidP="001E40F6">
      <w:r>
        <w:lastRenderedPageBreak/>
        <w:t>Step 5700/19999, Sim Time: 4629.313s (+6.493e-01s), Max Depth: 0.4524609463m, Max Vel: 0.5884059917m/s, Area: 75175.0m², Vol: 15147.7m³</w:t>
      </w:r>
    </w:p>
    <w:p w14:paraId="498CCEB3" w14:textId="77777777" w:rsidR="001E40F6" w:rsidRDefault="001E40F6" w:rsidP="001E40F6">
      <w:r>
        <w:t>Step 5800/19999, Sim Time: 4694.179s (+6.486e-01s), Max Depth: 0.4563034724m, Max Vel: 0.5822972571m/s, Area: 77000.0m², Vol: 15736.3m³</w:t>
      </w:r>
    </w:p>
    <w:p w14:paraId="39E28F15" w14:textId="77777777" w:rsidR="001E40F6" w:rsidRDefault="001E40F6" w:rsidP="001E40F6">
      <w:r>
        <w:t>Step 5900/19999, Sim Time: 4759.062s (+6.490e-01s), Max Depth: 0.4595093476m, Max Vel: 0.5731548352m/s, Area: 78900.0m², Vol: 16331.5m³</w:t>
      </w:r>
    </w:p>
    <w:p w14:paraId="4397DB3E" w14:textId="77777777" w:rsidR="001E40F6" w:rsidRDefault="001E40F6" w:rsidP="001E40F6">
      <w:r>
        <w:t>Step 6000/19999, Sim Time: 4823.919s (+6.496e-01s), Max Depth: 0.4619809653m, Max Vel: 0.5650150445m/s, Area: 80650.0m², Vol: 16942.3m³</w:t>
      </w:r>
    </w:p>
    <w:p w14:paraId="33C29F5C" w14:textId="77777777" w:rsidR="001E40F6" w:rsidRDefault="001E40F6" w:rsidP="001E40F6">
      <w:r>
        <w:t>Step 6100/19999, Sim Time: 4888.720s (+6.429e-01s), Max Depth: 0.4648876959m, Max Vel: 0.5856460079m/s, Area: 82700.0m², Vol: 17559.0m³</w:t>
      </w:r>
    </w:p>
    <w:p w14:paraId="4C684AFD" w14:textId="77777777" w:rsidR="001E40F6" w:rsidRDefault="001E40F6" w:rsidP="001E40F6">
      <w:r>
        <w:t>Step 6200/19999, Sim Time: 4952.958s (+6.396e-01s), Max Depth: 0.4683343738m, Max Vel: 0.5929344853m/s, Area: 84950.0m², Vol: 18185.0m³</w:t>
      </w:r>
    </w:p>
    <w:p w14:paraId="58119916" w14:textId="77777777" w:rsidR="001E40F6" w:rsidRDefault="001E40F6" w:rsidP="001E40F6">
      <w:r>
        <w:t>Step 6300/19999, Sim Time: 5016.729s (+6.365e-01s), Max Depth: 0.4713652242m, Max Vel: 0.5989401184m/s, Area: 86775.0m², Vol: 18813.1m³</w:t>
      </w:r>
    </w:p>
    <w:p w14:paraId="362ABE47" w14:textId="77777777" w:rsidR="001E40F6" w:rsidRDefault="001E40F6" w:rsidP="001E40F6">
      <w:r>
        <w:t>Step 6400/19999, Sim Time: 5080.315s (+6.354e-01s), Max Depth: 0.4751863376m, Max Vel: 0.5950777108m/s, Area: 88900.0m², Vol: 19457.7m³</w:t>
      </w:r>
    </w:p>
    <w:p w14:paraId="20D2891B" w14:textId="77777777" w:rsidR="001E40F6" w:rsidRDefault="001E40F6" w:rsidP="001E40F6">
      <w:r>
        <w:t>Step 6500/19999, Sim Time: 5143.717s (+6.329e-01s), Max Depth: 0.4865308793m, Max Vel: 0.5804781739m/s, Area: 91050.0m², Vol: 20111.0m³</w:t>
      </w:r>
    </w:p>
    <w:p w14:paraId="47E28615" w14:textId="77777777" w:rsidR="001E40F6" w:rsidRDefault="001E40F6" w:rsidP="001E40F6">
      <w:r>
        <w:t>Step 6600/19999, Sim Time: 5206.778s (+6.326e-01s), Max Depth: 0.4962743434m, Max Vel: 0.5597698310m/s, Area: 93225.0m², Vol: 20784.0m³</w:t>
      </w:r>
    </w:p>
    <w:p w14:paraId="583EB316" w14:textId="77777777" w:rsidR="001E40F6" w:rsidRDefault="001E40F6" w:rsidP="001E40F6">
      <w:r>
        <w:t>Step 6700/19999, Sim Time: 5269.686s (+6.267e-01s), Max Depth: 0.5047020836m, Max Vel: 0.5673149015m/s, Area: 95275.0m², Vol: 21479.1m³</w:t>
      </w:r>
    </w:p>
    <w:p w14:paraId="78693C90" w14:textId="77777777" w:rsidR="001E40F6" w:rsidRDefault="001E40F6" w:rsidP="001E40F6">
      <w:r>
        <w:t>Step 6800/19999, Sim Time: 5331.599s (+6.117e-01s), Max Depth: 0.5116486714m, Max Vel: 0.6233042419m/s, Area: 97550.0m², Vol: 22169.1m³</w:t>
      </w:r>
    </w:p>
    <w:p w14:paraId="78455DE4" w14:textId="77777777" w:rsidR="001E40F6" w:rsidRDefault="001E40F6" w:rsidP="001E40F6">
      <w:r>
        <w:t>Step 6900/19999, Sim Time: 5392.148s (+6.001e-01s), Max Depth: 0.5181144139m, Max Vel: 0.6620492694m/s, Area: 99800.0m², Vol: 22858.0m³</w:t>
      </w:r>
    </w:p>
    <w:p w14:paraId="182FDE27" w14:textId="77777777" w:rsidR="001E40F6" w:rsidRDefault="001E40F6" w:rsidP="001E40F6">
      <w:r>
        <w:t>Step 7000/19999, Sim Time: 5452.051s (+5.986e-01s), Max Depth: 0.5241570280m, Max Vel: 0.6561762728m/s, Area: 102000.0m², Vol: 23551.2m³</w:t>
      </w:r>
    </w:p>
    <w:p w14:paraId="7F6A4E6A" w14:textId="77777777" w:rsidR="001E40F6" w:rsidRDefault="001E40F6" w:rsidP="001E40F6">
      <w:r>
        <w:t>Step 7100/19999, Sim Time: 5511.861s (+5.981e-01s), Max Depth: 0.5297107344m, Max Vel: 0.6464530952m/s, Area: 103975.0m², Vol: 24262.0m³</w:t>
      </w:r>
    </w:p>
    <w:p w14:paraId="2C4F26F4" w14:textId="77777777" w:rsidR="001E40F6" w:rsidRDefault="001E40F6" w:rsidP="001E40F6">
      <w:r>
        <w:t>Step 7200/19999, Sim Time: 5571.504s (+5.954e-01s), Max Depth: 0.5348100614m, Max Vel: 0.6481609293m/s, Area: 106200.0m², Vol: 24979.0m³</w:t>
      </w:r>
    </w:p>
    <w:p w14:paraId="73962E96" w14:textId="77777777" w:rsidR="001E40F6" w:rsidRDefault="001E40F6" w:rsidP="001E40F6">
      <w:r>
        <w:t>Step 7300/19999, Sim Time: 5630.938s (+5.934e-01s), Max Depth: 0.5393639514m, Max Vel: 0.6489496753m/s, Area: 108300.0m², Vol: 25715.6m³</w:t>
      </w:r>
    </w:p>
    <w:p w14:paraId="6386296D" w14:textId="77777777" w:rsidR="001E40F6" w:rsidRDefault="001E40F6" w:rsidP="001E40F6">
      <w:r>
        <w:lastRenderedPageBreak/>
        <w:t>Step 7400/19999, Sim Time: 5690.219s (+5.943e-01s), Max Depth: 0.5434049017m, Max Vel: 0.6354882081m/s, Area: 110375.0m², Vol: 26465.4m³</w:t>
      </w:r>
    </w:p>
    <w:p w14:paraId="2CF01B08" w14:textId="77777777" w:rsidR="001E40F6" w:rsidRDefault="001E40F6" w:rsidP="001E40F6">
      <w:r>
        <w:t>Step 7500/19999, Sim Time: 5749.745s (+5.954e-01s), Max Depth: 0.5469867616m, Max Vel: 0.6226245404m/s, Area: 112500.0m², Vol: 27246.9m³</w:t>
      </w:r>
    </w:p>
    <w:p w14:paraId="1249D2FB" w14:textId="77777777" w:rsidR="001E40F6" w:rsidRDefault="001E40F6" w:rsidP="001E40F6">
      <w:r>
        <w:t>Step 7600/19999, Sim Time: 5808.996s (+5.843e-01s), Max Depth: 0.5502212615m, Max Vel: 0.6778589039m/s, Area: 114750.0m², Vol: 28046.6m³</w:t>
      </w:r>
    </w:p>
    <w:p w14:paraId="352FAF31" w14:textId="77777777" w:rsidR="001E40F6" w:rsidRDefault="001E40F6" w:rsidP="001E40F6">
      <w:r>
        <w:t>Step 7700/19999, Sim Time: 5867.230s (+5.825e-01s), Max Depth: 0.5529904963m, Max Vel: 0.6753573500m/s, Area: 116750.0m², Vol: 28857.5m³</w:t>
      </w:r>
    </w:p>
    <w:p w14:paraId="0160B3A3" w14:textId="77777777" w:rsidR="001E40F6" w:rsidRDefault="001E40F6" w:rsidP="001E40F6">
      <w:r>
        <w:t>Step 7800/19999, Sim Time: 5925.357s (+5.823e-01s), Max Depth: 0.5553596599m, Max Vel: 0.6707206066m/s, Area: 119125.0m², Vol: 29666.4m³</w:t>
      </w:r>
    </w:p>
    <w:p w14:paraId="75D8169B" w14:textId="77777777" w:rsidR="001E40F6" w:rsidRDefault="001E40F6" w:rsidP="001E40F6">
      <w:r>
        <w:t>Step 7900/19999, Sim Time: 5983.772s (+5.853e-01s), Max Depth: 0.5574920350m, Max Vel: 0.6513363627m/s, Area: 120975.0m², Vol: 30438.3m³</w:t>
      </w:r>
    </w:p>
    <w:p w14:paraId="7DE82075" w14:textId="77777777" w:rsidR="001E40F6" w:rsidRDefault="001E40F6" w:rsidP="001E40F6">
      <w:r>
        <w:t>Step 8000/19999, Sim Time: 6042.334s (+5.857e-01s), Max Depth: 0.5594957976m, Max Vel: 0.6452232986m/s, Area: 122075.0m², Vol: 31064.7m³</w:t>
      </w:r>
    </w:p>
    <w:p w14:paraId="4D322050" w14:textId="77777777" w:rsidR="001E40F6" w:rsidRDefault="001E40F6" w:rsidP="001E40F6">
      <w:r>
        <w:t>Step 8100/19999, Sim Time: 6100.935s (+5.864e-01s), Max Depth: 0.5614594540m, Max Vel: 0.6374797347m/s, Area: 123125.0m², Vol: 31610.6m³</w:t>
      </w:r>
    </w:p>
    <w:p w14:paraId="170E87FD" w14:textId="77777777" w:rsidR="001E40F6" w:rsidRDefault="001E40F6" w:rsidP="001E40F6">
      <w:r>
        <w:t>Step 8200/19999, Sim Time: 6159.573s (+5.865e-01s), Max Depth: 0.5634061275m, Max Vel: 0.6329828800m/s, Area: 123700.0m², Vol: 32113.2m³</w:t>
      </w:r>
    </w:p>
    <w:p w14:paraId="2383B01B" w14:textId="77777777" w:rsidR="001E40F6" w:rsidRDefault="001E40F6" w:rsidP="001E40F6">
      <w:r>
        <w:t>Step 8300/19999, Sim Time: 6218.243s (+5.874e-01s), Max Depth: 0.5653177623m, Max Vel: 0.6243576772m/s, Area: 124275.0m², Vol: 32573.4m³</w:t>
      </w:r>
    </w:p>
    <w:p w14:paraId="0E07C252" w14:textId="77777777" w:rsidR="001E40F6" w:rsidRDefault="001E40F6" w:rsidP="001E40F6">
      <w:r>
        <w:t>Step 8400/19999, Sim Time: 6277.057s (+5.888e-01s), Max Depth: 0.5670875164m, Max Vel: 0.6134688465m/s, Area: 124950.0m², Vol: 32999.9m³</w:t>
      </w:r>
    </w:p>
    <w:p w14:paraId="5AB67457" w14:textId="77777777" w:rsidR="001E40F6" w:rsidRDefault="001E40F6" w:rsidP="001E40F6">
      <w:r>
        <w:t>Step 8500/19999, Sim Time: 6335.984s (+5.898e-01s), Max Depth: 0.5687954134m, Max Vel: 0.6050292658m/s, Area: 125350.0m², Vol: 33424.8m³</w:t>
      </w:r>
    </w:p>
    <w:p w14:paraId="249A226C" w14:textId="77777777" w:rsidR="001E40F6" w:rsidRDefault="001E40F6" w:rsidP="001E40F6">
      <w:r>
        <w:t>Step 8600/19999, Sim Time: 6395.065s (+5.924e-01s), Max Depth: 0.5703726312m, Max Vel: 0.5881687326m/s, Area: 125825.0m², Vol: 33859.8m³</w:t>
      </w:r>
    </w:p>
    <w:p w14:paraId="48274387" w14:textId="77777777" w:rsidR="001E40F6" w:rsidRDefault="001E40F6" w:rsidP="001E40F6">
      <w:r>
        <w:t>Step 8700/19999, Sim Time: 6454.320s (+5.910e-01s), Max Depth: 0.5813931895m, Max Vel: 0.5731015812m/s, Area: 126175.0m², Vol: 34258.3m³</w:t>
      </w:r>
    </w:p>
    <w:p w14:paraId="25567806" w14:textId="77777777" w:rsidR="001E40F6" w:rsidRDefault="001E40F6" w:rsidP="001E40F6">
      <w:r>
        <w:t>Step 8800/19999, Sim Time: 6513.215s (+5.871e-01s), Max Depth: 0.5925583594m, Max Vel: 0.5697403946m/s, Area: 126450.0m², Vol: 34638.4m³</w:t>
      </w:r>
    </w:p>
    <w:p w14:paraId="014739D4" w14:textId="77777777" w:rsidR="001E40F6" w:rsidRDefault="001E40F6" w:rsidP="001E40F6">
      <w:r>
        <w:t>Step 8900/19999, Sim Time: 6571.754s (+5.833e-01s), Max Depth: 0.6033154601m, Max Vel: 0.5674959745m/s, Area: 126750.0m², Vol: 34981.7m³</w:t>
      </w:r>
    </w:p>
    <w:p w14:paraId="24821D9C" w14:textId="77777777" w:rsidR="001E40F6" w:rsidRDefault="001E40F6" w:rsidP="001E40F6">
      <w:r>
        <w:t>Step 9000/19999, Sim Time: 6629.847s (+5.785e-01s), Max Depth: 0.6135231937m, Max Vel: 0.5719768359m/s, Area: 127000.0m², Vol: 35289.3m³</w:t>
      </w:r>
    </w:p>
    <w:p w14:paraId="2EB6A7DD" w14:textId="77777777" w:rsidR="001E40F6" w:rsidRDefault="001E40F6" w:rsidP="001E40F6">
      <w:r>
        <w:lastRenderedPageBreak/>
        <w:t>Step 9100/19999, Sim Time: 6687.509s (+5.752e-01s), Max Depth: 0.6218374399m, Max Vel: 0.5729111827m/s, Area: 127350.0m², Vol: 35593.2m³</w:t>
      </w:r>
    </w:p>
    <w:p w14:paraId="3052A57C" w14:textId="77777777" w:rsidR="001E40F6" w:rsidRDefault="001E40F6" w:rsidP="001E40F6">
      <w:r>
        <w:t>Step 9200/19999, Sim Time: 6744.996s (+5.756e-01s), Max Depth: 0.6291041631m, Max Vel: 0.5559102549m/s, Area: 127650.0m², Vol: 35940.0m³</w:t>
      </w:r>
    </w:p>
    <w:p w14:paraId="6DA36038" w14:textId="77777777" w:rsidR="001E40F6" w:rsidRDefault="001E40F6" w:rsidP="001E40F6">
      <w:r>
        <w:t>Step 9300/19999, Sim Time: 6802.673s (+5.760e-01s), Max Depth: 0.6376405189m, Max Vel: 0.5371936168m/s, Area: 127875.0m², Vol: 36285.8m³</w:t>
      </w:r>
    </w:p>
    <w:p w14:paraId="2FAF488E" w14:textId="77777777" w:rsidR="001E40F6" w:rsidRDefault="001E40F6" w:rsidP="001E40F6">
      <w:r>
        <w:t>Step 9400/19999, Sim Time: 6860.047s (+5.713e-01s), Max Depth: 0.6510311983m, Max Vel: 0.5361946251m/s, Area: 128350.0m², Vol: 36590.3m³</w:t>
      </w:r>
    </w:p>
    <w:p w14:paraId="727F49B9" w14:textId="77777777" w:rsidR="001E40F6" w:rsidRDefault="001E40F6" w:rsidP="001E40F6">
      <w:r>
        <w:t>Step 9500/19999, Sim Time: 6916.737s (+5.624e-01s), Max Depth: 0.6765902375m, Max Vel: 0.5357134469m/s, Area: 128825.0m², Vol: 36894.7m³</w:t>
      </w:r>
    </w:p>
    <w:p w14:paraId="183C2BC1" w14:textId="77777777" w:rsidR="001E40F6" w:rsidRDefault="001E40F6" w:rsidP="001E40F6">
      <w:r>
        <w:t>Step 9600/19999, Sim Time: 6972.690s (+5.573e-01s), Max Depth: 0.6918089534m, Max Vel: 0.5350289180m/s, Area: 129050.0m², Vol: 37175.5m³</w:t>
      </w:r>
    </w:p>
    <w:p w14:paraId="5767542B" w14:textId="77777777" w:rsidR="001E40F6" w:rsidRDefault="001E40F6" w:rsidP="001E40F6">
      <w:r>
        <w:t>Step 9700/19999, Sim Time: 7028.274s (+5.543e-01s), Max Depth: 0.7014509382m, Max Vel: 0.5338974841m/s, Area: 129200.0m², Vol: 37419.8m³</w:t>
      </w:r>
    </w:p>
    <w:p w14:paraId="3214D348" w14:textId="77777777" w:rsidR="001E40F6" w:rsidRDefault="001E40F6" w:rsidP="001E40F6">
      <w:r>
        <w:t>Step 9800/19999, Sim Time: 7083.559s (+5.516e-01s), Max Depth: 0.7105199338m, Max Vel: 0.5326518925m/s, Area: 129425.0m², Vol: 37645.0m³</w:t>
      </w:r>
    </w:p>
    <w:p w14:paraId="63FA4CF1" w14:textId="77777777" w:rsidR="001E40F6" w:rsidRDefault="001E40F6" w:rsidP="001E40F6">
      <w:r>
        <w:t>Step 9900/19999, Sim Time: 7138.638s (+5.503e-01s), Max Depth: 0.7152159302m, Max Vel: 0.5315190688m/s, Area: 129650.0m², Vol: 37845.8m³</w:t>
      </w:r>
    </w:p>
    <w:p w14:paraId="1466A6F3" w14:textId="77777777" w:rsidR="001E40F6" w:rsidRDefault="001E40F6" w:rsidP="001E40F6">
      <w:r>
        <w:t>Step 10000/19999, Sim Time: 7193.646s (+5.500e-01s), Max Depth: 0.7167995083m, Max Vel: 0.5300101690m/s, Area: 129775.0m², Vol: 38013.4m³</w:t>
      </w:r>
    </w:p>
    <w:p w14:paraId="411F733F" w14:textId="77777777" w:rsidR="001E40F6" w:rsidRDefault="001E40F6" w:rsidP="001E40F6">
      <w:r>
        <w:t>Step 10100/19999, Sim Time: 7248.589s (+5.485e-01s), Max Depth: 0.7165896109m, Max Vel: 0.5392740960m/s, Area: 129800.0m², Vol: 38149.9m³</w:t>
      </w:r>
    </w:p>
    <w:p w14:paraId="6E950FDA" w14:textId="77777777" w:rsidR="001E40F6" w:rsidRDefault="001E40F6" w:rsidP="001E40F6">
      <w:r>
        <w:t>Step 10200/19999, Sim Time: 7303.355s (+5.469e-01s), Max Depth: 0.7160152500m, Max Vel: 0.5494001844m/s, Area: 129850.0m², Vol: 38262.0m³</w:t>
      </w:r>
    </w:p>
    <w:p w14:paraId="678E0179" w14:textId="77777777" w:rsidR="001E40F6" w:rsidRDefault="001E40F6" w:rsidP="001E40F6">
      <w:r>
        <w:t>Step 10300/19999, Sim Time: 7357.993s (+5.459e-01s), Max Depth: 0.7157701821m, Max Vel: 0.5561096687m/s, Area: 129950.0m², Vol: 38358.7m³</w:t>
      </w:r>
    </w:p>
    <w:p w14:paraId="4DDB72B9" w14:textId="77777777" w:rsidR="001E40F6" w:rsidRDefault="001E40F6" w:rsidP="001E40F6">
      <w:r>
        <w:t>Step 10400/19999, Sim Time: 7412.538s (+5.451e-01s), Max Depth: 0.7157616758m, Max Vel: 0.5606516900m/s, Area: 129975.0m², Vol: 38443.3m³</w:t>
      </w:r>
    </w:p>
    <w:p w14:paraId="76CCEF08" w14:textId="77777777" w:rsidR="001E40F6" w:rsidRDefault="001E40F6" w:rsidP="001E40F6">
      <w:r>
        <w:t>Step 10500/19999, Sim Time: 7467.019s (+5.446e-01s), Max Depth: 0.7158696895m, Max Vel: 0.5635703188m/s, Area: 130100.0m², Vol: 38517.7m³</w:t>
      </w:r>
    </w:p>
    <w:p w14:paraId="2EFAFF37" w14:textId="77777777" w:rsidR="001E40F6" w:rsidRDefault="001E40F6" w:rsidP="001E40F6">
      <w:r>
        <w:t>Step 10600/19999, Sim Time: 7521.455s (+5.442e-01s), Max Depth: 0.7160692554m, Max Vel: 0.5652445171m/s, Area: 130100.0m², Vol: 38584.7m³</w:t>
      </w:r>
    </w:p>
    <w:p w14:paraId="6E1DBDD0" w14:textId="77777777" w:rsidR="001E40F6" w:rsidRDefault="001E40F6" w:rsidP="001E40F6">
      <w:r>
        <w:t>Step 10700/19999, Sim Time: 7575.867s (+5.440e-01s), Max Depth: 0.7163924546m, Max Vel: 0.5656846076m/s, Area: 130150.0m², Vol: 38645.6m³</w:t>
      </w:r>
    </w:p>
    <w:p w14:paraId="0607D6CB" w14:textId="77777777" w:rsidR="001E40F6" w:rsidRDefault="001E40F6" w:rsidP="001E40F6">
      <w:r>
        <w:lastRenderedPageBreak/>
        <w:t>Step 10800/19999, Sim Time: 7630.268s (+5.440e-01s), Max Depth: 0.7168377914m, Max Vel: 0.5650162014m/s, Area: 130200.0m², Vol: 38702.4m³</w:t>
      </w:r>
    </w:p>
    <w:p w14:paraId="75C7D188" w14:textId="77777777" w:rsidR="001E40F6" w:rsidRDefault="001E40F6" w:rsidP="001E40F6">
      <w:r>
        <w:t>Step 10900/19999, Sim Time: 7684.673s (+5.441e-01s), Max Depth: 0.7174574735m, Max Vel: 0.5632862144m/s, Area: 130225.0m², Vol: 38756.7m³</w:t>
      </w:r>
    </w:p>
    <w:p w14:paraId="0DBE398F" w14:textId="77777777" w:rsidR="001E40F6" w:rsidRDefault="001E40F6" w:rsidP="001E40F6">
      <w:r>
        <w:t>Step 11000/19999, Sim Time: 7739.096s (+5.444e-01s), Max Depth: 0.7181769325m, Max Vel: 0.5604469272m/s, Area: 130250.0m², Vol: 38809.6m³</w:t>
      </w:r>
    </w:p>
    <w:p w14:paraId="55B2CCD5" w14:textId="77777777" w:rsidR="001E40F6" w:rsidRDefault="001E40F6" w:rsidP="001E40F6">
      <w:r>
        <w:t>Step 11100/19999, Sim Time: 7793.553s (+5.448e-01s), Max Depth: 0.7191055965m, Max Vel: 0.5560240283m/s, Area: 130300.0m², Vol: 38863.8m³</w:t>
      </w:r>
    </w:p>
    <w:p w14:paraId="4768F5D3" w14:textId="77777777" w:rsidR="001E40F6" w:rsidRDefault="001E40F6" w:rsidP="001E40F6">
      <w:r>
        <w:t>Step 11200/19999, Sim Time: 7848.071s (+5.456e-01s), Max Depth: 0.7201351717m, Max Vel: 0.5494945987m/s, Area: 130375.0m², Vol: 38921.7m³</w:t>
      </w:r>
    </w:p>
    <w:p w14:paraId="20AB6F74" w14:textId="77777777" w:rsidR="001E40F6" w:rsidRDefault="001E40F6" w:rsidP="001E40F6">
      <w:r>
        <w:t>Step 11300/19999, Sim Time: 7902.666s (+5.462e-01s), Max Depth: 0.7211973526m, Max Vel: 0.5439293823m/s, Area: 130425.0m², Vol: 38985.4m³</w:t>
      </w:r>
    </w:p>
    <w:p w14:paraId="6BDF79C6" w14:textId="77777777" w:rsidR="001E40F6" w:rsidRDefault="001E40F6" w:rsidP="001E40F6">
      <w:r>
        <w:t>Step 11400/19999, Sim Time: 7957.329s (+5.472e-01s), Max Depth: 0.7222314060m, Max Vel: 0.5363814328m/s, Area: 130550.0m², Vol: 39063.0m³</w:t>
      </w:r>
    </w:p>
    <w:p w14:paraId="774F8974" w14:textId="77777777" w:rsidR="001E40F6" w:rsidRDefault="001E40F6" w:rsidP="001E40F6">
      <w:r>
        <w:t>Step 11500/19999, Sim Time: 8012.131s (+5.487e-01s), Max Depth: 0.7236280493m, Max Vel: 0.5251999512m/s, Area: 130600.0m², Vol: 39166.2m³</w:t>
      </w:r>
    </w:p>
    <w:p w14:paraId="41590FF7" w14:textId="77777777" w:rsidR="001E40F6" w:rsidRDefault="001E40F6" w:rsidP="001E40F6">
      <w:r>
        <w:t>Step 11600/19999, Sim Time: 8066.977s (+5.476e-01s), Max Depth: 0.7272399828m, Max Vel: 0.5251827955m/s, Area: 130650.0m², Vol: 39274.9m³</w:t>
      </w:r>
    </w:p>
    <w:p w14:paraId="10C65512" w14:textId="77777777" w:rsidR="001E40F6" w:rsidRDefault="001E40F6" w:rsidP="001E40F6">
      <w:r>
        <w:t>Step 11700/19999, Sim Time: 8121.642s (+5.460e-01s), Max Depth: 0.7320576338m, Max Vel: 0.5251355899m/s, Area: 130700.0m², Vol: 39364.6m³</w:t>
      </w:r>
    </w:p>
    <w:p w14:paraId="23BA3AF4" w14:textId="77777777" w:rsidR="001E40F6" w:rsidRDefault="001E40F6" w:rsidP="001E40F6">
      <w:r>
        <w:t>Step 11800/19999, Sim Time: 8176.233s (+5.460e-01s), Max Depth: 0.7321931047m, Max Vel: 0.5249906110m/s, Area: 130750.0m², Vol: 39434.6m³</w:t>
      </w:r>
    </w:p>
    <w:p w14:paraId="3A746AF2" w14:textId="77777777" w:rsidR="001E40F6" w:rsidRDefault="001E40F6" w:rsidP="001E40F6">
      <w:r>
        <w:t>Step 11900/19999, Sim Time: 8230.848s (+5.463e-01s), Max Depth: 0.7313994803m, Max Vel: 0.5246367081m/s, Area: 130825.0m², Vol: 39485.6m³</w:t>
      </w:r>
    </w:p>
    <w:p w14:paraId="1F37AA9F" w14:textId="77777777" w:rsidR="001E40F6" w:rsidRDefault="001E40F6" w:rsidP="001E40F6">
      <w:r>
        <w:t>Step 12000/19999, Sim Time: 8285.497s (+5.466e-01s), Max Depth: 0.7306647416m, Max Vel: 0.5240507296m/s, Area: 130925.0m², Vol: 39524.5m³</w:t>
      </w:r>
    </w:p>
    <w:p w14:paraId="35994E09" w14:textId="77777777" w:rsidR="001E40F6" w:rsidRDefault="001E40F6" w:rsidP="001E40F6">
      <w:r>
        <w:t>Step 12100/19999, Sim Time: 8340.176s (+5.469e-01s), Max Depth: 0.7302184282m, Max Vel: 0.5234847713m/s, Area: 130950.0m², Vol: 39556.8m³</w:t>
      </w:r>
    </w:p>
    <w:p w14:paraId="5553728E" w14:textId="77777777" w:rsidR="001E40F6" w:rsidRDefault="001E40F6" w:rsidP="001E40F6">
      <w:r>
        <w:t>Step 12200/19999, Sim Time: 8394.866s (+5.469e-01s), Max Depth: 0.7304259419m, Max Vel: 0.5230622435m/s, Area: 130950.0m², Vol: 39585.5m³</w:t>
      </w:r>
    </w:p>
    <w:p w14:paraId="7D5E8FC4" w14:textId="77777777" w:rsidR="001E40F6" w:rsidRDefault="001E40F6" w:rsidP="001E40F6">
      <w:r>
        <w:t>Step 12300/19999, Sim Time: 8449.551s (+5.468e-01s), Max Depth: 0.7308103340m, Max Vel: 0.5229182518m/s, Area: 131050.0m², Vol: 39611.8m³</w:t>
      </w:r>
    </w:p>
    <w:p w14:paraId="2FBE5EC5" w14:textId="77777777" w:rsidR="001E40F6" w:rsidRDefault="001E40F6" w:rsidP="001E40F6">
      <w:r>
        <w:t>Step 12400/19999, Sim Time: 8504.226s (+5.467e-01s), Max Depth: 0.7310268231m, Max Vel: 0.5229530757m/s, Area: 131125.0m², Vol: 39636.5m³</w:t>
      </w:r>
    </w:p>
    <w:p w14:paraId="35467C1E" w14:textId="77777777" w:rsidR="001E40F6" w:rsidRDefault="001E40F6" w:rsidP="001E40F6">
      <w:r>
        <w:lastRenderedPageBreak/>
        <w:t>Step 12500/19999, Sim Time: 8558.893s (+5.466e-01s), Max Depth: 0.7312660134m, Max Vel: 0.5231176506m/s, Area: 131175.0m², Vol: 39659.0m³</w:t>
      </w:r>
    </w:p>
    <w:p w14:paraId="6C14487D" w14:textId="77777777" w:rsidR="001E40F6" w:rsidRDefault="001E40F6" w:rsidP="001E40F6">
      <w:r>
        <w:t>Step 12600/19999, Sim Time: 8613.550s (+5.465e-01s), Max Depth: 0.7315205268m, Max Vel: 0.5232323074m/s, Area: 131175.0m², Vol: 39679.7m³</w:t>
      </w:r>
    </w:p>
    <w:p w14:paraId="612DC916" w14:textId="77777777" w:rsidR="001E40F6" w:rsidRDefault="001E40F6" w:rsidP="001E40F6">
      <w:r>
        <w:t>Step 12700/19999, Sim Time: 8668.197s (+5.464e-01s), Max Depth: 0.7317729094m, Max Vel: 0.5233448534m/s, Area: 131175.0m², Vol: 39698.6m³</w:t>
      </w:r>
    </w:p>
    <w:p w14:paraId="34883D90" w14:textId="77777777" w:rsidR="001E40F6" w:rsidRDefault="001E40F6" w:rsidP="001E40F6">
      <w:r>
        <w:t>Step 12800/19999, Sim Time: 8722.835s (+5.463e-01s), Max Depth: 0.7320082659m, Max Vel: 0.5234308020m/s, Area: 131150.0m², Vol: 39716.1m³</w:t>
      </w:r>
    </w:p>
    <w:p w14:paraId="69AE9EB8" w14:textId="77777777" w:rsidR="001E40F6" w:rsidRDefault="001E40F6" w:rsidP="001E40F6">
      <w:r>
        <w:t>Step 12900/19999, Sim Time: 8777.462s (+5.462e-01s), Max Depth: 0.7322162320m, Max Vel: 0.5237447849m/s, Area: 131125.0m², Vol: 39732.1m³</w:t>
      </w:r>
    </w:p>
    <w:p w14:paraId="6B0BD7C7" w14:textId="77777777" w:rsidR="001E40F6" w:rsidRDefault="001E40F6" w:rsidP="001E40F6">
      <w:r>
        <w:t>Step 13000/19999, Sim Time: 8832.079s (+5.461e-01s), Max Depth: 0.7323954093m, Max Vel: 0.5240504101m/s, Area: 131125.0m², Vol: 39746.9m³</w:t>
      </w:r>
    </w:p>
    <w:p w14:paraId="4061CC74" w14:textId="77777777" w:rsidR="001E40F6" w:rsidRDefault="001E40F6" w:rsidP="001E40F6">
      <w:r>
        <w:t>Step 13100/19999, Sim Time: 8886.684s (+5.460e-01s), Max Depth: 0.7325720907m, Max Vel: 0.5243799290m/s, Area: 131175.0m², Vol: 39760.6m³</w:t>
      </w:r>
    </w:p>
    <w:p w14:paraId="02ED4BFF" w14:textId="77777777" w:rsidR="001E40F6" w:rsidRDefault="001E40F6" w:rsidP="001E40F6">
      <w:r>
        <w:t>Step 13200/19999, Sim Time: 8941.278s (+5.459e-01s), Max Depth: 0.7327589228m, Max Vel: 0.5246634547m/s, Area: 131125.0m², Vol: 39773.1m³</w:t>
      </w:r>
    </w:p>
    <w:p w14:paraId="64891E8C" w14:textId="77777777" w:rsidR="001E40F6" w:rsidRDefault="001E40F6" w:rsidP="001E40F6">
      <w:r>
        <w:t>Step 13300/19999, Sim Time: 8995.862s (+5.458e-01s), Max Depth: 0.7329468822m, Max Vel: 0.5249176701m/s, Area: 131150.0m², Vol: 39784.5m³</w:t>
      </w:r>
    </w:p>
    <w:p w14:paraId="7B65C171" w14:textId="77777777" w:rsidR="001E40F6" w:rsidRDefault="001E40F6" w:rsidP="001E40F6">
      <w:r>
        <w:t>Step 13400/19999, Sim Time: 9050.436s (+5.457e-01s), Max Depth: 0.7331386463m, Max Vel: 0.5251409320m/s, Area: 131150.0m², Vol: 39795.0m³</w:t>
      </w:r>
    </w:p>
    <w:p w14:paraId="09BB0211" w14:textId="77777777" w:rsidR="001E40F6" w:rsidRDefault="001E40F6" w:rsidP="001E40F6">
      <w:r>
        <w:t>Step 13500/19999, Sim Time: 9105.000s (+5.456e-01s), Max Depth: 0.7333288963m, Max Vel: 0.5253601018m/s, Area: 131175.0m², Vol: 39804.6m³</w:t>
      </w:r>
    </w:p>
    <w:p w14:paraId="664AFCF2" w14:textId="77777777" w:rsidR="001E40F6" w:rsidRDefault="001E40F6" w:rsidP="001E40F6">
      <w:r>
        <w:t>Step 13600/19999, Sim Time: 9159.555s (+5.455e-01s), Max Depth: 0.7335145720m, Max Vel: 0.5255363454m/s, Area: 131225.0m², Vol: 39813.4m³</w:t>
      </w:r>
    </w:p>
    <w:p w14:paraId="65D6C7A6" w14:textId="77777777" w:rsidR="001E40F6" w:rsidRDefault="001E40F6" w:rsidP="001E40F6">
      <w:r>
        <w:t>Step 13700/19999, Sim Time: 9214.102s (+5.454e-01s), Max Depth: 0.7336908140m, Max Vel: 0.5257006147m/s, Area: 131225.0m², Vol: 39821.5m³</w:t>
      </w:r>
    </w:p>
    <w:p w14:paraId="7BB60F2E" w14:textId="77777777" w:rsidR="001E40F6" w:rsidRDefault="001E40F6" w:rsidP="001E40F6">
      <w:r>
        <w:t>Step 13800/19999, Sim Time: 9268.640s (+5.453e-01s), Max Depth: 0.7338570261m, Max Vel: 0.5258458728m/s, Area: 131225.0m², Vol: 39828.8m³</w:t>
      </w:r>
    </w:p>
    <w:p w14:paraId="12715CC9" w14:textId="77777777" w:rsidR="001E40F6" w:rsidRDefault="001E40F6" w:rsidP="001E40F6">
      <w:r>
        <w:t>Step 13900/19999, Sim Time: 9323.171s (+5.453e-01s), Max Depth: 0.7340109054m, Max Vel: 0.5259789036m/s, Area: 131250.0m², Vol: 39835.5m³</w:t>
      </w:r>
    </w:p>
    <w:p w14:paraId="22015547" w14:textId="77777777" w:rsidR="001E40F6" w:rsidRDefault="001E40F6" w:rsidP="001E40F6">
      <w:r>
        <w:t>Step 14000/19999, Sim Time: 9377.696s (+5.452e-01s), Max Depth: 0.7341511111m, Max Vel: 0.5261046720m/s, Area: 131225.0m², Vol: 39841.5m³</w:t>
      </w:r>
    </w:p>
    <w:p w14:paraId="2831387F" w14:textId="77777777" w:rsidR="001E40F6" w:rsidRDefault="001E40F6" w:rsidP="001E40F6">
      <w:r>
        <w:t>Step 14100/19999, Sim Time: 9432.214s (+5.452e-01s), Max Depth: 0.7342763134m, Max Vel: 0.5262251210m/s, Area: 131225.0m², Vol: 39846.7m³</w:t>
      </w:r>
    </w:p>
    <w:p w14:paraId="0351205B" w14:textId="77777777" w:rsidR="001E40F6" w:rsidRDefault="001E40F6" w:rsidP="001E40F6">
      <w:r>
        <w:lastRenderedPageBreak/>
        <w:t>Step 14200/19999, Sim Time: 9486.726s (+5.451e-01s), Max Depth: 0.7343860500m, Max Vel: 0.5263412973m/s, Area: 131200.0m², Vol: 39851.0m³</w:t>
      </w:r>
    </w:p>
    <w:p w14:paraId="5A52E9B8" w14:textId="77777777" w:rsidR="001E40F6" w:rsidRDefault="001E40F6" w:rsidP="001E40F6">
      <w:r>
        <w:t>Step 14300/19999, Sim Time: 9541.234s (+5.451e-01s), Max Depth: 0.7344799753m, Max Vel: 0.5264537784m/s, Area: 131200.0m², Vol: 39854.6m³</w:t>
      </w:r>
    </w:p>
    <w:p w14:paraId="39DD2D8F" w14:textId="77777777" w:rsidR="001E40F6" w:rsidRDefault="001E40F6" w:rsidP="001E40F6">
      <w:r>
        <w:t>Step 14400/19999, Sim Time: 9595.737s (+5.450e-01s), Max Depth: 0.7345582412m, Max Vel: 0.5265645786m/s, Area: 131175.0m², Vol: 39857.5m³</w:t>
      </w:r>
    </w:p>
    <w:p w14:paraId="75299F23" w14:textId="77777777" w:rsidR="001E40F6" w:rsidRDefault="001E40F6" w:rsidP="001E40F6">
      <w:r>
        <w:t>Step 14500/19999, Sim Time: 9650.235s (+5.450e-01s), Max Depth: 0.7346208019m, Max Vel: 0.5266720585m/s, Area: 131250.0m², Vol: 39860.0m³</w:t>
      </w:r>
    </w:p>
    <w:p w14:paraId="58CAF9E6" w14:textId="77777777" w:rsidR="001E40F6" w:rsidRDefault="001E40F6" w:rsidP="001E40F6">
      <w:r>
        <w:t>Step 14600/19999, Sim Time: 9704.731s (+5.449e-01s), Max Depth: 0.7346676399m, Max Vel: 0.5267751614m/s, Area: 131250.0m², Vol: 39862.0m³</w:t>
      </w:r>
    </w:p>
    <w:p w14:paraId="7DE1D3E1" w14:textId="77777777" w:rsidR="001E40F6" w:rsidRDefault="001E40F6" w:rsidP="001E40F6">
      <w:r>
        <w:t>Step 14700/19999, Sim Time: 9759.223s (+5.449e-01s), Max Depth: 0.7346991609m, Max Vel: 0.5268738362m/s, Area: 131225.0m², Vol: 39863.2m³</w:t>
      </w:r>
    </w:p>
    <w:p w14:paraId="5B8A4B15" w14:textId="77777777" w:rsidR="001E40F6" w:rsidRDefault="001E40F6" w:rsidP="001E40F6">
      <w:r>
        <w:t>Step 14800/19999, Sim Time: 9813.713s (+5.449e-01s), Max Depth: 0.7347153894m, Max Vel: 0.5269701007m/s, Area: 131225.0m², Vol: 39863.6m³</w:t>
      </w:r>
    </w:p>
    <w:p w14:paraId="636F57A4" w14:textId="77777777" w:rsidR="001E40F6" w:rsidRDefault="001E40F6" w:rsidP="001E40F6">
      <w:r>
        <w:t>Step 14900/19999, Sim Time: 9868.201s (+5.449e-01s), Max Depth: 0.7347170440m, Max Vel: 0.5270681306m/s, Area: 131200.0m², Vol: 39863.2m³</w:t>
      </w:r>
    </w:p>
    <w:p w14:paraId="418227D0" w14:textId="77777777" w:rsidR="001E40F6" w:rsidRDefault="001E40F6" w:rsidP="001E40F6">
      <w:r>
        <w:t>Step 15000/19999, Sim Time: 9922.688s (+5.449e-01s), Max Depth: 0.7347047102m, Max Vel: 0.5271641974m/s, Area: 131200.0m², Vol: 39862.0m³</w:t>
      </w:r>
    </w:p>
    <w:p w14:paraId="393E2C5B" w14:textId="77777777" w:rsidR="001E40F6" w:rsidRDefault="001E40F6" w:rsidP="001E40F6">
      <w:r>
        <w:t>Step 15100/19999, Sim Time: 9977.173s (+5.449e-01s), Max Depth: 0.7346792162m, Max Vel: 0.5272572373m/s, Area: 131175.0m², Vol: 39860.2m³</w:t>
      </w:r>
    </w:p>
    <w:p w14:paraId="21387813" w14:textId="77777777" w:rsidR="001E40F6" w:rsidRDefault="001E40F6" w:rsidP="001E40F6">
      <w:r>
        <w:t>Step 15200/19999, Sim Time: 10031.658s (+5.448e-01s), Max Depth: 0.7346413349m, Max Vel: 0.5273456727m/s, Area: 131150.0m², Vol: 39857.6m³</w:t>
      </w:r>
    </w:p>
    <w:p w14:paraId="0E6342A7" w14:textId="77777777" w:rsidR="001E40F6" w:rsidRDefault="001E40F6" w:rsidP="001E40F6">
      <w:r>
        <w:t>Step 15300/19999, Sim Time: 10086.143s (+5.449e-01s), Max Depth: 0.7345920370m, Max Vel: 0.5274276848m/s, Area: 131150.0m², Vol: 39854.2m³</w:t>
      </w:r>
    </w:p>
    <w:p w14:paraId="1100BAAA" w14:textId="77777777" w:rsidR="001E40F6" w:rsidRDefault="001E40F6" w:rsidP="001E40F6">
      <w:r>
        <w:t>Step 15400/19999, Sim Time: 10140.628s (+5.448e-01s), Max Depth: 0.7345334755m, Max Vel: 0.5275401809m/s, Area: 131150.0m², Vol: 39850.2m³</w:t>
      </w:r>
    </w:p>
    <w:p w14:paraId="6405D5DC" w14:textId="77777777" w:rsidR="001E40F6" w:rsidRDefault="001E40F6" w:rsidP="001E40F6">
      <w:r>
        <w:t>Step 15500/19999, Sim Time: 10195.114s (+5.449e-01s), Max Depth: 0.7344650468m, Max Vel: 0.5276077084m/s, Area: 131075.0m², Vol: 39845.5m³</w:t>
      </w:r>
    </w:p>
    <w:p w14:paraId="4EEA4B69" w14:textId="77777777" w:rsidR="001E40F6" w:rsidRDefault="001E40F6" w:rsidP="001E40F6">
      <w:r>
        <w:t>Step 15600/19999, Sim Time: 10249.600s (+5.449e-01s), Max Depth: 0.7343923135m, Max Vel: 0.5276914948m/s, Area: 131075.0m², Vol: 39839.8m³</w:t>
      </w:r>
    </w:p>
    <w:p w14:paraId="0D5BE9F8" w14:textId="77777777" w:rsidR="001E40F6" w:rsidRDefault="001E40F6" w:rsidP="001E40F6">
      <w:r>
        <w:t>Step 15700/19999, Sim Time: 10304.088s (+5.449e-01s), Max Depth: 0.7343114964m, Max Vel: 0.5277534893m/s, Area: 131075.0m², Vol: 39833.6m³</w:t>
      </w:r>
    </w:p>
    <w:p w14:paraId="1A2B7503" w14:textId="77777777" w:rsidR="001E40F6" w:rsidRDefault="001E40F6" w:rsidP="001E40F6">
      <w:r>
        <w:t>Step 15800/19999, Sim Time: 10358.577s (+5.449e-01s), Max Depth: 0.7342258320m, Max Vel: 0.5278107110m/s, Area: 131075.0m², Vol: 39827.2m³</w:t>
      </w:r>
    </w:p>
    <w:p w14:paraId="1034A41F" w14:textId="77777777" w:rsidR="001E40F6" w:rsidRDefault="001E40F6" w:rsidP="001E40F6">
      <w:r>
        <w:lastRenderedPageBreak/>
        <w:t>Step 15900/19999, Sim Time: 10413.067s (+5.449e-01s), Max Depth: 0.7341380417m, Max Vel: 0.5278550987m/s, Area: 131075.0m², Vol: 39820.5m³</w:t>
      </w:r>
    </w:p>
    <w:p w14:paraId="4E88FD4C" w14:textId="77777777" w:rsidR="001E40F6" w:rsidRDefault="001E40F6" w:rsidP="001E40F6">
      <w:r>
        <w:t>Step 16000/19999, Sim Time: 10467.560s (+5.449e-01s), Max Depth: 0.7340493547m, Max Vel: 0.5278911984m/s, Area: 131025.0m², Vol: 39813.5m³</w:t>
      </w:r>
    </w:p>
    <w:p w14:paraId="786A23BF" w14:textId="77777777" w:rsidR="001E40F6" w:rsidRDefault="001E40F6" w:rsidP="001E40F6">
      <w:r>
        <w:t>Step 16100/19999, Sim Time: 10522.056s (+5.450e-01s), Max Depth: 0.7339598700m, Max Vel: 0.5278831623m/s, Area: 131050.0m², Vol: 39806.4m³</w:t>
      </w:r>
    </w:p>
    <w:p w14:paraId="1AEA601C" w14:textId="77777777" w:rsidR="001E40F6" w:rsidRDefault="001E40F6" w:rsidP="001E40F6">
      <w:r>
        <w:t>Step 16200/19999, Sim Time: 10576.554s (+5.450e-01s), Max Depth: 0.7338709110m, Max Vel: 0.5279038295m/s, Area: 131025.0m², Vol: 39799.3m³</w:t>
      </w:r>
    </w:p>
    <w:p w14:paraId="2C75C041" w14:textId="77777777" w:rsidR="001E40F6" w:rsidRDefault="001E40F6" w:rsidP="001E40F6">
      <w:r>
        <w:t>Step 16300/19999, Sim Time: 10631.054s (+5.450e-01s), Max Depth: 0.7337824824m, Max Vel: 0.5278886818m/s, Area: 131025.0m², Vol: 39792.3m³</w:t>
      </w:r>
    </w:p>
    <w:p w14:paraId="3C5D4C4A" w14:textId="77777777" w:rsidR="001E40F6" w:rsidRDefault="001E40F6" w:rsidP="001E40F6">
      <w:r>
        <w:t>Step 16400/19999, Sim Time: 10685.558s (+5.450e-01s), Max Depth: 0.7336999146m, Max Vel: 0.5278804745m/s, Area: 131025.0m², Vol: 39785.4m³</w:t>
      </w:r>
    </w:p>
    <w:p w14:paraId="62448215" w14:textId="77777777" w:rsidR="001E40F6" w:rsidRDefault="001E40F6" w:rsidP="001E40F6">
      <w:r>
        <w:t>Step 16500/19999, Sim Time: 10740.065s (+5.451e-01s), Max Depth: 0.7336200841m, Max Vel: 0.5278609444m/s, Area: 131000.0m², Vol: 39778.5m³</w:t>
      </w:r>
    </w:p>
    <w:p w14:paraId="793F393D" w14:textId="77777777" w:rsidR="001E40F6" w:rsidRDefault="001E40F6" w:rsidP="001E40F6">
      <w:r>
        <w:t>Step 16600/19999, Sim Time: 10794.574s (+5.451e-01s), Max Depth: 0.7335439567m, Max Vel: 0.5278361613m/s, Area: 131000.0m², Vol: 39771.8m³</w:t>
      </w:r>
    </w:p>
    <w:p w14:paraId="0983E2A8" w14:textId="77777777" w:rsidR="001E40F6" w:rsidRDefault="001E40F6" w:rsidP="001E40F6">
      <w:r>
        <w:t>Step 16700/19999, Sim Time: 10849.086s (+5.451e-01s), Max Depth: 0.7334721459m, Max Vel: 0.5278032690m/s, Area: 130975.0m², Vol: 39765.2m³</w:t>
      </w:r>
    </w:p>
    <w:p w14:paraId="239B067F" w14:textId="77777777" w:rsidR="001E40F6" w:rsidRDefault="001E40F6" w:rsidP="001E40F6">
      <w:r>
        <w:t>Step 16800/19999, Sim Time: 10903.600s (+5.452e-01s), Max Depth: 0.7334056741m, Max Vel: 0.5277629852m/s, Area: 130925.0m², Vol: 39758.5m³</w:t>
      </w:r>
    </w:p>
    <w:p w14:paraId="0D550A36" w14:textId="77777777" w:rsidR="001E40F6" w:rsidRDefault="001E40F6" w:rsidP="001E40F6">
      <w:r>
        <w:t>Step 16900/19999, Sim Time: 10958.118s (+5.452e-01s), Max Depth: 0.7333445111m, Max Vel: 0.5277161132m/s, Area: 130900.0m², Vol: 39752.0m³</w:t>
      </w:r>
    </w:p>
    <w:p w14:paraId="12756574" w14:textId="77777777" w:rsidR="001E40F6" w:rsidRDefault="001E40F6" w:rsidP="001E40F6">
      <w:r>
        <w:t>Step 17000/19999, Sim Time: 11012.638s (+5.452e-01s), Max Depth: 0.7332885087m, Max Vel: 0.5276640350m/s, Area: 130900.0m², Vol: 39745.6m³</w:t>
      </w:r>
    </w:p>
    <w:p w14:paraId="3CC1D095" w14:textId="77777777" w:rsidR="001E40F6" w:rsidRDefault="001E40F6" w:rsidP="001E40F6">
      <w:r>
        <w:t>Step 17100/19999, Sim Time: 11067.161s (+5.452e-01s), Max Depth: 0.7332381278m, Max Vel: 0.5276075713m/s, Area: 130875.0m², Vol: 39739.5m³</w:t>
      </w:r>
    </w:p>
    <w:p w14:paraId="726BBBDE" w14:textId="77777777" w:rsidR="001E40F6" w:rsidRDefault="001E40F6" w:rsidP="001E40F6">
      <w:r>
        <w:t>Step 17200/19999, Sim Time: 11121.686s (+5.453e-01s), Max Depth: 0.7331935315m, Max Vel: 0.5275467166m/s, Area: 130875.0m², Vol: 39733.7m³</w:t>
      </w:r>
    </w:p>
    <w:p w14:paraId="2A132863" w14:textId="77777777" w:rsidR="001E40F6" w:rsidRDefault="001E40F6" w:rsidP="001E40F6">
      <w:r>
        <w:t>Step 17300/19999, Sim Time: 11176.214s (+5.453e-01s), Max Depth: 0.7331547366m, Max Vel: 0.5274823492m/s, Area: 130850.0m², Vol: 39728.0m³</w:t>
      </w:r>
    </w:p>
    <w:p w14:paraId="3C0137CE" w14:textId="77777777" w:rsidR="001E40F6" w:rsidRDefault="001E40F6" w:rsidP="001E40F6">
      <w:r>
        <w:t>Step 17400/19999, Sim Time: 11230.743s (+5.453e-01s), Max Depth: 0.7331216959m, Max Vel: 0.5274136917m/s, Area: 130850.0m², Vol: 39722.6m³</w:t>
      </w:r>
    </w:p>
    <w:p w14:paraId="15C6AB83" w14:textId="77777777" w:rsidR="001E40F6" w:rsidRDefault="001E40F6" w:rsidP="001E40F6">
      <w:r>
        <w:t>Step 17500/19999, Sim Time: 11285.275s (+5.453e-01s), Max Depth: 0.7330944685m, Max Vel: 0.5273436834m/s, Area: 130825.0m², Vol: 39717.6m³</w:t>
      </w:r>
    </w:p>
    <w:p w14:paraId="01AE739F" w14:textId="77777777" w:rsidR="001E40F6" w:rsidRDefault="001E40F6" w:rsidP="001E40F6">
      <w:r>
        <w:lastRenderedPageBreak/>
        <w:t>Step 17600/19999, Sim Time: 11339.809s (+5.453e-01s), Max Depth: 0.7330732153m, Max Vel: 0.5272724118m/s, Area: 130825.0m², Vol: 39713.1m³</w:t>
      </w:r>
    </w:p>
    <w:p w14:paraId="1C9642A0" w14:textId="77777777" w:rsidR="001E40F6" w:rsidRDefault="001E40F6" w:rsidP="001E40F6">
      <w:r>
        <w:t>Step 17700/19999, Sim Time: 11394.345s (+5.454e-01s), Max Depth: 0.7330579789m, Max Vel: 0.5272009707m/s, Area: 130825.0m², Vol: 39709.2m³</w:t>
      </w:r>
    </w:p>
    <w:p w14:paraId="4B86BFE1" w14:textId="77777777" w:rsidR="001E40F6" w:rsidRDefault="001E40F6" w:rsidP="001E40F6">
      <w:r>
        <w:t>Step 17800/19999, Sim Time: 11448.882s (+5.454e-01s), Max Depth: 0.7330487354m, Max Vel: 0.5271298444m/s, Area: 130825.0m², Vol: 39705.8m³</w:t>
      </w:r>
    </w:p>
    <w:p w14:paraId="0B7BFDB9" w14:textId="77777777" w:rsidR="001E40F6" w:rsidRDefault="001E40F6" w:rsidP="001E40F6">
      <w:r>
        <w:t>Step 17900/19999, Sim Time: 11503.421s (+5.454e-01s), Max Depth: 0.7330453786m, Max Vel: 0.5270591586m/s, Area: 130825.0m², Vol: 39703.0m³</w:t>
      </w:r>
    </w:p>
    <w:p w14:paraId="2EC153A9" w14:textId="77777777" w:rsidR="001E40F6" w:rsidRDefault="001E40F6" w:rsidP="001E40F6">
      <w:r>
        <w:t>Step 18000/19999, Sim Time: 11557.961s (+5.454e-01s), Max Depth: 0.7330476896m, Max Vel: 0.5269888434m/s, Area: 130800.0m², Vol: 39700.7m³</w:t>
      </w:r>
    </w:p>
    <w:p w14:paraId="49B34FBD" w14:textId="77777777" w:rsidR="001E40F6" w:rsidRDefault="001E40F6" w:rsidP="001E40F6">
      <w:r>
        <w:t>Step 18100/19999, Sim Time: 11612.501s (+5.454e-01s), Max Depth: 0.7330554154m, Max Vel: 0.5269192678m/s, Area: 130750.0m², Vol: 39698.6m³</w:t>
      </w:r>
    </w:p>
    <w:p w14:paraId="7F06DB3A" w14:textId="77777777" w:rsidR="001E40F6" w:rsidRDefault="001E40F6" w:rsidP="001E40F6">
      <w:r>
        <w:t>Step 18200/19999, Sim Time: 11667.043s (+5.454e-01s), Max Depth: 0.7330682594m, Max Vel: 0.5268502993m/s, Area: 130750.0m², Vol: 39696.8m³</w:t>
      </w:r>
    </w:p>
    <w:p w14:paraId="45152A8B" w14:textId="77777777" w:rsidR="001E40F6" w:rsidRDefault="001E40F6" w:rsidP="001E40F6">
      <w:r>
        <w:t>Step 18300/19999, Sim Time: 11721.586s (+5.454e-01s), Max Depth: 0.7330858821m, Max Vel: 0.5267821920m/s, Area: 130700.0m², Vol: 39695.3m³</w:t>
      </w:r>
    </w:p>
    <w:p w14:paraId="580DF4AE" w14:textId="77777777" w:rsidR="001E40F6" w:rsidRDefault="001E40F6" w:rsidP="001E40F6">
      <w:r>
        <w:t>Step 18400/19999, Sim Time: 11776.129s (+5.454e-01s), Max Depth: 0.7331079071m, Max Vel: 0.5267146805m/s, Area: 130675.0m², Vol: 39694.0m³</w:t>
      </w:r>
    </w:p>
    <w:p w14:paraId="2A709D6A" w14:textId="77777777" w:rsidR="001E40F6" w:rsidRDefault="001E40F6" w:rsidP="001E40F6">
      <w:r>
        <w:t>Step 18500/19999, Sim Time: 11830.672s (+5.454e-01s), Max Depth: 0.7331339285m, Max Vel: 0.5266481213m/s, Area: 130600.0m², Vol: 39692.7m³</w:t>
      </w:r>
    </w:p>
    <w:p w14:paraId="3D53BC0E" w14:textId="77777777" w:rsidR="001E40F6" w:rsidRDefault="001E40F6" w:rsidP="001E40F6">
      <w:r>
        <w:t>Step 18600/19999, Sim Time: 11885.216s (+5.454e-01s), Max Depth: 0.7331635920m, Max Vel: 0.5265826513m/s, Area: 130625.0m², Vol: 39691.7m³</w:t>
      </w:r>
    </w:p>
    <w:p w14:paraId="5062490A" w14:textId="77777777" w:rsidR="001E40F6" w:rsidRDefault="001E40F6" w:rsidP="001E40F6">
      <w:r>
        <w:t>Step 18700/19999, Sim Time: 11939.759s (+5.454e-01s), Max Depth: 0.7331965316m, Max Vel: 0.5265184073m/s, Area: 130625.0m², Vol: 39691.0m³</w:t>
      </w:r>
    </w:p>
    <w:p w14:paraId="6598EA4F" w14:textId="77777777" w:rsidR="001E40F6" w:rsidRDefault="001E40F6" w:rsidP="001E40F6">
      <w:r>
        <w:t>Step 18800/19999, Sim Time: 11994.303s (+5.454e-01s), Max Depth: 0.7332322565m, Max Vel: 0.5264522446m/s, Area: 130625.0m², Vol: 39690.7m³</w:t>
      </w:r>
    </w:p>
    <w:p w14:paraId="3661C532" w14:textId="77777777" w:rsidR="001E40F6" w:rsidRDefault="001E40F6" w:rsidP="001E40F6">
      <w:r>
        <w:t>Step 18900/19999, Sim Time: 12048.847s (+5.454e-01s), Max Depth: 0.7332700467m, Max Vel: 0.5263863480m/s, Area: 130600.0m², Vol: 39690.7m³</w:t>
      </w:r>
    </w:p>
    <w:p w14:paraId="5FD6E99A" w14:textId="77777777" w:rsidR="001E40F6" w:rsidRDefault="001E40F6" w:rsidP="001E40F6">
      <w:r>
        <w:t>Step 19000/19999, Sim Time: 12103.391s (+5.454e-01s), Max Depth: 0.7333098494m, Max Vel: 0.5263215649m/s, Area: 130650.0m², Vol: 39691.1m³</w:t>
      </w:r>
    </w:p>
    <w:p w14:paraId="52CC9C00" w14:textId="77777777" w:rsidR="001E40F6" w:rsidRDefault="001E40F6" w:rsidP="001E40F6">
      <w:r>
        <w:t>Step 19100/19999, Sim Time: 12157.934s (+5.454e-01s), Max Depth: 0.7333514688m, Max Vel: 0.5262590183m/s, Area: 130650.0m², Vol: 39691.9m³</w:t>
      </w:r>
    </w:p>
    <w:p w14:paraId="0E898ACA" w14:textId="77777777" w:rsidR="001E40F6" w:rsidRDefault="001E40F6" w:rsidP="001E40F6">
      <w:r>
        <w:t>Step 19200/19999, Sim Time: 12212.477s (+5.454e-01s), Max Depth: 0.7333946851m, Max Vel: 0.5261992596m/s, Area: 130625.0m², Vol: 39693.0m³</w:t>
      </w:r>
    </w:p>
    <w:p w14:paraId="4D9E123E" w14:textId="77777777" w:rsidR="001E40F6" w:rsidRDefault="001E40F6" w:rsidP="001E40F6">
      <w:r>
        <w:lastRenderedPageBreak/>
        <w:t>Step 19300/19999, Sim Time: 12267.020s (+5.454e-01s), Max Depth: 0.7334392710m, Max Vel: 0.5261424209m/s, Area: 130675.0m², Vol: 39694.6m³</w:t>
      </w:r>
    </w:p>
    <w:p w14:paraId="442EAA77" w14:textId="77777777" w:rsidR="001E40F6" w:rsidRDefault="001E40F6" w:rsidP="001E40F6">
      <w:r>
        <w:t>Step 19400/19999, Sim Time: 12321.563s (+5.454e-01s), Max Depth: 0.7334849470m, Max Vel: 0.5260885293m/s, Area: 130725.0m², Vol: 39696.6m³</w:t>
      </w:r>
    </w:p>
    <w:p w14:paraId="4D4E7E2E" w14:textId="77777777" w:rsidR="001E40F6" w:rsidRDefault="001E40F6" w:rsidP="001E40F6">
      <w:r>
        <w:t>Step 19500/19999, Sim Time: 12376.104s (+5.454e-01s), Max Depth: 0.7335314523m, Max Vel: 0.5260375832m/s, Area: 130775.0m², Vol: 39699.3m³</w:t>
      </w:r>
    </w:p>
    <w:p w14:paraId="574B9A94" w14:textId="77777777" w:rsidR="001E40F6" w:rsidRDefault="001E40F6" w:rsidP="001E40F6">
      <w:r>
        <w:t>Step 19600/19999, Sim Time: 12430.646s (+5.454e-01s), Max Depth: 0.7335785129m, Max Vel: 0.5259895917m/s, Area: 130800.0m², Vol: 39702.7m³</w:t>
      </w:r>
    </w:p>
    <w:p w14:paraId="0A7600E0" w14:textId="77777777" w:rsidR="001E40F6" w:rsidRDefault="001E40F6" w:rsidP="001E40F6">
      <w:r>
        <w:t>Step 19700/19999, Sim Time: 12485.186s (+5.454e-01s), Max Depth: 0.7336258598m, Max Vel: 0.5259445568m/s, Area: 130825.0m², Vol: 39706.5m³</w:t>
      </w:r>
    </w:p>
    <w:p w14:paraId="6C0C546F" w14:textId="77777777" w:rsidR="001E40F6" w:rsidRDefault="001E40F6" w:rsidP="001E40F6">
      <w:r>
        <w:t>Step 19800/19999, Sim Time: 12539.726s (+5.454e-01s), Max Depth: 0.7336732337m, Max Vel: 0.5259024719m/s, Area: 130800.0m², Vol: 39710.6m³</w:t>
      </w:r>
    </w:p>
    <w:p w14:paraId="301015F8" w14:textId="77777777" w:rsidR="001E40F6" w:rsidRDefault="001E40F6" w:rsidP="001E40F6">
      <w:r>
        <w:t>Step 19900/19999, Sim Time: 12594.265s (+5.454e-01s), Max Depth: 0.7337203824m, Max Vel: 0.5258633370m/s, Area: 130825.0m², Vol: 39714.9m³</w:t>
      </w:r>
    </w:p>
    <w:p w14:paraId="74279771" w14:textId="77777777" w:rsidR="001E40F6" w:rsidRDefault="001E40F6" w:rsidP="001E40F6">
      <w:r>
        <w:t>Step 19999/19999, Sim Time: 12648.258s (+5.454e-01s), Max Depth: 0.7337666009m, Max Vel: 0.5258274906m/s, Area: 130825.0m², Vol: 39719.5m³</w:t>
      </w:r>
    </w:p>
    <w:p w14:paraId="2DE9CDC7" w14:textId="77777777" w:rsidR="001E40F6" w:rsidRDefault="001E40F6" w:rsidP="001E40F6"/>
    <w:p w14:paraId="7D880B5A" w14:textId="77777777" w:rsidR="001E40F6" w:rsidRDefault="001E40F6" w:rsidP="001E40F6">
      <w:r>
        <w:t>Simulation finished 20000 steps in 162.52 seconds (wall clock).</w:t>
      </w:r>
    </w:p>
    <w:p w14:paraId="67288782" w14:textId="77777777" w:rsidR="001E40F6" w:rsidRDefault="001E40F6" w:rsidP="001E40F6">
      <w:r>
        <w:t>Final Maximum Flood Extent Area: 134625.00 m²</w:t>
      </w:r>
    </w:p>
    <w:p w14:paraId="18E38455" w14:textId="77777777" w:rsidR="001E40F6" w:rsidRDefault="001E40F6" w:rsidP="001E40F6">
      <w:r>
        <w:t>Peak Recorded Water Depth Anywhere: 0.735 m</w:t>
      </w:r>
    </w:p>
    <w:p w14:paraId="6B587F40" w14:textId="77777777" w:rsidR="001E40F6" w:rsidRDefault="001E40F6" w:rsidP="001E40F6">
      <w:r>
        <w:t>Phase 1 simulation complete. Final sim time: 12648.26s</w:t>
      </w:r>
    </w:p>
    <w:p w14:paraId="3D16BA4E" w14:textId="77777777" w:rsidR="001E40F6" w:rsidRDefault="001E40F6" w:rsidP="001E40F6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1856A20B" w14:textId="77777777" w:rsidR="001E40F6" w:rsidRDefault="001E40F6" w:rsidP="001E40F6"/>
    <w:p w14:paraId="4E93495A" w14:textId="77777777" w:rsidR="001E40F6" w:rsidRDefault="001E40F6" w:rsidP="001E40F6">
      <w:r>
        <w:t>--- Starting Phase 2: Rainfall &amp; WSE Monitoring (30000 steps) ---</w:t>
      </w:r>
    </w:p>
    <w:p w14:paraId="0371D4DF" w14:textId="77777777" w:rsidR="001E40F6" w:rsidRDefault="001E40F6" w:rsidP="001E40F6">
      <w:r>
        <w:t>Added rainfall: rate=1.5625e-06 m/s, duration=30000 steps</w:t>
      </w:r>
    </w:p>
    <w:p w14:paraId="410013F4" w14:textId="77777777" w:rsidR="001E40F6" w:rsidRDefault="001E40F6" w:rsidP="001E40F6">
      <w:r>
        <w:t>Added rainfall for Phase 2: 5.625 mm/</w:t>
      </w:r>
      <w:proofErr w:type="spellStart"/>
      <w:r>
        <w:t>hr</w:t>
      </w:r>
      <w:proofErr w:type="spellEnd"/>
    </w:p>
    <w:p w14:paraId="3B0A402C" w14:textId="77777777" w:rsidR="001E40F6" w:rsidRDefault="001E40F6" w:rsidP="001E40F6">
      <w:r>
        <w:t>Step 0/29999, Sim Time: 0.545s (+5.454e-01s), Max Depth: 0.7337678909m, Max Vel: 0.5258271432m/s, Area: 130825.0m², Vol: 39720.6m³</w:t>
      </w:r>
    </w:p>
    <w:p w14:paraId="134CAB3C" w14:textId="77777777" w:rsidR="001E40F6" w:rsidRDefault="001E40F6" w:rsidP="001E40F6">
      <w:r>
        <w:t>Step 100/29999, Sim Time: 52.500s (+4.489e-01s), Max Depth: 0.9632238135m, Max Vel: 0.8399222813m/s, Area: 130875.0m², Vol: 39826.2m³</w:t>
      </w:r>
    </w:p>
    <w:p w14:paraId="7F51C8B4" w14:textId="77777777" w:rsidR="001E40F6" w:rsidRDefault="001E40F6" w:rsidP="001E40F6">
      <w:r>
        <w:t>Step 200/29999, Sim Time: 91.547s (+3.496e-01s), Max Depth: 1.5524707460m, Max Vel: 1.1124540828m/s, Area: 130875.0m², Vol: 39905.6m³</w:t>
      </w:r>
    </w:p>
    <w:p w14:paraId="7F8D8C29" w14:textId="77777777" w:rsidR="001E40F6" w:rsidRDefault="001E40F6" w:rsidP="001E40F6">
      <w:r>
        <w:lastRenderedPageBreak/>
        <w:t>Step 300/29999, Sim Time: 123.990s (+3.046e-01s), Max Depth: 1.9339298226m, Max Vel: 1.3959758588m/s, Area: 130925.0m², Vol: 39972.6m³</w:t>
      </w:r>
    </w:p>
    <w:p w14:paraId="7446FAF3" w14:textId="77777777" w:rsidR="001E40F6" w:rsidRDefault="001E40F6" w:rsidP="001E40F6">
      <w:r>
        <w:t>Step 400/29999, Sim Time: 153.450s (+2.942e-01s), Max Depth: 1.8921103458m, Max Vel: 1.6346233474m/s, Area: 130925.0m², Vol: 40037.2m³</w:t>
      </w:r>
    </w:p>
    <w:p w14:paraId="6216386F" w14:textId="77777777" w:rsidR="001E40F6" w:rsidRDefault="001E40F6" w:rsidP="001E40F6">
      <w:r>
        <w:t>Step 500/29999, Sim Time: 185.121s (+3.364e-01s), Max Depth: 1.4243064183m, Max Vel: 1.4450552155m/s, Area: 131075.0m², Vol: 40106.8m³</w:t>
      </w:r>
    </w:p>
    <w:p w14:paraId="097FD36B" w14:textId="77777777" w:rsidR="001E40F6" w:rsidRDefault="001E40F6" w:rsidP="001E40F6">
      <w:r>
        <w:t>Step 600/29999, Sim Time: 210.095s (+1.313e-01s), Max Depth: 1.1260614400m, Max Vel: 9.9999999997m/s, Area: 131125.0m², Vol: 40164.0m³</w:t>
      </w:r>
    </w:p>
    <w:p w14:paraId="07DE623A" w14:textId="77777777" w:rsidR="001E40F6" w:rsidRDefault="001E40F6" w:rsidP="001E40F6">
      <w:r>
        <w:t>Step 700/29999, Sim Time: 250.635s (+3.677e-01s), Max Depth: 0.9343530122m, Max Vel: 1.8168644007m/s, Area: 131375.0m², Vol: 40258.6m³</w:t>
      </w:r>
    </w:p>
    <w:p w14:paraId="796B00F1" w14:textId="77777777" w:rsidR="001E40F6" w:rsidRDefault="001E40F6" w:rsidP="001E40F6">
      <w:r>
        <w:t>Step 800/29999, Sim Time: 266.467s (+1.347e-01s), Max Depth: 0.9117656534m, Max Vel: 9.9999999991m/s, Area: 131375.0m², Vol: 40298.9m³</w:t>
      </w:r>
    </w:p>
    <w:p w14:paraId="19100E65" w14:textId="77777777" w:rsidR="001E40F6" w:rsidRDefault="001E40F6" w:rsidP="001E40F6">
      <w:r>
        <w:t>Step 900/29999, Sim Time: 298.319s (+1.342e-01s), Max Depth: 0.9463698545m, Max Vel: 9.9999999998m/s, Area: 131600.0m², Vol: 40376.1m³</w:t>
      </w:r>
    </w:p>
    <w:p w14:paraId="18050173" w14:textId="77777777" w:rsidR="001E40F6" w:rsidRDefault="001E40F6" w:rsidP="001E40F6">
      <w:r>
        <w:t>Step 1000/29999, Sim Time: 318.886s (+1.338e-01s), Max Depth: 0.9684211408m, Max Vel: 9.9999999990m/s, Area: 131775.0m², Vol: 40429.7m³</w:t>
      </w:r>
    </w:p>
    <w:p w14:paraId="13155A91" w14:textId="77777777" w:rsidR="001E40F6" w:rsidRDefault="001E40F6" w:rsidP="001E40F6">
      <w:r>
        <w:t>Step 1100/29999, Sim Time: 354.750s (+4.775e-01s), Max Depth: 0.9278419204m, Max Vel: 0.6497350748m/s, Area: 131975.0m², Vol: 40519.3m³</w:t>
      </w:r>
    </w:p>
    <w:p w14:paraId="35403296" w14:textId="77777777" w:rsidR="001E40F6" w:rsidRDefault="001E40F6" w:rsidP="001E40F6">
      <w:r>
        <w:t>Step 1200/29999, Sim Time: 400.521s (+4.392e-01s), Max Depth: 0.9574402005m, Max Vel: 0.9222597583m/s, Area: 132175.0m², Vol: 40627.6m³</w:t>
      </w:r>
    </w:p>
    <w:p w14:paraId="7AE16A06" w14:textId="77777777" w:rsidR="001E40F6" w:rsidRDefault="001E40F6" w:rsidP="001E40F6">
      <w:r>
        <w:t>Step 1300/29999, Sim Time: 443.646s (+4.277e-01s), Max Depth: 0.9502382579m, Max Vel: 1.0381095240m/s, Area: 132625.0m², Vol: 40736.9m³</w:t>
      </w:r>
    </w:p>
    <w:p w14:paraId="34AD5799" w14:textId="77777777" w:rsidR="001E40F6" w:rsidRDefault="001E40F6" w:rsidP="001E40F6">
      <w:r>
        <w:t>Step 1400/29999, Sim Time: 486.523s (+4.290e-01s), Max Depth: 0.9337217250m, Max Vel: 1.0529181667m/s, Area: 132875.0m², Vol: 40835.3m³</w:t>
      </w:r>
    </w:p>
    <w:p w14:paraId="79066650" w14:textId="77777777" w:rsidR="001E40F6" w:rsidRDefault="001E40F6" w:rsidP="001E40F6">
      <w:r>
        <w:t>Step 1500/29999, Sim Time: 529.722s (+4.354e-01s), Max Depth: 0.9165413668m, Max Vel: 1.0205752038m/s, Area: 133000.0m², Vol: 40928.8m³</w:t>
      </w:r>
    </w:p>
    <w:p w14:paraId="0590142F" w14:textId="77777777" w:rsidR="001E40F6" w:rsidRDefault="001E40F6" w:rsidP="001E40F6">
      <w:r>
        <w:t>Step 1600/29999, Sim Time: 573.427s (+4.391e-01s), Max Depth: 0.9000495031m, Max Vel: 1.0134131508m/s, Area: 133000.0m², Vol: 41019.0m³</w:t>
      </w:r>
    </w:p>
    <w:p w14:paraId="03631224" w14:textId="77777777" w:rsidR="001E40F6" w:rsidRDefault="001E40F6" w:rsidP="001E40F6">
      <w:r>
        <w:t>Step 1700/29999, Sim Time: 617.539s (+4.416e-01s), Max Depth: 0.8908512675m, Max Vel: 1.0063813676m/s, Area: 133225.0m², Vol: 41110.8m³</w:t>
      </w:r>
    </w:p>
    <w:p w14:paraId="0ABB9200" w14:textId="77777777" w:rsidR="001E40F6" w:rsidRDefault="001E40F6" w:rsidP="001E40F6">
      <w:r>
        <w:t>Step 1800/29999, Sim Time: 649.430s (+1.591e-01s), Max Depth: 0.8881753467m, Max Vel: 8.1315723799m/s, Area: 133250.0m², Vol: 41178.7m³</w:t>
      </w:r>
    </w:p>
    <w:p w14:paraId="58DCAFD6" w14:textId="77777777" w:rsidR="001E40F6" w:rsidRDefault="001E40F6" w:rsidP="001E40F6">
      <w:r>
        <w:t>Step 1900/29999, Sim Time: 679.740s (+4.421e-01s), Max Depth: 0.8864556518m, Max Vel: 1.0098499165m/s, Area: 133375.0m², Vol: 41244.7m³</w:t>
      </w:r>
    </w:p>
    <w:p w14:paraId="25529A88" w14:textId="77777777" w:rsidR="001E40F6" w:rsidRDefault="001E40F6" w:rsidP="001E40F6">
      <w:r>
        <w:lastRenderedPageBreak/>
        <w:t>Step 2000/29999, Sim Time: 710.975s (+1.351e-01s), Max Depth: 0.8908890443m, Max Vel: 9.9999999991m/s, Area: 133500.0m², Vol: 41315.2m³</w:t>
      </w:r>
    </w:p>
    <w:p w14:paraId="6CFF1B8F" w14:textId="77777777" w:rsidR="001E40F6" w:rsidRDefault="001E40F6" w:rsidP="001E40F6">
      <w:r>
        <w:t>Step 2100/29999, Sim Time: 749.343s (+4.457e-01s), Max Depth: 0.8611486251m, Max Vel: 1.0177166041m/s, Area: 133700.0m², Vol: 41404.2m³</w:t>
      </w:r>
    </w:p>
    <w:p w14:paraId="11D13A15" w14:textId="77777777" w:rsidR="001E40F6" w:rsidRDefault="001E40F6" w:rsidP="001E40F6">
      <w:r>
        <w:t>Step 2200/29999, Sim Time: 794.116s (+4.516e-01s), Max Depth: 0.8369911044m, Max Vel: 1.0087085052m/s, Area: 133925.0m², Vol: 41501.6m³</w:t>
      </w:r>
    </w:p>
    <w:p w14:paraId="22ADF84B" w14:textId="77777777" w:rsidR="001E40F6" w:rsidRDefault="001E40F6" w:rsidP="001E40F6">
      <w:r>
        <w:t>Step 2300/29999, Sim Time: 839.697s (+4.607e-01s), Max Depth: 0.8130971837m, Max Vel: 0.9734322182m/s, Area: 133950.0m², Vol: 41599.4m³</w:t>
      </w:r>
    </w:p>
    <w:p w14:paraId="071B25B9" w14:textId="77777777" w:rsidR="001E40F6" w:rsidRDefault="001E40F6" w:rsidP="001E40F6">
      <w:r>
        <w:t>Step 2400/29999, Sim Time: 886.065s (+4.665e-01s), Max Depth: 0.7969652798m, Max Vel: 0.9551061720m/s, Area: 133975.0m², Vol: 41699.6m³</w:t>
      </w:r>
    </w:p>
    <w:p w14:paraId="3782E0D5" w14:textId="77777777" w:rsidR="001E40F6" w:rsidRDefault="001E40F6" w:rsidP="001E40F6">
      <w:r>
        <w:t>Step 2500/29999, Sim Time: 932.996s (+4.715e-01s), Max Depth: 0.7844791337m, Max Vel: 0.9372066767m/s, Area: 134200.0m², Vol: 41801.8m³</w:t>
      </w:r>
    </w:p>
    <w:p w14:paraId="32F80ED1" w14:textId="77777777" w:rsidR="001E40F6" w:rsidRDefault="001E40F6" w:rsidP="001E40F6">
      <w:r>
        <w:t>Step 2600/29999, Sim Time: 980.269s (+4.743e-01s), Max Depth: 0.7788908381m, Max Vel: 0.9255693736m/s, Area: 134200.0m², Vol: 41907.0m³</w:t>
      </w:r>
    </w:p>
    <w:p w14:paraId="715D2DAE" w14:textId="77777777" w:rsidR="001E40F6" w:rsidRDefault="001E40F6" w:rsidP="001E40F6">
      <w:r>
        <w:t>Step 2700/29999, Sim Time: 1027.798s (+4.759e-01s), Max Depth: 0.7742207885m, Max Vel: 0.9214821694m/s, Area: 134350.0m², Vol: 42014.6m³</w:t>
      </w:r>
    </w:p>
    <w:p w14:paraId="1EAE7089" w14:textId="77777777" w:rsidR="001E40F6" w:rsidRDefault="001E40F6" w:rsidP="001E40F6">
      <w:r>
        <w:t>Step 2800/29999, Sim Time: 1075.444s (+4.771e-01s), Max Depth: 0.7715330597m, Max Vel: 0.9166102843m/s, Area: 134550.0m², Vol: 42124.1m³</w:t>
      </w:r>
    </w:p>
    <w:p w14:paraId="25200938" w14:textId="77777777" w:rsidR="001E40F6" w:rsidRDefault="001E40F6" w:rsidP="001E40F6">
      <w:r>
        <w:t>Step 2900/29999, Sim Time: 1123.185s (+4.776e-01s), Max Depth: 0.7701969499m, Max Vel: 0.9157081055m/s, Area: 134775.0m², Vol: 42236.4m³</w:t>
      </w:r>
    </w:p>
    <w:p w14:paraId="590E6DD4" w14:textId="77777777" w:rsidR="001E40F6" w:rsidRDefault="001E40F6" w:rsidP="001E40F6">
      <w:r>
        <w:t>Step 3000/29999, Sim Time: 1170.986s (+4.783e-01s), Max Depth: 0.7683005040m, Max Vel: 0.9132110541m/s, Area: 134925.0m², Vol: 42351.3m³</w:t>
      </w:r>
    </w:p>
    <w:p w14:paraId="1998389B" w14:textId="77777777" w:rsidR="001E40F6" w:rsidRDefault="001E40F6" w:rsidP="001E40F6">
      <w:r>
        <w:t>Step 3100/29999, Sim Time: 1218.838s (+4.790e-01s), Max Depth: 0.7669996171m, Max Vel: 0.9104481036m/s, Area: 135150.0m², Vol: 42467.1m³</w:t>
      </w:r>
    </w:p>
    <w:p w14:paraId="7FC05CEF" w14:textId="77777777" w:rsidR="001E40F6" w:rsidRDefault="001E40F6" w:rsidP="001E40F6">
      <w:r>
        <w:t>Step 3200/29999, Sim Time: 1266.790s (+4.799e-01s), Max Depth: 0.7640044002m, Max Vel: 0.9091285794m/s, Area: 135250.0m², Vol: 42583.2m³</w:t>
      </w:r>
    </w:p>
    <w:p w14:paraId="11BA39BC" w14:textId="77777777" w:rsidR="001E40F6" w:rsidRDefault="001E40F6" w:rsidP="001E40F6">
      <w:r>
        <w:t>Step 3300/29999, Sim Time: 1314.837s (+4.812e-01s), Max Depth: 0.7610767135m, Max Vel: 0.9039877882m/s, Area: 135325.0m², Vol: 42698.0m³</w:t>
      </w:r>
    </w:p>
    <w:p w14:paraId="30458CFB" w14:textId="77777777" w:rsidR="001E40F6" w:rsidRDefault="001E40F6" w:rsidP="001E40F6">
      <w:r>
        <w:t>Step 3400/29999, Sim Time: 1363.005s (+4.821e-01s), Max Depth: 0.7588031500m, Max Vel: 0.9018068923m/s, Area: 135425.0m², Vol: 42812.7m³</w:t>
      </w:r>
    </w:p>
    <w:p w14:paraId="773E4F0C" w14:textId="77777777" w:rsidR="001E40F6" w:rsidRDefault="001E40F6" w:rsidP="001E40F6">
      <w:r>
        <w:t>Step 3500/29999, Sim Time: 1411.290s (+4.835e-01s), Max Depth: 0.7557343076m, Max Vel: 0.8967619355m/s, Area: 135525.0m², Vol: 42928.1m³</w:t>
      </w:r>
    </w:p>
    <w:p w14:paraId="2C6B85B5" w14:textId="77777777" w:rsidR="001E40F6" w:rsidRDefault="001E40F6" w:rsidP="001E40F6">
      <w:r>
        <w:t>Step 3600/29999, Sim Time: 1459.666s (+4.842e-01s), Max Depth: 0.7544689570m, Max Vel: 0.8934612993m/s, Area: 135700.0m², Vol: 43044.7m³</w:t>
      </w:r>
    </w:p>
    <w:p w14:paraId="33F53E75" w14:textId="77777777" w:rsidR="001E40F6" w:rsidRDefault="001E40F6" w:rsidP="001E40F6">
      <w:r>
        <w:lastRenderedPageBreak/>
        <w:t>Step 3700/29999, Sim Time: 1508.143s (+4.851e-01s), Max Depth: 0.7520523764m, Max Vel: 0.8915216231m/s, Area: 135875.0m², Vol: 43163.8m³</w:t>
      </w:r>
    </w:p>
    <w:p w14:paraId="6269CFD7" w14:textId="77777777" w:rsidR="001E40F6" w:rsidRDefault="001E40F6" w:rsidP="001E40F6">
      <w:r>
        <w:t>Step 3800/29999, Sim Time: 1556.675s (+4.858e-01s), Max Depth: 0.7509357401m, Max Vel: 0.8879828843m/s, Area: 136050.0m², Vol: 43285.2m³</w:t>
      </w:r>
    </w:p>
    <w:p w14:paraId="105753EF" w14:textId="77777777" w:rsidR="001E40F6" w:rsidRDefault="001E40F6" w:rsidP="001E40F6">
      <w:r>
        <w:t>Step 3900/29999, Sim Time: 1605.289s (+4.863e-01s), Max Depth: 0.7494802544m, Max Vel: 0.8871441711m/s, Area: 136275.0m², Vol: 43409.5m³</w:t>
      </w:r>
    </w:p>
    <w:p w14:paraId="013BAFBA" w14:textId="77777777" w:rsidR="001E40F6" w:rsidRDefault="001E40F6" w:rsidP="001E40F6">
      <w:r>
        <w:t>Step 4000/29999, Sim Time: 1653.950s (+4.871e-01s), Max Depth: 0.7481125416m, Max Vel: 0.8837337862m/s, Area: 136450.0m², Vol: 43536.0m³</w:t>
      </w:r>
    </w:p>
    <w:p w14:paraId="69D11303" w14:textId="77777777" w:rsidR="001E40F6" w:rsidRDefault="001E40F6" w:rsidP="001E40F6">
      <w:r>
        <w:t>Step 4100/29999, Sim Time: 1702.676s (+4.874e-01s), Max Depth: 0.7474952198m, Max Vel: 0.8827604223m/s, Area: 136525.0m², Vol: 43664.9m³</w:t>
      </w:r>
    </w:p>
    <w:p w14:paraId="14D34CE2" w14:textId="77777777" w:rsidR="001E40F6" w:rsidRDefault="001E40F6" w:rsidP="001E40F6">
      <w:r>
        <w:t>Step 4200/29999, Sim Time: 1751.460s (+4.882e-01s), Max Depth: 0.7459436955m, Max Vel: 0.8791234665m/s, Area: 136775.0m², Vol: 43795.2m³</w:t>
      </w:r>
    </w:p>
    <w:p w14:paraId="09394389" w14:textId="77777777" w:rsidR="001E40F6" w:rsidRDefault="001E40F6" w:rsidP="001E40F6">
      <w:r>
        <w:t>Step 4300/29999, Sim Time: 1800.298s (+4.886e-01s), Max Depth: 0.7454181655m, Max Vel: 0.8774845949m/s, Area: 136975.0m², Vol: 43927.5m³</w:t>
      </w:r>
    </w:p>
    <w:p w14:paraId="74E0928B" w14:textId="77777777" w:rsidR="001E40F6" w:rsidRDefault="001E40F6" w:rsidP="001E40F6">
      <w:r>
        <w:t>Step 4400/29999, Sim Time: 1849.214s (+4.896e-01s), Max Depth: 0.7433004369m, Max Vel: 0.8742743480m/s, Area: 137125.0m², Vol: 44061.4m³</w:t>
      </w:r>
    </w:p>
    <w:p w14:paraId="6662CC0A" w14:textId="77777777" w:rsidR="001E40F6" w:rsidRDefault="001E40F6" w:rsidP="001E40F6">
      <w:r>
        <w:t>Step 4500/29999, Sim Time: 1898.197s (+4.903e-01s), Max Depth: 0.7421982391m, Max Vel: 0.8706596845m/s, Area: 137200.0m², Vol: 44195.8m³</w:t>
      </w:r>
    </w:p>
    <w:p w14:paraId="773A8B0C" w14:textId="77777777" w:rsidR="001E40F6" w:rsidRDefault="001E40F6" w:rsidP="001E40F6">
      <w:r>
        <w:t>Step 4600/29999, Sim Time: 1947.284s (+4.912e-01s), Max Depth: 0.7401498610m, Max Vel: 0.8681906732m/s, Area: 137350.0m², Vol: 44331.2m³</w:t>
      </w:r>
    </w:p>
    <w:p w14:paraId="1BF54F63" w14:textId="77777777" w:rsidR="001E40F6" w:rsidRDefault="001E40F6" w:rsidP="001E40F6">
      <w:r>
        <w:t>Step 4700/29999, Sim Time: 1996.425s (+4.919e-01s), Max Depth: 0.7390742781m, Max Vel: 0.8649879090m/s, Area: 137450.0m², Vol: 44467.1m³</w:t>
      </w:r>
    </w:p>
    <w:p w14:paraId="2CF33E8A" w14:textId="77777777" w:rsidR="001E40F6" w:rsidRDefault="001E40F6" w:rsidP="001E40F6">
      <w:r>
        <w:t>Step 4800/29999, Sim Time: 2045.651s (+4.924e-01s), Max Depth: 0.7377267434m, Max Vel: 0.8635038626m/s, Area: 137575.0m², Vol: 44603.9m³</w:t>
      </w:r>
    </w:p>
    <w:p w14:paraId="0AB3091B" w14:textId="77777777" w:rsidR="001E40F6" w:rsidRDefault="001E40F6" w:rsidP="001E40F6">
      <w:r>
        <w:t>Step 4900/29999, Sim Time: 2094.913s (+4.930e-01s), Max Depth: 0.7368667971m, Max Vel: 0.8608622443m/s, Area: 137700.0m², Vol: 44740.8m³</w:t>
      </w:r>
    </w:p>
    <w:p w14:paraId="1171038A" w14:textId="77777777" w:rsidR="001E40F6" w:rsidRDefault="001E40F6" w:rsidP="001E40F6">
      <w:r>
        <w:t>Step 5000/29999, Sim Time: 2144.236s (+4.933e-01s), Max Depth: 0.7361755535m, Max Vel: 0.8603406390m/s, Area: 137750.0m², Vol: 44879.2m³</w:t>
      </w:r>
    </w:p>
    <w:p w14:paraId="37A1777C" w14:textId="77777777" w:rsidR="001E40F6" w:rsidRDefault="001E40F6" w:rsidP="001E40F6">
      <w:r>
        <w:t>Step 5100/29999, Sim Time: 2193.573s (+4.937e-01s), Max Depth: 0.7355276952m, Max Vel: 0.8585837490m/s, Area: 137950.0m², Vol: 45018.6m³</w:t>
      </w:r>
    </w:p>
    <w:p w14:paraId="4871AC49" w14:textId="77777777" w:rsidR="001E40F6" w:rsidRDefault="001E40F6" w:rsidP="001E40F6">
      <w:r>
        <w:t>Step 5200/29999, Sim Time: 2242.953s (+4.938e-01s), Max Depth: 0.7350941989m, Max Vel: 0.8586692665m/s, Area: 138125.0m², Vol: 45160.4m³</w:t>
      </w:r>
    </w:p>
    <w:p w14:paraId="4BEB36FF" w14:textId="77777777" w:rsidR="001E40F6" w:rsidRDefault="001E40F6" w:rsidP="001E40F6">
      <w:r>
        <w:t>Step 5300/29999, Sim Time: 2292.342s (+4.942e-01s), Max Depth: 0.7343810259m, Max Vel: 0.8570479334m/s, Area: 138200.0m², Vol: 45303.6m³</w:t>
      </w:r>
    </w:p>
    <w:p w14:paraId="19A9C39C" w14:textId="77777777" w:rsidR="001E40F6" w:rsidRDefault="001E40F6" w:rsidP="001E40F6">
      <w:r>
        <w:lastRenderedPageBreak/>
        <w:t>Step 5400/29999, Sim Time: 2341.770s (+4.943e-01s), Max Depth: 0.7340299651m, Max Vel: 0.8572159642m/s, Area: 138275.0m², Vol: 45448.6m³</w:t>
      </w:r>
    </w:p>
    <w:p w14:paraId="20C1EB86" w14:textId="77777777" w:rsidR="001E40F6" w:rsidRDefault="001E40F6" w:rsidP="001E40F6">
      <w:r>
        <w:t>Step 5500/29999, Sim Time: 2391.211s (+4.947e-01s), Max Depth: 0.7334210971m, Max Vel: 0.8554392061m/s, Area: 138500.0m², Vol: 45594.4m³</w:t>
      </w:r>
    </w:p>
    <w:p w14:paraId="4A7541D4" w14:textId="77777777" w:rsidR="001E40F6" w:rsidRDefault="001E40F6" w:rsidP="001E40F6">
      <w:r>
        <w:t>Step 5600/29999, Sim Time: 2440.681s (+4.947e-01s), Max Depth: 0.7333719198m, Max Vel: 0.8555814749m/s, Area: 138600.0m², Vol: 45742.3m³</w:t>
      </w:r>
    </w:p>
    <w:p w14:paraId="0F6B4D2B" w14:textId="77777777" w:rsidR="001E40F6" w:rsidRDefault="001E40F6" w:rsidP="001E40F6">
      <w:r>
        <w:t>Step 5700/29999, Sim Time: 2490.161s (+4.949e-01s), Max Depth: 0.7333241722m, Max Vel: 0.8536999484m/s, Area: 138925.0m², Vol: 45892.0m³</w:t>
      </w:r>
    </w:p>
    <w:p w14:paraId="227C145C" w14:textId="77777777" w:rsidR="001E40F6" w:rsidRDefault="001E40F6" w:rsidP="001E40F6">
      <w:r>
        <w:t>Step 5800/29999, Sim Time: 2539.657s (+4.949e-01s), Max Depth: 0.7332779482m, Max Vel: 0.8538514690m/s, Area: 138975.0m², Vol: 46044.5m³</w:t>
      </w:r>
    </w:p>
    <w:p w14:paraId="0D25C792" w14:textId="77777777" w:rsidR="001E40F6" w:rsidRDefault="001E40F6" w:rsidP="001E40F6">
      <w:r>
        <w:t>Step 5900/29999, Sim Time: 2589.163s (+4.952e-01s), Max Depth: 0.7332335001m, Max Vel: 0.8520079028m/s, Area: 139050.0m², Vol: 46198.8m³</w:t>
      </w:r>
    </w:p>
    <w:p w14:paraId="7D65DDB7" w14:textId="77777777" w:rsidR="001E40F6" w:rsidRDefault="001E40F6" w:rsidP="001E40F6">
      <w:r>
        <w:t>Step 6000/29999, Sim Time: 2638.685s (+4.952e-01s), Max Depth: 0.7331912598m, Max Vel: 0.8521997552m/s, Area: 139200.0m², Vol: 46355.3m³</w:t>
      </w:r>
    </w:p>
    <w:p w14:paraId="47F79FBB" w14:textId="77777777" w:rsidR="001E40F6" w:rsidRDefault="001E40F6" w:rsidP="001E40F6">
      <w:r>
        <w:t>Step 6100/29999, Sim Time: 2688.215s (+4.954e-01s), Max Depth: 0.7331514129m, Max Vel: 0.8504987711m/s, Area: 139425.0m², Vol: 46513.8m³</w:t>
      </w:r>
    </w:p>
    <w:p w14:paraId="01B7924B" w14:textId="77777777" w:rsidR="001E40F6" w:rsidRDefault="001E40F6" w:rsidP="001E40F6">
      <w:r>
        <w:t>Step 6200/29999, Sim Time: 2737.761s (+4.954e-01s), Max Depth: 0.7331169402m, Max Vel: 0.8507102104m/s, Area: 139575.0m², Vol: 46675.0m³</w:t>
      </w:r>
    </w:p>
    <w:p w14:paraId="7A73F40D" w14:textId="77777777" w:rsidR="001E40F6" w:rsidRDefault="001E40F6" w:rsidP="001E40F6">
      <w:r>
        <w:t>Step 6300/29999, Sim Time: 2787.312s (+4.956e-01s), Max Depth: 0.7330841593m, Max Vel: 0.8491320758m/s, Area: 139700.0m², Vol: 46837.7m³</w:t>
      </w:r>
    </w:p>
    <w:p w14:paraId="4D668864" w14:textId="77777777" w:rsidR="001E40F6" w:rsidRDefault="001E40F6" w:rsidP="001E40F6">
      <w:r>
        <w:t>Step 6400/29999, Sim Time: 2836.879s (+4.956e-01s), Max Depth: 0.7330517141m, Max Vel: 0.8491400462m/s, Area: 139950.0m², Vol: 47002.5m³</w:t>
      </w:r>
    </w:p>
    <w:p w14:paraId="718B43DC" w14:textId="77777777" w:rsidR="001E40F6" w:rsidRDefault="001E40F6" w:rsidP="001E40F6">
      <w:r>
        <w:t>Step 6500/29999, Sim Time: 2886.451s (+4.958e-01s), Max Depth: 0.7330155251m, Max Vel: 0.8478618540m/s, Area: 140100.0m², Vol: 47169.3m³</w:t>
      </w:r>
    </w:p>
    <w:p w14:paraId="06B73F78" w14:textId="77777777" w:rsidR="001E40F6" w:rsidRDefault="001E40F6" w:rsidP="001E40F6">
      <w:r>
        <w:t>Step 6600/29999, Sim Time: 2936.037s (+4.958e-01s), Max Depth: 0.7329768274m, Max Vel: 0.8480198736m/s, Area: 140300.0m², Vol: 47339.3m³</w:t>
      </w:r>
    </w:p>
    <w:p w14:paraId="3F0A8B7A" w14:textId="77777777" w:rsidR="001E40F6" w:rsidRDefault="001E40F6" w:rsidP="001E40F6">
      <w:r>
        <w:t>Step 6700/29999, Sim Time: 2985.622s (+4.959e-01s), Max Depth: 0.7329376682m, Max Vel: 0.8472042412m/s, Area: 140475.0m², Vol: 47512.2m³</w:t>
      </w:r>
    </w:p>
    <w:p w14:paraId="12959998" w14:textId="77777777" w:rsidR="001E40F6" w:rsidRDefault="001E40F6" w:rsidP="001E40F6">
      <w:r>
        <w:t>Step 6800/29999, Sim Time: 3035.218s (+4.959e-01s), Max Depth: 0.7328944803m, Max Vel: 0.8474690680m/s, Area: 140550.0m², Vol: 47688.3m³</w:t>
      </w:r>
    </w:p>
    <w:p w14:paraId="103220A2" w14:textId="77777777" w:rsidR="001E40F6" w:rsidRDefault="001E40F6" w:rsidP="001E40F6">
      <w:r>
        <w:t>Step 6900/29999, Sim Time: 3084.811s (+4.960e-01s), Max Depth: 0.7328482786m, Max Vel: 0.8469358818m/s, Area: 140800.0m², Vol: 47866.3m³</w:t>
      </w:r>
    </w:p>
    <w:p w14:paraId="6E1A941B" w14:textId="77777777" w:rsidR="001E40F6" w:rsidRDefault="001E40F6" w:rsidP="001E40F6">
      <w:r>
        <w:t>Step 7000/29999, Sim Time: 3134.412s (+4.960e-01s), Max Depth: 0.7327988566m, Max Vel: 0.8472828900m/s, Area: 140925.0m², Vol: 48047.5m³</w:t>
      </w:r>
    </w:p>
    <w:p w14:paraId="0CB0C4ED" w14:textId="77777777" w:rsidR="001E40F6" w:rsidRDefault="001E40F6" w:rsidP="001E40F6">
      <w:r>
        <w:lastRenderedPageBreak/>
        <w:t>Step 7100/29999, Sim Time: 3184.009s (+4.960e-01s), Max Depth: 0.7327459068m, Max Vel: 0.8468633024m/s, Area: 140975.0m², Vol: 48232.4m³</w:t>
      </w:r>
    </w:p>
    <w:p w14:paraId="747F67F9" w14:textId="77777777" w:rsidR="001E40F6" w:rsidRDefault="001E40F6" w:rsidP="001E40F6">
      <w:r>
        <w:t>Step 7200/29999, Sim Time: 3233.613s (+4.960e-01s), Max Depth: 0.7326900892m, Max Vel: 0.8472800307m/s, Area: 141175.0m², Vol: 48420.8m³</w:t>
      </w:r>
    </w:p>
    <w:p w14:paraId="56C4BE48" w14:textId="77777777" w:rsidR="001E40F6" w:rsidRDefault="001E40F6" w:rsidP="001E40F6">
      <w:r>
        <w:t>Step 7300/29999, Sim Time: 3283.214s (+4.961e-01s), Max Depth: 0.7326308150m, Max Vel: 0.8468813195m/s, Area: 141450.0m², Vol: 48612.1m³</w:t>
      </w:r>
    </w:p>
    <w:p w14:paraId="54C4AFB0" w14:textId="77777777" w:rsidR="001E40F6" w:rsidRDefault="001E40F6" w:rsidP="001E40F6">
      <w:r>
        <w:t>Step 7400/29999, Sim Time: 3332.820s (+4.960e-01s), Max Depth: 0.7325694552m, Max Vel: 0.8473883750m/s, Area: 141550.0m², Vol: 48806.9m³</w:t>
      </w:r>
    </w:p>
    <w:p w14:paraId="1894E37C" w14:textId="77777777" w:rsidR="001E40F6" w:rsidRDefault="001E40F6" w:rsidP="001E40F6">
      <w:r>
        <w:t>Step 7500/29999, Sim Time: 3382.423s (+4.961e-01s), Max Depth: 0.7325214450m, Max Vel: 0.8470682359m/s, Area: 141775.0m², Vol: 49003.3m³</w:t>
      </w:r>
    </w:p>
    <w:p w14:paraId="22E7B8C8" w14:textId="77777777" w:rsidR="001E40F6" w:rsidRDefault="001E40F6" w:rsidP="001E40F6">
      <w:r>
        <w:t>Step 7600/29999, Sim Time: 3432.028s (+4.960e-01s), Max Depth: 0.7324531775m, Max Vel: 0.8478244299m/s, Area: 142000.0m², Vol: 49202.8m³</w:t>
      </w:r>
    </w:p>
    <w:p w14:paraId="2EA894FE" w14:textId="77777777" w:rsidR="001E40F6" w:rsidRDefault="001E40F6" w:rsidP="001E40F6">
      <w:r>
        <w:t>Step 7700/29999, Sim Time: 3481.630s (+4.961e-01s), Max Depth: 0.7323547709m, Max Vel: 0.8473784319m/s, Area: 142200.0m², Vol: 49404.7m³</w:t>
      </w:r>
    </w:p>
    <w:p w14:paraId="1468A0EE" w14:textId="77777777" w:rsidR="001E40F6" w:rsidRDefault="001E40F6" w:rsidP="001E40F6">
      <w:r>
        <w:t>Step 7800/29999, Sim Time: 3531.235s (+4.960e-01s), Max Depth: 0.7322379770m, Max Vel: 0.8481324477m/s, Area: 142325.0m², Vol: 49608.9m³</w:t>
      </w:r>
    </w:p>
    <w:p w14:paraId="0CF276F9" w14:textId="77777777" w:rsidR="001E40F6" w:rsidRDefault="001E40F6" w:rsidP="001E40F6">
      <w:r>
        <w:t>Step 7900/29999, Sim Time: 3580.843s (+4.961e-01s), Max Depth: 0.7321040960m, Max Vel: 0.8473283151m/s, Area: 142500.0m², Vol: 49814.8m³</w:t>
      </w:r>
    </w:p>
    <w:p w14:paraId="4CCADDE3" w14:textId="77777777" w:rsidR="001E40F6" w:rsidRDefault="001E40F6" w:rsidP="001E40F6">
      <w:r>
        <w:t>Step 8000/29999, Sim Time: 3630.455s (+4.961e-01s), Max Depth: 0.7319572800m, Max Vel: 0.8480242060m/s, Area: 142725.0m², Vol: 50022.8m³</w:t>
      </w:r>
    </w:p>
    <w:p w14:paraId="1DAF267B" w14:textId="77777777" w:rsidR="001E40F6" w:rsidRDefault="001E40F6" w:rsidP="001E40F6">
      <w:r>
        <w:t>Step 8100/29999, Sim Time: 3680.074s (+4.963e-01s), Max Depth: 0.7318030691m, Max Vel: 0.8470177715m/s, Area: 142825.0m², Vol: 50232.4m³</w:t>
      </w:r>
    </w:p>
    <w:p w14:paraId="63640E6E" w14:textId="77777777" w:rsidR="001E40F6" w:rsidRDefault="001E40F6" w:rsidP="001E40F6">
      <w:r>
        <w:t>Step 8200/29999, Sim Time: 3729.695s (+4.961e-01s), Max Depth: 0.7319831180m, Max Vel: 0.8476829225m/s, Area: 143000.0m², Vol: 50442.4m³</w:t>
      </w:r>
    </w:p>
    <w:p w14:paraId="108A7252" w14:textId="77777777" w:rsidR="001E40F6" w:rsidRDefault="001E40F6" w:rsidP="001E40F6">
      <w:r>
        <w:t>Step 8300/29999, Sim Time: 3779.311s (+4.962e-01s), Max Depth: 0.7324128148m, Max Vel: 0.8466618660m/s, Area: 143075.0m², Vol: 50652.7m³</w:t>
      </w:r>
    </w:p>
    <w:p w14:paraId="2A507DE5" w14:textId="77777777" w:rsidR="001E40F6" w:rsidRDefault="001E40F6" w:rsidP="001E40F6">
      <w:r>
        <w:t>Step 8400/29999, Sim Time: 3828.916s (+4.959e-01s), Max Depth: 0.7328671000m, Max Vel: 0.8472751164m/s, Area: 143200.0m², Vol: 50862.6m³</w:t>
      </w:r>
    </w:p>
    <w:p w14:paraId="6CFA8651" w14:textId="77777777" w:rsidR="001E40F6" w:rsidRDefault="001E40F6" w:rsidP="001E40F6">
      <w:r>
        <w:t>Step 8500/29999, Sim Time: 3878.514s (+4.960e-01s), Max Depth: 0.7333563215m, Max Vel: 0.8462671974m/s, Area: 143450.0m², Vol: 51072.4m³</w:t>
      </w:r>
    </w:p>
    <w:p w14:paraId="61FFC03E" w14:textId="77777777" w:rsidR="001E40F6" w:rsidRDefault="001E40F6" w:rsidP="001E40F6">
      <w:r>
        <w:t>Step 8600/29999, Sim Time: 3928.098s (+4.958e-01s), Max Depth: 0.7338823914m, Max Vel: 0.8468219275m/s, Area: 143700.0m², Vol: 51281.7m³</w:t>
      </w:r>
    </w:p>
    <w:p w14:paraId="2B7EFD3D" w14:textId="77777777" w:rsidR="001E40F6" w:rsidRDefault="001E40F6" w:rsidP="001E40F6">
      <w:r>
        <w:t>Step 8700/29999, Sim Time: 3977.676s (+4.957e-01s), Max Depth: 0.7344437826m, Max Vel: 0.8458462520m/s, Area: 143925.0m², Vol: 51491.1m³</w:t>
      </w:r>
    </w:p>
    <w:p w14:paraId="41C5EA85" w14:textId="77777777" w:rsidR="001E40F6" w:rsidRDefault="001E40F6" w:rsidP="001E40F6">
      <w:r>
        <w:lastRenderedPageBreak/>
        <w:t>Step 8800/29999, Sim Time: 4027.237s (+4.955e-01s), Max Depth: 0.7350434875m, Max Vel: 0.8463457605m/s, Area: 144125.0m², Vol: 51699.5m³</w:t>
      </w:r>
    </w:p>
    <w:p w14:paraId="60C2D698" w14:textId="77777777" w:rsidR="001E40F6" w:rsidRDefault="001E40F6" w:rsidP="001E40F6">
      <w:r>
        <w:t>Step 8900/29999, Sim Time: 4076.791s (+4.955e-01s), Max Depth: 0.7356685611m, Max Vel: 0.8453414907m/s, Area: 144250.0m², Vol: 51907.5m³</w:t>
      </w:r>
    </w:p>
    <w:p w14:paraId="2DAF5CBD" w14:textId="77777777" w:rsidR="001E40F6" w:rsidRDefault="001E40F6" w:rsidP="001E40F6">
      <w:r>
        <w:t>Step 9000/29999, Sim Time: 4126.328s (+4.953e-01s), Max Depth: 0.7362957764m, Max Vel: 0.8457502944m/s, Area: 144375.0m², Vol: 52113.8m³</w:t>
      </w:r>
    </w:p>
    <w:p w14:paraId="3B857821" w14:textId="77777777" w:rsidR="001E40F6" w:rsidRDefault="001E40F6" w:rsidP="001E40F6">
      <w:r>
        <w:t>Step 9100/29999, Sim Time: 4175.857s (+4.953e-01s), Max Depth: 0.7362152292m, Max Vel: 0.8447247438m/s, Area: 144425.0m², Vol: 52266.7m³</w:t>
      </w:r>
    </w:p>
    <w:p w14:paraId="0A5E700B" w14:textId="77777777" w:rsidR="001E40F6" w:rsidRDefault="001E40F6" w:rsidP="001E40F6">
      <w:r>
        <w:t>Step 9200/29999, Sim Time: 4225.371s (+4.950e-01s), Max Depth: 0.7362628120m, Max Vel: 0.8451238122m/s, Area: 144600.0m², Vol: 52424.1m³</w:t>
      </w:r>
    </w:p>
    <w:p w14:paraId="63FD189B" w14:textId="77777777" w:rsidR="001E40F6" w:rsidRDefault="001E40F6" w:rsidP="001E40F6">
      <w:r>
        <w:t>Step 9300/29999, Sim Time: 4274.877s (+4.950e-01s), Max Depth: 0.7361340911m, Max Vel: 0.8440699452m/s, Area: 144675.0m², Vol: 52564.8m³</w:t>
      </w:r>
    </w:p>
    <w:p w14:paraId="7FA5DE80" w14:textId="77777777" w:rsidR="001E40F6" w:rsidRDefault="001E40F6" w:rsidP="001E40F6">
      <w:r>
        <w:t>Step 9400/29999, Sim Time: 4324.365s (+4.948e-01s), Max Depth: 0.7361391499m, Max Vel: 0.8445034197m/s, Area: 144775.0m², Vol: 52707.4m³</w:t>
      </w:r>
    </w:p>
    <w:p w14:paraId="1955DFCB" w14:textId="77777777" w:rsidR="001E40F6" w:rsidRDefault="001E40F6" w:rsidP="001E40F6">
      <w:r>
        <w:t>Step 9500/29999, Sim Time: 4373.844s (+4.948e-01s), Max Depth: 0.7361659976m, Max Vel: 0.8434049806m/s, Area: 145025.0m², Vol: 52849.1m³</w:t>
      </w:r>
    </w:p>
    <w:p w14:paraId="0E773C00" w14:textId="77777777" w:rsidR="001E40F6" w:rsidRDefault="001E40F6" w:rsidP="001E40F6">
      <w:r>
        <w:t>Step 9600/29999, Sim Time: 4423.306s (+4.945e-01s), Max Depth: 0.7362023682m, Max Vel: 0.8438778528m/s, Area: 145175.0m², Vol: 52987.6m³</w:t>
      </w:r>
    </w:p>
    <w:p w14:paraId="0F4589E5" w14:textId="77777777" w:rsidR="001E40F6" w:rsidRDefault="001E40F6" w:rsidP="001E40F6">
      <w:r>
        <w:t>Step 9700/29999, Sim Time: 4472.758s (+4.945e-01s), Max Depth: 0.7361490544m, Max Vel: 0.8426826809m/s, Area: 145250.0m², Vol: 53114.9m³</w:t>
      </w:r>
    </w:p>
    <w:p w14:paraId="79C7CB03" w14:textId="77777777" w:rsidR="001E40F6" w:rsidRDefault="001E40F6" w:rsidP="001E40F6">
      <w:r>
        <w:t>Step 9800/29999, Sim Time: 4522.238s (+4.947e-01s), Max Depth: 0.7361758281m, Max Vel: 0.8395637572m/s, Area: 145425.0m², Vol: 53241.7m³</w:t>
      </w:r>
    </w:p>
    <w:p w14:paraId="00C43478" w14:textId="77777777" w:rsidR="001E40F6" w:rsidRDefault="001E40F6" w:rsidP="001E40F6">
      <w:r>
        <w:t>Step 9900/29999, Sim Time: 4571.710s (+4.948e-01s), Max Depth: 0.7362791259m, Max Vel: 0.8376170544m/s, Area: 145575.0m², Vol: 53370.8m³</w:t>
      </w:r>
    </w:p>
    <w:p w14:paraId="021D952C" w14:textId="77777777" w:rsidR="001E40F6" w:rsidRDefault="001E40F6" w:rsidP="001E40F6">
      <w:r>
        <w:t>Step 10000/29999, Sim Time: 4621.131s (+4.941e-01s), Max Depth: 0.7362219831m, Max Vel: 0.8404389604m/s, Area: 145800.0m², Vol: 53484.3m³</w:t>
      </w:r>
    </w:p>
    <w:p w14:paraId="43F06797" w14:textId="77777777" w:rsidR="001E40F6" w:rsidRDefault="001E40F6" w:rsidP="001E40F6">
      <w:r>
        <w:t>Step 10100/29999, Sim Time: 4670.517s (+4.934e-01s), Max Depth: 0.7360954288m, Max Vel: 0.8446277127m/s, Area: 145900.0m², Vol: 53589.7m³</w:t>
      </w:r>
    </w:p>
    <w:p w14:paraId="78C2F071" w14:textId="77777777" w:rsidR="001E40F6" w:rsidRDefault="001E40F6" w:rsidP="001E40F6">
      <w:r>
        <w:t>Step 10200/29999, Sim Time: 4719.868s (+4.933e-01s), Max Depth: 0.7361448299m, Max Vel: 0.8438023307m/s, Area: 145975.0m², Vol: 53704.9m³</w:t>
      </w:r>
    </w:p>
    <w:p w14:paraId="698F15CF" w14:textId="77777777" w:rsidR="001E40F6" w:rsidRDefault="001E40F6" w:rsidP="001E40F6">
      <w:r>
        <w:t>Step 10300/29999, Sim Time: 4769.185s (+4.934e-01s), Max Depth: 0.7361245661m, Max Vel: 0.8409530170m/s, Area: 146050.0m², Vol: 53811.6m³</w:t>
      </w:r>
    </w:p>
    <w:p w14:paraId="3144A2A8" w14:textId="77777777" w:rsidR="001E40F6" w:rsidRDefault="001E40F6" w:rsidP="001E40F6">
      <w:r>
        <w:t>Step 10400/29999, Sim Time: 4818.486s (+4.927e-01s), Max Depth: 0.7361630444m, Max Vel: 0.8449593601m/s, Area: 146175.0m², Vol: 53919.9m³</w:t>
      </w:r>
    </w:p>
    <w:p w14:paraId="3120D58F" w14:textId="77777777" w:rsidR="001E40F6" w:rsidRDefault="001E40F6" w:rsidP="001E40F6">
      <w:r>
        <w:lastRenderedPageBreak/>
        <w:t>Step 10500/29999, Sim Time: 4867.776s (+4.927e-01s), Max Depth: 0.7360314150m, Max Vel: 0.8433221826m/s, Area: 146275.0m², Vol: 54013.4m³</w:t>
      </w:r>
    </w:p>
    <w:p w14:paraId="53AD9036" w14:textId="77777777" w:rsidR="001E40F6" w:rsidRDefault="001E40F6" w:rsidP="001E40F6">
      <w:r>
        <w:t>Step 10600/29999, Sim Time: 4917.045s (+4.930e-01s), Max Depth: 0.7360752990m, Max Vel: 0.8402207179m/s, Area: 146375.0m², Vol: 54117.2m³</w:t>
      </w:r>
    </w:p>
    <w:p w14:paraId="44824979" w14:textId="77777777" w:rsidR="001E40F6" w:rsidRDefault="001E40F6" w:rsidP="001E40F6">
      <w:r>
        <w:t>Step 10700/29999, Sim Time: 4966.304s (+4.924e-01s), Max Depth: 0.7361218593m, Max Vel: 0.8426861812m/s, Area: 146400.0m², Vol: 54219.8m³</w:t>
      </w:r>
    </w:p>
    <w:p w14:paraId="55498956" w14:textId="77777777" w:rsidR="001E40F6" w:rsidRDefault="001E40F6" w:rsidP="001E40F6">
      <w:r>
        <w:t>Step 10800/29999, Sim Time: 5015.557s (+4.923e-01s), Max Depth: 0.7360156805m, Max Vel: 0.8424727390m/s, Area: 146550.0m², Vol: 54309.6m³</w:t>
      </w:r>
    </w:p>
    <w:p w14:paraId="0126950B" w14:textId="77777777" w:rsidR="001E40F6" w:rsidRDefault="001E40F6" w:rsidP="001E40F6">
      <w:r>
        <w:t>Step 10900/29999, Sim Time: 5064.794s (+4.927e-01s), Max Depth: 0.7359933962m, Max Vel: 0.8380522047m/s, Area: 146650.0m², Vol: 54404.1m³</w:t>
      </w:r>
    </w:p>
    <w:p w14:paraId="40307095" w14:textId="77777777" w:rsidR="001E40F6" w:rsidRDefault="001E40F6" w:rsidP="001E40F6">
      <w:r>
        <w:t>Step 11000/29999, Sim Time: 5114.020s (+4.920e-01s), Max Depth: 0.7361662299m, Max Vel: 0.8419400153m/s, Area: 146725.0m², Vol: 54511.8m³</w:t>
      </w:r>
    </w:p>
    <w:p w14:paraId="1D5BD6B4" w14:textId="77777777" w:rsidR="001E40F6" w:rsidRDefault="001E40F6" w:rsidP="001E40F6">
      <w:r>
        <w:t>Step 11100/29999, Sim Time: 5163.241s (+4.920e-01s), Max Depth: 0.7360498140m, Max Vel: 0.8412764498m/s, Area: 146750.0m², Vol: 54596.1m³</w:t>
      </w:r>
    </w:p>
    <w:p w14:paraId="67487CC6" w14:textId="77777777" w:rsidR="001E40F6" w:rsidRDefault="001E40F6" w:rsidP="001E40F6">
      <w:r>
        <w:t>Step 11200/29999, Sim Time: 5212.444s (+4.921e-01s), Max Depth: 0.7359147075m, Max Vel: 0.8392926494m/s, Area: 146800.0m², Vol: 54677.4m³</w:t>
      </w:r>
    </w:p>
    <w:p w14:paraId="62E79969" w14:textId="77777777" w:rsidR="001E40F6" w:rsidRDefault="001E40F6" w:rsidP="001E40F6">
      <w:r>
        <w:t>Step 11300/29999, Sim Time: 5261.626s (+4.919e-01s), Max Depth: 0.7360542079m, Max Vel: 0.8390163723m/s, Area: 146775.0m², Vol: 54774.7m³</w:t>
      </w:r>
    </w:p>
    <w:p w14:paraId="69F5370B" w14:textId="77777777" w:rsidR="001E40F6" w:rsidRDefault="001E40F6" w:rsidP="001E40F6">
      <w:r>
        <w:t>Step 11400/29999, Sim Time: 5310.802s (+4.914e-01s), Max Depth: 0.7360107196m, Max Vel: 0.8417534100m/s, Area: 146850.0m², Vol: 54854.9m³</w:t>
      </w:r>
    </w:p>
    <w:p w14:paraId="7F4DA265" w14:textId="77777777" w:rsidR="001E40F6" w:rsidRDefault="001E40F6" w:rsidP="001E40F6">
      <w:r>
        <w:t>Step 11500/29999, Sim Time: 5359.963s (+4.916e-01s), Max Depth: 0.7361037131m, Max Vel: 0.8392474547m/s, Area: 146900.0m², Vol: 54941.6m³</w:t>
      </w:r>
    </w:p>
    <w:p w14:paraId="605BF121" w14:textId="77777777" w:rsidR="001E40F6" w:rsidRDefault="001E40F6" w:rsidP="001E40F6">
      <w:r>
        <w:t>Step 11600/29999, Sim Time: 5409.100s (+4.915e-01s), Max Depth: 0.7358834390m, Max Vel: 0.8382502025m/s, Area: 146975.0m², Vol: 55001.5m³</w:t>
      </w:r>
    </w:p>
    <w:p w14:paraId="423E6351" w14:textId="77777777" w:rsidR="001E40F6" w:rsidRDefault="001E40F6" w:rsidP="001E40F6">
      <w:r>
        <w:t>Step 11700/29999, Sim Time: 5458.229s (+4.910e-01s), Max Depth: 0.7360445906m, Max Vel: 0.8414199588m/s, Area: 147050.0m², Vol: 55086.6m³</w:t>
      </w:r>
    </w:p>
    <w:p w14:paraId="6E74FC94" w14:textId="77777777" w:rsidR="001E40F6" w:rsidRDefault="001E40F6" w:rsidP="001E40F6">
      <w:r>
        <w:t>Step 11800/29999, Sim Time: 5507.342s (+4.909e-01s), Max Depth: 0.7358654044m, Max Vel: 0.8404691674m/s, Area: 147200.0m², Vol: 55142.5m³</w:t>
      </w:r>
    </w:p>
    <w:p w14:paraId="190AB806" w14:textId="77777777" w:rsidR="001E40F6" w:rsidRDefault="001E40F6" w:rsidP="001E40F6">
      <w:r>
        <w:t>Step 11900/29999, Sim Time: 5556.433s (+4.912e-01s), Max Depth: 0.7359381140m, Max Vel: 0.8368453511m/s, Area: 147250.0m², Vol: 55214.0m³</w:t>
      </w:r>
    </w:p>
    <w:p w14:paraId="4B427434" w14:textId="77777777" w:rsidR="001E40F6" w:rsidRDefault="001E40F6" w:rsidP="001E40F6">
      <w:r>
        <w:t>Step 12000/29999, Sim Time: 5605.510s (+4.905e-01s), Max Depth: 0.7358282510m, Max Vel: 0.8413602734m/s, Area: 147350.0m², Vol: 55269.9m³</w:t>
      </w:r>
    </w:p>
    <w:p w14:paraId="4F70C74E" w14:textId="77777777" w:rsidR="001E40F6" w:rsidRDefault="001E40F6" w:rsidP="001E40F6">
      <w:r>
        <w:t>Step 12100/29999, Sim Time: 5654.577s (+4.904e-01s), Max Depth: 0.7358528377m, Max Vel: 0.8403644093m/s, Area: 147400.0m², Vol: 55334.5m³</w:t>
      </w:r>
    </w:p>
    <w:p w14:paraId="349AE210" w14:textId="77777777" w:rsidR="001E40F6" w:rsidRDefault="001E40F6" w:rsidP="001E40F6">
      <w:r>
        <w:lastRenderedPageBreak/>
        <w:t>Step 12200/29999, Sim Time: 5703.622s (+4.906e-01s), Max Depth: 0.7359694353m, Max Vel: 0.8380791947m/s, Area: 147500.0m², Vol: 55404.1m³</w:t>
      </w:r>
    </w:p>
    <w:p w14:paraId="34DF5AC7" w14:textId="77777777" w:rsidR="001E40F6" w:rsidRDefault="001E40F6" w:rsidP="001E40F6">
      <w:r>
        <w:t>Step 12300/29999, Sim Time: 5752.646s (+4.902e-01s), Max Depth: 0.7360067484m, Max Vel: 0.8389335975m/s, Area: 147475.0m², Vol: 55467.6m³</w:t>
      </w:r>
    </w:p>
    <w:p w14:paraId="77AA4B66" w14:textId="77777777" w:rsidR="001E40F6" w:rsidRDefault="001E40F6" w:rsidP="001E40F6">
      <w:r>
        <w:t>Step 12400/29999, Sim Time: 5801.665s (+4.898e-01s), Max Depth: 0.7359749147m, Max Vel: 0.8411057068m/s, Area: 147550.0m², Vol: 55525.0m³</w:t>
      </w:r>
    </w:p>
    <w:p w14:paraId="5B1B705B" w14:textId="77777777" w:rsidR="001E40F6" w:rsidRDefault="001E40F6" w:rsidP="001E40F6">
      <w:r>
        <w:t>Step 12500/29999, Sim Time: 5850.666s (+4.901e-01s), Max Depth: 0.7357854196m, Max Vel: 0.8380506944m/s, Area: 147550.0m², Vol: 55570.5m³</w:t>
      </w:r>
    </w:p>
    <w:p w14:paraId="46B226E7" w14:textId="77777777" w:rsidR="001E40F6" w:rsidRDefault="001E40F6" w:rsidP="001E40F6">
      <w:r>
        <w:t>Step 12600/29999, Sim Time: 5899.648s (+4.899e-01s), Max Depth: 0.7358196202m, Max Vel: 0.8385250039m/s, Area: 147600.0m², Vol: 55632.4m³</w:t>
      </w:r>
    </w:p>
    <w:p w14:paraId="3B8B4F93" w14:textId="77777777" w:rsidR="001E40F6" w:rsidRDefault="001E40F6" w:rsidP="001E40F6">
      <w:r>
        <w:t>Step 12700/29999, Sim Time: 5948.622s (+4.894e-01s), Max Depth: 0.7358780276m, Max Vel: 0.8409867801m/s, Area: 147550.0m², Vol: 55695.9m³</w:t>
      </w:r>
    </w:p>
    <w:p w14:paraId="6A788434" w14:textId="77777777" w:rsidR="001E40F6" w:rsidRDefault="001E40F6" w:rsidP="001E40F6">
      <w:r>
        <w:t>Step 12800/29999, Sim Time: 5997.585s (+4.895e-01s), Max Depth: 0.7358118823m, Max Vel: 0.8394468882m/s, Area: 147650.0m², Vol: 55750.3m³</w:t>
      </w:r>
    </w:p>
    <w:p w14:paraId="2C74BBDF" w14:textId="77777777" w:rsidR="001E40F6" w:rsidRDefault="001E40F6" w:rsidP="001E40F6">
      <w:r>
        <w:t>Step 12900/29999, Sim Time: 6046.528s (+4.897e-01s), Max Depth: 0.7357122371m, Max Vel: 0.8372112490m/s, Area: 147725.0m², Vol: 55802.6m³</w:t>
      </w:r>
    </w:p>
    <w:p w14:paraId="155832F4" w14:textId="77777777" w:rsidR="001E40F6" w:rsidRDefault="001E40F6" w:rsidP="001E40F6">
      <w:r>
        <w:t>Step 13000/29999, Sim Time: 6095.468s (+4.891e-01s), Max Depth: 0.7358055420m, Max Vel: 0.8411985094m/s, Area: 147825.0m², Vol: 55870.1m³</w:t>
      </w:r>
    </w:p>
    <w:p w14:paraId="73A7856B" w14:textId="77777777" w:rsidR="001E40F6" w:rsidRDefault="001E40F6" w:rsidP="001E40F6">
      <w:r>
        <w:t>Step 13100/29999, Sim Time: 6144.398s (+4.892e-01s), Max Depth: 0.7358165799m, Max Vel: 0.8396606784m/s, Area: 147850.0m², Vol: 55931.4m³</w:t>
      </w:r>
    </w:p>
    <w:p w14:paraId="7CB63E59" w14:textId="77777777" w:rsidR="001E40F6" w:rsidRDefault="001E40F6" w:rsidP="001E40F6">
      <w:r>
        <w:t>Step 13200/29999, Sim Time: 6193.310s (+4.894e-01s), Max Depth: 0.7356937423m, Max Vel: 0.8371048491m/s, Area: 147775.0m², Vol: 55982.6m³</w:t>
      </w:r>
    </w:p>
    <w:p w14:paraId="7682CC7F" w14:textId="77777777" w:rsidR="001E40F6" w:rsidRDefault="001E40F6" w:rsidP="001E40F6">
      <w:r>
        <w:t>Step 13300/29999, Sim Time: 6242.212s (+4.888e-01s), Max Depth: 0.7358640000m, Max Vel: 0.8409966658m/s, Area: 147800.0m², Vol: 56056.3m³</w:t>
      </w:r>
    </w:p>
    <w:p w14:paraId="12EC2132" w14:textId="77777777" w:rsidR="001E40F6" w:rsidRDefault="001E40F6" w:rsidP="001E40F6">
      <w:r>
        <w:t>Step 13400/29999, Sim Time: 6291.114s (+4.888e-01s), Max Depth: 0.7357223469m, Max Vel: 0.8404442932m/s, Area: 147875.0m², Vol: 56106.2m³</w:t>
      </w:r>
    </w:p>
    <w:p w14:paraId="07C234CA" w14:textId="77777777" w:rsidR="001E40F6" w:rsidRDefault="001E40F6" w:rsidP="001E40F6">
      <w:r>
        <w:t>Step 13500/29999, Sim Time: 6339.999s (+4.892e-01s), Max Depth: 0.7358204601m, Max Vel: 0.8363705903m/s, Area: 147875.0m², Vol: 56174.1m³</w:t>
      </w:r>
    </w:p>
    <w:p w14:paraId="406FD0A5" w14:textId="77777777" w:rsidR="001E40F6" w:rsidRDefault="001E40F6" w:rsidP="001E40F6">
      <w:r>
        <w:t>Step 13600/29999, Sim Time: 6388.878s (+4.885e-01s), Max Depth: 0.7358457003m, Max Vel: 0.8408341700m/s, Area: 147900.0m², Vol: 56236.3m³</w:t>
      </w:r>
    </w:p>
    <w:p w14:paraId="1CA42AAD" w14:textId="77777777" w:rsidR="001E40F6" w:rsidRDefault="001E40F6" w:rsidP="001E40F6">
      <w:r>
        <w:t>Step 13700/29999, Sim Time: 6437.752s (+4.885e-01s), Max Depth: 0.7356987256m, Max Vel: 0.8404491184m/s, Area: 147975.0m², Vol: 56285.1m³</w:t>
      </w:r>
    </w:p>
    <w:p w14:paraId="6105F56E" w14:textId="77777777" w:rsidR="001E40F6" w:rsidRDefault="001E40F6" w:rsidP="001E40F6">
      <w:r>
        <w:t>Step 13800/29999, Sim Time: 6486.618s (+4.888e-01s), Max Depth: 0.7356398572m, Max Vel: 0.8378804458m/s, Area: 148600.0m², Vol: 56340.5m³</w:t>
      </w:r>
    </w:p>
    <w:p w14:paraId="3CA55AD9" w14:textId="77777777" w:rsidR="001E40F6" w:rsidRDefault="001E40F6" w:rsidP="001E40F6">
      <w:r>
        <w:lastRenderedPageBreak/>
        <w:t>Step 13900/29999, Sim Time: 6535.469s (+4.885e-01s), Max Depth: 0.7355802719m, Max Vel: 0.8390607367m/s, Area: 149625.0m², Vol: 56394.4m³</w:t>
      </w:r>
    </w:p>
    <w:p w14:paraId="2E9B012A" w14:textId="77777777" w:rsidR="001E40F6" w:rsidRDefault="001E40F6" w:rsidP="001E40F6">
      <w:r>
        <w:t>Step 14000/29999, Sim Time: 6584.327s (+4.883e-01s), Max Depth: 0.7357892255m, Max Vel: 0.8407660240m/s, Area: 156675.0m², Vol: 56464.3m³</w:t>
      </w:r>
    </w:p>
    <w:p w14:paraId="0B8862EE" w14:textId="77777777" w:rsidR="001E40F6" w:rsidRDefault="001E40F6" w:rsidP="001E40F6">
      <w:r>
        <w:t>Step 14100/29999, Sim Time: 6632.889s (+4.531e-01s), Max Depth: 0.7355693078m, Max Vel: 1.1369695771m/s, Area: 181125.0m², Vol: 56485.2m³</w:t>
      </w:r>
    </w:p>
    <w:p w14:paraId="0A48008F" w14:textId="77777777" w:rsidR="001E40F6" w:rsidRDefault="001E40F6" w:rsidP="001E40F6">
      <w:r>
        <w:t>Step 14200/29999, Sim Time: 6668.848s (+1.373e-01s), Max Depth: 0.7355681871m, Max Vel: 9.9999999992m/s, Area: 207625.0m², Vol: 56494.2m³</w:t>
      </w:r>
    </w:p>
    <w:p w14:paraId="074A14FE" w14:textId="77777777" w:rsidR="001E40F6" w:rsidRDefault="001E40F6" w:rsidP="001E40F6">
      <w:r>
        <w:t>Step 14300/29999, Sim Time: 6682.628s (+1.373e-01s), Max Depth: 0.7356332673m, Max Vel: 9.9999999990m/s, Area: 221900.0m², Vol: 56491.6m³</w:t>
      </w:r>
    </w:p>
    <w:p w14:paraId="4013F9BD" w14:textId="77777777" w:rsidR="001E40F6" w:rsidRDefault="001E40F6" w:rsidP="001E40F6">
      <w:r>
        <w:t>Step 14400/29999, Sim Time: 6696.360s (+1.373e-01s), Max Depth: 0.7357367929m, Max Vel: 9.9999999990m/s, Area: 237525.0m², Vol: 56494.6m³</w:t>
      </w:r>
    </w:p>
    <w:p w14:paraId="59609A9B" w14:textId="77777777" w:rsidR="001E40F6" w:rsidRDefault="001E40F6" w:rsidP="001E40F6">
      <w:r>
        <w:t>Step 14500/29999, Sim Time: 6710.091s (+1.373e-01s), Max Depth: 0.7357314654m, Max Vel: 9.9999999990m/s, Area: 253075.0m², Vol: 56486.1m³</w:t>
      </w:r>
    </w:p>
    <w:p w14:paraId="6A180911" w14:textId="77777777" w:rsidR="001E40F6" w:rsidRDefault="001E40F6" w:rsidP="001E40F6">
      <w:r>
        <w:t>Step 14600/29999, Sim Time: 6723.822s (+1.373e-01s), Max Depth: 0.7356244689m, Max Vel: 9.9999999990m/s, Area: 269000.0m², Vol: 56471.7m³</w:t>
      </w:r>
    </w:p>
    <w:p w14:paraId="3720CC6F" w14:textId="77777777" w:rsidR="001E40F6" w:rsidRDefault="001E40F6" w:rsidP="001E40F6">
      <w:r>
        <w:t>Step 14700/29999, Sim Time: 6737.553s (+1.373e-01s), Max Depth: 0.7355377082m, Max Vel: 9.9999999990m/s, Area: 284800.0m², Vol: 56446.3m³</w:t>
      </w:r>
    </w:p>
    <w:p w14:paraId="004F9073" w14:textId="77777777" w:rsidR="001E40F6" w:rsidRDefault="001E40F6" w:rsidP="001E40F6">
      <w:r>
        <w:t>Step 14800/29999, Sim Time: 6751.283s (+1.373e-01s), Max Depth: 0.7356169742m, Max Vel: 9.9999999990m/s, Area: 297900.0m², Vol: 56436.7m³</w:t>
      </w:r>
    </w:p>
    <w:p w14:paraId="07654241" w14:textId="77777777" w:rsidR="001E40F6" w:rsidRDefault="001E40F6" w:rsidP="001E40F6">
      <w:r>
        <w:t>Step 14900/29999, Sim Time: 6765.014s (+1.373e-01s), Max Depth: 0.7354943735m, Max Vel: 9.9999999994m/s, Area: 309575.0m², Vol: 56415.7m³</w:t>
      </w:r>
    </w:p>
    <w:p w14:paraId="52AB6D1D" w14:textId="77777777" w:rsidR="001E40F6" w:rsidRDefault="001E40F6" w:rsidP="001E40F6">
      <w:r>
        <w:t>Step 15000/29999, Sim Time: 6778.744s (+1.373e-01s), Max Depth: 0.7355087472m, Max Vel: 9.9999999990m/s, Area: 321925.0m², Vol: 56399.7m³</w:t>
      </w:r>
    </w:p>
    <w:p w14:paraId="1585CDEA" w14:textId="77777777" w:rsidR="001E40F6" w:rsidRDefault="001E40F6" w:rsidP="001E40F6">
      <w:r>
        <w:t>Step 15100/29999, Sim Time: 6792.474s (+1.373e-01s), Max Depth: 0.7356150605m, Max Vel: 9.9999999990m/s, Area: 330925.0m², Vol: 56387.9m³</w:t>
      </w:r>
    </w:p>
    <w:p w14:paraId="49395323" w14:textId="77777777" w:rsidR="001E40F6" w:rsidRDefault="001E40F6" w:rsidP="001E40F6">
      <w:r>
        <w:t>Step 15200/29999, Sim Time: 6806.204s (+1.373e-01s), Max Depth: 0.7355647321m, Max Vel: 9.9999999990m/s, Area: 338275.0m², Vol: 56360.8m³</w:t>
      </w:r>
    </w:p>
    <w:p w14:paraId="37374A58" w14:textId="77777777" w:rsidR="001E40F6" w:rsidRDefault="001E40F6" w:rsidP="001E40F6">
      <w:r>
        <w:t>Step 15300/29999, Sim Time: 6819.934s (+1.373e-01s), Max Depth: 0.7354095107m, Max Vel: 9.9999999990m/s, Area: 345625.0m², Vol: 56332.0m³</w:t>
      </w:r>
    </w:p>
    <w:p w14:paraId="5F2BE9A2" w14:textId="77777777" w:rsidR="001E40F6" w:rsidRDefault="001E40F6" w:rsidP="001E40F6">
      <w:r>
        <w:t>Step 15400/29999, Sim Time: 6833.663s (+1.373e-01s), Max Depth: 0.7354744562m, Max Vel: 9.9999999990m/s, Area: 349400.0m², Vol: 56316.2m³</w:t>
      </w:r>
    </w:p>
    <w:p w14:paraId="32AED99F" w14:textId="77777777" w:rsidR="001E40F6" w:rsidRDefault="001E40F6" w:rsidP="001E40F6">
      <w:r>
        <w:t>Step 15500/29999, Sim Time: 6847.392s (+1.373e-01s), Max Depth: 0.7354130383m, Max Vel: 9.9999999990m/s, Area: 355375.0m², Vol: 56294.4m³</w:t>
      </w:r>
    </w:p>
    <w:p w14:paraId="78DF8692" w14:textId="77777777" w:rsidR="001E40F6" w:rsidRDefault="001E40F6" w:rsidP="001E40F6">
      <w:r>
        <w:lastRenderedPageBreak/>
        <w:t>Step 15600/29999, Sim Time: 6861.120s (+1.373e-01s), Max Depth: 0.7354366366m, Max Vel: 9.9999999990m/s, Area: 355825.0m², Vol: 56281.1m³</w:t>
      </w:r>
    </w:p>
    <w:p w14:paraId="323A78C4" w14:textId="77777777" w:rsidR="001E40F6" w:rsidRDefault="001E40F6" w:rsidP="001E40F6">
      <w:r>
        <w:t>Step 15700/29999, Sim Time: 6874.848s (+1.373e-01s), Max Depth: 0.7355587420m, Max Vel: 9.9999999990m/s, Area: 359900.0m², Vol: 56274.2m³</w:t>
      </w:r>
    </w:p>
    <w:p w14:paraId="0837B612" w14:textId="77777777" w:rsidR="001E40F6" w:rsidRDefault="001E40F6" w:rsidP="001E40F6">
      <w:r>
        <w:t>Step 15800/29999, Sim Time: 6888.576s (+1.373e-01s), Max Depth: 0.7355544503m, Max Vel: 9.9999999990m/s, Area: 363925.0m², Vol: 56273.5m³</w:t>
      </w:r>
    </w:p>
    <w:p w14:paraId="5C509339" w14:textId="77777777" w:rsidR="001E40F6" w:rsidRDefault="001E40F6" w:rsidP="001E40F6">
      <w:r>
        <w:t>Step 15900/29999, Sim Time: 6902.303s (+1.373e-01s), Max Depth: 0.7355716124m, Max Vel: 9.9999999995m/s, Area: 364325.0m², Vol: 56277.9m³</w:t>
      </w:r>
    </w:p>
    <w:p w14:paraId="1A2CE4E0" w14:textId="77777777" w:rsidR="001E40F6" w:rsidRDefault="001E40F6" w:rsidP="001E40F6">
      <w:r>
        <w:t>Step 16000/29999, Sim Time: 6916.030s (+1.373e-01s), Max Depth: 0.7355063446m, Max Vel: 9.9999999990m/s, Area: 368550.0m², Vol: 56271.6m³</w:t>
      </w:r>
    </w:p>
    <w:p w14:paraId="47551FD2" w14:textId="77777777" w:rsidR="001E40F6" w:rsidRDefault="001E40F6" w:rsidP="001E40F6">
      <w:r>
        <w:t>Step 16100/29999, Sim Time: 6929.756s (+1.373e-01s), Max Depth: 0.7354799150m, Max Vel: 9.9999999990m/s, Area: 366500.0m², Vol: 56262.9m³</w:t>
      </w:r>
    </w:p>
    <w:p w14:paraId="27B288D7" w14:textId="77777777" w:rsidR="001E40F6" w:rsidRDefault="001E40F6" w:rsidP="001E40F6">
      <w:r>
        <w:t>Step 16200/29999, Sim Time: 6943.482s (+1.372e-01s), Max Depth: 0.7355444872m, Max Vel: 9.9999999990m/s, Area: 369725.0m², Vol: 56245.5m³</w:t>
      </w:r>
    </w:p>
    <w:p w14:paraId="073879E0" w14:textId="77777777" w:rsidR="001E40F6" w:rsidRDefault="001E40F6" w:rsidP="001E40F6">
      <w:r>
        <w:t>Step 16300/29999, Sim Time: 6957.205s (+1.372e-01s), Max Depth: 0.7353276284m, Max Vel: 9.9999999990m/s, Area: 370500.0m², Vol: 56184.7m³</w:t>
      </w:r>
    </w:p>
    <w:p w14:paraId="1CA82AB8" w14:textId="77777777" w:rsidR="001E40F6" w:rsidRDefault="001E40F6" w:rsidP="001E40F6">
      <w:r>
        <w:t>Step 16400/29999, Sim Time: 6970.927s (+1.372e-01s), Max Depth: 0.7353955495m, Max Vel: 9.9999999990m/s, Area: 372000.0m², Vol: 56137.2m³</w:t>
      </w:r>
    </w:p>
    <w:p w14:paraId="7A7B8BFD" w14:textId="77777777" w:rsidR="001E40F6" w:rsidRDefault="001E40F6" w:rsidP="001E40F6">
      <w:r>
        <w:t>Step 16500/29999, Sim Time: 6984.647s (+1.372e-01s), Max Depth: 0.7353592288m, Max Vel: 9.9999999990m/s, Area: 372575.0m², Vol: 56074.0m³</w:t>
      </w:r>
    </w:p>
    <w:p w14:paraId="70B65D1F" w14:textId="77777777" w:rsidR="001E40F6" w:rsidRDefault="001E40F6" w:rsidP="001E40F6">
      <w:r>
        <w:t>Step 16600/29999, Sim Time: 6998.363s (+1.371e-01s), Max Depth: 0.7354857204m, Max Vel: 9.9999999990m/s, Area: 376250.0m², Vol: 55936.6m³</w:t>
      </w:r>
    </w:p>
    <w:p w14:paraId="1F1F63FA" w14:textId="77777777" w:rsidR="001E40F6" w:rsidRDefault="001E40F6" w:rsidP="001E40F6">
      <w:r>
        <w:t>Step 16700/29999, Sim Time: 7012.074s (+1.371e-01s), Max Depth: 0.7354297100m, Max Vel: 9.9999999990m/s, Area: 375525.0m², Vol: 55761.3m³</w:t>
      </w:r>
    </w:p>
    <w:p w14:paraId="124B2F16" w14:textId="77777777" w:rsidR="001E40F6" w:rsidRDefault="001E40F6" w:rsidP="001E40F6">
      <w:r>
        <w:t>Step 16800/29999, Sim Time: 7025.779s (+1.370e-01s), Max Depth: 0.7352953678m, Max Vel: 9.9999999990m/s, Area: 378575.0m², Vol: 55591.8m³</w:t>
      </w:r>
    </w:p>
    <w:p w14:paraId="695A1A7C" w14:textId="77777777" w:rsidR="001E40F6" w:rsidRDefault="001E40F6" w:rsidP="001E40F6">
      <w:r>
        <w:t>Step 16900/29999, Sim Time: 7039.478s (+1.369e-01s), Max Depth: 0.7354081300m, Max Vel: 9.9999999990m/s, Area: 377400.0m², Vol: 55341.7m³</w:t>
      </w:r>
    </w:p>
    <w:p w14:paraId="40B6E96E" w14:textId="77777777" w:rsidR="001E40F6" w:rsidRDefault="001E40F6" w:rsidP="001E40F6">
      <w:r>
        <w:t>Step 17000/29999, Sim Time: 7053.167s (+1.368e-01s), Max Depth: 0.7353517380m, Max Vel: 9.9999999990m/s, Area: 378150.0m², Vol: 55009.2m³</w:t>
      </w:r>
    </w:p>
    <w:p w14:paraId="4425E765" w14:textId="77777777" w:rsidR="001E40F6" w:rsidRDefault="001E40F6" w:rsidP="001E40F6">
      <w:r>
        <w:t>Step 17100/29999, Sim Time: 7066.847s (+1.367e-01s), Max Depth: 0.7353021377m, Max Vel: 9.9999999990m/s, Area: 379975.0m², Vol: 54710.7m³</w:t>
      </w:r>
    </w:p>
    <w:p w14:paraId="7D2ADDA3" w14:textId="77777777" w:rsidR="001E40F6" w:rsidRDefault="001E40F6" w:rsidP="001E40F6">
      <w:r>
        <w:t>Step 17200/29999, Sim Time: 7080.517s (+1.367e-01s), Max Depth: 0.7352038494m, Max Vel: 9.9999999990m/s, Area: 380100.0m², Vol: 54453.9m³</w:t>
      </w:r>
    </w:p>
    <w:p w14:paraId="7085AF25" w14:textId="77777777" w:rsidR="001E40F6" w:rsidRDefault="001E40F6" w:rsidP="001E40F6">
      <w:r>
        <w:lastRenderedPageBreak/>
        <w:t>Step 17300/29999, Sim Time: 7094.180s (+1.366e-01s), Max Depth: 0.7353332635m, Max Vel: 9.9999999990m/s, Area: 379975.0m², Vol: 54283.0m³</w:t>
      </w:r>
    </w:p>
    <w:p w14:paraId="539D253D" w14:textId="77777777" w:rsidR="001E40F6" w:rsidRDefault="001E40F6" w:rsidP="001E40F6">
      <w:r>
        <w:t>Step 17400/29999, Sim Time: 7107.838s (+1.365e-01s), Max Depth: 0.7353477200m, Max Vel: 9.9999999990m/s, Area: 380775.0m², Vol: 54132.2m³</w:t>
      </w:r>
    </w:p>
    <w:p w14:paraId="4EAA664F" w14:textId="77777777" w:rsidR="001E40F6" w:rsidRDefault="001E40F6" w:rsidP="001E40F6">
      <w:r>
        <w:t>Step 17500/29999, Sim Time: 7121.489s (+1.365e-01s), Max Depth: 0.7352469504m, Max Vel: 9.9999999990m/s, Area: 380800.0m², Vol: 53967.5m³</w:t>
      </w:r>
    </w:p>
    <w:p w14:paraId="7A23B3AC" w14:textId="77777777" w:rsidR="001E40F6" w:rsidRDefault="001E40F6" w:rsidP="001E40F6">
      <w:r>
        <w:t>Step 17600/29999, Sim Time: 7135.135s (+1.364e-01s), Max Depth: 0.7351757603m, Max Vel: 9.9999999990m/s, Area: 381575.0m², Vol: 53799.8m³</w:t>
      </w:r>
    </w:p>
    <w:p w14:paraId="46B0B88F" w14:textId="77777777" w:rsidR="001E40F6" w:rsidRDefault="001E40F6" w:rsidP="001E40F6">
      <w:r>
        <w:t>Step 17700/29999, Sim Time: 7148.776s (+1.364e-01s), Max Depth: 0.7352943798m, Max Vel: 9.9999999990m/s, Area: 382775.0m², Vol: 53663.9m³</w:t>
      </w:r>
    </w:p>
    <w:p w14:paraId="04A50F28" w14:textId="77777777" w:rsidR="001E40F6" w:rsidRDefault="001E40F6" w:rsidP="001E40F6">
      <w:r>
        <w:t>Step 17800/29999, Sim Time: 7162.411s (+1.363e-01s), Max Depth: 0.7352787298m, Max Vel: 9.9999999990m/s, Area: 382375.0m², Vol: 53553.5m³</w:t>
      </w:r>
    </w:p>
    <w:p w14:paraId="4B4336C4" w14:textId="77777777" w:rsidR="001E40F6" w:rsidRDefault="001E40F6" w:rsidP="001E40F6">
      <w:r>
        <w:t>Step 17900/29999, Sim Time: 7176.043s (+1.363e-01s), Max Depth: 0.7353100600m, Max Vel: 9.9999999990m/s, Area: 385100.0m², Vol: 53444.0m³</w:t>
      </w:r>
    </w:p>
    <w:p w14:paraId="6C98D0BF" w14:textId="77777777" w:rsidR="001E40F6" w:rsidRDefault="001E40F6" w:rsidP="001E40F6">
      <w:r>
        <w:t>Step 18000/29999, Sim Time: 7189.669s (+1.362e-01s), Max Depth: 0.7352443606m, Max Vel: 9.9999999990m/s, Area: 386250.0m², Vol: 53329.8m³</w:t>
      </w:r>
    </w:p>
    <w:p w14:paraId="3D8D1D88" w14:textId="77777777" w:rsidR="001E40F6" w:rsidRDefault="001E40F6" w:rsidP="001E40F6">
      <w:r>
        <w:t>Step 18100/29999, Sim Time: 7203.292s (+1.362e-01s), Max Depth: 0.7351541550m, Max Vel: 9.9999999990m/s, Area: 384800.0m², Vol: 53237.8m³</w:t>
      </w:r>
    </w:p>
    <w:p w14:paraId="69B2C4D8" w14:textId="77777777" w:rsidR="001E40F6" w:rsidRDefault="001E40F6" w:rsidP="001E40F6">
      <w:r>
        <w:t>Step 18200/29999, Sim Time: 7216.912s (+1.362e-01s), Max Depth: 0.7351225937m, Max Vel: 9.9999999990m/s, Area: 385575.0m², Vol: 53160.0m³</w:t>
      </w:r>
    </w:p>
    <w:p w14:paraId="0A367587" w14:textId="77777777" w:rsidR="001E40F6" w:rsidRDefault="001E40F6" w:rsidP="001E40F6">
      <w:r>
        <w:t>Step 18300/29999, Sim Time: 7230.528s (+1.361e-01s), Max Depth: 0.7351936409m, Max Vel: 9.9999999990m/s, Area: 384625.0m², Vol: 53098.2m³</w:t>
      </w:r>
    </w:p>
    <w:p w14:paraId="66477476" w14:textId="77777777" w:rsidR="001E40F6" w:rsidRDefault="001E40F6" w:rsidP="001E40F6">
      <w:r>
        <w:t>Step 18400/29999, Sim Time: 7244.142s (+1.361e-01s), Max Depth: 0.7352220433m, Max Vel: 9.9999999990m/s, Area: 385250.0m², Vol: 53038.9m³</w:t>
      </w:r>
    </w:p>
    <w:p w14:paraId="5E4BCA74" w14:textId="77777777" w:rsidR="001E40F6" w:rsidRDefault="001E40F6" w:rsidP="001E40F6">
      <w:r>
        <w:t>Step 18500/29999, Sim Time: 7257.752s (+1.361e-01s), Max Depth: 0.7350478454m, Max Vel: 9.9999999990m/s, Area: 387150.0m², Vol: 52962.6m³</w:t>
      </w:r>
    </w:p>
    <w:p w14:paraId="1CA29A16" w14:textId="77777777" w:rsidR="001E40F6" w:rsidRDefault="001E40F6" w:rsidP="001E40F6">
      <w:r>
        <w:t>Step 18600/29999, Sim Time: 7271.360s (+1.361e-01s), Max Depth: 0.7352546393m, Max Vel: 9.9999999990m/s, Area: 386575.0m², Vol: 52906.8m³</w:t>
      </w:r>
    </w:p>
    <w:p w14:paraId="24FDFE95" w14:textId="77777777" w:rsidR="001E40F6" w:rsidRDefault="001E40F6" w:rsidP="001E40F6">
      <w:r>
        <w:t>Step 18700/29999, Sim Time: 7284.965s (+1.360e-01s), Max Depth: 0.7351415740m, Max Vel: 9.9999999990m/s, Area: 388475.0m², Vol: 52826.0m³</w:t>
      </w:r>
    </w:p>
    <w:p w14:paraId="3F1C63A2" w14:textId="77777777" w:rsidR="001E40F6" w:rsidRDefault="001E40F6" w:rsidP="001E40F6">
      <w:r>
        <w:t>Step 18800/29999, Sim Time: 7298.566s (+1.360e-01s), Max Depth: 0.7350519843m, Max Vel: 9.9999999990m/s, Area: 390025.0m², Vol: 52739.8m³</w:t>
      </w:r>
    </w:p>
    <w:p w14:paraId="3F271EF6" w14:textId="77777777" w:rsidR="001E40F6" w:rsidRDefault="001E40F6" w:rsidP="001E40F6">
      <w:r>
        <w:t>Step 18900/29999, Sim Time: 7312.163s (+1.360e-01s), Max Depth: 0.7351735536m, Max Vel: 9.9999999990m/s, Area: 389950.0m², Vol: 52664.0m³</w:t>
      </w:r>
    </w:p>
    <w:p w14:paraId="5ADB866D" w14:textId="77777777" w:rsidR="001E40F6" w:rsidRDefault="001E40F6" w:rsidP="001E40F6">
      <w:r>
        <w:lastRenderedPageBreak/>
        <w:t>Step 19000/29999, Sim Time: 7325.757s (+1.359e-01s), Max Depth: 0.7350526691m, Max Vel: 9.9999999990m/s, Area: 390125.0m², Vol: 52568.2m³</w:t>
      </w:r>
    </w:p>
    <w:p w14:paraId="32C0F33E" w14:textId="77777777" w:rsidR="001E40F6" w:rsidRDefault="001E40F6" w:rsidP="001E40F6">
      <w:r>
        <w:t>Step 19100/29999, Sim Time: 7339.348s (+1.359e-01s), Max Depth: 0.7351050801m, Max Vel: 9.9999999990m/s, Area: 391475.0m², Vol: 52502.4m³</w:t>
      </w:r>
    </w:p>
    <w:p w14:paraId="2F405DBA" w14:textId="77777777" w:rsidR="001E40F6" w:rsidRDefault="001E40F6" w:rsidP="001E40F6">
      <w:r>
        <w:t>Step 19200/29999, Sim Time: 7352.936s (+1.359e-01s), Max Depth: 0.7351289703m, Max Vel: 9.9999999990m/s, Area: 391375.0m², Vol: 52457.4m³</w:t>
      </w:r>
    </w:p>
    <w:p w14:paraId="535877FE" w14:textId="77777777" w:rsidR="001E40F6" w:rsidRDefault="001E40F6" w:rsidP="001E40F6">
      <w:r>
        <w:t>Step 19300/29999, Sim Time: 7366.521s (+1.358e-01s), Max Depth: 0.7351634359m, Max Vel: 9.9999999990m/s, Area: 390550.0m², Vol: 52429.7m³</w:t>
      </w:r>
    </w:p>
    <w:p w14:paraId="040039CC" w14:textId="77777777" w:rsidR="001E40F6" w:rsidRDefault="001E40F6" w:rsidP="001E40F6">
      <w:r>
        <w:t>Step 19400/29999, Sim Time: 7380.105s (+1.358e-01s), Max Depth: 0.7350657601m, Max Vel: 9.9999999990m/s, Area: 392700.0m², Vol: 52402.7m³</w:t>
      </w:r>
    </w:p>
    <w:p w14:paraId="17B5F784" w14:textId="77777777" w:rsidR="001E40F6" w:rsidRDefault="001E40F6" w:rsidP="001E40F6">
      <w:r>
        <w:t>Step 19500/29999, Sim Time: 7393.687s (+1.358e-01s), Max Depth: 0.7350221572m, Max Vel: 9.9999999994m/s, Area: 391975.0m², Vol: 52385.5m³</w:t>
      </w:r>
    </w:p>
    <w:p w14:paraId="3AE54378" w14:textId="77777777" w:rsidR="001E40F6" w:rsidRDefault="001E40F6" w:rsidP="001E40F6">
      <w:r>
        <w:t>Step 19600/29999, Sim Time: 7407.267s (+1.358e-01s), Max Depth: 0.7349848442m, Max Vel: 9.9999999990m/s, Area: 394825.0m², Vol: 52360.9m³</w:t>
      </w:r>
    </w:p>
    <w:p w14:paraId="085A1522" w14:textId="77777777" w:rsidR="001E40F6" w:rsidRDefault="001E40F6" w:rsidP="001E40F6">
      <w:r>
        <w:t>Step 19700/29999, Sim Time: 7420.845s (+1.358e-01s), Max Depth: 0.7337565343m, Max Vel: 9.9999999990m/s, Area: 394750.0m², Vol: 52250.6m³</w:t>
      </w:r>
    </w:p>
    <w:p w14:paraId="02E97838" w14:textId="77777777" w:rsidR="001E40F6" w:rsidRDefault="001E40F6" w:rsidP="001E40F6">
      <w:r>
        <w:t>Step 19800/29999, Sim Time: 7434.422s (+1.358e-01s), Max Depth: 0.7352922941m, Max Vel: 9.9999999990m/s, Area: 395275.0m², Vol: 52346.1m³</w:t>
      </w:r>
    </w:p>
    <w:p w14:paraId="51B5BF07" w14:textId="77777777" w:rsidR="001E40F6" w:rsidRDefault="001E40F6" w:rsidP="001E40F6">
      <w:r>
        <w:t>Step 19900/29999, Sim Time: 7447.998s (+1.357e-01s), Max Depth: 0.7342223439m, Max Vel: 9.9999999990m/s, Area: 396225.0m², Vol: 52259.6m³</w:t>
      </w:r>
    </w:p>
    <w:p w14:paraId="446E62B6" w14:textId="77777777" w:rsidR="001E40F6" w:rsidRDefault="001E40F6" w:rsidP="001E40F6">
      <w:r>
        <w:t>Step 20000/29999, Sim Time: 7461.572s (+1.357e-01s), Max Depth: 0.7337877400m, Max Vel: 9.9999999990m/s, Area: 398800.0m², Vol: 52226.3m³</w:t>
      </w:r>
    </w:p>
    <w:p w14:paraId="59CDB190" w14:textId="77777777" w:rsidR="001E40F6" w:rsidRDefault="001E40F6" w:rsidP="001E40F6">
      <w:r>
        <w:t>Step 20100/29999, Sim Time: 7475.144s (+1.357e-01s), Max Depth: 0.7344542522m, Max Vel: 9.9999999990m/s, Area: 397150.0m², Vol: 52272.2m³</w:t>
      </w:r>
    </w:p>
    <w:p w14:paraId="4321CC29" w14:textId="77777777" w:rsidR="001E40F6" w:rsidRDefault="001E40F6" w:rsidP="001E40F6">
      <w:r>
        <w:t>Step 20200/29999, Sim Time: 7488.716s (+1.357e-01s), Max Depth: 0.7350345789m, Max Vel: 9.9999999990m/s, Area: 399075.0m², Vol: 52303.9m³</w:t>
      </w:r>
    </w:p>
    <w:p w14:paraId="02A21B7D" w14:textId="77777777" w:rsidR="001E40F6" w:rsidRDefault="001E40F6" w:rsidP="001E40F6">
      <w:r>
        <w:t>Step 20300/29999, Sim Time: 7502.286s (+1.357e-01s), Max Depth: 0.7362245152m, Max Vel: 9.9999999990m/s, Area: 398900.0m², Vol: 52380.3m³</w:t>
      </w:r>
    </w:p>
    <w:p w14:paraId="20052EAD" w14:textId="77777777" w:rsidR="001E40F6" w:rsidRDefault="001E40F6" w:rsidP="001E40F6">
      <w:r>
        <w:t>Step 20400/29999, Sim Time: 7515.855s (+1.357e-01s), Max Depth: 0.7354018408m, Max Vel: 9.9999999990m/s, Area: 399250.0m², Vol: 52315.3m³</w:t>
      </w:r>
    </w:p>
    <w:p w14:paraId="01DC7965" w14:textId="77777777" w:rsidR="001E40F6" w:rsidRDefault="001E40F6" w:rsidP="001E40F6">
      <w:r>
        <w:t>Step 20500/29999, Sim Time: 7529.423s (+1.357e-01s), Max Depth: 0.7345313871m, Max Vel: 9.9999999990m/s, Area: 400675.0m², Vol: 52247.5m³</w:t>
      </w:r>
    </w:p>
    <w:p w14:paraId="0229DA4F" w14:textId="77777777" w:rsidR="001E40F6" w:rsidRDefault="001E40F6" w:rsidP="001E40F6">
      <w:r>
        <w:t>Step 20600/29999, Sim Time: 7542.989s (+1.357e-01s), Max Depth: 0.7343867146m, Max Vel: 9.9999999990m/s, Area: 400350.0m², Vol: 52237.9m³</w:t>
      </w:r>
    </w:p>
    <w:p w14:paraId="1AA8A82D" w14:textId="77777777" w:rsidR="001E40F6" w:rsidRDefault="001E40F6" w:rsidP="001E40F6">
      <w:r>
        <w:lastRenderedPageBreak/>
        <w:t>Step 20700/29999, Sim Time: 7556.554s (+1.356e-01s), Max Depth: 0.7360457932m, Max Vel: 9.9999999990m/s, Area: 402150.0m², Vol: 52350.3m³</w:t>
      </w:r>
    </w:p>
    <w:p w14:paraId="5348758C" w14:textId="77777777" w:rsidR="001E40F6" w:rsidRDefault="001E40F6" w:rsidP="001E40F6">
      <w:r>
        <w:t>Step 20800/29999, Sim Time: 7570.118s (+1.356e-01s), Max Depth: 0.7349544696m, Max Vel: 9.9999999990m/s, Area: 402850.0m², Vol: 52272.6m³</w:t>
      </w:r>
    </w:p>
    <w:p w14:paraId="1DD25EB6" w14:textId="77777777" w:rsidR="001E40F6" w:rsidRDefault="001E40F6" w:rsidP="001E40F6">
      <w:r>
        <w:t>Step 20900/29999, Sim Time: 7583.681s (+1.356e-01s), Max Depth: 0.7357495270m, Max Vel: 9.9999999990m/s, Area: 402700.0m², Vol: 52320.6m³</w:t>
      </w:r>
    </w:p>
    <w:p w14:paraId="2A882E21" w14:textId="77777777" w:rsidR="001E40F6" w:rsidRDefault="001E40F6" w:rsidP="001E40F6">
      <w:r>
        <w:t>Step 21000/29999, Sim Time: 7597.242s (+1.356e-01s), Max Depth: 0.7357382843m, Max Vel: 9.9999999990m/s, Area: 403650.0m², Vol: 52320.2m³</w:t>
      </w:r>
    </w:p>
    <w:p w14:paraId="455E82CD" w14:textId="77777777" w:rsidR="001E40F6" w:rsidRDefault="001E40F6" w:rsidP="001E40F6">
      <w:r>
        <w:t>Step 21100/29999, Sim Time: 7610.803s (+1.356e-01s), Max Depth: 0.7360802480m, Max Vel: 9.9999999990m/s, Area: 405725.0m², Vol: 52343.4m³</w:t>
      </w:r>
    </w:p>
    <w:p w14:paraId="55CCD201" w14:textId="77777777" w:rsidR="001E40F6" w:rsidRDefault="001E40F6" w:rsidP="001E40F6">
      <w:r>
        <w:t>Step 21200/29999, Sim Time: 7624.362s (+1.356e-01s), Max Depth: 0.7342231203m, Max Vel: 9.9999999990m/s, Area: 405375.0m², Vol: 52211.1m³</w:t>
      </w:r>
    </w:p>
    <w:p w14:paraId="2DA160E8" w14:textId="77777777" w:rsidR="001E40F6" w:rsidRDefault="001E40F6" w:rsidP="001E40F6">
      <w:r>
        <w:t>Step 21300/29999, Sim Time: 7637.920s (+1.356e-01s), Max Depth: 0.7361250167m, Max Vel: 9.9999999990m/s, Area: 406125.0m², Vol: 52351.9m³</w:t>
      </w:r>
    </w:p>
    <w:p w14:paraId="230F7761" w14:textId="77777777" w:rsidR="001E40F6" w:rsidRDefault="001E40F6" w:rsidP="001E40F6">
      <w:r>
        <w:t>Step 21400/29999, Sim Time: 7651.477s (+1.356e-01s), Max Depth: 0.7344640985m, Max Vel: 9.9999999990m/s, Area: 406975.0m², Vol: 52251.6m³</w:t>
      </w:r>
    </w:p>
    <w:p w14:paraId="23638893" w14:textId="77777777" w:rsidR="001E40F6" w:rsidRDefault="001E40F6" w:rsidP="001E40F6">
      <w:r>
        <w:t>Step 21500/29999, Sim Time: 7665.034s (+1.356e-01s), Max Depth: 0.7351968781m, Max Vel: 9.9999999990m/s, Area: 406325.0m², Vol: 52323.4m³</w:t>
      </w:r>
    </w:p>
    <w:p w14:paraId="3C7B3C0E" w14:textId="77777777" w:rsidR="001E40F6" w:rsidRDefault="001E40F6" w:rsidP="001E40F6">
      <w:r>
        <w:t>Step 21600/29999, Sim Time: 7678.591s (+1.356e-01s), Max Depth: 0.7339031243m, Max Vel: 9.9999999990m/s, Area: 408750.0m², Vol: 52240.0m³</w:t>
      </w:r>
    </w:p>
    <w:p w14:paraId="5EBBB7F5" w14:textId="77777777" w:rsidR="001E40F6" w:rsidRDefault="001E40F6" w:rsidP="001E40F6">
      <w:r>
        <w:t>Step 21700/29999, Sim Time: 7692.146s (+1.356e-01s), Max Depth: 0.7348004338m, Max Vel: 9.9999999990m/s, Area: 407975.0m², Vol: 52321.3m³</w:t>
      </w:r>
    </w:p>
    <w:p w14:paraId="628D07CC" w14:textId="77777777" w:rsidR="001E40F6" w:rsidRDefault="001E40F6" w:rsidP="001E40F6">
      <w:r>
        <w:t>Step 21800/29999, Sim Time: 7705.701s (+1.355e-01s), Max Depth: 0.7335438126m, Max Vel: 9.9999999990m/s, Area: 407225.0m², Vol: 52260.0m³</w:t>
      </w:r>
    </w:p>
    <w:p w14:paraId="5770F620" w14:textId="77777777" w:rsidR="001E40F6" w:rsidRDefault="001E40F6" w:rsidP="001E40F6">
      <w:r>
        <w:t>Step 21900/29999, Sim Time: 7719.256s (+1.355e-01s), Max Depth: 0.7351298153m, Max Vel: 9.9999999990m/s, Area: 408950.0m², Vol: 52401.5m³</w:t>
      </w:r>
    </w:p>
    <w:p w14:paraId="239EFB60" w14:textId="77777777" w:rsidR="001E40F6" w:rsidRDefault="001E40F6" w:rsidP="001E40F6">
      <w:r>
        <w:t>Step 22000/29999, Sim Time: 7732.811s (+1.355e-01s), Max Depth: 0.7335893652m, Max Vel: 9.9999999990m/s, Area: 411050.0m², Vol: 52323.7m³</w:t>
      </w:r>
    </w:p>
    <w:p w14:paraId="251E4BDF" w14:textId="77777777" w:rsidR="001E40F6" w:rsidRDefault="001E40F6" w:rsidP="001E40F6">
      <w:r>
        <w:t>Step 22100/29999, Sim Time: 7746.365s (+1.355e-01s), Max Depth: 0.7335677975m, Max Vel: 9.9999999990m/s, Area: 410775.0m², Vol: 52358.4m³</w:t>
      </w:r>
    </w:p>
    <w:p w14:paraId="1651741E" w14:textId="77777777" w:rsidR="001E40F6" w:rsidRDefault="001E40F6" w:rsidP="001E40F6">
      <w:r>
        <w:t>Step 22200/29999, Sim Time: 7759.920s (+1.355e-01s), Max Depth: 0.7347600332m, Max Vel: 9.9999999990m/s, Area: 412325.0m², Vol: 52478.2m³</w:t>
      </w:r>
    </w:p>
    <w:p w14:paraId="4DE06F06" w14:textId="77777777" w:rsidR="001E40F6" w:rsidRDefault="001E40F6" w:rsidP="001E40F6">
      <w:r>
        <w:t>Step 22300/29999, Sim Time: 7773.475s (+1.355e-01s), Max Depth: 0.7347976673m, Max Vel: 9.9999999990m/s, Area: 411900.0m², Vol: 52510.2m³</w:t>
      </w:r>
    </w:p>
    <w:p w14:paraId="36102800" w14:textId="77777777" w:rsidR="001E40F6" w:rsidRDefault="001E40F6" w:rsidP="001E40F6">
      <w:r>
        <w:lastRenderedPageBreak/>
        <w:t>Step 22400/29999, Sim Time: 7787.029s (+1.355e-01s), Max Depth: 0.7347104606m, Max Vel: 9.9999999990m/s, Area: 414425.0m², Vol: 52529.5m³</w:t>
      </w:r>
    </w:p>
    <w:p w14:paraId="24DB5447" w14:textId="77777777" w:rsidR="001E40F6" w:rsidRDefault="001E40F6" w:rsidP="001E40F6">
      <w:r>
        <w:t>Step 22500/29999, Sim Time: 7800.584s (+1.355e-01s), Max Depth: 0.7343181722m, Max Vel: 9.9999999990m/s, Area: 414300.0m², Vol: 52524.9m³</w:t>
      </w:r>
    </w:p>
    <w:p w14:paraId="0D3CFE30" w14:textId="77777777" w:rsidR="001E40F6" w:rsidRDefault="001E40F6" w:rsidP="001E40F6">
      <w:r>
        <w:t>Step 22600/29999, Sim Time: 7814.138s (+1.355e-01s), Max Depth: 0.7350591852m, Max Vel: 9.9999999990m/s, Area: 414825.0m², Vol: 52602.8m³</w:t>
      </w:r>
    </w:p>
    <w:p w14:paraId="77F03B78" w14:textId="77777777" w:rsidR="001E40F6" w:rsidRDefault="001E40F6" w:rsidP="001E40F6">
      <w:r>
        <w:t>Step 22700/29999, Sim Time: 7827.691s (+1.355e-01s), Max Depth: 0.7349192633m, Max Vel: 9.9999999990m/s, Area: 415300.0m², Vol: 52615.2m³</w:t>
      </w:r>
    </w:p>
    <w:p w14:paraId="56266819" w14:textId="77777777" w:rsidR="001E40F6" w:rsidRDefault="001E40F6" w:rsidP="001E40F6">
      <w:r>
        <w:t>Step 22800/29999, Sim Time: 7841.244s (+1.355e-01s), Max Depth: 0.7358664280m, Max Vel: 9.9999999990m/s, Area: 414550.0m², Vol: 52704.8m³</w:t>
      </w:r>
    </w:p>
    <w:p w14:paraId="1A746A84" w14:textId="77777777" w:rsidR="001E40F6" w:rsidRDefault="001E40F6" w:rsidP="001E40F6">
      <w:r>
        <w:t>Step 22900/29999, Sim Time: 7854.797s (+1.355e-01s), Max Depth: 0.7341612283m, Max Vel: 9.9999999990m/s, Area: 415950.0m², Vol: 52606.4m³</w:t>
      </w:r>
    </w:p>
    <w:p w14:paraId="7F26FED9" w14:textId="77777777" w:rsidR="001E40F6" w:rsidRDefault="001E40F6" w:rsidP="001E40F6">
      <w:r>
        <w:t>Step 23000/29999, Sim Time: 7868.350s (+1.355e-01s), Max Depth: 0.7355679517m, Max Vel: 9.9999999998m/s, Area: 416425.0m², Vol: 52723.3m³</w:t>
      </w:r>
    </w:p>
    <w:p w14:paraId="160BD42E" w14:textId="77777777" w:rsidR="001E40F6" w:rsidRDefault="001E40F6" w:rsidP="001E40F6">
      <w:r>
        <w:t>Step 23100/29999, Sim Time: 7881.901s (+1.355e-01s), Max Depth: 0.7364592386m, Max Vel: 9.9999999990m/s, Area: 417125.0m², Vol: 52798.6m³</w:t>
      </w:r>
    </w:p>
    <w:p w14:paraId="5ED79A3D" w14:textId="77777777" w:rsidR="001E40F6" w:rsidRDefault="001E40F6" w:rsidP="001E40F6">
      <w:r>
        <w:t>Step 23200/29999, Sim Time: 7895.452s (+1.355e-01s), Max Depth: 0.7335960739m, Max Vel: 9.9999999990m/s, Area: 419975.0m², Vol: 52590.8m³</w:t>
      </w:r>
    </w:p>
    <w:p w14:paraId="1044F27A" w14:textId="77777777" w:rsidR="001E40F6" w:rsidRDefault="001E40F6" w:rsidP="001E40F6">
      <w:r>
        <w:t>Step 23300/29999, Sim Time: 7909.002s (+1.355e-01s), Max Depth: 0.7361523253m, Max Vel: 9.9999999990m/s, Area: 420200.0m², Vol: 52783.0m³</w:t>
      </w:r>
    </w:p>
    <w:p w14:paraId="4016DD68" w14:textId="77777777" w:rsidR="001E40F6" w:rsidRDefault="001E40F6" w:rsidP="001E40F6">
      <w:r>
        <w:t>Step 23400/29999, Sim Time: 7922.551s (+1.355e-01s), Max Depth: 0.7347289879m, Max Vel: 9.9999999990m/s, Area: 421050.0m², Vol: 52685.1m³</w:t>
      </w:r>
    </w:p>
    <w:p w14:paraId="4838A344" w14:textId="77777777" w:rsidR="001E40F6" w:rsidRDefault="001E40F6" w:rsidP="001E40F6">
      <w:r>
        <w:t>Step 23500/29999, Sim Time: 7936.099s (+1.355e-01s), Max Depth: 0.7363467264m, Max Vel: 9.9999999990m/s, Area: 420800.0m², Vol: 52800.6m³</w:t>
      </w:r>
    </w:p>
    <w:p w14:paraId="3FDC424B" w14:textId="77777777" w:rsidR="001E40F6" w:rsidRDefault="001E40F6" w:rsidP="001E40F6">
      <w:r>
        <w:t>Step 23600/29999, Sim Time: 7949.645s (+1.355e-01s), Max Depth: 0.7360315881m, Max Vel: 9.9999999990m/s, Area: 420075.0m², Vol: 52776.2m³</w:t>
      </w:r>
    </w:p>
    <w:p w14:paraId="7FE801DF" w14:textId="77777777" w:rsidR="001E40F6" w:rsidRDefault="001E40F6" w:rsidP="001E40F6">
      <w:r>
        <w:t>Step 23700/29999, Sim Time: 7963.190s (+1.354e-01s), Max Depth: 0.7350524286m, Max Vel: 9.9999999990m/s, Area: 422075.0m², Vol: 52684.0m³</w:t>
      </w:r>
    </w:p>
    <w:p w14:paraId="029CC4EC" w14:textId="77777777" w:rsidR="001E40F6" w:rsidRDefault="001E40F6" w:rsidP="001E40F6">
      <w:r>
        <w:t>Step 23800/29999, Sim Time: 7976.734s (+1.354e-01s), Max Depth: 0.7346510582m, Max Vel: 9.9999999990m/s, Area: 422475.0m², Vol: 52634.1m³</w:t>
      </w:r>
    </w:p>
    <w:p w14:paraId="533B3D6B" w14:textId="77777777" w:rsidR="001E40F6" w:rsidRDefault="001E40F6" w:rsidP="001E40F6">
      <w:r>
        <w:t>Step 23900/29999, Sim Time: 7990.275s (+1.354e-01s), Max Depth: 0.7348744949m, Max Vel: 9.9999999990m/s, Area: 424425.0m², Vol: 52628.2m³</w:t>
      </w:r>
    </w:p>
    <w:p w14:paraId="22B007BE" w14:textId="77777777" w:rsidR="001E40F6" w:rsidRDefault="001E40F6" w:rsidP="001E40F6">
      <w:r>
        <w:t>Step 24000/29999, Sim Time: 8003.814s (+1.354e-01s), Max Depth: 0.7347832126m, Max Vel: 9.9999999990m/s, Area: 426075.0m², Vol: 52579.0m³</w:t>
      </w:r>
    </w:p>
    <w:p w14:paraId="5625D4A5" w14:textId="77777777" w:rsidR="001E40F6" w:rsidRDefault="001E40F6" w:rsidP="001E40F6">
      <w:r>
        <w:lastRenderedPageBreak/>
        <w:t>Step 24100/29999, Sim Time: 8017.350s (+1.354e-01s), Max Depth: 0.7364973990m, Max Vel: 9.9999999990m/s, Area: 424275.0m², Vol: 52664.2m³</w:t>
      </w:r>
    </w:p>
    <w:p w14:paraId="045BA8DE" w14:textId="77777777" w:rsidR="001E40F6" w:rsidRDefault="001E40F6" w:rsidP="001E40F6">
      <w:r>
        <w:t>Step 24200/29999, Sim Time: 8030.884s (+1.353e-01s), Max Depth: 0.7339648849m, Max Vel: 9.9999999990m/s, Area: 425425.0m², Vol: 52481.8m³</w:t>
      </w:r>
    </w:p>
    <w:p w14:paraId="4B6A07D7" w14:textId="77777777" w:rsidR="001E40F6" w:rsidRDefault="001E40F6" w:rsidP="001E40F6">
      <w:r>
        <w:t>Step 24300/29999, Sim Time: 8044.417s (+1.353e-01s), Max Depth: 0.7335387517m, Max Vel: 9.9999999998m/s, Area: 425600.0m², Vol: 52435.8m³</w:t>
      </w:r>
    </w:p>
    <w:p w14:paraId="3DBBAFFA" w14:textId="77777777" w:rsidR="001E40F6" w:rsidRDefault="001E40F6" w:rsidP="001E40F6">
      <w:r>
        <w:t>Step 24400/29999, Sim Time: 8057.947s (+1.353e-01s), Max Depth: 0.7350854651m, Max Vel: 9.9999999990m/s, Area: 427025.0m², Vol: 52547.2m³</w:t>
      </w:r>
    </w:p>
    <w:p w14:paraId="645AE0BC" w14:textId="77777777" w:rsidR="001E40F6" w:rsidRDefault="001E40F6" w:rsidP="001E40F6">
      <w:r>
        <w:t>Step 24500/29999, Sim Time: 8071.476s (+1.353e-01s), Max Depth: 0.7353108662m, Max Vel: 9.9999999990m/s, Area: 428425.0m², Vol: 52569.5m³</w:t>
      </w:r>
    </w:p>
    <w:p w14:paraId="0D6C811D" w14:textId="77777777" w:rsidR="001E40F6" w:rsidRDefault="001E40F6" w:rsidP="001E40F6">
      <w:r>
        <w:t>Step 24600/29999, Sim Time: 8085.003s (+1.353e-01s), Max Depth: 0.7346464295m, Max Vel: 9.9999999990m/s, Area: 429050.0m², Vol: 52523.9m³</w:t>
      </w:r>
    </w:p>
    <w:p w14:paraId="16A1EFD5" w14:textId="77777777" w:rsidR="001E40F6" w:rsidRDefault="001E40F6" w:rsidP="001E40F6">
      <w:r>
        <w:t>Step 24700/29999, Sim Time: 8098.529s (+1.353e-01s), Max Depth: 0.7349831281m, Max Vel: 9.9999999990m/s, Area: 430650.0m², Vol: 52560.7m³</w:t>
      </w:r>
    </w:p>
    <w:p w14:paraId="5D7A7DFE" w14:textId="77777777" w:rsidR="001E40F6" w:rsidRDefault="001E40F6" w:rsidP="001E40F6">
      <w:r>
        <w:t>Step 24800/29999, Sim Time: 8112.053s (+1.352e-01s), Max Depth: 0.7357088239m, Max Vel: 9.9999999990m/s, Area: 431800.0m², Vol: 52634.5m³</w:t>
      </w:r>
    </w:p>
    <w:p w14:paraId="3F405B48" w14:textId="77777777" w:rsidR="001E40F6" w:rsidRDefault="001E40F6" w:rsidP="001E40F6">
      <w:r>
        <w:t>Step 24900/29999, Sim Time: 8125.577s (+1.352e-01s), Max Depth: 0.7338683075m, Max Vel: 9.9999999990m/s, Area: 431350.0m², Vol: 52541.3m³</w:t>
      </w:r>
    </w:p>
    <w:p w14:paraId="22FAA31D" w14:textId="77777777" w:rsidR="001E40F6" w:rsidRDefault="001E40F6" w:rsidP="001E40F6">
      <w:r>
        <w:t>Step 25000/29999, Sim Time: 8139.100s (+1.352e-01s), Max Depth: 0.7362160851m, Max Vel: 9.9999999990m/s, Area: 431650.0m², Vol: 52739.5m³</w:t>
      </w:r>
    </w:p>
    <w:p w14:paraId="04504DBB" w14:textId="77777777" w:rsidR="001E40F6" w:rsidRDefault="001E40F6" w:rsidP="001E40F6">
      <w:r>
        <w:t>Step 25100/29999, Sim Time: 8152.622s (+1.352e-01s), Max Depth: 0.7341529075m, Max Vel: 9.9999999990m/s, Area: 433300.0m², Vol: 52601.5m³</w:t>
      </w:r>
    </w:p>
    <w:p w14:paraId="17C2A945" w14:textId="77777777" w:rsidR="001E40F6" w:rsidRDefault="001E40F6" w:rsidP="001E40F6">
      <w:r>
        <w:t>Step 25200/29999, Sim Time: 8166.142s (+1.352e-01s), Max Depth: 0.7353429538m, Max Vel: 9.9999999990m/s, Area: 431650.0m², Vol: 52693.9m³</w:t>
      </w:r>
    </w:p>
    <w:p w14:paraId="21E48799" w14:textId="77777777" w:rsidR="001E40F6" w:rsidRDefault="001E40F6" w:rsidP="001E40F6">
      <w:r>
        <w:t>Step 25300/29999, Sim Time: 8179.661s (+1.352e-01s), Max Depth: 0.7352212199m, Max Vel: 9.9999999990m/s, Area: 432100.0m², Vol: 52669.4m³</w:t>
      </w:r>
    </w:p>
    <w:p w14:paraId="5732AFA7" w14:textId="77777777" w:rsidR="001E40F6" w:rsidRDefault="001E40F6" w:rsidP="001E40F6">
      <w:r>
        <w:t>Step 25400/29999, Sim Time: 8193.177s (+1.351e-01s), Max Depth: 0.7364389383m, Max Vel: 9.9999999990m/s, Area: 432075.0m², Vol: 52666.6m³</w:t>
      </w:r>
    </w:p>
    <w:p w14:paraId="4E8986EA" w14:textId="77777777" w:rsidR="001E40F6" w:rsidRDefault="001E40F6" w:rsidP="001E40F6">
      <w:r>
        <w:t>Step 25500/29999, Sim Time: 8206.688s (+1.351e-01s), Max Depth: 0.7343086811m, Max Vel: 9.9999999990m/s, Area: 433100.0m², Vol: 52413.8m³</w:t>
      </w:r>
    </w:p>
    <w:p w14:paraId="0D099268" w14:textId="77777777" w:rsidR="001E40F6" w:rsidRDefault="001E40F6" w:rsidP="001E40F6">
      <w:r>
        <w:t>Step 25600/29999, Sim Time: 8220.195s (+1.350e-01s), Max Depth: 0.7337041293m, Max Vel: 9.9999999990m/s, Area: 434450.0m², Vol: 52272.2m³</w:t>
      </w:r>
    </w:p>
    <w:p w14:paraId="434259A0" w14:textId="77777777" w:rsidR="001E40F6" w:rsidRDefault="001E40F6" w:rsidP="001E40F6">
      <w:r>
        <w:t>Step 25700/29999, Sim Time: 8233.697s (+1.350e-01s), Max Depth: 0.7340730250m, Max Vel: 9.9999999990m/s, Area: 436075.0m², Vol: 52180.5m³</w:t>
      </w:r>
    </w:p>
    <w:p w14:paraId="637531A7" w14:textId="77777777" w:rsidR="001E40F6" w:rsidRDefault="001E40F6" w:rsidP="001E40F6">
      <w:r>
        <w:lastRenderedPageBreak/>
        <w:t>Step 25800/29999, Sim Time: 8247.193s (+1.349e-01s), Max Depth: 0.7345615266m, Max Vel: 9.9999999990m/s, Area: 436775.0m², Vol: 52066.4m³</w:t>
      </w:r>
    </w:p>
    <w:p w14:paraId="21FECE67" w14:textId="77777777" w:rsidR="001E40F6" w:rsidRDefault="001E40F6" w:rsidP="001E40F6">
      <w:r>
        <w:t>Step 25900/29999, Sim Time: 8260.683s (+1.349e-01s), Max Depth: 0.7344142803m, Max Vel: 9.9999999990m/s, Area: 436475.0m², Vol: 51866.9m³</w:t>
      </w:r>
    </w:p>
    <w:p w14:paraId="47410D20" w14:textId="77777777" w:rsidR="001E40F6" w:rsidRDefault="001E40F6" w:rsidP="001E40F6">
      <w:r>
        <w:t>Step 26000/29999, Sim Time: 8274.164s (+1.348e-01s), Max Depth: 0.7360754251m, Max Vel: 9.9999999990m/s, Area: 436825.0m², Vol: 51801.6m³</w:t>
      </w:r>
    </w:p>
    <w:p w14:paraId="25A157F2" w14:textId="77777777" w:rsidR="001E40F6" w:rsidRDefault="001E40F6" w:rsidP="001E40F6">
      <w:r>
        <w:t>Step 26100/29999, Sim Time: 8287.639s (+1.347e-01s), Max Depth: 0.7342258357m, Max Vel: 9.9999999990m/s, Area: 438750.0m², Vol: 51470.7m³</w:t>
      </w:r>
    </w:p>
    <w:p w14:paraId="39B7B828" w14:textId="77777777" w:rsidR="001E40F6" w:rsidRDefault="001E40F6" w:rsidP="001E40F6">
      <w:r>
        <w:t>Step 26200/29999, Sim Time: 8301.104s (+1.346e-01s), Max Depth: 0.7363615844m, Max Vel: 9.9999999990m/s, Area: 438250.0m², Vol: 51355.2m³</w:t>
      </w:r>
    </w:p>
    <w:p w14:paraId="582096D2" w14:textId="77777777" w:rsidR="001E40F6" w:rsidRDefault="001E40F6" w:rsidP="001E40F6">
      <w:r>
        <w:t>Step 26300/29999, Sim Time: 8314.558s (+1.345e-01s), Max Depth: 0.7344551140m, Max Vel: 9.9999999990m/s, Area: 439050.0m², Vol: 50965.0m³</w:t>
      </w:r>
    </w:p>
    <w:p w14:paraId="7546CA48" w14:textId="77777777" w:rsidR="001E40F6" w:rsidRDefault="001E40F6" w:rsidP="001E40F6">
      <w:r>
        <w:t>Step 26400/29999, Sim Time: 8328.003s (+1.344e-01s), Max Depth: 0.7353916036m, Max Vel: 9.9999999990m/s, Area: 440875.0m², Vol: 50824.4m³</w:t>
      </w:r>
    </w:p>
    <w:p w14:paraId="37CB1DC0" w14:textId="77777777" w:rsidR="001E40F6" w:rsidRDefault="001E40F6" w:rsidP="001E40F6">
      <w:r>
        <w:t>Step 26500/29999, Sim Time: 8341.440s (+1.343e-01s), Max Depth: 0.7361494875m, Max Vel: 9.9999999990m/s, Area: 441675.0m², Vol: 50703.6m³</w:t>
      </w:r>
    </w:p>
    <w:p w14:paraId="06411051" w14:textId="77777777" w:rsidR="001E40F6" w:rsidRDefault="001E40F6" w:rsidP="001E40F6">
      <w:r>
        <w:t>Step 26600/29999, Sim Time: 8354.869s (+1.343e-01s), Max Depth: 0.7336484038m, Max Vel: 9.9999999990m/s, Area: 442075.0m², Vol: 50361.2m³</w:t>
      </w:r>
    </w:p>
    <w:p w14:paraId="091BA46F" w14:textId="77777777" w:rsidR="001E40F6" w:rsidRDefault="001E40F6" w:rsidP="001E40F6">
      <w:r>
        <w:t>Step 26700/29999, Sim Time: 8368.290s (+1.342e-01s), Max Depth: 0.7352798061m, Max Vel: 9.9999999990m/s, Area: 443000.0m², Vol: 50316.6m³</w:t>
      </w:r>
    </w:p>
    <w:p w14:paraId="047FE1DD" w14:textId="77777777" w:rsidR="001E40F6" w:rsidRDefault="001E40F6" w:rsidP="001E40F6">
      <w:r>
        <w:t>Step 26800/29999, Sim Time: 8381.704s (+1.341e-01s), Max Depth: 0.7353309545m, Max Vel: 9.9999999990m/s, Area: 443400.0m², Vol: 50210.4m³</w:t>
      </w:r>
    </w:p>
    <w:p w14:paraId="39087CDB" w14:textId="77777777" w:rsidR="001E40F6" w:rsidRDefault="001E40F6" w:rsidP="001E40F6">
      <w:r>
        <w:t>Step 26900/29999, Sim Time: 8395.114s (+1.341e-01s), Max Depth: 0.7338131438m, Max Vel: 9.9999999990m/s, Area: 443475.0m², Vol: 50043.0m³</w:t>
      </w:r>
    </w:p>
    <w:p w14:paraId="15AA9F6C" w14:textId="77777777" w:rsidR="001E40F6" w:rsidRDefault="001E40F6" w:rsidP="001E40F6">
      <w:r>
        <w:t>Step 27000/29999, Sim Time: 8408.519s (+1.340e-01s), Max Depth: 0.7354774463m, Max Vel: 9.9999999999m/s, Area: 442800.0m², Vol: 50107.9m³</w:t>
      </w:r>
    </w:p>
    <w:p w14:paraId="4DB2BF1C" w14:textId="77777777" w:rsidR="001E40F6" w:rsidRDefault="001E40F6" w:rsidP="001E40F6">
      <w:r>
        <w:t>Step 27100/29999, Sim Time: 8421.920s (+1.340e-01s), Max Depth: 0.7355115008m, Max Vel: 9.9999999990m/s, Area: 444550.0m², Vol: 50072.4m³</w:t>
      </w:r>
    </w:p>
    <w:p w14:paraId="5D5A7CF2" w14:textId="77777777" w:rsidR="001E40F6" w:rsidRDefault="001E40F6" w:rsidP="001E40F6">
      <w:r>
        <w:t>Step 27200/29999, Sim Time: 8435.317s (+1.340e-01s), Max Depth: 0.7339492836m, Max Vel: 9.9999999990m/s, Area: 444250.0m², Vol: 49933.4m³</w:t>
      </w:r>
    </w:p>
    <w:p w14:paraId="73783FB4" w14:textId="77777777" w:rsidR="001E40F6" w:rsidRDefault="001E40F6" w:rsidP="001E40F6">
      <w:r>
        <w:t>Step 27300/29999, Sim Time: 8448.712s (+1.339e-01s), Max Depth: 0.7352199417m, Max Vel: 9.9999999990m/s, Area: 446150.0m², Vol: 49982.2m³</w:t>
      </w:r>
    </w:p>
    <w:p w14:paraId="6730DCE4" w14:textId="77777777" w:rsidR="001E40F6" w:rsidRDefault="001E40F6" w:rsidP="001E40F6">
      <w:r>
        <w:t>Step 27400/29999, Sim Time: 8462.103s (+1.339e-01s), Max Depth: 0.7339851080m, Max Vel: 9.9999999990m/s, Area: 446050.0m², Vol: 49879.5m³</w:t>
      </w:r>
    </w:p>
    <w:p w14:paraId="58970472" w14:textId="77777777" w:rsidR="001E40F6" w:rsidRDefault="001E40F6" w:rsidP="001E40F6">
      <w:r>
        <w:lastRenderedPageBreak/>
        <w:t>Step 27500/29999, Sim Time: 8475.493s (+1.339e-01s), Max Depth: 0.7350405476m, Max Vel: 9.9999999990m/s, Area: 446175.0m², Vol: 49948.2m³</w:t>
      </w:r>
    </w:p>
    <w:p w14:paraId="34927FA7" w14:textId="77777777" w:rsidR="001E40F6" w:rsidRDefault="001E40F6" w:rsidP="001E40F6">
      <w:r>
        <w:t>Step 27600/29999, Sim Time: 8488.880s (+1.339e-01s), Max Depth: 0.7361892924m, Max Vel: 9.9999999990m/s, Area: 447275.0m², Vol: 49978.9m³</w:t>
      </w:r>
    </w:p>
    <w:p w14:paraId="7337F545" w14:textId="77777777" w:rsidR="001E40F6" w:rsidRDefault="001E40F6" w:rsidP="001E40F6">
      <w:r>
        <w:t>Step 27700/29999, Sim Time: 8502.263s (+1.338e-01s), Max Depth: 0.7356125505m, Max Vel: 9.9999999990m/s, Area: 447500.0m², Vol: 49874.0m³</w:t>
      </w:r>
    </w:p>
    <w:p w14:paraId="44C93C78" w14:textId="77777777" w:rsidR="001E40F6" w:rsidRDefault="001E40F6" w:rsidP="001E40F6">
      <w:r>
        <w:t>Step 27800/29999, Sim Time: 8515.642s (+1.338e-01s), Max Depth: 0.7339123693m, Max Vel: 9.9999999990m/s, Area: 447525.0m², Vol: 49715.9m³</w:t>
      </w:r>
    </w:p>
    <w:p w14:paraId="7721B0B7" w14:textId="77777777" w:rsidR="001E40F6" w:rsidRDefault="001E40F6" w:rsidP="001E40F6">
      <w:r>
        <w:t>Step 27900/29999, Sim Time: 8529.019s (+1.338e-01s), Max Depth: 0.7347588146m, Max Vel: 9.9999999990m/s, Area: 447325.0m², Vol: 49748.3m³</w:t>
      </w:r>
    </w:p>
    <w:p w14:paraId="6285569D" w14:textId="77777777" w:rsidR="001E40F6" w:rsidRDefault="001E40F6" w:rsidP="001E40F6">
      <w:r>
        <w:t>Step 28000/29999, Sim Time: 8542.393s (+1.337e-01s), Max Depth: 0.7356090480m, Max Vel: 9.9999999990m/s, Area: 448225.0m², Vol: 49754.8m³</w:t>
      </w:r>
    </w:p>
    <w:p w14:paraId="3058A1DF" w14:textId="77777777" w:rsidR="001E40F6" w:rsidRDefault="001E40F6" w:rsidP="001E40F6">
      <w:r>
        <w:t>Step 28100/29999, Sim Time: 8555.764s (+1.337e-01s), Max Depth: 0.7342615630m, Max Vel: 9.9999999990m/s, Area: 448725.0m², Vol: 49600.9m³</w:t>
      </w:r>
    </w:p>
    <w:p w14:paraId="5346C3DF" w14:textId="77777777" w:rsidR="001E40F6" w:rsidRDefault="001E40F6" w:rsidP="001E40F6">
      <w:r>
        <w:t>Step 28200/29999, Sim Time: 8569.131s (+1.337e-01s), Max Depth: 0.7350802046m, Max Vel: 9.9999999990m/s, Area: 447575.0m², Vol: 49598.2m³</w:t>
      </w:r>
    </w:p>
    <w:p w14:paraId="5CD53660" w14:textId="77777777" w:rsidR="001E40F6" w:rsidRDefault="001E40F6" w:rsidP="001E40F6">
      <w:r>
        <w:t>Step 28300/29999, Sim Time: 8582.494s (+1.336e-01s), Max Depth: 0.7353189021m, Max Vel: 9.9999999990m/s, Area: 449525.0m², Vol: 49577.8m³</w:t>
      </w:r>
    </w:p>
    <w:p w14:paraId="7A93DE15" w14:textId="77777777" w:rsidR="001E40F6" w:rsidRDefault="001E40F6" w:rsidP="001E40F6">
      <w:r>
        <w:t>Step 28400/29999, Sim Time: 8595.856s (+1.336e-01s), Max Depth: 0.7345184901m, Max Vel: 9.9999999990m/s, Area: 450400.0m², Vol: 49497.4m³</w:t>
      </w:r>
    </w:p>
    <w:p w14:paraId="15BBCA56" w14:textId="77777777" w:rsidR="001E40F6" w:rsidRDefault="001E40F6" w:rsidP="001E40F6">
      <w:r>
        <w:t>Step 28500/29999, Sim Time: 8609.215s (+1.336e-01s), Max Depth: 0.7354065586m, Max Vel: 9.9999999990m/s, Area: 450250.0m², Vol: 49529.7m³</w:t>
      </w:r>
    </w:p>
    <w:p w14:paraId="604DFEB6" w14:textId="77777777" w:rsidR="001E40F6" w:rsidRDefault="001E40F6" w:rsidP="001E40F6">
      <w:r>
        <w:t>Step 28600/29999, Sim Time: 8622.572s (+1.336e-01s), Max Depth: 0.7341767632m, Max Vel: 9.9999999990m/s, Area: 451100.0m², Vol: 49425.1m³</w:t>
      </w:r>
    </w:p>
    <w:p w14:paraId="2B31722C" w14:textId="77777777" w:rsidR="001E40F6" w:rsidRDefault="001E40F6" w:rsidP="001E40F6">
      <w:r>
        <w:t>Step 28700/29999, Sim Time: 8635.926s (+1.335e-01s), Max Depth: 0.7344123663m, Max Vel: 9.9999999990m/s, Area: 452025.0m², Vol: 49424.1m³</w:t>
      </w:r>
    </w:p>
    <w:p w14:paraId="22F5C499" w14:textId="77777777" w:rsidR="001E40F6" w:rsidRDefault="001E40F6" w:rsidP="001E40F6">
      <w:r>
        <w:t>Step 28800/29999, Sim Time: 8649.279s (+1.335e-01s), Max Depth: 0.7361661271m, Max Vel: 9.9999999990m/s, Area: 452900.0m², Vol: 49519.1m³</w:t>
      </w:r>
    </w:p>
    <w:p w14:paraId="4983E76A" w14:textId="77777777" w:rsidR="001E40F6" w:rsidRDefault="001E40F6" w:rsidP="001E40F6">
      <w:r>
        <w:t>Step 28900/29999, Sim Time: 8662.629s (+1.335e-01s), Max Depth: 0.7340183822m, Max Vel: 9.9999999990m/s, Area: 452850.0m², Vol: 49342.3m³</w:t>
      </w:r>
    </w:p>
    <w:p w14:paraId="6451B26F" w14:textId="77777777" w:rsidR="001E40F6" w:rsidRDefault="001E40F6" w:rsidP="001E40F6">
      <w:r>
        <w:t>Step 29000/29999, Sim Time: 8675.977s (+1.335e-01s), Max Depth: 0.7356079081m, Max Vel: 9.9999999990m/s, Area: 453350.0m², Vol: 49407.7m³</w:t>
      </w:r>
    </w:p>
    <w:p w14:paraId="2D373FDD" w14:textId="77777777" w:rsidR="001E40F6" w:rsidRDefault="001E40F6" w:rsidP="001E40F6">
      <w:r>
        <w:t>Step 29100/29999, Sim Time: 8689.321s (+1.334e-01s), Max Depth: 0.7351273450m, Max Vel: 9.9999999999m/s, Area: 452025.0m², Vol: 49325.4m³</w:t>
      </w:r>
    </w:p>
    <w:p w14:paraId="3B99DE92" w14:textId="77777777" w:rsidR="001E40F6" w:rsidRDefault="001E40F6" w:rsidP="001E40F6">
      <w:r>
        <w:lastRenderedPageBreak/>
        <w:t>Step 29200/29999, Sim Time: 8702.663s (+1.334e-01s), Max Depth: 0.7341274701m, Max Vel: 9.9999999990m/s, Area: 453450.0m², Vol: 49201.9m³</w:t>
      </w:r>
    </w:p>
    <w:p w14:paraId="18FC665A" w14:textId="77777777" w:rsidR="001E40F6" w:rsidRDefault="001E40F6" w:rsidP="001E40F6">
      <w:r>
        <w:t>Step 29300/29999, Sim Time: 8716.001s (+1.334e-01s), Max Depth: 0.7363983191m, Max Vel: 9.9999999990m/s, Area: 455350.0m², Vol: 49302.2m³</w:t>
      </w:r>
    </w:p>
    <w:p w14:paraId="25EF3FF9" w14:textId="77777777" w:rsidR="001E40F6" w:rsidRDefault="001E40F6" w:rsidP="001E40F6">
      <w:r>
        <w:t>Step 29400/29999, Sim Time: 8729.337s (+1.333e-01s), Max Depth: 0.7359481448m, Max Vel: 9.9999999990m/s, Area: 454850.0m², Vol: 49230.5m³</w:t>
      </w:r>
    </w:p>
    <w:p w14:paraId="6675EC8D" w14:textId="77777777" w:rsidR="001E40F6" w:rsidRDefault="001E40F6" w:rsidP="001E40F6">
      <w:r>
        <w:t>Step 29500/29999, Sim Time: 8742.669s (+1.333e-01s), Max Depth: 0.7350854617m, Max Vel: 9.9999999990m/s, Area: 455250.0m², Vol: 49135.7m³</w:t>
      </w:r>
    </w:p>
    <w:p w14:paraId="5500C6CC" w14:textId="77777777" w:rsidR="001E40F6" w:rsidRDefault="001E40F6" w:rsidP="001E40F6">
      <w:r>
        <w:t>Step 29600/29999, Sim Time: 8755.999s (+1.333e-01s), Max Depth: 0.7349232668m, Max Vel: 9.9999999990m/s, Area: 455850.0m², Vol: 49093.2m³</w:t>
      </w:r>
    </w:p>
    <w:p w14:paraId="19D75754" w14:textId="77777777" w:rsidR="001E40F6" w:rsidRDefault="001E40F6" w:rsidP="001E40F6">
      <w:r>
        <w:t>Step 29700/29999, Sim Time: 8769.327s (+1.333e-01s), Max Depth: 0.7356851850m, Max Vel: 9.9999999990m/s, Area: 456725.0m², Vol: 49113.9m³</w:t>
      </w:r>
    </w:p>
    <w:p w14:paraId="753DF579" w14:textId="77777777" w:rsidR="001E40F6" w:rsidRDefault="001E40F6" w:rsidP="001E40F6">
      <w:r>
        <w:t>Step 29800/29999, Sim Time: 8782.652s (+1.332e-01s), Max Depth: 0.7352600235m, Max Vel: 9.9999999990m/s, Area: 456625.0m², Vol: 49057.2m³</w:t>
      </w:r>
    </w:p>
    <w:p w14:paraId="64FF197E" w14:textId="77777777" w:rsidR="001E40F6" w:rsidRDefault="001E40F6" w:rsidP="001E40F6">
      <w:r>
        <w:t>Step 29900/29999, Sim Time: 8795.975s (+1.332e-01s), Max Depth: 0.7345594793m, Max Vel: 9.9999999990m/s, Area: 458200.0m², Vol: 48997.7m³</w:t>
      </w:r>
    </w:p>
    <w:p w14:paraId="2981DE67" w14:textId="77777777" w:rsidR="001E40F6" w:rsidRDefault="001E40F6" w:rsidP="001E40F6">
      <w:r>
        <w:t>Step 29999/29999, Sim Time: 8809.162s (+1.332e-01s), Max Depth: 0.7355485341m, Max Vel: 9.9999999990m/s, Area: 458650.0m², Vol: 49044.1m³</w:t>
      </w:r>
    </w:p>
    <w:p w14:paraId="763DD0E8" w14:textId="77777777" w:rsidR="001E40F6" w:rsidRDefault="001E40F6" w:rsidP="001E40F6">
      <w:r>
        <w:t>Simulation finished 30000 steps in 239.78 seconds (wall clock).</w:t>
      </w:r>
    </w:p>
    <w:p w14:paraId="3C845D07" w14:textId="77777777" w:rsidR="001E40F6" w:rsidRDefault="001E40F6" w:rsidP="001E40F6">
      <w:r>
        <w:t>Final Maximum Flood Extent Area: 973150.00 m²</w:t>
      </w:r>
    </w:p>
    <w:p w14:paraId="3CF19C0D" w14:textId="77777777" w:rsidR="001E40F6" w:rsidRDefault="001E40F6" w:rsidP="001E40F6">
      <w:r>
        <w:t>Peak Recorded Water Depth Anywhere: 2.000 m</w:t>
      </w:r>
    </w:p>
    <w:p w14:paraId="1BFC75A4" w14:textId="77777777" w:rsidR="001E40F6" w:rsidRDefault="001E40F6" w:rsidP="001E40F6">
      <w:r>
        <w:t>Phase 2 max depth: 0.735 m, steady state max depth: 0.734 m, rate of increase: 0.000000 m/s</w:t>
      </w:r>
    </w:p>
    <w:p w14:paraId="3F39E307" w14:textId="77777777" w:rsidR="001E40F6" w:rsidRDefault="001E40F6" w:rsidP="001E40F6"/>
    <w:p w14:paraId="2AC76434" w14:textId="77777777" w:rsidR="001E40F6" w:rsidRDefault="001E40F6" w:rsidP="001E40F6">
      <w:r>
        <w:t>--- Visualizing Combined River (P1) + WSE Contour Breach (P2) Results ---</w:t>
      </w:r>
    </w:p>
    <w:p w14:paraId="3E5BDE81" w14:textId="77777777" w:rsidR="001E40F6" w:rsidRDefault="001E40F6" w:rsidP="001E40F6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6573DCDE" w14:textId="77777777" w:rsidR="001E40F6" w:rsidRDefault="001E40F6" w:rsidP="001E40F6">
      <w:r>
        <w:t xml:space="preserve">Saving animation to result_source2_rain5_62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28ED20F8" w14:textId="77777777" w:rsidR="001E40F6" w:rsidRDefault="001E40F6" w:rsidP="001E40F6">
      <w:r>
        <w:t>Animation saved.</w:t>
      </w:r>
    </w:p>
    <w:p w14:paraId="2C168849" w14:textId="77777777" w:rsidR="001E40F6" w:rsidRDefault="001E40F6" w:rsidP="001E40F6">
      <w:r>
        <w:t>Final frame saved to result_source2_rain5_625_final_frame.png</w:t>
      </w:r>
    </w:p>
    <w:p w14:paraId="77772937" w14:textId="77777777" w:rsidR="001E40F6" w:rsidRPr="00D52299" w:rsidRDefault="001E40F6" w:rsidP="001E40F6">
      <w:r>
        <w:t>Visualization finished.</w:t>
      </w:r>
    </w:p>
    <w:p w14:paraId="3F5DEDE3" w14:textId="77777777" w:rsidR="001E40F6" w:rsidRDefault="001E40F6" w:rsidP="001E40F6"/>
    <w:p w14:paraId="117BE387" w14:textId="77777777" w:rsidR="001E40F6" w:rsidRDefault="001E40F6" w:rsidP="001E40F6">
      <w:r>
        <w:lastRenderedPageBreak/>
        <w:t>--- Two-Phase River + WSE Contour Breach Test Finished ---</w:t>
      </w:r>
    </w:p>
    <w:p w14:paraId="4CC43B77" w14:textId="317514DF" w:rsidR="001E40F6" w:rsidRDefault="001E40F6">
      <w:r>
        <w:br w:type="page"/>
      </w:r>
    </w:p>
    <w:p w14:paraId="5A57AC6B" w14:textId="77777777" w:rsidR="001E40F6" w:rsidRDefault="001E40F6" w:rsidP="001E40F6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5.9375 --output-</w:t>
      </w:r>
      <w:proofErr w:type="spellStart"/>
      <w:r>
        <w:t>freq</w:t>
      </w:r>
      <w:proofErr w:type="spellEnd"/>
      <w:r>
        <w:t xml:space="preserve"> 100 -o result_source2_rain5_9375.mp4 --save --source-row 50 --source-col 1 --source-rate 2</w:t>
      </w:r>
    </w:p>
    <w:p w14:paraId="707E5830" w14:textId="77777777" w:rsidR="001E40F6" w:rsidRDefault="001E40F6" w:rsidP="001E40F6"/>
    <w:p w14:paraId="3A0A290B" w14:textId="77777777" w:rsidR="001E40F6" w:rsidRDefault="001E40F6" w:rsidP="001E40F6">
      <w:r>
        <w:t>--- Starting Two-Phase River + Rainfall Test (Combined Output, Custom Viz) ---</w:t>
      </w:r>
    </w:p>
    <w:p w14:paraId="32D54B5C" w14:textId="77777777" w:rsidR="001E40F6" w:rsidRDefault="001E40F6" w:rsidP="001E40F6"/>
    <w:p w14:paraId="3BB8E363" w14:textId="77777777" w:rsidR="001E40F6" w:rsidRDefault="001E40F6" w:rsidP="001E40F6">
      <w:r>
        <w:t>--- Running Phase 1 for Two-Phase Test: Establishing River Flow ---</w:t>
      </w:r>
    </w:p>
    <w:p w14:paraId="3EF81412" w14:textId="77777777" w:rsidR="001E40F6" w:rsidRDefault="001E40F6" w:rsidP="001E40F6">
      <w:r>
        <w:t>Generating DEM for Phase 1...</w:t>
      </w:r>
    </w:p>
    <w:p w14:paraId="4E26DED7" w14:textId="77777777" w:rsidR="001E40F6" w:rsidRDefault="001E40F6" w:rsidP="001E40F6">
      <w:r>
        <w:t>Generating natural river DEM...</w:t>
      </w:r>
    </w:p>
    <w:p w14:paraId="443FB1F3" w14:textId="77777777" w:rsidR="001E40F6" w:rsidRDefault="001E40F6" w:rsidP="001E40F6">
      <w:r>
        <w:t>Adding terrain noise...</w:t>
      </w:r>
    </w:p>
    <w:p w14:paraId="5A9A9AEE" w14:textId="77777777" w:rsidR="001E40F6" w:rsidRDefault="001E40F6" w:rsidP="001E40F6">
      <w:r>
        <w:t>Applying final smoothing...</w:t>
      </w:r>
    </w:p>
    <w:p w14:paraId="78368CA0" w14:textId="77777777" w:rsidR="001E40F6" w:rsidRDefault="001E40F6" w:rsidP="001E40F6">
      <w:r>
        <w:t>Natural river DEM created.</w:t>
      </w:r>
    </w:p>
    <w:p w14:paraId="5FBDD31B" w14:textId="77777777" w:rsidR="001E40F6" w:rsidRDefault="001E40F6" w:rsidP="001E40F6">
      <w:r>
        <w:t xml:space="preserve"> Final DEM Elevation range: 20.00 to 25.10</w:t>
      </w:r>
    </w:p>
    <w:p w14:paraId="10588BC0" w14:textId="77777777" w:rsidR="001E40F6" w:rsidRDefault="001E40F6" w:rsidP="001E40F6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2FF60F88" w14:textId="77777777" w:rsidR="001E40F6" w:rsidRDefault="001E40F6" w:rsidP="001E40F6">
      <w:r>
        <w:t>Generated boundary mask: 946 wall cells, 50 potential outlet cells identified.</w:t>
      </w:r>
    </w:p>
    <w:p w14:paraId="0DBE9286" w14:textId="77777777" w:rsidR="001E40F6" w:rsidRDefault="001E40F6" w:rsidP="001E40F6">
      <w:r>
        <w:t>Initial dt guess: 0.0707 s</w:t>
      </w:r>
    </w:p>
    <w:p w14:paraId="416BD3CB" w14:textId="77777777" w:rsidR="001E40F6" w:rsidRDefault="001E40F6" w:rsidP="001E40F6"/>
    <w:p w14:paraId="60A8EFCE" w14:textId="77777777" w:rsidR="001E40F6" w:rsidRDefault="001E40F6" w:rsidP="001E40F6">
      <w:r>
        <w:t>--- Running Phase 1 Simulation for 20000 steps ---</w:t>
      </w:r>
    </w:p>
    <w:p w14:paraId="4C04A29A" w14:textId="77777777" w:rsidR="001E40F6" w:rsidRDefault="001E40F6" w:rsidP="001E40F6">
      <w:r>
        <w:t>Step 0/19999, Sim Time: 0.106s (+1.060e-01s), Max Depth: 0.2119873110m, Max Vel: 0.0000000000m/s, Area: 25.0m², Vol: 5.3m³</w:t>
      </w:r>
    </w:p>
    <w:p w14:paraId="68DED5F2" w14:textId="77777777" w:rsidR="001E40F6" w:rsidRDefault="001E40F6" w:rsidP="001E40F6">
      <w:r>
        <w:t>Step 100/19999, Sim Time: 64.077s (+8.004e-01s), Max Depth: 0.2597141130m, Max Vel: 0.5811788908m/s, Area: 1000.0m², Vol: 98.4m³</w:t>
      </w:r>
    </w:p>
    <w:p w14:paraId="47C28340" w14:textId="77777777" w:rsidR="001E40F6" w:rsidRDefault="001E40F6" w:rsidP="001E40F6">
      <w:r>
        <w:t>Step 200/19999, Sim Time: 159.673s (+1.053e+00s), Max Depth: 0.1709328576m, Max Vel: 0.3652084574m/s, Area: 2125.0m², Vol: 184.4m³</w:t>
      </w:r>
    </w:p>
    <w:p w14:paraId="0C31FC07" w14:textId="77777777" w:rsidR="001E40F6" w:rsidRDefault="001E40F6" w:rsidP="001E40F6">
      <w:r>
        <w:t>Step 300/19999, Sim Time: 265.860s (+1.074e+00s), Max Depth: 0.1746705831m, Max Vel: 0.3257429471m/s, Area: 3400.0m², Vol: 282.5m³</w:t>
      </w:r>
    </w:p>
    <w:p w14:paraId="749E60D9" w14:textId="77777777" w:rsidR="001E40F6" w:rsidRDefault="001E40F6" w:rsidP="001E40F6">
      <w:r>
        <w:t>Step 400/19999, Sim Time: 371.997s (+1.045e+00s), Max Depth: 0.1802231625m, Max Vel: 0.3405344994m/s, Area: 4350.0m², Vol: 385.8m³</w:t>
      </w:r>
    </w:p>
    <w:p w14:paraId="7AF64988" w14:textId="77777777" w:rsidR="001E40F6" w:rsidRDefault="001E40F6" w:rsidP="001E40F6">
      <w:r>
        <w:t>Step 500/19999, Sim Time: 476.782s (+1.036e+00s), Max Depth: 0.1910812156m, Max Vel: 0.3217763543m/s, Area: 5475.0m², Vol: 503.2m³</w:t>
      </w:r>
    </w:p>
    <w:p w14:paraId="556FEB67" w14:textId="77777777" w:rsidR="001E40F6" w:rsidRDefault="001E40F6" w:rsidP="001E40F6">
      <w:r>
        <w:t>Step 600/19999, Sim Time: 577.607s (+9.871e-01s), Max Depth: 0.2067413589m, Max Vel: 0.3492858854m/s, Area: 6300.0m², Vol: 632.8m³</w:t>
      </w:r>
    </w:p>
    <w:p w14:paraId="41A6B824" w14:textId="77777777" w:rsidR="001E40F6" w:rsidRDefault="001E40F6" w:rsidP="001E40F6">
      <w:r>
        <w:lastRenderedPageBreak/>
        <w:t>Step 700/19999, Sim Time: 675.052s (+9.654e-01s), Max Depth: 0.2147943389m, Max Vel: 0.3612527269m/s, Area: 7325.0m², Vol: 758.3m³</w:t>
      </w:r>
    </w:p>
    <w:p w14:paraId="33F3223B" w14:textId="77777777" w:rsidR="001E40F6" w:rsidRDefault="001E40F6" w:rsidP="001E40F6">
      <w:r>
        <w:t>Step 800/19999, Sim Time: 771.326s (+9.615e-01s), Max Depth: 0.2176690977m, Max Vel: 0.3587653168m/s, Area: 8300.0m², Vol: 884.5m³</w:t>
      </w:r>
    </w:p>
    <w:p w14:paraId="11751385" w14:textId="77777777" w:rsidR="001E40F6" w:rsidRDefault="001E40F6" w:rsidP="001E40F6">
      <w:r>
        <w:t>Step 900/19999, Sim Time: 867.603s (+9.642e-01s), Max Depth: 0.2181425161m, Max Vel: 0.3520372652m/s, Area: 9200.0m², Vol: 1016.0m³</w:t>
      </w:r>
    </w:p>
    <w:p w14:paraId="537A7FE0" w14:textId="77777777" w:rsidR="001E40F6" w:rsidRDefault="001E40F6" w:rsidP="001E40F6">
      <w:r>
        <w:t>Step 1000/19999, Sim Time: 964.176s (+9.659e-01s), Max Depth: 0.2176355701m, Max Vel: 0.3505775108m/s, Area: 10325.0m², Vol: 1153.0m³</w:t>
      </w:r>
    </w:p>
    <w:p w14:paraId="1D8894CF" w14:textId="77777777" w:rsidR="001E40F6" w:rsidRDefault="001E40F6" w:rsidP="001E40F6">
      <w:r>
        <w:t>Step 1100/19999, Sim Time: 1060.760s (+9.534e-01s), Max Depth: 0.2170977179m, Max Vel: 0.3743132384m/s, Area: 11450.0m², Vol: 1293.3m³</w:t>
      </w:r>
    </w:p>
    <w:p w14:paraId="1BC19A46" w14:textId="77777777" w:rsidR="001E40F6" w:rsidRDefault="001E40F6" w:rsidP="001E40F6">
      <w:r>
        <w:t>Step 1200/19999, Sim Time: 1155.204s (+9.348e-01s), Max Depth: 0.2205068273m, Max Vel: 0.4013918960m/s, Area: 12600.0m², Vol: 1433.2m³</w:t>
      </w:r>
    </w:p>
    <w:p w14:paraId="6D48376F" w14:textId="77777777" w:rsidR="001E40F6" w:rsidRDefault="001E40F6" w:rsidP="001E40F6">
      <w:r>
        <w:t>Step 1300/19999, Sim Time: 1247.890s (+9.224e-01s), Max Depth: 0.2237983278m, Max Vel: 0.4154804665m/s, Area: 13400.0m², Vol: 1569.5m³</w:t>
      </w:r>
    </w:p>
    <w:p w14:paraId="06838C86" w14:textId="77777777" w:rsidR="001E40F6" w:rsidRDefault="001E40F6" w:rsidP="001E40F6">
      <w:r>
        <w:t>Step 1400/19999, Sim Time: 1340.616s (+9.318e-01s), Max Depth: 0.2253471230m, Max Vel: 0.3911293275m/s, Area: 14225.0m², Vol: 1693.7m³</w:t>
      </w:r>
    </w:p>
    <w:p w14:paraId="7FB29311" w14:textId="77777777" w:rsidR="001E40F6" w:rsidRDefault="001E40F6" w:rsidP="001E40F6">
      <w:r>
        <w:t>Step 1500/19999, Sim Time: 1433.827s (+9.183e-01s), Max Depth: 0.2347150831m, Max Vel: 0.3884551856m/s, Area: 15250.0m², Vol: 1801.0m³</w:t>
      </w:r>
    </w:p>
    <w:p w14:paraId="00C101B2" w14:textId="77777777" w:rsidR="001E40F6" w:rsidRDefault="001E40F6" w:rsidP="001E40F6">
      <w:r>
        <w:t>Step 1600/19999, Sim Time: 1523.734s (+8.835e-01s), Max Depth: 0.2484727293m, Max Vel: 0.4196037220m/s, Area: 16175.0m², Vol: 1913.9m³</w:t>
      </w:r>
    </w:p>
    <w:p w14:paraId="076AA95D" w14:textId="77777777" w:rsidR="001E40F6" w:rsidRDefault="001E40F6" w:rsidP="001E40F6">
      <w:r>
        <w:t>Step 1700/19999, Sim Time: 1611.492s (+8.739e-01s), Max Depth: 0.2579902478m, Max Vel: 0.4117215248m/s, Area: 17025.0m², Vol: 2030.2m³</w:t>
      </w:r>
    </w:p>
    <w:p w14:paraId="21F001E5" w14:textId="77777777" w:rsidR="001E40F6" w:rsidRDefault="001E40F6" w:rsidP="001E40F6">
      <w:r>
        <w:t>Step 1800/19999, Sim Time: 1699.144s (+8.802e-01s), Max Depth: 0.2643400677m, Max Vel: 0.3777967802m/s, Area: 17875.0m², Vol: 2158.0m³</w:t>
      </w:r>
    </w:p>
    <w:p w14:paraId="0F857A82" w14:textId="77777777" w:rsidR="001E40F6" w:rsidRDefault="001E40F6" w:rsidP="001E40F6">
      <w:r>
        <w:t>Step 1900/19999, Sim Time: 1787.242s (+8.822e-01s), Max Depth: 0.2690956176m, Max Vel: 0.3589942641m/s, Area: 19100.0m², Vol: 2296.5m³</w:t>
      </w:r>
    </w:p>
    <w:p w14:paraId="0EB993ED" w14:textId="77777777" w:rsidR="001E40F6" w:rsidRDefault="001E40F6" w:rsidP="001E40F6">
      <w:r>
        <w:t>Step 2000/19999, Sim Time: 1874.338s (+8.635e-01s), Max Depth: 0.2722201745m, Max Vel: 0.3918456945m/s, Area: 20225.0m², Vol: 2450.6m³</w:t>
      </w:r>
    </w:p>
    <w:p w14:paraId="006C99E5" w14:textId="77777777" w:rsidR="001E40F6" w:rsidRDefault="001E40F6" w:rsidP="001E40F6">
      <w:r>
        <w:t>Step 2100/19999, Sim Time: 1960.628s (+8.519e-01s), Max Depth: 0.2739780451m, Max Vel: 0.4081844441m/s, Area: 21400.0m², Vol: 2611.6m³</w:t>
      </w:r>
    </w:p>
    <w:p w14:paraId="61589728" w14:textId="77777777" w:rsidR="001E40F6" w:rsidRDefault="001E40F6" w:rsidP="001E40F6">
      <w:r>
        <w:t>Step 2200/19999, Sim Time: 2046.386s (+8.584e-01s), Max Depth: 0.2747129155m, Max Vel: 0.3967688765m/s, Area: 22400.0m², Vol: 2782.2m³</w:t>
      </w:r>
    </w:p>
    <w:p w14:paraId="1EABBB21" w14:textId="77777777" w:rsidR="001E40F6" w:rsidRDefault="001E40F6" w:rsidP="001E40F6">
      <w:r>
        <w:t>Step 2300/19999, Sim Time: 2130.901s (+8.386e-01s), Max Depth: 0.2746797423m, Max Vel: 0.4456647926m/s, Area: 23625.0m², Vol: 2953.2m³</w:t>
      </w:r>
    </w:p>
    <w:p w14:paraId="3D36A34D" w14:textId="77777777" w:rsidR="001E40F6" w:rsidRDefault="001E40F6" w:rsidP="001E40F6">
      <w:r>
        <w:lastRenderedPageBreak/>
        <w:t>Step 2400/19999, Sim Time: 2214.559s (+8.392e-01s), Max Depth: 0.2742090230m, Max Vel: 0.4445373182m/s, Area: 24725.0m², Vol: 3134.0m³</w:t>
      </w:r>
    </w:p>
    <w:p w14:paraId="7423914B" w14:textId="77777777" w:rsidR="001E40F6" w:rsidRDefault="001E40F6" w:rsidP="001E40F6">
      <w:r>
        <w:t>Step 2500/19999, Sim Time: 2299.498s (+8.568e-01s), Max Depth: 0.2734828131m, Max Vel: 0.4055632075m/s, Area: 25850.0m², Vol: 3334.5m³</w:t>
      </w:r>
    </w:p>
    <w:p w14:paraId="1389DFA9" w14:textId="77777777" w:rsidR="001E40F6" w:rsidRDefault="001E40F6" w:rsidP="001E40F6">
      <w:r>
        <w:t>Step 2600/19999, Sim Time: 2384.716s (+8.467e-01s), Max Depth: 0.2803962605m, Max Vel: 0.4087375125m/s, Area: 26950.0m², Vol: 3549.7m³</w:t>
      </w:r>
    </w:p>
    <w:p w14:paraId="2B562226" w14:textId="77777777" w:rsidR="001E40F6" w:rsidRDefault="001E40F6" w:rsidP="001E40F6">
      <w:r>
        <w:t>Step 2700/19999, Sim Time: 2467.599s (+8.096e-01s), Max Depth: 0.3025797149m, Max Vel: 0.4338134501m/s, Area: 28250.0m², Vol: 3770.7m³</w:t>
      </w:r>
    </w:p>
    <w:p w14:paraId="2268D7C9" w14:textId="77777777" w:rsidR="001E40F6" w:rsidRDefault="001E40F6" w:rsidP="001E40F6">
      <w:r>
        <w:t>Step 2800/19999, Sim Time: 2547.529s (+7.892e-01s), Max Depth: 0.3196907096m, Max Vel: 0.4469806603m/s, Area: 29650.0m², Vol: 3999.5m³</w:t>
      </w:r>
    </w:p>
    <w:p w14:paraId="2B2AF48A" w14:textId="77777777" w:rsidR="001E40F6" w:rsidRDefault="001E40F6" w:rsidP="001E40F6">
      <w:r>
        <w:t>Step 2900/19999, Sim Time: 2625.768s (+7.788e-01s), Max Depth: 0.3303555327m, Max Vel: 0.4471332848m/s, Area: 30900.0m², Vol: 4236.5m³</w:t>
      </w:r>
    </w:p>
    <w:p w14:paraId="29F426A7" w14:textId="77777777" w:rsidR="001E40F6" w:rsidRDefault="001E40F6" w:rsidP="001E40F6">
      <w:r>
        <w:t>Step 3000/19999, Sim Time: 2703.264s (+7.721e-01s), Max Depth: 0.3374031308m, Max Vel: 0.4474247706m/s, Area: 32125.0m², Vol: 4481.0m³</w:t>
      </w:r>
    </w:p>
    <w:p w14:paraId="167BAA50" w14:textId="77777777" w:rsidR="001E40F6" w:rsidRDefault="001E40F6" w:rsidP="001E40F6">
      <w:r>
        <w:t>Step 3100/19999, Sim Time: 2780.317s (+7.693e-01s), Max Depth: 0.3426772065m, Max Vel: 0.4412521887m/s, Area: 33325.0m², Vol: 4735.2m³</w:t>
      </w:r>
    </w:p>
    <w:p w14:paraId="21418A25" w14:textId="77777777" w:rsidR="001E40F6" w:rsidRDefault="001E40F6" w:rsidP="001E40F6">
      <w:r>
        <w:t>Step 3200/19999, Sim Time: 2857.211s (+7.687e-01s), Max Depth: 0.3476379938m, Max Vel: 0.4299422227m/s, Area: 34725.0m², Vol: 5001.1m³</w:t>
      </w:r>
    </w:p>
    <w:p w14:paraId="6A5D6111" w14:textId="77777777" w:rsidR="001E40F6" w:rsidRDefault="001E40F6" w:rsidP="001E40F6">
      <w:r>
        <w:t>Step 3300/19999, Sim Time: 2932.884s (+7.467e-01s), Max Depth: 0.3521020336m, Max Vel: 0.4775318323m/s, Area: 36075.0m², Vol: 5272.9m³</w:t>
      </w:r>
    </w:p>
    <w:p w14:paraId="1B61A8C9" w14:textId="77777777" w:rsidR="001E40F6" w:rsidRDefault="001E40F6" w:rsidP="001E40F6">
      <w:r>
        <w:t>Step 3400/19999, Sim Time: 3007.487s (+7.434e-01s), Max Depth: 0.3561837772m, Max Vel: 0.4850125648m/s, Area: 37350.0m², Vol: 5545.0m³</w:t>
      </w:r>
    </w:p>
    <w:p w14:paraId="0C94F82C" w14:textId="77777777" w:rsidR="001E40F6" w:rsidRDefault="001E40F6" w:rsidP="001E40F6">
      <w:r>
        <w:t>Step 3500/19999, Sim Time: 3081.558s (+7.399e-01s), Max Depth: 0.3600001855m, Max Vel: 0.4861972900m/s, Area: 38650.0m², Vol: 5827.8m³</w:t>
      </w:r>
    </w:p>
    <w:p w14:paraId="4A015898" w14:textId="77777777" w:rsidR="001E40F6" w:rsidRDefault="001E40F6" w:rsidP="001E40F6">
      <w:r>
        <w:t>Step 3600/19999, Sim Time: 3155.377s (+7.378e-01s), Max Depth: 0.3635513893m, Max Vel: 0.4833212994m/s, Area: 40225.0m², Vol: 6125.6m³</w:t>
      </w:r>
    </w:p>
    <w:p w14:paraId="30B0AA4B" w14:textId="77777777" w:rsidR="001E40F6" w:rsidRDefault="001E40F6" w:rsidP="001E40F6">
      <w:r>
        <w:t>Step 3700/19999, Sim Time: 3229.234s (+7.387e-01s), Max Depth: 0.3665146094m, Max Vel: 0.4731704642m/s, Area: 41750.0m², Vol: 6431.2m³</w:t>
      </w:r>
    </w:p>
    <w:p w14:paraId="0481C861" w14:textId="77777777" w:rsidR="001E40F6" w:rsidRDefault="001E40F6" w:rsidP="001E40F6">
      <w:r>
        <w:t>Step 3800/19999, Sim Time: 3302.852s (+7.364e-01s), Max Depth: 0.3693271297m, Max Vel: 0.4728303405m/s, Area: 43200.0m², Vol: 6751.0m³</w:t>
      </w:r>
    </w:p>
    <w:p w14:paraId="01F0EF82" w14:textId="77777777" w:rsidR="001E40F6" w:rsidRDefault="001E40F6" w:rsidP="001E40F6">
      <w:r>
        <w:t>Step 3900/19999, Sim Time: 3375.903s (+7.302e-01s), Max Depth: 0.3718540870m, Max Vel: 0.4859574129m/s, Area: 44750.0m², Vol: 7083.8m³</w:t>
      </w:r>
    </w:p>
    <w:p w14:paraId="1320FF88" w14:textId="77777777" w:rsidR="001E40F6" w:rsidRDefault="001E40F6" w:rsidP="001E40F6">
      <w:r>
        <w:t>Step 4000/19999, Sim Time: 3448.560s (+7.249e-01s), Max Depth: 0.3741861528m, Max Vel: 0.4981654944m/s, Area: 45900.0m², Vol: 7436.1m³</w:t>
      </w:r>
    </w:p>
    <w:p w14:paraId="73F7CBD0" w14:textId="77777777" w:rsidR="001E40F6" w:rsidRDefault="001E40F6" w:rsidP="001E40F6">
      <w:r>
        <w:lastRenderedPageBreak/>
        <w:t>Step 4100/19999, Sim Time: 3520.903s (+7.236e-01s), Max Depth: 0.3763862877m, Max Vel: 0.4966960726m/s, Area: 47400.0m², Vol: 7794.2m³</w:t>
      </w:r>
    </w:p>
    <w:p w14:paraId="0452DF61" w14:textId="77777777" w:rsidR="001E40F6" w:rsidRDefault="001E40F6" w:rsidP="001E40F6">
      <w:r>
        <w:t>Step 4200/19999, Sim Time: 3593.477s (+7.277e-01s), Max Depth: 0.3782970041m, Max Vel: 0.4783880939m/s, Area: 49000.0m², Vol: 8150.7m³</w:t>
      </w:r>
    </w:p>
    <w:p w14:paraId="7A50469B" w14:textId="77777777" w:rsidR="001E40F6" w:rsidRDefault="001E40F6" w:rsidP="001E40F6">
      <w:r>
        <w:t>Step 4300/19999, Sim Time: 3665.900s (+7.187e-01s), Max Depth: 0.3798678096m, Max Vel: 0.5066486707m/s, Area: 50750.0m², Vol: 8515.8m³</w:t>
      </w:r>
    </w:p>
    <w:p w14:paraId="74B19540" w14:textId="77777777" w:rsidR="001E40F6" w:rsidRDefault="001E40F6" w:rsidP="001E40F6">
      <w:r>
        <w:t>Step 4400/19999, Sim Time: 3737.276s (+7.073e-01s), Max Depth: 0.3813345759m, Max Vel: 0.5404832194m/s, Area: 52300.0m², Vol: 8902.0m³</w:t>
      </w:r>
    </w:p>
    <w:p w14:paraId="5BB7BCA6" w14:textId="77777777" w:rsidR="001E40F6" w:rsidRDefault="001E40F6" w:rsidP="001E40F6">
      <w:r>
        <w:t>Step 4500/19999, Sim Time: 3807.842s (+7.058e-01s), Max Depth: 0.3824214128m, Max Vel: 0.5426442349m/s, Area: 53975.0m², Vol: 9292.8m³</w:t>
      </w:r>
    </w:p>
    <w:p w14:paraId="32CD04A5" w14:textId="77777777" w:rsidR="001E40F6" w:rsidRDefault="001E40F6" w:rsidP="001E40F6">
      <w:r>
        <w:t>Step 4600/19999, Sim Time: 3878.532s (+7.076e-01s), Max Depth: 0.3893015703m, Max Vel: 0.5188344673m/s, Area: 55750.0m², Vol: 9697.3m³</w:t>
      </w:r>
    </w:p>
    <w:p w14:paraId="7E380DB2" w14:textId="77777777" w:rsidR="001E40F6" w:rsidRDefault="001E40F6" w:rsidP="001E40F6">
      <w:r>
        <w:t>Step 4700/19999, Sim Time: 3949.146s (+7.045e-01s), Max Depth: 0.3978554687m, Max Vel: 0.5085271656m/s, Area: 57350.0m², Vol: 10116.9m³</w:t>
      </w:r>
    </w:p>
    <w:p w14:paraId="47726B1C" w14:textId="77777777" w:rsidR="001E40F6" w:rsidRDefault="001E40F6" w:rsidP="001E40F6">
      <w:r>
        <w:t>Step 4800/19999, Sim Time: 4019.540s (+7.038e-01s), Max Depth: 0.4044508854m, Max Vel: 0.4947424301m/s, Area: 58950.0m², Vol: 10554.4m³</w:t>
      </w:r>
    </w:p>
    <w:p w14:paraId="0B83FE59" w14:textId="77777777" w:rsidR="001E40F6" w:rsidRDefault="001E40F6" w:rsidP="001E40F6">
      <w:r>
        <w:t>Step 4900/19999, Sim Time: 4089.546s (+6.990e-01s), Max Depth: 0.4106421722m, Max Vel: 0.4970008611m/s, Area: 60700.0m², Vol: 11000.0m³</w:t>
      </w:r>
    </w:p>
    <w:p w14:paraId="61C14265" w14:textId="77777777" w:rsidR="001E40F6" w:rsidRDefault="001E40F6" w:rsidP="001E40F6">
      <w:r>
        <w:t>Step 5000/19999, Sim Time: 4159.270s (+6.951e-01s), Max Depth: 0.4160452922m, Max Vel: 0.4974216634m/s, Area: 62550.0m², Vol: 11467.5m³</w:t>
      </w:r>
    </w:p>
    <w:p w14:paraId="4E1D0105" w14:textId="77777777" w:rsidR="001E40F6" w:rsidRDefault="001E40F6" w:rsidP="001E40F6">
      <w:r>
        <w:t>Step 5100/19999, Sim Time: 4228.601s (+6.919e-01s), Max Depth: 0.4206952011m, Max Vel: 0.4977205523m/s, Area: 64350.0m², Vol: 11949.5m³</w:t>
      </w:r>
    </w:p>
    <w:p w14:paraId="49BCFEF9" w14:textId="77777777" w:rsidR="001E40F6" w:rsidRDefault="001E40F6" w:rsidP="001E40F6">
      <w:r>
        <w:t>Step 5200/19999, Sim Time: 4297.135s (+6.876e-01s), Max Depth: 0.4267157234m, Max Vel: 0.4998158026m/s, Area: 66000.0m², Vol: 12444.2m³</w:t>
      </w:r>
    </w:p>
    <w:p w14:paraId="728E6E58" w14:textId="77777777" w:rsidR="001E40F6" w:rsidRDefault="001E40F6" w:rsidP="001E40F6">
      <w:r>
        <w:t>Step 5300/19999, Sim Time: 4365.713s (+6.794e-01s), Max Depth: 0.4324782006m, Max Vel: 0.5190165950m/s, Area: 67725.0m², Vol: 12955.2m³</w:t>
      </w:r>
    </w:p>
    <w:p w14:paraId="5D2C28A4" w14:textId="77777777" w:rsidR="001E40F6" w:rsidRDefault="001E40F6" w:rsidP="001E40F6">
      <w:r>
        <w:t>Step 5400/19999, Sim Time: 4432.758s (+6.656e-01s), Max Depth: 0.4381236842m, Max Vel: 0.5560909131m/s, Area: 69800.0m², Vol: 13478.6m³</w:t>
      </w:r>
    </w:p>
    <w:p w14:paraId="02201364" w14:textId="77777777" w:rsidR="001E40F6" w:rsidRDefault="001E40F6" w:rsidP="001E40F6">
      <w:r>
        <w:t>Step 5500/19999, Sim Time: 4498.733s (+6.523e-01s), Max Depth: 0.4433199597m, Max Vel: 0.6022011021m/s, Area: 71675.0m², Vol: 14017.7m³</w:t>
      </w:r>
    </w:p>
    <w:p w14:paraId="2394A7D1" w14:textId="77777777" w:rsidR="001E40F6" w:rsidRDefault="001E40F6" w:rsidP="001E40F6">
      <w:r>
        <w:t>Step 5600/19999, Sim Time: 4564.212s (+6.532e-01s), Max Depth: 0.4481104117m, Max Vel: 0.5825409977m/s, Area: 73375.0m², Vol: 14575.5m³</w:t>
      </w:r>
    </w:p>
    <w:p w14:paraId="18F6B128" w14:textId="77777777" w:rsidR="001E40F6" w:rsidRDefault="001E40F6" w:rsidP="001E40F6">
      <w:r>
        <w:t>Step 5700/19999, Sim Time: 4629.313s (+6.493e-01s), Max Depth: 0.4524609463m, Max Vel: 0.5884059917m/s, Area: 75175.0m², Vol: 15147.7m³</w:t>
      </w:r>
    </w:p>
    <w:p w14:paraId="4AF706CD" w14:textId="77777777" w:rsidR="001E40F6" w:rsidRDefault="001E40F6" w:rsidP="001E40F6">
      <w:r>
        <w:lastRenderedPageBreak/>
        <w:t>Step 5800/19999, Sim Time: 4694.179s (+6.486e-01s), Max Depth: 0.4563034724m, Max Vel: 0.5822972571m/s, Area: 77000.0m², Vol: 15736.3m³</w:t>
      </w:r>
    </w:p>
    <w:p w14:paraId="01CCB3F4" w14:textId="77777777" w:rsidR="001E40F6" w:rsidRDefault="001E40F6" w:rsidP="001E40F6">
      <w:r>
        <w:t>Step 5900/19999, Sim Time: 4759.062s (+6.490e-01s), Max Depth: 0.4595093476m, Max Vel: 0.5731548352m/s, Area: 78900.0m², Vol: 16331.5m³</w:t>
      </w:r>
    </w:p>
    <w:p w14:paraId="25204413" w14:textId="77777777" w:rsidR="001E40F6" w:rsidRDefault="001E40F6" w:rsidP="001E40F6">
      <w:r>
        <w:t>Step 6000/19999, Sim Time: 4823.919s (+6.496e-01s), Max Depth: 0.4619809653m, Max Vel: 0.5650150445m/s, Area: 80650.0m², Vol: 16942.3m³</w:t>
      </w:r>
    </w:p>
    <w:p w14:paraId="61E05BBA" w14:textId="77777777" w:rsidR="001E40F6" w:rsidRDefault="001E40F6" w:rsidP="001E40F6">
      <w:r>
        <w:t>Step 6100/19999, Sim Time: 4888.720s (+6.429e-01s), Max Depth: 0.4648876959m, Max Vel: 0.5856460079m/s, Area: 82700.0m², Vol: 17559.0m³</w:t>
      </w:r>
    </w:p>
    <w:p w14:paraId="772BE2B5" w14:textId="77777777" w:rsidR="001E40F6" w:rsidRDefault="001E40F6" w:rsidP="001E40F6">
      <w:r>
        <w:t>Step 6200/19999, Sim Time: 4952.958s (+6.396e-01s), Max Depth: 0.4683343738m, Max Vel: 0.5929344853m/s, Area: 84950.0m², Vol: 18185.0m³</w:t>
      </w:r>
    </w:p>
    <w:p w14:paraId="69A5286C" w14:textId="77777777" w:rsidR="001E40F6" w:rsidRDefault="001E40F6" w:rsidP="001E40F6">
      <w:r>
        <w:t>Step 6300/19999, Sim Time: 5016.729s (+6.365e-01s), Max Depth: 0.4713652242m, Max Vel: 0.5989401184m/s, Area: 86775.0m², Vol: 18813.1m³</w:t>
      </w:r>
    </w:p>
    <w:p w14:paraId="000C9C04" w14:textId="77777777" w:rsidR="001E40F6" w:rsidRDefault="001E40F6" w:rsidP="001E40F6">
      <w:r>
        <w:t>Step 6400/19999, Sim Time: 5080.315s (+6.354e-01s), Max Depth: 0.4751863376m, Max Vel: 0.5950777108m/s, Area: 88900.0m², Vol: 19457.7m³</w:t>
      </w:r>
    </w:p>
    <w:p w14:paraId="7ECA04B0" w14:textId="77777777" w:rsidR="001E40F6" w:rsidRDefault="001E40F6" w:rsidP="001E40F6">
      <w:r>
        <w:t>Step 6500/19999, Sim Time: 5143.717s (+6.329e-01s), Max Depth: 0.4865308793m, Max Vel: 0.5804781739m/s, Area: 91050.0m², Vol: 20111.0m³</w:t>
      </w:r>
    </w:p>
    <w:p w14:paraId="2722DFD5" w14:textId="77777777" w:rsidR="001E40F6" w:rsidRDefault="001E40F6" w:rsidP="001E40F6">
      <w:r>
        <w:t>Step 6600/19999, Sim Time: 5206.778s (+6.326e-01s), Max Depth: 0.4962743434m, Max Vel: 0.5597698310m/s, Area: 93225.0m², Vol: 20784.0m³</w:t>
      </w:r>
    </w:p>
    <w:p w14:paraId="7FF1B449" w14:textId="77777777" w:rsidR="001E40F6" w:rsidRDefault="001E40F6" w:rsidP="001E40F6">
      <w:r>
        <w:t>Step 6700/19999, Sim Time: 5269.686s (+6.267e-01s), Max Depth: 0.5047020836m, Max Vel: 0.5673149015m/s, Area: 95275.0m², Vol: 21479.1m³</w:t>
      </w:r>
    </w:p>
    <w:p w14:paraId="769E406A" w14:textId="77777777" w:rsidR="001E40F6" w:rsidRDefault="001E40F6" w:rsidP="001E40F6">
      <w:r>
        <w:t>Step 6800/19999, Sim Time: 5331.599s (+6.117e-01s), Max Depth: 0.5116486714m, Max Vel: 0.6233042419m/s, Area: 97550.0m², Vol: 22169.1m³</w:t>
      </w:r>
    </w:p>
    <w:p w14:paraId="301A11ED" w14:textId="77777777" w:rsidR="001E40F6" w:rsidRDefault="001E40F6" w:rsidP="001E40F6">
      <w:r>
        <w:t>Step 6900/19999, Sim Time: 5392.148s (+6.001e-01s), Max Depth: 0.5181144139m, Max Vel: 0.6620492694m/s, Area: 99800.0m², Vol: 22858.0m³</w:t>
      </w:r>
    </w:p>
    <w:p w14:paraId="732E8ED5" w14:textId="77777777" w:rsidR="001E40F6" w:rsidRDefault="001E40F6" w:rsidP="001E40F6">
      <w:r>
        <w:t>Step 7000/19999, Sim Time: 5452.051s (+5.986e-01s), Max Depth: 0.5241570280m, Max Vel: 0.6561762728m/s, Area: 102000.0m², Vol: 23551.2m³</w:t>
      </w:r>
    </w:p>
    <w:p w14:paraId="5C2A6422" w14:textId="77777777" w:rsidR="001E40F6" w:rsidRDefault="001E40F6" w:rsidP="001E40F6">
      <w:r>
        <w:t>Step 7100/19999, Sim Time: 5511.861s (+5.981e-01s), Max Depth: 0.5297107344m, Max Vel: 0.6464530952m/s, Area: 103975.0m², Vol: 24262.0m³</w:t>
      </w:r>
    </w:p>
    <w:p w14:paraId="615055C6" w14:textId="77777777" w:rsidR="001E40F6" w:rsidRDefault="001E40F6" w:rsidP="001E40F6">
      <w:r>
        <w:t>Step 7200/19999, Sim Time: 5571.504s (+5.954e-01s), Max Depth: 0.5348100614m, Max Vel: 0.6481609293m/s, Area: 106200.0m², Vol: 24979.0m³</w:t>
      </w:r>
    </w:p>
    <w:p w14:paraId="61F77C92" w14:textId="77777777" w:rsidR="001E40F6" w:rsidRDefault="001E40F6" w:rsidP="001E40F6">
      <w:r>
        <w:t>Step 7300/19999, Sim Time: 5630.938s (+5.934e-01s), Max Depth: 0.5393639514m, Max Vel: 0.6489496753m/s, Area: 108300.0m², Vol: 25715.6m³</w:t>
      </w:r>
    </w:p>
    <w:p w14:paraId="6E72DF9A" w14:textId="77777777" w:rsidR="001E40F6" w:rsidRDefault="001E40F6" w:rsidP="001E40F6">
      <w:r>
        <w:t>Step 7400/19999, Sim Time: 5690.219s (+5.943e-01s), Max Depth: 0.5434049017m, Max Vel: 0.6354882081m/s, Area: 110375.0m², Vol: 26465.4m³</w:t>
      </w:r>
    </w:p>
    <w:p w14:paraId="47F90CBC" w14:textId="77777777" w:rsidR="001E40F6" w:rsidRDefault="001E40F6" w:rsidP="001E40F6">
      <w:r>
        <w:lastRenderedPageBreak/>
        <w:t>Step 7500/19999, Sim Time: 5749.745s (+5.954e-01s), Max Depth: 0.5469867616m, Max Vel: 0.6226245404m/s, Area: 112500.0m², Vol: 27246.9m³</w:t>
      </w:r>
    </w:p>
    <w:p w14:paraId="386A5074" w14:textId="77777777" w:rsidR="001E40F6" w:rsidRDefault="001E40F6" w:rsidP="001E40F6">
      <w:r>
        <w:t>Step 7600/19999, Sim Time: 5808.996s (+5.843e-01s), Max Depth: 0.5502212615m, Max Vel: 0.6778589039m/s, Area: 114750.0m², Vol: 28046.6m³</w:t>
      </w:r>
    </w:p>
    <w:p w14:paraId="619D48E8" w14:textId="77777777" w:rsidR="001E40F6" w:rsidRDefault="001E40F6" w:rsidP="001E40F6">
      <w:r>
        <w:t>Step 7700/19999, Sim Time: 5867.230s (+5.825e-01s), Max Depth: 0.5529904963m, Max Vel: 0.6753573500m/s, Area: 116750.0m², Vol: 28857.5m³</w:t>
      </w:r>
    </w:p>
    <w:p w14:paraId="6A02D328" w14:textId="77777777" w:rsidR="001E40F6" w:rsidRDefault="001E40F6" w:rsidP="001E40F6">
      <w:r>
        <w:t>Step 7800/19999, Sim Time: 5925.357s (+5.823e-01s), Max Depth: 0.5553596599m, Max Vel: 0.6707206066m/s, Area: 119125.0m², Vol: 29666.4m³</w:t>
      </w:r>
    </w:p>
    <w:p w14:paraId="096B8E6F" w14:textId="77777777" w:rsidR="001E40F6" w:rsidRDefault="001E40F6" w:rsidP="001E40F6">
      <w:r>
        <w:t>Step 7900/19999, Sim Time: 5983.772s (+5.853e-01s), Max Depth: 0.5574920350m, Max Vel: 0.6513363627m/s, Area: 120975.0m², Vol: 30438.3m³</w:t>
      </w:r>
    </w:p>
    <w:p w14:paraId="7E43F730" w14:textId="77777777" w:rsidR="001E40F6" w:rsidRDefault="001E40F6" w:rsidP="001E40F6">
      <w:r>
        <w:t>Step 8000/19999, Sim Time: 6042.334s (+5.857e-01s), Max Depth: 0.5594957976m, Max Vel: 0.6452232986m/s, Area: 122075.0m², Vol: 31064.7m³</w:t>
      </w:r>
    </w:p>
    <w:p w14:paraId="106ED57D" w14:textId="77777777" w:rsidR="001E40F6" w:rsidRDefault="001E40F6" w:rsidP="001E40F6">
      <w:r>
        <w:t>Step 8100/19999, Sim Time: 6100.935s (+5.864e-01s), Max Depth: 0.5614594540m, Max Vel: 0.6374797347m/s, Area: 123125.0m², Vol: 31610.6m³</w:t>
      </w:r>
    </w:p>
    <w:p w14:paraId="0700E95E" w14:textId="77777777" w:rsidR="001E40F6" w:rsidRDefault="001E40F6" w:rsidP="001E40F6">
      <w:r>
        <w:t>Step 8200/19999, Sim Time: 6159.573s (+5.865e-01s), Max Depth: 0.5634061275m, Max Vel: 0.6329828800m/s, Area: 123700.0m², Vol: 32113.2m³</w:t>
      </w:r>
    </w:p>
    <w:p w14:paraId="49055D2A" w14:textId="77777777" w:rsidR="001E40F6" w:rsidRDefault="001E40F6" w:rsidP="001E40F6">
      <w:r>
        <w:t>Step 8300/19999, Sim Time: 6218.243s (+5.874e-01s), Max Depth: 0.5653177623m, Max Vel: 0.6243576772m/s, Area: 124275.0m², Vol: 32573.4m³</w:t>
      </w:r>
    </w:p>
    <w:p w14:paraId="6DD3FFED" w14:textId="77777777" w:rsidR="001E40F6" w:rsidRDefault="001E40F6" w:rsidP="001E40F6">
      <w:r>
        <w:t>Step 8400/19999, Sim Time: 6277.057s (+5.888e-01s), Max Depth: 0.5670875164m, Max Vel: 0.6134688465m/s, Area: 124950.0m², Vol: 32999.9m³</w:t>
      </w:r>
    </w:p>
    <w:p w14:paraId="790E27F9" w14:textId="77777777" w:rsidR="001E40F6" w:rsidRDefault="001E40F6" w:rsidP="001E40F6">
      <w:r>
        <w:t>Step 8500/19999, Sim Time: 6335.984s (+5.898e-01s), Max Depth: 0.5687954134m, Max Vel: 0.6050292658m/s, Area: 125350.0m², Vol: 33424.8m³</w:t>
      </w:r>
    </w:p>
    <w:p w14:paraId="2F20657B" w14:textId="77777777" w:rsidR="001E40F6" w:rsidRDefault="001E40F6" w:rsidP="001E40F6">
      <w:r>
        <w:t>Step 8600/19999, Sim Time: 6395.065s (+5.924e-01s), Max Depth: 0.5703726312m, Max Vel: 0.5881687326m/s, Area: 125825.0m², Vol: 33859.8m³</w:t>
      </w:r>
    </w:p>
    <w:p w14:paraId="08E1FA6D" w14:textId="77777777" w:rsidR="001E40F6" w:rsidRDefault="001E40F6" w:rsidP="001E40F6">
      <w:r>
        <w:t>Step 8700/19999, Sim Time: 6454.320s (+5.910e-01s), Max Depth: 0.5813931895m, Max Vel: 0.5731015812m/s, Area: 126175.0m², Vol: 34258.3m³</w:t>
      </w:r>
    </w:p>
    <w:p w14:paraId="6050D9CC" w14:textId="77777777" w:rsidR="001E40F6" w:rsidRDefault="001E40F6" w:rsidP="001E40F6">
      <w:r>
        <w:t>Step 8800/19999, Sim Time: 6513.215s (+5.871e-01s), Max Depth: 0.5925583594m, Max Vel: 0.5697403946m/s, Area: 126450.0m², Vol: 34638.4m³</w:t>
      </w:r>
    </w:p>
    <w:p w14:paraId="18C05BC7" w14:textId="77777777" w:rsidR="001E40F6" w:rsidRDefault="001E40F6" w:rsidP="001E40F6">
      <w:r>
        <w:t>Step 8900/19999, Sim Time: 6571.754s (+5.833e-01s), Max Depth: 0.6033154601m, Max Vel: 0.5674959745m/s, Area: 126750.0m², Vol: 34981.7m³</w:t>
      </w:r>
    </w:p>
    <w:p w14:paraId="268D8DA7" w14:textId="77777777" w:rsidR="001E40F6" w:rsidRDefault="001E40F6" w:rsidP="001E40F6">
      <w:r>
        <w:t>Step 9000/19999, Sim Time: 6629.847s (+5.785e-01s), Max Depth: 0.6135231937m, Max Vel: 0.5719768359m/s, Area: 127000.0m², Vol: 35289.3m³</w:t>
      </w:r>
    </w:p>
    <w:p w14:paraId="1F800787" w14:textId="77777777" w:rsidR="001E40F6" w:rsidRDefault="001E40F6" w:rsidP="001E40F6">
      <w:r>
        <w:t>Step 9100/19999, Sim Time: 6687.509s (+5.752e-01s), Max Depth: 0.6218374399m, Max Vel: 0.5729111827m/s, Area: 127350.0m², Vol: 35593.2m³</w:t>
      </w:r>
    </w:p>
    <w:p w14:paraId="0DAD80F1" w14:textId="77777777" w:rsidR="001E40F6" w:rsidRDefault="001E40F6" w:rsidP="001E40F6">
      <w:r>
        <w:lastRenderedPageBreak/>
        <w:t>Step 9200/19999, Sim Time: 6744.996s (+5.756e-01s), Max Depth: 0.6291041631m, Max Vel: 0.5559102549m/s, Area: 127650.0m², Vol: 35940.0m³</w:t>
      </w:r>
    </w:p>
    <w:p w14:paraId="5438482F" w14:textId="77777777" w:rsidR="001E40F6" w:rsidRDefault="001E40F6" w:rsidP="001E40F6">
      <w:r>
        <w:t>Step 9300/19999, Sim Time: 6802.673s (+5.760e-01s), Max Depth: 0.6376405189m, Max Vel: 0.5371936168m/s, Area: 127875.0m², Vol: 36285.8m³</w:t>
      </w:r>
    </w:p>
    <w:p w14:paraId="0E361A7B" w14:textId="77777777" w:rsidR="001E40F6" w:rsidRDefault="001E40F6" w:rsidP="001E40F6">
      <w:r>
        <w:t>Step 9400/19999, Sim Time: 6860.047s (+5.713e-01s), Max Depth: 0.6510311983m, Max Vel: 0.5361946251m/s, Area: 128350.0m², Vol: 36590.3m³</w:t>
      </w:r>
    </w:p>
    <w:p w14:paraId="4CA28745" w14:textId="77777777" w:rsidR="001E40F6" w:rsidRDefault="001E40F6" w:rsidP="001E40F6">
      <w:r>
        <w:t>Step 9500/19999, Sim Time: 6916.737s (+5.624e-01s), Max Depth: 0.6765902375m, Max Vel: 0.5357134469m/s, Area: 128825.0m², Vol: 36894.7m³</w:t>
      </w:r>
    </w:p>
    <w:p w14:paraId="122C50D0" w14:textId="77777777" w:rsidR="001E40F6" w:rsidRDefault="001E40F6" w:rsidP="001E40F6">
      <w:r>
        <w:t>Step 9600/19999, Sim Time: 6972.690s (+5.573e-01s), Max Depth: 0.6918089534m, Max Vel: 0.5350289180m/s, Area: 129050.0m², Vol: 37175.5m³</w:t>
      </w:r>
    </w:p>
    <w:p w14:paraId="492500DF" w14:textId="77777777" w:rsidR="001E40F6" w:rsidRDefault="001E40F6" w:rsidP="001E40F6">
      <w:r>
        <w:t>Step 9700/19999, Sim Time: 7028.274s (+5.543e-01s), Max Depth: 0.7014509382m, Max Vel: 0.5338974841m/s, Area: 129200.0m², Vol: 37419.8m³</w:t>
      </w:r>
    </w:p>
    <w:p w14:paraId="2B9F4587" w14:textId="77777777" w:rsidR="001E40F6" w:rsidRDefault="001E40F6" w:rsidP="001E40F6">
      <w:r>
        <w:t>Step 9800/19999, Sim Time: 7083.559s (+5.516e-01s), Max Depth: 0.7105199338m, Max Vel: 0.5326518925m/s, Area: 129425.0m², Vol: 37645.0m³</w:t>
      </w:r>
    </w:p>
    <w:p w14:paraId="183B0FB5" w14:textId="77777777" w:rsidR="001E40F6" w:rsidRDefault="001E40F6" w:rsidP="001E40F6">
      <w:r>
        <w:t>Step 9900/19999, Sim Time: 7138.638s (+5.503e-01s), Max Depth: 0.7152159302m, Max Vel: 0.5315190688m/s, Area: 129650.0m², Vol: 37845.8m³</w:t>
      </w:r>
    </w:p>
    <w:p w14:paraId="2CD6470E" w14:textId="77777777" w:rsidR="001E40F6" w:rsidRDefault="001E40F6" w:rsidP="001E40F6">
      <w:r>
        <w:t>Step 10000/19999, Sim Time: 7193.646s (+5.500e-01s), Max Depth: 0.7167995083m, Max Vel: 0.5300101690m/s, Area: 129775.0m², Vol: 38013.4m³</w:t>
      </w:r>
    </w:p>
    <w:p w14:paraId="3370B5AF" w14:textId="77777777" w:rsidR="001E40F6" w:rsidRDefault="001E40F6" w:rsidP="001E40F6">
      <w:r>
        <w:t>Step 10100/19999, Sim Time: 7248.589s (+5.485e-01s), Max Depth: 0.7165896109m, Max Vel: 0.5392740960m/s, Area: 129800.0m², Vol: 38149.9m³</w:t>
      </w:r>
    </w:p>
    <w:p w14:paraId="05F6CD00" w14:textId="77777777" w:rsidR="001E40F6" w:rsidRDefault="001E40F6" w:rsidP="001E40F6">
      <w:r>
        <w:t>Step 10200/19999, Sim Time: 7303.355s (+5.469e-01s), Max Depth: 0.7160152500m, Max Vel: 0.5494001844m/s, Area: 129850.0m², Vol: 38262.0m³</w:t>
      </w:r>
    </w:p>
    <w:p w14:paraId="682324FB" w14:textId="77777777" w:rsidR="001E40F6" w:rsidRDefault="001E40F6" w:rsidP="001E40F6">
      <w:r>
        <w:t>Step 10300/19999, Sim Time: 7357.993s (+5.459e-01s), Max Depth: 0.7157701821m, Max Vel: 0.5561096687m/s, Area: 129950.0m², Vol: 38358.7m³</w:t>
      </w:r>
    </w:p>
    <w:p w14:paraId="274EA2ED" w14:textId="77777777" w:rsidR="001E40F6" w:rsidRDefault="001E40F6" w:rsidP="001E40F6">
      <w:r>
        <w:t>Step 10400/19999, Sim Time: 7412.538s (+5.451e-01s), Max Depth: 0.7157616758m, Max Vel: 0.5606516900m/s, Area: 129975.0m², Vol: 38443.3m³</w:t>
      </w:r>
    </w:p>
    <w:p w14:paraId="0ECD2D9A" w14:textId="77777777" w:rsidR="001E40F6" w:rsidRDefault="001E40F6" w:rsidP="001E40F6">
      <w:r>
        <w:t>Step 10500/19999, Sim Time: 7467.019s (+5.446e-01s), Max Depth: 0.7158696895m, Max Vel: 0.5635703188m/s, Area: 130100.0m², Vol: 38517.7m³</w:t>
      </w:r>
    </w:p>
    <w:p w14:paraId="705B15B4" w14:textId="77777777" w:rsidR="001E40F6" w:rsidRDefault="001E40F6" w:rsidP="001E40F6">
      <w:r>
        <w:t>Step 10600/19999, Sim Time: 7521.455s (+5.442e-01s), Max Depth: 0.7160692554m, Max Vel: 0.5652445171m/s, Area: 130100.0m², Vol: 38584.7m³</w:t>
      </w:r>
    </w:p>
    <w:p w14:paraId="715C9366" w14:textId="77777777" w:rsidR="001E40F6" w:rsidRDefault="001E40F6" w:rsidP="001E40F6">
      <w:r>
        <w:t>Step 10700/19999, Sim Time: 7575.867s (+5.440e-01s), Max Depth: 0.7163924546m, Max Vel: 0.5656846076m/s, Area: 130150.0m², Vol: 38645.6m³</w:t>
      </w:r>
    </w:p>
    <w:p w14:paraId="078F9762" w14:textId="77777777" w:rsidR="001E40F6" w:rsidRDefault="001E40F6" w:rsidP="001E40F6">
      <w:r>
        <w:t>Step 10800/19999, Sim Time: 7630.268s (+5.440e-01s), Max Depth: 0.7168377914m, Max Vel: 0.5650162014m/s, Area: 130200.0m², Vol: 38702.4m³</w:t>
      </w:r>
    </w:p>
    <w:p w14:paraId="2AAF50A9" w14:textId="77777777" w:rsidR="001E40F6" w:rsidRDefault="001E40F6" w:rsidP="001E40F6">
      <w:r>
        <w:lastRenderedPageBreak/>
        <w:t>Step 10900/19999, Sim Time: 7684.673s (+5.441e-01s), Max Depth: 0.7174574735m, Max Vel: 0.5632862144m/s, Area: 130225.0m², Vol: 38756.7m³</w:t>
      </w:r>
    </w:p>
    <w:p w14:paraId="22B636DE" w14:textId="77777777" w:rsidR="001E40F6" w:rsidRDefault="001E40F6" w:rsidP="001E40F6">
      <w:r>
        <w:t>Step 11000/19999, Sim Time: 7739.096s (+5.444e-01s), Max Depth: 0.7181769325m, Max Vel: 0.5604469272m/s, Area: 130250.0m², Vol: 38809.6m³</w:t>
      </w:r>
    </w:p>
    <w:p w14:paraId="4363A376" w14:textId="77777777" w:rsidR="001E40F6" w:rsidRDefault="001E40F6" w:rsidP="001E40F6">
      <w:r>
        <w:t>Step 11100/19999, Sim Time: 7793.553s (+5.448e-01s), Max Depth: 0.7191055965m, Max Vel: 0.5560240283m/s, Area: 130300.0m², Vol: 38863.8m³</w:t>
      </w:r>
    </w:p>
    <w:p w14:paraId="6082C446" w14:textId="77777777" w:rsidR="001E40F6" w:rsidRDefault="001E40F6" w:rsidP="001E40F6">
      <w:r>
        <w:t>Step 11200/19999, Sim Time: 7848.071s (+5.456e-01s), Max Depth: 0.7201351717m, Max Vel: 0.5494945987m/s, Area: 130375.0m², Vol: 38921.7m³</w:t>
      </w:r>
    </w:p>
    <w:p w14:paraId="13B0AC8A" w14:textId="77777777" w:rsidR="001E40F6" w:rsidRDefault="001E40F6" w:rsidP="001E40F6">
      <w:r>
        <w:t>Step 11300/19999, Sim Time: 7902.666s (+5.462e-01s), Max Depth: 0.7211973526m, Max Vel: 0.5439293823m/s, Area: 130425.0m², Vol: 38985.4m³</w:t>
      </w:r>
    </w:p>
    <w:p w14:paraId="7BD7EE50" w14:textId="77777777" w:rsidR="001E40F6" w:rsidRDefault="001E40F6" w:rsidP="001E40F6">
      <w:r>
        <w:t>Step 11400/19999, Sim Time: 7957.329s (+5.472e-01s), Max Depth: 0.7222314060m, Max Vel: 0.5363814328m/s, Area: 130550.0m², Vol: 39063.0m³</w:t>
      </w:r>
    </w:p>
    <w:p w14:paraId="25DE7E82" w14:textId="77777777" w:rsidR="001E40F6" w:rsidRDefault="001E40F6" w:rsidP="001E40F6">
      <w:r>
        <w:t>Step 11500/19999, Sim Time: 8012.131s (+5.487e-01s), Max Depth: 0.7236280493m, Max Vel: 0.5251999512m/s, Area: 130600.0m², Vol: 39166.2m³</w:t>
      </w:r>
    </w:p>
    <w:p w14:paraId="63A7F60D" w14:textId="77777777" w:rsidR="001E40F6" w:rsidRDefault="001E40F6" w:rsidP="001E40F6">
      <w:r>
        <w:t>Step 11600/19999, Sim Time: 8066.977s (+5.476e-01s), Max Depth: 0.7272399828m, Max Vel: 0.5251827955m/s, Area: 130650.0m², Vol: 39274.9m³</w:t>
      </w:r>
    </w:p>
    <w:p w14:paraId="3D972CBC" w14:textId="77777777" w:rsidR="001E40F6" w:rsidRDefault="001E40F6" w:rsidP="001E40F6">
      <w:r>
        <w:t>Step 11700/19999, Sim Time: 8121.642s (+5.460e-01s), Max Depth: 0.7320576338m, Max Vel: 0.5251355899m/s, Area: 130700.0m², Vol: 39364.6m³</w:t>
      </w:r>
    </w:p>
    <w:p w14:paraId="6B9C043B" w14:textId="77777777" w:rsidR="001E40F6" w:rsidRDefault="001E40F6" w:rsidP="001E40F6">
      <w:r>
        <w:t>Step 11800/19999, Sim Time: 8176.233s (+5.460e-01s), Max Depth: 0.7321931047m, Max Vel: 0.5249906110m/s, Area: 130750.0m², Vol: 39434.6m³</w:t>
      </w:r>
    </w:p>
    <w:p w14:paraId="5B5B46C4" w14:textId="77777777" w:rsidR="001E40F6" w:rsidRDefault="001E40F6" w:rsidP="001E40F6">
      <w:r>
        <w:t>Step 11900/19999, Sim Time: 8230.848s (+5.463e-01s), Max Depth: 0.7313994803m, Max Vel: 0.5246367081m/s, Area: 130825.0m², Vol: 39485.6m³</w:t>
      </w:r>
    </w:p>
    <w:p w14:paraId="57B6A671" w14:textId="77777777" w:rsidR="001E40F6" w:rsidRDefault="001E40F6" w:rsidP="001E40F6">
      <w:r>
        <w:t>Step 12000/19999, Sim Time: 8285.497s (+5.466e-01s), Max Depth: 0.7306647416m, Max Vel: 0.5240507296m/s, Area: 130925.0m², Vol: 39524.5m³</w:t>
      </w:r>
    </w:p>
    <w:p w14:paraId="151C23B5" w14:textId="77777777" w:rsidR="001E40F6" w:rsidRDefault="001E40F6" w:rsidP="001E40F6">
      <w:r>
        <w:t>Step 12100/19999, Sim Time: 8340.176s (+5.469e-01s), Max Depth: 0.7302184282m, Max Vel: 0.5234847713m/s, Area: 130950.0m², Vol: 39556.8m³</w:t>
      </w:r>
    </w:p>
    <w:p w14:paraId="73928462" w14:textId="77777777" w:rsidR="001E40F6" w:rsidRDefault="001E40F6" w:rsidP="001E40F6">
      <w:r>
        <w:t>Step 12200/19999, Sim Time: 8394.866s (+5.469e-01s), Max Depth: 0.7304259419m, Max Vel: 0.5230622435m/s, Area: 130950.0m², Vol: 39585.5m³</w:t>
      </w:r>
    </w:p>
    <w:p w14:paraId="56ED9531" w14:textId="77777777" w:rsidR="001E40F6" w:rsidRDefault="001E40F6" w:rsidP="001E40F6">
      <w:r>
        <w:t>Step 12300/19999, Sim Time: 8449.551s (+5.468e-01s), Max Depth: 0.7308103340m, Max Vel: 0.5229182518m/s, Area: 131050.0m², Vol: 39611.8m³</w:t>
      </w:r>
    </w:p>
    <w:p w14:paraId="738160B9" w14:textId="77777777" w:rsidR="001E40F6" w:rsidRDefault="001E40F6" w:rsidP="001E40F6">
      <w:r>
        <w:t>Step 12400/19999, Sim Time: 8504.226s (+5.467e-01s), Max Depth: 0.7310268231m, Max Vel: 0.5229530757m/s, Area: 131125.0m², Vol: 39636.5m³</w:t>
      </w:r>
    </w:p>
    <w:p w14:paraId="456896F0" w14:textId="77777777" w:rsidR="001E40F6" w:rsidRDefault="001E40F6" w:rsidP="001E40F6">
      <w:r>
        <w:t>Step 12500/19999, Sim Time: 8558.893s (+5.466e-01s), Max Depth: 0.7312660134m, Max Vel: 0.5231176506m/s, Area: 131175.0m², Vol: 39659.0m³</w:t>
      </w:r>
    </w:p>
    <w:p w14:paraId="5873473C" w14:textId="77777777" w:rsidR="001E40F6" w:rsidRDefault="001E40F6" w:rsidP="001E40F6">
      <w:r>
        <w:lastRenderedPageBreak/>
        <w:t>Step 12600/19999, Sim Time: 8613.550s (+5.465e-01s), Max Depth: 0.7315205268m, Max Vel: 0.5232323074m/s, Area: 131175.0m², Vol: 39679.7m³</w:t>
      </w:r>
    </w:p>
    <w:p w14:paraId="59809EAA" w14:textId="77777777" w:rsidR="001E40F6" w:rsidRDefault="001E40F6" w:rsidP="001E40F6">
      <w:r>
        <w:t>Step 12700/19999, Sim Time: 8668.197s (+5.464e-01s), Max Depth: 0.7317729094m, Max Vel: 0.5233448534m/s, Area: 131175.0m², Vol: 39698.6m³</w:t>
      </w:r>
    </w:p>
    <w:p w14:paraId="3653BFBE" w14:textId="77777777" w:rsidR="001E40F6" w:rsidRDefault="001E40F6" w:rsidP="001E40F6">
      <w:r>
        <w:t>Step 12800/19999, Sim Time: 8722.835s (+5.463e-01s), Max Depth: 0.7320082659m, Max Vel: 0.5234308020m/s, Area: 131150.0m², Vol: 39716.1m³</w:t>
      </w:r>
    </w:p>
    <w:p w14:paraId="45EFA9A6" w14:textId="77777777" w:rsidR="001E40F6" w:rsidRDefault="001E40F6" w:rsidP="001E40F6">
      <w:r>
        <w:t>Step 12900/19999, Sim Time: 8777.462s (+5.462e-01s), Max Depth: 0.7322162320m, Max Vel: 0.5237447849m/s, Area: 131125.0m², Vol: 39732.1m³</w:t>
      </w:r>
    </w:p>
    <w:p w14:paraId="164C260A" w14:textId="77777777" w:rsidR="001E40F6" w:rsidRDefault="001E40F6" w:rsidP="001E40F6">
      <w:r>
        <w:t>Step 13000/19999, Sim Time: 8832.079s (+5.461e-01s), Max Depth: 0.7323954093m, Max Vel: 0.5240504101m/s, Area: 131125.0m², Vol: 39746.9m³</w:t>
      </w:r>
    </w:p>
    <w:p w14:paraId="025C1438" w14:textId="77777777" w:rsidR="001E40F6" w:rsidRDefault="001E40F6" w:rsidP="001E40F6">
      <w:r>
        <w:t>Step 13100/19999, Sim Time: 8886.684s (+5.460e-01s), Max Depth: 0.7325720907m, Max Vel: 0.5243799290m/s, Area: 131175.0m², Vol: 39760.6m³</w:t>
      </w:r>
    </w:p>
    <w:p w14:paraId="21805FDE" w14:textId="77777777" w:rsidR="001E40F6" w:rsidRDefault="001E40F6" w:rsidP="001E40F6">
      <w:r>
        <w:t>Step 13200/19999, Sim Time: 8941.278s (+5.459e-01s), Max Depth: 0.7327589228m, Max Vel: 0.5246634547m/s, Area: 131125.0m², Vol: 39773.1m³</w:t>
      </w:r>
    </w:p>
    <w:p w14:paraId="54EA91FB" w14:textId="77777777" w:rsidR="001E40F6" w:rsidRDefault="001E40F6" w:rsidP="001E40F6">
      <w:r>
        <w:t>Step 13300/19999, Sim Time: 8995.862s (+5.458e-01s), Max Depth: 0.7329468822m, Max Vel: 0.5249176701m/s, Area: 131150.0m², Vol: 39784.5m³</w:t>
      </w:r>
    </w:p>
    <w:p w14:paraId="45EF1BDB" w14:textId="77777777" w:rsidR="001E40F6" w:rsidRDefault="001E40F6" w:rsidP="001E40F6">
      <w:r>
        <w:t>Step 13400/19999, Sim Time: 9050.436s (+5.457e-01s), Max Depth: 0.7331386463m, Max Vel: 0.5251409320m/s, Area: 131150.0m², Vol: 39795.0m³</w:t>
      </w:r>
    </w:p>
    <w:p w14:paraId="010C79F4" w14:textId="77777777" w:rsidR="001E40F6" w:rsidRDefault="001E40F6" w:rsidP="001E40F6">
      <w:r>
        <w:t>Step 13500/19999, Sim Time: 9105.000s (+5.456e-01s), Max Depth: 0.7333288963m, Max Vel: 0.5253601018m/s, Area: 131175.0m², Vol: 39804.6m³</w:t>
      </w:r>
    </w:p>
    <w:p w14:paraId="56AF2D80" w14:textId="77777777" w:rsidR="001E40F6" w:rsidRDefault="001E40F6" w:rsidP="001E40F6">
      <w:r>
        <w:t>Step 13600/19999, Sim Time: 9159.555s (+5.455e-01s), Max Depth: 0.7335145720m, Max Vel: 0.5255363454m/s, Area: 131225.0m², Vol: 39813.4m³</w:t>
      </w:r>
    </w:p>
    <w:p w14:paraId="1971799F" w14:textId="77777777" w:rsidR="001E40F6" w:rsidRDefault="001E40F6" w:rsidP="001E40F6">
      <w:r>
        <w:t>Step 13700/19999, Sim Time: 9214.102s (+5.454e-01s), Max Depth: 0.7336908140m, Max Vel: 0.5257006147m/s, Area: 131225.0m², Vol: 39821.5m³</w:t>
      </w:r>
    </w:p>
    <w:p w14:paraId="315379D7" w14:textId="77777777" w:rsidR="001E40F6" w:rsidRDefault="001E40F6" w:rsidP="001E40F6">
      <w:r>
        <w:t>Step 13800/19999, Sim Time: 9268.640s (+5.453e-01s), Max Depth: 0.7338570261m, Max Vel: 0.5258458728m/s, Area: 131225.0m², Vol: 39828.8m³</w:t>
      </w:r>
    </w:p>
    <w:p w14:paraId="6A7605F8" w14:textId="77777777" w:rsidR="001E40F6" w:rsidRDefault="001E40F6" w:rsidP="001E40F6">
      <w:r>
        <w:t>Step 13900/19999, Sim Time: 9323.171s (+5.453e-01s), Max Depth: 0.7340109054m, Max Vel: 0.5259789036m/s, Area: 131250.0m², Vol: 39835.5m³</w:t>
      </w:r>
    </w:p>
    <w:p w14:paraId="4CCFE544" w14:textId="77777777" w:rsidR="001E40F6" w:rsidRDefault="001E40F6" w:rsidP="001E40F6">
      <w:r>
        <w:t>Step 14000/19999, Sim Time: 9377.696s (+5.452e-01s), Max Depth: 0.7341511111m, Max Vel: 0.5261046720m/s, Area: 131225.0m², Vol: 39841.5m³</w:t>
      </w:r>
    </w:p>
    <w:p w14:paraId="5E9B4A4D" w14:textId="77777777" w:rsidR="001E40F6" w:rsidRDefault="001E40F6" w:rsidP="001E40F6">
      <w:r>
        <w:t>Step 14100/19999, Sim Time: 9432.214s (+5.452e-01s), Max Depth: 0.7342763134m, Max Vel: 0.5262251210m/s, Area: 131225.0m², Vol: 39846.7m³</w:t>
      </w:r>
    </w:p>
    <w:p w14:paraId="067E5BB2" w14:textId="77777777" w:rsidR="001E40F6" w:rsidRDefault="001E40F6" w:rsidP="001E40F6">
      <w:r>
        <w:t>Step 14200/19999, Sim Time: 9486.726s (+5.451e-01s), Max Depth: 0.7343860500m, Max Vel: 0.5263412973m/s, Area: 131200.0m², Vol: 39851.0m³</w:t>
      </w:r>
    </w:p>
    <w:p w14:paraId="38906879" w14:textId="77777777" w:rsidR="001E40F6" w:rsidRDefault="001E40F6" w:rsidP="001E40F6">
      <w:r>
        <w:lastRenderedPageBreak/>
        <w:t>Step 14300/19999, Sim Time: 9541.234s (+5.451e-01s), Max Depth: 0.7344799753m, Max Vel: 0.5264537784m/s, Area: 131200.0m², Vol: 39854.6m³</w:t>
      </w:r>
    </w:p>
    <w:p w14:paraId="1704B543" w14:textId="77777777" w:rsidR="001E40F6" w:rsidRDefault="001E40F6" w:rsidP="001E40F6">
      <w:r>
        <w:t>Step 14400/19999, Sim Time: 9595.737s (+5.450e-01s), Max Depth: 0.7345582412m, Max Vel: 0.5265645786m/s, Area: 131175.0m², Vol: 39857.5m³</w:t>
      </w:r>
    </w:p>
    <w:p w14:paraId="2AAA93DF" w14:textId="77777777" w:rsidR="001E40F6" w:rsidRDefault="001E40F6" w:rsidP="001E40F6">
      <w:r>
        <w:t>Step 14500/19999, Sim Time: 9650.235s (+5.450e-01s), Max Depth: 0.7346208019m, Max Vel: 0.5266720585m/s, Area: 131250.0m², Vol: 39860.0m³</w:t>
      </w:r>
    </w:p>
    <w:p w14:paraId="6CF7A541" w14:textId="77777777" w:rsidR="001E40F6" w:rsidRDefault="001E40F6" w:rsidP="001E40F6">
      <w:r>
        <w:t>Step 14600/19999, Sim Time: 9704.731s (+5.449e-01s), Max Depth: 0.7346676399m, Max Vel: 0.5267751614m/s, Area: 131250.0m², Vol: 39862.0m³</w:t>
      </w:r>
    </w:p>
    <w:p w14:paraId="738BA73F" w14:textId="77777777" w:rsidR="001E40F6" w:rsidRDefault="001E40F6" w:rsidP="001E40F6">
      <w:r>
        <w:t>Step 14700/19999, Sim Time: 9759.223s (+5.449e-01s), Max Depth: 0.7346991609m, Max Vel: 0.5268738362m/s, Area: 131225.0m², Vol: 39863.2m³</w:t>
      </w:r>
    </w:p>
    <w:p w14:paraId="4F9C06CF" w14:textId="77777777" w:rsidR="001E40F6" w:rsidRDefault="001E40F6" w:rsidP="001E40F6">
      <w:r>
        <w:t>Step 14800/19999, Sim Time: 9813.713s (+5.449e-01s), Max Depth: 0.7347153894m, Max Vel: 0.5269701007m/s, Area: 131225.0m², Vol: 39863.6m³</w:t>
      </w:r>
    </w:p>
    <w:p w14:paraId="2FBE14D5" w14:textId="77777777" w:rsidR="001E40F6" w:rsidRDefault="001E40F6" w:rsidP="001E40F6">
      <w:r>
        <w:t>Step 14900/19999, Sim Time: 9868.201s (+5.449e-01s), Max Depth: 0.7347170440m, Max Vel: 0.5270681306m/s, Area: 131200.0m², Vol: 39863.2m³</w:t>
      </w:r>
    </w:p>
    <w:p w14:paraId="2A31FCDB" w14:textId="77777777" w:rsidR="001E40F6" w:rsidRDefault="001E40F6" w:rsidP="001E40F6">
      <w:r>
        <w:t>Step 15000/19999, Sim Time: 9922.688s (+5.449e-01s), Max Depth: 0.7347047102m, Max Vel: 0.5271641974m/s, Area: 131200.0m², Vol: 39862.0m³</w:t>
      </w:r>
    </w:p>
    <w:p w14:paraId="5ABE305A" w14:textId="77777777" w:rsidR="001E40F6" w:rsidRDefault="001E40F6" w:rsidP="001E40F6">
      <w:r>
        <w:t>Step 15100/19999, Sim Time: 9977.173s (+5.449e-01s), Max Depth: 0.7346792162m, Max Vel: 0.5272572373m/s, Area: 131175.0m², Vol: 39860.2m³</w:t>
      </w:r>
    </w:p>
    <w:p w14:paraId="4D51E1E2" w14:textId="77777777" w:rsidR="001E40F6" w:rsidRDefault="001E40F6" w:rsidP="001E40F6">
      <w:r>
        <w:t>Step 15200/19999, Sim Time: 10031.658s (+5.448e-01s), Max Depth: 0.7346413349m, Max Vel: 0.5273456727m/s, Area: 131150.0m², Vol: 39857.6m³</w:t>
      </w:r>
    </w:p>
    <w:p w14:paraId="5953783C" w14:textId="77777777" w:rsidR="001E40F6" w:rsidRDefault="001E40F6" w:rsidP="001E40F6">
      <w:r>
        <w:t>Step 15300/19999, Sim Time: 10086.143s (+5.449e-01s), Max Depth: 0.7345920370m, Max Vel: 0.5274276848m/s, Area: 131150.0m², Vol: 39854.2m³</w:t>
      </w:r>
    </w:p>
    <w:p w14:paraId="72388D88" w14:textId="77777777" w:rsidR="001E40F6" w:rsidRDefault="001E40F6" w:rsidP="001E40F6">
      <w:r>
        <w:t>Step 15400/19999, Sim Time: 10140.628s (+5.448e-01s), Max Depth: 0.7345334755m, Max Vel: 0.5275401809m/s, Area: 131150.0m², Vol: 39850.2m³</w:t>
      </w:r>
    </w:p>
    <w:p w14:paraId="7E9A7E48" w14:textId="77777777" w:rsidR="001E40F6" w:rsidRDefault="001E40F6" w:rsidP="001E40F6">
      <w:r>
        <w:t>Step 15500/19999, Sim Time: 10195.114s (+5.449e-01s), Max Depth: 0.7344650468m, Max Vel: 0.5276077084m/s, Area: 131075.0m², Vol: 39845.5m³</w:t>
      </w:r>
    </w:p>
    <w:p w14:paraId="07EB954F" w14:textId="77777777" w:rsidR="001E40F6" w:rsidRDefault="001E40F6" w:rsidP="001E40F6">
      <w:r>
        <w:t>Step 15600/19999, Sim Time: 10249.600s (+5.449e-01s), Max Depth: 0.7343923135m, Max Vel: 0.5276914948m/s, Area: 131075.0m², Vol: 39839.8m³</w:t>
      </w:r>
    </w:p>
    <w:p w14:paraId="73CBA2A1" w14:textId="77777777" w:rsidR="001E40F6" w:rsidRDefault="001E40F6" w:rsidP="001E40F6">
      <w:r>
        <w:t>Step 15700/19999, Sim Time: 10304.088s (+5.449e-01s), Max Depth: 0.7343114964m, Max Vel: 0.5277534893m/s, Area: 131075.0m², Vol: 39833.6m³</w:t>
      </w:r>
    </w:p>
    <w:p w14:paraId="662AFDC3" w14:textId="77777777" w:rsidR="001E40F6" w:rsidRDefault="001E40F6" w:rsidP="001E40F6">
      <w:r>
        <w:t>Step 15800/19999, Sim Time: 10358.577s (+5.449e-01s), Max Depth: 0.7342258320m, Max Vel: 0.5278107110m/s, Area: 131075.0m², Vol: 39827.2m³</w:t>
      </w:r>
    </w:p>
    <w:p w14:paraId="1A5604AC" w14:textId="77777777" w:rsidR="001E40F6" w:rsidRDefault="001E40F6" w:rsidP="001E40F6">
      <w:r>
        <w:t>Step 15900/19999, Sim Time: 10413.067s (+5.449e-01s), Max Depth: 0.7341380417m, Max Vel: 0.5278550987m/s, Area: 131075.0m², Vol: 39820.5m³</w:t>
      </w:r>
    </w:p>
    <w:p w14:paraId="70FE045C" w14:textId="77777777" w:rsidR="001E40F6" w:rsidRDefault="001E40F6" w:rsidP="001E40F6">
      <w:r>
        <w:lastRenderedPageBreak/>
        <w:t>Step 16000/19999, Sim Time: 10467.560s (+5.449e-01s), Max Depth: 0.7340493547m, Max Vel: 0.5278911984m/s, Area: 131025.0m², Vol: 39813.5m³</w:t>
      </w:r>
    </w:p>
    <w:p w14:paraId="5BFA415F" w14:textId="77777777" w:rsidR="001E40F6" w:rsidRDefault="001E40F6" w:rsidP="001E40F6">
      <w:r>
        <w:t>Step 16100/19999, Sim Time: 10522.056s (+5.450e-01s), Max Depth: 0.7339598700m, Max Vel: 0.5278831623m/s, Area: 131050.0m², Vol: 39806.4m³</w:t>
      </w:r>
    </w:p>
    <w:p w14:paraId="2AAAAE68" w14:textId="77777777" w:rsidR="001E40F6" w:rsidRDefault="001E40F6" w:rsidP="001E40F6">
      <w:r>
        <w:t>Step 16200/19999, Sim Time: 10576.554s (+5.450e-01s), Max Depth: 0.7338709110m, Max Vel: 0.5279038295m/s, Area: 131025.0m², Vol: 39799.3m³</w:t>
      </w:r>
    </w:p>
    <w:p w14:paraId="70F19DE6" w14:textId="77777777" w:rsidR="001E40F6" w:rsidRDefault="001E40F6" w:rsidP="001E40F6">
      <w:r>
        <w:t>Step 16300/19999, Sim Time: 10631.054s (+5.450e-01s), Max Depth: 0.7337824824m, Max Vel: 0.5278886818m/s, Area: 131025.0m², Vol: 39792.3m³</w:t>
      </w:r>
    </w:p>
    <w:p w14:paraId="004383C2" w14:textId="77777777" w:rsidR="001E40F6" w:rsidRDefault="001E40F6" w:rsidP="001E40F6">
      <w:r>
        <w:t>Step 16400/19999, Sim Time: 10685.558s (+5.450e-01s), Max Depth: 0.7336999146m, Max Vel: 0.5278804745m/s, Area: 131025.0m², Vol: 39785.4m³</w:t>
      </w:r>
    </w:p>
    <w:p w14:paraId="39225F0D" w14:textId="77777777" w:rsidR="001E40F6" w:rsidRDefault="001E40F6" w:rsidP="001E40F6">
      <w:r>
        <w:t>Step 16500/19999, Sim Time: 10740.065s (+5.451e-01s), Max Depth: 0.7336200841m, Max Vel: 0.5278609444m/s, Area: 131000.0m², Vol: 39778.5m³</w:t>
      </w:r>
    </w:p>
    <w:p w14:paraId="76A54AB1" w14:textId="77777777" w:rsidR="001E40F6" w:rsidRDefault="001E40F6" w:rsidP="001E40F6">
      <w:r>
        <w:t>Step 16600/19999, Sim Time: 10794.574s (+5.451e-01s), Max Depth: 0.7335439567m, Max Vel: 0.5278361613m/s, Area: 131000.0m², Vol: 39771.8m³</w:t>
      </w:r>
    </w:p>
    <w:p w14:paraId="3E2F4FC7" w14:textId="77777777" w:rsidR="001E40F6" w:rsidRDefault="001E40F6" w:rsidP="001E40F6">
      <w:r>
        <w:t>Step 16700/19999, Sim Time: 10849.086s (+5.451e-01s), Max Depth: 0.7334721459m, Max Vel: 0.5278032690m/s, Area: 130975.0m², Vol: 39765.2m³</w:t>
      </w:r>
    </w:p>
    <w:p w14:paraId="3814594A" w14:textId="77777777" w:rsidR="001E40F6" w:rsidRDefault="001E40F6" w:rsidP="001E40F6">
      <w:r>
        <w:t>Step 16800/19999, Sim Time: 10903.600s (+5.452e-01s), Max Depth: 0.7334056741m, Max Vel: 0.5277629852m/s, Area: 130925.0m², Vol: 39758.5m³</w:t>
      </w:r>
    </w:p>
    <w:p w14:paraId="7FB2371B" w14:textId="77777777" w:rsidR="001E40F6" w:rsidRDefault="001E40F6" w:rsidP="001E40F6">
      <w:r>
        <w:t>Step 16900/19999, Sim Time: 10958.118s (+5.452e-01s), Max Depth: 0.7333445111m, Max Vel: 0.5277161132m/s, Area: 130900.0m², Vol: 39752.0m³</w:t>
      </w:r>
    </w:p>
    <w:p w14:paraId="72F91518" w14:textId="77777777" w:rsidR="001E40F6" w:rsidRDefault="001E40F6" w:rsidP="001E40F6">
      <w:r>
        <w:t>Step 17000/19999, Sim Time: 11012.638s (+5.452e-01s), Max Depth: 0.7332885087m, Max Vel: 0.5276640350m/s, Area: 130900.0m², Vol: 39745.6m³</w:t>
      </w:r>
    </w:p>
    <w:p w14:paraId="58AB3786" w14:textId="77777777" w:rsidR="001E40F6" w:rsidRDefault="001E40F6" w:rsidP="001E40F6">
      <w:r>
        <w:t>Step 17100/19999, Sim Time: 11067.161s (+5.452e-01s), Max Depth: 0.7332381278m, Max Vel: 0.5276075713m/s, Area: 130875.0m², Vol: 39739.5m³</w:t>
      </w:r>
    </w:p>
    <w:p w14:paraId="3B7DE89F" w14:textId="77777777" w:rsidR="001E40F6" w:rsidRDefault="001E40F6" w:rsidP="001E40F6">
      <w:r>
        <w:t>Step 17200/19999, Sim Time: 11121.686s (+5.453e-01s), Max Depth: 0.7331935315m, Max Vel: 0.5275467166m/s, Area: 130875.0m², Vol: 39733.7m³</w:t>
      </w:r>
    </w:p>
    <w:p w14:paraId="6851E68A" w14:textId="77777777" w:rsidR="001E40F6" w:rsidRDefault="001E40F6" w:rsidP="001E40F6">
      <w:r>
        <w:t>Step 17300/19999, Sim Time: 11176.214s (+5.453e-01s), Max Depth: 0.7331547366m, Max Vel: 0.5274823492m/s, Area: 130850.0m², Vol: 39728.0m³</w:t>
      </w:r>
    </w:p>
    <w:p w14:paraId="2906209D" w14:textId="77777777" w:rsidR="001E40F6" w:rsidRDefault="001E40F6" w:rsidP="001E40F6">
      <w:r>
        <w:t>Step 17400/19999, Sim Time: 11230.743s (+5.453e-01s), Max Depth: 0.7331216959m, Max Vel: 0.5274136917m/s, Area: 130850.0m², Vol: 39722.6m³</w:t>
      </w:r>
    </w:p>
    <w:p w14:paraId="6B1DF0C3" w14:textId="77777777" w:rsidR="001E40F6" w:rsidRDefault="001E40F6" w:rsidP="001E40F6">
      <w:r>
        <w:t>Step 17500/19999, Sim Time: 11285.275s (+5.453e-01s), Max Depth: 0.7330944685m, Max Vel: 0.5273436834m/s, Area: 130825.0m², Vol: 39717.6m³</w:t>
      </w:r>
    </w:p>
    <w:p w14:paraId="76AA5ED9" w14:textId="77777777" w:rsidR="001E40F6" w:rsidRDefault="001E40F6" w:rsidP="001E40F6">
      <w:r>
        <w:t>Step 17600/19999, Sim Time: 11339.809s (+5.453e-01s), Max Depth: 0.7330732153m, Max Vel: 0.5272724118m/s, Area: 130825.0m², Vol: 39713.1m³</w:t>
      </w:r>
    </w:p>
    <w:p w14:paraId="0105AE56" w14:textId="77777777" w:rsidR="001E40F6" w:rsidRDefault="001E40F6" w:rsidP="001E40F6">
      <w:r>
        <w:lastRenderedPageBreak/>
        <w:t>Step 17700/19999, Sim Time: 11394.345s (+5.454e-01s), Max Depth: 0.7330579789m, Max Vel: 0.5272009707m/s, Area: 130825.0m², Vol: 39709.2m³</w:t>
      </w:r>
    </w:p>
    <w:p w14:paraId="51FDC453" w14:textId="77777777" w:rsidR="001E40F6" w:rsidRDefault="001E40F6" w:rsidP="001E40F6">
      <w:r>
        <w:t>Step 17800/19999, Sim Time: 11448.882s (+5.454e-01s), Max Depth: 0.7330487354m, Max Vel: 0.5271298444m/s, Area: 130825.0m², Vol: 39705.8m³</w:t>
      </w:r>
    </w:p>
    <w:p w14:paraId="0F618F01" w14:textId="77777777" w:rsidR="001E40F6" w:rsidRDefault="001E40F6" w:rsidP="001E40F6">
      <w:r>
        <w:t>Step 17900/19999, Sim Time: 11503.421s (+5.454e-01s), Max Depth: 0.7330453786m, Max Vel: 0.5270591586m/s, Area: 130825.0m², Vol: 39703.0m³</w:t>
      </w:r>
    </w:p>
    <w:p w14:paraId="2CB7D90E" w14:textId="77777777" w:rsidR="001E40F6" w:rsidRDefault="001E40F6" w:rsidP="001E40F6">
      <w:r>
        <w:t>Step 18000/19999, Sim Time: 11557.961s (+5.454e-01s), Max Depth: 0.7330476896m, Max Vel: 0.5269888434m/s, Area: 130800.0m², Vol: 39700.7m³</w:t>
      </w:r>
    </w:p>
    <w:p w14:paraId="240EB0B3" w14:textId="77777777" w:rsidR="001E40F6" w:rsidRDefault="001E40F6" w:rsidP="001E40F6">
      <w:r>
        <w:t>Step 18100/19999, Sim Time: 11612.501s (+5.454e-01s), Max Depth: 0.7330554154m, Max Vel: 0.5269192678m/s, Area: 130750.0m², Vol: 39698.6m³</w:t>
      </w:r>
    </w:p>
    <w:p w14:paraId="629D88DC" w14:textId="77777777" w:rsidR="001E40F6" w:rsidRDefault="001E40F6" w:rsidP="001E40F6">
      <w:r>
        <w:t>Step 18200/19999, Sim Time: 11667.043s (+5.454e-01s), Max Depth: 0.7330682594m, Max Vel: 0.5268502993m/s, Area: 130750.0m², Vol: 39696.8m³</w:t>
      </w:r>
    </w:p>
    <w:p w14:paraId="509844D9" w14:textId="77777777" w:rsidR="001E40F6" w:rsidRDefault="001E40F6" w:rsidP="001E40F6">
      <w:r>
        <w:t>Step 18300/19999, Sim Time: 11721.586s (+5.454e-01s), Max Depth: 0.7330858821m, Max Vel: 0.5267821920m/s, Area: 130700.0m², Vol: 39695.3m³</w:t>
      </w:r>
    </w:p>
    <w:p w14:paraId="7C962C5E" w14:textId="77777777" w:rsidR="001E40F6" w:rsidRDefault="001E40F6" w:rsidP="001E40F6">
      <w:r>
        <w:t>Step 18400/19999, Sim Time: 11776.129s (+5.454e-01s), Max Depth: 0.7331079071m, Max Vel: 0.5267146805m/s, Area: 130675.0m², Vol: 39694.0m³</w:t>
      </w:r>
    </w:p>
    <w:p w14:paraId="283115CD" w14:textId="77777777" w:rsidR="001E40F6" w:rsidRDefault="001E40F6" w:rsidP="001E40F6">
      <w:r>
        <w:t>Step 18500/19999, Sim Time: 11830.672s (+5.454e-01s), Max Depth: 0.7331339285m, Max Vel: 0.5266481213m/s, Area: 130600.0m², Vol: 39692.7m³</w:t>
      </w:r>
    </w:p>
    <w:p w14:paraId="7E1E127D" w14:textId="77777777" w:rsidR="001E40F6" w:rsidRDefault="001E40F6" w:rsidP="001E40F6">
      <w:r>
        <w:t>Step 18600/19999, Sim Time: 11885.216s (+5.454e-01s), Max Depth: 0.7331635920m, Max Vel: 0.5265826513m/s, Area: 130625.0m², Vol: 39691.7m³</w:t>
      </w:r>
    </w:p>
    <w:p w14:paraId="62B84E61" w14:textId="77777777" w:rsidR="001E40F6" w:rsidRDefault="001E40F6" w:rsidP="001E40F6">
      <w:r>
        <w:t>Step 18700/19999, Sim Time: 11939.759s (+5.454e-01s), Max Depth: 0.7331965316m, Max Vel: 0.5265184073m/s, Area: 130625.0m², Vol: 39691.0m³</w:t>
      </w:r>
    </w:p>
    <w:p w14:paraId="53A3BA93" w14:textId="77777777" w:rsidR="001E40F6" w:rsidRDefault="001E40F6" w:rsidP="001E40F6">
      <w:r>
        <w:t>Step 18800/19999, Sim Time: 11994.303s (+5.454e-01s), Max Depth: 0.7332322565m, Max Vel: 0.5264522446m/s, Area: 130625.0m², Vol: 39690.7m³</w:t>
      </w:r>
    </w:p>
    <w:p w14:paraId="4B39835A" w14:textId="77777777" w:rsidR="001E40F6" w:rsidRDefault="001E40F6" w:rsidP="001E40F6">
      <w:r>
        <w:t>Step 18900/19999, Sim Time: 12048.847s (+5.454e-01s), Max Depth: 0.7332700467m, Max Vel: 0.5263863480m/s, Area: 130600.0m², Vol: 39690.7m³</w:t>
      </w:r>
    </w:p>
    <w:p w14:paraId="7870E763" w14:textId="77777777" w:rsidR="001E40F6" w:rsidRDefault="001E40F6" w:rsidP="001E40F6">
      <w:r>
        <w:t>Step 19000/19999, Sim Time: 12103.391s (+5.454e-01s), Max Depth: 0.7333098494m, Max Vel: 0.5263215649m/s, Area: 130650.0m², Vol: 39691.1m³</w:t>
      </w:r>
    </w:p>
    <w:p w14:paraId="1E69BD0C" w14:textId="77777777" w:rsidR="001E40F6" w:rsidRDefault="001E40F6" w:rsidP="001E40F6">
      <w:r>
        <w:t>Step 19100/19999, Sim Time: 12157.934s (+5.454e-01s), Max Depth: 0.7333514688m, Max Vel: 0.5262590183m/s, Area: 130650.0m², Vol: 39691.9m³</w:t>
      </w:r>
    </w:p>
    <w:p w14:paraId="59864768" w14:textId="77777777" w:rsidR="001E40F6" w:rsidRDefault="001E40F6" w:rsidP="001E40F6">
      <w:r>
        <w:t>Step 19200/19999, Sim Time: 12212.477s (+5.454e-01s), Max Depth: 0.7333946851m, Max Vel: 0.5261992596m/s, Area: 130625.0m², Vol: 39693.0m³</w:t>
      </w:r>
    </w:p>
    <w:p w14:paraId="0F6E36A7" w14:textId="77777777" w:rsidR="001E40F6" w:rsidRDefault="001E40F6" w:rsidP="001E40F6">
      <w:r>
        <w:t>Step 19300/19999, Sim Time: 12267.020s (+5.454e-01s), Max Depth: 0.7334392710m, Max Vel: 0.5261424209m/s, Area: 130675.0m², Vol: 39694.6m³</w:t>
      </w:r>
    </w:p>
    <w:p w14:paraId="12335E4A" w14:textId="77777777" w:rsidR="001E40F6" w:rsidRDefault="001E40F6" w:rsidP="001E40F6">
      <w:r>
        <w:lastRenderedPageBreak/>
        <w:t>Step 19400/19999, Sim Time: 12321.563s (+5.454e-01s), Max Depth: 0.7334849470m, Max Vel: 0.5260885293m/s, Area: 130725.0m², Vol: 39696.6m³</w:t>
      </w:r>
    </w:p>
    <w:p w14:paraId="57B50A82" w14:textId="77777777" w:rsidR="001E40F6" w:rsidRDefault="001E40F6" w:rsidP="001E40F6">
      <w:r>
        <w:t>Step 19500/19999, Sim Time: 12376.104s (+5.454e-01s), Max Depth: 0.7335314523m, Max Vel: 0.5260375832m/s, Area: 130775.0m², Vol: 39699.3m³</w:t>
      </w:r>
    </w:p>
    <w:p w14:paraId="5760FDF5" w14:textId="77777777" w:rsidR="001E40F6" w:rsidRDefault="001E40F6" w:rsidP="001E40F6">
      <w:r>
        <w:t>Step 19600/19999, Sim Time: 12430.646s (+5.454e-01s), Max Depth: 0.7335785129m, Max Vel: 0.5259895917m/s, Area: 130800.0m², Vol: 39702.7m³</w:t>
      </w:r>
    </w:p>
    <w:p w14:paraId="3EFB8CF3" w14:textId="77777777" w:rsidR="001E40F6" w:rsidRDefault="001E40F6" w:rsidP="001E40F6">
      <w:r>
        <w:t>Step 19700/19999, Sim Time: 12485.186s (+5.454e-01s), Max Depth: 0.7336258598m, Max Vel: 0.5259445568m/s, Area: 130825.0m², Vol: 39706.5m³</w:t>
      </w:r>
    </w:p>
    <w:p w14:paraId="535B2429" w14:textId="77777777" w:rsidR="001E40F6" w:rsidRDefault="001E40F6" w:rsidP="001E40F6">
      <w:r>
        <w:t>Step 19800/19999, Sim Time: 12539.726s (+5.454e-01s), Max Depth: 0.7336732337m, Max Vel: 0.5259024719m/s, Area: 130800.0m², Vol: 39710.6m³</w:t>
      </w:r>
    </w:p>
    <w:p w14:paraId="6A872996" w14:textId="77777777" w:rsidR="001E40F6" w:rsidRDefault="001E40F6" w:rsidP="001E40F6">
      <w:r>
        <w:t>Step 19900/19999, Sim Time: 12594.265s (+5.454e-01s), Max Depth: 0.7337203824m, Max Vel: 0.5258633370m/s, Area: 130825.0m², Vol: 39714.9m³</w:t>
      </w:r>
    </w:p>
    <w:p w14:paraId="5E534086" w14:textId="77777777" w:rsidR="001E40F6" w:rsidRDefault="001E40F6" w:rsidP="001E40F6">
      <w:r>
        <w:t>Step 19999/19999, Sim Time: 12648.258s (+5.454e-01s), Max Depth: 0.7337666009m, Max Vel: 0.5258274906m/s, Area: 130825.0m², Vol: 39719.5m³</w:t>
      </w:r>
    </w:p>
    <w:p w14:paraId="3ADF3723" w14:textId="77777777" w:rsidR="001E40F6" w:rsidRDefault="001E40F6" w:rsidP="001E40F6"/>
    <w:p w14:paraId="2053071E" w14:textId="77777777" w:rsidR="001E40F6" w:rsidRDefault="001E40F6" w:rsidP="001E40F6">
      <w:r>
        <w:t>Simulation finished 20000 steps in 159.99 seconds (wall clock).</w:t>
      </w:r>
    </w:p>
    <w:p w14:paraId="2C44D5BA" w14:textId="77777777" w:rsidR="001E40F6" w:rsidRDefault="001E40F6" w:rsidP="001E40F6">
      <w:r>
        <w:t>Final Maximum Flood Extent Area: 134625.00 m²</w:t>
      </w:r>
    </w:p>
    <w:p w14:paraId="67C81384" w14:textId="77777777" w:rsidR="001E40F6" w:rsidRDefault="001E40F6" w:rsidP="001E40F6">
      <w:r>
        <w:t>Peak Recorded Water Depth Anywhere: 0.735 m</w:t>
      </w:r>
    </w:p>
    <w:p w14:paraId="01A18BB8" w14:textId="77777777" w:rsidR="001E40F6" w:rsidRDefault="001E40F6" w:rsidP="001E40F6">
      <w:r>
        <w:t>Phase 1 simulation complete. Final sim time: 12648.26s</w:t>
      </w:r>
    </w:p>
    <w:p w14:paraId="2D79C060" w14:textId="77777777" w:rsidR="001E40F6" w:rsidRDefault="001E40F6" w:rsidP="001E40F6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5524C2F9" w14:textId="77777777" w:rsidR="001E40F6" w:rsidRDefault="001E40F6" w:rsidP="001E40F6"/>
    <w:p w14:paraId="7E58B4F7" w14:textId="77777777" w:rsidR="001E40F6" w:rsidRDefault="001E40F6" w:rsidP="001E40F6">
      <w:r>
        <w:t>--- Starting Phase 2: Rainfall &amp; WSE Monitoring (30000 steps) ---</w:t>
      </w:r>
    </w:p>
    <w:p w14:paraId="2C235C78" w14:textId="77777777" w:rsidR="001E40F6" w:rsidRDefault="001E40F6" w:rsidP="001E40F6">
      <w:r>
        <w:t>Added rainfall: rate=1.6493055555555555e-06 m/s, duration=30000 steps</w:t>
      </w:r>
    </w:p>
    <w:p w14:paraId="639F416E" w14:textId="77777777" w:rsidR="001E40F6" w:rsidRDefault="001E40F6" w:rsidP="001E40F6">
      <w:r>
        <w:t>Added rainfall for Phase 2: 5.9375 mm/</w:t>
      </w:r>
      <w:proofErr w:type="spellStart"/>
      <w:r>
        <w:t>hr</w:t>
      </w:r>
      <w:proofErr w:type="spellEnd"/>
    </w:p>
    <w:p w14:paraId="6F9E10FE" w14:textId="77777777" w:rsidR="001E40F6" w:rsidRDefault="001E40F6" w:rsidP="001E40F6">
      <w:r>
        <w:t>Step 0/29999, Sim Time: 0.545s (+5.454e-01s), Max Depth: 0.7337679368m, Max Vel: 0.5258271432m/s, Area: 130825.0m², Vol: 39720.6m³</w:t>
      </w:r>
    </w:p>
    <w:p w14:paraId="1DFEE007" w14:textId="77777777" w:rsidR="001E40F6" w:rsidRDefault="001E40F6" w:rsidP="001E40F6">
      <w:r>
        <w:t>Step 100/29999, Sim Time: 52.500s (+4.489e-01s), Max Depth: 0.9632239313m, Max Vel: 0.8399325949m/s, Area: 130875.0m², Vol: 39830.5m³</w:t>
      </w:r>
    </w:p>
    <w:p w14:paraId="55E53AD8" w14:textId="77777777" w:rsidR="001E40F6" w:rsidRDefault="001E40F6" w:rsidP="001E40F6">
      <w:r>
        <w:t>Step 200/29999, Sim Time: 91.547s (+3.496e-01s), Max Depth: 1.5524768994m, Max Vel: 1.1124153569m/s, Area: 130875.0m², Vol: 39912.9m³</w:t>
      </w:r>
    </w:p>
    <w:p w14:paraId="560F4330" w14:textId="77777777" w:rsidR="001E40F6" w:rsidRDefault="001E40F6" w:rsidP="001E40F6">
      <w:r>
        <w:t>Step 300/29999, Sim Time: 123.990s (+3.046e-01s), Max Depth: 1.9339095020m, Max Vel: 1.3959949214m/s, Area: 130900.0m², Vol: 39982.5m³</w:t>
      </w:r>
    </w:p>
    <w:p w14:paraId="229176A9" w14:textId="77777777" w:rsidR="001E40F6" w:rsidRDefault="001E40F6" w:rsidP="001E40F6">
      <w:r>
        <w:lastRenderedPageBreak/>
        <w:t>Step 400/29999, Sim Time: 153.450s (+2.942e-01s), Max Depth: 1.8919641493m, Max Vel: 1.6346050579m/s, Area: 130925.0m², Vol: 40049.4m³</w:t>
      </w:r>
    </w:p>
    <w:p w14:paraId="4181EC4A" w14:textId="77777777" w:rsidR="001E40F6" w:rsidRDefault="001E40F6" w:rsidP="001E40F6">
      <w:r>
        <w:t>Step 500/29999, Sim Time: 185.122s (+3.364e-01s), Max Depth: 1.4241015873m, Max Vel: 1.4448118360m/s, Area: 131075.0m², Vol: 40121.5m³</w:t>
      </w:r>
    </w:p>
    <w:p w14:paraId="3052A3E2" w14:textId="77777777" w:rsidR="001E40F6" w:rsidRDefault="001E40F6" w:rsidP="001E40F6">
      <w:r>
        <w:t>Step 600/29999, Sim Time: 210.099s (+1.313e-01s), Max Depth: 1.1259495680m, Max Vel: 9.9999999997m/s, Area: 131125.0m², Vol: 40180.7m³</w:t>
      </w:r>
    </w:p>
    <w:p w14:paraId="6D65D623" w14:textId="77777777" w:rsidR="001E40F6" w:rsidRDefault="001E40F6" w:rsidP="001E40F6">
      <w:r>
        <w:t>Step 700/29999, Sim Time: 249.956s (+3.347e-01s), Max Depth: 0.9354014595m, Max Vel: 2.2768364706m/s, Area: 131375.0m², Vol: 40277.0m³</w:t>
      </w:r>
    </w:p>
    <w:p w14:paraId="76D4F007" w14:textId="77777777" w:rsidR="001E40F6" w:rsidRDefault="001E40F6" w:rsidP="001E40F6">
      <w:r>
        <w:t>Step 800/29999, Sim Time: 264.858s (+1.347e-01s), Max Depth: 0.9100865140m, Max Vel: 9.9999999991m/s, Area: 131375.0m², Vol: 40315.9m³</w:t>
      </w:r>
    </w:p>
    <w:p w14:paraId="62092B5C" w14:textId="77777777" w:rsidR="001E40F6" w:rsidRDefault="001E40F6" w:rsidP="001E40F6">
      <w:r>
        <w:t>Step 900/29999, Sim Time: 281.256s (+1.345e-01s), Max Depth: 0.9222051971m, Max Vel: 9.9999999990m/s, Area: 131550.0m², Vol: 40361.6m³</w:t>
      </w:r>
    </w:p>
    <w:p w14:paraId="14D15B24" w14:textId="77777777" w:rsidR="001E40F6" w:rsidRDefault="001E40F6" w:rsidP="001E40F6">
      <w:r>
        <w:t>Step 1000/29999, Sim Time: 302.364s (+1.336e-01s), Max Depth: 0.9830819172m, Max Vel: 9.9999999993m/s, Area: 131725.0m², Vol: 40416.4m³</w:t>
      </w:r>
    </w:p>
    <w:p w14:paraId="3EA22B13" w14:textId="77777777" w:rsidR="001E40F6" w:rsidRDefault="001E40F6" w:rsidP="001E40F6">
      <w:r>
        <w:t>Step 1100/29999, Sim Time: 341.453s (+1.339e-01s), Max Depth: 0.9600593035m, Max Vel: 9.9999999999m/s, Area: 131875.0m², Vol: 40513.8m³</w:t>
      </w:r>
    </w:p>
    <w:p w14:paraId="6E5B5E2D" w14:textId="77777777" w:rsidR="001E40F6" w:rsidRDefault="001E40F6" w:rsidP="001E40F6">
      <w:r>
        <w:t>Step 1200/29999, Sim Time: 373.537s (+4.606e-01s), Max Depth: 0.9451737869m, Max Vel: 0.7590960992m/s, Area: 132075.0m², Vol: 40596.3m³</w:t>
      </w:r>
    </w:p>
    <w:p w14:paraId="4238E23A" w14:textId="77777777" w:rsidR="001E40F6" w:rsidRDefault="001E40F6" w:rsidP="001E40F6">
      <w:r>
        <w:t>Step 1300/29999, Sim Time: 417.717s (+4.306e-01s), Max Depth: 0.9690989423m, Max Vel: 0.9809326479m/s, Area: 132325.0m², Vol: 40704.0m³</w:t>
      </w:r>
    </w:p>
    <w:p w14:paraId="1B4BAAE8" w14:textId="77777777" w:rsidR="001E40F6" w:rsidRDefault="001E40F6" w:rsidP="001E40F6">
      <w:r>
        <w:t>Step 1400/29999, Sim Time: 460.517s (+4.282e-01s), Max Depth: 0.9482209442m, Max Vel: 1.0366253387m/s, Area: 132675.0m², Vol: 40812.8m³</w:t>
      </w:r>
    </w:p>
    <w:p w14:paraId="40E845F8" w14:textId="77777777" w:rsidR="001E40F6" w:rsidRDefault="001E40F6" w:rsidP="001E40F6">
      <w:r>
        <w:t>Step 1500/29999, Sim Time: 496.990s (+1.343e-01s), Max Depth: 0.9362858046m, Max Vel: 9.9999999991m/s, Area: 132950.0m², Vol: 40898.4m³</w:t>
      </w:r>
    </w:p>
    <w:p w14:paraId="29D12412" w14:textId="77777777" w:rsidR="001E40F6" w:rsidRDefault="001E40F6" w:rsidP="001E40F6">
      <w:r>
        <w:t>Step 1600/29999, Sim Time: 529.092s (+4.339e-01s), Max Depth: 0.9252825971m, Max Vel: 1.0197737989m/s, Area: 133075.0m², Vol: 40974.1m³</w:t>
      </w:r>
    </w:p>
    <w:p w14:paraId="57618C5F" w14:textId="77777777" w:rsidR="001E40F6" w:rsidRDefault="001E40F6" w:rsidP="001E40F6">
      <w:r>
        <w:t>Step 1700/29999, Sim Time: 560.499s (+4.365e-01s), Max Depth: 0.9057149835m, Max Vel: 1.0222807782m/s, Area: 133025.0m², Vol: 41048.5m³</w:t>
      </w:r>
    </w:p>
    <w:p w14:paraId="5452FD70" w14:textId="77777777" w:rsidR="001E40F6" w:rsidRDefault="001E40F6" w:rsidP="001E40F6">
      <w:r>
        <w:t>Step 1800/29999, Sim Time: 604.394s (+4.404e-01s), Max Depth: 0.8922435605m, Max Vel: 1.0150620680m/s, Area: 133325.0m², Vol: 41142.3m³</w:t>
      </w:r>
    </w:p>
    <w:p w14:paraId="0ED1A53B" w14:textId="77777777" w:rsidR="001E40F6" w:rsidRDefault="001E40F6" w:rsidP="001E40F6">
      <w:r>
        <w:t>Step 1900/29999, Sim Time: 648.166s (+3.020e-01s), Max Depth: 0.8772950032m, Max Vel: 3.1138558124m/s, Area: 133400.0m², Vol: 41237.3m³</w:t>
      </w:r>
    </w:p>
    <w:p w14:paraId="1BBC7F5C" w14:textId="77777777" w:rsidR="001E40F6" w:rsidRDefault="001E40F6" w:rsidP="001E40F6">
      <w:r>
        <w:t>Step 2000/29999, Sim Time: 664.056s (+3.040e-01s), Max Depth: 0.8901750708m, Max Vel: 1.0024475895m/s, Area: 133425.0m², Vol: 41276.5m³</w:t>
      </w:r>
    </w:p>
    <w:p w14:paraId="296EA55E" w14:textId="77777777" w:rsidR="001E40F6" w:rsidRDefault="001E40F6" w:rsidP="001E40F6">
      <w:r>
        <w:lastRenderedPageBreak/>
        <w:t>Step 2100/29999, Sim Time: 708.729s (+4.449e-01s), Max Depth: 0.8704937891m, Max Vel: 1.0100880177m/s, Area: 133650.0m², Vol: 41378.6m³</w:t>
      </w:r>
    </w:p>
    <w:p w14:paraId="14CAE2CA" w14:textId="77777777" w:rsidR="001E40F6" w:rsidRDefault="001E40F6" w:rsidP="001E40F6">
      <w:r>
        <w:t>Step 2200/29999, Sim Time: 729.793s (+1.355e-01s), Max Depth: 0.8623643948m, Max Vel: 0.9964993582m/s, Area: 133700.0m², Vol: 41429.0m³</w:t>
      </w:r>
    </w:p>
    <w:p w14:paraId="466B187A" w14:textId="77777777" w:rsidR="001E40F6" w:rsidRDefault="001E40F6" w:rsidP="001E40F6">
      <w:r>
        <w:t>Step 2300/29999, Sim Time: 764.288s (+1.360e-01s), Max Depth: 0.8379027274m, Max Vel: 9.9999999990m/s, Area: 133850.0m², Vol: 41511.6m³</w:t>
      </w:r>
    </w:p>
    <w:p w14:paraId="1596E9E6" w14:textId="77777777" w:rsidR="001E40F6" w:rsidRDefault="001E40F6" w:rsidP="001E40F6">
      <w:r>
        <w:t>Step 2400/29999, Sim Time: 792.900s (+4.583e-01s), Max Depth: 0.8198208330m, Max Vel: 0.9822118035m/s, Area: 133950.0m², Vol: 41579.5m³</w:t>
      </w:r>
    </w:p>
    <w:p w14:paraId="5997CD68" w14:textId="77777777" w:rsidR="001E40F6" w:rsidRDefault="001E40F6" w:rsidP="001E40F6">
      <w:r>
        <w:t>Step 2500/29999, Sim Time: 839.186s (+4.671e-01s), Max Depth: 0.7954911491m, Max Vel: 0.9527443704m/s, Area: 134000.0m², Vol: 41681.2m³</w:t>
      </w:r>
    </w:p>
    <w:p w14:paraId="2FAFF91B" w14:textId="77777777" w:rsidR="001E40F6" w:rsidRDefault="001E40F6" w:rsidP="001E40F6">
      <w:r>
        <w:t>Step 2600/29999, Sim Time: 886.238s (+4.736e-01s), Max Depth: 0.7796878763m, Max Vel: 0.9294023547m/s, Area: 134150.0m², Vol: 41785.5m³</w:t>
      </w:r>
    </w:p>
    <w:p w14:paraId="0CF450FC" w14:textId="77777777" w:rsidR="001E40F6" w:rsidRDefault="001E40F6" w:rsidP="001E40F6">
      <w:r>
        <w:t>Step 2700/29999, Sim Time: 933.717s (+4.763e-01s), Max Depth: 0.7743664361m, Max Vel: 0.9173204130m/s, Area: 134175.0m², Vol: 41893.9m³</w:t>
      </w:r>
    </w:p>
    <w:p w14:paraId="13D394AA" w14:textId="77777777" w:rsidR="001E40F6" w:rsidRDefault="001E40F6" w:rsidP="001E40F6">
      <w:r>
        <w:t>Step 2800/29999, Sim Time: 981.448s (+4.778e-01s), Max Depth: 0.7703132784m, Max Vel: 0.9137119348m/s, Area: 134325.0m², Vol: 42005.4m³</w:t>
      </w:r>
    </w:p>
    <w:p w14:paraId="36FAEB51" w14:textId="77777777" w:rsidR="001E40F6" w:rsidRDefault="001E40F6" w:rsidP="001E40F6">
      <w:r>
        <w:t>Step 2900/29999, Sim Time: 1029.238s (+4.781e-01s), Max Depth: 0.7700898698m, Max Vel: 0.9118251989m/s, Area: 134575.0m², Vol: 42118.9m³</w:t>
      </w:r>
    </w:p>
    <w:p w14:paraId="532246AF" w14:textId="77777777" w:rsidR="001E40F6" w:rsidRDefault="001E40F6" w:rsidP="001E40F6">
      <w:r>
        <w:t>Step 3000/29999, Sim Time: 1077.052s (+4.781e-01s), Max Depth: 0.7692993416m, Max Vel: 0.9133545463m/s, Area: 134675.0m², Vol: 42235.0m³</w:t>
      </w:r>
    </w:p>
    <w:p w14:paraId="64FE939E" w14:textId="77777777" w:rsidR="001E40F6" w:rsidRDefault="001E40F6" w:rsidP="001E40F6">
      <w:r>
        <w:t>Step 3100/29999, Sim Time: 1124.864s (+4.783e-01s), Max Depth: 0.7686210931m, Max Vel: 0.9128349948m/s, Area: 134850.0m², Vol: 42352.9m³</w:t>
      </w:r>
    </w:p>
    <w:p w14:paraId="157211C2" w14:textId="77777777" w:rsidR="001E40F6" w:rsidRDefault="001E40F6" w:rsidP="001E40F6">
      <w:r>
        <w:t>Step 3200/29999, Sim Time: 1172.695s (+4.784e-01s), Max Depth: 0.7679848634m, Max Vel: 0.9133355773m/s, Area: 135025.0m², Vol: 42472.1m³</w:t>
      </w:r>
    </w:p>
    <w:p w14:paraId="541FEE88" w14:textId="77777777" w:rsidR="001E40F6" w:rsidRDefault="001E40F6" w:rsidP="001E40F6">
      <w:r>
        <w:t>Step 3300/29999, Sim Time: 1220.583s (+4.793e-01s), Max Depth: 0.7656731247m, Max Vel: 0.9105491085m/s, Area: 135175.0m², Vol: 42591.6m³</w:t>
      </w:r>
    </w:p>
    <w:p w14:paraId="680EB3F1" w14:textId="77777777" w:rsidR="001E40F6" w:rsidRDefault="001E40F6" w:rsidP="001E40F6">
      <w:r>
        <w:t>Step 3400/29999, Sim Time: 1268.546s (+4.803e-01s), Max Depth: 0.7639218940m, Max Vel: 0.9061427901m/s, Area: 135275.0m², Vol: 42710.1m³</w:t>
      </w:r>
    </w:p>
    <w:p w14:paraId="171A0AE8" w14:textId="77777777" w:rsidR="001E40F6" w:rsidRDefault="001E40F6" w:rsidP="001E40F6">
      <w:r>
        <w:t>Step 3500/29999, Sim Time: 1316.632s (+4.812e-01s), Max Depth: 0.7607699369m, Max Vel: 0.9046970694m/s, Area: 135350.0m², Vol: 42828.4m³</w:t>
      </w:r>
    </w:p>
    <w:p w14:paraId="5D211E67" w14:textId="77777777" w:rsidR="001E40F6" w:rsidRDefault="001E40F6" w:rsidP="001E40F6">
      <w:r>
        <w:t>Step 3600/29999, Sim Time: 1364.810s (+4.825e-01s), Max Depth: 0.7579929376m, Max Vel: 0.8995982443m/s, Area: 135450.0m², Vol: 42946.3m³</w:t>
      </w:r>
    </w:p>
    <w:p w14:paraId="5A983121" w14:textId="77777777" w:rsidR="001E40F6" w:rsidRDefault="001E40F6" w:rsidP="001E40F6">
      <w:r>
        <w:t>Step 3700/29999, Sim Time: 1413.107s (+4.833e-01s), Max Depth: 0.7559060985m, Max Vel: 0.8980483510m/s, Area: 135575.0m², Vol: 43065.6m³</w:t>
      </w:r>
    </w:p>
    <w:p w14:paraId="1BA1A56B" w14:textId="77777777" w:rsidR="001E40F6" w:rsidRDefault="001E40F6" w:rsidP="001E40F6">
      <w:r>
        <w:lastRenderedPageBreak/>
        <w:t>Step 3800/29999, Sim Time: 1461.498s (+4.845e-01s), Max Depth: 0.7534893008m, Max Vel: 0.8933994031m/s, Area: 135825.0m², Vol: 43186.6m³</w:t>
      </w:r>
    </w:p>
    <w:p w14:paraId="2353B8F6" w14:textId="77777777" w:rsidR="001E40F6" w:rsidRDefault="001E40F6" w:rsidP="001E40F6">
      <w:r>
        <w:t>Step 3900/29999, Sim Time: 1509.965s (+4.849e-01s), Max Depth: 0.7526718894m, Max Vel: 0.8914145258m/s, Area: 135975.0m², Vol: 43310.1m³</w:t>
      </w:r>
    </w:p>
    <w:p w14:paraId="5DEB8CF5" w14:textId="77777777" w:rsidR="001E40F6" w:rsidRDefault="001E40F6" w:rsidP="001E40F6">
      <w:r>
        <w:t>Step 4000/29999, Sim Time: 1558.509s (+4.858e-01s), Max Depth: 0.7507151676m, Max Vel: 0.8887816435m/s, Area: 136225.0m², Vol: 43436.5m³</w:t>
      </w:r>
    </w:p>
    <w:p w14:paraId="308B79CF" w14:textId="77777777" w:rsidR="001E40F6" w:rsidRDefault="001E40F6" w:rsidP="001E40F6">
      <w:r>
        <w:t>Step 4100/29999, Sim Time: 1607.103s (+4.863e-01s), Max Depth: 0.7500194258m, Max Vel: 0.8857675180m/s, Area: 136375.0m², Vol: 43565.4m³</w:t>
      </w:r>
    </w:p>
    <w:p w14:paraId="71CCB5C4" w14:textId="77777777" w:rsidR="001E40F6" w:rsidRDefault="001E40F6" w:rsidP="001E40F6">
      <w:r>
        <w:t>Step 4200/29999, Sim Time: 1655.772s (+4.869e-01s), Max Depth: 0.7483954881m, Max Vel: 0.8848588913m/s, Area: 136500.0m², Vol: 43696.8m³</w:t>
      </w:r>
    </w:p>
    <w:p w14:paraId="5566098D" w14:textId="77777777" w:rsidR="001E40F6" w:rsidRDefault="001E40F6" w:rsidP="001E40F6">
      <w:r>
        <w:t>Step 4300/29999, Sim Time: 1704.485s (+4.876e-01s), Max Depth: 0.7471974078m, Max Vel: 0.8816589558m/s, Area: 136650.0m², Vol: 43829.5m³</w:t>
      </w:r>
    </w:p>
    <w:p w14:paraId="46894F0C" w14:textId="77777777" w:rsidR="001E40F6" w:rsidRDefault="001E40F6" w:rsidP="001E40F6">
      <w:r>
        <w:t>Step 4400/29999, Sim Time: 1753.267s (+4.880e-01s), Max Depth: 0.7463237528m, Max Vel: 0.8805956647m/s, Area: 136850.0m², Vol: 43964.5m³</w:t>
      </w:r>
    </w:p>
    <w:p w14:paraId="1CAA5D9F" w14:textId="77777777" w:rsidR="001E40F6" w:rsidRDefault="001E40F6" w:rsidP="001E40F6">
      <w:r>
        <w:t>Step 4500/29999, Sim Time: 1802.104s (+4.888e-01s), Max Depth: 0.7446946230m, Max Vel: 0.8770348242m/s, Area: 137050.0m², Vol: 44101.2m³</w:t>
      </w:r>
    </w:p>
    <w:p w14:paraId="4ED66392" w14:textId="77777777" w:rsidR="001E40F6" w:rsidRDefault="001E40F6" w:rsidP="001E40F6">
      <w:r>
        <w:t>Step 4600/29999, Sim Time: 1851.010s (+4.893e-01s), Max Depth: 0.7439254541m, Max Vel: 0.8750908810m/s, Area: 137175.0m², Vol: 44239.2m³</w:t>
      </w:r>
    </w:p>
    <w:p w14:paraId="11B6A478" w14:textId="77777777" w:rsidR="001E40F6" w:rsidRDefault="001E40F6" w:rsidP="001E40F6">
      <w:r>
        <w:t>Step 4700/29999, Sim Time: 1900.007s (+4.905e-01s), Max Depth: 0.7415929135m, Max Vel: 0.8706956899m/s, Area: 137300.0m², Vol: 44377.8m³</w:t>
      </w:r>
    </w:p>
    <w:p w14:paraId="26D04D90" w14:textId="77777777" w:rsidR="001E40F6" w:rsidRDefault="001E40F6" w:rsidP="001E40F6">
      <w:r>
        <w:t>Step 4800/29999, Sim Time: 1949.078s (+4.910e-01s), Max Depth: 0.7408072701m, Max Vel: 0.8680038144m/s, Area: 137400.0m², Vol: 44517.0m³</w:t>
      </w:r>
    </w:p>
    <w:p w14:paraId="203C491C" w14:textId="77777777" w:rsidR="001E40F6" w:rsidRDefault="001E40F6" w:rsidP="001E40F6">
      <w:r>
        <w:t>Step 4900/29999, Sim Time: 1998.239s (+4.920e-01s), Max Depth: 0.7387430132m, Max Vel: 0.8650773065m/s, Area: 137525.0m², Vol: 44657.2m³</w:t>
      </w:r>
    </w:p>
    <w:p w14:paraId="43CD68B3" w14:textId="77777777" w:rsidR="001E40F6" w:rsidRDefault="001E40F6" w:rsidP="001E40F6">
      <w:r>
        <w:t>Step 5000/29999, Sim Time: 2047.450s (+4.924e-01s), Max Depth: 0.7381887025m, Max Vel: 0.8627407368m/s, Area: 137600.0m², Vol: 44797.1m³</w:t>
      </w:r>
    </w:p>
    <w:p w14:paraId="3A367757" w14:textId="77777777" w:rsidR="001E40F6" w:rsidRDefault="001E40F6" w:rsidP="001E40F6">
      <w:r>
        <w:t>Step 5100/29999, Sim Time: 2096.733s (+4.930e-01s), Max Depth: 0.7367172578m, Max Vel: 0.8610183263m/s, Area: 137725.0m², Vol: 44938.3m³</w:t>
      </w:r>
    </w:p>
    <w:p w14:paraId="568D160D" w14:textId="77777777" w:rsidR="001E40F6" w:rsidRDefault="001E40F6" w:rsidP="001E40F6">
      <w:r>
        <w:t>Step 5200/29999, Sim Time: 2146.041s (+4.933e-01s), Max Depth: 0.7364813257m, Max Vel: 0.8594801756m/s, Area: 137900.0m², Vol: 45080.7m³</w:t>
      </w:r>
    </w:p>
    <w:p w14:paraId="7D93DB91" w14:textId="77777777" w:rsidR="001E40F6" w:rsidRDefault="001E40F6" w:rsidP="001E40F6">
      <w:r>
        <w:t>Step 5300/29999, Sim Time: 2195.399s (+4.937e-01s), Max Depth: 0.7354454934m, Max Vel: 0.8587809536m/s, Area: 138050.0m², Vol: 45225.1m³</w:t>
      </w:r>
    </w:p>
    <w:p w14:paraId="2C5B4AA1" w14:textId="77777777" w:rsidR="001E40F6" w:rsidRDefault="001E40F6" w:rsidP="001E40F6">
      <w:r>
        <w:t>Step 5400/29999, Sim Time: 2244.766s (+4.939e-01s), Max Depth: 0.7352422401m, Max Vel: 0.8576893551m/s, Area: 138200.0m², Vol: 45371.1m³</w:t>
      </w:r>
    </w:p>
    <w:p w14:paraId="454ACD31" w14:textId="77777777" w:rsidR="001E40F6" w:rsidRDefault="001E40F6" w:rsidP="001E40F6">
      <w:r>
        <w:lastRenderedPageBreak/>
        <w:t>Step 5500/29999, Sim Time: 2294.176s (+4.942e-01s), Max Depth: 0.7343484261m, Max Vel: 0.8573209474m/s, Area: 138275.0m², Vol: 45519.4m³</w:t>
      </w:r>
    </w:p>
    <w:p w14:paraId="61AEAE4F" w14:textId="77777777" w:rsidR="001E40F6" w:rsidRDefault="001E40F6" w:rsidP="001E40F6">
      <w:r>
        <w:t>Step 5600/29999, Sim Time: 2343.593s (+4.944e-01s), Max Depth: 0.7340115019m, Max Vel: 0.8561268241m/s, Area: 138400.0m², Vol: 45668.4m³</w:t>
      </w:r>
    </w:p>
    <w:p w14:paraId="056200EB" w14:textId="77777777" w:rsidR="001E40F6" w:rsidRDefault="001E40F6" w:rsidP="001E40F6">
      <w:r>
        <w:t>Step 5700/29999, Sim Time: 2393.053s (+4.946e-01s), Max Depth: 0.7333690938m, Max Vel: 0.8558200038m/s, Area: 138550.0m², Vol: 45819.2m³</w:t>
      </w:r>
    </w:p>
    <w:p w14:paraId="1BC9E049" w14:textId="77777777" w:rsidR="001E40F6" w:rsidRDefault="001E40F6" w:rsidP="001E40F6">
      <w:r>
        <w:t>Step 5800/29999, Sim Time: 2442.520s (+4.948e-01s), Max Depth: 0.7333187493m, Max Vel: 0.8544455703m/s, Area: 138750.0m², Vol: 45971.7m³</w:t>
      </w:r>
    </w:p>
    <w:p w14:paraId="2AAE0ABE" w14:textId="77777777" w:rsidR="001E40F6" w:rsidRDefault="001E40F6" w:rsidP="001E40F6">
      <w:r>
        <w:t>Step 5900/29999, Sim Time: 2492.009s (+4.949e-01s), Max Depth: 0.7332703046m, Max Vel: 0.8541402851m/s, Area: 138975.0m², Vol: 46126.8m³</w:t>
      </w:r>
    </w:p>
    <w:p w14:paraId="71DED3AB" w14:textId="77777777" w:rsidR="001E40F6" w:rsidRDefault="001E40F6" w:rsidP="001E40F6">
      <w:r>
        <w:t>Step 6000/29999, Sim Time: 2541.504s (+4.951e-01s), Max Depth: 0.7332240816m, Max Vel: 0.8527370173m/s, Area: 139050.0m², Vol: 46284.0m³</w:t>
      </w:r>
    </w:p>
    <w:p w14:paraId="0C6B2D40" w14:textId="77777777" w:rsidR="001E40F6" w:rsidRDefault="001E40F6" w:rsidP="001E40F6">
      <w:r>
        <w:t>Step 6100/29999, Sim Time: 2591.019s (+4.951e-01s), Max Depth: 0.7331796848m, Max Vel: 0.8524360661m/s, Area: 139150.0m², Vol: 46443.5m³</w:t>
      </w:r>
    </w:p>
    <w:p w14:paraId="06B3B9E9" w14:textId="77777777" w:rsidR="001E40F6" w:rsidRDefault="001E40F6" w:rsidP="001E40F6">
      <w:r>
        <w:t>Step 6200/29999, Sim Time: 2640.539s (+4.953e-01s), Max Depth: 0.7331401360m, Max Vel: 0.8511538337m/s, Area: 139350.0m², Vol: 46604.8m³</w:t>
      </w:r>
    </w:p>
    <w:p w14:paraId="37EFC1F6" w14:textId="77777777" w:rsidR="001E40F6" w:rsidRDefault="001E40F6" w:rsidP="001E40F6">
      <w:r>
        <w:t>Step 6300/29999, Sim Time: 2690.078s (+4.954e-01s), Max Depth: 0.7331044217m, Max Vel: 0.8508595964m/s, Area: 139475.0m², Vol: 46768.8m³</w:t>
      </w:r>
    </w:p>
    <w:p w14:paraId="03F0DB8E" w14:textId="77777777" w:rsidR="001E40F6" w:rsidRDefault="001E40F6" w:rsidP="001E40F6">
      <w:r>
        <w:t>Step 6400/29999, Sim Time: 2739.620s (+4.955e-01s), Max Depth: 0.7330674295m, Max Vel: 0.8498296386m/s, Area: 139725.0m², Vol: 46934.4m³</w:t>
      </w:r>
    </w:p>
    <w:p w14:paraId="4A237A40" w14:textId="77777777" w:rsidR="001E40F6" w:rsidRDefault="001E40F6" w:rsidP="001E40F6">
      <w:r>
        <w:t>Step 6500/29999, Sim Time: 2789.180s (+4.956e-01s), Max Depth: 0.7330283623m, Max Vel: 0.8493665626m/s, Area: 139875.0m², Vol: 47102.4m³</w:t>
      </w:r>
    </w:p>
    <w:p w14:paraId="4E15D4C6" w14:textId="77777777" w:rsidR="001E40F6" w:rsidRDefault="001E40F6" w:rsidP="001E40F6">
      <w:r>
        <w:t>Step 6600/29999, Sim Time: 2838.744s (+4.958e-01s), Max Depth: 0.7329865075m, Max Vel: 0.8483220348m/s, Area: 140050.0m², Vol: 47271.7m³</w:t>
      </w:r>
    </w:p>
    <w:p w14:paraId="36907C82" w14:textId="77777777" w:rsidR="001E40F6" w:rsidRDefault="001E40F6" w:rsidP="001E40F6">
      <w:r>
        <w:t>Step 6700/29999, Sim Time: 2888.326s (+4.958e-01s), Max Depth: 0.7329426011m, Max Vel: 0.8479954746m/s, Area: 140225.0m², Vol: 47444.1m³</w:t>
      </w:r>
    </w:p>
    <w:p w14:paraId="60055321" w14:textId="77777777" w:rsidR="001E40F6" w:rsidRDefault="001E40F6" w:rsidP="001E40F6">
      <w:r>
        <w:t>Step 6800/29999, Sim Time: 2937.907s (+4.959e-01s), Max Depth: 0.7328977027m, Max Vel: 0.8474597221m/s, Area: 140475.0m², Vol: 47618.9m³</w:t>
      </w:r>
    </w:p>
    <w:p w14:paraId="4752F2E7" w14:textId="77777777" w:rsidR="001E40F6" w:rsidRDefault="001E40F6" w:rsidP="001E40F6">
      <w:r>
        <w:t>Step 6900/29999, Sim Time: 2987.502s (+4.960e-01s), Max Depth: 0.7328501893m, Max Vel: 0.8472951885m/s, Area: 140550.0m², Vol: 47797.4m³</w:t>
      </w:r>
    </w:p>
    <w:p w14:paraId="543D608F" w14:textId="77777777" w:rsidR="001E40F6" w:rsidRDefault="001E40F6" w:rsidP="001E40F6">
      <w:r>
        <w:t>Step 7000/29999, Sim Time: 3037.094s (+4.960e-01s), Max Depth: 0.7328000086m, Max Vel: 0.8470950681m/s, Area: 140700.0m², Vol: 47978.1m³</w:t>
      </w:r>
    </w:p>
    <w:p w14:paraId="51AE2338" w14:textId="77777777" w:rsidR="001E40F6" w:rsidRDefault="001E40F6" w:rsidP="001E40F6">
      <w:r>
        <w:t>Step 7100/29999, Sim Time: 3086.696s (+4.960e-01s), Max Depth: 0.7327468882m, Max Vel: 0.8470283354m/s, Area: 140900.0m², Vol: 48161.7m³</w:t>
      </w:r>
    </w:p>
    <w:p w14:paraId="2089E9F2" w14:textId="77777777" w:rsidR="001E40F6" w:rsidRDefault="001E40F6" w:rsidP="001E40F6">
      <w:r>
        <w:lastRenderedPageBreak/>
        <w:t>Step 7200/29999, Sim Time: 3136.293s (+4.960e-01s), Max Depth: 0.7326912416m, Max Vel: 0.8469652499m/s, Area: 140975.0m², Vol: 48348.7m³</w:t>
      </w:r>
    </w:p>
    <w:p w14:paraId="65E0B125" w14:textId="77777777" w:rsidR="001E40F6" w:rsidRDefault="001E40F6" w:rsidP="001E40F6">
      <w:r>
        <w:t>Step 7300/29999, Sim Time: 3185.899s (+4.961e-01s), Max Depth: 0.7326332488m, Max Vel: 0.8469800527m/s, Area: 141125.0m², Vol: 48539.7m³</w:t>
      </w:r>
    </w:p>
    <w:p w14:paraId="77F8B62C" w14:textId="77777777" w:rsidR="001E40F6" w:rsidRDefault="001E40F6" w:rsidP="001E40F6">
      <w:r>
        <w:t>Step 7400/29999, Sim Time: 3235.500s (+4.961e-01s), Max Depth: 0.7325724548m, Max Vel: 0.8469066131m/s, Area: 141425.0m², Vol: 48733.5m³</w:t>
      </w:r>
    </w:p>
    <w:p w14:paraId="1B71BF1B" w14:textId="77777777" w:rsidR="001E40F6" w:rsidRDefault="001E40F6" w:rsidP="001E40F6">
      <w:r>
        <w:t>Step 7500/29999, Sim Time: 3285.109s (+4.961e-01s), Max Depth: 0.7325102653m, Max Vel: 0.8470097345m/s, Area: 141500.0m², Vol: 48930.9m³</w:t>
      </w:r>
    </w:p>
    <w:p w14:paraId="75BD31DE" w14:textId="77777777" w:rsidR="001E40F6" w:rsidRDefault="001E40F6" w:rsidP="001E40F6">
      <w:r>
        <w:t>Step 7600/29999, Sim Time: 3334.713s (+4.961e-01s), Max Depth: 0.7324613842m, Max Vel: 0.8469833651m/s, Area: 141725.0m², Vol: 49130.3m³</w:t>
      </w:r>
    </w:p>
    <w:p w14:paraId="762F014A" w14:textId="77777777" w:rsidR="001E40F6" w:rsidRDefault="001E40F6" w:rsidP="001E40F6">
      <w:r>
        <w:t>Step 7700/29999, Sim Time: 3384.323s (+4.961e-01s), Max Depth: 0.7323944761m, Max Vel: 0.8473902732m/s, Area: 141900.0m², Vol: 49332.3m³</w:t>
      </w:r>
    </w:p>
    <w:p w14:paraId="0451669A" w14:textId="77777777" w:rsidR="001E40F6" w:rsidRDefault="001E40F6" w:rsidP="001E40F6">
      <w:r>
        <w:t>Step 7800/29999, Sim Time: 3433.926s (+4.961e-01s), Max Depth: 0.7322966325m, Max Vel: 0.8472822889m/s, Area: 142025.0m², Vol: 49536.8m³</w:t>
      </w:r>
    </w:p>
    <w:p w14:paraId="41D9D905" w14:textId="77777777" w:rsidR="001E40F6" w:rsidRDefault="001E40F6" w:rsidP="001E40F6">
      <w:r>
        <w:t>Step 7900/29999, Sim Time: 3483.536s (+4.961e-01s), Max Depth: 0.7321806195m, Max Vel: 0.8477890120m/s, Area: 142275.0m², Vol: 49743.8m³</w:t>
      </w:r>
    </w:p>
    <w:p w14:paraId="5D675BB2" w14:textId="77777777" w:rsidR="001E40F6" w:rsidRDefault="001E40F6" w:rsidP="001E40F6">
      <w:r>
        <w:t>Step 8000/29999, Sim Time: 3533.143s (+4.961e-01s), Max Depth: 0.7320482278m, Max Vel: 0.8473650513m/s, Area: 142425.0m², Vol: 49952.4m³</w:t>
      </w:r>
    </w:p>
    <w:p w14:paraId="6135B56C" w14:textId="77777777" w:rsidR="001E40F6" w:rsidRDefault="001E40F6" w:rsidP="001E40F6">
      <w:r>
        <w:t>Step 8100/29999, Sim Time: 3582.759s (+4.961e-01s), Max Depth: 0.7319031852m, Max Vel: 0.8478685725m/s, Area: 142700.0m², Vol: 50163.0m³</w:t>
      </w:r>
    </w:p>
    <w:p w14:paraId="647DD071" w14:textId="77777777" w:rsidR="001E40F6" w:rsidRDefault="001E40F6" w:rsidP="001E40F6">
      <w:r>
        <w:t>Step 8200/29999, Sim Time: 3632.377s (+4.963e-01s), Max Depth: 0.7317504081m, Max Vel: 0.8471252565m/s, Area: 142825.0m², Vol: 50375.3m³</w:t>
      </w:r>
    </w:p>
    <w:p w14:paraId="49B26195" w14:textId="77777777" w:rsidR="001E40F6" w:rsidRDefault="001E40F6" w:rsidP="001E40F6">
      <w:r>
        <w:t>Step 8300/29999, Sim Time: 3682.002s (+4.961e-01s), Max Depth: 0.7319106380m, Max Vel: 0.8476710258m/s, Area: 142975.0m², Vol: 50588.6m³</w:t>
      </w:r>
    </w:p>
    <w:p w14:paraId="5B56657F" w14:textId="77777777" w:rsidR="001E40F6" w:rsidRDefault="001E40F6" w:rsidP="001E40F6">
      <w:r>
        <w:t>Step 8400/29999, Sim Time: 3731.617s (+4.962e-01s), Max Depth: 0.7323317081m, Max Vel: 0.8467783287m/s, Area: 143075.0m², Vol: 50802.1m³</w:t>
      </w:r>
    </w:p>
    <w:p w14:paraId="1C80A735" w14:textId="77777777" w:rsidR="001E40F6" w:rsidRDefault="001E40F6" w:rsidP="001E40F6">
      <w:r>
        <w:t>Step 8500/29999, Sim Time: 3781.226s (+4.960e-01s), Max Depth: 0.7327752425m, Max Vel: 0.8473869383m/s, Area: 143175.0m², Vol: 51015.8m³</w:t>
      </w:r>
    </w:p>
    <w:p w14:paraId="0E9B6F94" w14:textId="77777777" w:rsidR="001E40F6" w:rsidRDefault="001E40F6" w:rsidP="001E40F6">
      <w:r>
        <w:t>Step 8600/29999, Sim Time: 3830.823s (+4.960e-01s), Max Depth: 0.7332569130m, Max Vel: 0.8463826825m/s, Area: 143375.0m², Vol: 51229.0m³</w:t>
      </w:r>
    </w:p>
    <w:p w14:paraId="7C1433A3" w14:textId="77777777" w:rsidR="001E40F6" w:rsidRDefault="001E40F6" w:rsidP="001E40F6">
      <w:r>
        <w:t>Step 8700/29999, Sim Time: 3880.413s (+4.958e-01s), Max Depth: 0.7337744695m, Max Vel: 0.8470094831m/s, Area: 143625.0m², Vol: 51442.0m³</w:t>
      </w:r>
    </w:p>
    <w:p w14:paraId="2E0E013B" w14:textId="77777777" w:rsidR="001E40F6" w:rsidRDefault="001E40F6" w:rsidP="001E40F6">
      <w:r>
        <w:t>Step 8800/29999, Sim Time: 3929.989s (+4.958e-01s), Max Depth: 0.7343316886m, Max Vel: 0.8459477694m/s, Area: 143825.0m², Vol: 51654.7m³</w:t>
      </w:r>
    </w:p>
    <w:p w14:paraId="6A520893" w14:textId="77777777" w:rsidR="001E40F6" w:rsidRDefault="001E40F6" w:rsidP="001E40F6">
      <w:r>
        <w:lastRenderedPageBreak/>
        <w:t>Step 8900/29999, Sim Time: 3979.556s (+4.955e-01s), Max Depth: 0.7349270642m, Max Vel: 0.8465820868m/s, Area: 144050.0m², Vol: 51867.0m³</w:t>
      </w:r>
    </w:p>
    <w:p w14:paraId="681FEEEE" w14:textId="77777777" w:rsidR="001E40F6" w:rsidRDefault="001E40F6" w:rsidP="001E40F6">
      <w:r>
        <w:t>Step 9000/29999, Sim Time: 4029.109s (+4.955e-01s), Max Depth: 0.7355450673m, Max Vel: 0.8454642340m/s, Area: 144175.0m², Vol: 52078.7m³</w:t>
      </w:r>
    </w:p>
    <w:p w14:paraId="2C1E0025" w14:textId="77777777" w:rsidR="001E40F6" w:rsidRDefault="001E40F6" w:rsidP="001E40F6">
      <w:r>
        <w:t>Step 9100/29999, Sim Time: 4078.651s (+4.953e-01s), Max Depth: 0.7361740571m, Max Vel: 0.8460574835m/s, Area: 144275.0m², Vol: 52289.3m³</w:t>
      </w:r>
    </w:p>
    <w:p w14:paraId="15F8638F" w14:textId="77777777" w:rsidR="001E40F6" w:rsidRDefault="001E40F6" w:rsidP="001E40F6">
      <w:r>
        <w:t>Step 9200/29999, Sim Time: 4128.180s (+4.953e-01s), Max Depth: 0.7368049771m, Max Vel: 0.8448445747m/s, Area: 144400.0m², Vol: 52497.3m³</w:t>
      </w:r>
    </w:p>
    <w:p w14:paraId="75102FCD" w14:textId="77777777" w:rsidR="001E40F6" w:rsidRDefault="001E40F6" w:rsidP="001E40F6">
      <w:r>
        <w:t>Step 9300/29999, Sim Time: 4177.698s (+4.950e-01s), Max Depth: 0.7374440788m, Max Vel: 0.8454179133m/s, Area: 144550.0m², Vol: 52702.1m³</w:t>
      </w:r>
    </w:p>
    <w:p w14:paraId="0906B6EC" w14:textId="77777777" w:rsidR="001E40F6" w:rsidRDefault="001E40F6" w:rsidP="001E40F6">
      <w:r>
        <w:t>Step 9400/29999, Sim Time: 4227.204s (+4.950e-01s), Max Depth: 0.7380860934m, Max Vel: 0.8442060578m/s, Area: 144650.0m², Vol: 52903.3m³</w:t>
      </w:r>
    </w:p>
    <w:p w14:paraId="61A4417E" w14:textId="77777777" w:rsidR="001E40F6" w:rsidRDefault="001E40F6" w:rsidP="001E40F6">
      <w:r>
        <w:t>Step 9500/29999, Sim Time: 4276.697s (+4.948e-01s), Max Depth: 0.7387919433m, Max Vel: 0.8447623125m/s, Area: 144800.0m², Vol: 53101.4m³</w:t>
      </w:r>
    </w:p>
    <w:p w14:paraId="75715CBB" w14:textId="77777777" w:rsidR="001E40F6" w:rsidRDefault="001E40F6" w:rsidP="001E40F6">
      <w:r>
        <w:t>Step 9600/29999, Sim Time: 4326.177s (+4.948e-01s), Max Depth: 0.7394970420m, Max Vel: 0.8435559680m/s, Area: 144950.0m², Vol: 53297.1m³</w:t>
      </w:r>
    </w:p>
    <w:p w14:paraId="18FF6999" w14:textId="77777777" w:rsidR="001E40F6" w:rsidRDefault="001E40F6" w:rsidP="001E40F6">
      <w:r>
        <w:t>Step 9700/29999, Sim Time: 4375.644s (+4.945e-01s), Max Depth: 0.7402132991m, Max Vel: 0.8440669963m/s, Area: 145125.0m², Vol: 53490.4m³</w:t>
      </w:r>
    </w:p>
    <w:p w14:paraId="1982C935" w14:textId="77777777" w:rsidR="001E40F6" w:rsidRDefault="001E40F6" w:rsidP="001E40F6">
      <w:r>
        <w:t>Step 9800/29999, Sim Time: 4425.096s (+4.945e-01s), Max Depth: 0.7409572096m, Max Vel: 0.8428710877m/s, Area: 145175.0m², Vol: 53681.0m³</w:t>
      </w:r>
    </w:p>
    <w:p w14:paraId="496DB9B0" w14:textId="77777777" w:rsidR="001E40F6" w:rsidRDefault="001E40F6" w:rsidP="001E40F6">
      <w:r>
        <w:t>Step 9900/29999, Sim Time: 4474.564s (+4.951e-01s), Max Depth: 0.7417587584m, Max Vel: 0.8372471213m/s, Area: 145300.0m², Vol: 53869.7m³</w:t>
      </w:r>
    </w:p>
    <w:p w14:paraId="11798110" w14:textId="77777777" w:rsidR="001E40F6" w:rsidRDefault="001E40F6" w:rsidP="001E40F6">
      <w:r>
        <w:t>Step 10000/29999, Sim Time: 4524.041s (+4.944e-01s), Max Depth: 0.7425769273m, Max Vel: 0.8404924466m/s, Area: 145500.0m², Vol: 54056.2m³</w:t>
      </w:r>
    </w:p>
    <w:p w14:paraId="7D58FA68" w14:textId="77777777" w:rsidR="001E40F6" w:rsidRDefault="001E40F6" w:rsidP="001E40F6">
      <w:r>
        <w:t>Step 10100/29999, Sim Time: 4573.482s (+4.940e-01s), Max Depth: 0.7434069092m, Max Vel: 0.8421928034m/s, Area: 145825.0m², Vol: 54240.3m³</w:t>
      </w:r>
    </w:p>
    <w:p w14:paraId="598B5F71" w14:textId="77777777" w:rsidR="001E40F6" w:rsidRDefault="001E40F6" w:rsidP="001E40F6">
      <w:r>
        <w:t>Step 10200/29999, Sim Time: 4622.875s (+4.939e-01s), Max Depth: 0.7442443481m, Max Vel: 0.8411031157m/s, Area: 145825.0m², Vol: 54421.4m³</w:t>
      </w:r>
    </w:p>
    <w:p w14:paraId="52D94F09" w14:textId="77777777" w:rsidR="001E40F6" w:rsidRDefault="001E40F6" w:rsidP="001E40F6">
      <w:r>
        <w:t>Step 10300/29999, Sim Time: 4672.227s (+4.935e-01s), Max Depth: 0.7450782991m, Max Vel: 0.8421680235m/s, Area: 145950.0m², Vol: 54600.1m³</w:t>
      </w:r>
    </w:p>
    <w:p w14:paraId="75B9F611" w14:textId="77777777" w:rsidR="001E40F6" w:rsidRDefault="001E40F6" w:rsidP="001E40F6">
      <w:r>
        <w:t>Step 10400/29999, Sim Time: 4721.556s (+4.929e-01s), Max Depth: 0.7446551992m, Max Vel: 0.8451169417m/s, Area: 146050.0m², Vol: 54682.9m³</w:t>
      </w:r>
    </w:p>
    <w:p w14:paraId="7A21D64B" w14:textId="77777777" w:rsidR="001E40F6" w:rsidRDefault="001E40F6" w:rsidP="001E40F6">
      <w:r>
        <w:t>Step 10500/29999, Sim Time: 4770.866s (+4.929e-01s), Max Depth: 0.7438613578m, Max Vel: 0.8436835522m/s, Area: 146150.0m², Vol: 54735.6m³</w:t>
      </w:r>
    </w:p>
    <w:p w14:paraId="7F26FFA4" w14:textId="77777777" w:rsidR="001E40F6" w:rsidRDefault="001E40F6" w:rsidP="001E40F6">
      <w:r>
        <w:lastRenderedPageBreak/>
        <w:t>Step 10600/29999, Sim Time: 4820.149s (+4.931e-01s), Max Depth: 0.7454804323m, Max Vel: 0.8407449012m/s, Area: 146200.0m², Vol: 54963.1m³</w:t>
      </w:r>
    </w:p>
    <w:p w14:paraId="162A3549" w14:textId="77777777" w:rsidR="001E40F6" w:rsidRDefault="001E40F6" w:rsidP="001E40F6">
      <w:r>
        <w:t>Step 10700/29999, Sim Time: 4869.429s (+4.925e-01s), Max Depth: 0.7448820930m, Max Vel: 0.8442161828m/s, Area: 146350.0m², Vol: 55025.1m³</w:t>
      </w:r>
    </w:p>
    <w:p w14:paraId="6C4AEAFD" w14:textId="77777777" w:rsidR="001E40F6" w:rsidRDefault="001E40F6" w:rsidP="001E40F6">
      <w:r>
        <w:t>Step 10800/29999, Sim Time: 4918.694s (+4.926e-01s), Max Depth: 0.7450081197m, Max Vel: 0.8419982066m/s, Area: 146400.0m², Vol: 55138.7m³</w:t>
      </w:r>
    </w:p>
    <w:p w14:paraId="1125D1F7" w14:textId="77777777" w:rsidR="001E40F6" w:rsidRDefault="001E40F6" w:rsidP="001E40F6">
      <w:r>
        <w:t>Step 10900/29999, Sim Time: 4967.944s (+4.927e-01s), Max Depth: 0.7438519283m, Max Vel: 0.8395981500m/s, Area: 146450.0m², Vol: 55155.6m³</w:t>
      </w:r>
    </w:p>
    <w:p w14:paraId="72F4B37D" w14:textId="77777777" w:rsidR="001E40F6" w:rsidRDefault="001E40F6" w:rsidP="001E40F6">
      <w:r>
        <w:t>Step 11000/29999, Sim Time: 5017.183s (+4.921e-01s), Max Depth: 0.7452068403m, Max Vel: 0.8424790294m/s, Area: 146625.0m², Vol: 55357.3m³</w:t>
      </w:r>
    </w:p>
    <w:p w14:paraId="3096BC8B" w14:textId="77777777" w:rsidR="001E40F6" w:rsidRDefault="001E40F6" w:rsidP="001E40F6">
      <w:r>
        <w:t>Step 11100/29999, Sim Time: 5066.419s (+4.922e-01s), Max Depth: 0.7437471017m, Max Vel: 0.8412696329m/s, Area: 146750.0m², Vol: 55348.9m³</w:t>
      </w:r>
    </w:p>
    <w:p w14:paraId="21CBFD56" w14:textId="77777777" w:rsidR="001E40F6" w:rsidRDefault="001E40F6" w:rsidP="001E40F6">
      <w:r>
        <w:t>Step 11200/29999, Sim Time: 5115.635s (+4.925e-01s), Max Depth: 0.7436335649m, Max Vel: 0.8375053024m/s, Area: 146750.0m², Vol: 55438.3m³</w:t>
      </w:r>
    </w:p>
    <w:p w14:paraId="29C281BE" w14:textId="77777777" w:rsidR="001E40F6" w:rsidRDefault="001E40F6" w:rsidP="001E40F6">
      <w:r>
        <w:t>Step 11300/29999, Sim Time: 5164.843s (+4.917e-01s), Max Depth: 0.7448409291m, Max Vel: 0.8420881424m/s, Area: 146800.0m², Vol: 55624.4m³</w:t>
      </w:r>
    </w:p>
    <w:p w14:paraId="25F82407" w14:textId="77777777" w:rsidR="001E40F6" w:rsidRDefault="001E40F6" w:rsidP="001E40F6">
      <w:r>
        <w:t>Step 11400/29999, Sim Time: 5214.035s (+4.917e-01s), Max Depth: 0.7430794722m, Max Vel: 0.8411710367m/s, Area: 146825.0m², Vol: 55585.3m³</w:t>
      </w:r>
    </w:p>
    <w:p w14:paraId="3B8AD764" w14:textId="77777777" w:rsidR="001E40F6" w:rsidRDefault="001E40F6" w:rsidP="001E40F6">
      <w:r>
        <w:t>Step 11500/29999, Sim Time: 5263.213s (+4.919e-01s), Max Depth: 0.7434273772m, Max Vel: 0.8384420328m/s, Area: 146850.0m², Vol: 55699.8m³</w:t>
      </w:r>
    </w:p>
    <w:p w14:paraId="5875EFAB" w14:textId="77777777" w:rsidR="001E40F6" w:rsidRDefault="001E40F6" w:rsidP="001E40F6">
      <w:r>
        <w:t>Step 11600/29999, Sim Time: 5312.370s (+4.915e-01s), Max Depth: 0.7442741295m, Max Vel: 0.8397496895m/s, Area: 146875.0m², Vol: 55848.1m³</w:t>
      </w:r>
    </w:p>
    <w:p w14:paraId="3F7852E1" w14:textId="77777777" w:rsidR="001E40F6" w:rsidRDefault="001E40F6" w:rsidP="001E40F6">
      <w:r>
        <w:t>Step 11700/29999, Sim Time: 5361.524s (+4.912e-01s), Max Depth: 0.7423725536m, Max Vel: 0.8414861098m/s, Area: 147000.0m², Vol: 55786.7m³</w:t>
      </w:r>
    </w:p>
    <w:p w14:paraId="061060D3" w14:textId="77777777" w:rsidR="001E40F6" w:rsidRDefault="001E40F6" w:rsidP="001E40F6">
      <w:r>
        <w:t>Step 11800/29999, Sim Time: 5410.653s (+4.914e-01s), Max Depth: 0.7431329776m, Max Vel: 0.8389608458m/s, Area: 147025.0m², Vol: 55921.6m³</w:t>
      </w:r>
    </w:p>
    <w:p w14:paraId="3D5F4563" w14:textId="77777777" w:rsidR="001E40F6" w:rsidRDefault="001E40F6" w:rsidP="001E40F6">
      <w:r>
        <w:t>Step 11900/29999, Sim Time: 5459.765s (+4.912e-01s), Max Depth: 0.7427273800m, Max Vel: 0.8385212249m/s, Area: 147150.0m², Vol: 55965.3m³</w:t>
      </w:r>
    </w:p>
    <w:p w14:paraId="0AF5AC6D" w14:textId="77777777" w:rsidR="001E40F6" w:rsidRDefault="001E40F6" w:rsidP="001E40F6">
      <w:r>
        <w:t>Step 12000/29999, Sim Time: 5508.864s (+4.907e-01s), Max Depth: 0.7439634861m, Max Vel: 0.8413222716m/s, Area: 147300.0m², Vol: 56129.1m³</w:t>
      </w:r>
    </w:p>
    <w:p w14:paraId="0DE493B0" w14:textId="77777777" w:rsidR="001E40F6" w:rsidRDefault="001E40F6" w:rsidP="001E40F6">
      <w:r>
        <w:t>Step 12100/29999, Sim Time: 5557.953s (+4.907e-01s), Max Depth: 0.7427748683m, Max Vel: 0.8397516457m/s, Area: 147350.0m², Vol: 56108.1m³</w:t>
      </w:r>
    </w:p>
    <w:p w14:paraId="1502825C" w14:textId="77777777" w:rsidR="001E40F6" w:rsidRDefault="001E40F6" w:rsidP="001E40F6">
      <w:r>
        <w:t>Step 12200/29999, Sim Time: 5607.012s (+4.908e-01s), Max Depth: 0.7422714092m, Max Vel: 0.8373895300m/s, Area: 147400.0m², Vol: 56136.4m³</w:t>
      </w:r>
    </w:p>
    <w:p w14:paraId="1C4FB879" w14:textId="77777777" w:rsidR="001E40F6" w:rsidRDefault="001E40F6" w:rsidP="001E40F6">
      <w:r>
        <w:lastRenderedPageBreak/>
        <w:t>Step 12300/29999, Sim Time: 5656.063s (+4.902e-01s), Max Depth: 0.7433645224m, Max Vel: 0.8411756506m/s, Area: 147525.0m², Vol: 56284.3m³</w:t>
      </w:r>
    </w:p>
    <w:p w14:paraId="3964C483" w14:textId="77777777" w:rsidR="001E40F6" w:rsidRDefault="001E40F6" w:rsidP="001E40F6">
      <w:r>
        <w:t>Step 12400/29999, Sim Time: 5705.099s (+4.902e-01s), Max Depth: 0.7435323826m, Max Vel: 0.8400723804m/s, Area: 147550.0m², Vol: 56361.5m³</w:t>
      </w:r>
    </w:p>
    <w:p w14:paraId="69D3A529" w14:textId="77777777" w:rsidR="001E40F6" w:rsidRDefault="001E40F6" w:rsidP="001E40F6">
      <w:r>
        <w:t>Step 12500/29999, Sim Time: 5754.118s (+4.905e-01s), Max Depth: 0.7425668167m, Max Vel: 0.8365476218m/s, Area: 147575.0m², Vol: 56351.9m³</w:t>
      </w:r>
    </w:p>
    <w:p w14:paraId="77741259" w14:textId="77777777" w:rsidR="001E40F6" w:rsidRDefault="001E40F6" w:rsidP="001E40F6">
      <w:r>
        <w:t>Step 12600/29999, Sim Time: 5803.117s (+4.897e-01s), Max Depth: 0.7419322580m, Max Vel: 0.8409790593m/s, Area: 147575.0m², Vol: 56367.0m³</w:t>
      </w:r>
    </w:p>
    <w:p w14:paraId="3AF0D539" w14:textId="77777777" w:rsidR="001E40F6" w:rsidRDefault="001E40F6" w:rsidP="001E40F6">
      <w:r>
        <w:t>Step 12700/29999, Sim Time: 5852.113s (+4.897e-01s), Max Depth: 0.7427861692m, Max Vel: 0.8402343408m/s, Area: 147625.0m², Vol: 56495.4m³</w:t>
      </w:r>
    </w:p>
    <w:p w14:paraId="4430ACF8" w14:textId="77777777" w:rsidR="001E40F6" w:rsidRDefault="001E40F6" w:rsidP="001E40F6">
      <w:r>
        <w:t>Step 12800/29999, Sim Time: 5901.086s (+4.900e-01s), Max Depth: 0.7418983287m, Max Vel: 0.8371722033m/s, Area: 147575.0m², Vol: 56490.6m³</w:t>
      </w:r>
    </w:p>
    <w:p w14:paraId="1A6887F4" w14:textId="77777777" w:rsidR="001E40F6" w:rsidRDefault="001E40F6" w:rsidP="001E40F6">
      <w:r>
        <w:t>Step 12900/29999, Sim Time: 5950.048s (+4.895e-01s), Max Depth: 0.7413582585m, Max Vel: 0.8390200756m/s, Area: 147575.0m², Vol: 56512.5m³</w:t>
      </w:r>
    </w:p>
    <w:p w14:paraId="373457A9" w14:textId="77777777" w:rsidR="001E40F6" w:rsidRDefault="001E40F6" w:rsidP="001E40F6">
      <w:r>
        <w:t>Step 13000/29999, Sim Time: 5999.000s (+4.892e-01s), Max Depth: 0.7413582674m, Max Vel: 0.8408311839m/s, Area: 147725.0m², Vol: 56575.9m³</w:t>
      </w:r>
    </w:p>
    <w:p w14:paraId="6E13B4D3" w14:textId="77777777" w:rsidR="001E40F6" w:rsidRDefault="001E40F6" w:rsidP="001E40F6">
      <w:r>
        <w:t>Step 13100/29999, Sim Time: 6047.941s (+4.895e-01s), Max Depth: 0.7423875602m, Max Vel: 0.8379621432m/s, Area: 147825.0m², Vol: 56718.6m³</w:t>
      </w:r>
    </w:p>
    <w:p w14:paraId="050CF8F8" w14:textId="77777777" w:rsidR="001E40F6" w:rsidRDefault="001E40F6" w:rsidP="001E40F6">
      <w:r>
        <w:t>Step 13200/29999, Sim Time: 6096.861s (+4.892e-01s), Max Depth: 0.7406462971m, Max Vel: 0.8387969338m/s, Area: 147875.0m², Vol: 56649.4m³</w:t>
      </w:r>
    </w:p>
    <w:p w14:paraId="5DB7EE60" w14:textId="77777777" w:rsidR="001E40F6" w:rsidRDefault="001E40F6" w:rsidP="001E40F6">
      <w:r>
        <w:t>Step 13300/29999, Sim Time: 6145.782s (+4.889e-01s), Max Depth: 0.7420909446m, Max Vel: 0.8407747214m/s, Area: 148425.0m², Vol: 56824.3m³</w:t>
      </w:r>
    </w:p>
    <w:p w14:paraId="7440C020" w14:textId="77777777" w:rsidR="001E40F6" w:rsidRDefault="001E40F6" w:rsidP="001E40F6">
      <w:r>
        <w:t>Step 13400/29999, Sim Time: 6194.691s (+4.891e-01s), Max Depth: 0.7417369004m, Max Vel: 0.8388390966m/s, Area: 149700.0m², Vol: 56860.1m³</w:t>
      </w:r>
    </w:p>
    <w:p w14:paraId="73177100" w14:textId="77777777" w:rsidR="001E40F6" w:rsidRDefault="001E40F6" w:rsidP="001E40F6">
      <w:r>
        <w:t>Step 13500/29999, Sim Time: 6243.587s (+4.892e-01s), Max Depth: 0.7411308267m, Max Vel: 0.8371375536m/s, Area: 158275.0m², Vol: 56870.9m³</w:t>
      </w:r>
    </w:p>
    <w:p w14:paraId="6557040F" w14:textId="77777777" w:rsidR="001E40F6" w:rsidRDefault="001E40F6" w:rsidP="001E40F6">
      <w:r>
        <w:t>Step 13600/29999, Sim Time: 6292.475s (+4.886e-01s), Max Depth: 0.7401472875m, Max Vel: 0.8409953749m/s, Area: 185675.0m², Vol: 56830.4m³</w:t>
      </w:r>
    </w:p>
    <w:p w14:paraId="5643A56A" w14:textId="77777777" w:rsidR="001E40F6" w:rsidRDefault="001E40F6" w:rsidP="001E40F6">
      <w:r>
        <w:t>Step 13700/29999, Sim Time: 6326.150s (+1.373e-01s), Max Depth: 0.7415358615m, Max Vel: 9.9999999998m/s, Area: 215875.0m², Vol: 56939.3m³</w:t>
      </w:r>
    </w:p>
    <w:p w14:paraId="7C2DB7E9" w14:textId="77777777" w:rsidR="001E40F6" w:rsidRDefault="001E40F6" w:rsidP="001E40F6">
      <w:r>
        <w:t>Step 13800/29999, Sim Time: 6362.261s (+2.331e-01s), Max Depth: 0.7410824137m, Max Vel: 9.9999999999m/s, Area: 254325.0m², Vol: 56890.9m³</w:t>
      </w:r>
    </w:p>
    <w:p w14:paraId="00F54EC6" w14:textId="77777777" w:rsidR="001E40F6" w:rsidRDefault="001E40F6" w:rsidP="001E40F6">
      <w:r>
        <w:t>Step 13900/29999, Sim Time: 6382.967s (+4.885e-01s), Max Depth: 0.7405297587m, Max Vel: 0.8402308814m/s, Area: 281250.0m², Vol: 56835.1m³</w:t>
      </w:r>
    </w:p>
    <w:p w14:paraId="5DDBAF69" w14:textId="77777777" w:rsidR="001E40F6" w:rsidRDefault="001E40F6" w:rsidP="001E40F6">
      <w:r>
        <w:lastRenderedPageBreak/>
        <w:t>Step 14000/29999, Sim Time: 6419.747s (+2.114e-01s), Max Depth: 0.7409800611m, Max Vel: 5.5908299535m/s, Area: 316700.0m², Vol: 56829.4m³</w:t>
      </w:r>
    </w:p>
    <w:p w14:paraId="4FE532CD" w14:textId="77777777" w:rsidR="001E40F6" w:rsidRDefault="001E40F6" w:rsidP="001E40F6">
      <w:r>
        <w:t>Step 14100/29999, Sim Time: 6435.634s (+1.373e-01s), Max Depth: 0.7395712817m, Max Vel: 9.9999999990m/s, Area: 329600.0m², Vol: 56693.6m³</w:t>
      </w:r>
    </w:p>
    <w:p w14:paraId="26DAB7BE" w14:textId="77777777" w:rsidR="001E40F6" w:rsidRDefault="001E40F6" w:rsidP="001E40F6">
      <w:r>
        <w:t>Step 14200/29999, Sim Time: 6449.367s (+1.373e-01s), Max Depth: 0.7392235115m, Max Vel: 9.9999999990m/s, Area: 338525.0m², Vol: 56648.9m³</w:t>
      </w:r>
    </w:p>
    <w:p w14:paraId="2FC7C2A0" w14:textId="77777777" w:rsidR="001E40F6" w:rsidRDefault="001E40F6" w:rsidP="001E40F6">
      <w:r>
        <w:t>Step 14300/29999, Sim Time: 6463.100s (+1.373e-01s), Max Depth: 0.7405061311m, Max Vel: 9.9999999990m/s, Area: 347775.0m², Vol: 56734.2m³</w:t>
      </w:r>
    </w:p>
    <w:p w14:paraId="1D823C5C" w14:textId="77777777" w:rsidR="001E40F6" w:rsidRDefault="001E40F6" w:rsidP="001E40F6">
      <w:r>
        <w:t>Step 14400/29999, Sim Time: 6476.832s (+1.373e-01s), Max Depth: 0.7395886238m, Max Vel: 9.9999999990m/s, Area: 352700.0m², Vol: 56641.0m³</w:t>
      </w:r>
    </w:p>
    <w:p w14:paraId="28524CCC" w14:textId="77777777" w:rsidR="001E40F6" w:rsidRDefault="001E40F6" w:rsidP="001E40F6">
      <w:r>
        <w:t>Step 14500/29999, Sim Time: 6490.564s (+1.373e-01s), Max Depth: 0.7408204489m, Max Vel: 9.9999999990m/s, Area: 357175.0m², Vol: 56719.5m³</w:t>
      </w:r>
    </w:p>
    <w:p w14:paraId="7858EA80" w14:textId="77777777" w:rsidR="001E40F6" w:rsidRDefault="001E40F6" w:rsidP="001E40F6">
      <w:r>
        <w:t>Step 14600/29999, Sim Time: 6504.295s (+1.373e-01s), Max Depth: 0.7402338253m, Max Vel: 9.9999999990m/s, Area: 362525.0m², Vol: 56653.5m³</w:t>
      </w:r>
    </w:p>
    <w:p w14:paraId="062919C7" w14:textId="77777777" w:rsidR="001E40F6" w:rsidRDefault="001E40F6" w:rsidP="001E40F6">
      <w:r>
        <w:t>Step 14700/29999, Sim Time: 6518.027s (+1.373e-01s), Max Depth: 0.7393203109m, Max Vel: 9.9999999990m/s, Area: 365300.0m², Vol: 56568.5m³</w:t>
      </w:r>
    </w:p>
    <w:p w14:paraId="71CEA2B5" w14:textId="77777777" w:rsidR="001E40F6" w:rsidRDefault="001E40F6" w:rsidP="001E40F6">
      <w:r>
        <w:t>Step 14800/29999, Sim Time: 6531.757s (+1.373e-01s), Max Depth: 0.7407039758m, Max Vel: 9.9999999990m/s, Area: 368050.0m², Vol: 56661.5m³</w:t>
      </w:r>
    </w:p>
    <w:p w14:paraId="1F44FB88" w14:textId="77777777" w:rsidR="001E40F6" w:rsidRDefault="001E40F6" w:rsidP="001E40F6">
      <w:r>
        <w:t>Step 14900/29999, Sim Time: 6545.488s (+1.373e-01s), Max Depth: 0.7385148461m, Max Vel: 9.9999999990m/s, Area: 369675.0m², Vol: 56473.0m³</w:t>
      </w:r>
    </w:p>
    <w:p w14:paraId="34725AF6" w14:textId="77777777" w:rsidR="001E40F6" w:rsidRDefault="001E40F6" w:rsidP="001E40F6">
      <w:r>
        <w:t>Step 15000/29999, Sim Time: 6559.217s (+1.373e-01s), Max Depth: 0.7389407515m, Max Vel: 9.9999999990m/s, Area: 370625.0m², Vol: 56485.8m³</w:t>
      </w:r>
    </w:p>
    <w:p w14:paraId="22185EF1" w14:textId="77777777" w:rsidR="001E40F6" w:rsidRDefault="001E40F6" w:rsidP="001E40F6">
      <w:r>
        <w:t>Step 15100/29999, Sim Time: 6572.947s (+1.373e-01s), Max Depth: 0.7396987709m, Max Vel: 9.9999999990m/s, Area: 374000.0m², Vol: 56530.4m³</w:t>
      </w:r>
    </w:p>
    <w:p w14:paraId="1BFF19A5" w14:textId="77777777" w:rsidR="001E40F6" w:rsidRDefault="001E40F6" w:rsidP="001E40F6">
      <w:r>
        <w:t>Step 15200/29999, Sim Time: 6586.676s (+1.373e-01s), Max Depth: 0.7389949720m, Max Vel: 9.9999999990m/s, Area: 374200.0m², Vol: 56460.7m³</w:t>
      </w:r>
    </w:p>
    <w:p w14:paraId="24879D78" w14:textId="77777777" w:rsidR="001E40F6" w:rsidRDefault="001E40F6" w:rsidP="001E40F6">
      <w:r>
        <w:t>Step 15300/29999, Sim Time: 6600.404s (+1.373e-01s), Max Depth: 0.7392794198m, Max Vel: 9.9999999990m/s, Area: 375075.0m², Vol: 56467.1m³</w:t>
      </w:r>
    </w:p>
    <w:p w14:paraId="01B0C5DC" w14:textId="77777777" w:rsidR="001E40F6" w:rsidRDefault="001E40F6" w:rsidP="001E40F6">
      <w:r>
        <w:t>Step 15400/29999, Sim Time: 6614.132s (+1.373e-01s), Max Depth: 0.7388885826m, Max Vel: 9.9999999990m/s, Area: 376275.0m², Vol: 56424.2m³</w:t>
      </w:r>
    </w:p>
    <w:p w14:paraId="75A34469" w14:textId="77777777" w:rsidR="001E40F6" w:rsidRDefault="001E40F6" w:rsidP="001E40F6">
      <w:r>
        <w:t>Step 15500/29999, Sim Time: 6627.859s (+1.373e-01s), Max Depth: 0.7393777840m, Max Vel: 9.9999999990m/s, Area: 376700.0m², Vol: 56445.0m³</w:t>
      </w:r>
    </w:p>
    <w:p w14:paraId="138478E5" w14:textId="77777777" w:rsidR="001E40F6" w:rsidRDefault="001E40F6" w:rsidP="001E40F6">
      <w:r>
        <w:t>Step 15600/29999, Sim Time: 6641.585s (+1.373e-01s), Max Depth: 0.7374838111m, Max Vel: 9.9999999990m/s, Area: 376550.0m², Vol: 56289.4m³</w:t>
      </w:r>
    </w:p>
    <w:p w14:paraId="5C1EA043" w14:textId="77777777" w:rsidR="001E40F6" w:rsidRDefault="001E40F6" w:rsidP="001E40F6">
      <w:r>
        <w:lastRenderedPageBreak/>
        <w:t>Step 15700/29999, Sim Time: 6655.311s (+1.373e-01s), Max Depth: 0.7378556906m, Max Vel: 9.9999999990m/s, Area: 377075.0m², Vol: 56301.0m³</w:t>
      </w:r>
    </w:p>
    <w:p w14:paraId="1DF71796" w14:textId="77777777" w:rsidR="001E40F6" w:rsidRDefault="001E40F6" w:rsidP="001E40F6">
      <w:r>
        <w:t>Step 15800/29999, Sim Time: 6669.036s (+1.372e-01s), Max Depth: 0.7374593840m, Max Vel: 9.9999999990m/s, Area: 376275.0m², Vol: 56251.9m³</w:t>
      </w:r>
    </w:p>
    <w:p w14:paraId="2B50A8E4" w14:textId="77777777" w:rsidR="001E40F6" w:rsidRDefault="001E40F6" w:rsidP="001E40F6">
      <w:r>
        <w:t>Step 15900/29999, Sim Time: 6682.761s (+1.372e-01s), Max Depth: 0.7374014437m, Max Vel: 9.9999999990m/s, Area: 380400.0m², Vol: 56238.5m³</w:t>
      </w:r>
    </w:p>
    <w:p w14:paraId="506BECAC" w14:textId="77777777" w:rsidR="001E40F6" w:rsidRDefault="001E40F6" w:rsidP="001E40F6">
      <w:r>
        <w:t>Step 16000/29999, Sim Time: 6696.484s (+1.372e-01s), Max Depth: 0.7383687353m, Max Vel: 9.9999999990m/s, Area: 379975.0m², Vol: 56305.0m³</w:t>
      </w:r>
    </w:p>
    <w:p w14:paraId="57636504" w14:textId="77777777" w:rsidR="001E40F6" w:rsidRDefault="001E40F6" w:rsidP="001E40F6">
      <w:r>
        <w:t>Step 16100/29999, Sim Time: 6710.207s (+1.372e-01s), Max Depth: 0.7378487706m, Max Vel: 9.9999999990m/s, Area: 379925.0m², Vol: 56266.5m³</w:t>
      </w:r>
    </w:p>
    <w:p w14:paraId="1B271ED3" w14:textId="77777777" w:rsidR="001E40F6" w:rsidRDefault="001E40F6" w:rsidP="001E40F6">
      <w:r>
        <w:t>Step 16200/29999, Sim Time: 6723.930s (+1.372e-01s), Max Depth: 0.7379495070m, Max Vel: 9.9999999990m/s, Area: 380850.0m², Vol: 56267.5m³</w:t>
      </w:r>
    </w:p>
    <w:p w14:paraId="46D64C5C" w14:textId="77777777" w:rsidR="001E40F6" w:rsidRDefault="001E40F6" w:rsidP="001E40F6">
      <w:r>
        <w:t>Step 16300/29999, Sim Time: 6737.651s (+1.372e-01s), Max Depth: 0.7375733187m, Max Vel: 9.9999999990m/s, Area: 382425.0m², Vol: 56239.1m³</w:t>
      </w:r>
    </w:p>
    <w:p w14:paraId="263C38BE" w14:textId="77777777" w:rsidR="001E40F6" w:rsidRDefault="001E40F6" w:rsidP="001E40F6">
      <w:r>
        <w:t>Step 16400/29999, Sim Time: 6751.372s (+1.372e-01s), Max Depth: 0.7376788847m, Max Vel: 9.9999999990m/s, Area: 384425.0m², Vol: 56239.3m³</w:t>
      </w:r>
    </w:p>
    <w:p w14:paraId="6F59AA43" w14:textId="77777777" w:rsidR="001E40F6" w:rsidRDefault="001E40F6" w:rsidP="001E40F6">
      <w:r>
        <w:t>Step 16500/29999, Sim Time: 6765.091s (+1.372e-01s), Max Depth: 0.7376239170m, Max Vel: 9.9999999999m/s, Area: 383600.0m², Vol: 56218.5m³</w:t>
      </w:r>
    </w:p>
    <w:p w14:paraId="5DE5B2FD" w14:textId="77777777" w:rsidR="001E40F6" w:rsidRDefault="001E40F6" w:rsidP="001E40F6">
      <w:r>
        <w:t>Step 16600/29999, Sim Time: 6778.808s (+1.372e-01s), Max Depth: 0.7371224206m, Max Vel: 9.9999999990m/s, Area: 383825.0m², Vol: 56162.6m³</w:t>
      </w:r>
    </w:p>
    <w:p w14:paraId="50108E6B" w14:textId="77777777" w:rsidR="001E40F6" w:rsidRDefault="001E40F6" w:rsidP="001E40F6">
      <w:r>
        <w:t>Step 16700/29999, Sim Time: 6792.523s (+1.371e-01s), Max Depth: 0.7370239757m, Max Vel: 9.9999999990m/s, Area: 385125.0m², Vol: 55941.5m³</w:t>
      </w:r>
    </w:p>
    <w:p w14:paraId="2634780A" w14:textId="77777777" w:rsidR="001E40F6" w:rsidRDefault="001E40F6" w:rsidP="001E40F6">
      <w:r>
        <w:t>Step 16800/29999, Sim Time: 6806.227s (+1.370e-01s), Max Depth: 0.7367723533m, Max Vel: 9.9999999990m/s, Area: 386700.0m², Vol: 55595.6m³</w:t>
      </w:r>
    </w:p>
    <w:p w14:paraId="45EDD0F4" w14:textId="77777777" w:rsidR="001E40F6" w:rsidRDefault="001E40F6" w:rsidP="001E40F6">
      <w:r>
        <w:t>Step 16900/29999, Sim Time: 6819.922s (+1.369e-01s), Max Depth: 0.7363359938m, Max Vel: 9.9999999990m/s, Area: 386925.0m², Vol: 55235.5m³</w:t>
      </w:r>
    </w:p>
    <w:p w14:paraId="4F75F8C1" w14:textId="77777777" w:rsidR="001E40F6" w:rsidRDefault="001E40F6" w:rsidP="001E40F6">
      <w:r>
        <w:t>Step 17000/29999, Sim Time: 6833.606s (+1.368e-01s), Max Depth: 0.7380913201m, Max Vel: 9.9999999990m/s, Area: 385350.0m², Vol: 55083.0m³</w:t>
      </w:r>
    </w:p>
    <w:p w14:paraId="7BD4F554" w14:textId="77777777" w:rsidR="001E40F6" w:rsidRDefault="001E40F6" w:rsidP="001E40F6">
      <w:r>
        <w:t>Step 17100/29999, Sim Time: 6847.282s (+1.367e-01s), Max Depth: 0.7363357697m, Max Vel: 9.9999999990m/s, Area: 386975.0m², Vol: 54704.7m³</w:t>
      </w:r>
    </w:p>
    <w:p w14:paraId="33D482F7" w14:textId="77777777" w:rsidR="001E40F6" w:rsidRDefault="001E40F6" w:rsidP="001E40F6">
      <w:r>
        <w:t>Step 17200/29999, Sim Time: 6860.950s (+1.366e-01s), Max Depth: 0.7375612413m, Max Vel: 9.9999999990m/s, Area: 388050.0m², Vol: 54578.5m³</w:t>
      </w:r>
    </w:p>
    <w:p w14:paraId="7AB1037C" w14:textId="77777777" w:rsidR="001E40F6" w:rsidRDefault="001E40F6" w:rsidP="001E40F6">
      <w:r>
        <w:t>Step 17300/29999, Sim Time: 6874.611s (+1.366e-01s), Max Depth: 0.7358866244m, Max Vel: 9.9999999990m/s, Area: 388200.0m², Vol: 54239.3m³</w:t>
      </w:r>
    </w:p>
    <w:p w14:paraId="73DFB05E" w14:textId="77777777" w:rsidR="001E40F6" w:rsidRDefault="001E40F6" w:rsidP="001E40F6">
      <w:r>
        <w:lastRenderedPageBreak/>
        <w:t>Step 17400/29999, Sim Time: 6888.264s (+1.365e-01s), Max Depth: 0.7371940808m, Max Vel: 9.9999999990m/s, Area: 389275.0m², Vol: 54160.2m³</w:t>
      </w:r>
    </w:p>
    <w:p w14:paraId="677DFDF5" w14:textId="77777777" w:rsidR="001E40F6" w:rsidRDefault="001E40F6" w:rsidP="001E40F6">
      <w:r>
        <w:t>Step 17500/29999, Sim Time: 6901.912s (+1.365e-01s), Max Depth: 0.7372100565m, Max Vel: 9.9999999990m/s, Area: 389775.0m², Vol: 54041.2m³</w:t>
      </w:r>
    </w:p>
    <w:p w14:paraId="67848AED" w14:textId="77777777" w:rsidR="001E40F6" w:rsidRDefault="001E40F6" w:rsidP="001E40F6">
      <w:r>
        <w:t>Step 17600/29999, Sim Time: 6915.555s (+1.364e-01s), Max Depth: 0.7357530501m, Max Vel: 9.9999999990m/s, Area: 389725.0m², Vol: 53822.9m³</w:t>
      </w:r>
    </w:p>
    <w:p w14:paraId="62D287A7" w14:textId="77777777" w:rsidR="001E40F6" w:rsidRDefault="001E40F6" w:rsidP="001E40F6">
      <w:r>
        <w:t>Step 17700/29999, Sim Time: 6929.194s (+1.364e-01s), Max Depth: 0.7368715450m, Max Vel: 9.9999999990m/s, Area: 390400.0m², Vol: 53771.9m³</w:t>
      </w:r>
    </w:p>
    <w:p w14:paraId="41AAFE8A" w14:textId="77777777" w:rsidR="001E40F6" w:rsidRDefault="001E40F6" w:rsidP="001E40F6">
      <w:r>
        <w:t>Step 17800/29999, Sim Time: 6942.827s (+1.363e-01s), Max Depth: 0.7349323984m, Max Vel: 9.9999999990m/s, Area: 391500.0m², Vol: 53512.1m³</w:t>
      </w:r>
    </w:p>
    <w:p w14:paraId="57F3CB0C" w14:textId="77777777" w:rsidR="001E40F6" w:rsidRDefault="001E40F6" w:rsidP="001E40F6">
      <w:r>
        <w:t>Step 17900/29999, Sim Time: 6956.456s (+1.363e-01s), Max Depth: 0.7354812091m, Max Vel: 9.9999999990m/s, Area: 393325.0m², Vol: 53462.6m³</w:t>
      </w:r>
    </w:p>
    <w:p w14:paraId="3EC1802C" w14:textId="77777777" w:rsidR="001E40F6" w:rsidRDefault="001E40F6" w:rsidP="001E40F6">
      <w:r>
        <w:t>Step 18000/29999, Sim Time: 6970.081s (+1.362e-01s), Max Depth: 0.7355934337m, Max Vel: 9.9999999990m/s, Area: 394575.0m², Vol: 53388.7m³</w:t>
      </w:r>
    </w:p>
    <w:p w14:paraId="205EF8A5" w14:textId="77777777" w:rsidR="001E40F6" w:rsidRDefault="001E40F6" w:rsidP="001E40F6">
      <w:r>
        <w:t>Step 18100/29999, Sim Time: 6983.703s (+1.362e-01s), Max Depth: 0.7358750648m, Max Vel: 9.9999999990m/s, Area: 394700.0m², Vol: 53326.9m³</w:t>
      </w:r>
    </w:p>
    <w:p w14:paraId="7675918D" w14:textId="77777777" w:rsidR="001E40F6" w:rsidRDefault="001E40F6" w:rsidP="001E40F6">
      <w:r>
        <w:t>Step 18200/29999, Sim Time: 6997.321s (+1.362e-01s), Max Depth: 0.7362091898m, Max Vel: 9.9999999990m/s, Area: 394550.0m², Vol: 53292.0m³</w:t>
      </w:r>
    </w:p>
    <w:p w14:paraId="175DD698" w14:textId="77777777" w:rsidR="001E40F6" w:rsidRDefault="001E40F6" w:rsidP="001E40F6">
      <w:r>
        <w:t>Step 18300/29999, Sim Time: 7010.936s (+1.361e-01s), Max Depth: 0.7345996508m, Max Vel: 9.9999999990m/s, Area: 396950.0m², Vol: 53115.7m³</w:t>
      </w:r>
    </w:p>
    <w:p w14:paraId="05FE4F2D" w14:textId="77777777" w:rsidR="001E40F6" w:rsidRDefault="001E40F6" w:rsidP="001E40F6">
      <w:r>
        <w:t>Step 18400/29999, Sim Time: 7024.548s (+1.361e-01s), Max Depth: 0.7349578142m, Max Vel: 9.9999999990m/s, Area: 397800.0m², Vol: 53075.6m³</w:t>
      </w:r>
    </w:p>
    <w:p w14:paraId="08302F8B" w14:textId="77777777" w:rsidR="001E40F6" w:rsidRDefault="001E40F6" w:rsidP="001E40F6">
      <w:r>
        <w:t>Step 18500/29999, Sim Time: 7038.158s (+1.361e-01s), Max Depth: 0.7354813801m, Max Vel: 9.9999999990m/s, Area: 399125.0m², Vol: 53065.2m³</w:t>
      </w:r>
    </w:p>
    <w:p w14:paraId="3B9C91D5" w14:textId="77777777" w:rsidR="001E40F6" w:rsidRDefault="001E40F6" w:rsidP="001E40F6">
      <w:r>
        <w:t>Step 18600/29999, Sim Time: 7051.764s (+1.361e-01s), Max Depth: 0.7340877455m, Max Vel: 9.9999999990m/s, Area: 399025.0m², Vol: 52924.5m³</w:t>
      </w:r>
    </w:p>
    <w:p w14:paraId="009363E9" w14:textId="77777777" w:rsidR="001E40F6" w:rsidRDefault="001E40F6" w:rsidP="001E40F6">
      <w:r>
        <w:t>Step 18700/29999, Sim Time: 7065.369s (+1.360e-01s), Max Depth: 0.7341789378m, Max Vel: 9.9999999990m/s, Area: 400600.0m², Vol: 52883.5m³</w:t>
      </w:r>
    </w:p>
    <w:p w14:paraId="316C98B8" w14:textId="77777777" w:rsidR="001E40F6" w:rsidRDefault="001E40F6" w:rsidP="001E40F6">
      <w:r>
        <w:t>Step 18800/29999, Sim Time: 7078.970s (+1.360e-01s), Max Depth: 0.7352926798m, Max Vel: 9.9999999990m/s, Area: 400200.0m², Vol: 52905.2m³</w:t>
      </w:r>
    </w:p>
    <w:p w14:paraId="2E2B91BA" w14:textId="77777777" w:rsidR="001E40F6" w:rsidRDefault="001E40F6" w:rsidP="001E40F6">
      <w:r>
        <w:t>Step 18900/29999, Sim Time: 7092.569s (+1.360e-01s), Max Depth: 0.7344641969m, Max Vel: 9.9999999990m/s, Area: 400025.0m², Vol: 52790.3m³</w:t>
      </w:r>
    </w:p>
    <w:p w14:paraId="58826B77" w14:textId="77777777" w:rsidR="001E40F6" w:rsidRDefault="001E40F6" w:rsidP="001E40F6">
      <w:r>
        <w:t>Step 19000/29999, Sim Time: 7106.165s (+1.359e-01s), Max Depth: 0.7344559509m, Max Vel: 9.9999999990m/s, Area: 402425.0m², Vol: 52746.8m³</w:t>
      </w:r>
    </w:p>
    <w:p w14:paraId="1E61A317" w14:textId="77777777" w:rsidR="001E40F6" w:rsidRDefault="001E40F6" w:rsidP="001E40F6">
      <w:r>
        <w:lastRenderedPageBreak/>
        <w:t>Step 19100/29999, Sim Time: 7119.759s (+1.359e-01s), Max Depth: 0.7355704506m, Max Vel: 9.9999999990m/s, Area: 402025.0m², Vol: 52789.5m³</w:t>
      </w:r>
    </w:p>
    <w:p w14:paraId="22BA65E6" w14:textId="77777777" w:rsidR="001E40F6" w:rsidRDefault="001E40F6" w:rsidP="001E40F6">
      <w:r>
        <w:t>Step 19200/29999, Sim Time: 7133.350s (+1.359e-01s), Max Depth: 0.7345020253m, Max Vel: 9.9999999990m/s, Area: 403000.0m², Vol: 52682.2m³</w:t>
      </w:r>
    </w:p>
    <w:p w14:paraId="63E3F967" w14:textId="77777777" w:rsidR="001E40F6" w:rsidRDefault="001E40F6" w:rsidP="001E40F6">
      <w:r>
        <w:t>Step 19300/29999, Sim Time: 7146.939s (+1.359e-01s), Max Depth: 0.7339452689m, Max Vel: 9.9999999990m/s, Area: 403800.0m², Vol: 52616.0m³</w:t>
      </w:r>
    </w:p>
    <w:p w14:paraId="3BE3BDE2" w14:textId="77777777" w:rsidR="001E40F6" w:rsidRDefault="001E40F6" w:rsidP="001E40F6">
      <w:r>
        <w:t>Step 19400/29999, Sim Time: 7160.527s (+1.359e-01s), Max Depth: 0.7329964073m, Max Vel: 9.9999999990m/s, Area: 403725.0m², Vol: 52521.3m³</w:t>
      </w:r>
    </w:p>
    <w:p w14:paraId="2AF85C4C" w14:textId="77777777" w:rsidR="001E40F6" w:rsidRDefault="001E40F6" w:rsidP="001E40F6">
      <w:r>
        <w:t>Step 19500/29999, Sim Time: 7174.113s (+1.358e-01s), Max Depth: 0.7349191663m, Max Vel: 9.9999999990m/s, Area: 406150.0m², Vol: 52651.9m³</w:t>
      </w:r>
    </w:p>
    <w:p w14:paraId="14F9973E" w14:textId="77777777" w:rsidR="001E40F6" w:rsidRDefault="001E40F6" w:rsidP="001E40F6">
      <w:r>
        <w:t>Step 19600/29999, Sim Time: 7187.697s (+1.358e-01s), Max Depth: 0.7326023008m, Max Vel: 9.9999999990m/s, Area: 406775.0m², Vol: 52476.5m³</w:t>
      </w:r>
    </w:p>
    <w:p w14:paraId="462BF1E0" w14:textId="77777777" w:rsidR="001E40F6" w:rsidRDefault="001E40F6" w:rsidP="001E40F6">
      <w:r>
        <w:t>Step 19700/29999, Sim Time: 7201.280s (+1.358e-01s), Max Depth: 0.7341237182m, Max Vel: 9.9999999990m/s, Area: 407375.0m², Vol: 52573.5m³</w:t>
      </w:r>
    </w:p>
    <w:p w14:paraId="1EEAFBBD" w14:textId="77777777" w:rsidR="001E40F6" w:rsidRDefault="001E40F6" w:rsidP="001E40F6">
      <w:r>
        <w:t>Step 19800/29999, Sim Time: 7214.861s (+1.358e-01s), Max Depth: 0.7332956407m, Max Vel: 9.9999999990m/s, Area: 407725.0m², Vol: 52491.5m³</w:t>
      </w:r>
    </w:p>
    <w:p w14:paraId="37C84193" w14:textId="77777777" w:rsidR="001E40F6" w:rsidRDefault="001E40F6" w:rsidP="001E40F6">
      <w:r>
        <w:t>Step 19900/29999, Sim Time: 7228.440s (+1.358e-01s), Max Depth: 0.7326579627m, Max Vel: 9.9999999990m/s, Area: 408050.0m², Vol: 52422.0m³</w:t>
      </w:r>
    </w:p>
    <w:p w14:paraId="18887BEC" w14:textId="77777777" w:rsidR="001E40F6" w:rsidRDefault="001E40F6" w:rsidP="001E40F6">
      <w:r>
        <w:t>Step 20000/29999, Sim Time: 7242.017s (+1.358e-01s), Max Depth: 0.7334712658m, Max Vel: 9.9999999990m/s, Area: 406900.0m², Vol: 52464.0m³</w:t>
      </w:r>
    </w:p>
    <w:p w14:paraId="4706C634" w14:textId="77777777" w:rsidR="001E40F6" w:rsidRDefault="001E40F6" w:rsidP="001E40F6">
      <w:r>
        <w:t>Step 20100/29999, Sim Time: 7255.593s (+1.358e-01s), Max Depth: 0.7331626626m, Max Vel: 9.9999999990m/s, Area: 407525.0m², Vol: 52433.9m³</w:t>
      </w:r>
    </w:p>
    <w:p w14:paraId="69EE9EF1" w14:textId="77777777" w:rsidR="001E40F6" w:rsidRDefault="001E40F6" w:rsidP="001E40F6">
      <w:r>
        <w:t>Step 20200/29999, Sim Time: 7269.168s (+1.357e-01s), Max Depth: 0.7330724370m, Max Vel: 9.9999999990m/s, Area: 408675.0m², Vol: 52422.6m³</w:t>
      </w:r>
    </w:p>
    <w:p w14:paraId="02546C88" w14:textId="77777777" w:rsidR="001E40F6" w:rsidRDefault="001E40F6" w:rsidP="001E40F6">
      <w:r>
        <w:t>Step 20300/29999, Sim Time: 7282.741s (+1.357e-01s), Max Depth: 0.7341545900m, Max Vel: 9.9999999990m/s, Area: 409400.0m², Vol: 52496.3m³</w:t>
      </w:r>
    </w:p>
    <w:p w14:paraId="7BD43CDF" w14:textId="77777777" w:rsidR="001E40F6" w:rsidRDefault="001E40F6" w:rsidP="001E40F6">
      <w:r>
        <w:t>Step 20400/29999, Sim Time: 7296.313s (+1.357e-01s), Max Depth: 0.7343116092m, Max Vel: 9.9999999990m/s, Area: 410025.0m², Vol: 52508.0m³</w:t>
      </w:r>
    </w:p>
    <w:p w14:paraId="1830424F" w14:textId="77777777" w:rsidR="001E40F6" w:rsidRDefault="001E40F6" w:rsidP="001E40F6">
      <w:r>
        <w:t>Step 20500/29999, Sim Time: 7309.884s (+1.357e-01s), Max Depth: 0.7330049997m, Max Vel: 9.9999999990m/s, Area: 412075.0m², Vol: 52419.1m³</w:t>
      </w:r>
    </w:p>
    <w:p w14:paraId="0E6C8E85" w14:textId="77777777" w:rsidR="001E40F6" w:rsidRDefault="001E40F6" w:rsidP="001E40F6">
      <w:r>
        <w:t>Step 20600/29999, Sim Time: 7323.454s (+1.357e-01s), Max Depth: 0.7336792073m, Max Vel: 9.9999999990m/s, Area: 412125.0m², Vol: 52468.8m³</w:t>
      </w:r>
    </w:p>
    <w:p w14:paraId="75A4322B" w14:textId="77777777" w:rsidR="001E40F6" w:rsidRDefault="001E40F6" w:rsidP="001E40F6">
      <w:r>
        <w:t>Step 20700/29999, Sim Time: 7337.023s (+1.357e-01s), Max Depth: 0.7324137993m, Max Vel: 9.9999999990m/s, Area: 411775.0m², Vol: 52381.0m³</w:t>
      </w:r>
    </w:p>
    <w:p w14:paraId="3725A21E" w14:textId="77777777" w:rsidR="001E40F6" w:rsidRDefault="001E40F6" w:rsidP="001E40F6">
      <w:r>
        <w:lastRenderedPageBreak/>
        <w:t>Step 20800/29999, Sim Time: 7350.590s (+1.357e-01s), Max Depth: 0.7321432981m, Max Vel: 9.9999999990m/s, Area: 412525.0m², Vol: 52355.4m³</w:t>
      </w:r>
    </w:p>
    <w:p w14:paraId="39C93489" w14:textId="77777777" w:rsidR="001E40F6" w:rsidRDefault="001E40F6" w:rsidP="001E40F6">
      <w:r>
        <w:t>Step 20900/29999, Sim Time: 7364.156s (+1.357e-01s), Max Depth: 0.7320243095m, Max Vel: 9.9999999990m/s, Area: 415275.0m², Vol: 52352.4m³</w:t>
      </w:r>
    </w:p>
    <w:p w14:paraId="76F14B3A" w14:textId="77777777" w:rsidR="001E40F6" w:rsidRDefault="001E40F6" w:rsidP="001E40F6">
      <w:r>
        <w:t>Step 21000/29999, Sim Time: 7377.722s (+1.356e-01s), Max Depth: 0.7316672153m, Max Vel: 9.9999999990m/s, Area: 414450.0m², Vol: 52326.8m³</w:t>
      </w:r>
    </w:p>
    <w:p w14:paraId="21DFD9A5" w14:textId="77777777" w:rsidR="001E40F6" w:rsidRDefault="001E40F6" w:rsidP="001E40F6">
      <w:r>
        <w:t>Step 21100/29999, Sim Time: 7391.286s (+1.356e-01s), Max Depth: 0.7317020700m, Max Vel: 9.9999999990m/s, Area: 415825.0m², Vol: 52334.4m³</w:t>
      </w:r>
    </w:p>
    <w:p w14:paraId="23AD663C" w14:textId="77777777" w:rsidR="001E40F6" w:rsidRDefault="001E40F6" w:rsidP="001E40F6">
      <w:r>
        <w:t>Step 21200/29999, Sim Time: 7404.849s (+1.356e-01s), Max Depth: 0.7327956524m, Max Vel: 9.9999999990m/s, Area: 417550.0m², Vol: 52425.5m³</w:t>
      </w:r>
    </w:p>
    <w:p w14:paraId="4E37D6BA" w14:textId="77777777" w:rsidR="001E40F6" w:rsidRDefault="001E40F6" w:rsidP="001E40F6">
      <w:r>
        <w:t>Step 21300/29999, Sim Time: 7418.412s (+1.356e-01s), Max Depth: 0.7329577423m, Max Vel: 9.9999999990m/s, Area: 417475.0m², Vol: 52450.9m³</w:t>
      </w:r>
    </w:p>
    <w:p w14:paraId="4F35699F" w14:textId="77777777" w:rsidR="001E40F6" w:rsidRDefault="001E40F6" w:rsidP="001E40F6">
      <w:r>
        <w:t>Step 21400/29999, Sim Time: 7431.973s (+1.356e-01s), Max Depth: 0.7335391178m, Max Vel: 9.9999999990m/s, Area: 417300.0m², Vol: 52499.7m³</w:t>
      </w:r>
    </w:p>
    <w:p w14:paraId="4F21E09D" w14:textId="77777777" w:rsidR="001E40F6" w:rsidRDefault="001E40F6" w:rsidP="001E40F6">
      <w:r>
        <w:t>Step 21500/29999, Sim Time: 7445.534s (+1.356e-01s), Max Depth: 0.7340742693m, Max Vel: 9.9999999990m/s, Area: 417625.0m², Vol: 52552.1m³</w:t>
      </w:r>
    </w:p>
    <w:p w14:paraId="61B2B76E" w14:textId="77777777" w:rsidR="001E40F6" w:rsidRDefault="001E40F6" w:rsidP="001E40F6">
      <w:r>
        <w:t>Step 21600/29999, Sim Time: 7459.094s (+1.356e-01s), Max Depth: 0.7315029177m, Max Vel: 9.9999999990m/s, Area: 420075.0m², Vol: 52388.0m³</w:t>
      </w:r>
    </w:p>
    <w:p w14:paraId="2033F358" w14:textId="77777777" w:rsidR="001E40F6" w:rsidRDefault="001E40F6" w:rsidP="001E40F6">
      <w:r>
        <w:t>Step 21700/29999, Sim Time: 7472.654s (+1.356e-01s), Max Depth: 0.7326377837m, Max Vel: 9.9999999990m/s, Area: 419925.0m², Vol: 52485.1m³</w:t>
      </w:r>
    </w:p>
    <w:p w14:paraId="040B3E87" w14:textId="77777777" w:rsidR="001E40F6" w:rsidRDefault="001E40F6" w:rsidP="001E40F6">
      <w:r>
        <w:t>Step 21800/29999, Sim Time: 7486.213s (+1.356e-01s), Max Depth: 0.7331223747m, Max Vel: 9.9999999990m/s, Area: 421625.0m², Vol: 52539.9m³</w:t>
      </w:r>
    </w:p>
    <w:p w14:paraId="3E6A866D" w14:textId="77777777" w:rsidR="001E40F6" w:rsidRDefault="001E40F6" w:rsidP="001E40F6">
      <w:r>
        <w:t>Step 21900/29999, Sim Time: 7499.771s (+1.356e-01s), Max Depth: 0.7325482244m, Max Vel: 9.9999999990m/s, Area: 422525.0m², Vol: 52522.4m³</w:t>
      </w:r>
    </w:p>
    <w:p w14:paraId="17B3E515" w14:textId="77777777" w:rsidR="001E40F6" w:rsidRDefault="001E40F6" w:rsidP="001E40F6">
      <w:r>
        <w:t>Step 22000/29999, Sim Time: 7513.330s (+1.356e-01s), Max Depth: 0.7342495733m, Max Vel: 9.9999999990m/s, Area: 422325.0m², Vol: 52670.2m³</w:t>
      </w:r>
    </w:p>
    <w:p w14:paraId="6B68162A" w14:textId="77777777" w:rsidR="001E40F6" w:rsidRDefault="001E40F6" w:rsidP="001E40F6">
      <w:r>
        <w:t>Step 22100/29999, Sim Time: 7526.888s (+1.356e-01s), Max Depth: 0.7335087424m, Max Vel: 9.9999999990m/s, Area: 422625.0m², Vol: 52644.0m³</w:t>
      </w:r>
    </w:p>
    <w:p w14:paraId="13274AA9" w14:textId="77777777" w:rsidR="001E40F6" w:rsidRDefault="001E40F6" w:rsidP="001E40F6">
      <w:r>
        <w:t>Step 22200/29999, Sim Time: 7540.445s (+1.356e-01s), Max Depth: 0.7334167401m, Max Vel: 9.9999999990m/s, Area: 423075.0m², Vol: 52665.8m³</w:t>
      </w:r>
    </w:p>
    <w:p w14:paraId="6568038B" w14:textId="77777777" w:rsidR="001E40F6" w:rsidRDefault="001E40F6" w:rsidP="001E40F6">
      <w:r>
        <w:t>Step 22300/29999, Sim Time: 7554.003s (+1.356e-01s), Max Depth: 0.7324572021m, Max Vel: 9.9999999990m/s, Area: 426000.0m², Vol: 52625.7m³</w:t>
      </w:r>
    </w:p>
    <w:p w14:paraId="625CD6A4" w14:textId="77777777" w:rsidR="001E40F6" w:rsidRDefault="001E40F6" w:rsidP="001E40F6">
      <w:r>
        <w:t>Step 22400/29999, Sim Time: 7567.560s (+1.356e-01s), Max Depth: 0.7326320505m, Max Vel: 9.9999999990m/s, Area: 425875.0m², Vol: 52664.4m³</w:t>
      </w:r>
    </w:p>
    <w:p w14:paraId="1EA3480B" w14:textId="77777777" w:rsidR="001E40F6" w:rsidRDefault="001E40F6" w:rsidP="001E40F6">
      <w:r>
        <w:lastRenderedPageBreak/>
        <w:t>Step 22500/29999, Sim Time: 7581.117s (+1.356e-01s), Max Depth: 0.7333098305m, Max Vel: 9.9999999990m/s, Area: 425525.0m², Vol: 52732.8m³</w:t>
      </w:r>
    </w:p>
    <w:p w14:paraId="790F8823" w14:textId="77777777" w:rsidR="001E40F6" w:rsidRDefault="001E40F6" w:rsidP="001E40F6">
      <w:r>
        <w:t>Step 22600/29999, Sim Time: 7594.673s (+1.356e-01s), Max Depth: 0.7341356293m, Max Vel: 9.9999999990m/s, Area: 425925.0m², Vol: 52801.9m³</w:t>
      </w:r>
    </w:p>
    <w:p w14:paraId="63E6A51E" w14:textId="77777777" w:rsidR="001E40F6" w:rsidRDefault="001E40F6" w:rsidP="001E40F6">
      <w:r>
        <w:t>Step 22700/29999, Sim Time: 7608.228s (+1.356e-01s), Max Depth: 0.7316340651m, Max Vel: 9.9999999990m/s, Area: 424900.0m², Vol: 52633.8m³</w:t>
      </w:r>
    </w:p>
    <w:p w14:paraId="22595A39" w14:textId="77777777" w:rsidR="001E40F6" w:rsidRDefault="001E40F6" w:rsidP="001E40F6">
      <w:r>
        <w:t>Step 22800/29999, Sim Time: 7621.783s (+1.355e-01s), Max Depth: 0.7336655526m, Max Vel: 9.9999999990m/s, Area: 427000.0m², Vol: 52795.2m³</w:t>
      </w:r>
    </w:p>
    <w:p w14:paraId="58E70CE1" w14:textId="77777777" w:rsidR="001E40F6" w:rsidRDefault="001E40F6" w:rsidP="001E40F6">
      <w:r>
        <w:t>Step 22900/29999, Sim Time: 7635.337s (+1.355e-01s), Max Depth: 0.7338745722m, Max Vel: 9.9999999990m/s, Area: 428250.0m², Vol: 52823.9m³</w:t>
      </w:r>
    </w:p>
    <w:p w14:paraId="32E5FB37" w14:textId="77777777" w:rsidR="001E40F6" w:rsidRDefault="001E40F6" w:rsidP="001E40F6">
      <w:r>
        <w:t>Step 23000/29999, Sim Time: 7648.891s (+1.355e-01s), Max Depth: 0.7342369037m, Max Vel: 9.9999999990m/s, Area: 428750.0m², Vol: 52862.1m³</w:t>
      </w:r>
    </w:p>
    <w:p w14:paraId="3BE340E7" w14:textId="77777777" w:rsidR="001E40F6" w:rsidRDefault="001E40F6" w:rsidP="001E40F6">
      <w:r>
        <w:t>Step 23100/29999, Sim Time: 7662.443s (+1.355e-01s), Max Depth: 0.7330053329m, Max Vel: 9.9999999990m/s, Area: 429750.0m², Vol: 52783.4m³</w:t>
      </w:r>
    </w:p>
    <w:p w14:paraId="183DA22E" w14:textId="77777777" w:rsidR="001E40F6" w:rsidRDefault="001E40F6" w:rsidP="001E40F6">
      <w:r>
        <w:t>Step 23200/29999, Sim Time: 7675.995s (+1.355e-01s), Max Depth: 0.7331871903m, Max Vel: 9.9999999990m/s, Area: 429450.0m², Vol: 52805.5m³</w:t>
      </w:r>
    </w:p>
    <w:p w14:paraId="0F838466" w14:textId="77777777" w:rsidR="001E40F6" w:rsidRDefault="001E40F6" w:rsidP="001E40F6">
      <w:r>
        <w:t>Step 23300/29999, Sim Time: 7689.546s (+1.355e-01s), Max Depth: 0.7340073014m, Max Vel: 9.9999999990m/s, Area: 431400.0m², Vol: 52870.0m³</w:t>
      </w:r>
    </w:p>
    <w:p w14:paraId="437AEDAF" w14:textId="77777777" w:rsidR="001E40F6" w:rsidRDefault="001E40F6" w:rsidP="001E40F6">
      <w:r>
        <w:t>Step 23400/29999, Sim Time: 7703.096s (+1.355e-01s), Max Depth: 0.7342564718m, Max Vel: 9.9999999990m/s, Area: 432825.0m², Vol: 52888.8m³</w:t>
      </w:r>
    </w:p>
    <w:p w14:paraId="5DFD27FE" w14:textId="77777777" w:rsidR="001E40F6" w:rsidRDefault="001E40F6" w:rsidP="001E40F6">
      <w:r>
        <w:t>Step 23500/29999, Sim Time: 7716.645s (+1.355e-01s), Max Depth: 0.7342598044m, Max Vel: 9.9999999990m/s, Area: 433675.0m², Vol: 52886.6m³</w:t>
      </w:r>
    </w:p>
    <w:p w14:paraId="53F417CF" w14:textId="77777777" w:rsidR="001E40F6" w:rsidRDefault="001E40F6" w:rsidP="001E40F6">
      <w:r>
        <w:t>Step 23600/29999, Sim Time: 7730.192s (+1.355e-01s), Max Depth: 0.7332203185m, Max Vel: 9.9999999990m/s, Area: 433825.0m², Vol: 52791.5m³</w:t>
      </w:r>
    </w:p>
    <w:p w14:paraId="5642468D" w14:textId="77777777" w:rsidR="001E40F6" w:rsidRDefault="001E40F6" w:rsidP="001E40F6">
      <w:r>
        <w:t>Step 23700/29999, Sim Time: 7743.738s (+1.354e-01s), Max Depth: 0.7329684309m, Max Vel: 9.9999999990m/s, Area: 433925.0m², Vol: 52751.3m³</w:t>
      </w:r>
    </w:p>
    <w:p w14:paraId="47996DB5" w14:textId="77777777" w:rsidR="001E40F6" w:rsidRDefault="001E40F6" w:rsidP="001E40F6">
      <w:r>
        <w:t>Step 23800/29999, Sim Time: 7757.281s (+1.354e-01s), Max Depth: 0.7338444241m, Max Vel: 9.9999999990m/s, Area: 435000.0m², Vol: 52787.6m³</w:t>
      </w:r>
    </w:p>
    <w:p w14:paraId="64129477" w14:textId="77777777" w:rsidR="001E40F6" w:rsidRDefault="001E40F6" w:rsidP="001E40F6">
      <w:r>
        <w:t>Step 23900/29999, Sim Time: 7770.822s (+1.354e-01s), Max Depth: 0.7339773845m, Max Vel: 9.9999999999m/s, Area: 435925.0m², Vol: 52761.3m³</w:t>
      </w:r>
    </w:p>
    <w:p w14:paraId="37D67FA9" w14:textId="77777777" w:rsidR="001E40F6" w:rsidRDefault="001E40F6" w:rsidP="001E40F6">
      <w:r>
        <w:t>Step 24000/29999, Sim Time: 7784.361s (+1.354e-01s), Max Depth: 0.7344210946m, Max Vel: 9.9999999990m/s, Area: 435725.0m², Vol: 52760.8m³</w:t>
      </w:r>
    </w:p>
    <w:p w14:paraId="3AEC357C" w14:textId="77777777" w:rsidR="001E40F6" w:rsidRDefault="001E40F6" w:rsidP="001E40F6">
      <w:r>
        <w:t>Step 24100/29999, Sim Time: 7797.897s (+1.354e-01s), Max Depth: 0.7317145753m, Max Vel: 9.9999999990m/s, Area: 437100.0m², Vol: 52540.0m³</w:t>
      </w:r>
    </w:p>
    <w:p w14:paraId="12CCADA4" w14:textId="77777777" w:rsidR="001E40F6" w:rsidRDefault="001E40F6" w:rsidP="001E40F6">
      <w:r>
        <w:lastRenderedPageBreak/>
        <w:t>Step 24200/29999, Sim Time: 7811.431s (+1.353e-01s), Max Depth: 0.7315843617m, Max Vel: 9.9999999990m/s, Area: 437150.0m², Vol: 52517.2m³</w:t>
      </w:r>
    </w:p>
    <w:p w14:paraId="512E2D04" w14:textId="77777777" w:rsidR="001E40F6" w:rsidRDefault="001E40F6" w:rsidP="001E40F6">
      <w:r>
        <w:t>Step 24300/29999, Sim Time: 7824.963s (+1.353e-01s), Max Depth: 0.7317573558m, Max Vel: 9.9999999990m/s, Area: 437450.0m², Vol: 52499.7m³</w:t>
      </w:r>
    </w:p>
    <w:p w14:paraId="7381D462" w14:textId="77777777" w:rsidR="001E40F6" w:rsidRDefault="001E40F6" w:rsidP="001E40F6">
      <w:r>
        <w:t>Step 24400/29999, Sim Time: 7838.492s (+1.353e-01s), Max Depth: 0.7343698824m, Max Vel: 9.9999999990m/s, Area: 438950.0m², Vol: 52673.9m³</w:t>
      </w:r>
    </w:p>
    <w:p w14:paraId="56BD9CF3" w14:textId="77777777" w:rsidR="001E40F6" w:rsidRDefault="001E40F6" w:rsidP="001E40F6">
      <w:r>
        <w:t>Step 24500/29999, Sim Time: 7852.019s (+1.353e-01s), Max Depth: 0.7337200779m, Max Vel: 9.9999999990m/s, Area: 438050.0m², Vol: 52610.4m³</w:t>
      </w:r>
    </w:p>
    <w:p w14:paraId="433AFF1A" w14:textId="77777777" w:rsidR="001E40F6" w:rsidRDefault="001E40F6" w:rsidP="001E40F6">
      <w:r>
        <w:t>Step 24600/29999, Sim Time: 7865.544s (+1.352e-01s), Max Depth: 0.7335388895m, Max Vel: 9.9999999990m/s, Area: 439175.0m², Vol: 52572.8m³</w:t>
      </w:r>
    </w:p>
    <w:p w14:paraId="495966B4" w14:textId="77777777" w:rsidR="001E40F6" w:rsidRDefault="001E40F6" w:rsidP="001E40F6">
      <w:r>
        <w:t>Step 24700/29999, Sim Time: 7879.067s (+1.352e-01s), Max Depth: 0.7319856069m, Max Vel: 9.9999999990m/s, Area: 439800.0m², Vol: 52465.8m³</w:t>
      </w:r>
    </w:p>
    <w:p w14:paraId="05C5F491" w14:textId="77777777" w:rsidR="001E40F6" w:rsidRDefault="001E40F6" w:rsidP="001E40F6">
      <w:r>
        <w:t>Step 24800/29999, Sim Time: 7892.588s (+1.352e-01s), Max Depth: 0.7318935264m, Max Vel: 9.9999999990m/s, Area: 440325.0m², Vol: 52473.1m³</w:t>
      </w:r>
    </w:p>
    <w:p w14:paraId="164404BE" w14:textId="77777777" w:rsidR="001E40F6" w:rsidRDefault="001E40F6" w:rsidP="001E40F6">
      <w:r>
        <w:t>Step 24900/29999, Sim Time: 7906.108s (+1.352e-01s), Max Depth: 0.7317820159m, Max Vel: 9.9999999990m/s, Area: 441125.0m², Vol: 52482.1m³</w:t>
      </w:r>
    </w:p>
    <w:p w14:paraId="4A76AAFD" w14:textId="77777777" w:rsidR="001E40F6" w:rsidRDefault="001E40F6" w:rsidP="001E40F6">
      <w:r>
        <w:t>Step 25000/29999, Sim Time: 7919.627s (+1.352e-01s), Max Depth: 0.7341277850m, Max Vel: 9.9999999990m/s, Area: 442150.0m², Vol: 52666.0m³</w:t>
      </w:r>
    </w:p>
    <w:p w14:paraId="458A8E11" w14:textId="77777777" w:rsidR="001E40F6" w:rsidRDefault="001E40F6" w:rsidP="001E40F6">
      <w:r>
        <w:t>Step 25100/29999, Sim Time: 7933.144s (+1.352e-01s), Max Depth: 0.7317607045m, Max Vel: 9.9999999990m/s, Area: 443050.0m², Vol: 52488.2m³</w:t>
      </w:r>
    </w:p>
    <w:p w14:paraId="6F78FA10" w14:textId="77777777" w:rsidR="001E40F6" w:rsidRDefault="001E40F6" w:rsidP="001E40F6">
      <w:r>
        <w:t>Step 25200/29999, Sim Time: 7946.659s (+1.351e-01s), Max Depth: 0.7327809347m, Max Vel: 9.9999999990m/s, Area: 443225.0m², Vol: 52559.8m³</w:t>
      </w:r>
    </w:p>
    <w:p w14:paraId="0F1E3A7E" w14:textId="77777777" w:rsidR="001E40F6" w:rsidRDefault="001E40F6" w:rsidP="001E40F6">
      <w:r>
        <w:t>Step 25300/29999, Sim Time: 7960.172s (+1.351e-01s), Max Depth: 0.7316609679m, Max Vel: 9.9999999990m/s, Area: 443800.0m², Vol: 52434.7m³</w:t>
      </w:r>
    </w:p>
    <w:p w14:paraId="15B69EDC" w14:textId="77777777" w:rsidR="001E40F6" w:rsidRDefault="001E40F6" w:rsidP="001E40F6">
      <w:r>
        <w:t>Step 25400/29999, Sim Time: 7973.682s (+1.351e-01s), Max Depth: 0.7320826587m, Max Vel: 9.9999999990m/s, Area: 445500.0m², Vol: 52422.3m³</w:t>
      </w:r>
    </w:p>
    <w:p w14:paraId="19F92269" w14:textId="77777777" w:rsidR="001E40F6" w:rsidRDefault="001E40F6" w:rsidP="001E40F6">
      <w:r>
        <w:t>Step 25500/29999, Sim Time: 7987.188s (+1.350e-01s), Max Depth: 0.7335386020m, Max Vel: 9.9999999990m/s, Area: 444750.0m², Vol: 52433.1m³</w:t>
      </w:r>
    </w:p>
    <w:p w14:paraId="05A9CA60" w14:textId="77777777" w:rsidR="001E40F6" w:rsidRDefault="001E40F6" w:rsidP="001E40F6">
      <w:r>
        <w:t>Step 25600/29999, Sim Time: 8000.690s (+1.350e-01s), Max Depth: 0.7325454732m, Max Vel: 9.9999999990m/s, Area: 447550.0m², Vol: 52261.2m³</w:t>
      </w:r>
    </w:p>
    <w:p w14:paraId="5DC56924" w14:textId="77777777" w:rsidR="001E40F6" w:rsidRDefault="001E40F6" w:rsidP="001E40F6">
      <w:r>
        <w:t>Step 25700/29999, Sim Time: 8014.185s (+1.349e-01s), Max Depth: 0.7341215523m, Max Vel: 9.9999999990m/s, Area: 447425.0m², Vol: 52203.0m³</w:t>
      </w:r>
    </w:p>
    <w:p w14:paraId="795F609E" w14:textId="77777777" w:rsidR="001E40F6" w:rsidRDefault="001E40F6" w:rsidP="001E40F6">
      <w:r>
        <w:t>Step 25800/29999, Sim Time: 8027.674s (+1.348e-01s), Max Depth: 0.7323708649m, Max Vel: 9.9999999990m/s, Area: 446725.0m², Vol: 51899.5m³</w:t>
      </w:r>
    </w:p>
    <w:p w14:paraId="5B0A85BB" w14:textId="77777777" w:rsidR="001E40F6" w:rsidRDefault="001E40F6" w:rsidP="001E40F6">
      <w:r>
        <w:lastRenderedPageBreak/>
        <w:t>Step 25900/29999, Sim Time: 8041.154s (+1.348e-01s), Max Depth: 0.7342904990m, Max Vel: 9.9999999990m/s, Area: 447975.0m², Vol: 51811.9m³</w:t>
      </w:r>
    </w:p>
    <w:p w14:paraId="3DB94C59" w14:textId="77777777" w:rsidR="001E40F6" w:rsidRDefault="001E40F6" w:rsidP="001E40F6">
      <w:r>
        <w:t>Step 26000/29999, Sim Time: 8054.626s (+1.347e-01s), Max Depth: 0.7321830146m, Max Vel: 9.9999999990m/s, Area: 446850.0m², Vol: 51423.5m³</w:t>
      </w:r>
    </w:p>
    <w:p w14:paraId="08B2BE03" w14:textId="77777777" w:rsidR="001E40F6" w:rsidRDefault="001E40F6" w:rsidP="001E40F6">
      <w:r>
        <w:t>Step 26100/29999, Sim Time: 8068.087s (+1.346e-01s), Max Depth: 0.7321872432m, Max Vel: 9.9999999990m/s, Area: 447075.0m², Vol: 51160.6m³</w:t>
      </w:r>
    </w:p>
    <w:p w14:paraId="4C303E19" w14:textId="77777777" w:rsidR="001E40F6" w:rsidRDefault="001E40F6" w:rsidP="001E40F6">
      <w:r>
        <w:t>Step 26200/29999, Sim Time: 8081.538s (+1.345e-01s), Max Depth: 0.7317697929m, Max Vel: 9.9999999990m/s, Area: 448325.0m², Vol: 50850.8m³</w:t>
      </w:r>
    </w:p>
    <w:p w14:paraId="71CB2A15" w14:textId="77777777" w:rsidR="001E40F6" w:rsidRDefault="001E40F6" w:rsidP="001E40F6">
      <w:r>
        <w:t>Step 26300/29999, Sim Time: 8094.978s (+1.344e-01s), Max Depth: 0.7332716895m, Max Vel: 9.9999999990m/s, Area: 449450.0m², Vol: 50726.2m³</w:t>
      </w:r>
    </w:p>
    <w:p w14:paraId="1A1A6224" w14:textId="77777777" w:rsidR="001E40F6" w:rsidRDefault="001E40F6" w:rsidP="001E40F6">
      <w:r>
        <w:t>Step 26400/29999, Sim Time: 8108.410s (+1.343e-01s), Max Depth: 0.7338668303m, Max Vel: 9.9999999990m/s, Area: 449525.0m², Vol: 50621.2m³</w:t>
      </w:r>
    </w:p>
    <w:p w14:paraId="0133B1F5" w14:textId="77777777" w:rsidR="001E40F6" w:rsidRDefault="001E40F6" w:rsidP="001E40F6">
      <w:r>
        <w:t>Step 26500/29999, Sim Time: 8121.836s (+1.342e-01s), Max Depth: 0.7329735136m, Max Vel: 9.9999999990m/s, Area: 449750.0m², Vol: 50419.3m³</w:t>
      </w:r>
    </w:p>
    <w:p w14:paraId="373EC44B" w14:textId="77777777" w:rsidR="001E40F6" w:rsidRDefault="001E40F6" w:rsidP="001E40F6">
      <w:r>
        <w:t>Step 26600/29999, Sim Time: 8135.254s (+1.341e-01s), Max Depth: 0.7325497557m, Max Vel: 9.9999999990m/s, Area: 450125.0m², Vol: 50232.7m³</w:t>
      </w:r>
    </w:p>
    <w:p w14:paraId="7DFD453D" w14:textId="77777777" w:rsidR="001E40F6" w:rsidRDefault="001E40F6" w:rsidP="001E40F6">
      <w:r>
        <w:t>Step 26700/29999, Sim Time: 8148.665s (+1.341e-01s), Max Depth: 0.7330131870m, Max Vel: 9.9999999990m/s, Area: 449450.0m², Vol: 50157.8m³</w:t>
      </w:r>
    </w:p>
    <w:p w14:paraId="78563236" w14:textId="77777777" w:rsidR="001E40F6" w:rsidRDefault="001E40F6" w:rsidP="001E40F6">
      <w:r>
        <w:t>Step 26800/29999, Sim Time: 8162.071s (+1.340e-01s), Max Depth: 0.7326706207m, Max Vel: 9.9999999990m/s, Area: 449750.0m², Vol: 50082.7m³</w:t>
      </w:r>
    </w:p>
    <w:p w14:paraId="1DD147F7" w14:textId="77777777" w:rsidR="001E40F6" w:rsidRDefault="001E40F6" w:rsidP="001E40F6">
      <w:r>
        <w:t>Step 26900/29999, Sim Time: 8175.473s (+1.340e-01s), Max Depth: 0.7344920347m, Max Vel: 9.9999999990m/s, Area: 450875.0m², Vol: 50154.8m³</w:t>
      </w:r>
    </w:p>
    <w:p w14:paraId="00C29C6F" w14:textId="77777777" w:rsidR="001E40F6" w:rsidRDefault="001E40F6" w:rsidP="001E40F6">
      <w:r>
        <w:t>Step 27000/29999, Sim Time: 8188.871s (+1.340e-01s), Max Depth: 0.7334502797m, Max Vel: 9.9999999990m/s, Area: 452150.0m², Vol: 50020.8m³</w:t>
      </w:r>
    </w:p>
    <w:p w14:paraId="44F80FA9" w14:textId="77777777" w:rsidR="001E40F6" w:rsidRDefault="001E40F6" w:rsidP="001E40F6">
      <w:r>
        <w:t>Step 27100/29999, Sim Time: 8202.265s (+1.339e-01s), Max Depth: 0.7331420884m, Max Vel: 9.9999999990m/s, Area: 452700.0m², Vol: 49963.2m³</w:t>
      </w:r>
    </w:p>
    <w:p w14:paraId="7B7DAF38" w14:textId="77777777" w:rsidR="001E40F6" w:rsidRDefault="001E40F6" w:rsidP="001E40F6">
      <w:r>
        <w:t>Step 27200/29999, Sim Time: 8215.656s (+1.339e-01s), Max Depth: 0.7327842048m, Max Vel: 9.9999999990m/s, Area: 452575.0m², Vol: 49925.2m³</w:t>
      </w:r>
    </w:p>
    <w:p w14:paraId="1FB7E112" w14:textId="77777777" w:rsidR="001E40F6" w:rsidRDefault="001E40F6" w:rsidP="001E40F6">
      <w:r>
        <w:t>Step 27300/29999, Sim Time: 8229.045s (+1.339e-01s), Max Depth: 0.7321779350m, Max Vel: 9.9999999990m/s, Area: 452350.0m², Vol: 49895.0m³</w:t>
      </w:r>
    </w:p>
    <w:p w14:paraId="6C422E67" w14:textId="77777777" w:rsidR="001E40F6" w:rsidRDefault="001E40F6" w:rsidP="001E40F6">
      <w:r>
        <w:t>Step 27400/29999, Sim Time: 8242.432s (+1.339e-01s), Max Depth: 0.7331165904m, Max Vel: 9.9999999990m/s, Area: 454225.0m², Vol: 49948.7m³</w:t>
      </w:r>
    </w:p>
    <w:p w14:paraId="41FB0E78" w14:textId="77777777" w:rsidR="001E40F6" w:rsidRDefault="001E40F6" w:rsidP="001E40F6">
      <w:r>
        <w:t>Step 27500/29999, Sim Time: 8255.816s (+1.338e-01s), Max Depth: 0.7316741829m, Max Vel: 9.9999999990m/s, Area: 452125.0m², Vol: 49813.3m³</w:t>
      </w:r>
    </w:p>
    <w:p w14:paraId="5766DE8B" w14:textId="77777777" w:rsidR="001E40F6" w:rsidRDefault="001E40F6" w:rsidP="001E40F6">
      <w:r>
        <w:lastRenderedPageBreak/>
        <w:t>Step 27600/29999, Sim Time: 8269.198s (+1.338e-01s), Max Depth: 0.7342355431m, Max Vel: 9.9999999990m/s, Area: 454850.0m², Vol: 49959.0m³</w:t>
      </w:r>
    </w:p>
    <w:p w14:paraId="2074693E" w14:textId="77777777" w:rsidR="001E40F6" w:rsidRDefault="001E40F6" w:rsidP="001E40F6">
      <w:r>
        <w:t>Step 27700/29999, Sim Time: 8282.577s (+1.338e-01s), Max Depth: 0.7328344013m, Max Vel: 9.9999999990m/s, Area: 453450.0m², Vol: 49833.1m³</w:t>
      </w:r>
    </w:p>
    <w:p w14:paraId="2CF634D5" w14:textId="77777777" w:rsidR="001E40F6" w:rsidRDefault="001E40F6" w:rsidP="001E40F6">
      <w:r>
        <w:t>Step 27800/29999, Sim Time: 8295.953s (+1.337e-01s), Max Depth: 0.7341841926m, Max Vel: 9.9999999990m/s, Area: 454450.0m², Vol: 49879.7m³</w:t>
      </w:r>
    </w:p>
    <w:p w14:paraId="7C55A9E4" w14:textId="77777777" w:rsidR="001E40F6" w:rsidRDefault="001E40F6" w:rsidP="001E40F6">
      <w:r>
        <w:t>Step 27900/29999, Sim Time: 8309.326s (+1.337e-01s), Max Depth: 0.7343034254m, Max Vel: 9.9999999990m/s, Area: 455900.0m², Vol: 49837.1m³</w:t>
      </w:r>
    </w:p>
    <w:p w14:paraId="7D6379D9" w14:textId="77777777" w:rsidR="001E40F6" w:rsidRDefault="001E40F6" w:rsidP="001E40F6">
      <w:r>
        <w:t>Step 28000/29999, Sim Time: 8322.696s (+1.337e-01s), Max Depth: 0.7321019613m, Max Vel: 9.9999999990m/s, Area: 455450.0m², Vol: 49646.9m³</w:t>
      </w:r>
    </w:p>
    <w:p w14:paraId="6C467AEE" w14:textId="77777777" w:rsidR="001E40F6" w:rsidRDefault="001E40F6" w:rsidP="001E40F6">
      <w:r>
        <w:t>Step 28100/29999, Sim Time: 8336.063s (+1.337e-01s), Max Depth: 0.7322935844m, Max Vel: 9.9999999990m/s, Area: 457000.0m², Vol: 49623.2m³</w:t>
      </w:r>
    </w:p>
    <w:p w14:paraId="66E6FB76" w14:textId="77777777" w:rsidR="001E40F6" w:rsidRDefault="001E40F6" w:rsidP="001E40F6">
      <w:r>
        <w:t>Step 28200/29999, Sim Time: 8349.428s (+1.336e-01s), Max Depth: 0.7325059970m, Max Vel: 9.9999999990m/s, Area: 458950.0m², Vol: 49598.4m³</w:t>
      </w:r>
    </w:p>
    <w:p w14:paraId="4649D993" w14:textId="77777777" w:rsidR="001E40F6" w:rsidRDefault="001E40F6" w:rsidP="001E40F6">
      <w:r>
        <w:t>Step 28300/29999, Sim Time: 8362.790s (+1.336e-01s), Max Depth: 0.7323480036m, Max Vel: 9.9999999990m/s, Area: 458375.0m², Vol: 49561.5m³</w:t>
      </w:r>
    </w:p>
    <w:p w14:paraId="1A2CB1F9" w14:textId="77777777" w:rsidR="001E40F6" w:rsidRDefault="001E40F6" w:rsidP="001E40F6">
      <w:r>
        <w:t>Step 28400/29999, Sim Time: 8376.149s (+1.336e-01s), Max Depth: 0.7339095824m, Max Vel: 9.9999999990m/s, Area: 459275.0m², Vol: 49654.1m³</w:t>
      </w:r>
    </w:p>
    <w:p w14:paraId="3FB46191" w14:textId="77777777" w:rsidR="001E40F6" w:rsidRDefault="001E40F6" w:rsidP="001E40F6">
      <w:r>
        <w:t>Step 28500/29999, Sim Time: 8389.507s (+1.336e-01s), Max Depth: 0.7335855538m, Max Vel: 9.9999999990m/s, Area: 461150.0m², Vol: 49621.7m³</w:t>
      </w:r>
    </w:p>
    <w:p w14:paraId="060FD5CA" w14:textId="77777777" w:rsidR="001E40F6" w:rsidRDefault="001E40F6" w:rsidP="001E40F6">
      <w:r>
        <w:t>Step 28600/29999, Sim Time: 8402.863s (+1.335e-01s), Max Depth: 0.7331548935m, Max Vel: 9.9999999990m/s, Area: 460050.0m², Vol: 49571.2m³</w:t>
      </w:r>
    </w:p>
    <w:p w14:paraId="28895F41" w14:textId="77777777" w:rsidR="001E40F6" w:rsidRDefault="001E40F6" w:rsidP="001E40F6">
      <w:r>
        <w:t>Step 28700/29999, Sim Time: 8416.217s (+1.335e-01s), Max Depth: 0.7334783279m, Max Vel: 9.9999999990m/s, Area: 461125.0m², Vol: 49569.4m³</w:t>
      </w:r>
    </w:p>
    <w:p w14:paraId="39181548" w14:textId="77777777" w:rsidR="001E40F6" w:rsidRDefault="001E40F6" w:rsidP="001E40F6">
      <w:r>
        <w:t>Step 28800/29999, Sim Time: 8429.569s (+1.335e-01s), Max Depth: 0.7336436318m, Max Vel: 9.9999999990m/s, Area: 460225.0m², Vol: 49550.9m³</w:t>
      </w:r>
    </w:p>
    <w:p w14:paraId="6BF54EBC" w14:textId="77777777" w:rsidR="001E40F6" w:rsidRDefault="001E40F6" w:rsidP="001E40F6">
      <w:r>
        <w:t>Step 28900/29999, Sim Time: 8442.918s (+1.335e-01s), Max Depth: 0.7340238248m, Max Vel: 9.9999999990m/s, Area: 463500.0m², Vol: 49535.2m³</w:t>
      </w:r>
    </w:p>
    <w:p w14:paraId="3CDA6B7F" w14:textId="77777777" w:rsidR="001E40F6" w:rsidRDefault="001E40F6" w:rsidP="001E40F6">
      <w:r>
        <w:t>Step 29000/29999, Sim Time: 8456.264s (+1.334e-01s), Max Depth: 0.7320560302m, Max Vel: 9.9999999990m/s, Area: 461850.0m², Vol: 49356.9m³</w:t>
      </w:r>
    </w:p>
    <w:p w14:paraId="225AC1E1" w14:textId="77777777" w:rsidR="001E40F6" w:rsidRDefault="001E40F6" w:rsidP="001E40F6">
      <w:r>
        <w:t>Step 29100/29999, Sim Time: 8469.607s (+1.334e-01s), Max Depth: 0.7324928275m, Max Vel: 9.9999999990m/s, Area: 461775.0m², Vol: 49333.6m³</w:t>
      </w:r>
    </w:p>
    <w:p w14:paraId="0ECC86F2" w14:textId="77777777" w:rsidR="001E40F6" w:rsidRDefault="001E40F6" w:rsidP="001E40F6">
      <w:r>
        <w:t>Step 29200/29999, Sim Time: 8482.947s (+1.334e-01s), Max Depth: 0.7315231260m, Max Vel: 9.9999999990m/s, Area: 462525.0m², Vol: 49224.1m³</w:t>
      </w:r>
    </w:p>
    <w:p w14:paraId="576199DA" w14:textId="77777777" w:rsidR="001E40F6" w:rsidRDefault="001E40F6" w:rsidP="001E40F6">
      <w:r>
        <w:lastRenderedPageBreak/>
        <w:t>Step 29300/29999, Sim Time: 8496.285s (+1.334e-01s), Max Depth: 0.7338062901m, Max Vel: 9.9999999997m/s, Area: 463350.0m², Vol: 49344.5m³</w:t>
      </w:r>
    </w:p>
    <w:p w14:paraId="565812EA" w14:textId="77777777" w:rsidR="001E40F6" w:rsidRDefault="001E40F6" w:rsidP="001E40F6">
      <w:r>
        <w:t>Step 29400/29999, Sim Time: 8509.619s (+1.333e-01s), Max Depth: 0.7333101695m, Max Vel: 9.9999999990m/s, Area: 464975.0m², Vol: 49277.0m³</w:t>
      </w:r>
    </w:p>
    <w:p w14:paraId="0BDA893B" w14:textId="77777777" w:rsidR="001E40F6" w:rsidRDefault="001E40F6" w:rsidP="001E40F6">
      <w:r>
        <w:t>Step 29500/29999, Sim Time: 8522.952s (+1.333e-01s), Max Depth: 0.7318470281m, Max Vel: 9.9999999990m/s, Area: 464400.0m², Vol: 49135.0m³</w:t>
      </w:r>
    </w:p>
    <w:p w14:paraId="59CF5753" w14:textId="77777777" w:rsidR="001E40F6" w:rsidRDefault="001E40F6" w:rsidP="001E40F6">
      <w:r>
        <w:t>Step 29600/29999, Sim Time: 8536.281s (+1.333e-01s), Max Depth: 0.7335230771m, Max Vel: 9.9999999999m/s, Area: 464025.0m², Vol: 49192.2m³</w:t>
      </w:r>
    </w:p>
    <w:p w14:paraId="02560284" w14:textId="77777777" w:rsidR="001E40F6" w:rsidRDefault="001E40F6" w:rsidP="001E40F6">
      <w:r>
        <w:t>Step 29700/29999, Sim Time: 8549.607s (+1.332e-01s), Max Depth: 0.7332427975m, Max Vel: 9.9999999990m/s, Area: 464125.0m², Vol: 49135.1m³</w:t>
      </w:r>
    </w:p>
    <w:p w14:paraId="38AB42FE" w14:textId="77777777" w:rsidR="001E40F6" w:rsidRDefault="001E40F6" w:rsidP="001E40F6">
      <w:r>
        <w:t>Step 29800/29999, Sim Time: 8562.930s (+1.332e-01s), Max Depth: 0.7340508348m, Max Vel: 9.9999999990m/s, Area: 464825.0m², Vol: 49156.6m³</w:t>
      </w:r>
    </w:p>
    <w:p w14:paraId="1D35D73B" w14:textId="77777777" w:rsidR="001E40F6" w:rsidRDefault="001E40F6" w:rsidP="001E40F6">
      <w:r>
        <w:t>Step 29900/29999, Sim Time: 8576.251s (+1.332e-01s), Max Depth: 0.7318318813m, Max Vel: 9.9999999990m/s, Area: 464900.0m², Vol: 48973.2m³</w:t>
      </w:r>
    </w:p>
    <w:p w14:paraId="358EAB74" w14:textId="77777777" w:rsidR="001E40F6" w:rsidRDefault="001E40F6" w:rsidP="001E40F6">
      <w:r>
        <w:t>Step 29999/29999, Sim Time: 8589.436s (+1.332e-01s), Max Depth: 0.7320872153m, Max Vel: 9.9999999990m/s, Area: 464775.0m², Vol: 48961.0m³</w:t>
      </w:r>
    </w:p>
    <w:p w14:paraId="3D5463BF" w14:textId="77777777" w:rsidR="001E40F6" w:rsidRDefault="001E40F6" w:rsidP="001E40F6"/>
    <w:p w14:paraId="698371B9" w14:textId="77777777" w:rsidR="001E40F6" w:rsidRDefault="001E40F6" w:rsidP="001E40F6">
      <w:r>
        <w:t>Simulation finished 30000 steps in 241.05 seconds (wall clock).</w:t>
      </w:r>
    </w:p>
    <w:p w14:paraId="72AEB027" w14:textId="77777777" w:rsidR="001E40F6" w:rsidRDefault="001E40F6" w:rsidP="001E40F6">
      <w:r>
        <w:t>Final Maximum Flood Extent Area: 974925.00 m²</w:t>
      </w:r>
    </w:p>
    <w:p w14:paraId="32A8C23A" w14:textId="77777777" w:rsidR="001E40F6" w:rsidRDefault="001E40F6" w:rsidP="001E40F6">
      <w:r>
        <w:t>Peak Recorded Water Depth Anywhere: 2.000 m</w:t>
      </w:r>
    </w:p>
    <w:p w14:paraId="0F3000DE" w14:textId="77777777" w:rsidR="001E40F6" w:rsidRDefault="001E40F6" w:rsidP="001E40F6">
      <w:r>
        <w:t>Phase 2 max depth: 0.732 m, steady state max depth: 0.734 m, rate of increase: -0.000000 m/s</w:t>
      </w:r>
    </w:p>
    <w:p w14:paraId="3F9DF74D" w14:textId="77777777" w:rsidR="001E40F6" w:rsidRDefault="001E40F6" w:rsidP="001E40F6"/>
    <w:p w14:paraId="2A2516B9" w14:textId="77777777" w:rsidR="001E40F6" w:rsidRDefault="001E40F6" w:rsidP="001E40F6">
      <w:r>
        <w:t>--- Visualizing Combined River (P1) + WSE Contour Breach (P2) Results ---</w:t>
      </w:r>
    </w:p>
    <w:p w14:paraId="6BE57133" w14:textId="77777777" w:rsidR="001E40F6" w:rsidRDefault="001E40F6" w:rsidP="001E40F6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5C34A1FE" w14:textId="77777777" w:rsidR="001E40F6" w:rsidRDefault="001E40F6" w:rsidP="001E40F6">
      <w:r>
        <w:t xml:space="preserve">Saving animation to result_source2_rain5_937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6A377FD6" w14:textId="77777777" w:rsidR="001E40F6" w:rsidRDefault="001E40F6" w:rsidP="001E40F6">
      <w:r>
        <w:t>Animation saved.</w:t>
      </w:r>
    </w:p>
    <w:p w14:paraId="6E302A87" w14:textId="77777777" w:rsidR="001E40F6" w:rsidRDefault="001E40F6" w:rsidP="001E40F6">
      <w:r>
        <w:t>Final frame saved to result_source2_rain5_9375_final_frame.png</w:t>
      </w:r>
    </w:p>
    <w:p w14:paraId="48DC6B90" w14:textId="77777777" w:rsidR="001E40F6" w:rsidRDefault="001E40F6" w:rsidP="001E40F6">
      <w:r>
        <w:t>Visualization finished.</w:t>
      </w:r>
    </w:p>
    <w:p w14:paraId="4B174A27" w14:textId="77777777" w:rsidR="001E40F6" w:rsidRDefault="001E40F6" w:rsidP="001E40F6"/>
    <w:p w14:paraId="5784A803" w14:textId="77777777" w:rsidR="001E40F6" w:rsidRDefault="001E40F6" w:rsidP="001E40F6">
      <w:r>
        <w:t>--- Two-Phase River + WSE Contour Breach Test Finished ---</w:t>
      </w:r>
    </w:p>
    <w:p w14:paraId="73AE8C72" w14:textId="58D45F26" w:rsidR="001E40F6" w:rsidRDefault="001E40F6">
      <w:r>
        <w:lastRenderedPageBreak/>
        <w:br w:type="page"/>
      </w:r>
    </w:p>
    <w:p w14:paraId="20FBBFA5" w14:textId="77777777" w:rsidR="001E40F6" w:rsidRDefault="001E40F6" w:rsidP="001E40F6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6.25 --output-</w:t>
      </w:r>
      <w:proofErr w:type="spellStart"/>
      <w:r>
        <w:t>freq</w:t>
      </w:r>
      <w:proofErr w:type="spellEnd"/>
      <w:r>
        <w:t xml:space="preserve"> 100 -o result_source2_rain6_25.mp4 --save --source-row 50 --source-col 1 --source-rate 2</w:t>
      </w:r>
    </w:p>
    <w:p w14:paraId="74F3DB34" w14:textId="77777777" w:rsidR="001E40F6" w:rsidRDefault="001E40F6" w:rsidP="001E40F6"/>
    <w:p w14:paraId="4A2D57EB" w14:textId="77777777" w:rsidR="001E40F6" w:rsidRDefault="001E40F6" w:rsidP="001E40F6">
      <w:r>
        <w:t>--- Starting Two-Phase River + Rainfall Test (Combined Output, Custom Viz) ---</w:t>
      </w:r>
    </w:p>
    <w:p w14:paraId="4892C04A" w14:textId="77777777" w:rsidR="001E40F6" w:rsidRDefault="001E40F6" w:rsidP="001E40F6"/>
    <w:p w14:paraId="40E7C2A1" w14:textId="77777777" w:rsidR="001E40F6" w:rsidRDefault="001E40F6" w:rsidP="001E40F6">
      <w:r>
        <w:t>--- Running Phase 1 for Two-Phase Test: Establishing River Flow ---</w:t>
      </w:r>
    </w:p>
    <w:p w14:paraId="16227BF9" w14:textId="77777777" w:rsidR="001E40F6" w:rsidRDefault="001E40F6" w:rsidP="001E40F6">
      <w:r>
        <w:t>Generating DEM for Phase 1...</w:t>
      </w:r>
    </w:p>
    <w:p w14:paraId="43FABEFF" w14:textId="77777777" w:rsidR="001E40F6" w:rsidRDefault="001E40F6" w:rsidP="001E40F6">
      <w:r>
        <w:t>Generating natural river DEM...</w:t>
      </w:r>
    </w:p>
    <w:p w14:paraId="057E17AE" w14:textId="77777777" w:rsidR="001E40F6" w:rsidRDefault="001E40F6" w:rsidP="001E40F6">
      <w:r>
        <w:t>Adding terrain noise...</w:t>
      </w:r>
    </w:p>
    <w:p w14:paraId="515F15EC" w14:textId="77777777" w:rsidR="001E40F6" w:rsidRDefault="001E40F6" w:rsidP="001E40F6">
      <w:r>
        <w:t>Applying final smoothing...</w:t>
      </w:r>
    </w:p>
    <w:p w14:paraId="47D8E2EA" w14:textId="77777777" w:rsidR="001E40F6" w:rsidRDefault="001E40F6" w:rsidP="001E40F6">
      <w:r>
        <w:t>Natural river DEM created.</w:t>
      </w:r>
    </w:p>
    <w:p w14:paraId="6685FF3A" w14:textId="77777777" w:rsidR="001E40F6" w:rsidRDefault="001E40F6" w:rsidP="001E40F6">
      <w:r>
        <w:t xml:space="preserve"> Final DEM Elevation range: 20.00 to 25.10</w:t>
      </w:r>
    </w:p>
    <w:p w14:paraId="3D9D3434" w14:textId="77777777" w:rsidR="001E40F6" w:rsidRDefault="001E40F6" w:rsidP="001E40F6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52E88A74" w14:textId="77777777" w:rsidR="001E40F6" w:rsidRDefault="001E40F6" w:rsidP="001E40F6">
      <w:r>
        <w:t>Generated boundary mask: 946 wall cells, 50 potential outlet cells identified.</w:t>
      </w:r>
    </w:p>
    <w:p w14:paraId="3E145CA2" w14:textId="77777777" w:rsidR="001E40F6" w:rsidRDefault="001E40F6" w:rsidP="001E40F6">
      <w:r>
        <w:t>Initial dt guess: 0.0707 s</w:t>
      </w:r>
    </w:p>
    <w:p w14:paraId="618633EA" w14:textId="77777777" w:rsidR="001E40F6" w:rsidRDefault="001E40F6" w:rsidP="001E40F6"/>
    <w:p w14:paraId="748285DA" w14:textId="77777777" w:rsidR="001E40F6" w:rsidRDefault="001E40F6" w:rsidP="001E40F6">
      <w:r>
        <w:t>--- Running Phase 1 Simulation for 20000 steps ---</w:t>
      </w:r>
    </w:p>
    <w:p w14:paraId="4E55E0F9" w14:textId="77777777" w:rsidR="001E40F6" w:rsidRDefault="001E40F6" w:rsidP="001E40F6">
      <w:r>
        <w:t>Step 0/19999, Sim Time: 0.106s (+1.060e-01s), Max Depth: 0.2119873110m, Max Vel: 0.0000000000m/s, Area: 25.0m², Vol: 5.3m³</w:t>
      </w:r>
    </w:p>
    <w:p w14:paraId="4FA49622" w14:textId="77777777" w:rsidR="001E40F6" w:rsidRDefault="001E40F6" w:rsidP="001E40F6">
      <w:r>
        <w:t>Step 100/19999, Sim Time: 64.077s (+8.004e-01s), Max Depth: 0.2597141130m, Max Vel: 0.5811788908m/s, Area: 1000.0m², Vol: 98.4m³</w:t>
      </w:r>
    </w:p>
    <w:p w14:paraId="782082D8" w14:textId="77777777" w:rsidR="001E40F6" w:rsidRDefault="001E40F6" w:rsidP="001E40F6">
      <w:r>
        <w:t>Step 200/19999, Sim Time: 159.673s (+1.053e+00s), Max Depth: 0.1709328576m, Max Vel: 0.3652084574m/s, Area: 2125.0m², Vol: 184.4m³</w:t>
      </w:r>
    </w:p>
    <w:p w14:paraId="12489946" w14:textId="77777777" w:rsidR="001E40F6" w:rsidRDefault="001E40F6" w:rsidP="001E40F6">
      <w:r>
        <w:t>Step 300/19999, Sim Time: 265.860s (+1.074e+00s), Max Depth: 0.1746705831m, Max Vel: 0.3257429471m/s, Area: 3400.0m², Vol: 282.5m³</w:t>
      </w:r>
    </w:p>
    <w:p w14:paraId="062CCF33" w14:textId="77777777" w:rsidR="001E40F6" w:rsidRDefault="001E40F6" w:rsidP="001E40F6">
      <w:r>
        <w:t>Step 400/19999, Sim Time: 371.997s (+1.045e+00s), Max Depth: 0.1802231625m, Max Vel: 0.3405344994m/s, Area: 4350.0m², Vol: 385.8m³</w:t>
      </w:r>
    </w:p>
    <w:p w14:paraId="001596EC" w14:textId="77777777" w:rsidR="001E40F6" w:rsidRDefault="001E40F6" w:rsidP="001E40F6">
      <w:r>
        <w:t>Step 500/19999, Sim Time: 476.782s (+1.036e+00s), Max Depth: 0.1910812156m, Max Vel: 0.3217763543m/s, Area: 5475.0m², Vol: 503.2m³</w:t>
      </w:r>
    </w:p>
    <w:p w14:paraId="574B8279" w14:textId="77777777" w:rsidR="001E40F6" w:rsidRDefault="001E40F6" w:rsidP="001E40F6">
      <w:r>
        <w:t>Step 600/19999, Sim Time: 577.607s (+9.871e-01s), Max Depth: 0.2067413589m, Max Vel: 0.3492858854m/s, Area: 6300.0m², Vol: 632.8m³</w:t>
      </w:r>
    </w:p>
    <w:p w14:paraId="06D93248" w14:textId="77777777" w:rsidR="001E40F6" w:rsidRDefault="001E40F6" w:rsidP="001E40F6">
      <w:r>
        <w:lastRenderedPageBreak/>
        <w:t>Step 700/19999, Sim Time: 675.052s (+9.654e-01s), Max Depth: 0.2147943389m, Max Vel: 0.3612527269m/s, Area: 7325.0m², Vol: 758.3m³</w:t>
      </w:r>
    </w:p>
    <w:p w14:paraId="556A987F" w14:textId="77777777" w:rsidR="001E40F6" w:rsidRDefault="001E40F6" w:rsidP="001E40F6">
      <w:r>
        <w:t>Step 800/19999, Sim Time: 771.326s (+9.615e-01s), Max Depth: 0.2176690977m, Max Vel: 0.3587653168m/s, Area: 8300.0m², Vol: 884.5m³</w:t>
      </w:r>
    </w:p>
    <w:p w14:paraId="75691DA5" w14:textId="77777777" w:rsidR="001E40F6" w:rsidRDefault="001E40F6" w:rsidP="001E40F6">
      <w:r>
        <w:t>Step 900/19999, Sim Time: 867.603s (+9.642e-01s), Max Depth: 0.2181425161m, Max Vel: 0.3520372652m/s, Area: 9200.0m², Vol: 1016.0m³</w:t>
      </w:r>
    </w:p>
    <w:p w14:paraId="5CA33727" w14:textId="77777777" w:rsidR="001E40F6" w:rsidRDefault="001E40F6" w:rsidP="001E40F6">
      <w:r>
        <w:t>Step 1000/19999, Sim Time: 964.176s (+9.659e-01s), Max Depth: 0.2176355701m, Max Vel: 0.3505775108m/s, Area: 10325.0m², Vol: 1153.0m³</w:t>
      </w:r>
    </w:p>
    <w:p w14:paraId="7C87C8E0" w14:textId="77777777" w:rsidR="001E40F6" w:rsidRDefault="001E40F6" w:rsidP="001E40F6">
      <w:r>
        <w:t>Step 1100/19999, Sim Time: 1060.760s (+9.534e-01s), Max Depth: 0.2170977179m, Max Vel: 0.3743132384m/s, Area: 11450.0m², Vol: 1293.3m³</w:t>
      </w:r>
    </w:p>
    <w:p w14:paraId="0032474B" w14:textId="77777777" w:rsidR="001E40F6" w:rsidRDefault="001E40F6" w:rsidP="001E40F6">
      <w:r>
        <w:t>Step 1200/19999, Sim Time: 1155.204s (+9.348e-01s), Max Depth: 0.2205068273m, Max Vel: 0.4013918960m/s, Area: 12600.0m², Vol: 1433.2m³</w:t>
      </w:r>
    </w:p>
    <w:p w14:paraId="23E5BCEC" w14:textId="77777777" w:rsidR="001E40F6" w:rsidRDefault="001E40F6" w:rsidP="001E40F6">
      <w:r>
        <w:t>Step 1300/19999, Sim Time: 1247.890s (+9.224e-01s), Max Depth: 0.2237983278m, Max Vel: 0.4154804665m/s, Area: 13400.0m², Vol: 1569.5m³</w:t>
      </w:r>
    </w:p>
    <w:p w14:paraId="3F8D77D0" w14:textId="77777777" w:rsidR="001E40F6" w:rsidRDefault="001E40F6" w:rsidP="001E40F6">
      <w:r>
        <w:t>Step 1400/19999, Sim Time: 1340.616s (+9.318e-01s), Max Depth: 0.2253471230m, Max Vel: 0.3911293275m/s, Area: 14225.0m², Vol: 1693.7m³</w:t>
      </w:r>
    </w:p>
    <w:p w14:paraId="313A32C4" w14:textId="77777777" w:rsidR="001E40F6" w:rsidRDefault="001E40F6" w:rsidP="001E40F6">
      <w:r>
        <w:t>Step 1500/19999, Sim Time: 1433.827s (+9.183e-01s), Max Depth: 0.2347150831m, Max Vel: 0.3884551856m/s, Area: 15250.0m², Vol: 1801.0m³</w:t>
      </w:r>
    </w:p>
    <w:p w14:paraId="20BA58A1" w14:textId="77777777" w:rsidR="001E40F6" w:rsidRDefault="001E40F6" w:rsidP="001E40F6">
      <w:r>
        <w:t>Step 1600/19999, Sim Time: 1523.734s (+8.835e-01s), Max Depth: 0.2484727293m, Max Vel: 0.4196037220m/s, Area: 16175.0m², Vol: 1913.9m³</w:t>
      </w:r>
    </w:p>
    <w:p w14:paraId="27E6E0A5" w14:textId="77777777" w:rsidR="001E40F6" w:rsidRDefault="001E40F6" w:rsidP="001E40F6">
      <w:r>
        <w:t>Step 1700/19999, Sim Time: 1611.492s (+8.739e-01s), Max Depth: 0.2579902478m, Max Vel: 0.4117215248m/s, Area: 17025.0m², Vol: 2030.2m³</w:t>
      </w:r>
    </w:p>
    <w:p w14:paraId="5F44F0B5" w14:textId="77777777" w:rsidR="001E40F6" w:rsidRDefault="001E40F6" w:rsidP="001E40F6">
      <w:r>
        <w:t>Step 1800/19999, Sim Time: 1699.144s (+8.802e-01s), Max Depth: 0.2643400677m, Max Vel: 0.3777967802m/s, Area: 17875.0m², Vol: 2158.0m³</w:t>
      </w:r>
    </w:p>
    <w:p w14:paraId="72D336A1" w14:textId="77777777" w:rsidR="001E40F6" w:rsidRDefault="001E40F6" w:rsidP="001E40F6">
      <w:r>
        <w:t>Step 1900/19999, Sim Time: 1787.242s (+8.822e-01s), Max Depth: 0.2690956176m, Max Vel: 0.3589942641m/s, Area: 19100.0m², Vol: 2296.5m³</w:t>
      </w:r>
    </w:p>
    <w:p w14:paraId="2BE3A764" w14:textId="77777777" w:rsidR="001E40F6" w:rsidRDefault="001E40F6" w:rsidP="001E40F6">
      <w:r>
        <w:t>Step 2000/19999, Sim Time: 1874.338s (+8.635e-01s), Max Depth: 0.2722201745m, Max Vel: 0.3918456945m/s, Area: 20225.0m², Vol: 2450.6m³</w:t>
      </w:r>
    </w:p>
    <w:p w14:paraId="57996631" w14:textId="77777777" w:rsidR="001E40F6" w:rsidRDefault="001E40F6" w:rsidP="001E40F6">
      <w:r>
        <w:t>Step 2100/19999, Sim Time: 1960.628s (+8.519e-01s), Max Depth: 0.2739780451m, Max Vel: 0.4081844441m/s, Area: 21400.0m², Vol: 2611.6m³</w:t>
      </w:r>
    </w:p>
    <w:p w14:paraId="32F24EDA" w14:textId="77777777" w:rsidR="001E40F6" w:rsidRDefault="001E40F6" w:rsidP="001E40F6">
      <w:r>
        <w:t>Step 2200/19999, Sim Time: 2046.386s (+8.584e-01s), Max Depth: 0.2747129155m, Max Vel: 0.3967688765m/s, Area: 22400.0m², Vol: 2782.2m³</w:t>
      </w:r>
    </w:p>
    <w:p w14:paraId="14C7CE00" w14:textId="77777777" w:rsidR="001E40F6" w:rsidRDefault="001E40F6" w:rsidP="001E40F6">
      <w:r>
        <w:t>Step 2300/19999, Sim Time: 2130.901s (+8.386e-01s), Max Depth: 0.2746797423m, Max Vel: 0.4456647926m/s, Area: 23625.0m², Vol: 2953.2m³</w:t>
      </w:r>
    </w:p>
    <w:p w14:paraId="50369072" w14:textId="77777777" w:rsidR="001E40F6" w:rsidRDefault="001E40F6" w:rsidP="001E40F6">
      <w:r>
        <w:lastRenderedPageBreak/>
        <w:t>Step 2400/19999, Sim Time: 2214.559s (+8.392e-01s), Max Depth: 0.2742090230m, Max Vel: 0.4445373182m/s, Area: 24725.0m², Vol: 3134.0m³</w:t>
      </w:r>
    </w:p>
    <w:p w14:paraId="585032F7" w14:textId="77777777" w:rsidR="001E40F6" w:rsidRDefault="001E40F6" w:rsidP="001E40F6">
      <w:r>
        <w:t>Step 2500/19999, Sim Time: 2299.498s (+8.568e-01s), Max Depth: 0.2734828131m, Max Vel: 0.4055632075m/s, Area: 25850.0m², Vol: 3334.5m³</w:t>
      </w:r>
    </w:p>
    <w:p w14:paraId="17C0077F" w14:textId="77777777" w:rsidR="001E40F6" w:rsidRDefault="001E40F6" w:rsidP="001E40F6">
      <w:r>
        <w:t>Step 2600/19999, Sim Time: 2384.716s (+8.467e-01s), Max Depth: 0.2803962605m, Max Vel: 0.4087375125m/s, Area: 26950.0m², Vol: 3549.7m³</w:t>
      </w:r>
    </w:p>
    <w:p w14:paraId="3CEC5DD7" w14:textId="77777777" w:rsidR="001E40F6" w:rsidRDefault="001E40F6" w:rsidP="001E40F6">
      <w:r>
        <w:t>Step 2700/19999, Sim Time: 2467.599s (+8.096e-01s), Max Depth: 0.3025797149m, Max Vel: 0.4338134501m/s, Area: 28250.0m², Vol: 3770.7m³</w:t>
      </w:r>
    </w:p>
    <w:p w14:paraId="52D8DE9D" w14:textId="77777777" w:rsidR="001E40F6" w:rsidRDefault="001E40F6" w:rsidP="001E40F6">
      <w:r>
        <w:t>Step 2800/19999, Sim Time: 2547.529s (+7.892e-01s), Max Depth: 0.3196907096m, Max Vel: 0.4469806603m/s, Area: 29650.0m², Vol: 3999.5m³</w:t>
      </w:r>
    </w:p>
    <w:p w14:paraId="64E1213F" w14:textId="77777777" w:rsidR="001E40F6" w:rsidRDefault="001E40F6" w:rsidP="001E40F6">
      <w:r>
        <w:t>Step 2900/19999, Sim Time: 2625.768s (+7.788e-01s), Max Depth: 0.3303555327m, Max Vel: 0.4471332848m/s, Area: 30900.0m², Vol: 4236.5m³</w:t>
      </w:r>
    </w:p>
    <w:p w14:paraId="2BC56387" w14:textId="77777777" w:rsidR="001E40F6" w:rsidRDefault="001E40F6" w:rsidP="001E40F6">
      <w:r>
        <w:t>Step 3000/19999, Sim Time: 2703.264s (+7.721e-01s), Max Depth: 0.3374031308m, Max Vel: 0.4474247706m/s, Area: 32125.0m², Vol: 4481.0m³</w:t>
      </w:r>
    </w:p>
    <w:p w14:paraId="4E87EC43" w14:textId="77777777" w:rsidR="001E40F6" w:rsidRDefault="001E40F6" w:rsidP="001E40F6">
      <w:r>
        <w:t>Step 3100/19999, Sim Time: 2780.317s (+7.693e-01s), Max Depth: 0.3426772065m, Max Vel: 0.4412521887m/s, Area: 33325.0m², Vol: 4735.2m³</w:t>
      </w:r>
    </w:p>
    <w:p w14:paraId="4F7FA559" w14:textId="77777777" w:rsidR="001E40F6" w:rsidRDefault="001E40F6" w:rsidP="001E40F6">
      <w:r>
        <w:t>Step 3200/19999, Sim Time: 2857.211s (+7.687e-01s), Max Depth: 0.3476379938m, Max Vel: 0.4299422227m/s, Area: 34725.0m², Vol: 5001.1m³</w:t>
      </w:r>
    </w:p>
    <w:p w14:paraId="6EF72D75" w14:textId="77777777" w:rsidR="001E40F6" w:rsidRDefault="001E40F6" w:rsidP="001E40F6">
      <w:r>
        <w:t>Step 3300/19999, Sim Time: 2932.884s (+7.467e-01s), Max Depth: 0.3521020336m, Max Vel: 0.4775318323m/s, Area: 36075.0m², Vol: 5272.9m³</w:t>
      </w:r>
    </w:p>
    <w:p w14:paraId="1B97D173" w14:textId="77777777" w:rsidR="001E40F6" w:rsidRDefault="001E40F6" w:rsidP="001E40F6">
      <w:r>
        <w:t>Step 3400/19999, Sim Time: 3007.487s (+7.434e-01s), Max Depth: 0.3561837772m, Max Vel: 0.4850125648m/s, Area: 37350.0m², Vol: 5545.0m³</w:t>
      </w:r>
    </w:p>
    <w:p w14:paraId="2A4AEAA4" w14:textId="77777777" w:rsidR="001E40F6" w:rsidRDefault="001E40F6" w:rsidP="001E40F6">
      <w:r>
        <w:t>Step 3500/19999, Sim Time: 3081.558s (+7.399e-01s), Max Depth: 0.3600001855m, Max Vel: 0.4861972900m/s, Area: 38650.0m², Vol: 5827.8m³</w:t>
      </w:r>
    </w:p>
    <w:p w14:paraId="17186275" w14:textId="77777777" w:rsidR="001E40F6" w:rsidRDefault="001E40F6" w:rsidP="001E40F6">
      <w:r>
        <w:t>Step 3600/19999, Sim Time: 3155.377s (+7.378e-01s), Max Depth: 0.3635513893m, Max Vel: 0.4833212994m/s, Area: 40225.0m², Vol: 6125.6m³</w:t>
      </w:r>
    </w:p>
    <w:p w14:paraId="1D85E3EB" w14:textId="77777777" w:rsidR="001E40F6" w:rsidRDefault="001E40F6" w:rsidP="001E40F6">
      <w:r>
        <w:t>Step 3700/19999, Sim Time: 3229.234s (+7.387e-01s), Max Depth: 0.3665146094m, Max Vel: 0.4731704642m/s, Area: 41750.0m², Vol: 6431.2m³</w:t>
      </w:r>
    </w:p>
    <w:p w14:paraId="348577CD" w14:textId="77777777" w:rsidR="001E40F6" w:rsidRDefault="001E40F6" w:rsidP="001E40F6">
      <w:r>
        <w:t>Step 3800/19999, Sim Time: 3302.852s (+7.364e-01s), Max Depth: 0.3693271297m, Max Vel: 0.4728303405m/s, Area: 43200.0m², Vol: 6751.0m³</w:t>
      </w:r>
    </w:p>
    <w:p w14:paraId="7F51CD9C" w14:textId="77777777" w:rsidR="001E40F6" w:rsidRDefault="001E40F6" w:rsidP="001E40F6">
      <w:r>
        <w:t>Step 3900/19999, Sim Time: 3375.903s (+7.302e-01s), Max Depth: 0.3718540870m, Max Vel: 0.4859574129m/s, Area: 44750.0m², Vol: 7083.8m³</w:t>
      </w:r>
    </w:p>
    <w:p w14:paraId="0049C739" w14:textId="77777777" w:rsidR="001E40F6" w:rsidRDefault="001E40F6" w:rsidP="001E40F6">
      <w:r>
        <w:t>Step 4000/19999, Sim Time: 3448.560s (+7.249e-01s), Max Depth: 0.3741861528m, Max Vel: 0.4981654944m/s, Area: 45900.0m², Vol: 7436.1m³</w:t>
      </w:r>
    </w:p>
    <w:p w14:paraId="296C7867" w14:textId="77777777" w:rsidR="001E40F6" w:rsidRDefault="001E40F6" w:rsidP="001E40F6">
      <w:r>
        <w:lastRenderedPageBreak/>
        <w:t>Step 4100/19999, Sim Time: 3520.903s (+7.236e-01s), Max Depth: 0.3763862877m, Max Vel: 0.4966960726m/s, Area: 47400.0m², Vol: 7794.2m³</w:t>
      </w:r>
    </w:p>
    <w:p w14:paraId="4153BEB7" w14:textId="77777777" w:rsidR="001E40F6" w:rsidRDefault="001E40F6" w:rsidP="001E40F6">
      <w:r>
        <w:t>Step 4200/19999, Sim Time: 3593.477s (+7.277e-01s), Max Depth: 0.3782970041m, Max Vel: 0.4783880939m/s, Area: 49000.0m², Vol: 8150.7m³</w:t>
      </w:r>
    </w:p>
    <w:p w14:paraId="44C85CA7" w14:textId="77777777" w:rsidR="001E40F6" w:rsidRDefault="001E40F6" w:rsidP="001E40F6">
      <w:r>
        <w:t>Step 4300/19999, Sim Time: 3665.900s (+7.187e-01s), Max Depth: 0.3798678096m, Max Vel: 0.5066486707m/s, Area: 50750.0m², Vol: 8515.8m³</w:t>
      </w:r>
    </w:p>
    <w:p w14:paraId="55975B44" w14:textId="77777777" w:rsidR="001E40F6" w:rsidRDefault="001E40F6" w:rsidP="001E40F6">
      <w:r>
        <w:t>Step 4400/19999, Sim Time: 3737.276s (+7.073e-01s), Max Depth: 0.3813345759m, Max Vel: 0.5404832194m/s, Area: 52300.0m², Vol: 8902.0m³</w:t>
      </w:r>
    </w:p>
    <w:p w14:paraId="2A952F6C" w14:textId="77777777" w:rsidR="001E40F6" w:rsidRDefault="001E40F6" w:rsidP="001E40F6">
      <w:r>
        <w:t>Step 4500/19999, Sim Time: 3807.842s (+7.058e-01s), Max Depth: 0.3824214128m, Max Vel: 0.5426442349m/s, Area: 53975.0m², Vol: 9292.8m³</w:t>
      </w:r>
    </w:p>
    <w:p w14:paraId="38491568" w14:textId="77777777" w:rsidR="001E40F6" w:rsidRDefault="001E40F6" w:rsidP="001E40F6">
      <w:r>
        <w:t>Step 4600/19999, Sim Time: 3878.532s (+7.076e-01s), Max Depth: 0.3893015703m, Max Vel: 0.5188344673m/s, Area: 55750.0m², Vol: 9697.3m³</w:t>
      </w:r>
    </w:p>
    <w:p w14:paraId="66C70215" w14:textId="77777777" w:rsidR="001E40F6" w:rsidRDefault="001E40F6" w:rsidP="001E40F6">
      <w:r>
        <w:t>Step 4700/19999, Sim Time: 3949.146s (+7.045e-01s), Max Depth: 0.3978554687m, Max Vel: 0.5085271656m/s, Area: 57350.0m², Vol: 10116.9m³</w:t>
      </w:r>
    </w:p>
    <w:p w14:paraId="7BA7CE85" w14:textId="77777777" w:rsidR="001E40F6" w:rsidRDefault="001E40F6" w:rsidP="001E40F6">
      <w:r>
        <w:t>Step 4800/19999, Sim Time: 4019.540s (+7.038e-01s), Max Depth: 0.4044508854m, Max Vel: 0.4947424301m/s, Area: 58950.0m², Vol: 10554.4m³</w:t>
      </w:r>
    </w:p>
    <w:p w14:paraId="6FAABDEC" w14:textId="77777777" w:rsidR="001E40F6" w:rsidRDefault="001E40F6" w:rsidP="001E40F6">
      <w:r>
        <w:t>Step 4900/19999, Sim Time: 4089.546s (+6.990e-01s), Max Depth: 0.4106421722m, Max Vel: 0.4970008611m/s, Area: 60700.0m², Vol: 11000.0m³</w:t>
      </w:r>
    </w:p>
    <w:p w14:paraId="0444FF73" w14:textId="77777777" w:rsidR="001E40F6" w:rsidRDefault="001E40F6" w:rsidP="001E40F6">
      <w:r>
        <w:t>Step 5000/19999, Sim Time: 4159.270s (+6.951e-01s), Max Depth: 0.4160452922m, Max Vel: 0.4974216634m/s, Area: 62550.0m², Vol: 11467.5m³</w:t>
      </w:r>
    </w:p>
    <w:p w14:paraId="660883DD" w14:textId="77777777" w:rsidR="001E40F6" w:rsidRDefault="001E40F6" w:rsidP="001E40F6">
      <w:r>
        <w:t>Step 5100/19999, Sim Time: 4228.601s (+6.919e-01s), Max Depth: 0.4206952011m, Max Vel: 0.4977205523m/s, Area: 64350.0m², Vol: 11949.5m³</w:t>
      </w:r>
    </w:p>
    <w:p w14:paraId="6FB7B21D" w14:textId="77777777" w:rsidR="001E40F6" w:rsidRDefault="001E40F6" w:rsidP="001E40F6">
      <w:r>
        <w:t>Step 5200/19999, Sim Time: 4297.135s (+6.876e-01s), Max Depth: 0.4267157234m, Max Vel: 0.4998158026m/s, Area: 66000.0m², Vol: 12444.2m³</w:t>
      </w:r>
    </w:p>
    <w:p w14:paraId="7538F3E6" w14:textId="77777777" w:rsidR="001E40F6" w:rsidRDefault="001E40F6" w:rsidP="001E40F6">
      <w:r>
        <w:t>Step 5300/19999, Sim Time: 4365.713s (+6.794e-01s), Max Depth: 0.4324782006m, Max Vel: 0.5190165950m/s, Area: 67725.0m², Vol: 12955.2m³</w:t>
      </w:r>
    </w:p>
    <w:p w14:paraId="24F1B804" w14:textId="77777777" w:rsidR="001E40F6" w:rsidRDefault="001E40F6" w:rsidP="001E40F6">
      <w:r>
        <w:t>Step 5400/19999, Sim Time: 4432.758s (+6.656e-01s), Max Depth: 0.4381236842m, Max Vel: 0.5560909131m/s, Area: 69800.0m², Vol: 13478.6m³</w:t>
      </w:r>
    </w:p>
    <w:p w14:paraId="682D35DC" w14:textId="77777777" w:rsidR="001E40F6" w:rsidRDefault="001E40F6" w:rsidP="001E40F6">
      <w:r>
        <w:t>Step 5500/19999, Sim Time: 4498.733s (+6.523e-01s), Max Depth: 0.4433199597m, Max Vel: 0.6022011021m/s, Area: 71675.0m², Vol: 14017.7m³</w:t>
      </w:r>
    </w:p>
    <w:p w14:paraId="297832E8" w14:textId="77777777" w:rsidR="001E40F6" w:rsidRDefault="001E40F6" w:rsidP="001E40F6">
      <w:r>
        <w:t>Step 5600/19999, Sim Time: 4564.212s (+6.532e-01s), Max Depth: 0.4481104117m, Max Vel: 0.5825409977m/s, Area: 73375.0m², Vol: 14575.5m³</w:t>
      </w:r>
    </w:p>
    <w:p w14:paraId="0345BD09" w14:textId="77777777" w:rsidR="001E40F6" w:rsidRDefault="001E40F6" w:rsidP="001E40F6">
      <w:r>
        <w:t>Step 5700/19999, Sim Time: 4629.313s (+6.493e-01s), Max Depth: 0.4524609463m, Max Vel: 0.5884059917m/s, Area: 75175.0m², Vol: 15147.7m³</w:t>
      </w:r>
    </w:p>
    <w:p w14:paraId="2571B213" w14:textId="77777777" w:rsidR="001E40F6" w:rsidRDefault="001E40F6" w:rsidP="001E40F6">
      <w:r>
        <w:lastRenderedPageBreak/>
        <w:t>Step 5800/19999, Sim Time: 4694.179s (+6.486e-01s), Max Depth: 0.4563034724m, Max Vel: 0.5822972571m/s, Area: 77000.0m², Vol: 15736.3m³</w:t>
      </w:r>
    </w:p>
    <w:p w14:paraId="15C95867" w14:textId="77777777" w:rsidR="001E40F6" w:rsidRDefault="001E40F6" w:rsidP="001E40F6">
      <w:r>
        <w:t>Step 5900/19999, Sim Time: 4759.062s (+6.490e-01s), Max Depth: 0.4595093476m, Max Vel: 0.5731548352m/s, Area: 78900.0m², Vol: 16331.5m³</w:t>
      </w:r>
    </w:p>
    <w:p w14:paraId="68511532" w14:textId="77777777" w:rsidR="001E40F6" w:rsidRDefault="001E40F6" w:rsidP="001E40F6">
      <w:r>
        <w:t>Step 6000/19999, Sim Time: 4823.919s (+6.496e-01s), Max Depth: 0.4619809653m, Max Vel: 0.5650150445m/s, Area: 80650.0m², Vol: 16942.3m³</w:t>
      </w:r>
    </w:p>
    <w:p w14:paraId="09A71EB2" w14:textId="77777777" w:rsidR="001E40F6" w:rsidRDefault="001E40F6" w:rsidP="001E40F6">
      <w:r>
        <w:t>Step 6100/19999, Sim Time: 4888.720s (+6.429e-01s), Max Depth: 0.4648876959m, Max Vel: 0.5856460079m/s, Area: 82700.0m², Vol: 17559.0m³</w:t>
      </w:r>
    </w:p>
    <w:p w14:paraId="6B514BFB" w14:textId="77777777" w:rsidR="001E40F6" w:rsidRDefault="001E40F6" w:rsidP="001E40F6">
      <w:r>
        <w:t>Step 6200/19999, Sim Time: 4952.958s (+6.396e-01s), Max Depth: 0.4683343738m, Max Vel: 0.5929344853m/s, Area: 84950.0m², Vol: 18185.0m³</w:t>
      </w:r>
    </w:p>
    <w:p w14:paraId="28DCDAAA" w14:textId="77777777" w:rsidR="001E40F6" w:rsidRDefault="001E40F6" w:rsidP="001E40F6">
      <w:r>
        <w:t>Step 6300/19999, Sim Time: 5016.729s (+6.365e-01s), Max Depth: 0.4713652242m, Max Vel: 0.5989401184m/s, Area: 86775.0m², Vol: 18813.1m³</w:t>
      </w:r>
    </w:p>
    <w:p w14:paraId="3BBD769D" w14:textId="77777777" w:rsidR="001E40F6" w:rsidRDefault="001E40F6" w:rsidP="001E40F6">
      <w:r>
        <w:t>Step 6400/19999, Sim Time: 5080.315s (+6.354e-01s), Max Depth: 0.4751863376m, Max Vel: 0.5950777108m/s, Area: 88900.0m², Vol: 19457.7m³</w:t>
      </w:r>
    </w:p>
    <w:p w14:paraId="6E7C2A1E" w14:textId="77777777" w:rsidR="001E40F6" w:rsidRDefault="001E40F6" w:rsidP="001E40F6">
      <w:r>
        <w:t>Step 6500/19999, Sim Time: 5143.717s (+6.329e-01s), Max Depth: 0.4865308793m, Max Vel: 0.5804781739m/s, Area: 91050.0m², Vol: 20111.0m³</w:t>
      </w:r>
    </w:p>
    <w:p w14:paraId="2C68ACDF" w14:textId="77777777" w:rsidR="001E40F6" w:rsidRDefault="001E40F6" w:rsidP="001E40F6">
      <w:r>
        <w:t>Step 6600/19999, Sim Time: 5206.778s (+6.326e-01s), Max Depth: 0.4962743434m, Max Vel: 0.5597698310m/s, Area: 93225.0m², Vol: 20784.0m³</w:t>
      </w:r>
    </w:p>
    <w:p w14:paraId="46BCB71C" w14:textId="77777777" w:rsidR="001E40F6" w:rsidRDefault="001E40F6" w:rsidP="001E40F6">
      <w:r>
        <w:t>Step 6700/19999, Sim Time: 5269.686s (+6.267e-01s), Max Depth: 0.5047020836m, Max Vel: 0.5673149015m/s, Area: 95275.0m², Vol: 21479.1m³</w:t>
      </w:r>
    </w:p>
    <w:p w14:paraId="50C98DAE" w14:textId="77777777" w:rsidR="001E40F6" w:rsidRDefault="001E40F6" w:rsidP="001E40F6">
      <w:r>
        <w:t>Step 6800/19999, Sim Time: 5331.599s (+6.117e-01s), Max Depth: 0.5116486714m, Max Vel: 0.6233042419m/s, Area: 97550.0m², Vol: 22169.1m³</w:t>
      </w:r>
    </w:p>
    <w:p w14:paraId="5F4D2440" w14:textId="77777777" w:rsidR="001E40F6" w:rsidRDefault="001E40F6" w:rsidP="001E40F6">
      <w:r>
        <w:t>Step 6900/19999, Sim Time: 5392.148s (+6.001e-01s), Max Depth: 0.5181144139m, Max Vel: 0.6620492694m/s, Area: 99800.0m², Vol: 22858.0m³</w:t>
      </w:r>
    </w:p>
    <w:p w14:paraId="2D749580" w14:textId="77777777" w:rsidR="001E40F6" w:rsidRDefault="001E40F6" w:rsidP="001E40F6">
      <w:r>
        <w:t>Step 7000/19999, Sim Time: 5452.051s (+5.986e-01s), Max Depth: 0.5241570280m, Max Vel: 0.6561762728m/s, Area: 102000.0m², Vol: 23551.2m³</w:t>
      </w:r>
    </w:p>
    <w:p w14:paraId="6C9818B4" w14:textId="77777777" w:rsidR="001E40F6" w:rsidRDefault="001E40F6" w:rsidP="001E40F6">
      <w:r>
        <w:t>Step 7100/19999, Sim Time: 5511.861s (+5.981e-01s), Max Depth: 0.5297107344m, Max Vel: 0.6464530952m/s, Area: 103975.0m², Vol: 24262.0m³</w:t>
      </w:r>
    </w:p>
    <w:p w14:paraId="21F89CFD" w14:textId="77777777" w:rsidR="001E40F6" w:rsidRDefault="001E40F6" w:rsidP="001E40F6">
      <w:r>
        <w:t>Step 7200/19999, Sim Time: 5571.504s (+5.954e-01s), Max Depth: 0.5348100614m, Max Vel: 0.6481609293m/s, Area: 106200.0m², Vol: 24979.0m³</w:t>
      </w:r>
    </w:p>
    <w:p w14:paraId="59AB6974" w14:textId="77777777" w:rsidR="001E40F6" w:rsidRDefault="001E40F6" w:rsidP="001E40F6">
      <w:r>
        <w:t>Step 7300/19999, Sim Time: 5630.938s (+5.934e-01s), Max Depth: 0.5393639514m, Max Vel: 0.6489496753m/s, Area: 108300.0m², Vol: 25715.6m³</w:t>
      </w:r>
    </w:p>
    <w:p w14:paraId="1FF9754A" w14:textId="77777777" w:rsidR="001E40F6" w:rsidRDefault="001E40F6" w:rsidP="001E40F6">
      <w:r>
        <w:t>Step 7400/19999, Sim Time: 5690.219s (+5.943e-01s), Max Depth: 0.5434049017m, Max Vel: 0.6354882081m/s, Area: 110375.0m², Vol: 26465.4m³</w:t>
      </w:r>
    </w:p>
    <w:p w14:paraId="40154BCF" w14:textId="77777777" w:rsidR="001E40F6" w:rsidRDefault="001E40F6" w:rsidP="001E40F6">
      <w:r>
        <w:lastRenderedPageBreak/>
        <w:t>Step 7500/19999, Sim Time: 5749.745s (+5.954e-01s), Max Depth: 0.5469867616m, Max Vel: 0.6226245404m/s, Area: 112500.0m², Vol: 27246.9m³</w:t>
      </w:r>
    </w:p>
    <w:p w14:paraId="0C0A1952" w14:textId="77777777" w:rsidR="001E40F6" w:rsidRDefault="001E40F6" w:rsidP="001E40F6">
      <w:r>
        <w:t>Step 7600/19999, Sim Time: 5808.996s (+5.843e-01s), Max Depth: 0.5502212615m, Max Vel: 0.6778589039m/s, Area: 114750.0m², Vol: 28046.6m³</w:t>
      </w:r>
    </w:p>
    <w:p w14:paraId="7A7A1F73" w14:textId="77777777" w:rsidR="001E40F6" w:rsidRDefault="001E40F6" w:rsidP="001E40F6">
      <w:r>
        <w:t>Step 7700/19999, Sim Time: 5867.230s (+5.825e-01s), Max Depth: 0.5529904963m, Max Vel: 0.6753573500m/s, Area: 116750.0m², Vol: 28857.5m³</w:t>
      </w:r>
    </w:p>
    <w:p w14:paraId="3A15759D" w14:textId="77777777" w:rsidR="001E40F6" w:rsidRDefault="001E40F6" w:rsidP="001E40F6">
      <w:r>
        <w:t>Step 7800/19999, Sim Time: 5925.357s (+5.823e-01s), Max Depth: 0.5553596599m, Max Vel: 0.6707206066m/s, Area: 119125.0m², Vol: 29666.4m³</w:t>
      </w:r>
    </w:p>
    <w:p w14:paraId="644DE52B" w14:textId="77777777" w:rsidR="001E40F6" w:rsidRDefault="001E40F6" w:rsidP="001E40F6">
      <w:r>
        <w:t>Step 7900/19999, Sim Time: 5983.772s (+5.853e-01s), Max Depth: 0.5574920350m, Max Vel: 0.6513363627m/s, Area: 120975.0m², Vol: 30438.3m³</w:t>
      </w:r>
    </w:p>
    <w:p w14:paraId="1B5D9A5C" w14:textId="77777777" w:rsidR="001E40F6" w:rsidRDefault="001E40F6" w:rsidP="001E40F6">
      <w:r>
        <w:t>Step 8000/19999, Sim Time: 6042.334s (+5.857e-01s), Max Depth: 0.5594957976m, Max Vel: 0.6452232986m/s, Area: 122075.0m², Vol: 31064.7m³</w:t>
      </w:r>
    </w:p>
    <w:p w14:paraId="70F778EF" w14:textId="77777777" w:rsidR="001E40F6" w:rsidRDefault="001E40F6" w:rsidP="001E40F6">
      <w:r>
        <w:t>Step 8100/19999, Sim Time: 6100.935s (+5.864e-01s), Max Depth: 0.5614594540m, Max Vel: 0.6374797347m/s, Area: 123125.0m², Vol: 31610.6m³</w:t>
      </w:r>
    </w:p>
    <w:p w14:paraId="60E76DE5" w14:textId="77777777" w:rsidR="001E40F6" w:rsidRDefault="001E40F6" w:rsidP="001E40F6">
      <w:r>
        <w:t>Step 8200/19999, Sim Time: 6159.573s (+5.865e-01s), Max Depth: 0.5634061275m, Max Vel: 0.6329828800m/s, Area: 123700.0m², Vol: 32113.2m³</w:t>
      </w:r>
    </w:p>
    <w:p w14:paraId="296FDACF" w14:textId="77777777" w:rsidR="001E40F6" w:rsidRDefault="001E40F6" w:rsidP="001E40F6">
      <w:r>
        <w:t>Step 8300/19999, Sim Time: 6218.243s (+5.874e-01s), Max Depth: 0.5653177623m, Max Vel: 0.6243576772m/s, Area: 124275.0m², Vol: 32573.4m³</w:t>
      </w:r>
    </w:p>
    <w:p w14:paraId="432A1143" w14:textId="77777777" w:rsidR="001E40F6" w:rsidRDefault="001E40F6" w:rsidP="001E40F6">
      <w:r>
        <w:t>Step 8400/19999, Sim Time: 6277.057s (+5.888e-01s), Max Depth: 0.5670875164m, Max Vel: 0.6134688465m/s, Area: 124950.0m², Vol: 32999.9m³</w:t>
      </w:r>
    </w:p>
    <w:p w14:paraId="3FE51DEB" w14:textId="77777777" w:rsidR="001E40F6" w:rsidRDefault="001E40F6" w:rsidP="001E40F6">
      <w:r>
        <w:t>Step 8500/19999, Sim Time: 6335.984s (+5.898e-01s), Max Depth: 0.5687954134m, Max Vel: 0.6050292658m/s, Area: 125350.0m², Vol: 33424.8m³</w:t>
      </w:r>
    </w:p>
    <w:p w14:paraId="53B98D66" w14:textId="77777777" w:rsidR="001E40F6" w:rsidRDefault="001E40F6" w:rsidP="001E40F6">
      <w:r>
        <w:t>Step 8600/19999, Sim Time: 6395.065s (+5.924e-01s), Max Depth: 0.5703726312m, Max Vel: 0.5881687326m/s, Area: 125825.0m², Vol: 33859.8m³</w:t>
      </w:r>
    </w:p>
    <w:p w14:paraId="10725168" w14:textId="77777777" w:rsidR="001E40F6" w:rsidRDefault="001E40F6" w:rsidP="001E40F6">
      <w:r>
        <w:t>Step 8700/19999, Sim Time: 6454.320s (+5.910e-01s), Max Depth: 0.5813931895m, Max Vel: 0.5731015812m/s, Area: 126175.0m², Vol: 34258.3m³</w:t>
      </w:r>
    </w:p>
    <w:p w14:paraId="0CA9C3F9" w14:textId="77777777" w:rsidR="001E40F6" w:rsidRDefault="001E40F6" w:rsidP="001E40F6">
      <w:r>
        <w:t>Step 8800/19999, Sim Time: 6513.215s (+5.871e-01s), Max Depth: 0.5925583594m, Max Vel: 0.5697403946m/s, Area: 126450.0m², Vol: 34638.4m³</w:t>
      </w:r>
    </w:p>
    <w:p w14:paraId="67CFDBFB" w14:textId="77777777" w:rsidR="001E40F6" w:rsidRDefault="001E40F6" w:rsidP="001E40F6">
      <w:r>
        <w:t>Step 8900/19999, Sim Time: 6571.754s (+5.833e-01s), Max Depth: 0.6033154601m, Max Vel: 0.5674959745m/s, Area: 126750.0m², Vol: 34981.7m³</w:t>
      </w:r>
    </w:p>
    <w:p w14:paraId="2C3712B0" w14:textId="77777777" w:rsidR="001E40F6" w:rsidRDefault="001E40F6" w:rsidP="001E40F6">
      <w:r>
        <w:t>Step 9000/19999, Sim Time: 6629.847s (+5.785e-01s), Max Depth: 0.6135231937m, Max Vel: 0.5719768359m/s, Area: 127000.0m², Vol: 35289.3m³</w:t>
      </w:r>
    </w:p>
    <w:p w14:paraId="57D4AFFF" w14:textId="77777777" w:rsidR="001E40F6" w:rsidRDefault="001E40F6" w:rsidP="001E40F6">
      <w:r>
        <w:t>Step 9100/19999, Sim Time: 6687.509s (+5.752e-01s), Max Depth: 0.6218374399m, Max Vel: 0.5729111827m/s, Area: 127350.0m², Vol: 35593.2m³</w:t>
      </w:r>
    </w:p>
    <w:p w14:paraId="15709D1C" w14:textId="77777777" w:rsidR="001E40F6" w:rsidRDefault="001E40F6" w:rsidP="001E40F6">
      <w:r>
        <w:lastRenderedPageBreak/>
        <w:t>Step 9200/19999, Sim Time: 6744.996s (+5.756e-01s), Max Depth: 0.6291041631m, Max Vel: 0.5559102549m/s, Area: 127650.0m², Vol: 35940.0m³</w:t>
      </w:r>
    </w:p>
    <w:p w14:paraId="1C47FBFD" w14:textId="77777777" w:rsidR="001E40F6" w:rsidRDefault="001E40F6" w:rsidP="001E40F6">
      <w:r>
        <w:t>Step 9300/19999, Sim Time: 6802.673s (+5.760e-01s), Max Depth: 0.6376405189m, Max Vel: 0.5371936168m/s, Area: 127875.0m², Vol: 36285.8m³</w:t>
      </w:r>
    </w:p>
    <w:p w14:paraId="109AD0F6" w14:textId="77777777" w:rsidR="001E40F6" w:rsidRDefault="001E40F6" w:rsidP="001E40F6">
      <w:r>
        <w:t>Step 9400/19999, Sim Time: 6860.047s (+5.713e-01s), Max Depth: 0.6510311983m, Max Vel: 0.5361946251m/s, Area: 128350.0m², Vol: 36590.3m³</w:t>
      </w:r>
    </w:p>
    <w:p w14:paraId="1E4F1BC0" w14:textId="77777777" w:rsidR="001E40F6" w:rsidRDefault="001E40F6" w:rsidP="001E40F6">
      <w:r>
        <w:t>Step 9500/19999, Sim Time: 6916.737s (+5.624e-01s), Max Depth: 0.6765902375m, Max Vel: 0.5357134469m/s, Area: 128825.0m², Vol: 36894.7m³</w:t>
      </w:r>
    </w:p>
    <w:p w14:paraId="5BE858EF" w14:textId="77777777" w:rsidR="001E40F6" w:rsidRDefault="001E40F6" w:rsidP="001E40F6">
      <w:r>
        <w:t>Step 9600/19999, Sim Time: 6972.690s (+5.573e-01s), Max Depth: 0.6918089534m, Max Vel: 0.5350289180m/s, Area: 129050.0m², Vol: 37175.5m³</w:t>
      </w:r>
    </w:p>
    <w:p w14:paraId="7BA8ADE6" w14:textId="77777777" w:rsidR="001E40F6" w:rsidRDefault="001E40F6" w:rsidP="001E40F6">
      <w:r>
        <w:t>Step 9700/19999, Sim Time: 7028.274s (+5.543e-01s), Max Depth: 0.7014509382m, Max Vel: 0.5338974841m/s, Area: 129200.0m², Vol: 37419.8m³</w:t>
      </w:r>
    </w:p>
    <w:p w14:paraId="11245209" w14:textId="77777777" w:rsidR="001E40F6" w:rsidRDefault="001E40F6" w:rsidP="001E40F6">
      <w:r>
        <w:t>Step 9800/19999, Sim Time: 7083.559s (+5.516e-01s), Max Depth: 0.7105199338m, Max Vel: 0.5326518925m/s, Area: 129425.0m², Vol: 37645.0m³</w:t>
      </w:r>
    </w:p>
    <w:p w14:paraId="396BD1F3" w14:textId="77777777" w:rsidR="001E40F6" w:rsidRDefault="001E40F6" w:rsidP="001E40F6">
      <w:r>
        <w:t>Step 9900/19999, Sim Time: 7138.638s (+5.503e-01s), Max Depth: 0.7152159302m, Max Vel: 0.5315190688m/s, Area: 129650.0m², Vol: 37845.8m³</w:t>
      </w:r>
    </w:p>
    <w:p w14:paraId="78623755" w14:textId="77777777" w:rsidR="001E40F6" w:rsidRDefault="001E40F6" w:rsidP="001E40F6">
      <w:r>
        <w:t>Step 10000/19999, Sim Time: 7193.646s (+5.500e-01s), Max Depth: 0.7167995083m, Max Vel: 0.5300101690m/s, Area: 129775.0m², Vol: 38013.4m³</w:t>
      </w:r>
    </w:p>
    <w:p w14:paraId="6AF1B2D5" w14:textId="77777777" w:rsidR="001E40F6" w:rsidRDefault="001E40F6" w:rsidP="001E40F6">
      <w:r>
        <w:t>Step 10100/19999, Sim Time: 7248.589s (+5.485e-01s), Max Depth: 0.7165896109m, Max Vel: 0.5392740960m/s, Area: 129800.0m², Vol: 38149.9m³</w:t>
      </w:r>
    </w:p>
    <w:p w14:paraId="5566986D" w14:textId="77777777" w:rsidR="001E40F6" w:rsidRDefault="001E40F6" w:rsidP="001E40F6">
      <w:r>
        <w:t>Step 10200/19999, Sim Time: 7303.355s (+5.469e-01s), Max Depth: 0.7160152500m, Max Vel: 0.5494001844m/s, Area: 129850.0m², Vol: 38262.0m³</w:t>
      </w:r>
    </w:p>
    <w:p w14:paraId="5BF281F6" w14:textId="77777777" w:rsidR="001E40F6" w:rsidRDefault="001E40F6" w:rsidP="001E40F6">
      <w:r>
        <w:t>Step 10300/19999, Sim Time: 7357.993s (+5.459e-01s), Max Depth: 0.7157701821m, Max Vel: 0.5561096687m/s, Area: 129950.0m², Vol: 38358.7m³</w:t>
      </w:r>
    </w:p>
    <w:p w14:paraId="01709795" w14:textId="77777777" w:rsidR="001E40F6" w:rsidRDefault="001E40F6" w:rsidP="001E40F6">
      <w:r>
        <w:t>Step 10400/19999, Sim Time: 7412.538s (+5.451e-01s), Max Depth: 0.7157616758m, Max Vel: 0.5606516900m/s, Area: 129975.0m², Vol: 38443.3m³</w:t>
      </w:r>
    </w:p>
    <w:p w14:paraId="5773E11B" w14:textId="77777777" w:rsidR="001E40F6" w:rsidRDefault="001E40F6" w:rsidP="001E40F6">
      <w:r>
        <w:t>Step 10500/19999, Sim Time: 7467.019s (+5.446e-01s), Max Depth: 0.7158696895m, Max Vel: 0.5635703188m/s, Area: 130100.0m², Vol: 38517.7m³</w:t>
      </w:r>
    </w:p>
    <w:p w14:paraId="138FA892" w14:textId="77777777" w:rsidR="001E40F6" w:rsidRDefault="001E40F6" w:rsidP="001E40F6">
      <w:r>
        <w:t>Step 10600/19999, Sim Time: 7521.455s (+5.442e-01s), Max Depth: 0.7160692554m, Max Vel: 0.5652445171m/s, Area: 130100.0m², Vol: 38584.7m³</w:t>
      </w:r>
    </w:p>
    <w:p w14:paraId="0942AD3A" w14:textId="77777777" w:rsidR="001E40F6" w:rsidRDefault="001E40F6" w:rsidP="001E40F6">
      <w:r>
        <w:t>Step 10700/19999, Sim Time: 7575.867s (+5.440e-01s), Max Depth: 0.7163924546m, Max Vel: 0.5656846076m/s, Area: 130150.0m², Vol: 38645.6m³</w:t>
      </w:r>
    </w:p>
    <w:p w14:paraId="5DFC48C9" w14:textId="77777777" w:rsidR="001E40F6" w:rsidRDefault="001E40F6" w:rsidP="001E40F6">
      <w:r>
        <w:t>Step 10800/19999, Sim Time: 7630.268s (+5.440e-01s), Max Depth: 0.7168377914m, Max Vel: 0.5650162014m/s, Area: 130200.0m², Vol: 38702.4m³</w:t>
      </w:r>
    </w:p>
    <w:p w14:paraId="32812222" w14:textId="77777777" w:rsidR="001E40F6" w:rsidRDefault="001E40F6" w:rsidP="001E40F6">
      <w:r>
        <w:lastRenderedPageBreak/>
        <w:t>Step 10900/19999, Sim Time: 7684.673s (+5.441e-01s), Max Depth: 0.7174574735m, Max Vel: 0.5632862144m/s, Area: 130225.0m², Vol: 38756.7m³</w:t>
      </w:r>
    </w:p>
    <w:p w14:paraId="1F074766" w14:textId="77777777" w:rsidR="001E40F6" w:rsidRDefault="001E40F6" w:rsidP="001E40F6">
      <w:r>
        <w:t>Step 11000/19999, Sim Time: 7739.096s (+5.444e-01s), Max Depth: 0.7181769325m, Max Vel: 0.5604469272m/s, Area: 130250.0m², Vol: 38809.6m³</w:t>
      </w:r>
    </w:p>
    <w:p w14:paraId="754ACDBF" w14:textId="77777777" w:rsidR="001E40F6" w:rsidRDefault="001E40F6" w:rsidP="001E40F6">
      <w:r>
        <w:t>Step 11100/19999, Sim Time: 7793.553s (+5.448e-01s), Max Depth: 0.7191055965m, Max Vel: 0.5560240283m/s, Area: 130300.0m², Vol: 38863.8m³</w:t>
      </w:r>
    </w:p>
    <w:p w14:paraId="51C41358" w14:textId="77777777" w:rsidR="001E40F6" w:rsidRDefault="001E40F6" w:rsidP="001E40F6">
      <w:r>
        <w:t>Step 11200/19999, Sim Time: 7848.071s (+5.456e-01s), Max Depth: 0.7201351717m, Max Vel: 0.5494945987m/s, Area: 130375.0m², Vol: 38921.7m³</w:t>
      </w:r>
    </w:p>
    <w:p w14:paraId="6A26F3A7" w14:textId="77777777" w:rsidR="001E40F6" w:rsidRDefault="001E40F6" w:rsidP="001E40F6">
      <w:r>
        <w:t>Step 11300/19999, Sim Time: 7902.666s (+5.462e-01s), Max Depth: 0.7211973526m, Max Vel: 0.5439293823m/s, Area: 130425.0m², Vol: 38985.4m³</w:t>
      </w:r>
    </w:p>
    <w:p w14:paraId="735E41F4" w14:textId="77777777" w:rsidR="001E40F6" w:rsidRDefault="001E40F6" w:rsidP="001E40F6">
      <w:r>
        <w:t>Step 11400/19999, Sim Time: 7957.329s (+5.472e-01s), Max Depth: 0.7222314060m, Max Vel: 0.5363814328m/s, Area: 130550.0m², Vol: 39063.0m³</w:t>
      </w:r>
    </w:p>
    <w:p w14:paraId="02152A40" w14:textId="77777777" w:rsidR="001E40F6" w:rsidRDefault="001E40F6" w:rsidP="001E40F6">
      <w:r>
        <w:t>Step 11500/19999, Sim Time: 8012.131s (+5.487e-01s), Max Depth: 0.7236280493m, Max Vel: 0.5251999512m/s, Area: 130600.0m², Vol: 39166.2m³</w:t>
      </w:r>
    </w:p>
    <w:p w14:paraId="01028F6D" w14:textId="77777777" w:rsidR="001E40F6" w:rsidRDefault="001E40F6" w:rsidP="001E40F6">
      <w:r>
        <w:t>Step 11600/19999, Sim Time: 8066.977s (+5.476e-01s), Max Depth: 0.7272399828m, Max Vel: 0.5251827955m/s, Area: 130650.0m², Vol: 39274.9m³</w:t>
      </w:r>
    </w:p>
    <w:p w14:paraId="5A450896" w14:textId="77777777" w:rsidR="001E40F6" w:rsidRDefault="001E40F6" w:rsidP="001E40F6">
      <w:r>
        <w:t>Step 11700/19999, Sim Time: 8121.642s (+5.460e-01s), Max Depth: 0.7320576338m, Max Vel: 0.5251355899m/s, Area: 130700.0m², Vol: 39364.6m³</w:t>
      </w:r>
    </w:p>
    <w:p w14:paraId="256757FA" w14:textId="77777777" w:rsidR="001E40F6" w:rsidRDefault="001E40F6" w:rsidP="001E40F6">
      <w:r>
        <w:t>Step 11800/19999, Sim Time: 8176.233s (+5.460e-01s), Max Depth: 0.7321931047m, Max Vel: 0.5249906110m/s, Area: 130750.0m², Vol: 39434.6m³</w:t>
      </w:r>
    </w:p>
    <w:p w14:paraId="08A6D15D" w14:textId="77777777" w:rsidR="001E40F6" w:rsidRDefault="001E40F6" w:rsidP="001E40F6">
      <w:r>
        <w:t>Step 11900/19999, Sim Time: 8230.848s (+5.463e-01s), Max Depth: 0.7313994803m, Max Vel: 0.5246367081m/s, Area: 130825.0m², Vol: 39485.6m³</w:t>
      </w:r>
    </w:p>
    <w:p w14:paraId="02BA9177" w14:textId="77777777" w:rsidR="001E40F6" w:rsidRDefault="001E40F6" w:rsidP="001E40F6">
      <w:r>
        <w:t>Step 12000/19999, Sim Time: 8285.497s (+5.466e-01s), Max Depth: 0.7306647416m, Max Vel: 0.5240507296m/s, Area: 130925.0m², Vol: 39524.5m³</w:t>
      </w:r>
    </w:p>
    <w:p w14:paraId="4A6B29F1" w14:textId="77777777" w:rsidR="001E40F6" w:rsidRDefault="001E40F6" w:rsidP="001E40F6">
      <w:r>
        <w:t>Step 12100/19999, Sim Time: 8340.176s (+5.469e-01s), Max Depth: 0.7302184282m, Max Vel: 0.5234847713m/s, Area: 130950.0m², Vol: 39556.8m³</w:t>
      </w:r>
    </w:p>
    <w:p w14:paraId="0C34E6BC" w14:textId="77777777" w:rsidR="001E40F6" w:rsidRDefault="001E40F6" w:rsidP="001E40F6">
      <w:r>
        <w:t>Step 12200/19999, Sim Time: 8394.866s (+5.469e-01s), Max Depth: 0.7304259419m, Max Vel: 0.5230622435m/s, Area: 130950.0m², Vol: 39585.5m³</w:t>
      </w:r>
    </w:p>
    <w:p w14:paraId="64847F27" w14:textId="77777777" w:rsidR="001E40F6" w:rsidRDefault="001E40F6" w:rsidP="001E40F6">
      <w:r>
        <w:t>Step 12300/19999, Sim Time: 8449.551s (+5.468e-01s), Max Depth: 0.7308103340m, Max Vel: 0.5229182518m/s, Area: 131050.0m², Vol: 39611.8m³</w:t>
      </w:r>
    </w:p>
    <w:p w14:paraId="4A0EF899" w14:textId="77777777" w:rsidR="001E40F6" w:rsidRDefault="001E40F6" w:rsidP="001E40F6">
      <w:r>
        <w:t>Step 12400/19999, Sim Time: 8504.226s (+5.467e-01s), Max Depth: 0.7310268231m, Max Vel: 0.5229530757m/s, Area: 131125.0m², Vol: 39636.5m³</w:t>
      </w:r>
    </w:p>
    <w:p w14:paraId="3B63E1F8" w14:textId="77777777" w:rsidR="001E40F6" w:rsidRDefault="001E40F6" w:rsidP="001E40F6">
      <w:r>
        <w:t>Step 12500/19999, Sim Time: 8558.893s (+5.466e-01s), Max Depth: 0.7312660134m, Max Vel: 0.5231176506m/s, Area: 131175.0m², Vol: 39659.0m³</w:t>
      </w:r>
    </w:p>
    <w:p w14:paraId="01E0BF83" w14:textId="77777777" w:rsidR="001E40F6" w:rsidRDefault="001E40F6" w:rsidP="001E40F6">
      <w:r>
        <w:lastRenderedPageBreak/>
        <w:t>Step 12600/19999, Sim Time: 8613.550s (+5.465e-01s), Max Depth: 0.7315205268m, Max Vel: 0.5232323074m/s, Area: 131175.0m², Vol: 39679.7m³</w:t>
      </w:r>
    </w:p>
    <w:p w14:paraId="261FC4F5" w14:textId="77777777" w:rsidR="001E40F6" w:rsidRDefault="001E40F6" w:rsidP="001E40F6">
      <w:r>
        <w:t>Step 12700/19999, Sim Time: 8668.197s (+5.464e-01s), Max Depth: 0.7317729094m, Max Vel: 0.5233448534m/s, Area: 131175.0m², Vol: 39698.6m³</w:t>
      </w:r>
    </w:p>
    <w:p w14:paraId="2BD39F9C" w14:textId="77777777" w:rsidR="001E40F6" w:rsidRDefault="001E40F6" w:rsidP="001E40F6">
      <w:r>
        <w:t>Step 12800/19999, Sim Time: 8722.835s (+5.463e-01s), Max Depth: 0.7320082659m, Max Vel: 0.5234308020m/s, Area: 131150.0m², Vol: 39716.1m³</w:t>
      </w:r>
    </w:p>
    <w:p w14:paraId="709EDB6A" w14:textId="77777777" w:rsidR="001E40F6" w:rsidRDefault="001E40F6" w:rsidP="001E40F6">
      <w:r>
        <w:t>Step 12900/19999, Sim Time: 8777.462s (+5.462e-01s), Max Depth: 0.7322162320m, Max Vel: 0.5237447849m/s, Area: 131125.0m², Vol: 39732.1m³</w:t>
      </w:r>
    </w:p>
    <w:p w14:paraId="1954771C" w14:textId="77777777" w:rsidR="001E40F6" w:rsidRDefault="001E40F6" w:rsidP="001E40F6">
      <w:r>
        <w:t>Step 13000/19999, Sim Time: 8832.079s (+5.461e-01s), Max Depth: 0.7323954093m, Max Vel: 0.5240504101m/s, Area: 131125.0m², Vol: 39746.9m³</w:t>
      </w:r>
    </w:p>
    <w:p w14:paraId="586A1B8D" w14:textId="77777777" w:rsidR="001E40F6" w:rsidRDefault="001E40F6" w:rsidP="001E40F6">
      <w:r>
        <w:t>Step 13100/19999, Sim Time: 8886.684s (+5.460e-01s), Max Depth: 0.7325720907m, Max Vel: 0.5243799290m/s, Area: 131175.0m², Vol: 39760.6m³</w:t>
      </w:r>
    </w:p>
    <w:p w14:paraId="79AFDAC4" w14:textId="77777777" w:rsidR="001E40F6" w:rsidRDefault="001E40F6" w:rsidP="001E40F6">
      <w:r>
        <w:t>Step 13200/19999, Sim Time: 8941.278s (+5.459e-01s), Max Depth: 0.7327589228m, Max Vel: 0.5246634547m/s, Area: 131125.0m², Vol: 39773.1m³</w:t>
      </w:r>
    </w:p>
    <w:p w14:paraId="6A689CA4" w14:textId="77777777" w:rsidR="001E40F6" w:rsidRDefault="001E40F6" w:rsidP="001E40F6">
      <w:r>
        <w:t>Step 13300/19999, Sim Time: 8995.862s (+5.458e-01s), Max Depth: 0.7329468822m, Max Vel: 0.5249176701m/s, Area: 131150.0m², Vol: 39784.5m³</w:t>
      </w:r>
    </w:p>
    <w:p w14:paraId="4A4E4121" w14:textId="77777777" w:rsidR="001E40F6" w:rsidRDefault="001E40F6" w:rsidP="001E40F6">
      <w:r>
        <w:t>Step 13400/19999, Sim Time: 9050.436s (+5.457e-01s), Max Depth: 0.7331386463m, Max Vel: 0.5251409320m/s, Area: 131150.0m², Vol: 39795.0m³</w:t>
      </w:r>
    </w:p>
    <w:p w14:paraId="37256B00" w14:textId="77777777" w:rsidR="001E40F6" w:rsidRDefault="001E40F6" w:rsidP="001E40F6">
      <w:r>
        <w:t>Step 13500/19999, Sim Time: 9105.000s (+5.456e-01s), Max Depth: 0.7333288963m, Max Vel: 0.5253601018m/s, Area: 131175.0m², Vol: 39804.6m³</w:t>
      </w:r>
    </w:p>
    <w:p w14:paraId="3186BAF0" w14:textId="77777777" w:rsidR="001E40F6" w:rsidRDefault="001E40F6" w:rsidP="001E40F6">
      <w:r>
        <w:t>Step 13600/19999, Sim Time: 9159.555s (+5.455e-01s), Max Depth: 0.7335145720m, Max Vel: 0.5255363454m/s, Area: 131225.0m², Vol: 39813.4m³</w:t>
      </w:r>
    </w:p>
    <w:p w14:paraId="18BE5E29" w14:textId="77777777" w:rsidR="001E40F6" w:rsidRDefault="001E40F6" w:rsidP="001E40F6">
      <w:r>
        <w:t>Step 13700/19999, Sim Time: 9214.102s (+5.454e-01s), Max Depth: 0.7336908140m, Max Vel: 0.5257006147m/s, Area: 131225.0m², Vol: 39821.5m³</w:t>
      </w:r>
    </w:p>
    <w:p w14:paraId="5A2EFD9F" w14:textId="77777777" w:rsidR="001E40F6" w:rsidRDefault="001E40F6" w:rsidP="001E40F6">
      <w:r>
        <w:t>Step 13800/19999, Sim Time: 9268.640s (+5.453e-01s), Max Depth: 0.7338570261m, Max Vel: 0.5258458728m/s, Area: 131225.0m², Vol: 39828.8m³</w:t>
      </w:r>
    </w:p>
    <w:p w14:paraId="57C4957A" w14:textId="77777777" w:rsidR="001E40F6" w:rsidRDefault="001E40F6" w:rsidP="001E40F6">
      <w:r>
        <w:t>Step 13900/19999, Sim Time: 9323.171s (+5.453e-01s), Max Depth: 0.7340109054m, Max Vel: 0.5259789036m/s, Area: 131250.0m², Vol: 39835.5m³</w:t>
      </w:r>
    </w:p>
    <w:p w14:paraId="2BA7458F" w14:textId="77777777" w:rsidR="001E40F6" w:rsidRDefault="001E40F6" w:rsidP="001E40F6">
      <w:r>
        <w:t>Step 14000/19999, Sim Time: 9377.696s (+5.452e-01s), Max Depth: 0.7341511111m, Max Vel: 0.5261046720m/s, Area: 131225.0m², Vol: 39841.5m³</w:t>
      </w:r>
    </w:p>
    <w:p w14:paraId="4B24496D" w14:textId="77777777" w:rsidR="001E40F6" w:rsidRDefault="001E40F6" w:rsidP="001E40F6">
      <w:r>
        <w:t>Step 14100/19999, Sim Time: 9432.214s (+5.452e-01s), Max Depth: 0.7342763134m, Max Vel: 0.5262251210m/s, Area: 131225.0m², Vol: 39846.7m³</w:t>
      </w:r>
    </w:p>
    <w:p w14:paraId="4A21C991" w14:textId="77777777" w:rsidR="001E40F6" w:rsidRDefault="001E40F6" w:rsidP="001E40F6">
      <w:r>
        <w:t>Step 14200/19999, Sim Time: 9486.726s (+5.451e-01s), Max Depth: 0.7343860500m, Max Vel: 0.5263412973m/s, Area: 131200.0m², Vol: 39851.0m³</w:t>
      </w:r>
    </w:p>
    <w:p w14:paraId="0D3E99E5" w14:textId="77777777" w:rsidR="001E40F6" w:rsidRDefault="001E40F6" w:rsidP="001E40F6">
      <w:r>
        <w:lastRenderedPageBreak/>
        <w:t>Step 14300/19999, Sim Time: 9541.234s (+5.451e-01s), Max Depth: 0.7344799753m, Max Vel: 0.5264537784m/s, Area: 131200.0m², Vol: 39854.6m³</w:t>
      </w:r>
    </w:p>
    <w:p w14:paraId="35A28DFB" w14:textId="77777777" w:rsidR="001E40F6" w:rsidRDefault="001E40F6" w:rsidP="001E40F6">
      <w:r>
        <w:t>Step 14400/19999, Sim Time: 9595.737s (+5.450e-01s), Max Depth: 0.7345582412m, Max Vel: 0.5265645786m/s, Area: 131175.0m², Vol: 39857.5m³</w:t>
      </w:r>
    </w:p>
    <w:p w14:paraId="382D9AF8" w14:textId="77777777" w:rsidR="001E40F6" w:rsidRDefault="001E40F6" w:rsidP="001E40F6">
      <w:r>
        <w:t>Step 14500/19999, Sim Time: 9650.235s (+5.450e-01s), Max Depth: 0.7346208019m, Max Vel: 0.5266720585m/s, Area: 131250.0m², Vol: 39860.0m³</w:t>
      </w:r>
    </w:p>
    <w:p w14:paraId="489EEC31" w14:textId="77777777" w:rsidR="001E40F6" w:rsidRDefault="001E40F6" w:rsidP="001E40F6">
      <w:r>
        <w:t>Step 14600/19999, Sim Time: 9704.731s (+5.449e-01s), Max Depth: 0.7346676399m, Max Vel: 0.5267751614m/s, Area: 131250.0m², Vol: 39862.0m³</w:t>
      </w:r>
    </w:p>
    <w:p w14:paraId="13D7F450" w14:textId="77777777" w:rsidR="001E40F6" w:rsidRDefault="001E40F6" w:rsidP="001E40F6">
      <w:r>
        <w:t>Step 14700/19999, Sim Time: 9759.223s (+5.449e-01s), Max Depth: 0.7346991609m, Max Vel: 0.5268738362m/s, Area: 131225.0m², Vol: 39863.2m³</w:t>
      </w:r>
    </w:p>
    <w:p w14:paraId="5EC452BD" w14:textId="77777777" w:rsidR="001E40F6" w:rsidRDefault="001E40F6" w:rsidP="001E40F6">
      <w:r>
        <w:t>Step 14800/19999, Sim Time: 9813.713s (+5.449e-01s), Max Depth: 0.7347153894m, Max Vel: 0.5269701007m/s, Area: 131225.0m², Vol: 39863.6m³</w:t>
      </w:r>
    </w:p>
    <w:p w14:paraId="2CA706E9" w14:textId="77777777" w:rsidR="001E40F6" w:rsidRDefault="001E40F6" w:rsidP="001E40F6">
      <w:r>
        <w:t>Step 14900/19999, Sim Time: 9868.201s (+5.449e-01s), Max Depth: 0.7347170440m, Max Vel: 0.5270681306m/s, Area: 131200.0m², Vol: 39863.2m³</w:t>
      </w:r>
    </w:p>
    <w:p w14:paraId="1EC0E1DA" w14:textId="77777777" w:rsidR="001E40F6" w:rsidRDefault="001E40F6" w:rsidP="001E40F6">
      <w:r>
        <w:t>Step 15000/19999, Sim Time: 9922.688s (+5.449e-01s), Max Depth: 0.7347047102m, Max Vel: 0.5271641974m/s, Area: 131200.0m², Vol: 39862.0m³</w:t>
      </w:r>
    </w:p>
    <w:p w14:paraId="68A52D6D" w14:textId="77777777" w:rsidR="001E40F6" w:rsidRDefault="001E40F6" w:rsidP="001E40F6">
      <w:r>
        <w:t>Step 15100/19999, Sim Time: 9977.173s (+5.449e-01s), Max Depth: 0.7346792162m, Max Vel: 0.5272572373m/s, Area: 131175.0m², Vol: 39860.2m³</w:t>
      </w:r>
    </w:p>
    <w:p w14:paraId="23CCA882" w14:textId="77777777" w:rsidR="001E40F6" w:rsidRDefault="001E40F6" w:rsidP="001E40F6">
      <w:r>
        <w:t>Step 15200/19999, Sim Time: 10031.658s (+5.448e-01s), Max Depth: 0.7346413349m, Max Vel: 0.5273456727m/s, Area: 131150.0m², Vol: 39857.6m³</w:t>
      </w:r>
    </w:p>
    <w:p w14:paraId="7D694B01" w14:textId="77777777" w:rsidR="001E40F6" w:rsidRDefault="001E40F6" w:rsidP="001E40F6">
      <w:r>
        <w:t>Step 15300/19999, Sim Time: 10086.143s (+5.449e-01s), Max Depth: 0.7345920370m, Max Vel: 0.5274276848m/s, Area: 131150.0m², Vol: 39854.2m³</w:t>
      </w:r>
    </w:p>
    <w:p w14:paraId="4B6F6604" w14:textId="77777777" w:rsidR="001E40F6" w:rsidRDefault="001E40F6" w:rsidP="001E40F6">
      <w:r>
        <w:t>Step 15400/19999, Sim Time: 10140.628s (+5.448e-01s), Max Depth: 0.7345334755m, Max Vel: 0.5275401809m/s, Area: 131150.0m², Vol: 39850.2m³</w:t>
      </w:r>
    </w:p>
    <w:p w14:paraId="0BA97CA6" w14:textId="77777777" w:rsidR="001E40F6" w:rsidRDefault="001E40F6" w:rsidP="001E40F6">
      <w:r>
        <w:t>Step 15500/19999, Sim Time: 10195.114s (+5.449e-01s), Max Depth: 0.7344650468m, Max Vel: 0.5276077084m/s, Area: 131075.0m², Vol: 39845.5m³</w:t>
      </w:r>
    </w:p>
    <w:p w14:paraId="001FB3F1" w14:textId="77777777" w:rsidR="001E40F6" w:rsidRDefault="001E40F6" w:rsidP="001E40F6">
      <w:r>
        <w:t>Step 15600/19999, Sim Time: 10249.600s (+5.449e-01s), Max Depth: 0.7343923135m, Max Vel: 0.5276914948m/s, Area: 131075.0m², Vol: 39839.8m³</w:t>
      </w:r>
    </w:p>
    <w:p w14:paraId="5B46CA8A" w14:textId="77777777" w:rsidR="001E40F6" w:rsidRDefault="001E40F6" w:rsidP="001E40F6">
      <w:r>
        <w:t>Step 15700/19999, Sim Time: 10304.088s (+5.449e-01s), Max Depth: 0.7343114964m, Max Vel: 0.5277534893m/s, Area: 131075.0m², Vol: 39833.6m³</w:t>
      </w:r>
    </w:p>
    <w:p w14:paraId="45D4ED7F" w14:textId="77777777" w:rsidR="001E40F6" w:rsidRDefault="001E40F6" w:rsidP="001E40F6">
      <w:r>
        <w:t>Step 15800/19999, Sim Time: 10358.577s (+5.449e-01s), Max Depth: 0.7342258320m, Max Vel: 0.5278107110m/s, Area: 131075.0m², Vol: 39827.2m³</w:t>
      </w:r>
    </w:p>
    <w:p w14:paraId="14A7EF71" w14:textId="77777777" w:rsidR="001E40F6" w:rsidRDefault="001E40F6" w:rsidP="001E40F6">
      <w:r>
        <w:t>Step 15900/19999, Sim Time: 10413.067s (+5.449e-01s), Max Depth: 0.7341380417m, Max Vel: 0.5278550987m/s, Area: 131075.0m², Vol: 39820.5m³</w:t>
      </w:r>
    </w:p>
    <w:p w14:paraId="09996E69" w14:textId="77777777" w:rsidR="001E40F6" w:rsidRDefault="001E40F6" w:rsidP="001E40F6">
      <w:r>
        <w:lastRenderedPageBreak/>
        <w:t>Step 16000/19999, Sim Time: 10467.560s (+5.449e-01s), Max Depth: 0.7340493547m, Max Vel: 0.5278911984m/s, Area: 131025.0m², Vol: 39813.5m³</w:t>
      </w:r>
    </w:p>
    <w:p w14:paraId="5E2D7A00" w14:textId="77777777" w:rsidR="001E40F6" w:rsidRDefault="001E40F6" w:rsidP="001E40F6">
      <w:r>
        <w:t>Step 16100/19999, Sim Time: 10522.056s (+5.450e-01s), Max Depth: 0.7339598700m, Max Vel: 0.5278831623m/s, Area: 131050.0m², Vol: 39806.4m³</w:t>
      </w:r>
    </w:p>
    <w:p w14:paraId="11AE3343" w14:textId="77777777" w:rsidR="001E40F6" w:rsidRDefault="001E40F6" w:rsidP="001E40F6">
      <w:r>
        <w:t>Step 16200/19999, Sim Time: 10576.554s (+5.450e-01s), Max Depth: 0.7338709110m, Max Vel: 0.5279038295m/s, Area: 131025.0m², Vol: 39799.3m³</w:t>
      </w:r>
    </w:p>
    <w:p w14:paraId="62F13BF9" w14:textId="77777777" w:rsidR="001E40F6" w:rsidRDefault="001E40F6" w:rsidP="001E40F6">
      <w:r>
        <w:t>Step 16300/19999, Sim Time: 10631.054s (+5.450e-01s), Max Depth: 0.7337824824m, Max Vel: 0.5278886818m/s, Area: 131025.0m², Vol: 39792.3m³</w:t>
      </w:r>
    </w:p>
    <w:p w14:paraId="5B96A6DB" w14:textId="77777777" w:rsidR="001E40F6" w:rsidRDefault="001E40F6" w:rsidP="001E40F6">
      <w:r>
        <w:t>Step 16400/19999, Sim Time: 10685.558s (+5.450e-01s), Max Depth: 0.7336999146m, Max Vel: 0.5278804745m/s, Area: 131025.0m², Vol: 39785.4m³</w:t>
      </w:r>
    </w:p>
    <w:p w14:paraId="3D8C12E0" w14:textId="77777777" w:rsidR="001E40F6" w:rsidRDefault="001E40F6" w:rsidP="001E40F6">
      <w:r>
        <w:t>Step 16500/19999, Sim Time: 10740.065s (+5.451e-01s), Max Depth: 0.7336200841m, Max Vel: 0.5278609444m/s, Area: 131000.0m², Vol: 39778.5m³</w:t>
      </w:r>
    </w:p>
    <w:p w14:paraId="41BCE3C2" w14:textId="77777777" w:rsidR="001E40F6" w:rsidRDefault="001E40F6" w:rsidP="001E40F6">
      <w:r>
        <w:t>Step 16600/19999, Sim Time: 10794.574s (+5.451e-01s), Max Depth: 0.7335439567m, Max Vel: 0.5278361613m/s, Area: 131000.0m², Vol: 39771.8m³</w:t>
      </w:r>
    </w:p>
    <w:p w14:paraId="067A4ECA" w14:textId="77777777" w:rsidR="001E40F6" w:rsidRDefault="001E40F6" w:rsidP="001E40F6">
      <w:r>
        <w:t>Step 16700/19999, Sim Time: 10849.086s (+5.451e-01s), Max Depth: 0.7334721459m, Max Vel: 0.5278032690m/s, Area: 130975.0m², Vol: 39765.2m³</w:t>
      </w:r>
    </w:p>
    <w:p w14:paraId="1D2D4F89" w14:textId="77777777" w:rsidR="001E40F6" w:rsidRDefault="001E40F6" w:rsidP="001E40F6">
      <w:r>
        <w:t>Step 16800/19999, Sim Time: 10903.600s (+5.452e-01s), Max Depth: 0.7334056741m, Max Vel: 0.5277629852m/s, Area: 130925.0m², Vol: 39758.5m³</w:t>
      </w:r>
    </w:p>
    <w:p w14:paraId="6E50FE6D" w14:textId="77777777" w:rsidR="001E40F6" w:rsidRDefault="001E40F6" w:rsidP="001E40F6">
      <w:r>
        <w:t>Step 16900/19999, Sim Time: 10958.118s (+5.452e-01s), Max Depth: 0.7333445111m, Max Vel: 0.5277161132m/s, Area: 130900.0m², Vol: 39752.0m³</w:t>
      </w:r>
    </w:p>
    <w:p w14:paraId="343D9CA0" w14:textId="77777777" w:rsidR="001E40F6" w:rsidRDefault="001E40F6" w:rsidP="001E40F6">
      <w:r>
        <w:t>Step 17000/19999, Sim Time: 11012.638s (+5.452e-01s), Max Depth: 0.7332885087m, Max Vel: 0.5276640350m/s, Area: 130900.0m², Vol: 39745.6m³</w:t>
      </w:r>
    </w:p>
    <w:p w14:paraId="3AAE77DF" w14:textId="77777777" w:rsidR="001E40F6" w:rsidRDefault="001E40F6" w:rsidP="001E40F6">
      <w:r>
        <w:t>Step 17100/19999, Sim Time: 11067.161s (+5.452e-01s), Max Depth: 0.7332381278m, Max Vel: 0.5276075713m/s, Area: 130875.0m², Vol: 39739.5m³</w:t>
      </w:r>
    </w:p>
    <w:p w14:paraId="5239865E" w14:textId="77777777" w:rsidR="001E40F6" w:rsidRDefault="001E40F6" w:rsidP="001E40F6">
      <w:r>
        <w:t>Step 17200/19999, Sim Time: 11121.686s (+5.453e-01s), Max Depth: 0.7331935315m, Max Vel: 0.5275467166m/s, Area: 130875.0m², Vol: 39733.7m³</w:t>
      </w:r>
    </w:p>
    <w:p w14:paraId="03E4B49F" w14:textId="77777777" w:rsidR="001E40F6" w:rsidRDefault="001E40F6" w:rsidP="001E40F6">
      <w:r>
        <w:t>Step 17300/19999, Sim Time: 11176.214s (+5.453e-01s), Max Depth: 0.7331547366m, Max Vel: 0.5274823492m/s, Area: 130850.0m², Vol: 39728.0m³</w:t>
      </w:r>
    </w:p>
    <w:p w14:paraId="77F1DD86" w14:textId="77777777" w:rsidR="001E40F6" w:rsidRDefault="001E40F6" w:rsidP="001E40F6">
      <w:r>
        <w:t>Step 17400/19999, Sim Time: 11230.743s (+5.453e-01s), Max Depth: 0.7331216959m, Max Vel: 0.5274136917m/s, Area: 130850.0m², Vol: 39722.6m³</w:t>
      </w:r>
    </w:p>
    <w:p w14:paraId="14CC4C80" w14:textId="77777777" w:rsidR="001E40F6" w:rsidRDefault="001E40F6" w:rsidP="001E40F6">
      <w:r>
        <w:t>Step 17500/19999, Sim Time: 11285.275s (+5.453e-01s), Max Depth: 0.7330944685m, Max Vel: 0.5273436834m/s, Area: 130825.0m², Vol: 39717.6m³</w:t>
      </w:r>
    </w:p>
    <w:p w14:paraId="7C9F96D9" w14:textId="77777777" w:rsidR="001E40F6" w:rsidRDefault="001E40F6" w:rsidP="001E40F6">
      <w:r>
        <w:t>Step 17600/19999, Sim Time: 11339.809s (+5.453e-01s), Max Depth: 0.7330732153m, Max Vel: 0.5272724118m/s, Area: 130825.0m², Vol: 39713.1m³</w:t>
      </w:r>
    </w:p>
    <w:p w14:paraId="116B068F" w14:textId="77777777" w:rsidR="001E40F6" w:rsidRDefault="001E40F6" w:rsidP="001E40F6">
      <w:r>
        <w:lastRenderedPageBreak/>
        <w:t>Step 17700/19999, Sim Time: 11394.345s (+5.454e-01s), Max Depth: 0.7330579789m, Max Vel: 0.5272009707m/s, Area: 130825.0m², Vol: 39709.2m³</w:t>
      </w:r>
    </w:p>
    <w:p w14:paraId="51E75C03" w14:textId="77777777" w:rsidR="001E40F6" w:rsidRDefault="001E40F6" w:rsidP="001E40F6">
      <w:r>
        <w:t>Step 17800/19999, Sim Time: 11448.882s (+5.454e-01s), Max Depth: 0.7330487354m, Max Vel: 0.5271298444m/s, Area: 130825.0m², Vol: 39705.8m³</w:t>
      </w:r>
    </w:p>
    <w:p w14:paraId="33C1C48B" w14:textId="77777777" w:rsidR="001E40F6" w:rsidRDefault="001E40F6" w:rsidP="001E40F6">
      <w:r>
        <w:t>Step 17900/19999, Sim Time: 11503.421s (+5.454e-01s), Max Depth: 0.7330453786m, Max Vel: 0.5270591586m/s, Area: 130825.0m², Vol: 39703.0m³</w:t>
      </w:r>
    </w:p>
    <w:p w14:paraId="2B9DE017" w14:textId="77777777" w:rsidR="001E40F6" w:rsidRDefault="001E40F6" w:rsidP="001E40F6">
      <w:r>
        <w:t>Step 18000/19999, Sim Time: 11557.961s (+5.454e-01s), Max Depth: 0.7330476896m, Max Vel: 0.5269888434m/s, Area: 130800.0m², Vol: 39700.7m³</w:t>
      </w:r>
    </w:p>
    <w:p w14:paraId="62AA92CB" w14:textId="77777777" w:rsidR="001E40F6" w:rsidRDefault="001E40F6" w:rsidP="001E40F6">
      <w:r>
        <w:t>Step 18100/19999, Sim Time: 11612.501s (+5.454e-01s), Max Depth: 0.7330554154m, Max Vel: 0.5269192678m/s, Area: 130750.0m², Vol: 39698.6m³</w:t>
      </w:r>
    </w:p>
    <w:p w14:paraId="44CE57AD" w14:textId="77777777" w:rsidR="001E40F6" w:rsidRDefault="001E40F6" w:rsidP="001E40F6">
      <w:r>
        <w:t>Step 18200/19999, Sim Time: 11667.043s (+5.454e-01s), Max Depth: 0.7330682594m, Max Vel: 0.5268502993m/s, Area: 130750.0m², Vol: 39696.8m³</w:t>
      </w:r>
    </w:p>
    <w:p w14:paraId="3B067133" w14:textId="77777777" w:rsidR="001E40F6" w:rsidRDefault="001E40F6" w:rsidP="001E40F6">
      <w:r>
        <w:t>Step 18300/19999, Sim Time: 11721.586s (+5.454e-01s), Max Depth: 0.7330858821m, Max Vel: 0.5267821920m/s, Area: 130700.0m², Vol: 39695.3m³</w:t>
      </w:r>
    </w:p>
    <w:p w14:paraId="013173D8" w14:textId="77777777" w:rsidR="001E40F6" w:rsidRDefault="001E40F6" w:rsidP="001E40F6">
      <w:r>
        <w:t>Step 18400/19999, Sim Time: 11776.129s (+5.454e-01s), Max Depth: 0.7331079071m, Max Vel: 0.5267146805m/s, Area: 130675.0m², Vol: 39694.0m³</w:t>
      </w:r>
    </w:p>
    <w:p w14:paraId="6135CF6D" w14:textId="77777777" w:rsidR="001E40F6" w:rsidRDefault="001E40F6" w:rsidP="001E40F6">
      <w:r>
        <w:t>Step 18500/19999, Sim Time: 11830.672s (+5.454e-01s), Max Depth: 0.7331339285m, Max Vel: 0.5266481213m/s, Area: 130600.0m², Vol: 39692.7m³</w:t>
      </w:r>
    </w:p>
    <w:p w14:paraId="68637E02" w14:textId="77777777" w:rsidR="001E40F6" w:rsidRDefault="001E40F6" w:rsidP="001E40F6">
      <w:r>
        <w:t>Step 18600/19999, Sim Time: 11885.216s (+5.454e-01s), Max Depth: 0.7331635920m, Max Vel: 0.5265826513m/s, Area: 130625.0m², Vol: 39691.7m³</w:t>
      </w:r>
    </w:p>
    <w:p w14:paraId="4BE6103B" w14:textId="77777777" w:rsidR="001E40F6" w:rsidRDefault="001E40F6" w:rsidP="001E40F6">
      <w:r>
        <w:t>Step 18700/19999, Sim Time: 11939.759s (+5.454e-01s), Max Depth: 0.7331965316m, Max Vel: 0.5265184073m/s, Area: 130625.0m², Vol: 39691.0m³</w:t>
      </w:r>
    </w:p>
    <w:p w14:paraId="54098ACA" w14:textId="77777777" w:rsidR="001E40F6" w:rsidRDefault="001E40F6" w:rsidP="001E40F6">
      <w:r>
        <w:t>Step 18800/19999, Sim Time: 11994.303s (+5.454e-01s), Max Depth: 0.7332322565m, Max Vel: 0.5264522446m/s, Area: 130625.0m², Vol: 39690.7m³</w:t>
      </w:r>
    </w:p>
    <w:p w14:paraId="0D1E3BAE" w14:textId="77777777" w:rsidR="001E40F6" w:rsidRDefault="001E40F6" w:rsidP="001E40F6">
      <w:r>
        <w:t>Step 18900/19999, Sim Time: 12048.847s (+5.454e-01s), Max Depth: 0.7332700467m, Max Vel: 0.5263863480m/s, Area: 130600.0m², Vol: 39690.7m³</w:t>
      </w:r>
    </w:p>
    <w:p w14:paraId="5BE442F3" w14:textId="77777777" w:rsidR="001E40F6" w:rsidRDefault="001E40F6" w:rsidP="001E40F6">
      <w:r>
        <w:t>Step 19000/19999, Sim Time: 12103.391s (+5.454e-01s), Max Depth: 0.7333098494m, Max Vel: 0.5263215649m/s, Area: 130650.0m², Vol: 39691.1m³</w:t>
      </w:r>
    </w:p>
    <w:p w14:paraId="5EE93BB8" w14:textId="77777777" w:rsidR="001E40F6" w:rsidRDefault="001E40F6" w:rsidP="001E40F6">
      <w:r>
        <w:t>Step 19100/19999, Sim Time: 12157.934s (+5.454e-01s), Max Depth: 0.7333514688m, Max Vel: 0.5262590183m/s, Area: 130650.0m², Vol: 39691.9m³</w:t>
      </w:r>
    </w:p>
    <w:p w14:paraId="34A4DAB6" w14:textId="77777777" w:rsidR="001E40F6" w:rsidRDefault="001E40F6" w:rsidP="001E40F6">
      <w:r>
        <w:t>Step 19200/19999, Sim Time: 12212.477s (+5.454e-01s), Max Depth: 0.7333946851m, Max Vel: 0.5261992596m/s, Area: 130625.0m², Vol: 39693.0m³</w:t>
      </w:r>
    </w:p>
    <w:p w14:paraId="33673BEE" w14:textId="77777777" w:rsidR="001E40F6" w:rsidRDefault="001E40F6" w:rsidP="001E40F6">
      <w:r>
        <w:t>Step 19300/19999, Sim Time: 12267.020s (+5.454e-01s), Max Depth: 0.7334392710m, Max Vel: 0.5261424209m/s, Area: 130675.0m², Vol: 39694.6m³</w:t>
      </w:r>
    </w:p>
    <w:p w14:paraId="1A72DBB3" w14:textId="77777777" w:rsidR="001E40F6" w:rsidRDefault="001E40F6" w:rsidP="001E40F6">
      <w:r>
        <w:lastRenderedPageBreak/>
        <w:t>Step 19400/19999, Sim Time: 12321.563s (+5.454e-01s), Max Depth: 0.7334849470m, Max Vel: 0.5260885293m/s, Area: 130725.0m², Vol: 39696.6m³</w:t>
      </w:r>
    </w:p>
    <w:p w14:paraId="43632B62" w14:textId="77777777" w:rsidR="001E40F6" w:rsidRDefault="001E40F6" w:rsidP="001E40F6">
      <w:r>
        <w:t>Step 19500/19999, Sim Time: 12376.104s (+5.454e-01s), Max Depth: 0.7335314523m, Max Vel: 0.5260375832m/s, Area: 130775.0m², Vol: 39699.3m³</w:t>
      </w:r>
    </w:p>
    <w:p w14:paraId="4E8421C5" w14:textId="77777777" w:rsidR="001E40F6" w:rsidRDefault="001E40F6" w:rsidP="001E40F6">
      <w:r>
        <w:t>Step 19600/19999, Sim Time: 12430.646s (+5.454e-01s), Max Depth: 0.7335785129m, Max Vel: 0.5259895917m/s, Area: 130800.0m², Vol: 39702.7m³</w:t>
      </w:r>
    </w:p>
    <w:p w14:paraId="3E10743C" w14:textId="77777777" w:rsidR="001E40F6" w:rsidRDefault="001E40F6" w:rsidP="001E40F6">
      <w:r>
        <w:t>Step 19700/19999, Sim Time: 12485.186s (+5.454e-01s), Max Depth: 0.7336258598m, Max Vel: 0.5259445568m/s, Area: 130825.0m², Vol: 39706.5m³</w:t>
      </w:r>
    </w:p>
    <w:p w14:paraId="1847EA55" w14:textId="77777777" w:rsidR="001E40F6" w:rsidRDefault="001E40F6" w:rsidP="001E40F6">
      <w:r>
        <w:t>Step 19800/19999, Sim Time: 12539.726s (+5.454e-01s), Max Depth: 0.7336732337m, Max Vel: 0.5259024719m/s, Area: 130800.0m², Vol: 39710.6m³</w:t>
      </w:r>
    </w:p>
    <w:p w14:paraId="19F56BC3" w14:textId="77777777" w:rsidR="001E40F6" w:rsidRDefault="001E40F6" w:rsidP="001E40F6">
      <w:r>
        <w:t>Step 19900/19999, Sim Time: 12594.265s (+5.454e-01s), Max Depth: 0.7337203824m, Max Vel: 0.5258633370m/s, Area: 130825.0m², Vol: 39714.9m³</w:t>
      </w:r>
    </w:p>
    <w:p w14:paraId="7733EA1C" w14:textId="77777777" w:rsidR="001E40F6" w:rsidRDefault="001E40F6" w:rsidP="001E40F6">
      <w:r>
        <w:t>Step 19999/19999, Sim Time: 12648.258s (+5.454e-01s), Max Depth: 0.7337666009m, Max Vel: 0.5258274906m/s, Area: 130825.0m², Vol: 39719.5m³</w:t>
      </w:r>
    </w:p>
    <w:p w14:paraId="1DA91EF2" w14:textId="77777777" w:rsidR="001E40F6" w:rsidRDefault="001E40F6" w:rsidP="001E40F6"/>
    <w:p w14:paraId="7C14FD9B" w14:textId="77777777" w:rsidR="001E40F6" w:rsidRDefault="001E40F6" w:rsidP="001E40F6">
      <w:r>
        <w:t>Simulation finished 20000 steps in 153.38 seconds (wall clock).</w:t>
      </w:r>
    </w:p>
    <w:p w14:paraId="4C521F64" w14:textId="77777777" w:rsidR="001E40F6" w:rsidRDefault="001E40F6" w:rsidP="001E40F6">
      <w:r>
        <w:t>Final Maximum Flood Extent Area: 134625.00 m²</w:t>
      </w:r>
    </w:p>
    <w:p w14:paraId="058B1161" w14:textId="77777777" w:rsidR="001E40F6" w:rsidRDefault="001E40F6" w:rsidP="001E40F6">
      <w:r>
        <w:t>Peak Recorded Water Depth Anywhere: 0.735 m</w:t>
      </w:r>
    </w:p>
    <w:p w14:paraId="432665BE" w14:textId="77777777" w:rsidR="001E40F6" w:rsidRDefault="001E40F6" w:rsidP="001E40F6">
      <w:r>
        <w:t>Phase 1 simulation complete. Final sim time: 12648.26s</w:t>
      </w:r>
    </w:p>
    <w:p w14:paraId="331A0A02" w14:textId="77777777" w:rsidR="001E40F6" w:rsidRDefault="001E40F6" w:rsidP="001E40F6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2F8CA96E" w14:textId="77777777" w:rsidR="001E40F6" w:rsidRDefault="001E40F6" w:rsidP="001E40F6"/>
    <w:p w14:paraId="424CA78B" w14:textId="77777777" w:rsidR="001E40F6" w:rsidRDefault="001E40F6" w:rsidP="001E40F6">
      <w:r>
        <w:t>--- Starting Phase 2: Rainfall &amp; WSE Monitoring (30000 steps) ---</w:t>
      </w:r>
    </w:p>
    <w:p w14:paraId="11C45D62" w14:textId="77777777" w:rsidR="001E40F6" w:rsidRDefault="001E40F6" w:rsidP="001E40F6">
      <w:r>
        <w:t>Added rainfall: rate=1.7361111111111112e-06 m/s, duration=30000 steps</w:t>
      </w:r>
    </w:p>
    <w:p w14:paraId="353F42EE" w14:textId="77777777" w:rsidR="001E40F6" w:rsidRDefault="001E40F6" w:rsidP="001E40F6">
      <w:r>
        <w:t>Added rainfall for Phase 2: 6.25 mm/</w:t>
      </w:r>
      <w:proofErr w:type="spellStart"/>
      <w:r>
        <w:t>hr</w:t>
      </w:r>
      <w:proofErr w:type="spellEnd"/>
    </w:p>
    <w:p w14:paraId="56F7857E" w14:textId="77777777" w:rsidR="001E40F6" w:rsidRDefault="001E40F6" w:rsidP="001E40F6">
      <w:r>
        <w:t>Step 0/29999, Sim Time: 0.545s (+5.454e-01s), Max Depth: 0.7337679827m, Max Vel: 0.5258271432m/s, Area: 130825.0m², Vol: 39720.7m³</w:t>
      </w:r>
    </w:p>
    <w:p w14:paraId="70C9153A" w14:textId="77777777" w:rsidR="001E40F6" w:rsidRDefault="001E40F6" w:rsidP="001E40F6">
      <w:r>
        <w:t>Step 100/29999, Sim Time: 52.500s (+4.489e-01s), Max Depth: 0.9632242920m, Max Vel: 0.8399423680m/s, Area: 130875.0m², Vol: 39834.7m³</w:t>
      </w:r>
    </w:p>
    <w:p w14:paraId="6D4045D5" w14:textId="77777777" w:rsidR="001E40F6" w:rsidRDefault="001E40F6" w:rsidP="001E40F6">
      <w:r>
        <w:t>Step 200/29999, Sim Time: 91.547s (+3.496e-01s), Max Depth: 1.5524805948m, Max Vel: 1.1124857917m/s, Area: 130875.0m², Vol: 39920.2m³</w:t>
      </w:r>
    </w:p>
    <w:p w14:paraId="55C3EEA5" w14:textId="77777777" w:rsidR="001E40F6" w:rsidRDefault="001E40F6" w:rsidP="001E40F6">
      <w:r>
        <w:t>Step 300/29999, Sim Time: 123.989s (+3.046e-01s), Max Depth: 1.9338855546m, Max Vel: 1.3960354609m/s, Area: 130900.0m², Vol: 39992.4m³</w:t>
      </w:r>
    </w:p>
    <w:p w14:paraId="58A709EE" w14:textId="77777777" w:rsidR="001E40F6" w:rsidRDefault="001E40F6" w:rsidP="001E40F6">
      <w:r>
        <w:lastRenderedPageBreak/>
        <w:t>Step 400/29999, Sim Time: 153.450s (+2.942e-01s), Max Depth: 1.8918070692m, Max Vel: 1.6345841318m/s, Area: 130950.0m², Vol: 40061.7m³</w:t>
      </w:r>
    </w:p>
    <w:p w14:paraId="1B34CF12" w14:textId="77777777" w:rsidR="001E40F6" w:rsidRDefault="001E40F6" w:rsidP="001E40F6">
      <w:r>
        <w:t>Step 500/29999, Sim Time: 185.123s (+3.365e-01s), Max Depth: 1.4238790238m, Max Vel: 1.4445575263m/s, Area: 131050.0m², Vol: 40136.2m³</w:t>
      </w:r>
    </w:p>
    <w:p w14:paraId="53F8B6AF" w14:textId="77777777" w:rsidR="001E40F6" w:rsidRDefault="001E40F6" w:rsidP="001E40F6">
      <w:r>
        <w:t>Step 600/29999, Sim Time: 210.632s (+1.314e-01s), Max Depth: 1.1205310675m, Max Vel: 9.9999999996m/s, Area: 131125.0m², Vol: 40198.5m³</w:t>
      </w:r>
    </w:p>
    <w:p w14:paraId="07854CEA" w14:textId="77777777" w:rsidR="001E40F6" w:rsidRDefault="001E40F6" w:rsidP="001E40F6">
      <w:r>
        <w:t>Step 700/29999, Sim Time: 251.125s (+4.149e-01s), Max Depth: 0.9345249001m, Max Vel: 1.2865262863m/s, Area: 131400.0m², Vol: 40299.6m³</w:t>
      </w:r>
    </w:p>
    <w:p w14:paraId="1FE471B8" w14:textId="77777777" w:rsidR="001E40F6" w:rsidRDefault="001E40F6" w:rsidP="001E40F6">
      <w:r>
        <w:t>Step 800/29999, Sim Time: 267.551s (+1.347e-01s), Max Depth: 0.9131170977m, Max Vel: 9.9999999991m/s, Area: 131400.0m², Vol: 40344.0m³</w:t>
      </w:r>
    </w:p>
    <w:p w14:paraId="19EB68FA" w14:textId="77777777" w:rsidR="001E40F6" w:rsidRDefault="001E40F6" w:rsidP="001E40F6">
      <w:r>
        <w:t>Step 900/29999, Sim Time: 299.250s (+1.340e-01s), Max Depth: 0.9549922382m, Max Vel: 9.9999999996m/s, Area: 131600.0m², Vol: 40426.2m³</w:t>
      </w:r>
    </w:p>
    <w:p w14:paraId="7726FD15" w14:textId="77777777" w:rsidR="001E40F6" w:rsidRDefault="001E40F6" w:rsidP="001E40F6">
      <w:r>
        <w:t>Step 1000/29999, Sim Time: 327.366s (+4.584e-01s), Max Depth: 0.9554224224m, Max Vel: 0.7303951604m/s, Area: 131875.0m², Vol: 40501.4m³</w:t>
      </w:r>
    </w:p>
    <w:p w14:paraId="2DC80CA9" w14:textId="77777777" w:rsidR="001E40F6" w:rsidRDefault="001E40F6" w:rsidP="001E40F6">
      <w:r>
        <w:t>Step 1100/29999, Sim Time: 369.828s (+1.337e-01s), Max Depth: 0.9753861056m, Max Vel: 9.9999999991m/s, Area: 132000.0m², Vol: 40610.4m³</w:t>
      </w:r>
    </w:p>
    <w:p w14:paraId="6E9A76F3" w14:textId="77777777" w:rsidR="001E40F6" w:rsidRDefault="001E40F6" w:rsidP="001E40F6">
      <w:r>
        <w:t>Step 1200/29999, Sim Time: 398.418s (+4.384e-01s), Max Depth: 0.9672116712m, Max Vel: 0.9169732690m/s, Area: 132150.0m², Vol: 40689.4m³</w:t>
      </w:r>
    </w:p>
    <w:p w14:paraId="36D23406" w14:textId="77777777" w:rsidR="001E40F6" w:rsidRDefault="001E40F6" w:rsidP="001E40F6">
      <w:r>
        <w:t>Step 1300/29999, Sim Time: 428.207s (+1.337e-01s), Max Depth: 0.9743139489m, Max Vel: 9.9999999991m/s, Area: 132450.0m², Vol: 40771.0m³</w:t>
      </w:r>
    </w:p>
    <w:p w14:paraId="3922ABD0" w14:textId="77777777" w:rsidR="001E40F6" w:rsidRDefault="001E40F6" w:rsidP="001E40F6">
      <w:r>
        <w:t>Step 1400/29999, Sim Time: 457.257s (+1.342e-01s), Max Depth: 0.9405676035m, Max Vel: 9.9999999990m/s, Area: 132700.0m², Vol: 40850.8m³</w:t>
      </w:r>
    </w:p>
    <w:p w14:paraId="0226180B" w14:textId="77777777" w:rsidR="001E40F6" w:rsidRDefault="001E40F6" w:rsidP="001E40F6">
      <w:r>
        <w:t>Step 1500/29999, Sim Time: 478.474s (+4.275e-01s), Max Depth: 0.9457430471m, Max Vel: 1.0507775333m/s, Area: 132775.0m², Vol: 40907.1m³</w:t>
      </w:r>
    </w:p>
    <w:p w14:paraId="0A750A6F" w14:textId="77777777" w:rsidR="001E40F6" w:rsidRDefault="001E40F6" w:rsidP="001E40F6">
      <w:r>
        <w:t>Step 1600/29999, Sim Time: 521.810s (+4.350e-01s), Max Depth: 0.9170718140m, Max Vel: 1.0232445504m/s, Area: 133050.0m², Vol: 41005.9m³</w:t>
      </w:r>
    </w:p>
    <w:p w14:paraId="471DECCA" w14:textId="77777777" w:rsidR="001E40F6" w:rsidRDefault="001E40F6" w:rsidP="001E40F6">
      <w:r>
        <w:t>Step 1700/29999, Sim Time: 548.015s (+4.420e-01s), Max Depth: 0.8881675463m, Max Vel: 1.0118462387m/s, Area: 133150.0m², Vol: 41071.5m³</w:t>
      </w:r>
    </w:p>
    <w:p w14:paraId="6211CF26" w14:textId="77777777" w:rsidR="001E40F6" w:rsidRDefault="001E40F6" w:rsidP="001E40F6">
      <w:r>
        <w:t>Step 1800/29999, Sim Time: 592.248s (+3.899e-01s), Max Depth: 0.8691929221m, Max Vel: 9.8807623361m/s, Area: 133400.0m², Vol: 41168.6m³</w:t>
      </w:r>
    </w:p>
    <w:p w14:paraId="6044C430" w14:textId="77777777" w:rsidR="001E40F6" w:rsidRDefault="001E40F6" w:rsidP="001E40F6">
      <w:r>
        <w:t>Step 1900/29999, Sim Time: 618.841s (+4.480e-01s), Max Depth: 0.8672286752m, Max Vel: 0.9879044445m/s, Area: 133475.0m², Vol: 41233.4m³</w:t>
      </w:r>
    </w:p>
    <w:p w14:paraId="4927480B" w14:textId="77777777" w:rsidR="001E40F6" w:rsidRDefault="001E40F6" w:rsidP="001E40F6">
      <w:r>
        <w:t>Step 2000/29999, Sim Time: 663.731s (+4.502e-01s), Max Depth: 0.8602096015m, Max Vel: 0.9806216291m/s, Area: 133550.0m², Vol: 41334.9m³</w:t>
      </w:r>
    </w:p>
    <w:p w14:paraId="0303A956" w14:textId="77777777" w:rsidR="001E40F6" w:rsidRDefault="001E40F6" w:rsidP="001E40F6">
      <w:r>
        <w:lastRenderedPageBreak/>
        <w:t>Step 2100/29999, Sim Time: 708.799s (+4.356e-01s), Max Depth: 0.8495731543m, Max Vel: 3.3377130825m/s, Area: 133800.0m², Vol: 41440.0m³</w:t>
      </w:r>
    </w:p>
    <w:p w14:paraId="3E840BD4" w14:textId="77777777" w:rsidR="001E40F6" w:rsidRDefault="001E40F6" w:rsidP="001E40F6">
      <w:r>
        <w:t>Step 2200/29999, Sim Time: 736.111s (+4.544e-01s), Max Depth: 0.8388576729m, Max Vel: 0.9818963448m/s, Area: 133875.0m², Vol: 41507.7m³</w:t>
      </w:r>
    </w:p>
    <w:p w14:paraId="6AC697B6" w14:textId="77777777" w:rsidR="001E40F6" w:rsidRDefault="001E40F6" w:rsidP="001E40F6">
      <w:r>
        <w:t>Step 2300/29999, Sim Time: 781.732s (+4.585e-01s), Max Depth: 0.8244195956m, Max Vel: 0.9714567840m/s, Area: 133950.0m², Vol: 41614.5m³</w:t>
      </w:r>
    </w:p>
    <w:p w14:paraId="5FB70DD6" w14:textId="77777777" w:rsidR="001E40F6" w:rsidRDefault="001E40F6" w:rsidP="001E40F6">
      <w:r>
        <w:t>Step 2400/29999, Sim Time: 827.799s (+4.628e-01s), Max Depth: 0.8077731628m, Max Vel: 0.9659322906m/s, Area: 134075.0m², Vol: 41723.4m³</w:t>
      </w:r>
    </w:p>
    <w:p w14:paraId="0C9ABA2A" w14:textId="77777777" w:rsidR="001E40F6" w:rsidRDefault="001E40F6" w:rsidP="001E40F6">
      <w:r>
        <w:t>Step 2500/29999, Sim Time: 874.400s (+4.687e-01s), Max Depth: 0.7925627279m, Max Vel: 0.9448409752m/s, Area: 134175.0m², Vol: 41832.6m³</w:t>
      </w:r>
    </w:p>
    <w:p w14:paraId="26E4948F" w14:textId="77777777" w:rsidR="001E40F6" w:rsidRDefault="001E40F6" w:rsidP="001E40F6">
      <w:r>
        <w:t>Step 2600/29999, Sim Time: 921.428s (+4.719e-01s), Max Depth: 0.7848792994m, Max Vel: 0.9333789179m/s, Area: 134225.0m², Vol: 41944.8m³</w:t>
      </w:r>
    </w:p>
    <w:p w14:paraId="2A23E760" w14:textId="77777777" w:rsidR="001E40F6" w:rsidRDefault="001E40F6" w:rsidP="001E40F6">
      <w:r>
        <w:t>Step 2700/29999, Sim Time: 968.768s (+4.744e-01s), Max Depth: 0.7781369307m, Max Vel: 0.9258650967m/s, Area: 134350.0m², Vol: 42059.7m³</w:t>
      </w:r>
    </w:p>
    <w:p w14:paraId="3E7014E8" w14:textId="77777777" w:rsidR="001E40F6" w:rsidRDefault="001E40F6" w:rsidP="001E40F6">
      <w:r>
        <w:t>Step 2800/29999, Sim Time: 1016.272s (+4.759e-01s), Max Depth: 0.7752920926m, Max Vel: 0.9191921613m/s, Area: 134575.0m², Vol: 42175.8m³</w:t>
      </w:r>
    </w:p>
    <w:p w14:paraId="6CDEE99C" w14:textId="77777777" w:rsidR="001E40F6" w:rsidRDefault="001E40F6" w:rsidP="001E40F6">
      <w:r>
        <w:t>Step 2900/29999, Sim Time: 1063.913s (+4.767e-01s), Max Depth: 0.7722697615m, Max Vel: 0.9189013036m/s, Area: 134750.0m², Vol: 42294.8m³</w:t>
      </w:r>
    </w:p>
    <w:p w14:paraId="3EB50400" w14:textId="77777777" w:rsidR="001E40F6" w:rsidRDefault="001E40F6" w:rsidP="001E40F6">
      <w:r>
        <w:t>Step 3000/29999, Sim Time: 1111.627s (+4.777e-01s), Max Depth: 0.7700506871m, Max Vel: 0.9146649096m/s, Area: 134850.0m², Vol: 42415.7m³</w:t>
      </w:r>
    </w:p>
    <w:p w14:paraId="4167576E" w14:textId="77777777" w:rsidR="001E40F6" w:rsidRDefault="001E40F6" w:rsidP="001E40F6">
      <w:r>
        <w:t>Step 3100/29999, Sim Time: 1159.414s (+4.780e-01s), Max Depth: 0.7686913465m, Max Vel: 0.9148523898m/s, Area: 135050.0m², Vol: 42538.6m³</w:t>
      </w:r>
    </w:p>
    <w:p w14:paraId="3491F23A" w14:textId="77777777" w:rsidR="001E40F6" w:rsidRDefault="001E40F6" w:rsidP="001E40F6">
      <w:r>
        <w:t>Step 3200/29999, Sim Time: 1207.274s (+4.791e-01s), Max Depth: 0.7659783870m, Max Vel: 0.9111263393m/s, Area: 135200.0m², Vol: 42661.8m³</w:t>
      </w:r>
    </w:p>
    <w:p w14:paraId="5E0657B0" w14:textId="77777777" w:rsidR="001E40F6" w:rsidRDefault="001E40F6" w:rsidP="001E40F6">
      <w:r>
        <w:t>Step 3300/29999, Sim Time: 1255.227s (+4.802e-01s), Max Depth: 0.7639934234m, Max Vel: 0.9067499441m/s, Area: 135275.0m², Vol: 42784.0m³</w:t>
      </w:r>
    </w:p>
    <w:p w14:paraId="345ED2C1" w14:textId="77777777" w:rsidR="001E40F6" w:rsidRDefault="001E40F6" w:rsidP="001E40F6">
      <w:r>
        <w:t>Step 3400/29999, Sim Time: 1303.318s (+4.814e-01s), Max Depth: 0.7602935178m, Max Vel: 0.9040649569m/s, Area: 135350.0m², Vol: 42905.6m³</w:t>
      </w:r>
    </w:p>
    <w:p w14:paraId="34C80B75" w14:textId="77777777" w:rsidR="001E40F6" w:rsidRDefault="001E40F6" w:rsidP="001E40F6">
      <w:r>
        <w:t>Step 3500/29999, Sim Time: 1351.515s (+4.828e-01s), Max Depth: 0.7575572289m, Max Vel: 0.8986840481m/s, Area: 135425.0m², Vol: 43027.2m³</w:t>
      </w:r>
    </w:p>
    <w:p w14:paraId="796C5D12" w14:textId="77777777" w:rsidR="001E40F6" w:rsidRDefault="001E40F6" w:rsidP="001E40F6">
      <w:r>
        <w:t>Step 3600/29999, Sim Time: 1399.840s (+4.835e-01s), Max Depth: 0.7551782628m, Max Vel: 0.8972568460m/s, Area: 135650.0m², Vol: 43150.5m³</w:t>
      </w:r>
    </w:p>
    <w:p w14:paraId="4D3B6603" w14:textId="77777777" w:rsidR="001E40F6" w:rsidRDefault="001E40F6" w:rsidP="001E40F6">
      <w:r>
        <w:t>Step 3700/29999, Sim Time: 1448.255s (+4.847e-01s), Max Depth: 0.7528891135m, Max Vel: 0.8925783821m/s, Area: 135800.0m², Vol: 43275.3m³</w:t>
      </w:r>
    </w:p>
    <w:p w14:paraId="7AC55F45" w14:textId="77777777" w:rsidR="001E40F6" w:rsidRDefault="001E40F6" w:rsidP="001E40F6">
      <w:r>
        <w:lastRenderedPageBreak/>
        <w:t>Step 3800/29999, Sim Time: 1496.748s (+4.851e-01s), Max Depth: 0.7520575496m, Max Vel: 0.8909669526m/s, Area: 136000.0m², Vol: 43402.7m³</w:t>
      </w:r>
    </w:p>
    <w:p w14:paraId="00E4E6A3" w14:textId="77777777" w:rsidR="001E40F6" w:rsidRDefault="001E40F6" w:rsidP="001E40F6">
      <w:r>
        <w:t>Step 3900/29999, Sim Time: 1545.316s (+4.861e-01s), Max Depth: 0.7501650472m, Max Vel: 0.8876099392m/s, Area: 136275.0m², Vol: 43533.0m³</w:t>
      </w:r>
    </w:p>
    <w:p w14:paraId="6870A566" w14:textId="77777777" w:rsidR="001E40F6" w:rsidRDefault="001E40F6" w:rsidP="001E40F6">
      <w:r>
        <w:t>Step 4000/29999, Sim Time: 1593.936s (+4.865e-01s), Max Depth: 0.7496061120m, Max Vel: 0.8850349201m/s, Area: 136425.0m², Vol: 43665.9m³</w:t>
      </w:r>
    </w:p>
    <w:p w14:paraId="44861E03" w14:textId="77777777" w:rsidR="001E40F6" w:rsidRDefault="001E40F6" w:rsidP="001E40F6">
      <w:r>
        <w:t>Step 4100/29999, Sim Time: 1642.630s (+4.871e-01s), Max Depth: 0.7478909837m, Max Vel: 0.8837432603m/s, Area: 136525.0m², Vol: 43801.3m³</w:t>
      </w:r>
    </w:p>
    <w:p w14:paraId="683A23DE" w14:textId="77777777" w:rsidR="001E40F6" w:rsidRDefault="001E40F6" w:rsidP="001E40F6">
      <w:r>
        <w:t>Step 4200/29999, Sim Time: 1691.365s (+4.878e-01s), Max Depth: 0.7468945321m, Max Vel: 0.8806430799m/s, Area: 136700.0m², Vol: 43937.8m³</w:t>
      </w:r>
    </w:p>
    <w:p w14:paraId="197EE021" w14:textId="77777777" w:rsidR="001E40F6" w:rsidRDefault="001E40F6" w:rsidP="001E40F6">
      <w:r>
        <w:t>Step 4300/29999, Sim Time: 1740.174s (+4.882e-01s), Max Depth: 0.7457736912m, Max Vel: 0.8795529465m/s, Area: 136850.0m², Vol: 44076.7m³</w:t>
      </w:r>
    </w:p>
    <w:p w14:paraId="33691BB8" w14:textId="77777777" w:rsidR="001E40F6" w:rsidRDefault="001E40F6" w:rsidP="001E40F6">
      <w:r>
        <w:t>Step 4400/29999, Sim Time: 1789.033s (+4.891e-01s), Max Depth: 0.7441673022m, Max Vel: 0.8759936123m/s, Area: 137075.0m², Vol: 44216.9m³</w:t>
      </w:r>
    </w:p>
    <w:p w14:paraId="6259317E" w14:textId="77777777" w:rsidR="001E40F6" w:rsidRDefault="001E40F6" w:rsidP="001E40F6">
      <w:r>
        <w:t>Step 4500/29999, Sim Time: 1837.972s (+4.896e-01s), Max Depth: 0.7431901350m, Max Vel: 0.8741373120m/s, Area: 137150.0m², Vol: 44358.5m³</w:t>
      </w:r>
    </w:p>
    <w:p w14:paraId="12CC8BD6" w14:textId="77777777" w:rsidR="001E40F6" w:rsidRDefault="001E40F6" w:rsidP="001E40F6">
      <w:r>
        <w:t>Step 4600/29999, Sim Time: 1886.996s (+4.908e-01s), Max Depth: 0.7409954801m, Max Vel: 0.8694717472m/s, Area: 137300.0m², Vol: 44500.5m³</w:t>
      </w:r>
    </w:p>
    <w:p w14:paraId="4C1D5B25" w14:textId="77777777" w:rsidR="001E40F6" w:rsidRDefault="001E40F6" w:rsidP="001E40F6">
      <w:r>
        <w:t>Step 4700/29999, Sim Time: 1936.097s (+4.912e-01s), Max Depth: 0.7403152047m, Max Vel: 0.8674715515m/s, Area: 137425.0m², Vol: 44643.4m³</w:t>
      </w:r>
    </w:p>
    <w:p w14:paraId="1D3E8272" w14:textId="77777777" w:rsidR="001E40F6" w:rsidRDefault="001E40F6" w:rsidP="001E40F6">
      <w:r>
        <w:t>Step 4800/29999, Sim Time: 1985.278s (+4.922e-01s), Max Depth: 0.7383375829m, Max Vel: 0.8641249995m/s, Area: 137500.0m², Vol: 44787.1m³</w:t>
      </w:r>
    </w:p>
    <w:p w14:paraId="021F0764" w14:textId="77777777" w:rsidR="001E40F6" w:rsidRDefault="001E40F6" w:rsidP="001E40F6">
      <w:r>
        <w:t>Step 4900/29999, Sim Time: 2034.511s (+4.925e-01s), Max Depth: 0.7379851373m, Max Vel: 0.8624279667m/s, Area: 137650.0m², Vol: 44930.9m³</w:t>
      </w:r>
    </w:p>
    <w:p w14:paraId="7B6B2EBD" w14:textId="77777777" w:rsidR="001E40F6" w:rsidRDefault="001E40F6" w:rsidP="001E40F6">
      <w:r>
        <w:t>Step 5000/29999, Sim Time: 2083.807s (+4.932e-01s), Max Depth: 0.7364743795m, Max Vel: 0.8603296060m/s, Area: 137750.0m², Vol: 45075.8m³</w:t>
      </w:r>
    </w:p>
    <w:p w14:paraId="59ECF755" w14:textId="77777777" w:rsidR="001E40F6" w:rsidRDefault="001E40F6" w:rsidP="001E40F6">
      <w:r>
        <w:t>Step 5100/29999, Sim Time: 2133.128s (+4.933e-01s), Max Depth: 0.7364472170m, Max Vel: 0.8594154357m/s, Area: 137950.0m², Vol: 45221.9m³</w:t>
      </w:r>
    </w:p>
    <w:p w14:paraId="72D94D38" w14:textId="77777777" w:rsidR="001E40F6" w:rsidRDefault="001E40F6" w:rsidP="001E40F6">
      <w:r>
        <w:t>Step 5200/29999, Sim Time: 2182.493s (+4.938e-01s), Max Depth: 0.7352646207m, Max Vel: 0.8582839668m/s, Area: 138050.0m², Vol: 45370.2m³</w:t>
      </w:r>
    </w:p>
    <w:p w14:paraId="15745947" w14:textId="77777777" w:rsidR="001E40F6" w:rsidRDefault="001E40F6" w:rsidP="001E40F6">
      <w:r>
        <w:t>Step 5300/29999, Sim Time: 2231.869s (+4.939e-01s), Max Depth: 0.7352687184m, Max Vel: 0.8576447239m/s, Area: 138200.0m², Vol: 45520.1m³</w:t>
      </w:r>
    </w:p>
    <w:p w14:paraId="2B91BD0E" w14:textId="77777777" w:rsidR="001E40F6" w:rsidRDefault="001E40F6" w:rsidP="001E40F6">
      <w:r>
        <w:t>Step 5400/29999, Sim Time: 2281.285s (+4.943e-01s), Max Depth: 0.7341576814m, Max Vel: 0.8568220225m/s, Area: 138300.0m², Vol: 45672.1m³</w:t>
      </w:r>
    </w:p>
    <w:p w14:paraId="110E87C6" w14:textId="77777777" w:rsidR="001E40F6" w:rsidRDefault="001E40F6" w:rsidP="001E40F6">
      <w:r>
        <w:lastRenderedPageBreak/>
        <w:t>Step 5500/29999, Sim Time: 2330.711s (+4.944e-01s), Max Depth: 0.7340645526m, Max Vel: 0.8560045448m/s, Area: 138425.0m², Vol: 45825.0m³</w:t>
      </w:r>
    </w:p>
    <w:p w14:paraId="757B678E" w14:textId="77777777" w:rsidR="001E40F6" w:rsidRDefault="001E40F6" w:rsidP="001E40F6">
      <w:r>
        <w:t>Step 5600/29999, Sim Time: 2380.176s (+4.947e-01s), Max Depth: 0.7333316044m, Max Vel: 0.8552502482m/s, Area: 138600.0m², Vol: 45979.5m³</w:t>
      </w:r>
    </w:p>
    <w:p w14:paraId="1A40AE5F" w14:textId="77777777" w:rsidR="001E40F6" w:rsidRDefault="001E40F6" w:rsidP="001E40F6">
      <w:r>
        <w:t>Step 5700/29999, Sim Time: 2429.647s (+4.949e-01s), Max Depth: 0.7332801374m, Max Vel: 0.8542610560m/s, Area: 138800.0m², Vol: 46135.9m³</w:t>
      </w:r>
    </w:p>
    <w:p w14:paraId="3E6E28AF" w14:textId="77777777" w:rsidR="001E40F6" w:rsidRDefault="001E40F6" w:rsidP="001E40F6">
      <w:r>
        <w:t>Step 5800/29999, Sim Time: 2479.141s (+4.950e-01s), Max Depth: 0.7332301399m, Max Vel: 0.8535334286m/s, Area: 139025.0m², Vol: 46294.9m³</w:t>
      </w:r>
    </w:p>
    <w:p w14:paraId="231BA7EE" w14:textId="77777777" w:rsidR="001E40F6" w:rsidRDefault="001E40F6" w:rsidP="001E40F6">
      <w:r>
        <w:t>Step 5900/29999, Sim Time: 2528.640s (+4.951e-01s), Max Depth: 0.7331823725m, Max Vel: 0.8525316615m/s, Area: 139075.0m², Vol: 46456.1m³</w:t>
      </w:r>
    </w:p>
    <w:p w14:paraId="77060D94" w14:textId="77777777" w:rsidR="001E40F6" w:rsidRDefault="001E40F6" w:rsidP="001E40F6">
      <w:r>
        <w:t>Step 6000/29999, Sim Time: 2578.161s (+4.952e-01s), Max Depth: 0.7331430515m, Max Vel: 0.8518269881m/s, Area: 139200.0m², Vol: 46619.6m³</w:t>
      </w:r>
    </w:p>
    <w:p w14:paraId="3E43E8D7" w14:textId="77777777" w:rsidR="001E40F6" w:rsidRDefault="001E40F6" w:rsidP="001E40F6">
      <w:r>
        <w:t>Step 6100/29999, Sim Time: 2627.684s (+4.954e-01s), Max Depth: 0.7331004531m, Max Vel: 0.8509635982m/s, Area: 139425.0m², Vol: 46784.7m³</w:t>
      </w:r>
    </w:p>
    <w:p w14:paraId="4E486688" w14:textId="77777777" w:rsidR="001E40F6" w:rsidRDefault="001E40F6" w:rsidP="001E40F6">
      <w:r>
        <w:t>Step 6200/29999, Sim Time: 2677.229s (+4.955e-01s), Max Depth: 0.7330575136m, Max Vel: 0.8502584138m/s, Area: 139525.0m², Vol: 46952.5m³</w:t>
      </w:r>
    </w:p>
    <w:p w14:paraId="4A9254DC" w14:textId="77777777" w:rsidR="001E40F6" w:rsidRDefault="001E40F6" w:rsidP="001E40F6">
      <w:r>
        <w:t>Step 6300/29999, Sim Time: 2726.774s (+4.956e-01s), Max Depth: 0.7330124448m, Max Vel: 0.8496439840m/s, Area: 139725.0m², Vol: 47121.8m³</w:t>
      </w:r>
    </w:p>
    <w:p w14:paraId="6ACE5383" w14:textId="77777777" w:rsidR="001E40F6" w:rsidRDefault="001E40F6" w:rsidP="001E40F6">
      <w:r>
        <w:t>Step 6400/29999, Sim Time: 2776.341s (+4.957e-01s), Max Depth: 0.7329643830m, Max Vel: 0.8487482069m/s, Area: 139900.0m², Vol: 47293.6m³</w:t>
      </w:r>
    </w:p>
    <w:p w14:paraId="0866AF65" w14:textId="77777777" w:rsidR="001E40F6" w:rsidRDefault="001E40F6" w:rsidP="001E40F6">
      <w:r>
        <w:t>Step 6500/29999, Sim Time: 2825.911s (+4.958e-01s), Max Depth: 0.7329145111m, Max Vel: 0.8482709473m/s, Area: 140075.0m², Vol: 47466.8m³</w:t>
      </w:r>
    </w:p>
    <w:p w14:paraId="66637142" w14:textId="77777777" w:rsidR="001E40F6" w:rsidRDefault="001E40F6" w:rsidP="001E40F6">
      <w:r>
        <w:t>Step 6600/29999, Sim Time: 2875.498s (+4.959e-01s), Max Depth: 0.7328647616m, Max Vel: 0.8475481609m/s, Area: 140300.0m², Vol: 47643.0m³</w:t>
      </w:r>
    </w:p>
    <w:p w14:paraId="0FFCDA54" w14:textId="77777777" w:rsidR="001E40F6" w:rsidRDefault="001E40F6" w:rsidP="001E40F6">
      <w:r>
        <w:t>Step 6700/29999, Sim Time: 2925.085s (+4.959e-01s), Max Depth: 0.7328130230m, Max Vel: 0.8475615548m/s, Area: 140450.0m², Vol: 47821.8m³</w:t>
      </w:r>
    </w:p>
    <w:p w14:paraId="72508AD3" w14:textId="77777777" w:rsidR="001E40F6" w:rsidRDefault="001E40F6" w:rsidP="001E40F6">
      <w:r>
        <w:t>Step 6800/29999, Sim Time: 2974.684s (+4.960e-01s), Max Depth: 0.7327596919m, Max Vel: 0.8469879576m/s, Area: 140575.0m², Vol: 48004.3m³</w:t>
      </w:r>
    </w:p>
    <w:p w14:paraId="16EAB757" w14:textId="77777777" w:rsidR="001E40F6" w:rsidRDefault="001E40F6" w:rsidP="001E40F6">
      <w:r>
        <w:t>Step 6900/29999, Sim Time: 3024.281s (+4.960e-01s), Max Depth: 0.7327047101m, Max Vel: 0.8472810314m/s, Area: 140700.0m², Vol: 48188.9m³</w:t>
      </w:r>
    </w:p>
    <w:p w14:paraId="458853A8" w14:textId="77777777" w:rsidR="001E40F6" w:rsidRDefault="001E40F6" w:rsidP="001E40F6">
      <w:r>
        <w:t>Step 7000/29999, Sim Time: 3073.887s (+4.961e-01s), Max Depth: 0.7326476713m, Max Vel: 0.8467848985m/s, Area: 140900.0m², Vol: 48376.4m³</w:t>
      </w:r>
    </w:p>
    <w:p w14:paraId="19FE1FB6" w14:textId="77777777" w:rsidR="001E40F6" w:rsidRDefault="001E40F6" w:rsidP="001E40F6">
      <w:r>
        <w:t>Step 7100/29999, Sim Time: 3123.489s (+4.960e-01s), Max Depth: 0.7325893224m, Max Vel: 0.8471632914m/s, Area: 141025.0m², Vol: 48567.7m³</w:t>
      </w:r>
    </w:p>
    <w:p w14:paraId="45134E20" w14:textId="77777777" w:rsidR="001E40F6" w:rsidRDefault="001E40F6" w:rsidP="001E40F6">
      <w:r>
        <w:lastRenderedPageBreak/>
        <w:t>Step 7200/29999, Sim Time: 3173.099s (+4.961e-01s), Max Depth: 0.7325292067m, Max Vel: 0.8467362719m/s, Area: 141175.0m², Vol: 48762.8m³</w:t>
      </w:r>
    </w:p>
    <w:p w14:paraId="10A906A2" w14:textId="77777777" w:rsidR="001E40F6" w:rsidRDefault="001E40F6" w:rsidP="001E40F6">
      <w:r>
        <w:t>Step 7300/29999, Sim Time: 3222.705s (+4.961e-01s), Max Depth: 0.7324677353m, Max Vel: 0.8471161079m/s, Area: 141425.0m², Vol: 48960.9m³</w:t>
      </w:r>
    </w:p>
    <w:p w14:paraId="3F7022A2" w14:textId="77777777" w:rsidR="001E40F6" w:rsidRDefault="001E40F6" w:rsidP="001E40F6">
      <w:r>
        <w:t>Step 7400/29999, Sim Time: 3272.318s (+4.961e-01s), Max Depth: 0.7324060644m, Max Vel: 0.8467145351m/s, Area: 141525.0m², Vol: 49162.4m³</w:t>
      </w:r>
    </w:p>
    <w:p w14:paraId="4BED7A04" w14:textId="77777777" w:rsidR="001E40F6" w:rsidRDefault="001E40F6" w:rsidP="001E40F6">
      <w:r>
        <w:t>Step 7500/29999, Sim Time: 3321.926s (+4.961e-01s), Max Depth: 0.7323547822m, Max Vel: 0.8471127367m/s, Area: 141775.0m², Vol: 49365.8m³</w:t>
      </w:r>
    </w:p>
    <w:p w14:paraId="706ECB22" w14:textId="77777777" w:rsidR="001E40F6" w:rsidRDefault="001E40F6" w:rsidP="001E40F6">
      <w:r>
        <w:t>Step 7600/29999, Sim Time: 3371.539s (+4.961e-01s), Max Depth: 0.7322869742m, Max Vel: 0.8471108069m/s, Area: 141925.0m², Vol: 49572.0m³</w:t>
      </w:r>
    </w:p>
    <w:p w14:paraId="6573D5D4" w14:textId="77777777" w:rsidR="001E40F6" w:rsidRDefault="001E40F6" w:rsidP="001E40F6">
      <w:r>
        <w:t>Step 7700/29999, Sim Time: 3421.145s (+4.961e-01s), Max Depth: 0.7321856506m, Max Vel: 0.8473285959m/s, Area: 142075.0m², Vol: 49780.6m³</w:t>
      </w:r>
    </w:p>
    <w:p w14:paraId="27DF173C" w14:textId="77777777" w:rsidR="001E40F6" w:rsidRDefault="001E40F6" w:rsidP="001E40F6">
      <w:r>
        <w:t>Step 7800/29999, Sim Time: 3470.760s (+4.961e-01s), Max Depth: 0.7320687886m, Max Vel: 0.8473952634m/s, Area: 142275.0m², Vol: 49991.6m³</w:t>
      </w:r>
    </w:p>
    <w:p w14:paraId="348B1DE2" w14:textId="77777777" w:rsidR="001E40F6" w:rsidRDefault="001E40F6" w:rsidP="001E40F6">
      <w:r>
        <w:t>Step 7900/29999, Sim Time: 3520.370s (+4.962e-01s), Max Depth: 0.7319371693m, Max Vel: 0.8472675121m/s, Area: 142475.0m², Vol: 50204.3m³</w:t>
      </w:r>
    </w:p>
    <w:p w14:paraId="58062CB5" w14:textId="77777777" w:rsidR="001E40F6" w:rsidRDefault="001E40F6" w:rsidP="001E40F6">
      <w:r>
        <w:t>Step 8000/29999, Sim Time: 3569.992s (+4.962e-01s), Max Depth: 0.7317933640m, Max Vel: 0.8473920527m/s, Area: 142725.0m², Vol: 50419.1m³</w:t>
      </w:r>
    </w:p>
    <w:p w14:paraId="7FEE1223" w14:textId="77777777" w:rsidR="001E40F6" w:rsidRDefault="001E40F6" w:rsidP="001E40F6">
      <w:r>
        <w:t>Step 8100/29999, Sim Time: 3619.613s (+4.963e-01s), Max Depth: 0.7316435280m, Max Vel: 0.8469859746m/s, Area: 142825.0m², Vol: 50635.4m³</w:t>
      </w:r>
    </w:p>
    <w:p w14:paraId="6B3AC89D" w14:textId="77777777" w:rsidR="001E40F6" w:rsidRDefault="001E40F6" w:rsidP="001E40F6">
      <w:r>
        <w:t>Step 8200/29999, Sim Time: 3669.241s (+4.962e-01s), Max Depth: 0.7319825352m, Max Vel: 0.8472282404m/s, Area: 142975.0m², Vol: 50852.7m³</w:t>
      </w:r>
    </w:p>
    <w:p w14:paraId="492F31A3" w14:textId="77777777" w:rsidR="001E40F6" w:rsidRDefault="001E40F6" w:rsidP="001E40F6">
      <w:r>
        <w:t>Step 8300/29999, Sim Time: 3718.854s (+4.962e-01s), Max Depth: 0.7324096926m, Max Vel: 0.8466626364m/s, Area: 143075.0m², Vol: 51070.1m³</w:t>
      </w:r>
    </w:p>
    <w:p w14:paraId="329004C5" w14:textId="77777777" w:rsidR="001E40F6" w:rsidRDefault="001E40F6" w:rsidP="001E40F6">
      <w:r>
        <w:t>Step 8400/29999, Sim Time: 3768.465s (+4.960e-01s), Max Depth: 0.7328629078m, Max Vel: 0.8469889389m/s, Area: 143200.0m², Vol: 51287.6m³</w:t>
      </w:r>
    </w:p>
    <w:p w14:paraId="5A13C924" w14:textId="77777777" w:rsidR="001E40F6" w:rsidRDefault="001E40F6" w:rsidP="001E40F6">
      <w:r>
        <w:t>Step 8500/29999, Sim Time: 3818.060s (+4.960e-01s), Max Depth: 0.7333543957m, Max Vel: 0.8463037708m/s, Area: 143400.0m², Vol: 51504.6m³</w:t>
      </w:r>
    </w:p>
    <w:p w14:paraId="4418402C" w14:textId="77777777" w:rsidR="001E40F6" w:rsidRDefault="001E40F6" w:rsidP="001E40F6">
      <w:r>
        <w:t>Step 8600/29999, Sim Time: 3867.650s (+4.958e-01s), Max Depth: 0.7338858661m, Max Vel: 0.8466663495m/s, Area: 143675.0m², Vol: 51721.6m³</w:t>
      </w:r>
    </w:p>
    <w:p w14:paraId="7162A682" w14:textId="77777777" w:rsidR="001E40F6" w:rsidRDefault="001E40F6" w:rsidP="001E40F6">
      <w:r>
        <w:t>Step 8700/29999, Sim Time: 3917.224s (+4.957e-01s), Max Depth: 0.7344532701m, Max Vel: 0.8458911695m/s, Area: 143850.0m², Vol: 51938.1m³</w:t>
      </w:r>
    </w:p>
    <w:p w14:paraId="709AB0DA" w14:textId="77777777" w:rsidR="001E40F6" w:rsidRDefault="001E40F6" w:rsidP="001E40F6">
      <w:r>
        <w:t>Step 8800/29999, Sim Time: 3966.791s (+4.955e-01s), Max Depth: 0.7350591546m, Max Vel: 0.8462721276m/s, Area: 144100.0m², Vol: 52154.2m³</w:t>
      </w:r>
    </w:p>
    <w:p w14:paraId="797F7D20" w14:textId="77777777" w:rsidR="001E40F6" w:rsidRDefault="001E40F6" w:rsidP="001E40F6">
      <w:r>
        <w:lastRenderedPageBreak/>
        <w:t>Step 8900/29999, Sim Time: 4016.340s (+4.955e-01s), Max Depth: 0.7356888173m, Max Vel: 0.8454013761m/s, Area: 144250.0m², Vol: 52369.5m³</w:t>
      </w:r>
    </w:p>
    <w:p w14:paraId="2AF01E0D" w14:textId="77777777" w:rsidR="001E40F6" w:rsidRDefault="001E40F6" w:rsidP="001E40F6">
      <w:r>
        <w:t>Step 9000/29999, Sim Time: 4065.882s (+4.953e-01s), Max Depth: 0.7363192164m, Max Vel: 0.8457514566m/s, Area: 144325.0m², Vol: 52583.6m³</w:t>
      </w:r>
    </w:p>
    <w:p w14:paraId="58BDA214" w14:textId="77777777" w:rsidR="001E40F6" w:rsidRDefault="001E40F6" w:rsidP="001E40F6">
      <w:r>
        <w:t>Step 9100/29999, Sim Time: 4115.407s (+4.953e-01s), Max Depth: 0.7369540808m, Max Vel: 0.8447984784m/s, Area: 144450.0m², Vol: 52794.7m³</w:t>
      </w:r>
    </w:p>
    <w:p w14:paraId="7DFFAC6F" w14:textId="77777777" w:rsidR="001E40F6" w:rsidRDefault="001E40F6" w:rsidP="001E40F6">
      <w:r>
        <w:t>Step 9200/29999, Sim Time: 4164.926s (+4.950e-01s), Max Depth: 0.7375977773m, Max Vel: 0.8450960809m/s, Area: 144550.0m², Vol: 53002.7m³</w:t>
      </w:r>
    </w:p>
    <w:p w14:paraId="54870FFD" w14:textId="77777777" w:rsidR="001E40F6" w:rsidRDefault="001E40F6" w:rsidP="001E40F6">
      <w:r>
        <w:t>Step 9300/29999, Sim Time: 4214.427s (+4.950e-01s), Max Depth: 0.7382562433m, Max Vel: 0.8441541645m/s, Area: 144675.0m², Vol: 53207.0m³</w:t>
      </w:r>
    </w:p>
    <w:p w14:paraId="5C7D4BE1" w14:textId="77777777" w:rsidR="001E40F6" w:rsidRDefault="001E40F6" w:rsidP="001E40F6">
      <w:r>
        <w:t>Step 9400/29999, Sim Time: 4263.921s (+4.948e-01s), Max Depth: 0.7389644821m, Max Vel: 0.8443938662m/s, Area: 144850.0m², Vol: 53408.5m³</w:t>
      </w:r>
    </w:p>
    <w:p w14:paraId="4DD4D0F4" w14:textId="77777777" w:rsidR="001E40F6" w:rsidRDefault="001E40F6" w:rsidP="001E40F6">
      <w:r>
        <w:t>Step 9500/29999, Sim Time: 4313.395s (+4.947e-01s), Max Depth: 0.7396718460m, Max Vel: 0.8434944683m/s, Area: 145000.0m², Vol: 53607.5m³</w:t>
      </w:r>
    </w:p>
    <w:p w14:paraId="7860EECA" w14:textId="77777777" w:rsidR="001E40F6" w:rsidRDefault="001E40F6" w:rsidP="001E40F6">
      <w:r>
        <w:t>Step 9600/29999, Sim Time: 4362.863s (+4.945e-01s), Max Depth: 0.7403941152m, Max Vel: 0.8436334599m/s, Area: 145175.0m², Vol: 53804.0m³</w:t>
      </w:r>
    </w:p>
    <w:p w14:paraId="39B5A688" w14:textId="77777777" w:rsidR="001E40F6" w:rsidRDefault="001E40F6" w:rsidP="001E40F6">
      <w:r>
        <w:t>Step 9700/29999, Sim Time: 4412.310s (+4.945e-01s), Max Depth: 0.7411467156m, Max Vel: 0.8427640738m/s, Area: 145300.0m², Vol: 53997.9m³</w:t>
      </w:r>
    </w:p>
    <w:p w14:paraId="08C27FA8" w14:textId="77777777" w:rsidR="001E40F6" w:rsidRDefault="001E40F6" w:rsidP="001E40F6">
      <w:r>
        <w:t>Step 9800/29999, Sim Time: 4461.767s (+4.945e-01s), Max Depth: 0.7419575935m, Max Vel: 0.8404668286m/s, Area: 145350.0m², Vol: 54189.9m³</w:t>
      </w:r>
    </w:p>
    <w:p w14:paraId="28A8181D" w14:textId="77777777" w:rsidR="001E40F6" w:rsidRDefault="001E40F6" w:rsidP="001E40F6">
      <w:r>
        <w:t>Step 9900/29999, Sim Time: 4511.247s (+4.945e-01s), Max Depth: 0.7427810699m, Max Vel: 0.8394553791m/s, Area: 145550.0m², Vol: 54379.7m³</w:t>
      </w:r>
    </w:p>
    <w:p w14:paraId="53B1E055" w14:textId="77777777" w:rsidR="001E40F6" w:rsidRDefault="001E40F6" w:rsidP="001E40F6">
      <w:r>
        <w:t>Step 10000/29999, Sim Time: 4560.687s (+4.944e-01s), Max Depth: 0.7436158419m, Max Vel: 0.8389490418m/s, Area: 145825.0m², Vol: 54567.0m³</w:t>
      </w:r>
    </w:p>
    <w:p w14:paraId="69F807E0" w14:textId="77777777" w:rsidR="001E40F6" w:rsidRDefault="001E40F6" w:rsidP="001E40F6">
      <w:r>
        <w:t>Step 10100/29999, Sim Time: 4610.075s (+4.938e-01s), Max Depth: 0.7444565418m, Max Vel: 0.8414442565m/s, Area: 145850.0m², Vol: 54751.5m³</w:t>
      </w:r>
    </w:p>
    <w:p w14:paraId="6B5304E6" w14:textId="77777777" w:rsidR="001E40F6" w:rsidRDefault="001E40F6" w:rsidP="001E40F6">
      <w:r>
        <w:t>Step 10200/29999, Sim Time: 4659.434s (+4.932e-01s), Max Depth: 0.7452948435m, Max Vel: 0.8445506393m/s, Area: 145975.0m², Vol: 54933.3m³</w:t>
      </w:r>
    </w:p>
    <w:p w14:paraId="6AEFD44D" w14:textId="77777777" w:rsidR="001E40F6" w:rsidRDefault="001E40F6" w:rsidP="001E40F6">
      <w:r>
        <w:t>Step 10300/29999, Sim Time: 4708.760s (+4.932e-01s), Max Depth: 0.7461306905m, Max Vel: 0.8433108717m/s, Area: 146050.0m², Vol: 55111.6m³</w:t>
      </w:r>
    </w:p>
    <w:p w14:paraId="0DB08BC8" w14:textId="77777777" w:rsidR="001E40F6" w:rsidRDefault="001E40F6" w:rsidP="001E40F6">
      <w:r>
        <w:t>Step 10400/29999, Sim Time: 4758.063s (+4.932e-01s), Max Depth: 0.7469519342m, Max Vel: 0.8408203551m/s, Area: 146150.0m², Vol: 55286.4m³</w:t>
      </w:r>
    </w:p>
    <w:p w14:paraId="48EF2A3C" w14:textId="77777777" w:rsidR="001E40F6" w:rsidRDefault="001E40F6" w:rsidP="001E40F6">
      <w:r>
        <w:t>Step 10500/29999, Sim Time: 4807.344s (+4.925e-01s), Max Depth: 0.7477548818m, Max Vel: 0.8445408577m/s, Area: 146325.0m², Vol: 55457.2m³</w:t>
      </w:r>
    </w:p>
    <w:p w14:paraId="1A340A94" w14:textId="77777777" w:rsidR="001E40F6" w:rsidRDefault="001E40F6" w:rsidP="001E40F6">
      <w:r>
        <w:lastRenderedPageBreak/>
        <w:t>Step 10600/29999, Sim Time: 4856.620s (+4.926e-01s), Max Depth: 0.7485350441m, Max Vel: 0.8429280224m/s, Area: 146425.0m², Vol: 55624.6m³</w:t>
      </w:r>
    </w:p>
    <w:p w14:paraId="59868DE1" w14:textId="77777777" w:rsidR="001E40F6" w:rsidRDefault="001E40F6" w:rsidP="001E40F6">
      <w:r>
        <w:t>Step 10700/29999, Sim Time: 4905.871s (+4.927e-01s), Max Depth: 0.7492851512m, Max Vel: 0.8401201713m/s, Area: 146425.0m², Vol: 55787.9m³</w:t>
      </w:r>
    </w:p>
    <w:p w14:paraId="19FDE0D5" w14:textId="77777777" w:rsidR="001E40F6" w:rsidRDefault="001E40F6" w:rsidP="001E40F6">
      <w:r>
        <w:t>Step 10800/29999, Sim Time: 4955.121s (+4.922e-01s), Max Depth: 0.7500039652m, Max Vel: 0.8426550926m/s, Area: 146575.0m², Vol: 55947.9m³</w:t>
      </w:r>
    </w:p>
    <w:p w14:paraId="3BA71B07" w14:textId="77777777" w:rsidR="001E40F6" w:rsidRDefault="001E40F6" w:rsidP="001E40F6">
      <w:r>
        <w:t>Step 10900/29999, Sim Time: 5004.362s (+4.923e-01s), Max Depth: 0.7506901553m, Max Vel: 0.8413044829m/s, Area: 146650.0m², Vol: 56103.8m³</w:t>
      </w:r>
    </w:p>
    <w:p w14:paraId="14C4B89B" w14:textId="77777777" w:rsidR="001E40F6" w:rsidRDefault="001E40F6" w:rsidP="001E40F6">
      <w:r>
        <w:t>Step 11000/29999, Sim Time: 5053.594s (+4.926e-01s), Max Depth: 0.7513431076m, Max Vel: 0.8376769047m/s, Area: 146725.0m², Vol: 56256.6m³</w:t>
      </w:r>
    </w:p>
    <w:p w14:paraId="59EADCB6" w14:textId="77777777" w:rsidR="001E40F6" w:rsidRDefault="001E40F6" w:rsidP="001E40F6">
      <w:r>
        <w:t>Step 11100/29999, Sim Time: 5102.804s (+4.919e-01s), Max Depth: 0.7519813923m, Max Vel: 0.8417983764m/s, Area: 146750.0m², Vol: 56405.7m³</w:t>
      </w:r>
    </w:p>
    <w:p w14:paraId="22221A1F" w14:textId="77777777" w:rsidR="001E40F6" w:rsidRDefault="001E40F6" w:rsidP="001E40F6">
      <w:r>
        <w:t>Step 11200/29999, Sim Time: 5152.013s (+4.919e-01s), Max Depth: 0.7526054400m, Max Vel: 0.8408344773m/s, Area: 146800.0m², Vol: 56552.7m³</w:t>
      </w:r>
    </w:p>
    <w:p w14:paraId="1150CF3D" w14:textId="77777777" w:rsidR="001E40F6" w:rsidRDefault="001E40F6" w:rsidP="001E40F6">
      <w:r>
        <w:t>Step 11300/29999, Sim Time: 5201.202s (+4.921e-01s), Max Depth: 0.7532514006m, Max Vel: 0.8378311015m/s, Area: 146800.0m², Vol: 56696.7m³</w:t>
      </w:r>
    </w:p>
    <w:p w14:paraId="642AFE92" w14:textId="77777777" w:rsidR="001E40F6" w:rsidRDefault="001E40F6" w:rsidP="001E40F6">
      <w:r>
        <w:t>Step 11400/29999, Sim Time: 5250.375s (+4.916e-01s), Max Depth: 0.7539084749m, Max Vel: 0.8396027920m/s, Area: 146825.0m², Vol: 56838.2m³</w:t>
      </w:r>
    </w:p>
    <w:p w14:paraId="607515B5" w14:textId="77777777" w:rsidR="001E40F6" w:rsidRDefault="001E40F6" w:rsidP="001E40F6">
      <w:r>
        <w:t>Step 11500/29999, Sim Time: 5299.535s (+4.913e-01s), Max Depth: 0.7545763489m, Max Vel: 0.8413886937m/s, Area: 146900.0m², Vol: 56976.6m³</w:t>
      </w:r>
    </w:p>
    <w:p w14:paraId="06CEA576" w14:textId="77777777" w:rsidR="001E40F6" w:rsidRDefault="001E40F6" w:rsidP="001E40F6">
      <w:r>
        <w:t>Step 11600/29999, Sim Time: 5348.680s (+4.915e-01s), Max Depth: 0.7552441521m, Max Vel: 0.8385596663m/s, Area: 147000.0m², Vol: 57112.0m³</w:t>
      </w:r>
    </w:p>
    <w:p w14:paraId="40AE5823" w14:textId="77777777" w:rsidR="001E40F6" w:rsidRDefault="001E40F6" w:rsidP="001E40F6">
      <w:r>
        <w:t>Step 11700/29999, Sim Time: 5397.798s (+4.912e-01s), Max Depth: 0.7559229853m, Max Vel: 0.8391204081m/s, Area: 147050.0m², Vol: 57244.4m³</w:t>
      </w:r>
    </w:p>
    <w:p w14:paraId="7B78205C" w14:textId="77777777" w:rsidR="001E40F6" w:rsidRDefault="001E40F6" w:rsidP="001E40F6">
      <w:r>
        <w:t>Step 11800/29999, Sim Time: 5446.913s (+4.908e-01s), Max Depth: 0.7566224907m, Max Vel: 0.8409762511m/s, Area: 147200.0m², Vol: 57374.8m³</w:t>
      </w:r>
    </w:p>
    <w:p w14:paraId="4A7E6DF8" w14:textId="77777777" w:rsidR="001E40F6" w:rsidRDefault="001E40F6" w:rsidP="001E40F6">
      <w:r>
        <w:t>Step 11900/29999, Sim Time: 5496.010s (+4.909e-01s), Max Depth: 0.7573334116m, Max Vel: 0.8393291584m/s, Area: 147300.0m², Vol: 57502.7m³</w:t>
      </w:r>
    </w:p>
    <w:p w14:paraId="6F4DA95E" w14:textId="77777777" w:rsidR="001E40F6" w:rsidRDefault="001E40F6" w:rsidP="001E40F6">
      <w:r>
        <w:t>Step 12000/29999, Sim Time: 5545.085s (+4.910e-01s), Max Depth: 0.7580456541m, Max Vel: 0.8372342185m/s, Area: 147350.0m², Vol: 57628.8m³</w:t>
      </w:r>
    </w:p>
    <w:p w14:paraId="11677908" w14:textId="77777777" w:rsidR="001E40F6" w:rsidRDefault="001E40F6" w:rsidP="001E40F6">
      <w:r>
        <w:t>Step 12100/29999, Sim Time: 5594.143s (+4.903e-01s), Max Depth: 0.7587409752m, Max Vel: 0.8412712893m/s, Area: 147450.0m², Vol: 57752.7m³</w:t>
      </w:r>
    </w:p>
    <w:p w14:paraId="499AE160" w14:textId="77777777" w:rsidR="001E40F6" w:rsidRDefault="001E40F6" w:rsidP="001E40F6">
      <w:r>
        <w:t>Step 12200/29999, Sim Time: 5643.191s (+4.903e-01s), Max Depth: 0.7594276592m, Max Vel: 0.8396338764m/s, Area: 147550.0m², Vol: 57874.3m³</w:t>
      </w:r>
    </w:p>
    <w:p w14:paraId="55C505ED" w14:textId="77777777" w:rsidR="001E40F6" w:rsidRDefault="001E40F6" w:rsidP="001E40F6">
      <w:r>
        <w:lastRenderedPageBreak/>
        <w:t>Step 12300/29999, Sim Time: 5692.217s (+4.906e-01s), Max Depth: 0.7600863602m, Max Vel: 0.8364071301m/s, Area: 147550.0m², Vol: 57993.5m³</w:t>
      </w:r>
    </w:p>
    <w:p w14:paraId="02813E14" w14:textId="77777777" w:rsidR="001E40F6" w:rsidRDefault="001E40F6" w:rsidP="001E40F6">
      <w:r>
        <w:t>Step 12400/29999, Sim Time: 5741.232s (+4.899e-01s), Max Depth: 0.7607176391m, Max Vel: 0.8403173762m/s, Area: 147525.0m², Vol: 58110.1m³</w:t>
      </w:r>
    </w:p>
    <w:p w14:paraId="333724BD" w14:textId="77777777" w:rsidR="001E40F6" w:rsidRDefault="001E40F6" w:rsidP="001E40F6">
      <w:r>
        <w:t>Step 12500/29999, Sim Time: 5790.232s (+4.897e-01s), Max Depth: 0.7613180217m, Max Vel: 0.8406491636m/s, Area: 147550.0m², Vol: 58224.0m³</w:t>
      </w:r>
    </w:p>
    <w:p w14:paraId="6589253A" w14:textId="77777777" w:rsidR="001E40F6" w:rsidRDefault="001E40F6" w:rsidP="001E40F6">
      <w:r>
        <w:t>Step 12600/29999, Sim Time: 5839.215s (+4.901e-01s), Max Depth: 0.7618874855m, Max Vel: 0.8368136548m/s, Area: 148200.0m², Vol: 58335.5m³</w:t>
      </w:r>
    </w:p>
    <w:p w14:paraId="59660640" w14:textId="77777777" w:rsidR="001E40F6" w:rsidRDefault="001E40F6" w:rsidP="001E40F6">
      <w:r>
        <w:t>Step 12700/29999, Sim Time: 5888.182s (+4.895e-01s), Max Depth: 0.7624310391m, Max Vel: 0.8396461079m/s, Area: 149450.0m², Vol: 58442.8m³</w:t>
      </w:r>
    </w:p>
    <w:p w14:paraId="3A0A9978" w14:textId="77777777" w:rsidR="001E40F6" w:rsidRDefault="001E40F6" w:rsidP="001E40F6">
      <w:r>
        <w:t>Step 12800/29999, Sim Time: 5937.146s (+4.894e-01s), Max Depth: 0.7629429645m, Max Vel: 0.8403446772m/s, Area: 160700.0m², Vol: 58542.5m³</w:t>
      </w:r>
    </w:p>
    <w:p w14:paraId="43AE70BA" w14:textId="77777777" w:rsidR="001E40F6" w:rsidRDefault="001E40F6" w:rsidP="001E40F6">
      <w:r>
        <w:t>Step 12900/29999, Sim Time: 5977.136s (+1.374e-01s), Max Depth: 0.7634155120m, Max Vel: 9.9999999999m/s, Area: 185175.0m², Vol: 58609.2m³</w:t>
      </w:r>
    </w:p>
    <w:p w14:paraId="16276B23" w14:textId="77777777" w:rsidR="001E40F6" w:rsidRDefault="001E40F6" w:rsidP="001E40F6">
      <w:r>
        <w:t>Step 13000/29999, Sim Time: 5999.835s (+1.374e-01s), Max Depth: 0.7636627442m, Max Vel: 9.9999999999m/s, Area: 205050.0m², Vol: 58638.1m³</w:t>
      </w:r>
    </w:p>
    <w:p w14:paraId="0145CFD9" w14:textId="77777777" w:rsidR="001E40F6" w:rsidRDefault="001E40F6" w:rsidP="001E40F6">
      <w:r>
        <w:t>Step 13100/29999, Sim Time: 6028.212s (+4.889e-01s), Max Depth: 0.7639596738m, Max Vel: 0.8416450122m/s, Area: 236075.0m², Vol: 58656.7m³</w:t>
      </w:r>
    </w:p>
    <w:p w14:paraId="6E4358CC" w14:textId="77777777" w:rsidR="001E40F6" w:rsidRDefault="001E40F6" w:rsidP="001E40F6">
      <w:r>
        <w:t>Step 13200/29999, Sim Time: 6050.665s (+1.795e-01s), Max Depth: 0.7643357269m, Max Vel: 6.8537366142m/s, Area: 265175.0m², Vol: 58661.8m³</w:t>
      </w:r>
    </w:p>
    <w:p w14:paraId="28B28751" w14:textId="77777777" w:rsidR="001E40F6" w:rsidRDefault="001E40F6" w:rsidP="001E40F6">
      <w:r>
        <w:t>Step 13300/29999, Sim Time: 6073.320s (+2.093e-01s), Max Depth: 0.7645116319m, Max Vel: 5.6473486151m/s, Area: 293575.0m², Vol: 58658.8m³</w:t>
      </w:r>
    </w:p>
    <w:p w14:paraId="63FE0185" w14:textId="77777777" w:rsidR="001E40F6" w:rsidRDefault="001E40F6" w:rsidP="001E40F6">
      <w:r>
        <w:t>Step 13400/29999, Sim Time: 6091.914s (+1.677e-01s), Max Depth: 0.7646898631m, Max Vel: 7.7140787074m/s, Area: 312725.0m², Vol: 58654.2m³</w:t>
      </w:r>
    </w:p>
    <w:p w14:paraId="228D3604" w14:textId="77777777" w:rsidR="001E40F6" w:rsidRDefault="001E40F6" w:rsidP="001E40F6">
      <w:r>
        <w:t>Step 13500/29999, Sim Time: 6112.309s (+4.889e-01s), Max Depth: 0.7648975495m, Max Vel: 0.8399024128m/s, Area: 329525.0m², Vol: 58652.5m³</w:t>
      </w:r>
    </w:p>
    <w:p w14:paraId="1E5E041B" w14:textId="77777777" w:rsidR="001E40F6" w:rsidRDefault="001E40F6" w:rsidP="001E40F6">
      <w:r>
        <w:t>Step 13600/29999, Sim Time: 6143.751s (+1.374e-01s), Max Depth: 0.7655076165m, Max Vel: 9.9999999990m/s, Area: 349025.0m², Vol: 58648.5m³</w:t>
      </w:r>
    </w:p>
    <w:p w14:paraId="17D052AF" w14:textId="77777777" w:rsidR="001E40F6" w:rsidRDefault="001E40F6" w:rsidP="001E40F6">
      <w:r>
        <w:t>Step 13700/29999, Sim Time: 6157.487s (+1.374e-01s), Max Depth: 0.7657362520m, Max Vel: 9.9999999990m/s, Area: 354375.0m², Vol: 58646.7m³</w:t>
      </w:r>
    </w:p>
    <w:p w14:paraId="2E00B301" w14:textId="77777777" w:rsidR="001E40F6" w:rsidRDefault="001E40F6" w:rsidP="001E40F6">
      <w:r>
        <w:t>Step 13800/29999, Sim Time: 6171.222s (+1.373e-01s), Max Depth: 0.7660057310m, Max Vel: 9.9999999990m/s, Area: 360375.0m², Vol: 58645.4m³</w:t>
      </w:r>
    </w:p>
    <w:p w14:paraId="6BE00660" w14:textId="77777777" w:rsidR="001E40F6" w:rsidRDefault="001E40F6" w:rsidP="001E40F6">
      <w:r>
        <w:t>Step 13900/29999, Sim Time: 6184.956s (+1.373e-01s), Max Depth: 0.7662936890m, Max Vel: 9.9999999990m/s, Area: 365275.0m², Vol: 58645.3m³</w:t>
      </w:r>
    </w:p>
    <w:p w14:paraId="0C6188FD" w14:textId="77777777" w:rsidR="001E40F6" w:rsidRDefault="001E40F6" w:rsidP="001E40F6">
      <w:r>
        <w:lastRenderedPageBreak/>
        <w:t>Step 14000/29999, Sim Time: 6198.691s (+1.373e-01s), Max Depth: 0.7665785129m, Max Vel: 9.9999999990m/s, Area: 368000.0m², Vol: 58649.2m³</w:t>
      </w:r>
    </w:p>
    <w:p w14:paraId="14D10BFC" w14:textId="77777777" w:rsidR="001E40F6" w:rsidRDefault="001E40F6" w:rsidP="001E40F6">
      <w:r>
        <w:t>Step 14100/29999, Sim Time: 6212.424s (+1.373e-01s), Max Depth: 0.7668930915m, Max Vel: 9.9999999990m/s, Area: 370950.0m², Vol: 58663.5m³</w:t>
      </w:r>
    </w:p>
    <w:p w14:paraId="32C56D42" w14:textId="77777777" w:rsidR="001E40F6" w:rsidRDefault="001E40F6" w:rsidP="001E40F6">
      <w:r>
        <w:t>Step 14200/29999, Sim Time: 6226.157s (+1.373e-01s), Max Depth: 0.7671796376m, Max Vel: 9.9999999990m/s, Area: 373600.0m², Vol: 58685.7m³</w:t>
      </w:r>
    </w:p>
    <w:p w14:paraId="5AFD44FB" w14:textId="77777777" w:rsidR="001E40F6" w:rsidRDefault="001E40F6" w:rsidP="001E40F6">
      <w:r>
        <w:t>Step 14300/29999, Sim Time: 6239.889s (+1.373e-01s), Max Depth: 0.7674433344m, Max Vel: 9.9999999990m/s, Area: 374200.0m², Vol: 58711.2m³</w:t>
      </w:r>
    </w:p>
    <w:p w14:paraId="414C4061" w14:textId="77777777" w:rsidR="001E40F6" w:rsidRDefault="001E40F6" w:rsidP="001E40F6">
      <w:r>
        <w:t>Step 14400/29999, Sim Time: 6253.621s (+1.373e-01s), Max Depth: 0.7677838699m, Max Vel: 9.9999999990m/s, Area: 375200.0m², Vol: 58736.9m³</w:t>
      </w:r>
    </w:p>
    <w:p w14:paraId="254E91FF" w14:textId="77777777" w:rsidR="001E40F6" w:rsidRDefault="001E40F6" w:rsidP="001E40F6">
      <w:r>
        <w:t>Step 14500/29999, Sim Time: 6267.352s (+1.373e-01s), Max Depth: 0.7682149104m, Max Vel: 9.9999999990m/s, Area: 377725.0m², Vol: 58763.2m³</w:t>
      </w:r>
    </w:p>
    <w:p w14:paraId="5243A56C" w14:textId="77777777" w:rsidR="001E40F6" w:rsidRDefault="001E40F6" w:rsidP="001E40F6">
      <w:r>
        <w:t>Step 14600/29999, Sim Time: 6281.082s (+1.373e-01s), Max Depth: 0.7689921007m, Max Vel: 9.9999999990m/s, Area: 379075.0m², Vol: 58790.6m³</w:t>
      </w:r>
    </w:p>
    <w:p w14:paraId="082E0C82" w14:textId="77777777" w:rsidR="001E40F6" w:rsidRDefault="001E40F6" w:rsidP="001E40F6">
      <w:r>
        <w:t>Step 14700/29999, Sim Time: 6294.810s (+1.373e-01s), Max Depth: 0.7699662869m, Max Vel: 9.9999999990m/s, Area: 379675.0m², Vol: 58821.7m³</w:t>
      </w:r>
    </w:p>
    <w:p w14:paraId="69A29CC2" w14:textId="77777777" w:rsidR="001E40F6" w:rsidRDefault="001E40F6" w:rsidP="001E40F6">
      <w:r>
        <w:t>Step 14800/29999, Sim Time: 6308.537s (+1.373e-01s), Max Depth: 0.7711321758m, Max Vel: 9.9999999990m/s, Area: 381825.0m², Vol: 58856.5m³</w:t>
      </w:r>
    </w:p>
    <w:p w14:paraId="1E64ADE6" w14:textId="77777777" w:rsidR="001E40F6" w:rsidRDefault="001E40F6" w:rsidP="001E40F6">
      <w:r>
        <w:t>Step 14900/29999, Sim Time: 6322.258s (+1.372e-01s), Max Depth: 0.7752768200m, Max Vel: 9.9999999990m/s, Area: 380750.0m², Vol: 58896.2m³</w:t>
      </w:r>
    </w:p>
    <w:p w14:paraId="177007DB" w14:textId="77777777" w:rsidR="001E40F6" w:rsidRDefault="001E40F6" w:rsidP="001E40F6">
      <w:r>
        <w:t>Step 15000/29999, Sim Time: 6335.972s (+1.371e-01s), Max Depth: 0.7750261103m, Max Vel: 9.9999999990m/s, Area: 380925.0m², Vol: 58645.5m³</w:t>
      </w:r>
    </w:p>
    <w:p w14:paraId="3FEA11FC" w14:textId="77777777" w:rsidR="001E40F6" w:rsidRDefault="001E40F6" w:rsidP="001E40F6">
      <w:r>
        <w:t>Step 15100/29999, Sim Time: 6349.679s (+1.370e-01s), Max Depth: 0.7757782518m, Max Vel: 9.9999999990m/s, Area: 383750.0m², Vol: 58525.5m³</w:t>
      </w:r>
    </w:p>
    <w:p w14:paraId="11C0B795" w14:textId="77777777" w:rsidR="001E40F6" w:rsidRDefault="001E40F6" w:rsidP="001E40F6">
      <w:r>
        <w:t>Step 15200/29999, Sim Time: 6363.380s (+1.370e-01s), Max Depth: 0.7754106482m, Max Vel: 9.9999999990m/s, Area: 384675.0m², Vol: 58249.2m³</w:t>
      </w:r>
    </w:p>
    <w:p w14:paraId="294F8A19" w14:textId="77777777" w:rsidR="001E40F6" w:rsidRDefault="001E40F6" w:rsidP="001E40F6">
      <w:r>
        <w:t>Step 15300/29999, Sim Time: 6377.071s (+1.369e-01s), Max Depth: 0.7757405680m, Max Vel: 9.9999999990m/s, Area: 385000.0m², Vol: 57893.1m³</w:t>
      </w:r>
    </w:p>
    <w:p w14:paraId="6B71B90C" w14:textId="77777777" w:rsidR="001E40F6" w:rsidRDefault="001E40F6" w:rsidP="001E40F6">
      <w:r>
        <w:t>Step 15400/29999, Sim Time: 6390.752s (+1.368e-01s), Max Depth: 0.7751996803m, Max Vel: 9.9999999995m/s, Area: 385550.0m², Vol: 57542.1m³</w:t>
      </w:r>
    </w:p>
    <w:p w14:paraId="04D4E4A5" w14:textId="77777777" w:rsidR="001E40F6" w:rsidRDefault="001E40F6" w:rsidP="001E40F6">
      <w:r>
        <w:t>Step 15500/29999, Sim Time: 6404.423s (+1.367e-01s), Max Depth: 0.7753639575m, Max Vel: 9.9999999990m/s, Area: 386125.0m², Vol: 57263.2m³</w:t>
      </w:r>
    </w:p>
    <w:p w14:paraId="765434FA" w14:textId="77777777" w:rsidR="001E40F6" w:rsidRDefault="001E40F6" w:rsidP="001E40F6">
      <w:r>
        <w:t>Step 15600/29999, Sim Time: 6418.086s (+1.366e-01s), Max Depth: 0.7754041317m, Max Vel: 9.9999999990m/s, Area: 387675.0m², Vol: 57030.2m³</w:t>
      </w:r>
    </w:p>
    <w:p w14:paraId="17814D04" w14:textId="77777777" w:rsidR="001E40F6" w:rsidRDefault="001E40F6" w:rsidP="001E40F6">
      <w:r>
        <w:lastRenderedPageBreak/>
        <w:t>Step 15700/29999, Sim Time: 6431.742s (+1.365e-01s), Max Depth: 0.7753666634m, Max Vel: 9.9999999990m/s, Area: 387900.0m², Vol: 56857.0m³</w:t>
      </w:r>
    </w:p>
    <w:p w14:paraId="56743F09" w14:textId="77777777" w:rsidR="001E40F6" w:rsidRDefault="001E40F6" w:rsidP="001E40F6">
      <w:r>
        <w:t>Step 15800/29999, Sim Time: 6445.393s (+1.365e-01s), Max Depth: 0.7753803015m, Max Vel: 9.9999999990m/s, Area: 387900.0m², Vol: 56722.2m³</w:t>
      </w:r>
    </w:p>
    <w:p w14:paraId="44A31908" w14:textId="77777777" w:rsidR="001E40F6" w:rsidRDefault="001E40F6" w:rsidP="001E40F6">
      <w:r>
        <w:t>Step 15900/29999, Sim Time: 6459.038s (+1.364e-01s), Max Depth: 0.7761206444m, Max Vel: 9.9999999990m/s, Area: 390200.0m², Vol: 56621.2m³</w:t>
      </w:r>
    </w:p>
    <w:p w14:paraId="40041CCD" w14:textId="77777777" w:rsidR="001E40F6" w:rsidRDefault="001E40F6" w:rsidP="001E40F6">
      <w:r>
        <w:t>Step 16000/29999, Sim Time: 6472.678s (+1.364e-01s), Max Depth: 0.7755778133m, Max Vel: 9.9999999990m/s, Area: 390100.0m², Vol: 56422.8m³</w:t>
      </w:r>
    </w:p>
    <w:p w14:paraId="78D1B697" w14:textId="77777777" w:rsidR="001E40F6" w:rsidRDefault="001E40F6" w:rsidP="001E40F6">
      <w:r>
        <w:t>Step 16100/29999, Sim Time: 6486.312s (+1.363e-01s), Max Depth: 0.7759493720m, Max Vel: 9.9999999990m/s, Area: 391050.0m², Vol: 56335.4m³</w:t>
      </w:r>
    </w:p>
    <w:p w14:paraId="2056C20F" w14:textId="77777777" w:rsidR="001E40F6" w:rsidRDefault="001E40F6" w:rsidP="001E40F6">
      <w:r>
        <w:t>Step 16200/29999, Sim Time: 6499.943s (+1.363e-01s), Max Depth: 0.7761696861m, Max Vel: 9.9999999990m/s, Area: 391025.0m², Vol: 56249.9m³</w:t>
      </w:r>
    </w:p>
    <w:p w14:paraId="3B5F6F06" w14:textId="77777777" w:rsidR="001E40F6" w:rsidRDefault="001E40F6" w:rsidP="001E40F6">
      <w:r>
        <w:t>Step 16300/29999, Sim Time: 6513.569s (+1.362e-01s), Max Depth: 0.7759294401m, Max Vel: 9.9999999990m/s, Area: 392150.0m², Vol: 56130.8m³</w:t>
      </w:r>
    </w:p>
    <w:p w14:paraId="57330E26" w14:textId="77777777" w:rsidR="001E40F6" w:rsidRDefault="001E40F6" w:rsidP="001E40F6">
      <w:r>
        <w:t>Step 16400/29999, Sim Time: 6527.192s (+1.362e-01s), Max Depth: 0.7762460226m, Max Vel: 9.9999999990m/s, Area: 391800.0m², Vol: 56065.4m³</w:t>
      </w:r>
    </w:p>
    <w:p w14:paraId="5CB2A0E5" w14:textId="77777777" w:rsidR="001E40F6" w:rsidRDefault="001E40F6" w:rsidP="001E40F6">
      <w:r>
        <w:t>Step 16500/29999, Sim Time: 6540.811s (+1.362e-01s), Max Depth: 0.7758332850m, Max Vel: 9.9999999990m/s, Area: 391500.0m², Vol: 55965.0m³</w:t>
      </w:r>
    </w:p>
    <w:p w14:paraId="4BD349E8" w14:textId="77777777" w:rsidR="001E40F6" w:rsidRDefault="001E40F6" w:rsidP="001E40F6">
      <w:r>
        <w:t>Step 16600/29999, Sim Time: 6554.427s (+1.361e-01s), Max Depth: 0.7763007411m, Max Vel: 9.9999999990m/s, Area: 391750.0m², Vol: 55929.1m³</w:t>
      </w:r>
    </w:p>
    <w:p w14:paraId="03C72586" w14:textId="77777777" w:rsidR="001E40F6" w:rsidRDefault="001E40F6" w:rsidP="001E40F6">
      <w:r>
        <w:t>Step 16700/29999, Sim Time: 6568.040s (+1.361e-01s), Max Depth: 0.7766221760m, Max Vel: 9.9999999990m/s, Area: 392650.0m², Vol: 55886.7m³</w:t>
      </w:r>
    </w:p>
    <w:p w14:paraId="09F729CC" w14:textId="77777777" w:rsidR="001E40F6" w:rsidRDefault="001E40F6" w:rsidP="001E40F6">
      <w:r>
        <w:t>Step 16800/29999, Sim Time: 6581.650s (+1.361e-01s), Max Depth: 0.7766847837m, Max Vel: 9.9999999990m/s, Area: 393075.0m², Vol: 55827.0m³</w:t>
      </w:r>
    </w:p>
    <w:p w14:paraId="6A0B3FB6" w14:textId="77777777" w:rsidR="001E40F6" w:rsidRDefault="001E40F6" w:rsidP="001E40F6">
      <w:r>
        <w:t>Step 16900/29999, Sim Time: 6595.257s (+1.361e-01s), Max Depth: 0.7765800871m, Max Vel: 9.9999999990m/s, Area: 395475.0m², Vol: 55760.6m³</w:t>
      </w:r>
    </w:p>
    <w:p w14:paraId="4C9829B2" w14:textId="77777777" w:rsidR="001E40F6" w:rsidRDefault="001E40F6" w:rsidP="001E40F6">
      <w:r>
        <w:t>Step 17000/29999, Sim Time: 6608.862s (+1.360e-01s), Max Depth: 0.7768385925m, Max Vel: 9.9999999990m/s, Area: 395625.0m², Vol: 55706.7m³</w:t>
      </w:r>
    </w:p>
    <w:p w14:paraId="04845FD1" w14:textId="77777777" w:rsidR="001E40F6" w:rsidRDefault="001E40F6" w:rsidP="001E40F6">
      <w:r>
        <w:t>Step 17100/29999, Sim Time: 6622.463s (+1.360e-01s), Max Depth: 0.7769099169m, Max Vel: 9.9999999990m/s, Area: 397250.0m², Vol: 55627.1m³</w:t>
      </w:r>
    </w:p>
    <w:p w14:paraId="655C99B5" w14:textId="77777777" w:rsidR="001E40F6" w:rsidRDefault="001E40F6" w:rsidP="001E40F6">
      <w:r>
        <w:t>Step 17200/29999, Sim Time: 6636.060s (+1.360e-01s), Max Depth: 0.7768944824m, Max Vel: 9.9999999990m/s, Area: 397350.0m², Vol: 55534.9m³</w:t>
      </w:r>
    </w:p>
    <w:p w14:paraId="2C81AB38" w14:textId="77777777" w:rsidR="001E40F6" w:rsidRDefault="001E40F6" w:rsidP="001E40F6">
      <w:r>
        <w:t>Step 17300/29999, Sim Time: 6649.653s (+1.359e-01s), Max Depth: 0.7770742949m, Max Vel: 9.9999999990m/s, Area: 397650.0m², Vol: 55456.3m³</w:t>
      </w:r>
    </w:p>
    <w:p w14:paraId="05923D7E" w14:textId="77777777" w:rsidR="001E40F6" w:rsidRDefault="001E40F6" w:rsidP="001E40F6">
      <w:r>
        <w:lastRenderedPageBreak/>
        <w:t>Step 17400/29999, Sim Time: 6663.243s (+1.359e-01s), Max Depth: 0.7765111890m, Max Vel: 9.9999999990m/s, Area: 399475.0m², Vol: 55343.0m³</w:t>
      </w:r>
    </w:p>
    <w:p w14:paraId="564DBC73" w14:textId="77777777" w:rsidR="001E40F6" w:rsidRDefault="001E40F6" w:rsidP="001E40F6">
      <w:r>
        <w:t>Step 17500/29999, Sim Time: 6676.830s (+1.359e-01s), Max Depth: 0.7764948032m, Max Vel: 9.9999999990m/s, Area: 400750.0m², Vol: 55290.5m³</w:t>
      </w:r>
    </w:p>
    <w:p w14:paraId="7F437206" w14:textId="77777777" w:rsidR="001E40F6" w:rsidRDefault="001E40F6" w:rsidP="001E40F6">
      <w:r>
        <w:t>Step 17600/29999, Sim Time: 6690.415s (+1.358e-01s), Max Depth: 0.7770439291m, Max Vel: 9.9999999990m/s, Area: 400150.0m², Vol: 55298.0m³</w:t>
      </w:r>
    </w:p>
    <w:p w14:paraId="597A3FBF" w14:textId="77777777" w:rsidR="001E40F6" w:rsidRDefault="001E40F6" w:rsidP="001E40F6">
      <w:r>
        <w:t>Step 17700/29999, Sim Time: 6703.998s (+1.358e-01s), Max Depth: 0.7768996528m, Max Vel: 9.9999999990m/s, Area: 401250.0m², Vol: 55261.0m³</w:t>
      </w:r>
    </w:p>
    <w:p w14:paraId="41EC6E0F" w14:textId="77777777" w:rsidR="001E40F6" w:rsidRDefault="001E40F6" w:rsidP="001E40F6">
      <w:r>
        <w:t>Step 17800/29999, Sim Time: 6717.579s (+1.358e-01s), Max Depth: 0.7767200371m, Max Vel: 9.9999999990m/s, Area: 401375.0m², Vol: 55240.2m³</w:t>
      </w:r>
    </w:p>
    <w:p w14:paraId="26470FF7" w14:textId="77777777" w:rsidR="001E40F6" w:rsidRDefault="001E40F6" w:rsidP="001E40F6">
      <w:r>
        <w:t>Step 17900/29999, Sim Time: 6731.158s (+1.358e-01s), Max Depth: 0.7770361603m, Max Vel: 9.9999999990m/s, Area: 401100.0m², Vol: 55240.1m³</w:t>
      </w:r>
    </w:p>
    <w:p w14:paraId="0F3C3A65" w14:textId="77777777" w:rsidR="001E40F6" w:rsidRDefault="001E40F6" w:rsidP="001E40F6">
      <w:r>
        <w:t>Step 18000/29999, Sim Time: 6744.736s (+1.358e-01s), Max Depth: 0.7767472860m, Max Vel: 9.9999999990m/s, Area: 401600.0m², Vol: 55201.2m³</w:t>
      </w:r>
    </w:p>
    <w:p w14:paraId="1498E8FF" w14:textId="77777777" w:rsidR="001E40F6" w:rsidRDefault="001E40F6" w:rsidP="001E40F6">
      <w:r>
        <w:t>Step 18100/29999, Sim Time: 6758.312s (+1.358e-01s), Max Depth: 0.7771379882m, Max Vel: 9.9999999990m/s, Area: 404900.0m², Vol: 55220.0m³</w:t>
      </w:r>
    </w:p>
    <w:p w14:paraId="492F29DF" w14:textId="77777777" w:rsidR="001E40F6" w:rsidRDefault="001E40F6" w:rsidP="001E40F6">
      <w:r>
        <w:t>Step 18200/29999, Sim Time: 6771.886s (+1.357e-01s), Max Depth: 0.7772063330m, Max Vel: 9.9999999990m/s, Area: 404075.0m², Vol: 55222.6m³</w:t>
      </w:r>
    </w:p>
    <w:p w14:paraId="3166226F" w14:textId="77777777" w:rsidR="001E40F6" w:rsidRDefault="001E40F6" w:rsidP="001E40F6">
      <w:r>
        <w:t>Step 18300/29999, Sim Time: 6785.460s (+1.357e-01s), Max Depth: 0.7770019587m, Max Vel: 9.9999999990m/s, Area: 405225.0m², Vol: 55210.1m³</w:t>
      </w:r>
    </w:p>
    <w:p w14:paraId="3643CEAC" w14:textId="77777777" w:rsidR="001E40F6" w:rsidRDefault="001E40F6" w:rsidP="001E40F6">
      <w:r>
        <w:t>Step 18400/29999, Sim Time: 6799.032s (+1.357e-01s), Max Depth: 0.7772791340m, Max Vel: 9.9999999990m/s, Area: 406900.0m², Vol: 55231.0m³</w:t>
      </w:r>
    </w:p>
    <w:p w14:paraId="625C67DC" w14:textId="77777777" w:rsidR="001E40F6" w:rsidRDefault="001E40F6" w:rsidP="001E40F6">
      <w:r>
        <w:t>Step 18500/29999, Sim Time: 6812.603s (+1.357e-01s), Max Depth: 0.7772794526m, Max Vel: 9.9999999990m/s, Area: 408325.0m², Vol: 55232.4m³</w:t>
      </w:r>
    </w:p>
    <w:p w14:paraId="0E0958CA" w14:textId="77777777" w:rsidR="001E40F6" w:rsidRDefault="001E40F6" w:rsidP="001E40F6">
      <w:r>
        <w:t>Step 18600/29999, Sim Time: 6826.173s (+1.357e-01s), Max Depth: 0.7772195563m, Max Vel: 9.9999999990m/s, Area: 407325.0m², Vol: 55231.6m³</w:t>
      </w:r>
    </w:p>
    <w:p w14:paraId="179FE626" w14:textId="77777777" w:rsidR="001E40F6" w:rsidRDefault="001E40F6" w:rsidP="001E40F6">
      <w:r>
        <w:t>Step 18700/29999, Sim Time: 6839.742s (+1.357e-01s), Max Depth: 0.7775600071m, Max Vel: 9.9999999990m/s, Area: 408775.0m², Vol: 55255.2m³</w:t>
      </w:r>
    </w:p>
    <w:p w14:paraId="6C4CEC16" w14:textId="77777777" w:rsidR="001E40F6" w:rsidRDefault="001E40F6" w:rsidP="001E40F6">
      <w:r>
        <w:t>Step 18800/29999, Sim Time: 6853.309s (+1.357e-01s), Max Depth: 0.7780678475m, Max Vel: 9.9999999990m/s, Area: 410750.0m², Vol: 55291.5m³</w:t>
      </w:r>
    </w:p>
    <w:p w14:paraId="5E09EF3E" w14:textId="77777777" w:rsidR="001E40F6" w:rsidRDefault="001E40F6" w:rsidP="001E40F6">
      <w:r>
        <w:t>Step 18900/29999, Sim Time: 6866.876s (+1.357e-01s), Max Depth: 0.7779902892m, Max Vel: 9.9999999996m/s, Area: 410475.0m², Vol: 55286.1m³</w:t>
      </w:r>
    </w:p>
    <w:p w14:paraId="3E2C030D" w14:textId="77777777" w:rsidR="001E40F6" w:rsidRDefault="001E40F6" w:rsidP="001E40F6">
      <w:r>
        <w:t>Step 19000/29999, Sim Time: 6880.441s (+1.356e-01s), Max Depth: 0.7781066041m, Max Vel: 9.9999999990m/s, Area: 411325.0m², Vol: 55297.7m³</w:t>
      </w:r>
    </w:p>
    <w:p w14:paraId="397DE848" w14:textId="77777777" w:rsidR="001E40F6" w:rsidRDefault="001E40F6" w:rsidP="001E40F6">
      <w:r>
        <w:lastRenderedPageBreak/>
        <w:t>Step 19100/29999, Sim Time: 6894.005s (+1.356e-01s), Max Depth: 0.7775527685m, Max Vel: 9.9999999990m/s, Area: 412800.0m², Vol: 55253.1m³</w:t>
      </w:r>
    </w:p>
    <w:p w14:paraId="2E44F4D7" w14:textId="77777777" w:rsidR="001E40F6" w:rsidRDefault="001E40F6" w:rsidP="001E40F6">
      <w:r>
        <w:t>Step 19200/29999, Sim Time: 6907.568s (+1.356e-01s), Max Depth: 0.7779270827m, Max Vel: 9.9999999990m/s, Area: 413975.0m², Vol: 55284.0m³</w:t>
      </w:r>
    </w:p>
    <w:p w14:paraId="2671980D" w14:textId="77777777" w:rsidR="001E40F6" w:rsidRDefault="001E40F6" w:rsidP="001E40F6">
      <w:r>
        <w:t>Step 19300/29999, Sim Time: 6921.129s (+1.356e-01s), Max Depth: 0.7779098912m, Max Vel: 9.9999999990m/s, Area: 413150.0m², Vol: 55281.9m³</w:t>
      </w:r>
    </w:p>
    <w:p w14:paraId="6EE2EA2F" w14:textId="77777777" w:rsidR="001E40F6" w:rsidRDefault="001E40F6" w:rsidP="001E40F6">
      <w:r>
        <w:t>Step 19400/29999, Sim Time: 6934.690s (+1.356e-01s), Max Depth: 0.7780834340m, Max Vel: 9.9999999990m/s, Area: 414825.0m², Vol: 55296.7m³</w:t>
      </w:r>
    </w:p>
    <w:p w14:paraId="123F0783" w14:textId="77777777" w:rsidR="001E40F6" w:rsidRDefault="001E40F6" w:rsidP="001E40F6">
      <w:r>
        <w:t>Step 19500/29999, Sim Time: 6948.249s (+1.356e-01s), Max Depth: 0.7779492359m, Max Vel: 9.9999999990m/s, Area: 415675.0m², Vol: 55292.9m³</w:t>
      </w:r>
    </w:p>
    <w:p w14:paraId="170FD893" w14:textId="77777777" w:rsidR="001E40F6" w:rsidRDefault="001E40F6" w:rsidP="001E40F6">
      <w:r>
        <w:t>Step 19600/29999, Sim Time: 6961.808s (+1.356e-01s), Max Depth: 0.7781839720m, Max Vel: 9.9999999990m/s, Area: 415775.0m², Vol: 55318.4m³</w:t>
      </w:r>
    </w:p>
    <w:p w14:paraId="55F44AC7" w14:textId="77777777" w:rsidR="001E40F6" w:rsidRDefault="001E40F6" w:rsidP="001E40F6">
      <w:r>
        <w:t>Step 19700/29999, Sim Time: 6975.366s (+1.356e-01s), Max Depth: 0.7779253293m, Max Vel: 9.9999999990m/s, Area: 416975.0m², Vol: 55324.7m³</w:t>
      </w:r>
    </w:p>
    <w:p w14:paraId="17E5AA28" w14:textId="77777777" w:rsidR="001E40F6" w:rsidRDefault="001E40F6" w:rsidP="001E40F6">
      <w:r>
        <w:t>Step 19800/29999, Sim Time: 6988.923s (+1.356e-01s), Max Depth: 0.7778491190m, Max Vel: 9.9999999990m/s, Area: 417200.0m², Vol: 55335.9m³</w:t>
      </w:r>
    </w:p>
    <w:p w14:paraId="60BD8FA7" w14:textId="77777777" w:rsidR="001E40F6" w:rsidRDefault="001E40F6" w:rsidP="001E40F6">
      <w:r>
        <w:t>Step 19900/29999, Sim Time: 7002.479s (+1.356e-01s), Max Depth: 0.7784371152m, Max Vel: 9.9999999990m/s, Area: 417850.0m², Vol: 55391.0m³</w:t>
      </w:r>
    </w:p>
    <w:p w14:paraId="633CF2AD" w14:textId="77777777" w:rsidR="001E40F6" w:rsidRDefault="001E40F6" w:rsidP="001E40F6">
      <w:r>
        <w:t>Step 20000/29999, Sim Time: 7016.035s (+1.356e-01s), Max Depth: 0.7785044698m, Max Vel: 9.9999999990m/s, Area: 417500.0m², Vol: 55418.1m³</w:t>
      </w:r>
    </w:p>
    <w:p w14:paraId="3436BE1A" w14:textId="77777777" w:rsidR="001E40F6" w:rsidRDefault="001E40F6" w:rsidP="001E40F6">
      <w:r>
        <w:t>Step 20100/29999, Sim Time: 7029.591s (+1.356e-01s), Max Depth: 0.7785372310m, Max Vel: 9.9999999990m/s, Area: 420450.0m², Vol: 55447.0m³</w:t>
      </w:r>
    </w:p>
    <w:p w14:paraId="3327AA76" w14:textId="77777777" w:rsidR="001E40F6" w:rsidRDefault="001E40F6" w:rsidP="001E40F6">
      <w:r>
        <w:t>Step 20200/29999, Sim Time: 7043.146s (+1.356e-01s), Max Depth: 0.7785786447m, Max Vel: 9.9999999990m/s, Area: 420450.0m², Vol: 55479.8m³</w:t>
      </w:r>
    </w:p>
    <w:p w14:paraId="13C3417E" w14:textId="77777777" w:rsidR="001E40F6" w:rsidRDefault="001E40F6" w:rsidP="001E40F6">
      <w:r>
        <w:t>Step 20300/29999, Sim Time: 7056.701s (+1.355e-01s), Max Depth: 0.7789670560m, Max Vel: 9.9999999990m/s, Area: 420650.0m², Vol: 55536.1m³</w:t>
      </w:r>
    </w:p>
    <w:p w14:paraId="44B44355" w14:textId="77777777" w:rsidR="001E40F6" w:rsidRDefault="001E40F6" w:rsidP="001E40F6">
      <w:r>
        <w:t>Step 20400/29999, Sim Time: 7070.256s (+1.355e-01s), Max Depth: 0.7782570471m, Max Vel: 9.9999999990m/s, Area: 420150.0m², Vol: 55522.4m³</w:t>
      </w:r>
    </w:p>
    <w:p w14:paraId="5287F56F" w14:textId="77777777" w:rsidR="001E40F6" w:rsidRDefault="001E40F6" w:rsidP="001E40F6">
      <w:r>
        <w:t>Step 20500/29999, Sim Time: 7083.810s (+1.355e-01s), Max Depth: 0.7786652601m, Max Vel: 9.9999999990m/s, Area: 422450.0m², Vol: 55588.3m³</w:t>
      </w:r>
    </w:p>
    <w:p w14:paraId="44DF9032" w14:textId="77777777" w:rsidR="001E40F6" w:rsidRDefault="001E40F6" w:rsidP="001E40F6">
      <w:r>
        <w:t>Step 20600/29999, Sim Time: 7097.365s (+1.355e-01s), Max Depth: 0.7783994580m, Max Vel: 9.9999999990m/s, Area: 421000.0m², Vol: 55603.6m³</w:t>
      </w:r>
    </w:p>
    <w:p w14:paraId="4FABA515" w14:textId="77777777" w:rsidR="001E40F6" w:rsidRDefault="001E40F6" w:rsidP="001E40F6">
      <w:r>
        <w:t>Step 20700/29999, Sim Time: 7110.919s (+1.355e-01s), Max Depth: 0.7791959248m, Max Vel: 9.9999999990m/s, Area: 422300.0m², Vol: 55691.9m³</w:t>
      </w:r>
    </w:p>
    <w:p w14:paraId="06E8E515" w14:textId="77777777" w:rsidR="001E40F6" w:rsidRDefault="001E40F6" w:rsidP="001E40F6">
      <w:r>
        <w:lastRenderedPageBreak/>
        <w:t>Step 20800/29999, Sim Time: 7124.473s (+1.355e-01s), Max Depth: 0.7788103669m, Max Vel: 9.9999999990m/s, Area: 422275.0m², Vol: 55689.1m³</w:t>
      </w:r>
    </w:p>
    <w:p w14:paraId="2FA910ED" w14:textId="77777777" w:rsidR="001E40F6" w:rsidRDefault="001E40F6" w:rsidP="001E40F6">
      <w:r>
        <w:t>Step 20900/29999, Sim Time: 7138.027s (+1.355e-01s), Max Depth: 0.7786230407m, Max Vel: 9.9999999990m/s, Area: 422650.0m², Vol: 55697.4m³</w:t>
      </w:r>
    </w:p>
    <w:p w14:paraId="03FB13B7" w14:textId="77777777" w:rsidR="001E40F6" w:rsidRDefault="001E40F6" w:rsidP="001E40F6">
      <w:r>
        <w:t>Step 21000/29999, Sim Time: 7151.580s (+1.355e-01s), Max Depth: 0.7787180605m, Max Vel: 9.9999999990m/s, Area: 424500.0m², Vol: 55727.3m³</w:t>
      </w:r>
    </w:p>
    <w:p w14:paraId="52300F1F" w14:textId="77777777" w:rsidR="001E40F6" w:rsidRDefault="001E40F6" w:rsidP="001E40F6">
      <w:r>
        <w:t>Step 21100/29999, Sim Time: 7165.133s (+1.355e-01s), Max Depth: 0.7791390459m, Max Vel: 9.9999999990m/s, Area: 426450.0m², Vol: 55783.7m³</w:t>
      </w:r>
    </w:p>
    <w:p w14:paraId="18C10895" w14:textId="77777777" w:rsidR="001E40F6" w:rsidRDefault="001E40F6" w:rsidP="001E40F6">
      <w:r>
        <w:t>Step 21200/29999, Sim Time: 7178.685s (+1.355e-01s), Max Depth: 0.7795690189m, Max Vel: 9.9999999990m/s, Area: 428125.0m², Vol: 55838.8m³</w:t>
      </w:r>
    </w:p>
    <w:p w14:paraId="4072FA52" w14:textId="77777777" w:rsidR="001E40F6" w:rsidRDefault="001E40F6" w:rsidP="001E40F6">
      <w:r>
        <w:t>Step 21300/29999, Sim Time: 7192.237s (+1.355e-01s), Max Depth: 0.7796382731m, Max Vel: 9.9999999990m/s, Area: 426350.0m², Vol: 55869.6m³</w:t>
      </w:r>
    </w:p>
    <w:p w14:paraId="15F9EC7D" w14:textId="77777777" w:rsidR="001E40F6" w:rsidRDefault="001E40F6" w:rsidP="001E40F6">
      <w:r>
        <w:t>Step 21400/29999, Sim Time: 7205.788s (+1.355e-01s), Max Depth: 0.7791954965m, Max Vel: 9.9999999990m/s, Area: 426525.0m², Vol: 55859.1m³</w:t>
      </w:r>
    </w:p>
    <w:p w14:paraId="2FF242F0" w14:textId="77777777" w:rsidR="001E40F6" w:rsidRDefault="001E40F6" w:rsidP="001E40F6">
      <w:r>
        <w:t>Step 21500/29999, Sim Time: 7219.339s (+1.355e-01s), Max Depth: 0.7791848058m, Max Vel: 9.9999999990m/s, Area: 428125.0m², Vol: 55871.1m³</w:t>
      </w:r>
    </w:p>
    <w:p w14:paraId="7BFECE9F" w14:textId="77777777" w:rsidR="001E40F6" w:rsidRDefault="001E40F6" w:rsidP="001E40F6">
      <w:r>
        <w:t>Step 21600/29999, Sim Time: 7232.889s (+1.355e-01s), Max Depth: 0.7798207455m, Max Vel: 9.9999999990m/s, Area: 428450.0m², Vol: 55924.0m³</w:t>
      </w:r>
    </w:p>
    <w:p w14:paraId="79499701" w14:textId="77777777" w:rsidR="001E40F6" w:rsidRDefault="001E40F6" w:rsidP="001E40F6">
      <w:r>
        <w:t>Step 21700/29999, Sim Time: 7246.438s (+1.355e-01s), Max Depth: 0.7794934371m, Max Vel: 9.9999999990m/s, Area: 429525.0m², Vol: 55896.9m³</w:t>
      </w:r>
    </w:p>
    <w:p w14:paraId="1732FB46" w14:textId="77777777" w:rsidR="001E40F6" w:rsidRDefault="001E40F6" w:rsidP="001E40F6">
      <w:r>
        <w:t>Step 21800/29999, Sim Time: 7259.986s (+1.355e-01s), Max Depth: 0.7794933630m, Max Vel: 9.9999999990m/s, Area: 431625.0m², Vol: 55903.9m³</w:t>
      </w:r>
    </w:p>
    <w:p w14:paraId="19DE744A" w14:textId="77777777" w:rsidR="001E40F6" w:rsidRDefault="001E40F6" w:rsidP="001E40F6">
      <w:r>
        <w:t>Step 21900/29999, Sim Time: 7273.532s (+1.355e-01s), Max Depth: 0.7791640641m, Max Vel: 9.9999999990m/s, Area: 431125.0m², Vol: 55865.3m³</w:t>
      </w:r>
    </w:p>
    <w:p w14:paraId="061FF5C8" w14:textId="77777777" w:rsidR="001E40F6" w:rsidRDefault="001E40F6" w:rsidP="001E40F6">
      <w:r>
        <w:t>Step 22000/29999, Sim Time: 7287.077s (+1.354e-01s), Max Depth: 0.7794161088m, Max Vel: 9.9999999990m/s, Area: 432475.0m², Vol: 55867.0m³</w:t>
      </w:r>
    </w:p>
    <w:p w14:paraId="1324A44B" w14:textId="77777777" w:rsidR="001E40F6" w:rsidRDefault="001E40F6" w:rsidP="001E40F6">
      <w:r>
        <w:t>Step 22100/29999, Sim Time: 7300.620s (+1.354e-01s), Max Depth: 0.7797342577m, Max Vel: 9.9999999990m/s, Area: 433550.0m², Vol: 55877.3m³</w:t>
      </w:r>
    </w:p>
    <w:p w14:paraId="7FBF9248" w14:textId="77777777" w:rsidR="001E40F6" w:rsidRDefault="001E40F6" w:rsidP="001E40F6">
      <w:r>
        <w:t>Step 22200/29999, Sim Time: 7314.161s (+1.354e-01s), Max Depth: 0.7802001345m, Max Vel: 9.9999999990m/s, Area: 434375.0m², Vol: 55885.1m³</w:t>
      </w:r>
    </w:p>
    <w:p w14:paraId="735BC778" w14:textId="77777777" w:rsidR="001E40F6" w:rsidRDefault="001E40F6" w:rsidP="001E40F6">
      <w:r>
        <w:t>Step 22300/29999, Sim Time: 7327.700s (+1.354e-01s), Max Depth: 0.7799052828m, Max Vel: 9.9999999990m/s, Area: 435700.0m², Vol: 55829.0m³</w:t>
      </w:r>
    </w:p>
    <w:p w14:paraId="2300356A" w14:textId="77777777" w:rsidR="001E40F6" w:rsidRDefault="001E40F6" w:rsidP="001E40F6">
      <w:r>
        <w:t>Step 22400/29999, Sim Time: 7341.237s (+1.353e-01s), Max Depth: 0.7796639151m, Max Vel: 9.9999999990m/s, Area: 435100.0m², Vol: 55768.3m³</w:t>
      </w:r>
    </w:p>
    <w:p w14:paraId="5A0DEFDC" w14:textId="77777777" w:rsidR="001E40F6" w:rsidRDefault="001E40F6" w:rsidP="001E40F6">
      <w:r>
        <w:lastRenderedPageBreak/>
        <w:t>Step 22500/29999, Sim Time: 7354.770s (+1.353e-01s), Max Depth: 0.7799934191m, Max Vel: 9.9999999990m/s, Area: 435125.0m², Vol: 55758.7m³</w:t>
      </w:r>
    </w:p>
    <w:p w14:paraId="63B7A848" w14:textId="77777777" w:rsidR="001E40F6" w:rsidRDefault="001E40F6" w:rsidP="001E40F6">
      <w:r>
        <w:t>Step 22600/29999, Sim Time: 7368.302s (+1.353e-01s), Max Depth: 0.7786861974m, Max Vel: 9.9999999990m/s, Area: 436175.0m², Vol: 55658.3m³</w:t>
      </w:r>
    </w:p>
    <w:p w14:paraId="17BFB870" w14:textId="77777777" w:rsidR="001E40F6" w:rsidRDefault="001E40F6" w:rsidP="001E40F6">
      <w:r>
        <w:t>Step 22700/29999, Sim Time: 7381.831s (+1.353e-01s), Max Depth: 0.7809985412m, Max Vel: 9.9999999990m/s, Area: 435150.0m², Vol: 55806.6m³</w:t>
      </w:r>
    </w:p>
    <w:p w14:paraId="311351D7" w14:textId="77777777" w:rsidR="001E40F6" w:rsidRDefault="001E40F6" w:rsidP="001E40F6">
      <w:r>
        <w:t>Step 22800/29999, Sim Time: 7395.359s (+1.353e-01s), Max Depth: 0.7794848219m, Max Vel: 9.9999999990m/s, Area: 437625.0m², Vol: 55707.3m³</w:t>
      </w:r>
    </w:p>
    <w:p w14:paraId="4D3784F0" w14:textId="77777777" w:rsidR="001E40F6" w:rsidRDefault="001E40F6" w:rsidP="001E40F6">
      <w:r>
        <w:t>Step 22900/29999, Sim Time: 7408.885s (+1.353e-01s), Max Depth: 0.7805351999m, Max Vel: 9.9999999990m/s, Area: 439425.0m², Vol: 55788.9m³</w:t>
      </w:r>
    </w:p>
    <w:p w14:paraId="65F3D13D" w14:textId="77777777" w:rsidR="001E40F6" w:rsidRDefault="001E40F6" w:rsidP="001E40F6">
      <w:r>
        <w:t>Step 23000/29999, Sim Time: 7422.409s (+1.352e-01s), Max Depth: 0.7798968871m, Max Vel: 9.9999999990m/s, Area: 438650.0m², Vol: 55744.3m³</w:t>
      </w:r>
    </w:p>
    <w:p w14:paraId="55AEFA22" w14:textId="77777777" w:rsidR="001E40F6" w:rsidRDefault="001E40F6" w:rsidP="001E40F6">
      <w:r>
        <w:t>Step 23100/29999, Sim Time: 7435.931s (+1.352e-01s), Max Depth: 0.7796152528m, Max Vel: 9.9999999990m/s, Area: 438775.0m², Vol: 55742.3m³</w:t>
      </w:r>
    </w:p>
    <w:p w14:paraId="34BED68D" w14:textId="77777777" w:rsidR="001E40F6" w:rsidRDefault="001E40F6" w:rsidP="001E40F6">
      <w:r>
        <w:t>Step 23200/29999, Sim Time: 7449.453s (+1.352e-01s), Max Depth: 0.7799139039m, Max Vel: 9.9999999990m/s, Area: 441125.0m², Vol: 55790.8m³</w:t>
      </w:r>
    </w:p>
    <w:p w14:paraId="18399DCA" w14:textId="77777777" w:rsidR="001E40F6" w:rsidRDefault="001E40F6" w:rsidP="001E40F6">
      <w:r>
        <w:t>Step 23300/29999, Sim Time: 7462.973s (+1.352e-01s), Max Depth: 0.7811594673m, Max Vel: 9.9999999990m/s, Area: 441450.0m², Vol: 55914.1m³</w:t>
      </w:r>
    </w:p>
    <w:p w14:paraId="75671B8E" w14:textId="77777777" w:rsidR="001E40F6" w:rsidRDefault="001E40F6" w:rsidP="001E40F6">
      <w:r>
        <w:t>Step 23400/29999, Sim Time: 7476.493s (+1.352e-01s), Max Depth: 0.7797924416m, Max Vel: 9.9999999990m/s, Area: 439575.0m², Vol: 55835.4m³</w:t>
      </w:r>
    </w:p>
    <w:p w14:paraId="0F991A3D" w14:textId="77777777" w:rsidR="001E40F6" w:rsidRDefault="001E40F6" w:rsidP="001E40F6">
      <w:r>
        <w:t>Step 23500/29999, Sim Time: 7490.011s (+1.352e-01s), Max Depth: 0.7789159067m, Max Vel: 9.9999999990m/s, Area: 441325.0m², Vol: 55772.7m³</w:t>
      </w:r>
    </w:p>
    <w:p w14:paraId="7F904F2D" w14:textId="77777777" w:rsidR="001E40F6" w:rsidRDefault="001E40F6" w:rsidP="001E40F6">
      <w:r>
        <w:t>Step 23600/29999, Sim Time: 7503.528s (+1.352e-01s), Max Depth: 0.7808116620m, Max Vel: 9.9999999990m/s, Area: 442775.0m², Vol: 55924.9m³</w:t>
      </w:r>
    </w:p>
    <w:p w14:paraId="5E3A7A51" w14:textId="77777777" w:rsidR="001E40F6" w:rsidRDefault="001E40F6" w:rsidP="001E40F6">
      <w:r>
        <w:t>Step 23700/29999, Sim Time: 7517.043s (+1.351e-01s), Max Depth: 0.7788780166m, Max Vel: 9.9999999993m/s, Area: 442800.0m², Vol: 55779.7m³</w:t>
      </w:r>
    </w:p>
    <w:p w14:paraId="047350C4" w14:textId="77777777" w:rsidR="001E40F6" w:rsidRDefault="001E40F6" w:rsidP="001E40F6">
      <w:r>
        <w:t>Step 23800/29999, Sim Time: 7530.555s (+1.351e-01s), Max Depth: 0.7811904739m, Max Vel: 9.9999999990m/s, Area: 444125.0m², Vol: 55872.1m³</w:t>
      </w:r>
    </w:p>
    <w:p w14:paraId="56EE32CA" w14:textId="77777777" w:rsidR="001E40F6" w:rsidRDefault="001E40F6" w:rsidP="001E40F6">
      <w:r>
        <w:t>Step 23900/29999, Sim Time: 7544.063s (+1.351e-01s), Max Depth: 0.7806932446m, Max Vel: 9.9999999990m/s, Area: 443050.0m², Vol: 55723.8m³</w:t>
      </w:r>
    </w:p>
    <w:p w14:paraId="0B1F4315" w14:textId="77777777" w:rsidR="001E40F6" w:rsidRDefault="001E40F6" w:rsidP="001E40F6">
      <w:r>
        <w:t>Step 24000/29999, Sim Time: 7557.566s (+1.350e-01s), Max Depth: 0.7785747253m, Max Vel: 9.9999999999m/s, Area: 444525.0m², Vol: 55430.5m³</w:t>
      </w:r>
    </w:p>
    <w:p w14:paraId="495D2BFC" w14:textId="77777777" w:rsidR="001E40F6" w:rsidRDefault="001E40F6" w:rsidP="001E40F6">
      <w:r>
        <w:t>Step 24100/29999, Sim Time: 7571.062s (+1.349e-01s), Max Depth: 0.7808620154m, Max Vel: 9.9999999990m/s, Area: 445900.0m², Vol: 55424.4m³</w:t>
      </w:r>
    </w:p>
    <w:p w14:paraId="166D3499" w14:textId="77777777" w:rsidR="001E40F6" w:rsidRDefault="001E40F6" w:rsidP="001E40F6">
      <w:r>
        <w:lastRenderedPageBreak/>
        <w:t>Step 24200/29999, Sim Time: 7584.552s (+1.349e-01s), Max Depth: 0.7803393254m, Max Vel: 9.9999999990m/s, Area: 445025.0m², Vol: 55206.7m³</w:t>
      </w:r>
    </w:p>
    <w:p w14:paraId="76878115" w14:textId="77777777" w:rsidR="001E40F6" w:rsidRDefault="001E40F6" w:rsidP="001E40F6">
      <w:r>
        <w:t>Step 24300/29999, Sim Time: 7598.034s (+1.348e-01s), Max Depth: 0.7792568565m, Max Vel: 9.9999999990m/s, Area: 445775.0m², Vol: 54907.2m³</w:t>
      </w:r>
    </w:p>
    <w:p w14:paraId="477008FA" w14:textId="77777777" w:rsidR="001E40F6" w:rsidRDefault="001E40F6" w:rsidP="001E40F6">
      <w:r>
        <w:t>Step 24400/29999, Sim Time: 7611.507s (+1.347e-01s), Max Depth: 0.7785102559m, Max Vel: 9.9999999990m/s, Area: 449225.0m², Vol: 54596.6m³</w:t>
      </w:r>
    </w:p>
    <w:p w14:paraId="30152C86" w14:textId="77777777" w:rsidR="001E40F6" w:rsidRDefault="001E40F6" w:rsidP="001E40F6">
      <w:r>
        <w:t>Step 24500/29999, Sim Time: 7624.970s (+1.346e-01s), Max Depth: 0.7792498440m, Max Vel: 9.9999999990m/s, Area: 449025.0m², Vol: 54381.3m³</w:t>
      </w:r>
    </w:p>
    <w:p w14:paraId="3759D205" w14:textId="77777777" w:rsidR="001E40F6" w:rsidRDefault="001E40F6" w:rsidP="001E40F6">
      <w:r>
        <w:t>Step 24600/29999, Sim Time: 7638.423s (+1.345e-01s), Max Depth: 0.7797706234m, Max Vel: 9.9999999990m/s, Area: 448775.0m², Vol: 54144.9m³</w:t>
      </w:r>
    </w:p>
    <w:p w14:paraId="0BDACC48" w14:textId="77777777" w:rsidR="001E40F6" w:rsidRDefault="001E40F6" w:rsidP="001E40F6">
      <w:r>
        <w:t>Step 24700/29999, Sim Time: 7651.866s (+1.344e-01s), Max Depth: 0.7796118032m, Max Vel: 9.9999999990m/s, Area: 448975.0m², Vol: 53885.3m³</w:t>
      </w:r>
    </w:p>
    <w:p w14:paraId="63DB9E0D" w14:textId="77777777" w:rsidR="001E40F6" w:rsidRDefault="001E40F6" w:rsidP="001E40F6">
      <w:r>
        <w:t>Step 24800/29999, Sim Time: 7665.301s (+1.343e-01s), Max Depth: 0.7809137248m, Max Vel: 9.9999999990m/s, Area: 449850.0m², Vol: 53802.2m³</w:t>
      </w:r>
    </w:p>
    <w:p w14:paraId="7B4B45E4" w14:textId="77777777" w:rsidR="001E40F6" w:rsidRDefault="001E40F6" w:rsidP="001E40F6">
      <w:r>
        <w:t>Step 24900/29999, Sim Time: 7678.728s (+1.342e-01s), Max Depth: 0.7786956784m, Max Vel: 9.9999999990m/s, Area: 450750.0m², Vol: 53520.9m³</w:t>
      </w:r>
    </w:p>
    <w:p w14:paraId="11C52E9F" w14:textId="77777777" w:rsidR="001E40F6" w:rsidRDefault="001E40F6" w:rsidP="001E40F6">
      <w:r>
        <w:t>Step 25000/29999, Sim Time: 7692.149s (+1.342e-01s), Max Depth: 0.7806015986m, Max Vel: 9.9999999990m/s, Area: 452925.0m², Vol: 53497.9m³</w:t>
      </w:r>
    </w:p>
    <w:p w14:paraId="549A47BA" w14:textId="77777777" w:rsidR="001E40F6" w:rsidRDefault="001E40F6" w:rsidP="001E40F6">
      <w:r>
        <w:t>Step 25100/29999, Sim Time: 7705.563s (+1.341e-01s), Max Depth: 0.7811688184m, Max Vel: 9.9999999990m/s, Area: 452425.0m², Vol: 53415.1m³</w:t>
      </w:r>
    </w:p>
    <w:p w14:paraId="3DBE8CBA" w14:textId="77777777" w:rsidR="001E40F6" w:rsidRDefault="001E40F6" w:rsidP="001E40F6">
      <w:r>
        <w:t>Step 25200/29999, Sim Time: 7718.971s (+1.341e-01s), Max Depth: 0.7809911272m, Max Vel: 9.9999999990m/s, Area: 451575.0m², Vol: 53342.6m³</w:t>
      </w:r>
    </w:p>
    <w:p w14:paraId="52299376" w14:textId="77777777" w:rsidR="001E40F6" w:rsidRDefault="001E40F6" w:rsidP="001E40F6">
      <w:r>
        <w:t>Step 25300/29999, Sim Time: 7732.376s (+1.340e-01s), Max Depth: 0.7804200839m, Max Vel: 9.9999999990m/s, Area: 454100.0m², Vol: 53268.1m³</w:t>
      </w:r>
    </w:p>
    <w:p w14:paraId="200AF22E" w14:textId="77777777" w:rsidR="001E40F6" w:rsidRDefault="001E40F6" w:rsidP="001E40F6">
      <w:r>
        <w:t>Step 25400/29999, Sim Time: 7745.777s (+1.340e-01s), Max Depth: 0.7795007498m, Max Vel: 9.9999999990m/s, Area: 452900.0m², Vol: 53136.2m³</w:t>
      </w:r>
    </w:p>
    <w:p w14:paraId="5EF9A028" w14:textId="77777777" w:rsidR="001E40F6" w:rsidRDefault="001E40F6" w:rsidP="001E40F6">
      <w:r>
        <w:t>Step 25500/29999, Sim Time: 7759.173s (+1.339e-01s), Max Depth: 0.7788158709m, Max Vel: 9.9999999990m/s, Area: 454700.0m², Vol: 53019.5m³</w:t>
      </w:r>
    </w:p>
    <w:p w14:paraId="29820961" w14:textId="77777777" w:rsidR="001E40F6" w:rsidRDefault="001E40F6" w:rsidP="001E40F6">
      <w:r>
        <w:t>Step 25600/29999, Sim Time: 7772.566s (+1.339e-01s), Max Depth: 0.7799004749m, Max Vel: 9.9999999990m/s, Area: 454350.0m², Vol: 53060.4m³</w:t>
      </w:r>
    </w:p>
    <w:p w14:paraId="7CAEA8D3" w14:textId="77777777" w:rsidR="001E40F6" w:rsidRDefault="001E40F6" w:rsidP="001E40F6">
      <w:r>
        <w:t>Step 25700/29999, Sim Time: 7785.956s (+1.339e-01s), Max Depth: 0.7810892890m, Max Vel: 9.9999999990m/s, Area: 455025.0m², Vol: 53158.8m³</w:t>
      </w:r>
    </w:p>
    <w:p w14:paraId="538F97A5" w14:textId="77777777" w:rsidR="001E40F6" w:rsidRDefault="001E40F6" w:rsidP="001E40F6">
      <w:r>
        <w:t>Step 25800/29999, Sim Time: 7799.345s (+1.339e-01s), Max Depth: 0.7797155002m, Max Vel: 9.9999999990m/s, Area: 455650.0m², Vol: 53085.2m³</w:t>
      </w:r>
    </w:p>
    <w:p w14:paraId="46B96B7C" w14:textId="77777777" w:rsidR="001E40F6" w:rsidRDefault="001E40F6" w:rsidP="001E40F6">
      <w:r>
        <w:lastRenderedPageBreak/>
        <w:t>Step 25900/29999, Sim Time: 7812.733s (+1.339e-01s), Max Depth: 0.7810861044m, Max Vel: 9.9999999990m/s, Area: 455250.0m², Vol: 53160.5m³</w:t>
      </w:r>
    </w:p>
    <w:p w14:paraId="525D4605" w14:textId="77777777" w:rsidR="001E40F6" w:rsidRDefault="001E40F6" w:rsidP="001E40F6">
      <w:r>
        <w:t>Step 26000/29999, Sim Time: 7826.117s (+1.338e-01s), Max Depth: 0.7788855008m, Max Vel: 9.9999999990m/s, Area: 456925.0m², Vol: 52981.9m³</w:t>
      </w:r>
    </w:p>
    <w:p w14:paraId="5F53FCB7" w14:textId="77777777" w:rsidR="001E40F6" w:rsidRDefault="001E40F6" w:rsidP="001E40F6">
      <w:r>
        <w:t>Step 26100/29999, Sim Time: 7839.500s (+1.338e-01s), Max Depth: 0.7791229590m, Max Vel: 9.9999999990m/s, Area: 455825.0m², Vol: 52991.7m³</w:t>
      </w:r>
    </w:p>
    <w:p w14:paraId="3412DC96" w14:textId="77777777" w:rsidR="001E40F6" w:rsidRDefault="001E40F6" w:rsidP="001E40F6">
      <w:r>
        <w:t>Step 26200/29999, Sim Time: 7852.880s (+1.338e-01s), Max Depth: 0.7798256583m, Max Vel: 9.9999999990m/s, Area: 458400.0m², Vol: 53041.4m³</w:t>
      </w:r>
    </w:p>
    <w:p w14:paraId="52A533BE" w14:textId="77777777" w:rsidR="001E40F6" w:rsidRDefault="001E40F6" w:rsidP="001E40F6">
      <w:r>
        <w:t>Step 26300/29999, Sim Time: 7866.259s (+1.338e-01s), Max Depth: 0.7796804605m, Max Vel: 9.9999999990m/s, Area: 457425.0m², Vol: 53014.4m³</w:t>
      </w:r>
    </w:p>
    <w:p w14:paraId="26BEE448" w14:textId="77777777" w:rsidR="001E40F6" w:rsidRDefault="001E40F6" w:rsidP="001E40F6">
      <w:r>
        <w:t>Step 26400/29999, Sim Time: 7879.636s (+1.338e-01s), Max Depth: 0.7785206290m, Max Vel: 9.9999999990m/s, Area: 458000.0m², Vol: 52905.5m³</w:t>
      </w:r>
    </w:p>
    <w:p w14:paraId="044852FC" w14:textId="77777777" w:rsidR="001E40F6" w:rsidRDefault="001E40F6" w:rsidP="001E40F6">
      <w:r>
        <w:t>Step 26500/29999, Sim Time: 7893.010s (+1.337e-01s), Max Depth: 0.7786916637m, Max Vel: 9.9999999990m/s, Area: 458850.0m², Vol: 52870.8m³</w:t>
      </w:r>
    </w:p>
    <w:p w14:paraId="65A44332" w14:textId="77777777" w:rsidR="001E40F6" w:rsidRDefault="001E40F6" w:rsidP="001E40F6">
      <w:r>
        <w:t>Step 26600/29999, Sim Time: 7906.382s (+1.337e-01s), Max Depth: 0.7803964906m, Max Vel: 9.9999999990m/s, Area: 459450.0m², Vol: 52936.2m³</w:t>
      </w:r>
    </w:p>
    <w:p w14:paraId="69B2B119" w14:textId="77777777" w:rsidR="001E40F6" w:rsidRDefault="001E40F6" w:rsidP="001E40F6">
      <w:r>
        <w:t>Step 26700/29999, Sim Time: 7919.750s (+1.337e-01s), Max Depth: 0.7808494685m, Max Vel: 9.9999999990m/s, Area: 458525.0m², Vol: 52926.5m³</w:t>
      </w:r>
    </w:p>
    <w:p w14:paraId="0741076B" w14:textId="77777777" w:rsidR="001E40F6" w:rsidRDefault="001E40F6" w:rsidP="001E40F6">
      <w:r>
        <w:t>Step 26800/29999, Sim Time: 7933.116s (+1.337e-01s), Max Depth: 0.7811783897m, Max Vel: 9.9999999990m/s, Area: 458800.0m², Vol: 52933.6m³</w:t>
      </w:r>
    </w:p>
    <w:p w14:paraId="64C64698" w14:textId="77777777" w:rsidR="001E40F6" w:rsidRDefault="001E40F6" w:rsidP="001E40F6">
      <w:r>
        <w:t>Step 26900/29999, Sim Time: 7946.481s (+1.336e-01s), Max Depth: 0.7797280525m, Max Vel: 9.9999999990m/s, Area: 459075.0m², Vol: 52815.7m³</w:t>
      </w:r>
    </w:p>
    <w:p w14:paraId="258F344D" w14:textId="77777777" w:rsidR="001E40F6" w:rsidRDefault="001E40F6" w:rsidP="001E40F6">
      <w:r>
        <w:t>Step 27000/29999, Sim Time: 7959.843s (+1.336e-01s), Max Depth: 0.7789006202m, Max Vel: 9.9999999990m/s, Area: 460275.0m², Vol: 52729.3m³</w:t>
      </w:r>
    </w:p>
    <w:p w14:paraId="01D623DA" w14:textId="77777777" w:rsidR="001E40F6" w:rsidRDefault="001E40F6" w:rsidP="001E40F6">
      <w:r>
        <w:t>Step 27100/29999, Sim Time: 7973.202s (+1.336e-01s), Max Depth: 0.7794413864m, Max Vel: 9.9999999999m/s, Area: 460525.0m², Vol: 52740.0m³</w:t>
      </w:r>
    </w:p>
    <w:p w14:paraId="0F2A0650" w14:textId="77777777" w:rsidR="001E40F6" w:rsidRDefault="001E40F6" w:rsidP="001E40F6">
      <w:r>
        <w:t>Step 27200/29999, Sim Time: 7986.560s (+1.336e-01s), Max Depth: 0.7812997672m, Max Vel: 9.9999999990m/s, Area: 459925.0m², Vol: 52852.8m³</w:t>
      </w:r>
    </w:p>
    <w:p w14:paraId="5A40F3AB" w14:textId="77777777" w:rsidR="001E40F6" w:rsidRDefault="001E40F6" w:rsidP="001E40F6">
      <w:r>
        <w:t>Step 27300/29999, Sim Time: 7999.916s (+1.336e-01s), Max Depth: 0.7812432617m, Max Vel: 9.9999999990m/s, Area: 462725.0m², Vol: 52842.7m³</w:t>
      </w:r>
    </w:p>
    <w:p w14:paraId="08D0D857" w14:textId="77777777" w:rsidR="001E40F6" w:rsidRDefault="001E40F6" w:rsidP="001E40F6">
      <w:r>
        <w:t>Step 27400/29999, Sim Time: 8013.270s (+1.335e-01s), Max Depth: 0.7792382017m, Max Vel: 9.9999999990m/s, Area: 464525.0m², Vol: 52677.8m³</w:t>
      </w:r>
    </w:p>
    <w:p w14:paraId="4F0846B0" w14:textId="77777777" w:rsidR="001E40F6" w:rsidRDefault="001E40F6" w:rsidP="001E40F6">
      <w:r>
        <w:t>Step 27500/29999, Sim Time: 8026.622s (+1.335e-01s), Max Depth: 0.7794437176m, Max Vel: 9.9999999990m/s, Area: 462800.0m², Vol: 52651.3m³</w:t>
      </w:r>
    </w:p>
    <w:p w14:paraId="0B8CB9EA" w14:textId="77777777" w:rsidR="001E40F6" w:rsidRDefault="001E40F6" w:rsidP="001E40F6">
      <w:r>
        <w:lastRenderedPageBreak/>
        <w:t>Step 27600/29999, Sim Time: 8039.971s (+1.335e-01s), Max Depth: 0.7809930491m, Max Vel: 9.9999999990m/s, Area: 464425.0m², Vol: 52709.4m³</w:t>
      </w:r>
    </w:p>
    <w:p w14:paraId="30C4EFAB" w14:textId="77777777" w:rsidR="001E40F6" w:rsidRDefault="001E40F6" w:rsidP="001E40F6">
      <w:r>
        <w:t>Step 27700/29999, Sim Time: 8053.317s (+1.335e-01s), Max Depth: 0.7790597204m, Max Vel: 9.9999999990m/s, Area: 465075.0m², Vol: 52538.0m³</w:t>
      </w:r>
    </w:p>
    <w:p w14:paraId="0E2B4CAA" w14:textId="77777777" w:rsidR="001E40F6" w:rsidRDefault="001E40F6" w:rsidP="001E40F6">
      <w:r>
        <w:t>Step 27800/29999, Sim Time: 8066.661s (+1.334e-01s), Max Depth: 0.7802630554m, Max Vel: 9.9999999990m/s, Area: 467150.0m², Vol: 52567.7m³</w:t>
      </w:r>
    </w:p>
    <w:p w14:paraId="2E28CB8F" w14:textId="77777777" w:rsidR="001E40F6" w:rsidRDefault="001E40F6" w:rsidP="001E40F6">
      <w:r>
        <w:t>Step 27900/29999, Sim Time: 8080.002s (+1.334e-01s), Max Depth: 0.7803253890m, Max Vel: 9.9999999990m/s, Area: 467525.0m², Vol: 52517.8m³</w:t>
      </w:r>
    </w:p>
    <w:p w14:paraId="6E15F075" w14:textId="77777777" w:rsidR="001E40F6" w:rsidRDefault="001E40F6" w:rsidP="001E40F6">
      <w:r>
        <w:t>Step 28000/29999, Sim Time: 8093.339s (+1.334e-01s), Max Depth: 0.7794952436m, Max Vel: 9.9999999990m/s, Area: 469300.0m², Vol: 52428.4m³</w:t>
      </w:r>
    </w:p>
    <w:p w14:paraId="5AB6AB98" w14:textId="77777777" w:rsidR="001E40F6" w:rsidRDefault="001E40F6" w:rsidP="001E40F6">
      <w:r>
        <w:t>Step 28100/29999, Sim Time: 8106.675s (+1.333e-01s), Max Depth: 0.7809811573m, Max Vel: 9.9999999990m/s, Area: 468425.0m², Vol: 52499.4m³</w:t>
      </w:r>
    </w:p>
    <w:p w14:paraId="2CE1C00F" w14:textId="77777777" w:rsidR="001E40F6" w:rsidRDefault="001E40F6" w:rsidP="001E40F6">
      <w:r>
        <w:t>Step 28200/29999, Sim Time: 8120.008s (+1.333e-01s), Max Depth: 0.7785417974m, Max Vel: 9.9999999990m/s, Area: 469625.0m², Vol: 52289.1m³</w:t>
      </w:r>
    </w:p>
    <w:p w14:paraId="6B91D11E" w14:textId="77777777" w:rsidR="001E40F6" w:rsidRDefault="001E40F6" w:rsidP="001E40F6">
      <w:r>
        <w:t>Step 28300/29999, Sim Time: 8133.337s (+1.333e-01s), Max Depth: 0.7792899218m, Max Vel: 9.9999999990m/s, Area: 468600.0m², Vol: 52284.3m³</w:t>
      </w:r>
    </w:p>
    <w:p w14:paraId="54106BA6" w14:textId="77777777" w:rsidR="001E40F6" w:rsidRDefault="001E40F6" w:rsidP="001E40F6">
      <w:r>
        <w:t>Step 28400/29999, Sim Time: 8146.664s (+1.333e-01s), Max Depth: 0.7808550291m, Max Vel: 9.9999999998m/s, Area: 469400.0m², Vol: 52337.8m³</w:t>
      </w:r>
    </w:p>
    <w:p w14:paraId="14FEB3F9" w14:textId="77777777" w:rsidR="001E40F6" w:rsidRDefault="001E40F6" w:rsidP="001E40F6">
      <w:r>
        <w:t>Step 28500/29999, Sim Time: 8159.988s (+1.332e-01s), Max Depth: 0.7795221684m, Max Vel: 9.9999999990m/s, Area: 469750.0m², Vol: 52218.1m³</w:t>
      </w:r>
    </w:p>
    <w:p w14:paraId="0A4B03D1" w14:textId="77777777" w:rsidR="001E40F6" w:rsidRDefault="001E40F6" w:rsidP="001E40F6">
      <w:r>
        <w:t>Step 28600/29999, Sim Time: 8173.310s (+1.332e-01s), Max Depth: 0.7800573641m, Max Vel: 9.9999999990m/s, Area: 469700.0m², Vol: 52213.9m³</w:t>
      </w:r>
    </w:p>
    <w:p w14:paraId="7ADE30C7" w14:textId="77777777" w:rsidR="001E40F6" w:rsidRDefault="001E40F6" w:rsidP="001E40F6">
      <w:r>
        <w:t>Step 28700/29999, Sim Time: 8186.629s (+1.332e-01s), Max Depth: 0.7809372578m, Max Vel: 9.9999999990m/s, Area: 469825.0m², Vol: 52240.1m³</w:t>
      </w:r>
    </w:p>
    <w:p w14:paraId="390249EA" w14:textId="77777777" w:rsidR="001E40F6" w:rsidRDefault="001E40F6" w:rsidP="001E40F6">
      <w:r>
        <w:t>Step 28800/29999, Sim Time: 8199.945s (+1.332e-01s), Max Depth: 0.7790367582m, Max Vel: 9.9999999990m/s, Area: 471500.0m², Vol: 52093.7m³</w:t>
      </w:r>
    </w:p>
    <w:p w14:paraId="27DA6728" w14:textId="77777777" w:rsidR="001E40F6" w:rsidRDefault="001E40F6" w:rsidP="001E40F6">
      <w:r>
        <w:t>Step 28900/29999, Sim Time: 8213.259s (+1.331e-01s), Max Depth: 0.7802910556m, Max Vel: 9.9999999990m/s, Area: 471500.0m², Vol: 52140.6m³</w:t>
      </w:r>
    </w:p>
    <w:p w14:paraId="00B43883" w14:textId="77777777" w:rsidR="001E40F6" w:rsidRDefault="001E40F6" w:rsidP="001E40F6">
      <w:r>
        <w:t>Step 29000/29999, Sim Time: 8226.571s (+1.331e-01s), Max Depth: 0.7787925235m, Max Vel: 9.9999999990m/s, Area: 471875.0m², Vol: 51979.9m³</w:t>
      </w:r>
    </w:p>
    <w:p w14:paraId="1CE897F0" w14:textId="77777777" w:rsidR="001E40F6" w:rsidRDefault="001E40F6" w:rsidP="001E40F6">
      <w:r>
        <w:t>Step 29100/29999, Sim Time: 8239.878s (+1.331e-01s), Max Depth: 0.7806443688m, Max Vel: 9.9999999990m/s, Area: 473050.0m², Vol: 52038.0m³</w:t>
      </w:r>
    </w:p>
    <w:p w14:paraId="22199B52" w14:textId="77777777" w:rsidR="001E40F6" w:rsidRDefault="001E40F6" w:rsidP="001E40F6">
      <w:r>
        <w:t>Step 29200/29999, Sim Time: 8253.182s (+1.330e-01s), Max Depth: 0.7805654362m, Max Vel: 9.9999999990m/s, Area: 473775.0m², Vol: 51973.3m³</w:t>
      </w:r>
    </w:p>
    <w:p w14:paraId="4B68628E" w14:textId="77777777" w:rsidR="001E40F6" w:rsidRDefault="001E40F6" w:rsidP="001E40F6">
      <w:r>
        <w:lastRenderedPageBreak/>
        <w:t>Step 29300/29999, Sim Time: 8266.483s (+1.330e-01s), Max Depth: 0.7792699730m, Max Vel: 9.9999999990m/s, Area: 474400.0m², Vol: 51811.5m³</w:t>
      </w:r>
    </w:p>
    <w:p w14:paraId="7E99C7E6" w14:textId="77777777" w:rsidR="001E40F6" w:rsidRDefault="001E40F6" w:rsidP="001E40F6">
      <w:r>
        <w:t>Step 29400/29999, Sim Time: 8279.780s (+1.329e-01s), Max Depth: 0.7805389509m, Max Vel: 9.9999999990m/s, Area: 472675.0m², Vol: 51823.8m³</w:t>
      </w:r>
    </w:p>
    <w:p w14:paraId="6C96B0B2" w14:textId="77777777" w:rsidR="001E40F6" w:rsidRDefault="001E40F6" w:rsidP="001E40F6">
      <w:r>
        <w:t>Step 29500/29999, Sim Time: 8293.073s (+1.329e-01s), Max Depth: 0.7793842689m, Max Vel: 9.9999999990m/s, Area: 474150.0m², Vol: 51696.2m³</w:t>
      </w:r>
    </w:p>
    <w:p w14:paraId="6C059D77" w14:textId="77777777" w:rsidR="001E40F6" w:rsidRDefault="001E40F6" w:rsidP="001E40F6">
      <w:r>
        <w:t>Step 29600/29999, Sim Time: 8306.363s (+1.329e-01s), Max Depth: 0.7797754090m, Max Vel: 9.9999999990m/s, Area: 472975.0m², Vol: 51677.1m³</w:t>
      </w:r>
    </w:p>
    <w:p w14:paraId="2E76C15D" w14:textId="77777777" w:rsidR="001E40F6" w:rsidRDefault="001E40F6" w:rsidP="001E40F6">
      <w:r>
        <w:t>Step 29700/29999, Sim Time: 8319.649s (+1.329e-01s), Max Depth: 0.7811872143m, Max Vel: 9.9999999990m/s, Area: 473200.0m², Vol: 51726.5m³</w:t>
      </w:r>
    </w:p>
    <w:p w14:paraId="1CE4CC40" w14:textId="77777777" w:rsidR="001E40F6" w:rsidRDefault="001E40F6" w:rsidP="001E40F6">
      <w:r>
        <w:t>Step 29800/29999, Sim Time: 8332.933s (+1.328e-01s), Max Depth: 0.7791321744m, Max Vel: 9.9999999990m/s, Area: 472775.0m², Vol: 51554.8m³</w:t>
      </w:r>
    </w:p>
    <w:p w14:paraId="107C8753" w14:textId="77777777" w:rsidR="001E40F6" w:rsidRDefault="001E40F6" w:rsidP="001E40F6">
      <w:r>
        <w:t>Step 29900/29999, Sim Time: 8346.213s (+1.328e-01s), Max Depth: 0.7804466863m, Max Vel: 9.9999999990m/s, Area: 474400.0m², Vol: 51614.7m³</w:t>
      </w:r>
    </w:p>
    <w:p w14:paraId="146026FD" w14:textId="77777777" w:rsidR="001E40F6" w:rsidRDefault="001E40F6" w:rsidP="001E40F6">
      <w:r>
        <w:t>Step 29999/29999, Sim Time: 8359.359s (+1.328e-01s), Max Depth: 0.7808385765m, Max Vel: 9.9999999990m/s, Area: 474075.0m², Vol: 51616.1m³</w:t>
      </w:r>
    </w:p>
    <w:p w14:paraId="47C4755A" w14:textId="77777777" w:rsidR="001E40F6" w:rsidRDefault="001E40F6" w:rsidP="001E40F6">
      <w:r>
        <w:t>Simulation finished 30000 steps in 233.46 seconds (wall clock).</w:t>
      </w:r>
    </w:p>
    <w:p w14:paraId="56D6D56F" w14:textId="77777777" w:rsidR="001E40F6" w:rsidRDefault="001E40F6" w:rsidP="001E40F6">
      <w:r>
        <w:t>Final Maximum Flood Extent Area: 976200.00 m²</w:t>
      </w:r>
    </w:p>
    <w:p w14:paraId="0AC6F811" w14:textId="77777777" w:rsidR="001E40F6" w:rsidRDefault="001E40F6" w:rsidP="001E40F6">
      <w:r>
        <w:t>Peak Recorded Water Depth Anywhere: 2.000 m</w:t>
      </w:r>
    </w:p>
    <w:p w14:paraId="0E275781" w14:textId="77777777" w:rsidR="001E40F6" w:rsidRDefault="001E40F6" w:rsidP="001E40F6">
      <w:r>
        <w:t>Phase 2 max depth: 0.780 m, steady state max depth: 0.734 m, rate of increase: 0.000006 m/s</w:t>
      </w:r>
    </w:p>
    <w:p w14:paraId="1654B39A" w14:textId="77777777" w:rsidR="001E40F6" w:rsidRDefault="001E40F6" w:rsidP="001E40F6"/>
    <w:p w14:paraId="4A7AD637" w14:textId="77777777" w:rsidR="001E40F6" w:rsidRDefault="001E40F6" w:rsidP="001E40F6">
      <w:r>
        <w:t>--- Visualizing Combined River (P1) + WSE Contour Breach (P2) Results ---</w:t>
      </w:r>
    </w:p>
    <w:p w14:paraId="6578C974" w14:textId="77777777" w:rsidR="001E40F6" w:rsidRDefault="001E40F6" w:rsidP="001E40F6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65D5604C" w14:textId="77777777" w:rsidR="001E40F6" w:rsidRDefault="001E40F6" w:rsidP="001E40F6">
      <w:r>
        <w:t xml:space="preserve">Saving animation to result_source2_rain6_2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45DC38CC" w14:textId="77777777" w:rsidR="001E40F6" w:rsidRDefault="001E40F6" w:rsidP="001E40F6">
      <w:r>
        <w:t>Animation saved.</w:t>
      </w:r>
    </w:p>
    <w:p w14:paraId="2C7BC73F" w14:textId="77777777" w:rsidR="001E40F6" w:rsidRDefault="001E40F6" w:rsidP="001E40F6">
      <w:r>
        <w:t>Final frame saved to result_source2_rain6_25_final_frame.png</w:t>
      </w:r>
    </w:p>
    <w:p w14:paraId="23978D43" w14:textId="77777777" w:rsidR="001E40F6" w:rsidRDefault="001E40F6" w:rsidP="001E40F6">
      <w:r>
        <w:t>Visualization finished.</w:t>
      </w:r>
    </w:p>
    <w:p w14:paraId="2F81922F" w14:textId="77777777" w:rsidR="00B54802" w:rsidRDefault="00B54802" w:rsidP="00B54802"/>
    <w:p w14:paraId="18D1DAD6" w14:textId="77777777" w:rsidR="00B54802" w:rsidRDefault="00B54802" w:rsidP="00B54802">
      <w:r>
        <w:t>--- Two-Phase River + WSE Contour Breach Test Finished ---</w:t>
      </w:r>
    </w:p>
    <w:p w14:paraId="66531BFB" w14:textId="081300DC" w:rsidR="001E40F6" w:rsidRDefault="001E40F6"/>
    <w:p w14:paraId="5C14B044" w14:textId="5965244F" w:rsidR="001E40F6" w:rsidRDefault="001E40F6">
      <w:r>
        <w:lastRenderedPageBreak/>
        <w:br w:type="page"/>
      </w:r>
    </w:p>
    <w:p w14:paraId="5561D1DD" w14:textId="77777777" w:rsidR="001E40F6" w:rsidRDefault="001E40F6" w:rsidP="001E40F6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7.5 --output-</w:t>
      </w:r>
      <w:proofErr w:type="spellStart"/>
      <w:r>
        <w:t>freq</w:t>
      </w:r>
      <w:proofErr w:type="spellEnd"/>
      <w:r>
        <w:t xml:space="preserve"> 100 -o result_source2_rain7_5.mp4 --save --source-row 50 --source-col 1 --source-rate 2</w:t>
      </w:r>
    </w:p>
    <w:p w14:paraId="24BCF396" w14:textId="77777777" w:rsidR="001E40F6" w:rsidRDefault="001E40F6" w:rsidP="001E40F6"/>
    <w:p w14:paraId="7FD99555" w14:textId="77777777" w:rsidR="001E40F6" w:rsidRDefault="001E40F6" w:rsidP="001E40F6">
      <w:r>
        <w:t>--- Starting Two-Phase River + Rainfall Test (Combined Output, Custom Viz) ---</w:t>
      </w:r>
    </w:p>
    <w:p w14:paraId="5942E7E5" w14:textId="77777777" w:rsidR="001E40F6" w:rsidRDefault="001E40F6" w:rsidP="001E40F6"/>
    <w:p w14:paraId="76C72C82" w14:textId="77777777" w:rsidR="001E40F6" w:rsidRDefault="001E40F6" w:rsidP="001E40F6">
      <w:r>
        <w:t>--- Running Phase 1 for Two-Phase Test: Establishing River Flow ---</w:t>
      </w:r>
    </w:p>
    <w:p w14:paraId="52035BC8" w14:textId="77777777" w:rsidR="001E40F6" w:rsidRDefault="001E40F6" w:rsidP="001E40F6">
      <w:r>
        <w:t>Generating DEM for Phase 1...</w:t>
      </w:r>
    </w:p>
    <w:p w14:paraId="65E4D880" w14:textId="77777777" w:rsidR="001E40F6" w:rsidRDefault="001E40F6" w:rsidP="001E40F6">
      <w:r>
        <w:t>Generating natural river DEM...</w:t>
      </w:r>
    </w:p>
    <w:p w14:paraId="1752A655" w14:textId="77777777" w:rsidR="001E40F6" w:rsidRDefault="001E40F6" w:rsidP="001E40F6">
      <w:r>
        <w:t>Adding terrain noise...</w:t>
      </w:r>
    </w:p>
    <w:p w14:paraId="58C3B9B5" w14:textId="77777777" w:rsidR="001E40F6" w:rsidRDefault="001E40F6" w:rsidP="001E40F6">
      <w:r>
        <w:t>Applying final smoothing...</w:t>
      </w:r>
    </w:p>
    <w:p w14:paraId="67B842BF" w14:textId="77777777" w:rsidR="001E40F6" w:rsidRDefault="001E40F6" w:rsidP="001E40F6">
      <w:r>
        <w:t>Natural river DEM created.</w:t>
      </w:r>
    </w:p>
    <w:p w14:paraId="22E58C1B" w14:textId="77777777" w:rsidR="001E40F6" w:rsidRDefault="001E40F6" w:rsidP="001E40F6">
      <w:r>
        <w:t xml:space="preserve"> Final DEM Elevation range: 20.00 to 25.10</w:t>
      </w:r>
    </w:p>
    <w:p w14:paraId="5B3C9ECE" w14:textId="77777777" w:rsidR="001E40F6" w:rsidRDefault="001E40F6" w:rsidP="001E40F6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3FA52B1D" w14:textId="77777777" w:rsidR="001E40F6" w:rsidRDefault="001E40F6" w:rsidP="001E40F6">
      <w:r>
        <w:t>Generated boundary mask: 946 wall cells, 50 potential outlet cells identified.</w:t>
      </w:r>
    </w:p>
    <w:p w14:paraId="3E73CF0D" w14:textId="77777777" w:rsidR="001E40F6" w:rsidRDefault="001E40F6" w:rsidP="001E40F6">
      <w:r>
        <w:t>Initial dt guess: 0.0707 s</w:t>
      </w:r>
    </w:p>
    <w:p w14:paraId="1C70FEA4" w14:textId="77777777" w:rsidR="001E40F6" w:rsidRDefault="001E40F6" w:rsidP="001E40F6"/>
    <w:p w14:paraId="35E59C57" w14:textId="77777777" w:rsidR="001E40F6" w:rsidRDefault="001E40F6" w:rsidP="001E40F6">
      <w:r>
        <w:t>--- Running Phase 1 Simulation for 20000 steps ---</w:t>
      </w:r>
    </w:p>
    <w:p w14:paraId="44AB8960" w14:textId="77777777" w:rsidR="001E40F6" w:rsidRDefault="001E40F6" w:rsidP="001E40F6">
      <w:r>
        <w:t>Step 0/19999, Sim Time: 0.106s (+1.060e-01s), Max Depth: 0.2119873110m, Max Vel: 0.0000000000m/s, Area: 25.0m², Vol: 5.3m³</w:t>
      </w:r>
    </w:p>
    <w:p w14:paraId="03C20491" w14:textId="77777777" w:rsidR="001E40F6" w:rsidRDefault="001E40F6" w:rsidP="001E40F6">
      <w:r>
        <w:t>Step 100/19999, Sim Time: 64.077s (+8.004e-01s), Max Depth: 0.2597141130m, Max Vel: 0.5811788908m/s, Area: 1000.0m², Vol: 98.4m³</w:t>
      </w:r>
    </w:p>
    <w:p w14:paraId="4535D63D" w14:textId="77777777" w:rsidR="001E40F6" w:rsidRDefault="001E40F6" w:rsidP="001E40F6">
      <w:r>
        <w:t>Step 200/19999, Sim Time: 159.673s (+1.053e+00s), Max Depth: 0.1709328576m, Max Vel: 0.3652084574m/s, Area: 2125.0m², Vol: 184.4m³</w:t>
      </w:r>
    </w:p>
    <w:p w14:paraId="3D68B867" w14:textId="77777777" w:rsidR="001E40F6" w:rsidRDefault="001E40F6" w:rsidP="001E40F6">
      <w:r>
        <w:t>Step 300/19999, Sim Time: 265.860s (+1.074e+00s), Max Depth: 0.1746705831m, Max Vel: 0.3257429471m/s, Area: 3400.0m², Vol: 282.5m³</w:t>
      </w:r>
    </w:p>
    <w:p w14:paraId="757723E0" w14:textId="77777777" w:rsidR="001E40F6" w:rsidRDefault="001E40F6" w:rsidP="001E40F6">
      <w:r>
        <w:t>Step 400/19999, Sim Time: 371.997s (+1.045e+00s), Max Depth: 0.1802231625m, Max Vel: 0.3405344994m/s, Area: 4350.0m², Vol: 385.8m³</w:t>
      </w:r>
    </w:p>
    <w:p w14:paraId="76A84E1E" w14:textId="77777777" w:rsidR="001E40F6" w:rsidRDefault="001E40F6" w:rsidP="001E40F6">
      <w:r>
        <w:t>Step 500/19999, Sim Time: 476.782s (+1.036e+00s), Max Depth: 0.1910812156m, Max Vel: 0.3217763543m/s, Area: 5475.0m², Vol: 503.2m³</w:t>
      </w:r>
    </w:p>
    <w:p w14:paraId="31C9DDF2" w14:textId="77777777" w:rsidR="001E40F6" w:rsidRDefault="001E40F6" w:rsidP="001E40F6">
      <w:r>
        <w:t>Step 600/19999, Sim Time: 577.607s (+9.871e-01s), Max Depth: 0.2067413589m, Max Vel: 0.3492858854m/s, Area: 6300.0m², Vol: 632.8m³</w:t>
      </w:r>
    </w:p>
    <w:p w14:paraId="285448EF" w14:textId="77777777" w:rsidR="001E40F6" w:rsidRDefault="001E40F6" w:rsidP="001E40F6">
      <w:r>
        <w:lastRenderedPageBreak/>
        <w:t>Step 700/19999, Sim Time: 675.052s (+9.654e-01s), Max Depth: 0.2147943389m, Max Vel: 0.3612527269m/s, Area: 7325.0m², Vol: 758.3m³</w:t>
      </w:r>
    </w:p>
    <w:p w14:paraId="447EBF42" w14:textId="77777777" w:rsidR="001E40F6" w:rsidRDefault="001E40F6" w:rsidP="001E40F6">
      <w:r>
        <w:t>Step 800/19999, Sim Time: 771.326s (+9.615e-01s), Max Depth: 0.2176690977m, Max Vel: 0.3587653168m/s, Area: 8300.0m², Vol: 884.5m³</w:t>
      </w:r>
    </w:p>
    <w:p w14:paraId="4D7C16ED" w14:textId="77777777" w:rsidR="001E40F6" w:rsidRDefault="001E40F6" w:rsidP="001E40F6">
      <w:r>
        <w:t>Step 900/19999, Sim Time: 867.603s (+9.642e-01s), Max Depth: 0.2181425161m, Max Vel: 0.3520372652m/s, Area: 9200.0m², Vol: 1016.0m³</w:t>
      </w:r>
    </w:p>
    <w:p w14:paraId="2C8854AC" w14:textId="77777777" w:rsidR="001E40F6" w:rsidRDefault="001E40F6" w:rsidP="001E40F6">
      <w:r>
        <w:t>Step 1000/19999, Sim Time: 964.176s (+9.659e-01s), Max Depth: 0.2176355701m, Max Vel: 0.3505775108m/s, Area: 10325.0m², Vol: 1153.0m³</w:t>
      </w:r>
    </w:p>
    <w:p w14:paraId="05250468" w14:textId="77777777" w:rsidR="001E40F6" w:rsidRDefault="001E40F6" w:rsidP="001E40F6">
      <w:r>
        <w:t>Step 1100/19999, Sim Time: 1060.760s (+9.534e-01s), Max Depth: 0.2170977179m, Max Vel: 0.3743132384m/s, Area: 11450.0m², Vol: 1293.3m³</w:t>
      </w:r>
    </w:p>
    <w:p w14:paraId="7826CCEA" w14:textId="77777777" w:rsidR="001E40F6" w:rsidRDefault="001E40F6" w:rsidP="001E40F6">
      <w:r>
        <w:t>Step 1200/19999, Sim Time: 1155.204s (+9.348e-01s), Max Depth: 0.2205068273m, Max Vel: 0.4013918960m/s, Area: 12600.0m², Vol: 1433.2m³</w:t>
      </w:r>
    </w:p>
    <w:p w14:paraId="039023A0" w14:textId="77777777" w:rsidR="001E40F6" w:rsidRDefault="001E40F6" w:rsidP="001E40F6">
      <w:r>
        <w:t>Step 1300/19999, Sim Time: 1247.890s (+9.224e-01s), Max Depth: 0.2237983278m, Max Vel: 0.4154804665m/s, Area: 13400.0m², Vol: 1569.5m³</w:t>
      </w:r>
    </w:p>
    <w:p w14:paraId="4BB352EB" w14:textId="77777777" w:rsidR="001E40F6" w:rsidRDefault="001E40F6" w:rsidP="001E40F6">
      <w:r>
        <w:t>Step 1400/19999, Sim Time: 1340.616s (+9.318e-01s), Max Depth: 0.2253471230m, Max Vel: 0.3911293275m/s, Area: 14225.0m², Vol: 1693.7m³</w:t>
      </w:r>
    </w:p>
    <w:p w14:paraId="3980D824" w14:textId="77777777" w:rsidR="001E40F6" w:rsidRDefault="001E40F6" w:rsidP="001E40F6">
      <w:r>
        <w:t>Step 1500/19999, Sim Time: 1433.827s (+9.183e-01s), Max Depth: 0.2347150831m, Max Vel: 0.3884551856m/s, Area: 15250.0m², Vol: 1801.0m³</w:t>
      </w:r>
    </w:p>
    <w:p w14:paraId="1EF09D98" w14:textId="77777777" w:rsidR="001E40F6" w:rsidRDefault="001E40F6" w:rsidP="001E40F6">
      <w:r>
        <w:t>Step 1600/19999, Sim Time: 1523.734s (+8.835e-01s), Max Depth: 0.2484727293m, Max Vel: 0.4196037220m/s, Area: 16175.0m², Vol: 1913.9m³</w:t>
      </w:r>
    </w:p>
    <w:p w14:paraId="0FDA92C2" w14:textId="77777777" w:rsidR="001E40F6" w:rsidRDefault="001E40F6" w:rsidP="001E40F6">
      <w:r>
        <w:t>Step 1700/19999, Sim Time: 1611.492s (+8.739e-01s), Max Depth: 0.2579902478m, Max Vel: 0.4117215248m/s, Area: 17025.0m², Vol: 2030.2m³</w:t>
      </w:r>
    </w:p>
    <w:p w14:paraId="4F3CDB57" w14:textId="77777777" w:rsidR="001E40F6" w:rsidRDefault="001E40F6" w:rsidP="001E40F6">
      <w:r>
        <w:t>Step 1800/19999, Sim Time: 1699.144s (+8.802e-01s), Max Depth: 0.2643400677m, Max Vel: 0.3777967802m/s, Area: 17875.0m², Vol: 2158.0m³</w:t>
      </w:r>
    </w:p>
    <w:p w14:paraId="6CB781A7" w14:textId="77777777" w:rsidR="001E40F6" w:rsidRDefault="001E40F6" w:rsidP="001E40F6">
      <w:r>
        <w:t>Step 1900/19999, Sim Time: 1787.242s (+8.822e-01s), Max Depth: 0.2690956176m, Max Vel: 0.3589942641m/s, Area: 19100.0m², Vol: 2296.5m³</w:t>
      </w:r>
    </w:p>
    <w:p w14:paraId="56F5D6D5" w14:textId="77777777" w:rsidR="001E40F6" w:rsidRDefault="001E40F6" w:rsidP="001E40F6">
      <w:r>
        <w:t>Step 2000/19999, Sim Time: 1874.338s (+8.635e-01s), Max Depth: 0.2722201745m, Max Vel: 0.3918456945m/s, Area: 20225.0m², Vol: 2450.6m³</w:t>
      </w:r>
    </w:p>
    <w:p w14:paraId="303F8A43" w14:textId="77777777" w:rsidR="001E40F6" w:rsidRDefault="001E40F6" w:rsidP="001E40F6">
      <w:r>
        <w:t>Step 2100/19999, Sim Time: 1960.628s (+8.519e-01s), Max Depth: 0.2739780451m, Max Vel: 0.4081844441m/s, Area: 21400.0m², Vol: 2611.6m³</w:t>
      </w:r>
    </w:p>
    <w:p w14:paraId="10A800DD" w14:textId="77777777" w:rsidR="001E40F6" w:rsidRDefault="001E40F6" w:rsidP="001E40F6">
      <w:r>
        <w:t>Step 2200/19999, Sim Time: 2046.386s (+8.584e-01s), Max Depth: 0.2747129155m, Max Vel: 0.3967688765m/s, Area: 22400.0m², Vol: 2782.2m³</w:t>
      </w:r>
    </w:p>
    <w:p w14:paraId="1835CD91" w14:textId="77777777" w:rsidR="001E40F6" w:rsidRDefault="001E40F6" w:rsidP="001E40F6">
      <w:r>
        <w:t>Step 2300/19999, Sim Time: 2130.901s (+8.386e-01s), Max Depth: 0.2746797423m, Max Vel: 0.4456647926m/s, Area: 23625.0m², Vol: 2953.2m³</w:t>
      </w:r>
    </w:p>
    <w:p w14:paraId="631BFEC1" w14:textId="77777777" w:rsidR="001E40F6" w:rsidRDefault="001E40F6" w:rsidP="001E40F6">
      <w:r>
        <w:lastRenderedPageBreak/>
        <w:t>Step 2400/19999, Sim Time: 2214.559s (+8.392e-01s), Max Depth: 0.2742090230m, Max Vel: 0.4445373182m/s, Area: 24725.0m², Vol: 3134.0m³</w:t>
      </w:r>
    </w:p>
    <w:p w14:paraId="44090C1A" w14:textId="77777777" w:rsidR="001E40F6" w:rsidRDefault="001E40F6" w:rsidP="001E40F6">
      <w:r>
        <w:t>Step 2500/19999, Sim Time: 2299.498s (+8.568e-01s), Max Depth: 0.2734828131m, Max Vel: 0.4055632075m/s, Area: 25850.0m², Vol: 3334.5m³</w:t>
      </w:r>
    </w:p>
    <w:p w14:paraId="2A22210E" w14:textId="77777777" w:rsidR="001E40F6" w:rsidRDefault="001E40F6" w:rsidP="001E40F6">
      <w:r>
        <w:t>Step 2600/19999, Sim Time: 2384.716s (+8.467e-01s), Max Depth: 0.2803962605m, Max Vel: 0.4087375125m/s, Area: 26950.0m², Vol: 3549.7m³</w:t>
      </w:r>
    </w:p>
    <w:p w14:paraId="7A5AE73B" w14:textId="77777777" w:rsidR="001E40F6" w:rsidRDefault="001E40F6" w:rsidP="001E40F6">
      <w:r>
        <w:t>Step 2700/19999, Sim Time: 2467.599s (+8.096e-01s), Max Depth: 0.3025797149m, Max Vel: 0.4338134501m/s, Area: 28250.0m², Vol: 3770.7m³</w:t>
      </w:r>
    </w:p>
    <w:p w14:paraId="0C65B7C6" w14:textId="77777777" w:rsidR="001E40F6" w:rsidRDefault="001E40F6" w:rsidP="001E40F6">
      <w:r>
        <w:t>Step 2800/19999, Sim Time: 2547.529s (+7.892e-01s), Max Depth: 0.3196907096m, Max Vel: 0.4469806603m/s, Area: 29650.0m², Vol: 3999.5m³</w:t>
      </w:r>
    </w:p>
    <w:p w14:paraId="3547EBCA" w14:textId="77777777" w:rsidR="001E40F6" w:rsidRDefault="001E40F6" w:rsidP="001E40F6">
      <w:r>
        <w:t>Step 2900/19999, Sim Time: 2625.768s (+7.788e-01s), Max Depth: 0.3303555327m, Max Vel: 0.4471332848m/s, Area: 30900.0m², Vol: 4236.5m³</w:t>
      </w:r>
    </w:p>
    <w:p w14:paraId="232D7B74" w14:textId="77777777" w:rsidR="001E40F6" w:rsidRDefault="001E40F6" w:rsidP="001E40F6">
      <w:r>
        <w:t>Step 3000/19999, Sim Time: 2703.264s (+7.721e-01s), Max Depth: 0.3374031308m, Max Vel: 0.4474247706m/s, Area: 32125.0m², Vol: 4481.0m³</w:t>
      </w:r>
    </w:p>
    <w:p w14:paraId="22E5C72B" w14:textId="77777777" w:rsidR="001E40F6" w:rsidRDefault="001E40F6" w:rsidP="001E40F6">
      <w:r>
        <w:t>Step 3100/19999, Sim Time: 2780.317s (+7.693e-01s), Max Depth: 0.3426772065m, Max Vel: 0.4412521887m/s, Area: 33325.0m², Vol: 4735.2m³</w:t>
      </w:r>
    </w:p>
    <w:p w14:paraId="64166EAC" w14:textId="77777777" w:rsidR="001E40F6" w:rsidRDefault="001E40F6" w:rsidP="001E40F6">
      <w:r>
        <w:t>Step 3200/19999, Sim Time: 2857.211s (+7.687e-01s), Max Depth: 0.3476379938m, Max Vel: 0.4299422227m/s, Area: 34725.0m², Vol: 5001.1m³</w:t>
      </w:r>
    </w:p>
    <w:p w14:paraId="4BA0A336" w14:textId="77777777" w:rsidR="001E40F6" w:rsidRDefault="001E40F6" w:rsidP="001E40F6">
      <w:r>
        <w:t>Step 3300/19999, Sim Time: 2932.884s (+7.467e-01s), Max Depth: 0.3521020336m, Max Vel: 0.4775318323m/s, Area: 36075.0m², Vol: 5272.9m³</w:t>
      </w:r>
    </w:p>
    <w:p w14:paraId="6CA22994" w14:textId="77777777" w:rsidR="001E40F6" w:rsidRDefault="001E40F6" w:rsidP="001E40F6">
      <w:r>
        <w:t>Step 3400/19999, Sim Time: 3007.487s (+7.434e-01s), Max Depth: 0.3561837772m, Max Vel: 0.4850125648m/s, Area: 37350.0m², Vol: 5545.0m³</w:t>
      </w:r>
    </w:p>
    <w:p w14:paraId="2422003D" w14:textId="77777777" w:rsidR="001E40F6" w:rsidRDefault="001E40F6" w:rsidP="001E40F6">
      <w:r>
        <w:t>Step 3500/19999, Sim Time: 3081.558s (+7.399e-01s), Max Depth: 0.3600001855m, Max Vel: 0.4861972900m/s, Area: 38650.0m², Vol: 5827.8m³</w:t>
      </w:r>
    </w:p>
    <w:p w14:paraId="476FE62C" w14:textId="77777777" w:rsidR="001E40F6" w:rsidRDefault="001E40F6" w:rsidP="001E40F6">
      <w:r>
        <w:t>Step 3600/19999, Sim Time: 3155.377s (+7.378e-01s), Max Depth: 0.3635513893m, Max Vel: 0.4833212994m/s, Area: 40225.0m², Vol: 6125.6m³</w:t>
      </w:r>
    </w:p>
    <w:p w14:paraId="2ADE00CD" w14:textId="77777777" w:rsidR="001E40F6" w:rsidRDefault="001E40F6" w:rsidP="001E40F6">
      <w:r>
        <w:t>Step 3700/19999, Sim Time: 3229.234s (+7.387e-01s), Max Depth: 0.3665146094m, Max Vel: 0.4731704642m/s, Area: 41750.0m², Vol: 6431.2m³</w:t>
      </w:r>
    </w:p>
    <w:p w14:paraId="21D171A5" w14:textId="77777777" w:rsidR="001E40F6" w:rsidRDefault="001E40F6" w:rsidP="001E40F6">
      <w:r>
        <w:t>Step 3800/19999, Sim Time: 3302.852s (+7.364e-01s), Max Depth: 0.3693271297m, Max Vel: 0.4728303405m/s, Area: 43200.0m², Vol: 6751.0m³</w:t>
      </w:r>
    </w:p>
    <w:p w14:paraId="7B01911E" w14:textId="77777777" w:rsidR="001E40F6" w:rsidRDefault="001E40F6" w:rsidP="001E40F6">
      <w:r>
        <w:t>Step 3900/19999, Sim Time: 3375.903s (+7.302e-01s), Max Depth: 0.3718540870m, Max Vel: 0.4859574129m/s, Area: 44750.0m², Vol: 7083.8m³</w:t>
      </w:r>
    </w:p>
    <w:p w14:paraId="0629255C" w14:textId="77777777" w:rsidR="001E40F6" w:rsidRDefault="001E40F6" w:rsidP="001E40F6">
      <w:r>
        <w:t>Step 4000/19999, Sim Time: 3448.560s (+7.249e-01s), Max Depth: 0.3741861528m, Max Vel: 0.4981654944m/s, Area: 45900.0m², Vol: 7436.1m³</w:t>
      </w:r>
    </w:p>
    <w:p w14:paraId="738AFED4" w14:textId="77777777" w:rsidR="001E40F6" w:rsidRDefault="001E40F6" w:rsidP="001E40F6">
      <w:r>
        <w:lastRenderedPageBreak/>
        <w:t>Step 4100/19999, Sim Time: 3520.903s (+7.236e-01s), Max Depth: 0.3763862877m, Max Vel: 0.4966960726m/s, Area: 47400.0m², Vol: 7794.2m³</w:t>
      </w:r>
    </w:p>
    <w:p w14:paraId="365F0500" w14:textId="77777777" w:rsidR="001E40F6" w:rsidRDefault="001E40F6" w:rsidP="001E40F6">
      <w:r>
        <w:t>Step 4200/19999, Sim Time: 3593.477s (+7.277e-01s), Max Depth: 0.3782970041m, Max Vel: 0.4783880939m/s, Area: 49000.0m², Vol: 8150.7m³</w:t>
      </w:r>
    </w:p>
    <w:p w14:paraId="764F9FBF" w14:textId="77777777" w:rsidR="001E40F6" w:rsidRDefault="001E40F6" w:rsidP="001E40F6">
      <w:r>
        <w:t>Step 4300/19999, Sim Time: 3665.900s (+7.187e-01s), Max Depth: 0.3798678096m, Max Vel: 0.5066486707m/s, Area: 50750.0m², Vol: 8515.8m³</w:t>
      </w:r>
    </w:p>
    <w:p w14:paraId="67B05EEA" w14:textId="77777777" w:rsidR="001E40F6" w:rsidRDefault="001E40F6" w:rsidP="001E40F6">
      <w:r>
        <w:t>Step 4400/19999, Sim Time: 3737.276s (+7.073e-01s), Max Depth: 0.3813345759m, Max Vel: 0.5404832194m/s, Area: 52300.0m², Vol: 8902.0m³</w:t>
      </w:r>
    </w:p>
    <w:p w14:paraId="74363303" w14:textId="77777777" w:rsidR="001E40F6" w:rsidRDefault="001E40F6" w:rsidP="001E40F6">
      <w:r>
        <w:t>Step 4500/19999, Sim Time: 3807.842s (+7.058e-01s), Max Depth: 0.3824214128m, Max Vel: 0.5426442349m/s, Area: 53975.0m², Vol: 9292.8m³</w:t>
      </w:r>
    </w:p>
    <w:p w14:paraId="5E4FEB88" w14:textId="77777777" w:rsidR="001E40F6" w:rsidRDefault="001E40F6" w:rsidP="001E40F6">
      <w:r>
        <w:t>Step 4600/19999, Sim Time: 3878.532s (+7.076e-01s), Max Depth: 0.3893015703m, Max Vel: 0.5188344673m/s, Area: 55750.0m², Vol: 9697.3m³</w:t>
      </w:r>
    </w:p>
    <w:p w14:paraId="3B0B9A8C" w14:textId="77777777" w:rsidR="001E40F6" w:rsidRDefault="001E40F6" w:rsidP="001E40F6">
      <w:r>
        <w:t>Step 4700/19999, Sim Time: 3949.146s (+7.045e-01s), Max Depth: 0.3978554687m, Max Vel: 0.5085271656m/s, Area: 57350.0m², Vol: 10116.9m³</w:t>
      </w:r>
    </w:p>
    <w:p w14:paraId="4734B40B" w14:textId="77777777" w:rsidR="001E40F6" w:rsidRDefault="001E40F6" w:rsidP="001E40F6">
      <w:r>
        <w:t>Step 4800/19999, Sim Time: 4019.540s (+7.038e-01s), Max Depth: 0.4044508854m, Max Vel: 0.4947424301m/s, Area: 58950.0m², Vol: 10554.4m³</w:t>
      </w:r>
    </w:p>
    <w:p w14:paraId="4BEBD2E7" w14:textId="77777777" w:rsidR="001E40F6" w:rsidRDefault="001E40F6" w:rsidP="001E40F6">
      <w:r>
        <w:t>Step 4900/19999, Sim Time: 4089.546s (+6.990e-01s), Max Depth: 0.4106421722m, Max Vel: 0.4970008611m/s, Area: 60700.0m², Vol: 11000.0m³</w:t>
      </w:r>
    </w:p>
    <w:p w14:paraId="3106B7A5" w14:textId="77777777" w:rsidR="001E40F6" w:rsidRDefault="001E40F6" w:rsidP="001E40F6">
      <w:r>
        <w:t>Step 5000/19999, Sim Time: 4159.270s (+6.951e-01s), Max Depth: 0.4160452922m, Max Vel: 0.4974216634m/s, Area: 62550.0m², Vol: 11467.5m³</w:t>
      </w:r>
    </w:p>
    <w:p w14:paraId="69BFF29B" w14:textId="77777777" w:rsidR="001E40F6" w:rsidRDefault="001E40F6" w:rsidP="001E40F6">
      <w:r>
        <w:t>Step 5100/19999, Sim Time: 4228.601s (+6.919e-01s), Max Depth: 0.4206952011m, Max Vel: 0.4977205523m/s, Area: 64350.0m², Vol: 11949.5m³</w:t>
      </w:r>
    </w:p>
    <w:p w14:paraId="03CB10F5" w14:textId="77777777" w:rsidR="001E40F6" w:rsidRDefault="001E40F6" w:rsidP="001E40F6">
      <w:r>
        <w:t>Step 5200/19999, Sim Time: 4297.135s (+6.876e-01s), Max Depth: 0.4267157234m, Max Vel: 0.4998158026m/s, Area: 66000.0m², Vol: 12444.2m³</w:t>
      </w:r>
    </w:p>
    <w:p w14:paraId="20564905" w14:textId="77777777" w:rsidR="001E40F6" w:rsidRDefault="001E40F6" w:rsidP="001E40F6">
      <w:r>
        <w:t>Step 5300/19999, Sim Time: 4365.713s (+6.794e-01s), Max Depth: 0.4324782006m, Max Vel: 0.5190165950m/s, Area: 67725.0m², Vol: 12955.2m³</w:t>
      </w:r>
    </w:p>
    <w:p w14:paraId="293BF945" w14:textId="77777777" w:rsidR="001E40F6" w:rsidRDefault="001E40F6" w:rsidP="001E40F6">
      <w:r>
        <w:t>Step 5400/19999, Sim Time: 4432.758s (+6.656e-01s), Max Depth: 0.4381236842m, Max Vel: 0.5560909131m/s, Area: 69800.0m², Vol: 13478.6m³</w:t>
      </w:r>
    </w:p>
    <w:p w14:paraId="7CD6853C" w14:textId="77777777" w:rsidR="001E40F6" w:rsidRDefault="001E40F6" w:rsidP="001E40F6">
      <w:r>
        <w:t>Step 5500/19999, Sim Time: 4498.733s (+6.523e-01s), Max Depth: 0.4433199597m, Max Vel: 0.6022011021m/s, Area: 71675.0m², Vol: 14017.7m³</w:t>
      </w:r>
    </w:p>
    <w:p w14:paraId="4CC23F57" w14:textId="77777777" w:rsidR="001E40F6" w:rsidRDefault="001E40F6" w:rsidP="001E40F6">
      <w:r>
        <w:t>Step 5600/19999, Sim Time: 4564.212s (+6.532e-01s), Max Depth: 0.4481104117m, Max Vel: 0.5825409977m/s, Area: 73375.0m², Vol: 14575.5m³</w:t>
      </w:r>
    </w:p>
    <w:p w14:paraId="5304BFDA" w14:textId="77777777" w:rsidR="001E40F6" w:rsidRDefault="001E40F6" w:rsidP="001E40F6">
      <w:r>
        <w:t>Step 5700/19999, Sim Time: 4629.313s (+6.493e-01s), Max Depth: 0.4524609463m, Max Vel: 0.5884059917m/s, Area: 75175.0m², Vol: 15147.7m³</w:t>
      </w:r>
    </w:p>
    <w:p w14:paraId="7840E077" w14:textId="77777777" w:rsidR="001E40F6" w:rsidRDefault="001E40F6" w:rsidP="001E40F6">
      <w:r>
        <w:lastRenderedPageBreak/>
        <w:t>Step 5800/19999, Sim Time: 4694.179s (+6.486e-01s), Max Depth: 0.4563034724m, Max Vel: 0.5822972571m/s, Area: 77000.0m², Vol: 15736.3m³</w:t>
      </w:r>
    </w:p>
    <w:p w14:paraId="6BF02000" w14:textId="77777777" w:rsidR="001E40F6" w:rsidRDefault="001E40F6" w:rsidP="001E40F6">
      <w:r>
        <w:t>Step 5900/19999, Sim Time: 4759.062s (+6.490e-01s), Max Depth: 0.4595093476m, Max Vel: 0.5731548352m/s, Area: 78900.0m², Vol: 16331.5m³</w:t>
      </w:r>
    </w:p>
    <w:p w14:paraId="76089A0E" w14:textId="77777777" w:rsidR="001E40F6" w:rsidRDefault="001E40F6" w:rsidP="001E40F6">
      <w:r>
        <w:t>Step 6000/19999, Sim Time: 4823.919s (+6.496e-01s), Max Depth: 0.4619809653m, Max Vel: 0.5650150445m/s, Area: 80650.0m², Vol: 16942.3m³</w:t>
      </w:r>
    </w:p>
    <w:p w14:paraId="430B073E" w14:textId="77777777" w:rsidR="001E40F6" w:rsidRDefault="001E40F6" w:rsidP="001E40F6">
      <w:r>
        <w:t>Step 6100/19999, Sim Time: 4888.720s (+6.429e-01s), Max Depth: 0.4648876959m, Max Vel: 0.5856460079m/s, Area: 82700.0m², Vol: 17559.0m³</w:t>
      </w:r>
    </w:p>
    <w:p w14:paraId="1921AE9E" w14:textId="77777777" w:rsidR="001E40F6" w:rsidRDefault="001E40F6" w:rsidP="001E40F6">
      <w:r>
        <w:t>Step 6200/19999, Sim Time: 4952.958s (+6.396e-01s), Max Depth: 0.4683343738m, Max Vel: 0.5929344853m/s, Area: 84950.0m², Vol: 18185.0m³</w:t>
      </w:r>
    </w:p>
    <w:p w14:paraId="3C3495C0" w14:textId="77777777" w:rsidR="001E40F6" w:rsidRDefault="001E40F6" w:rsidP="001E40F6">
      <w:r>
        <w:t>Step 6300/19999, Sim Time: 5016.729s (+6.365e-01s), Max Depth: 0.4713652242m, Max Vel: 0.5989401184m/s, Area: 86775.0m², Vol: 18813.1m³</w:t>
      </w:r>
    </w:p>
    <w:p w14:paraId="4861C2FD" w14:textId="77777777" w:rsidR="001E40F6" w:rsidRDefault="001E40F6" w:rsidP="001E40F6">
      <w:r>
        <w:t>Step 6400/19999, Sim Time: 5080.315s (+6.354e-01s), Max Depth: 0.4751863376m, Max Vel: 0.5950777108m/s, Area: 88900.0m², Vol: 19457.7m³</w:t>
      </w:r>
    </w:p>
    <w:p w14:paraId="69822E63" w14:textId="77777777" w:rsidR="001E40F6" w:rsidRDefault="001E40F6" w:rsidP="001E40F6">
      <w:r>
        <w:t>Step 6500/19999, Sim Time: 5143.717s (+6.329e-01s), Max Depth: 0.4865308793m, Max Vel: 0.5804781739m/s, Area: 91050.0m², Vol: 20111.0m³</w:t>
      </w:r>
    </w:p>
    <w:p w14:paraId="423A7AEF" w14:textId="77777777" w:rsidR="001E40F6" w:rsidRDefault="001E40F6" w:rsidP="001E40F6">
      <w:r>
        <w:t>Step 6600/19999, Sim Time: 5206.778s (+6.326e-01s), Max Depth: 0.4962743434m, Max Vel: 0.5597698310m/s, Area: 93225.0m², Vol: 20784.0m³</w:t>
      </w:r>
    </w:p>
    <w:p w14:paraId="588AFD09" w14:textId="77777777" w:rsidR="001E40F6" w:rsidRDefault="001E40F6" w:rsidP="001E40F6">
      <w:r>
        <w:t>Step 6700/19999, Sim Time: 5269.686s (+6.267e-01s), Max Depth: 0.5047020836m, Max Vel: 0.5673149015m/s, Area: 95275.0m², Vol: 21479.1m³</w:t>
      </w:r>
    </w:p>
    <w:p w14:paraId="671A36C8" w14:textId="77777777" w:rsidR="001E40F6" w:rsidRDefault="001E40F6" w:rsidP="001E40F6">
      <w:r>
        <w:t>Step 6800/19999, Sim Time: 5331.599s (+6.117e-01s), Max Depth: 0.5116486714m, Max Vel: 0.6233042419m/s, Area: 97550.0m², Vol: 22169.1m³</w:t>
      </w:r>
    </w:p>
    <w:p w14:paraId="73B481CD" w14:textId="77777777" w:rsidR="001E40F6" w:rsidRDefault="001E40F6" w:rsidP="001E40F6">
      <w:r>
        <w:t>Step 6900/19999, Sim Time: 5392.148s (+6.001e-01s), Max Depth: 0.5181144139m, Max Vel: 0.6620492694m/s, Area: 99800.0m², Vol: 22858.0m³</w:t>
      </w:r>
    </w:p>
    <w:p w14:paraId="6EE48BEF" w14:textId="77777777" w:rsidR="001E40F6" w:rsidRDefault="001E40F6" w:rsidP="001E40F6">
      <w:r>
        <w:t>Step 7000/19999, Sim Time: 5452.051s (+5.986e-01s), Max Depth: 0.5241570280m, Max Vel: 0.6561762728m/s, Area: 102000.0m², Vol: 23551.2m³</w:t>
      </w:r>
    </w:p>
    <w:p w14:paraId="50D93068" w14:textId="77777777" w:rsidR="001E40F6" w:rsidRDefault="001E40F6" w:rsidP="001E40F6">
      <w:r>
        <w:t>Step 7100/19999, Sim Time: 5511.861s (+5.981e-01s), Max Depth: 0.5297107344m, Max Vel: 0.6464530952m/s, Area: 103975.0m², Vol: 24262.0m³</w:t>
      </w:r>
    </w:p>
    <w:p w14:paraId="3722E4DE" w14:textId="77777777" w:rsidR="001E40F6" w:rsidRDefault="001E40F6" w:rsidP="001E40F6">
      <w:r>
        <w:t>Step 7200/19999, Sim Time: 5571.504s (+5.954e-01s), Max Depth: 0.5348100614m, Max Vel: 0.6481609293m/s, Area: 106200.0m², Vol: 24979.0m³</w:t>
      </w:r>
    </w:p>
    <w:p w14:paraId="50B2DF61" w14:textId="77777777" w:rsidR="001E40F6" w:rsidRDefault="001E40F6" w:rsidP="001E40F6">
      <w:r>
        <w:t>Step 7300/19999, Sim Time: 5630.938s (+5.934e-01s), Max Depth: 0.5393639514m, Max Vel: 0.6489496753m/s, Area: 108300.0m², Vol: 25715.6m³</w:t>
      </w:r>
    </w:p>
    <w:p w14:paraId="7930780F" w14:textId="77777777" w:rsidR="001E40F6" w:rsidRDefault="001E40F6" w:rsidP="001E40F6">
      <w:r>
        <w:t>Step 7400/19999, Sim Time: 5690.219s (+5.943e-01s), Max Depth: 0.5434049017m, Max Vel: 0.6354882081m/s, Area: 110375.0m², Vol: 26465.4m³</w:t>
      </w:r>
    </w:p>
    <w:p w14:paraId="537ABFE6" w14:textId="77777777" w:rsidR="001E40F6" w:rsidRDefault="001E40F6" w:rsidP="001E40F6">
      <w:r>
        <w:lastRenderedPageBreak/>
        <w:t>Step 7500/19999, Sim Time: 5749.745s (+5.954e-01s), Max Depth: 0.5469867616m, Max Vel: 0.6226245404m/s, Area: 112500.0m², Vol: 27246.9m³</w:t>
      </w:r>
    </w:p>
    <w:p w14:paraId="2720BC7D" w14:textId="77777777" w:rsidR="001E40F6" w:rsidRDefault="001E40F6" w:rsidP="001E40F6">
      <w:r>
        <w:t>Step 7600/19999, Sim Time: 5808.996s (+5.843e-01s), Max Depth: 0.5502212615m, Max Vel: 0.6778589039m/s, Area: 114750.0m², Vol: 28046.6m³</w:t>
      </w:r>
    </w:p>
    <w:p w14:paraId="2DEBCA66" w14:textId="77777777" w:rsidR="001E40F6" w:rsidRDefault="001E40F6" w:rsidP="001E40F6">
      <w:r>
        <w:t>Step 7700/19999, Sim Time: 5867.230s (+5.825e-01s), Max Depth: 0.5529904963m, Max Vel: 0.6753573500m/s, Area: 116750.0m², Vol: 28857.5m³</w:t>
      </w:r>
    </w:p>
    <w:p w14:paraId="49C06D5E" w14:textId="77777777" w:rsidR="001E40F6" w:rsidRDefault="001E40F6" w:rsidP="001E40F6">
      <w:r>
        <w:t>Step 7800/19999, Sim Time: 5925.357s (+5.823e-01s), Max Depth: 0.5553596599m, Max Vel: 0.6707206066m/s, Area: 119125.0m², Vol: 29666.4m³</w:t>
      </w:r>
    </w:p>
    <w:p w14:paraId="76307F78" w14:textId="77777777" w:rsidR="001E40F6" w:rsidRDefault="001E40F6" w:rsidP="001E40F6">
      <w:r>
        <w:t>Step 7900/19999, Sim Time: 5983.772s (+5.853e-01s), Max Depth: 0.5574920350m, Max Vel: 0.6513363627m/s, Area: 120975.0m², Vol: 30438.3m³</w:t>
      </w:r>
    </w:p>
    <w:p w14:paraId="3D971402" w14:textId="77777777" w:rsidR="001E40F6" w:rsidRDefault="001E40F6" w:rsidP="001E40F6">
      <w:r>
        <w:t>Step 8000/19999, Sim Time: 6042.334s (+5.857e-01s), Max Depth: 0.5594957976m, Max Vel: 0.6452232986m/s, Area: 122075.0m², Vol: 31064.7m³</w:t>
      </w:r>
    </w:p>
    <w:p w14:paraId="67E75C7A" w14:textId="77777777" w:rsidR="001E40F6" w:rsidRDefault="001E40F6" w:rsidP="001E40F6">
      <w:r>
        <w:t>Step 8100/19999, Sim Time: 6100.935s (+5.864e-01s), Max Depth: 0.5614594540m, Max Vel: 0.6374797347m/s, Area: 123125.0m², Vol: 31610.6m³</w:t>
      </w:r>
    </w:p>
    <w:p w14:paraId="31D3A6A9" w14:textId="77777777" w:rsidR="001E40F6" w:rsidRDefault="001E40F6" w:rsidP="001E40F6">
      <w:r>
        <w:t>Step 8200/19999, Sim Time: 6159.573s (+5.865e-01s), Max Depth: 0.5634061275m, Max Vel: 0.6329828800m/s, Area: 123700.0m², Vol: 32113.2m³</w:t>
      </w:r>
    </w:p>
    <w:p w14:paraId="1FAD8247" w14:textId="77777777" w:rsidR="001E40F6" w:rsidRDefault="001E40F6" w:rsidP="001E40F6">
      <w:r>
        <w:t>Step 8300/19999, Sim Time: 6218.243s (+5.874e-01s), Max Depth: 0.5653177623m, Max Vel: 0.6243576772m/s, Area: 124275.0m², Vol: 32573.4m³</w:t>
      </w:r>
    </w:p>
    <w:p w14:paraId="5E6BB250" w14:textId="77777777" w:rsidR="001E40F6" w:rsidRDefault="001E40F6" w:rsidP="001E40F6">
      <w:r>
        <w:t>Step 8400/19999, Sim Time: 6277.057s (+5.888e-01s), Max Depth: 0.5670875164m, Max Vel: 0.6134688465m/s, Area: 124950.0m², Vol: 32999.9m³</w:t>
      </w:r>
    </w:p>
    <w:p w14:paraId="64A47CB4" w14:textId="77777777" w:rsidR="001E40F6" w:rsidRDefault="001E40F6" w:rsidP="001E40F6">
      <w:r>
        <w:t>Step 8500/19999, Sim Time: 6335.984s (+5.898e-01s), Max Depth: 0.5687954134m, Max Vel: 0.6050292658m/s, Area: 125350.0m², Vol: 33424.8m³</w:t>
      </w:r>
    </w:p>
    <w:p w14:paraId="1550F6D6" w14:textId="77777777" w:rsidR="001E40F6" w:rsidRDefault="001E40F6" w:rsidP="001E40F6">
      <w:r>
        <w:t>Step 8600/19999, Sim Time: 6395.065s (+5.924e-01s), Max Depth: 0.5703726312m, Max Vel: 0.5881687326m/s, Area: 125825.0m², Vol: 33859.8m³</w:t>
      </w:r>
    </w:p>
    <w:p w14:paraId="5E1A235E" w14:textId="77777777" w:rsidR="001E40F6" w:rsidRDefault="001E40F6" w:rsidP="001E40F6">
      <w:r>
        <w:t>Step 8700/19999, Sim Time: 6454.320s (+5.910e-01s), Max Depth: 0.5813931895m, Max Vel: 0.5731015812m/s, Area: 126175.0m², Vol: 34258.3m³</w:t>
      </w:r>
    </w:p>
    <w:p w14:paraId="2BCBACC2" w14:textId="77777777" w:rsidR="001E40F6" w:rsidRDefault="001E40F6" w:rsidP="001E40F6">
      <w:r>
        <w:t>Step 8800/19999, Sim Time: 6513.215s (+5.871e-01s), Max Depth: 0.5925583594m, Max Vel: 0.5697403946m/s, Area: 126450.0m², Vol: 34638.4m³</w:t>
      </w:r>
    </w:p>
    <w:p w14:paraId="3FAF5FA0" w14:textId="77777777" w:rsidR="001E40F6" w:rsidRDefault="001E40F6" w:rsidP="001E40F6">
      <w:r>
        <w:t>Step 8900/19999, Sim Time: 6571.754s (+5.833e-01s), Max Depth: 0.6033154601m, Max Vel: 0.5674959745m/s, Area: 126750.0m², Vol: 34981.7m³</w:t>
      </w:r>
    </w:p>
    <w:p w14:paraId="45F44C19" w14:textId="77777777" w:rsidR="001E40F6" w:rsidRDefault="001E40F6" w:rsidP="001E40F6">
      <w:r>
        <w:t>Step 9000/19999, Sim Time: 6629.847s (+5.785e-01s), Max Depth: 0.6135231937m, Max Vel: 0.5719768359m/s, Area: 127000.0m², Vol: 35289.3m³</w:t>
      </w:r>
    </w:p>
    <w:p w14:paraId="48184628" w14:textId="77777777" w:rsidR="001E40F6" w:rsidRDefault="001E40F6" w:rsidP="001E40F6">
      <w:r>
        <w:t>Step 9100/19999, Sim Time: 6687.509s (+5.752e-01s), Max Depth: 0.6218374399m, Max Vel: 0.5729111827m/s, Area: 127350.0m², Vol: 35593.2m³</w:t>
      </w:r>
    </w:p>
    <w:p w14:paraId="664835A9" w14:textId="77777777" w:rsidR="001E40F6" w:rsidRDefault="001E40F6" w:rsidP="001E40F6">
      <w:r>
        <w:lastRenderedPageBreak/>
        <w:t>Step 9200/19999, Sim Time: 6744.996s (+5.756e-01s), Max Depth: 0.6291041631m, Max Vel: 0.5559102549m/s, Area: 127650.0m², Vol: 35940.0m³</w:t>
      </w:r>
    </w:p>
    <w:p w14:paraId="7B3F7905" w14:textId="77777777" w:rsidR="001E40F6" w:rsidRDefault="001E40F6" w:rsidP="001E40F6">
      <w:r>
        <w:t>Step 9300/19999, Sim Time: 6802.673s (+5.760e-01s), Max Depth: 0.6376405189m, Max Vel: 0.5371936168m/s, Area: 127875.0m², Vol: 36285.8m³</w:t>
      </w:r>
    </w:p>
    <w:p w14:paraId="4D12B2D8" w14:textId="77777777" w:rsidR="001E40F6" w:rsidRDefault="001E40F6" w:rsidP="001E40F6">
      <w:r>
        <w:t>Step 9400/19999, Sim Time: 6860.047s (+5.713e-01s), Max Depth: 0.6510311983m, Max Vel: 0.5361946251m/s, Area: 128350.0m², Vol: 36590.3m³</w:t>
      </w:r>
    </w:p>
    <w:p w14:paraId="6163F663" w14:textId="77777777" w:rsidR="001E40F6" w:rsidRDefault="001E40F6" w:rsidP="001E40F6">
      <w:r>
        <w:t>Step 9500/19999, Sim Time: 6916.737s (+5.624e-01s), Max Depth: 0.6765902375m, Max Vel: 0.5357134469m/s, Area: 128825.0m², Vol: 36894.7m³</w:t>
      </w:r>
    </w:p>
    <w:p w14:paraId="52F01FB6" w14:textId="77777777" w:rsidR="001E40F6" w:rsidRDefault="001E40F6" w:rsidP="001E40F6">
      <w:r>
        <w:t>Step 9600/19999, Sim Time: 6972.690s (+5.573e-01s), Max Depth: 0.6918089534m, Max Vel: 0.5350289180m/s, Area: 129050.0m², Vol: 37175.5m³</w:t>
      </w:r>
    </w:p>
    <w:p w14:paraId="60FD6A99" w14:textId="77777777" w:rsidR="001E40F6" w:rsidRDefault="001E40F6" w:rsidP="001E40F6">
      <w:r>
        <w:t>Step 9700/19999, Sim Time: 7028.274s (+5.543e-01s), Max Depth: 0.7014509382m, Max Vel: 0.5338974841m/s, Area: 129200.0m², Vol: 37419.8m³</w:t>
      </w:r>
    </w:p>
    <w:p w14:paraId="74EF557B" w14:textId="77777777" w:rsidR="001E40F6" w:rsidRDefault="001E40F6" w:rsidP="001E40F6">
      <w:r>
        <w:t>Step 9800/19999, Sim Time: 7083.559s (+5.516e-01s), Max Depth: 0.7105199338m, Max Vel: 0.5326518925m/s, Area: 129425.0m², Vol: 37645.0m³</w:t>
      </w:r>
    </w:p>
    <w:p w14:paraId="1CAF5116" w14:textId="77777777" w:rsidR="001E40F6" w:rsidRDefault="001E40F6" w:rsidP="001E40F6">
      <w:r>
        <w:t>Step 9900/19999, Sim Time: 7138.638s (+5.503e-01s), Max Depth: 0.7152159302m, Max Vel: 0.5315190688m/s, Area: 129650.0m², Vol: 37845.8m³</w:t>
      </w:r>
    </w:p>
    <w:p w14:paraId="0CC68725" w14:textId="77777777" w:rsidR="001E40F6" w:rsidRDefault="001E40F6" w:rsidP="001E40F6">
      <w:r>
        <w:t>Step 10000/19999, Sim Time: 7193.646s (+5.500e-01s), Max Depth: 0.7167995083m, Max Vel: 0.5300101690m/s, Area: 129775.0m², Vol: 38013.4m³</w:t>
      </w:r>
    </w:p>
    <w:p w14:paraId="373B5B3A" w14:textId="77777777" w:rsidR="001E40F6" w:rsidRDefault="001E40F6" w:rsidP="001E40F6">
      <w:r>
        <w:t>Step 10100/19999, Sim Time: 7248.589s (+5.485e-01s), Max Depth: 0.7165896109m, Max Vel: 0.5392740960m/s, Area: 129800.0m², Vol: 38149.9m³</w:t>
      </w:r>
    </w:p>
    <w:p w14:paraId="7B27902A" w14:textId="77777777" w:rsidR="001E40F6" w:rsidRDefault="001E40F6" w:rsidP="001E40F6">
      <w:r>
        <w:t>Step 10200/19999, Sim Time: 7303.355s (+5.469e-01s), Max Depth: 0.7160152500m, Max Vel: 0.5494001844m/s, Area: 129850.0m², Vol: 38262.0m³</w:t>
      </w:r>
    </w:p>
    <w:p w14:paraId="37D2A221" w14:textId="77777777" w:rsidR="001E40F6" w:rsidRDefault="001E40F6" w:rsidP="001E40F6">
      <w:r>
        <w:t>Step 10300/19999, Sim Time: 7357.993s (+5.459e-01s), Max Depth: 0.7157701821m, Max Vel: 0.5561096687m/s, Area: 129950.0m², Vol: 38358.7m³</w:t>
      </w:r>
    </w:p>
    <w:p w14:paraId="26A2A408" w14:textId="77777777" w:rsidR="001E40F6" w:rsidRDefault="001E40F6" w:rsidP="001E40F6">
      <w:r>
        <w:t>Step 10400/19999, Sim Time: 7412.538s (+5.451e-01s), Max Depth: 0.7157616758m, Max Vel: 0.5606516900m/s, Area: 129975.0m², Vol: 38443.3m³</w:t>
      </w:r>
    </w:p>
    <w:p w14:paraId="487B8ACB" w14:textId="77777777" w:rsidR="001E40F6" w:rsidRDefault="001E40F6" w:rsidP="001E40F6">
      <w:r>
        <w:t>Step 10500/19999, Sim Time: 7467.019s (+5.446e-01s), Max Depth: 0.7158696895m, Max Vel: 0.5635703188m/s, Area: 130100.0m², Vol: 38517.7m³</w:t>
      </w:r>
    </w:p>
    <w:p w14:paraId="468856F3" w14:textId="77777777" w:rsidR="001E40F6" w:rsidRDefault="001E40F6" w:rsidP="001E40F6">
      <w:r>
        <w:t>Step 10600/19999, Sim Time: 7521.455s (+5.442e-01s), Max Depth: 0.7160692554m, Max Vel: 0.5652445171m/s, Area: 130100.0m², Vol: 38584.7m³</w:t>
      </w:r>
    </w:p>
    <w:p w14:paraId="777C93DF" w14:textId="77777777" w:rsidR="001E40F6" w:rsidRDefault="001E40F6" w:rsidP="001E40F6">
      <w:r>
        <w:t>Step 10700/19999, Sim Time: 7575.867s (+5.440e-01s), Max Depth: 0.7163924546m, Max Vel: 0.5656846076m/s, Area: 130150.0m², Vol: 38645.6m³</w:t>
      </w:r>
    </w:p>
    <w:p w14:paraId="0141CBED" w14:textId="77777777" w:rsidR="001E40F6" w:rsidRDefault="001E40F6" w:rsidP="001E40F6">
      <w:r>
        <w:t>Step 10800/19999, Sim Time: 7630.268s (+5.440e-01s), Max Depth: 0.7168377914m, Max Vel: 0.5650162014m/s, Area: 130200.0m², Vol: 38702.4m³</w:t>
      </w:r>
    </w:p>
    <w:p w14:paraId="5438E497" w14:textId="77777777" w:rsidR="001E40F6" w:rsidRDefault="001E40F6" w:rsidP="001E40F6">
      <w:r>
        <w:lastRenderedPageBreak/>
        <w:t>Step 10900/19999, Sim Time: 7684.673s (+5.441e-01s), Max Depth: 0.7174574735m, Max Vel: 0.5632862144m/s, Area: 130225.0m², Vol: 38756.7m³</w:t>
      </w:r>
    </w:p>
    <w:p w14:paraId="25A6561E" w14:textId="77777777" w:rsidR="001E40F6" w:rsidRDefault="001E40F6" w:rsidP="001E40F6">
      <w:r>
        <w:t>Step 11000/19999, Sim Time: 7739.096s (+5.444e-01s), Max Depth: 0.7181769325m, Max Vel: 0.5604469272m/s, Area: 130250.0m², Vol: 38809.6m³</w:t>
      </w:r>
    </w:p>
    <w:p w14:paraId="794272FE" w14:textId="77777777" w:rsidR="001E40F6" w:rsidRDefault="001E40F6" w:rsidP="001E40F6">
      <w:r>
        <w:t>Step 11100/19999, Sim Time: 7793.553s (+5.448e-01s), Max Depth: 0.7191055965m, Max Vel: 0.5560240283m/s, Area: 130300.0m², Vol: 38863.8m³</w:t>
      </w:r>
    </w:p>
    <w:p w14:paraId="05428006" w14:textId="77777777" w:rsidR="001E40F6" w:rsidRDefault="001E40F6" w:rsidP="001E40F6">
      <w:r>
        <w:t>Step 11200/19999, Sim Time: 7848.071s (+5.456e-01s), Max Depth: 0.7201351717m, Max Vel: 0.5494945987m/s, Area: 130375.0m², Vol: 38921.7m³</w:t>
      </w:r>
    </w:p>
    <w:p w14:paraId="6336227F" w14:textId="77777777" w:rsidR="001E40F6" w:rsidRDefault="001E40F6" w:rsidP="001E40F6">
      <w:r>
        <w:t>Step 11300/19999, Sim Time: 7902.666s (+5.462e-01s), Max Depth: 0.7211973526m, Max Vel: 0.5439293823m/s, Area: 130425.0m², Vol: 38985.4m³</w:t>
      </w:r>
    </w:p>
    <w:p w14:paraId="2ED64472" w14:textId="77777777" w:rsidR="001E40F6" w:rsidRDefault="001E40F6" w:rsidP="001E40F6">
      <w:r>
        <w:t>Step 11400/19999, Sim Time: 7957.329s (+5.472e-01s), Max Depth: 0.7222314060m, Max Vel: 0.5363814328m/s, Area: 130550.0m², Vol: 39063.0m³</w:t>
      </w:r>
    </w:p>
    <w:p w14:paraId="6D0C88E0" w14:textId="77777777" w:rsidR="001E40F6" w:rsidRDefault="001E40F6" w:rsidP="001E40F6">
      <w:r>
        <w:t>Step 11500/19999, Sim Time: 8012.131s (+5.487e-01s), Max Depth: 0.7236280493m, Max Vel: 0.5251999512m/s, Area: 130600.0m², Vol: 39166.2m³</w:t>
      </w:r>
    </w:p>
    <w:p w14:paraId="14EBF3D0" w14:textId="77777777" w:rsidR="001E40F6" w:rsidRDefault="001E40F6" w:rsidP="001E40F6">
      <w:r>
        <w:t>Step 11600/19999, Sim Time: 8066.977s (+5.476e-01s), Max Depth: 0.7272399828m, Max Vel: 0.5251827955m/s, Area: 130650.0m², Vol: 39274.9m³</w:t>
      </w:r>
    </w:p>
    <w:p w14:paraId="3AF51E8C" w14:textId="77777777" w:rsidR="001E40F6" w:rsidRDefault="001E40F6" w:rsidP="001E40F6">
      <w:r>
        <w:t>Step 11700/19999, Sim Time: 8121.642s (+5.460e-01s), Max Depth: 0.7320576338m, Max Vel: 0.5251355899m/s, Area: 130700.0m², Vol: 39364.6m³</w:t>
      </w:r>
    </w:p>
    <w:p w14:paraId="68A1AC3C" w14:textId="77777777" w:rsidR="001E40F6" w:rsidRDefault="001E40F6" w:rsidP="001E40F6">
      <w:r>
        <w:t>Step 11800/19999, Sim Time: 8176.233s (+5.460e-01s), Max Depth: 0.7321931047m, Max Vel: 0.5249906110m/s, Area: 130750.0m², Vol: 39434.6m³</w:t>
      </w:r>
    </w:p>
    <w:p w14:paraId="1D596FA9" w14:textId="77777777" w:rsidR="001E40F6" w:rsidRDefault="001E40F6" w:rsidP="001E40F6">
      <w:r>
        <w:t>Step 11900/19999, Sim Time: 8230.848s (+5.463e-01s), Max Depth: 0.7313994803m, Max Vel: 0.5246367081m/s, Area: 130825.0m², Vol: 39485.6m³</w:t>
      </w:r>
    </w:p>
    <w:p w14:paraId="0B1D7586" w14:textId="77777777" w:rsidR="001E40F6" w:rsidRDefault="001E40F6" w:rsidP="001E40F6">
      <w:r>
        <w:t>Step 12000/19999, Sim Time: 8285.497s (+5.466e-01s), Max Depth: 0.7306647416m, Max Vel: 0.5240507296m/s, Area: 130925.0m², Vol: 39524.5m³</w:t>
      </w:r>
    </w:p>
    <w:p w14:paraId="043241F7" w14:textId="77777777" w:rsidR="001E40F6" w:rsidRDefault="001E40F6" w:rsidP="001E40F6">
      <w:r>
        <w:t>Step 12100/19999, Sim Time: 8340.176s (+5.469e-01s), Max Depth: 0.7302184282m, Max Vel: 0.5234847713m/s, Area: 130950.0m², Vol: 39556.8m³</w:t>
      </w:r>
    </w:p>
    <w:p w14:paraId="1719619F" w14:textId="77777777" w:rsidR="001E40F6" w:rsidRDefault="001E40F6" w:rsidP="001E40F6">
      <w:r>
        <w:t>Step 12200/19999, Sim Time: 8394.866s (+5.469e-01s), Max Depth: 0.7304259419m, Max Vel: 0.5230622435m/s, Area: 130950.0m², Vol: 39585.5m³</w:t>
      </w:r>
    </w:p>
    <w:p w14:paraId="43C2CFC7" w14:textId="77777777" w:rsidR="001E40F6" w:rsidRDefault="001E40F6" w:rsidP="001E40F6">
      <w:r>
        <w:t>Step 12300/19999, Sim Time: 8449.551s (+5.468e-01s), Max Depth: 0.7308103340m, Max Vel: 0.5229182518m/s, Area: 131050.0m², Vol: 39611.8m³</w:t>
      </w:r>
    </w:p>
    <w:p w14:paraId="23A9D5EB" w14:textId="77777777" w:rsidR="001E40F6" w:rsidRDefault="001E40F6" w:rsidP="001E40F6">
      <w:r>
        <w:t>Step 12400/19999, Sim Time: 8504.226s (+5.467e-01s), Max Depth: 0.7310268231m, Max Vel: 0.5229530757m/s, Area: 131125.0m², Vol: 39636.5m³</w:t>
      </w:r>
    </w:p>
    <w:p w14:paraId="45805CEE" w14:textId="77777777" w:rsidR="001E40F6" w:rsidRDefault="001E40F6" w:rsidP="001E40F6">
      <w:r>
        <w:t>Step 12500/19999, Sim Time: 8558.893s (+5.466e-01s), Max Depth: 0.7312660134m, Max Vel: 0.5231176506m/s, Area: 131175.0m², Vol: 39659.0m³</w:t>
      </w:r>
    </w:p>
    <w:p w14:paraId="6879F804" w14:textId="77777777" w:rsidR="001E40F6" w:rsidRDefault="001E40F6" w:rsidP="001E40F6">
      <w:r>
        <w:lastRenderedPageBreak/>
        <w:t>Step 12600/19999, Sim Time: 8613.550s (+5.465e-01s), Max Depth: 0.7315205268m, Max Vel: 0.5232323074m/s, Area: 131175.0m², Vol: 39679.7m³</w:t>
      </w:r>
    </w:p>
    <w:p w14:paraId="2A2C9E53" w14:textId="77777777" w:rsidR="001E40F6" w:rsidRDefault="001E40F6" w:rsidP="001E40F6">
      <w:r>
        <w:t>Step 12700/19999, Sim Time: 8668.197s (+5.464e-01s), Max Depth: 0.7317729094m, Max Vel: 0.5233448534m/s, Area: 131175.0m², Vol: 39698.6m³</w:t>
      </w:r>
    </w:p>
    <w:p w14:paraId="0CC2AD13" w14:textId="77777777" w:rsidR="001E40F6" w:rsidRDefault="001E40F6" w:rsidP="001E40F6">
      <w:r>
        <w:t>Step 12800/19999, Sim Time: 8722.835s (+5.463e-01s), Max Depth: 0.7320082659m, Max Vel: 0.5234308020m/s, Area: 131150.0m², Vol: 39716.1m³</w:t>
      </w:r>
    </w:p>
    <w:p w14:paraId="237659FE" w14:textId="77777777" w:rsidR="001E40F6" w:rsidRDefault="001E40F6" w:rsidP="001E40F6">
      <w:r>
        <w:t>Step 12900/19999, Sim Time: 8777.462s (+5.462e-01s), Max Depth: 0.7322162320m, Max Vel: 0.5237447849m/s, Area: 131125.0m², Vol: 39732.1m³</w:t>
      </w:r>
    </w:p>
    <w:p w14:paraId="0E671F92" w14:textId="77777777" w:rsidR="001E40F6" w:rsidRDefault="001E40F6" w:rsidP="001E40F6">
      <w:r>
        <w:t>Step 13000/19999, Sim Time: 8832.079s (+5.461e-01s), Max Depth: 0.7323954093m, Max Vel: 0.5240504101m/s, Area: 131125.0m², Vol: 39746.9m³</w:t>
      </w:r>
    </w:p>
    <w:p w14:paraId="2532E3A8" w14:textId="77777777" w:rsidR="001E40F6" w:rsidRDefault="001E40F6" w:rsidP="001E40F6">
      <w:r>
        <w:t>Step 13100/19999, Sim Time: 8886.684s (+5.460e-01s), Max Depth: 0.7325720907m, Max Vel: 0.5243799290m/s, Area: 131175.0m², Vol: 39760.6m³</w:t>
      </w:r>
    </w:p>
    <w:p w14:paraId="2C545FAD" w14:textId="77777777" w:rsidR="001E40F6" w:rsidRDefault="001E40F6" w:rsidP="001E40F6">
      <w:r>
        <w:t>Step 13200/19999, Sim Time: 8941.278s (+5.459e-01s), Max Depth: 0.7327589228m, Max Vel: 0.5246634547m/s, Area: 131125.0m², Vol: 39773.1m³</w:t>
      </w:r>
    </w:p>
    <w:p w14:paraId="3BE739CD" w14:textId="77777777" w:rsidR="001E40F6" w:rsidRDefault="001E40F6" w:rsidP="001E40F6">
      <w:r>
        <w:t>Step 13300/19999, Sim Time: 8995.862s (+5.458e-01s), Max Depth: 0.7329468822m, Max Vel: 0.5249176701m/s, Area: 131150.0m², Vol: 39784.5m³</w:t>
      </w:r>
    </w:p>
    <w:p w14:paraId="30A15207" w14:textId="77777777" w:rsidR="001E40F6" w:rsidRDefault="001E40F6" w:rsidP="001E40F6">
      <w:r>
        <w:t>Step 13400/19999, Sim Time: 9050.436s (+5.457e-01s), Max Depth: 0.7331386463m, Max Vel: 0.5251409320m/s, Area: 131150.0m², Vol: 39795.0m³</w:t>
      </w:r>
    </w:p>
    <w:p w14:paraId="37D4A73E" w14:textId="77777777" w:rsidR="001E40F6" w:rsidRDefault="001E40F6" w:rsidP="001E40F6">
      <w:r>
        <w:t>Step 13500/19999, Sim Time: 9105.000s (+5.456e-01s), Max Depth: 0.7333288963m, Max Vel: 0.5253601018m/s, Area: 131175.0m², Vol: 39804.6m³</w:t>
      </w:r>
    </w:p>
    <w:p w14:paraId="7420C10C" w14:textId="77777777" w:rsidR="001E40F6" w:rsidRDefault="001E40F6" w:rsidP="001E40F6">
      <w:r>
        <w:t>Step 13600/19999, Sim Time: 9159.555s (+5.455e-01s), Max Depth: 0.7335145720m, Max Vel: 0.5255363454m/s, Area: 131225.0m², Vol: 39813.4m³</w:t>
      </w:r>
    </w:p>
    <w:p w14:paraId="279AED29" w14:textId="77777777" w:rsidR="001E40F6" w:rsidRDefault="001E40F6" w:rsidP="001E40F6">
      <w:r>
        <w:t>Step 13700/19999, Sim Time: 9214.102s (+5.454e-01s), Max Depth: 0.7336908140m, Max Vel: 0.5257006147m/s, Area: 131225.0m², Vol: 39821.5m³</w:t>
      </w:r>
    </w:p>
    <w:p w14:paraId="7D8904D9" w14:textId="77777777" w:rsidR="001E40F6" w:rsidRDefault="001E40F6" w:rsidP="001E40F6">
      <w:r>
        <w:t>Step 13800/19999, Sim Time: 9268.640s (+5.453e-01s), Max Depth: 0.7338570261m, Max Vel: 0.5258458728m/s, Area: 131225.0m², Vol: 39828.8m³</w:t>
      </w:r>
    </w:p>
    <w:p w14:paraId="0C8BF990" w14:textId="77777777" w:rsidR="001E40F6" w:rsidRDefault="001E40F6" w:rsidP="001E40F6">
      <w:r>
        <w:t>Step 13900/19999, Sim Time: 9323.171s (+5.453e-01s), Max Depth: 0.7340109054m, Max Vel: 0.5259789036m/s, Area: 131250.0m², Vol: 39835.5m³</w:t>
      </w:r>
    </w:p>
    <w:p w14:paraId="70F1BF2F" w14:textId="77777777" w:rsidR="001E40F6" w:rsidRDefault="001E40F6" w:rsidP="001E40F6">
      <w:r>
        <w:t>Step 14000/19999, Sim Time: 9377.696s (+5.452e-01s), Max Depth: 0.7341511111m, Max Vel: 0.5261046720m/s, Area: 131225.0m², Vol: 39841.5m³</w:t>
      </w:r>
    </w:p>
    <w:p w14:paraId="05405EEC" w14:textId="77777777" w:rsidR="001E40F6" w:rsidRDefault="001E40F6" w:rsidP="001E40F6">
      <w:r>
        <w:t>Step 14100/19999, Sim Time: 9432.214s (+5.452e-01s), Max Depth: 0.7342763134m, Max Vel: 0.5262251210m/s, Area: 131225.0m², Vol: 39846.7m³</w:t>
      </w:r>
    </w:p>
    <w:p w14:paraId="11862621" w14:textId="77777777" w:rsidR="001E40F6" w:rsidRDefault="001E40F6" w:rsidP="001E40F6">
      <w:r>
        <w:t>Step 14200/19999, Sim Time: 9486.726s (+5.451e-01s), Max Depth: 0.7343860500m, Max Vel: 0.5263412973m/s, Area: 131200.0m², Vol: 39851.0m³</w:t>
      </w:r>
    </w:p>
    <w:p w14:paraId="627181C6" w14:textId="77777777" w:rsidR="001E40F6" w:rsidRDefault="001E40F6" w:rsidP="001E40F6">
      <w:r>
        <w:lastRenderedPageBreak/>
        <w:t>Step 14300/19999, Sim Time: 9541.234s (+5.451e-01s), Max Depth: 0.7344799753m, Max Vel: 0.5264537784m/s, Area: 131200.0m², Vol: 39854.6m³</w:t>
      </w:r>
    </w:p>
    <w:p w14:paraId="378C7534" w14:textId="77777777" w:rsidR="001E40F6" w:rsidRDefault="001E40F6" w:rsidP="001E40F6">
      <w:r>
        <w:t>Step 14400/19999, Sim Time: 9595.737s (+5.450e-01s), Max Depth: 0.7345582412m, Max Vel: 0.5265645786m/s, Area: 131175.0m², Vol: 39857.5m³</w:t>
      </w:r>
    </w:p>
    <w:p w14:paraId="2279116D" w14:textId="77777777" w:rsidR="001E40F6" w:rsidRDefault="001E40F6" w:rsidP="001E40F6">
      <w:r>
        <w:t>Step 14500/19999, Sim Time: 9650.235s (+5.450e-01s), Max Depth: 0.7346208019m, Max Vel: 0.5266720585m/s, Area: 131250.0m², Vol: 39860.0m³</w:t>
      </w:r>
    </w:p>
    <w:p w14:paraId="199E4BA8" w14:textId="77777777" w:rsidR="001E40F6" w:rsidRDefault="001E40F6" w:rsidP="001E40F6">
      <w:r>
        <w:t>Step 14600/19999, Sim Time: 9704.731s (+5.449e-01s), Max Depth: 0.7346676399m, Max Vel: 0.5267751614m/s, Area: 131250.0m², Vol: 39862.0m³</w:t>
      </w:r>
    </w:p>
    <w:p w14:paraId="68C92353" w14:textId="77777777" w:rsidR="001E40F6" w:rsidRDefault="001E40F6" w:rsidP="001E40F6">
      <w:r>
        <w:t>Step 14700/19999, Sim Time: 9759.223s (+5.449e-01s), Max Depth: 0.7346991609m, Max Vel: 0.5268738362m/s, Area: 131225.0m², Vol: 39863.2m³</w:t>
      </w:r>
    </w:p>
    <w:p w14:paraId="075D294E" w14:textId="77777777" w:rsidR="001E40F6" w:rsidRDefault="001E40F6" w:rsidP="001E40F6">
      <w:r>
        <w:t>Step 14800/19999, Sim Time: 9813.713s (+5.449e-01s), Max Depth: 0.7347153894m, Max Vel: 0.5269701007m/s, Area: 131225.0m², Vol: 39863.6m³</w:t>
      </w:r>
    </w:p>
    <w:p w14:paraId="1C065C5F" w14:textId="77777777" w:rsidR="001E40F6" w:rsidRDefault="001E40F6" w:rsidP="001E40F6">
      <w:r>
        <w:t>Step 14900/19999, Sim Time: 9868.201s (+5.449e-01s), Max Depth: 0.7347170440m, Max Vel: 0.5270681306m/s, Area: 131200.0m², Vol: 39863.2m³</w:t>
      </w:r>
    </w:p>
    <w:p w14:paraId="3B12637B" w14:textId="77777777" w:rsidR="001E40F6" w:rsidRDefault="001E40F6" w:rsidP="001E40F6">
      <w:r>
        <w:t>Step 15000/19999, Sim Time: 9922.688s (+5.449e-01s), Max Depth: 0.7347047102m, Max Vel: 0.5271641974m/s, Area: 131200.0m², Vol: 39862.0m³</w:t>
      </w:r>
    </w:p>
    <w:p w14:paraId="4B7F3DA6" w14:textId="77777777" w:rsidR="001E40F6" w:rsidRDefault="001E40F6" w:rsidP="001E40F6">
      <w:r>
        <w:t>Step 15100/19999, Sim Time: 9977.173s (+5.449e-01s), Max Depth: 0.7346792162m, Max Vel: 0.5272572373m/s, Area: 131175.0m², Vol: 39860.2m³</w:t>
      </w:r>
    </w:p>
    <w:p w14:paraId="6B6CEC95" w14:textId="77777777" w:rsidR="001E40F6" w:rsidRDefault="001E40F6" w:rsidP="001E40F6">
      <w:r>
        <w:t>Step 15200/19999, Sim Time: 10031.658s (+5.448e-01s), Max Depth: 0.7346413349m, Max Vel: 0.5273456727m/s, Area: 131150.0m², Vol: 39857.6m³</w:t>
      </w:r>
    </w:p>
    <w:p w14:paraId="4CBD03D1" w14:textId="77777777" w:rsidR="001E40F6" w:rsidRDefault="001E40F6" w:rsidP="001E40F6">
      <w:r>
        <w:t>Step 15300/19999, Sim Time: 10086.143s (+5.449e-01s), Max Depth: 0.7345920370m, Max Vel: 0.5274276848m/s, Area: 131150.0m², Vol: 39854.2m³</w:t>
      </w:r>
    </w:p>
    <w:p w14:paraId="0A485427" w14:textId="77777777" w:rsidR="001E40F6" w:rsidRDefault="001E40F6" w:rsidP="001E40F6">
      <w:r>
        <w:t>Step 15400/19999, Sim Time: 10140.628s (+5.448e-01s), Max Depth: 0.7345334755m, Max Vel: 0.5275401809m/s, Area: 131150.0m², Vol: 39850.2m³</w:t>
      </w:r>
    </w:p>
    <w:p w14:paraId="13D10CE0" w14:textId="77777777" w:rsidR="001E40F6" w:rsidRDefault="001E40F6" w:rsidP="001E40F6">
      <w:r>
        <w:t>Step 15500/19999, Sim Time: 10195.114s (+5.449e-01s), Max Depth: 0.7344650468m, Max Vel: 0.5276077084m/s, Area: 131075.0m², Vol: 39845.5m³</w:t>
      </w:r>
    </w:p>
    <w:p w14:paraId="55E7A366" w14:textId="77777777" w:rsidR="001E40F6" w:rsidRDefault="001E40F6" w:rsidP="001E40F6">
      <w:r>
        <w:t>Step 15600/19999, Sim Time: 10249.600s (+5.449e-01s), Max Depth: 0.7343923135m, Max Vel: 0.5276914948m/s, Area: 131075.0m², Vol: 39839.8m³</w:t>
      </w:r>
    </w:p>
    <w:p w14:paraId="32745879" w14:textId="77777777" w:rsidR="001E40F6" w:rsidRDefault="001E40F6" w:rsidP="001E40F6">
      <w:r>
        <w:t>Step 15700/19999, Sim Time: 10304.088s (+5.449e-01s), Max Depth: 0.7343114964m, Max Vel: 0.5277534893m/s, Area: 131075.0m², Vol: 39833.6m³</w:t>
      </w:r>
    </w:p>
    <w:p w14:paraId="3472DA52" w14:textId="77777777" w:rsidR="001E40F6" w:rsidRDefault="001E40F6" w:rsidP="001E40F6">
      <w:r>
        <w:t>Step 15800/19999, Sim Time: 10358.577s (+5.449e-01s), Max Depth: 0.7342258320m, Max Vel: 0.5278107110m/s, Area: 131075.0m², Vol: 39827.2m³</w:t>
      </w:r>
    </w:p>
    <w:p w14:paraId="352E56C1" w14:textId="77777777" w:rsidR="001E40F6" w:rsidRDefault="001E40F6" w:rsidP="001E40F6">
      <w:r>
        <w:t>Step 15900/19999, Sim Time: 10413.067s (+5.449e-01s), Max Depth: 0.7341380417m, Max Vel: 0.5278550987m/s, Area: 131075.0m², Vol: 39820.5m³</w:t>
      </w:r>
    </w:p>
    <w:p w14:paraId="4DC2F138" w14:textId="77777777" w:rsidR="001E40F6" w:rsidRDefault="001E40F6" w:rsidP="001E40F6">
      <w:r>
        <w:lastRenderedPageBreak/>
        <w:t>Step 16000/19999, Sim Time: 10467.560s (+5.449e-01s), Max Depth: 0.7340493547m, Max Vel: 0.5278911984m/s, Area: 131025.0m², Vol: 39813.5m³</w:t>
      </w:r>
    </w:p>
    <w:p w14:paraId="4AACD9A5" w14:textId="77777777" w:rsidR="001E40F6" w:rsidRDefault="001E40F6" w:rsidP="001E40F6">
      <w:r>
        <w:t>Step 16100/19999, Sim Time: 10522.056s (+5.450e-01s), Max Depth: 0.7339598700m, Max Vel: 0.5278831623m/s, Area: 131050.0m², Vol: 39806.4m³</w:t>
      </w:r>
    </w:p>
    <w:p w14:paraId="642662C9" w14:textId="77777777" w:rsidR="001E40F6" w:rsidRDefault="001E40F6" w:rsidP="001E40F6">
      <w:r>
        <w:t>Step 16200/19999, Sim Time: 10576.554s (+5.450e-01s), Max Depth: 0.7338709110m, Max Vel: 0.5279038295m/s, Area: 131025.0m², Vol: 39799.3m³</w:t>
      </w:r>
    </w:p>
    <w:p w14:paraId="2FA89CAD" w14:textId="77777777" w:rsidR="001E40F6" w:rsidRDefault="001E40F6" w:rsidP="001E40F6">
      <w:r>
        <w:t>Step 16300/19999, Sim Time: 10631.054s (+5.450e-01s), Max Depth: 0.7337824824m, Max Vel: 0.5278886818m/s, Area: 131025.0m², Vol: 39792.3m³</w:t>
      </w:r>
    </w:p>
    <w:p w14:paraId="728F62A6" w14:textId="77777777" w:rsidR="001E40F6" w:rsidRDefault="001E40F6" w:rsidP="001E40F6">
      <w:r>
        <w:t>Step 16400/19999, Sim Time: 10685.558s (+5.450e-01s), Max Depth: 0.7336999146m, Max Vel: 0.5278804745m/s, Area: 131025.0m², Vol: 39785.4m³</w:t>
      </w:r>
    </w:p>
    <w:p w14:paraId="01C8774A" w14:textId="77777777" w:rsidR="001E40F6" w:rsidRDefault="001E40F6" w:rsidP="001E40F6">
      <w:r>
        <w:t>Step 16500/19999, Sim Time: 10740.065s (+5.451e-01s), Max Depth: 0.7336200841m, Max Vel: 0.5278609444m/s, Area: 131000.0m², Vol: 39778.5m³</w:t>
      </w:r>
    </w:p>
    <w:p w14:paraId="02950477" w14:textId="77777777" w:rsidR="001E40F6" w:rsidRDefault="001E40F6" w:rsidP="001E40F6">
      <w:r>
        <w:t>Step 16600/19999, Sim Time: 10794.574s (+5.451e-01s), Max Depth: 0.7335439567m, Max Vel: 0.5278361613m/s, Area: 131000.0m², Vol: 39771.8m³</w:t>
      </w:r>
    </w:p>
    <w:p w14:paraId="29D8EDA6" w14:textId="77777777" w:rsidR="001E40F6" w:rsidRDefault="001E40F6" w:rsidP="001E40F6">
      <w:r>
        <w:t>Step 16700/19999, Sim Time: 10849.086s (+5.451e-01s), Max Depth: 0.7334721459m, Max Vel: 0.5278032690m/s, Area: 130975.0m², Vol: 39765.2m³</w:t>
      </w:r>
    </w:p>
    <w:p w14:paraId="0221CE6C" w14:textId="77777777" w:rsidR="001E40F6" w:rsidRDefault="001E40F6" w:rsidP="001E40F6">
      <w:r>
        <w:t>Step 16800/19999, Sim Time: 10903.600s (+5.452e-01s), Max Depth: 0.7334056741m, Max Vel: 0.5277629852m/s, Area: 130925.0m², Vol: 39758.5m³</w:t>
      </w:r>
    </w:p>
    <w:p w14:paraId="65F8BE41" w14:textId="77777777" w:rsidR="001E40F6" w:rsidRDefault="001E40F6" w:rsidP="001E40F6">
      <w:r>
        <w:t>Step 16900/19999, Sim Time: 10958.118s (+5.452e-01s), Max Depth: 0.7333445111m, Max Vel: 0.5277161132m/s, Area: 130900.0m², Vol: 39752.0m³</w:t>
      </w:r>
    </w:p>
    <w:p w14:paraId="12A7A639" w14:textId="77777777" w:rsidR="001E40F6" w:rsidRDefault="001E40F6" w:rsidP="001E40F6">
      <w:r>
        <w:t>Step 17000/19999, Sim Time: 11012.638s (+5.452e-01s), Max Depth: 0.7332885087m, Max Vel: 0.5276640350m/s, Area: 130900.0m², Vol: 39745.6m³</w:t>
      </w:r>
    </w:p>
    <w:p w14:paraId="44A0A4AF" w14:textId="77777777" w:rsidR="001E40F6" w:rsidRDefault="001E40F6" w:rsidP="001E40F6">
      <w:r>
        <w:t>Step 17100/19999, Sim Time: 11067.161s (+5.452e-01s), Max Depth: 0.7332381278m, Max Vel: 0.5276075713m/s, Area: 130875.0m², Vol: 39739.5m³</w:t>
      </w:r>
    </w:p>
    <w:p w14:paraId="61DAAE74" w14:textId="77777777" w:rsidR="001E40F6" w:rsidRDefault="001E40F6" w:rsidP="001E40F6">
      <w:r>
        <w:t>Step 17200/19999, Sim Time: 11121.686s (+5.453e-01s), Max Depth: 0.7331935315m, Max Vel: 0.5275467166m/s, Area: 130875.0m², Vol: 39733.7m³</w:t>
      </w:r>
    </w:p>
    <w:p w14:paraId="1D639307" w14:textId="77777777" w:rsidR="001E40F6" w:rsidRDefault="001E40F6" w:rsidP="001E40F6">
      <w:r>
        <w:t>Step 17300/19999, Sim Time: 11176.214s (+5.453e-01s), Max Depth: 0.7331547366m, Max Vel: 0.5274823492m/s, Area: 130850.0m², Vol: 39728.0m³</w:t>
      </w:r>
    </w:p>
    <w:p w14:paraId="100C22D3" w14:textId="77777777" w:rsidR="001E40F6" w:rsidRDefault="001E40F6" w:rsidP="001E40F6">
      <w:r>
        <w:t>Step 17400/19999, Sim Time: 11230.743s (+5.453e-01s), Max Depth: 0.7331216959m, Max Vel: 0.5274136917m/s, Area: 130850.0m², Vol: 39722.6m³</w:t>
      </w:r>
    </w:p>
    <w:p w14:paraId="3CA0C3BB" w14:textId="77777777" w:rsidR="001E40F6" w:rsidRDefault="001E40F6" w:rsidP="001E40F6">
      <w:r>
        <w:t>Step 17500/19999, Sim Time: 11285.275s (+5.453e-01s), Max Depth: 0.7330944685m, Max Vel: 0.5273436834m/s, Area: 130825.0m², Vol: 39717.6m³</w:t>
      </w:r>
    </w:p>
    <w:p w14:paraId="7E81B6EB" w14:textId="77777777" w:rsidR="001E40F6" w:rsidRDefault="001E40F6" w:rsidP="001E40F6">
      <w:r>
        <w:t>Step 17600/19999, Sim Time: 11339.809s (+5.453e-01s), Max Depth: 0.7330732153m, Max Vel: 0.5272724118m/s, Area: 130825.0m², Vol: 39713.1m³</w:t>
      </w:r>
    </w:p>
    <w:p w14:paraId="51535B58" w14:textId="77777777" w:rsidR="001E40F6" w:rsidRDefault="001E40F6" w:rsidP="001E40F6">
      <w:r>
        <w:lastRenderedPageBreak/>
        <w:t>Step 17700/19999, Sim Time: 11394.345s (+5.454e-01s), Max Depth: 0.7330579789m, Max Vel: 0.5272009707m/s, Area: 130825.0m², Vol: 39709.2m³</w:t>
      </w:r>
    </w:p>
    <w:p w14:paraId="05E4101F" w14:textId="77777777" w:rsidR="001E40F6" w:rsidRDefault="001E40F6" w:rsidP="001E40F6">
      <w:r>
        <w:t>Step 17800/19999, Sim Time: 11448.882s (+5.454e-01s), Max Depth: 0.7330487354m, Max Vel: 0.5271298444m/s, Area: 130825.0m², Vol: 39705.8m³</w:t>
      </w:r>
    </w:p>
    <w:p w14:paraId="194B1DE0" w14:textId="77777777" w:rsidR="001E40F6" w:rsidRDefault="001E40F6" w:rsidP="001E40F6">
      <w:r>
        <w:t>Step 17900/19999, Sim Time: 11503.421s (+5.454e-01s), Max Depth: 0.7330453786m, Max Vel: 0.5270591586m/s, Area: 130825.0m², Vol: 39703.0m³</w:t>
      </w:r>
    </w:p>
    <w:p w14:paraId="71C5DF15" w14:textId="77777777" w:rsidR="001E40F6" w:rsidRDefault="001E40F6" w:rsidP="001E40F6">
      <w:r>
        <w:t>Step 18000/19999, Sim Time: 11557.961s (+5.454e-01s), Max Depth: 0.7330476896m, Max Vel: 0.5269888434m/s, Area: 130800.0m², Vol: 39700.7m³</w:t>
      </w:r>
    </w:p>
    <w:p w14:paraId="4F0C181F" w14:textId="77777777" w:rsidR="001E40F6" w:rsidRDefault="001E40F6" w:rsidP="001E40F6">
      <w:r>
        <w:t>Step 18100/19999, Sim Time: 11612.501s (+5.454e-01s), Max Depth: 0.7330554154m, Max Vel: 0.5269192678m/s, Area: 130750.0m², Vol: 39698.6m³</w:t>
      </w:r>
    </w:p>
    <w:p w14:paraId="1E0641E5" w14:textId="77777777" w:rsidR="001E40F6" w:rsidRDefault="001E40F6" w:rsidP="001E40F6">
      <w:r>
        <w:t>Step 18200/19999, Sim Time: 11667.043s (+5.454e-01s), Max Depth: 0.7330682594m, Max Vel: 0.5268502993m/s, Area: 130750.0m², Vol: 39696.8m³</w:t>
      </w:r>
    </w:p>
    <w:p w14:paraId="711A9F7E" w14:textId="77777777" w:rsidR="001E40F6" w:rsidRDefault="001E40F6" w:rsidP="001E40F6">
      <w:r>
        <w:t>Step 18300/19999, Sim Time: 11721.586s (+5.454e-01s), Max Depth: 0.7330858821m, Max Vel: 0.5267821920m/s, Area: 130700.0m², Vol: 39695.3m³</w:t>
      </w:r>
    </w:p>
    <w:p w14:paraId="2565928C" w14:textId="77777777" w:rsidR="001E40F6" w:rsidRDefault="001E40F6" w:rsidP="001E40F6">
      <w:r>
        <w:t>Step 18400/19999, Sim Time: 11776.129s (+5.454e-01s), Max Depth: 0.7331079071m, Max Vel: 0.5267146805m/s, Area: 130675.0m², Vol: 39694.0m³</w:t>
      </w:r>
    </w:p>
    <w:p w14:paraId="44B3BC62" w14:textId="77777777" w:rsidR="001E40F6" w:rsidRDefault="001E40F6" w:rsidP="001E40F6">
      <w:r>
        <w:t>Step 18500/19999, Sim Time: 11830.672s (+5.454e-01s), Max Depth: 0.7331339285m, Max Vel: 0.5266481213m/s, Area: 130600.0m², Vol: 39692.7m³</w:t>
      </w:r>
    </w:p>
    <w:p w14:paraId="3E4EC5EE" w14:textId="77777777" w:rsidR="001E40F6" w:rsidRDefault="001E40F6" w:rsidP="001E40F6">
      <w:r>
        <w:t>Step 18600/19999, Sim Time: 11885.216s (+5.454e-01s), Max Depth: 0.7331635920m, Max Vel: 0.5265826513m/s, Area: 130625.0m², Vol: 39691.7m³</w:t>
      </w:r>
    </w:p>
    <w:p w14:paraId="6F0C1C7E" w14:textId="77777777" w:rsidR="001E40F6" w:rsidRDefault="001E40F6" w:rsidP="001E40F6">
      <w:r>
        <w:t>Step 18700/19999, Sim Time: 11939.759s (+5.454e-01s), Max Depth: 0.7331965316m, Max Vel: 0.5265184073m/s, Area: 130625.0m², Vol: 39691.0m³</w:t>
      </w:r>
    </w:p>
    <w:p w14:paraId="3EADF03B" w14:textId="77777777" w:rsidR="001E40F6" w:rsidRDefault="001E40F6" w:rsidP="001E40F6">
      <w:r>
        <w:t>Step 18800/19999, Sim Time: 11994.303s (+5.454e-01s), Max Depth: 0.7332322565m, Max Vel: 0.5264522446m/s, Area: 130625.0m², Vol: 39690.7m³</w:t>
      </w:r>
    </w:p>
    <w:p w14:paraId="31E5D4FC" w14:textId="77777777" w:rsidR="001E40F6" w:rsidRDefault="001E40F6" w:rsidP="001E40F6">
      <w:r>
        <w:t>Step 18900/19999, Sim Time: 12048.847s (+5.454e-01s), Max Depth: 0.7332700467m, Max Vel: 0.5263863480m/s, Area: 130600.0m², Vol: 39690.7m³</w:t>
      </w:r>
    </w:p>
    <w:p w14:paraId="5928A14F" w14:textId="77777777" w:rsidR="001E40F6" w:rsidRDefault="001E40F6" w:rsidP="001E40F6">
      <w:r>
        <w:t>Step 19000/19999, Sim Time: 12103.391s (+5.454e-01s), Max Depth: 0.7333098494m, Max Vel: 0.5263215649m/s, Area: 130650.0m², Vol: 39691.1m³</w:t>
      </w:r>
    </w:p>
    <w:p w14:paraId="06C144C5" w14:textId="77777777" w:rsidR="001E40F6" w:rsidRDefault="001E40F6" w:rsidP="001E40F6">
      <w:r>
        <w:t>Step 19100/19999, Sim Time: 12157.934s (+5.454e-01s), Max Depth: 0.7333514688m, Max Vel: 0.5262590183m/s, Area: 130650.0m², Vol: 39691.9m³</w:t>
      </w:r>
    </w:p>
    <w:p w14:paraId="3F77F0B7" w14:textId="77777777" w:rsidR="001E40F6" w:rsidRDefault="001E40F6" w:rsidP="001E40F6">
      <w:r>
        <w:t>Step 19200/19999, Sim Time: 12212.477s (+5.454e-01s), Max Depth: 0.7333946851m, Max Vel: 0.5261992596m/s, Area: 130625.0m², Vol: 39693.0m³</w:t>
      </w:r>
    </w:p>
    <w:p w14:paraId="775A6A54" w14:textId="77777777" w:rsidR="001E40F6" w:rsidRDefault="001E40F6" w:rsidP="001E40F6">
      <w:r>
        <w:t>Step 19300/19999, Sim Time: 12267.020s (+5.454e-01s), Max Depth: 0.7334392710m, Max Vel: 0.5261424209m/s, Area: 130675.0m², Vol: 39694.6m³</w:t>
      </w:r>
    </w:p>
    <w:p w14:paraId="62AE0E27" w14:textId="77777777" w:rsidR="001E40F6" w:rsidRDefault="001E40F6" w:rsidP="001E40F6">
      <w:r>
        <w:lastRenderedPageBreak/>
        <w:t>Step 19400/19999, Sim Time: 12321.563s (+5.454e-01s), Max Depth: 0.7334849470m, Max Vel: 0.5260885293m/s, Area: 130725.0m², Vol: 39696.6m³</w:t>
      </w:r>
    </w:p>
    <w:p w14:paraId="4A61CEE6" w14:textId="77777777" w:rsidR="001E40F6" w:rsidRDefault="001E40F6" w:rsidP="001E40F6">
      <w:r>
        <w:t>Step 19500/19999, Sim Time: 12376.104s (+5.454e-01s), Max Depth: 0.7335314523m, Max Vel: 0.5260375832m/s, Area: 130775.0m², Vol: 39699.3m³</w:t>
      </w:r>
    </w:p>
    <w:p w14:paraId="254B3A81" w14:textId="77777777" w:rsidR="001E40F6" w:rsidRDefault="001E40F6" w:rsidP="001E40F6">
      <w:r>
        <w:t>Step 19600/19999, Sim Time: 12430.646s (+5.454e-01s), Max Depth: 0.7335785129m, Max Vel: 0.5259895917m/s, Area: 130800.0m², Vol: 39702.7m³</w:t>
      </w:r>
    </w:p>
    <w:p w14:paraId="52101E62" w14:textId="77777777" w:rsidR="001E40F6" w:rsidRDefault="001E40F6" w:rsidP="001E40F6">
      <w:r>
        <w:t>Step 19700/19999, Sim Time: 12485.186s (+5.454e-01s), Max Depth: 0.7336258598m, Max Vel: 0.5259445568m/s, Area: 130825.0m², Vol: 39706.5m³</w:t>
      </w:r>
    </w:p>
    <w:p w14:paraId="4F6A864B" w14:textId="77777777" w:rsidR="001E40F6" w:rsidRDefault="001E40F6" w:rsidP="001E40F6">
      <w:r>
        <w:t>Step 19800/19999, Sim Time: 12539.726s (+5.454e-01s), Max Depth: 0.7336732337m, Max Vel: 0.5259024719m/s, Area: 130800.0m², Vol: 39710.6m³</w:t>
      </w:r>
    </w:p>
    <w:p w14:paraId="44AECC47" w14:textId="77777777" w:rsidR="001E40F6" w:rsidRDefault="001E40F6" w:rsidP="001E40F6">
      <w:r>
        <w:t>Step 19900/19999, Sim Time: 12594.265s (+5.454e-01s), Max Depth: 0.7337203824m, Max Vel: 0.5258633370m/s, Area: 130825.0m², Vol: 39714.9m³</w:t>
      </w:r>
    </w:p>
    <w:p w14:paraId="00DFA241" w14:textId="77777777" w:rsidR="001E40F6" w:rsidRDefault="001E40F6" w:rsidP="001E40F6">
      <w:r>
        <w:t>Step 19999/19999, Sim Time: 12648.258s (+5.454e-01s), Max Depth: 0.7337666009m, Max Vel: 0.5258274906m/s, Area: 130825.0m², Vol: 39719.5m³</w:t>
      </w:r>
    </w:p>
    <w:p w14:paraId="1E603EA7" w14:textId="77777777" w:rsidR="001E40F6" w:rsidRDefault="001E40F6" w:rsidP="001E40F6"/>
    <w:p w14:paraId="6D50587E" w14:textId="77777777" w:rsidR="001E40F6" w:rsidRDefault="001E40F6" w:rsidP="001E40F6">
      <w:r>
        <w:t>Simulation finished 20000 steps in 162.52 seconds (wall clock).</w:t>
      </w:r>
    </w:p>
    <w:p w14:paraId="3E5FDE96" w14:textId="77777777" w:rsidR="001E40F6" w:rsidRDefault="001E40F6" w:rsidP="001E40F6">
      <w:r>
        <w:t>Final Maximum Flood Extent Area: 134625.00 m²</w:t>
      </w:r>
    </w:p>
    <w:p w14:paraId="7EEAE5A6" w14:textId="77777777" w:rsidR="001E40F6" w:rsidRDefault="001E40F6" w:rsidP="001E40F6">
      <w:r>
        <w:t>Peak Recorded Water Depth Anywhere: 0.735 m</w:t>
      </w:r>
    </w:p>
    <w:p w14:paraId="1479043F" w14:textId="77777777" w:rsidR="001E40F6" w:rsidRDefault="001E40F6" w:rsidP="001E40F6">
      <w:r>
        <w:t>Phase 1 simulation complete. Final sim time: 12648.26s</w:t>
      </w:r>
    </w:p>
    <w:p w14:paraId="01A4B0F1" w14:textId="77777777" w:rsidR="001E40F6" w:rsidRDefault="001E40F6" w:rsidP="001E40F6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6D278308" w14:textId="77777777" w:rsidR="001E40F6" w:rsidRDefault="001E40F6" w:rsidP="001E40F6"/>
    <w:p w14:paraId="1FDAAB6D" w14:textId="77777777" w:rsidR="001E40F6" w:rsidRDefault="001E40F6" w:rsidP="001E40F6">
      <w:r>
        <w:t>--- Starting Phase 2: Rainfall &amp; WSE Monitoring (30000 steps) ---</w:t>
      </w:r>
    </w:p>
    <w:p w14:paraId="22EF4AD8" w14:textId="77777777" w:rsidR="001E40F6" w:rsidRDefault="001E40F6" w:rsidP="001E40F6">
      <w:r>
        <w:t>Added rainfall: rate=2.0833333333333334e-06 m/s, duration=30000 steps</w:t>
      </w:r>
    </w:p>
    <w:p w14:paraId="5116F691" w14:textId="77777777" w:rsidR="001E40F6" w:rsidRDefault="001E40F6" w:rsidP="001E40F6">
      <w:r>
        <w:t>Added rainfall for Phase 2: 7.5 mm/</w:t>
      </w:r>
      <w:proofErr w:type="spellStart"/>
      <w:r>
        <w:t>hr</w:t>
      </w:r>
      <w:proofErr w:type="spellEnd"/>
    </w:p>
    <w:p w14:paraId="78FDF80E" w14:textId="77777777" w:rsidR="001E40F6" w:rsidRDefault="001E40F6" w:rsidP="001E40F6">
      <w:r>
        <w:t>Step 0/29999, Sim Time: 0.545s (+5.454e-01s), Max Depth: 0.7337681664m, Max Vel: 0.5258271432m/s, Area: 130825.0m², Vol: 39720.9m³</w:t>
      </w:r>
    </w:p>
    <w:p w14:paraId="42223A0E" w14:textId="77777777" w:rsidR="001E40F6" w:rsidRDefault="001E40F6" w:rsidP="001E40F6">
      <w:r>
        <w:t>Step 100/29999, Sim Time: 52.500s (+4.489e-01s), Max Depth: 0.9632259160m, Max Vel: 0.8399819835m/s, Area: 130875.0m², Vol: 39851.5m³</w:t>
      </w:r>
    </w:p>
    <w:p w14:paraId="361A066D" w14:textId="77777777" w:rsidR="001E40F6" w:rsidRDefault="001E40F6" w:rsidP="001E40F6">
      <w:r>
        <w:t>Step 200/29999, Sim Time: 91.546s (+3.496e-01s), Max Depth: 1.5524996950m, Max Vel: 1.1125369089m/s, Area: 130850.0m², Vol: 39949.5m³</w:t>
      </w:r>
    </w:p>
    <w:p w14:paraId="1F75472F" w14:textId="77777777" w:rsidR="001E40F6" w:rsidRDefault="001E40F6" w:rsidP="001E40F6">
      <w:r>
        <w:t>Step 300/29999, Sim Time: 123.988s (+3.046e-01s), Max Depth: 1.9337962847m, Max Vel: 1.3962341404m/s, Area: 130925.0m², Vol: 40032.0m³</w:t>
      </w:r>
    </w:p>
    <w:p w14:paraId="7138A9C4" w14:textId="77777777" w:rsidR="001E40F6" w:rsidRDefault="001E40F6" w:rsidP="001E40F6">
      <w:r>
        <w:lastRenderedPageBreak/>
        <w:t>Step 400/29999, Sim Time: 153.449s (+2.942e-01s), Max Depth: 1.8912154386m, Max Vel: 1.6344673655m/s, Area: 130925.0m², Vol: 40110.6m³</w:t>
      </w:r>
    </w:p>
    <w:p w14:paraId="25D5C049" w14:textId="77777777" w:rsidR="001E40F6" w:rsidRDefault="001E40F6" w:rsidP="001E40F6">
      <w:r>
        <w:t>Step 500/29999, Sim Time: 185.128s (+3.366e-01s), Max Depth: 1.4230644754m, Max Vel: 1.4436307946m/s, Area: 131100.0m², Vol: 40195.1m³</w:t>
      </w:r>
    </w:p>
    <w:p w14:paraId="143E8292" w14:textId="77777777" w:rsidR="001E40F6" w:rsidRDefault="001E40F6" w:rsidP="001E40F6">
      <w:r>
        <w:t>Step 600/29999, Sim Time: 207.980s (+3.682e-01s), Max Depth: 1.1507858086m, Max Vel: 1.3391156441m/s, Area: 131200.0m², Vol: 40261.3m³</w:t>
      </w:r>
    </w:p>
    <w:p w14:paraId="3D23CA8B" w14:textId="77777777" w:rsidR="001E40F6" w:rsidRDefault="001E40F6" w:rsidP="001E40F6">
      <w:r>
        <w:t>Step 700/29999, Sim Time: 244.412s (+1.342e-01s), Max Depth: 0.9412681655m, Max Vel: 9.9999999990m/s, Area: 131375.0m², Vol: 40362.3m³</w:t>
      </w:r>
    </w:p>
    <w:p w14:paraId="211E167B" w14:textId="77777777" w:rsidR="001E40F6" w:rsidRDefault="001E40F6" w:rsidP="001E40F6">
      <w:r>
        <w:t>Step 800/29999, Sim Time: 257.856s (+1.346e-01s), Max Depth: 0.9153982706m, Max Vel: 9.9999999990m/s, Area: 131400.0m², Vol: 40401.1m³</w:t>
      </w:r>
    </w:p>
    <w:p w14:paraId="1A513A50" w14:textId="77777777" w:rsidR="001E40F6" w:rsidRDefault="001E40F6" w:rsidP="001E40F6">
      <w:r>
        <w:t>Step 900/29999, Sim Time: 271.333s (+1.348e-01s), Max Depth: 0.9094375759m, Max Vel: 9.9885857733m/s, Area: 131550.0m², Vol: 40441.2m³</w:t>
      </w:r>
    </w:p>
    <w:p w14:paraId="3936C96F" w14:textId="77777777" w:rsidR="001E40F6" w:rsidRDefault="001E40F6" w:rsidP="001E40F6">
      <w:r>
        <w:t>Step 1000/29999, Sim Time: 284.827s (+1.345e-01s), Max Depth: 0.9259798876m, Max Vel: 9.9999999990m/s, Area: 131525.0m², Vol: 40479.1m³</w:t>
      </w:r>
    </w:p>
    <w:p w14:paraId="05DA6DE9" w14:textId="77777777" w:rsidR="001E40F6" w:rsidRDefault="001E40F6" w:rsidP="001E40F6">
      <w:r>
        <w:t>Step 1100/29999, Sim Time: 298.269s (+1.343e-01s), Max Depth: 0.9379183138m, Max Vel: 9.9999999990m/s, Area: 131700.0m², Vol: 40516.8m³</w:t>
      </w:r>
    </w:p>
    <w:p w14:paraId="27B73B2B" w14:textId="77777777" w:rsidR="001E40F6" w:rsidRDefault="001E40F6" w:rsidP="001E40F6">
      <w:r>
        <w:t>Step 1200/29999, Sim Time: 311.690s (+1.342e-01s), Max Depth: 0.9393702865m, Max Vel: 9.9999999990m/s, Area: 131725.0m², Vol: 40554.9m³</w:t>
      </w:r>
    </w:p>
    <w:p w14:paraId="3B65AAF3" w14:textId="77777777" w:rsidR="001E40F6" w:rsidRDefault="001E40F6" w:rsidP="001E40F6">
      <w:r>
        <w:t>Step 1300/29999, Sim Time: 325.115s (+1.343e-01s), Max Depth: 0.9368565776m, Max Vel: 9.9999999990m/s, Area: 131800.0m², Vol: 40595.6m³</w:t>
      </w:r>
    </w:p>
    <w:p w14:paraId="465C0D4F" w14:textId="77777777" w:rsidR="001E40F6" w:rsidRDefault="001E40F6" w:rsidP="001E40F6">
      <w:r>
        <w:t>Step 1400/29999, Sim Time: 338.544s (+1.343e-01s), Max Depth: 0.9364447256m, Max Vel: 9.9999999990m/s, Area: 131850.0m², Vol: 40636.3m³</w:t>
      </w:r>
    </w:p>
    <w:p w14:paraId="54777227" w14:textId="77777777" w:rsidR="001E40F6" w:rsidRDefault="001E40F6" w:rsidP="001E40F6">
      <w:r>
        <w:t>Step 1500/29999, Sim Time: 351.967s (+1.342e-01s), Max Depth: 0.9451471362m, Max Vel: 9.9999999990m/s, Area: 131925.0m², Vol: 40675.1m³</w:t>
      </w:r>
    </w:p>
    <w:p w14:paraId="056335F0" w14:textId="77777777" w:rsidR="001E40F6" w:rsidRDefault="001E40F6" w:rsidP="001E40F6">
      <w:r>
        <w:t>Step 1600/29999, Sim Time: 365.369s (+1.339e-01s), Max Depth: 0.9622652722m, Max Vel: 9.9999999990m/s, Area: 132075.0m², Vol: 40713.4m³</w:t>
      </w:r>
    </w:p>
    <w:p w14:paraId="4A18DDA7" w14:textId="77777777" w:rsidR="001E40F6" w:rsidRDefault="001E40F6" w:rsidP="001E40F6">
      <w:r>
        <w:t>Step 1700/29999, Sim Time: 378.739s (+1.336e-01s), Max Depth: 0.9806792354m, Max Vel: 9.9999999990m/s, Area: 132150.0m², Vol: 40753.0m³</w:t>
      </w:r>
    </w:p>
    <w:p w14:paraId="36FC229D" w14:textId="77777777" w:rsidR="001E40F6" w:rsidRDefault="001E40F6" w:rsidP="001E40F6">
      <w:r>
        <w:t>Step 1800/29999, Sim Time: 392.092s (+1.335e-01s), Max Depth: 0.9851116623m, Max Vel: 9.9999999990m/s, Area: 132200.0m², Vol: 40793.5m³</w:t>
      </w:r>
    </w:p>
    <w:p w14:paraId="01C8BDCD" w14:textId="77777777" w:rsidR="001E40F6" w:rsidRDefault="001E40F6" w:rsidP="001E40F6">
      <w:r>
        <w:t>Step 1900/29999, Sim Time: 405.440s (+1.335e-01s), Max Depth: 0.9858653511m, Max Vel: 9.9999999990m/s, Area: 132375.0m², Vol: 40835.1m³</w:t>
      </w:r>
    </w:p>
    <w:p w14:paraId="0D261002" w14:textId="77777777" w:rsidR="001E40F6" w:rsidRDefault="001E40F6" w:rsidP="001E40F6">
      <w:r>
        <w:t>Step 2000/29999, Sim Time: 418.791s (+1.336e-01s), Max Depth: 0.9811833049m, Max Vel: 9.9999999990m/s, Area: 132525.0m², Vol: 40876.6m³</w:t>
      </w:r>
    </w:p>
    <w:p w14:paraId="0840C87E" w14:textId="77777777" w:rsidR="001E40F6" w:rsidRDefault="001E40F6" w:rsidP="001E40F6">
      <w:r>
        <w:lastRenderedPageBreak/>
        <w:t>Step 2100/29999, Sim Time: 432.155s (+1.337e-01s), Max Depth: 0.9721586103m, Max Vel: 9.9999999990m/s, Area: 132575.0m², Vol: 40917.9m³</w:t>
      </w:r>
    </w:p>
    <w:p w14:paraId="385830E1" w14:textId="77777777" w:rsidR="001E40F6" w:rsidRDefault="001E40F6" w:rsidP="001E40F6">
      <w:r>
        <w:t>Step 2200/29999, Sim Time: 445.534s (+1.339e-01s), Max Depth: 0.9625103533m, Max Vel: 9.9999999990m/s, Area: 132700.0m², Vol: 40957.8m³</w:t>
      </w:r>
    </w:p>
    <w:p w14:paraId="2A57EB47" w14:textId="77777777" w:rsidR="001E40F6" w:rsidRDefault="001E40F6" w:rsidP="001E40F6">
      <w:r>
        <w:t>Step 2300/29999, Sim Time: 458.926s (+1.340e-01s), Max Depth: 0.9548268296m, Max Vel: 9.9999999990m/s, Area: 132825.0m², Vol: 40996.8m³</w:t>
      </w:r>
    </w:p>
    <w:p w14:paraId="09E9D6F1" w14:textId="77777777" w:rsidR="001E40F6" w:rsidRDefault="001E40F6" w:rsidP="001E40F6">
      <w:r>
        <w:t>Step 2400/29999, Sim Time: 472.333s (+1.341e-01s), Max Depth: 0.9464507773m, Max Vel: 9.9999999990m/s, Area: 132875.0m², Vol: 41033.5m³</w:t>
      </w:r>
    </w:p>
    <w:p w14:paraId="6AE78E5A" w14:textId="77777777" w:rsidR="001E40F6" w:rsidRDefault="001E40F6" w:rsidP="001E40F6">
      <w:r>
        <w:t>Step 2500/29999, Sim Time: 485.750s (+1.342e-01s), Max Depth: 0.9414656431m, Max Vel: 9.9999999990m/s, Area: 132950.0m², Vol: 41069.1m³</w:t>
      </w:r>
    </w:p>
    <w:p w14:paraId="504CF261" w14:textId="77777777" w:rsidR="001E40F6" w:rsidRDefault="001E40F6" w:rsidP="001E40F6">
      <w:r>
        <w:t>Step 2600/29999, Sim Time: 499.175s (+1.343e-01s), Max Depth: 0.9361133508m, Max Vel: 9.9999999990m/s, Area: 133025.0m², Vol: 41105.6m³</w:t>
      </w:r>
    </w:p>
    <w:p w14:paraId="32FB4B6E" w14:textId="77777777" w:rsidR="001E40F6" w:rsidRDefault="001E40F6" w:rsidP="001E40F6">
      <w:r>
        <w:t>Step 2700/29999, Sim Time: 512.611s (+1.344e-01s), Max Depth: 0.9290749669m, Max Vel: 9.9999999990m/s, Area: 133000.0m², Vol: 41141.5m³</w:t>
      </w:r>
    </w:p>
    <w:p w14:paraId="6D898CC8" w14:textId="77777777" w:rsidR="001E40F6" w:rsidRDefault="001E40F6" w:rsidP="001E40F6">
      <w:r>
        <w:t>Step 2800/29999, Sim Time: 526.058s (+1.345e-01s), Max Depth: 0.9214751499m, Max Vel: 9.9999999990m/s, Area: 133075.0m², Vol: 41177.6m³</w:t>
      </w:r>
    </w:p>
    <w:p w14:paraId="50EABBFB" w14:textId="77777777" w:rsidR="001E40F6" w:rsidRDefault="001E40F6" w:rsidP="001E40F6">
      <w:r>
        <w:t>Step 2900/29999, Sim Time: 539.520s (+1.347e-01s), Max Depth: 0.9147110909m, Max Vel: 9.9999999990m/s, Area: 133150.0m², Vol: 41213.6m³</w:t>
      </w:r>
    </w:p>
    <w:p w14:paraId="583A789B" w14:textId="77777777" w:rsidR="001E40F6" w:rsidRDefault="001E40F6" w:rsidP="001E40F6">
      <w:r>
        <w:t>Step 3000/29999, Sim Time: 552.990s (+1.347e-01s), Max Depth: 0.9098046215m, Max Vel: 9.9999999990m/s, Area: 133225.0m², Vol: 41248.8m³</w:t>
      </w:r>
    </w:p>
    <w:p w14:paraId="5631A5C7" w14:textId="77777777" w:rsidR="001E40F6" w:rsidRDefault="001E40F6" w:rsidP="001E40F6">
      <w:r>
        <w:t>Step 3100/29999, Sim Time: 566.468s (+1.348e-01s), Max Depth: 0.9054620189m, Max Vel: 9.9999999990m/s, Area: 133275.0m², Vol: 41283.8m³</w:t>
      </w:r>
    </w:p>
    <w:p w14:paraId="49B1AA78" w14:textId="77777777" w:rsidR="001E40F6" w:rsidRDefault="001E40F6" w:rsidP="001E40F6">
      <w:r>
        <w:t>Step 3200/29999, Sim Time: 579.953s (+1.349e-01s), Max Depth: 0.9016909468m, Max Vel: 9.9999999990m/s, Area: 133275.0m², Vol: 41319.4m³</w:t>
      </w:r>
    </w:p>
    <w:p w14:paraId="3FE59C01" w14:textId="77777777" w:rsidR="001E40F6" w:rsidRDefault="001E40F6" w:rsidP="001E40F6">
      <w:r>
        <w:t>Step 3300/29999, Sim Time: 593.446s (+1.350e-01s), Max Depth: 0.8973391008m, Max Vel: 9.9999999990m/s, Area: 133450.0m², Vol: 41355.5m³</w:t>
      </w:r>
    </w:p>
    <w:p w14:paraId="669EA71B" w14:textId="77777777" w:rsidR="001E40F6" w:rsidRDefault="001E40F6" w:rsidP="001E40F6">
      <w:r>
        <w:t>Step 3400/29999, Sim Time: 606.945s (+1.350e-01s), Max Depth: 0.8941807125m, Max Vel: 9.9999999990m/s, Area: 133450.0m², Vol: 41391.7m³</w:t>
      </w:r>
    </w:p>
    <w:p w14:paraId="6F7DA15B" w14:textId="77777777" w:rsidR="001E40F6" w:rsidRDefault="001E40F6" w:rsidP="001E40F6">
      <w:r>
        <w:t>Step 3500/29999, Sim Time: 620.448s (+1.350e-01s), Max Depth: 0.8925657204m, Max Vel: 9.9999999990m/s, Area: 133425.0m², Vol: 41428.5m³</w:t>
      </w:r>
    </w:p>
    <w:p w14:paraId="41A40523" w14:textId="77777777" w:rsidR="001E40F6" w:rsidRDefault="001E40F6" w:rsidP="001E40F6">
      <w:r>
        <w:t>Step 3600/29999, Sim Time: 633.954s (+1.351e-01s), Max Depth: 0.8897742835m, Max Vel: 9.9999999990m/s, Area: 133525.0m², Vol: 41465.4m³</w:t>
      </w:r>
    </w:p>
    <w:p w14:paraId="4C65EAE7" w14:textId="77777777" w:rsidR="001E40F6" w:rsidRDefault="001E40F6" w:rsidP="001E40F6">
      <w:r>
        <w:t>Step 3700/29999, Sim Time: 647.467s (+1.352e-01s), Max Depth: 0.8851697279m, Max Vel: 9.9999999990m/s, Area: 133600.0m², Vol: 41502.5m³</w:t>
      </w:r>
    </w:p>
    <w:p w14:paraId="7CF17BED" w14:textId="77777777" w:rsidR="001E40F6" w:rsidRDefault="001E40F6" w:rsidP="001E40F6">
      <w:r>
        <w:lastRenderedPageBreak/>
        <w:t>Step 3800/29999, Sim Time: 660.987s (+1.352e-01s), Max Depth: 0.8820231811m, Max Vel: 9.9999999990m/s, Area: 133650.0m², Vol: 41539.8m³</w:t>
      </w:r>
    </w:p>
    <w:p w14:paraId="572C3566" w14:textId="77777777" w:rsidR="001E40F6" w:rsidRDefault="001E40F6" w:rsidP="001E40F6">
      <w:r>
        <w:t>Step 3900/29999, Sim Time: 674.512s (+1.353e-01s), Max Depth: 0.8790730809m, Max Vel: 9.9999999990m/s, Area: 133725.0m², Vol: 41577.3m³</w:t>
      </w:r>
    </w:p>
    <w:p w14:paraId="56095F19" w14:textId="77777777" w:rsidR="001E40F6" w:rsidRDefault="001E40F6" w:rsidP="001E40F6">
      <w:r>
        <w:t>Step 4000/29999, Sim Time: 688.043s (+1.354e-01s), Max Depth: 0.8745626679m, Max Vel: 9.9999999991m/s, Area: 133750.0m², Vol: 41615.3m³</w:t>
      </w:r>
    </w:p>
    <w:p w14:paraId="40922224" w14:textId="77777777" w:rsidR="001E40F6" w:rsidRDefault="001E40F6" w:rsidP="001E40F6">
      <w:r>
        <w:t>Step 4100/29999, Sim Time: 721.094s (+4.479e-01s), Max Depth: 0.8608226542m, Max Vel: 1.0003422688m/s, Area: 133800.0m², Vol: 41705.2m³</w:t>
      </w:r>
    </w:p>
    <w:p w14:paraId="413493AC" w14:textId="77777777" w:rsidR="001E40F6" w:rsidRDefault="001E40F6" w:rsidP="001E40F6">
      <w:r>
        <w:t>Step 4200/29999, Sim Time: 766.173s (+4.540e-01s), Max Depth: 0.8356559012m, Max Vel: 0.9914523936m/s, Area: 134025.0m², Vol: 41824.1m³</w:t>
      </w:r>
    </w:p>
    <w:p w14:paraId="19120A19" w14:textId="77777777" w:rsidR="001E40F6" w:rsidRDefault="001E40F6" w:rsidP="001E40F6">
      <w:r>
        <w:t>Step 4300/29999, Sim Time: 812.045s (+4.626e-01s), Max Depth: 0.8079432936m, Max Vel: 0.9669703461m/s, Area: 134150.0m², Vol: 41944.0m³</w:t>
      </w:r>
    </w:p>
    <w:p w14:paraId="641A280A" w14:textId="77777777" w:rsidR="001E40F6" w:rsidRDefault="001E40F6" w:rsidP="001E40F6">
      <w:r>
        <w:t>Step 4400/29999, Sim Time: 858.648s (+4.692e-01s), Max Depth: 0.7920264216m, Max Vel: 0.9421173278m/s, Area: 134175.0m², Vol: 42066.1m³</w:t>
      </w:r>
    </w:p>
    <w:p w14:paraId="5A7EE1FF" w14:textId="77777777" w:rsidR="001E40F6" w:rsidRDefault="001E40F6" w:rsidP="001E40F6">
      <w:r>
        <w:t>Step 4500/29999, Sim Time: 905.760s (+4.724e-01s), Max Depth: 0.7826445883m, Max Vel: 0.9333485419m/s, Area: 134225.0m², Vol: 42192.0m³</w:t>
      </w:r>
    </w:p>
    <w:p w14:paraId="50B0CFB9" w14:textId="77777777" w:rsidR="001E40F6" w:rsidRDefault="001E40F6" w:rsidP="001E40F6">
      <w:r>
        <w:t>Step 4600/29999, Sim Time: 953.158s (+4.753e-01s), Max Depth: 0.7763106232m, Max Vel: 0.9222312144m/s, Area: 134375.0m², Vol: 42320.1m³</w:t>
      </w:r>
    </w:p>
    <w:p w14:paraId="2A1DCF1D" w14:textId="77777777" w:rsidR="001E40F6" w:rsidRDefault="001E40F6" w:rsidP="001E40F6">
      <w:r>
        <w:t>Step 4700/29999, Sim Time: 1000.738s (+4.764e-01s), Max Depth: 0.7737961234m, Max Vel: 0.9179774538m/s, Area: 134575.0m², Vol: 42450.5m³</w:t>
      </w:r>
    </w:p>
    <w:p w14:paraId="549F5C62" w14:textId="77777777" w:rsidR="001E40F6" w:rsidRDefault="001E40F6" w:rsidP="001E40F6">
      <w:r>
        <w:t>Step 4800/29999, Sim Time: 1048.450s (+4.775e-01s), Max Depth: 0.7705641885m, Max Vel: 0.9156705234m/s, Area: 134775.0m², Vol: 42583.4m³</w:t>
      </w:r>
    </w:p>
    <w:p w14:paraId="00A7F512" w14:textId="77777777" w:rsidR="001E40F6" w:rsidRDefault="001E40F6" w:rsidP="001E40F6">
      <w:r>
        <w:t>Step 4900/29999, Sim Time: 1096.228s (+4.783e-01s), Max Depth: 0.7690224178m, Max Vel: 0.9122784538m/s, Area: 134925.0m², Vol: 42718.4m³</w:t>
      </w:r>
    </w:p>
    <w:p w14:paraId="4671625F" w14:textId="77777777" w:rsidR="001E40F6" w:rsidRDefault="001E40F6" w:rsidP="001E40F6">
      <w:r>
        <w:t>Step 5000/29999, Sim Time: 1144.075s (+4.786e-01s), Max Depth: 0.7672994478m, Max Vel: 0.9131128099m/s, Area: 135100.0m², Vol: 42855.8m³</w:t>
      </w:r>
    </w:p>
    <w:p w14:paraId="06D79E26" w14:textId="77777777" w:rsidR="001E40F6" w:rsidRDefault="001E40F6" w:rsidP="001E40F6">
      <w:r>
        <w:t>Step 5100/29999, Sim Time: 1191.983s (+4.797e-01s), Max Depth: 0.7647860538m, Max Vel: 0.9092694344m/s, Area: 135225.0m², Vol: 42993.4m³</w:t>
      </w:r>
    </w:p>
    <w:p w14:paraId="18DAC943" w14:textId="77777777" w:rsidR="001E40F6" w:rsidRDefault="001E40F6" w:rsidP="001E40F6">
      <w:r>
        <w:t>Step 5200/29999, Sim Time: 1239.984s (+4.805e-01s), Max Depth: 0.7630450662m, Max Vel: 0.9062386358m/s, Area: 135250.0m², Vol: 43130.1m³</w:t>
      </w:r>
    </w:p>
    <w:p w14:paraId="1C67BE53" w14:textId="77777777" w:rsidR="001E40F6" w:rsidRDefault="001E40F6" w:rsidP="001E40F6">
      <w:r>
        <w:t>Step 5300/29999, Sim Time: 1288.109s (+4.818e-01s), Max Depth: 0.7595144801m, Max Vel: 0.9023613395m/s, Area: 135375.0m², Vol: 43266.1m³</w:t>
      </w:r>
    </w:p>
    <w:p w14:paraId="52FD255B" w14:textId="77777777" w:rsidR="001E40F6" w:rsidRDefault="001E40F6" w:rsidP="001E40F6">
      <w:r>
        <w:t>Step 5400/29999, Sim Time: 1336.335s (+4.830e-01s), Max Depth: 0.7573469764m, Max Vel: 0.8975666620m/s, Area: 135600.0m², Vol: 43402.1m³</w:t>
      </w:r>
    </w:p>
    <w:p w14:paraId="548EFE88" w14:textId="77777777" w:rsidR="001E40F6" w:rsidRDefault="001E40F6" w:rsidP="001E40F6">
      <w:r>
        <w:lastRenderedPageBreak/>
        <w:t>Step 5500/29999, Sim Time: 1384.687s (+4.838e-01s), Max Depth: 0.7545709945m, Max Vel: 0.8962022206m/s, Area: 135725.0m², Vol: 43540.4m³</w:t>
      </w:r>
    </w:p>
    <w:p w14:paraId="0CC78585" w14:textId="77777777" w:rsidR="001E40F6" w:rsidRDefault="001E40F6" w:rsidP="001E40F6">
      <w:r>
        <w:t>Step 5600/29999, Sim Time: 1433.117s (+4.849e-01s), Max Depth: 0.7525339323m, Max Vel: 0.8919388761m/s, Area: 135875.0m², Vol: 43679.9m³</w:t>
      </w:r>
    </w:p>
    <w:p w14:paraId="5D59F82F" w14:textId="77777777" w:rsidR="001E40F6" w:rsidRDefault="001E40F6" w:rsidP="001E40F6">
      <w:r>
        <w:t>Step 5700/29999, Sim Time: 1481.632s (+4.853e-01s), Max Depth: 0.7514557774m, Max Vel: 0.8908355546m/s, Area: 136075.0m², Vol: 43821.9m³</w:t>
      </w:r>
    </w:p>
    <w:p w14:paraId="5F931E1B" w14:textId="77777777" w:rsidR="001E40F6" w:rsidRDefault="001E40F6" w:rsidP="001E40F6">
      <w:r>
        <w:t>Step 5800/29999, Sim Time: 1530.213s (+4.862e-01s), Max Depth: 0.7497704656m, Max Vel: 0.8869367514m/s, Area: 136275.0m², Vol: 43966.6m³</w:t>
      </w:r>
    </w:p>
    <w:p w14:paraId="29F6D564" w14:textId="77777777" w:rsidR="001E40F6" w:rsidRDefault="001E40F6" w:rsidP="001E40F6">
      <w:r>
        <w:t>Step 5900/29999, Sim Time: 1578.851s (+4.866e-01s), Max Depth: 0.7492955501m, Max Vel: 0.8853372636m/s, Area: 136425.0m², Vol: 44113.9m³</w:t>
      </w:r>
    </w:p>
    <w:p w14:paraId="7D652029" w14:textId="77777777" w:rsidR="001E40F6" w:rsidRDefault="001E40F6" w:rsidP="001E40F6">
      <w:r>
        <w:t>Step 6000/29999, Sim Time: 1627.556s (+4.873e-01s), Max Depth: 0.7475722116m, Max Vel: 0.8828145897m/s, Area: 136550.0m², Vol: 44263.4m³</w:t>
      </w:r>
    </w:p>
    <w:p w14:paraId="2B8FC5FF" w14:textId="77777777" w:rsidR="001E40F6" w:rsidRDefault="001E40F6" w:rsidP="001E40F6">
      <w:r>
        <w:t>Step 6100/29999, Sim Time: 1676.305s (+4.879e-01s), Max Depth: 0.7469814119m, Max Vel: 0.8800253679m/s, Area: 136700.0m², Vol: 44414.2m³</w:t>
      </w:r>
    </w:p>
    <w:p w14:paraId="45ABA047" w14:textId="77777777" w:rsidR="001E40F6" w:rsidRDefault="001E40F6" w:rsidP="001E40F6">
      <w:r>
        <w:t>Step 6200/29999, Sim Time: 1725.129s (+4.884e-01s), Max Depth: 0.7453901582m, Max Vel: 0.8786606205m/s, Area: 136925.0m², Vol: 44567.1m³</w:t>
      </w:r>
    </w:p>
    <w:p w14:paraId="6430990F" w14:textId="77777777" w:rsidR="001E40F6" w:rsidRDefault="001E40F6" w:rsidP="001E40F6">
      <w:r>
        <w:t>Step 6300/29999, Sim Time: 1773.999s (+4.892e-01s), Max Depth: 0.7440546137m, Max Vel: 0.8753722786m/s, Area: 137100.0m², Vol: 44721.4m³</w:t>
      </w:r>
    </w:p>
    <w:p w14:paraId="376CC96A" w14:textId="77777777" w:rsidR="001E40F6" w:rsidRDefault="001E40F6" w:rsidP="001E40F6">
      <w:r>
        <w:t>Step 6400/29999, Sim Time: 1822.959s (+4.898e-01s), Max Depth: 0.7425202810m, Max Vel: 0.8735916740m/s, Area: 137200.0m², Vol: 44877.2m³</w:t>
      </w:r>
    </w:p>
    <w:p w14:paraId="6377AFBD" w14:textId="77777777" w:rsidR="001E40F6" w:rsidRDefault="001E40F6" w:rsidP="001E40F6">
      <w:r>
        <w:t>Step 6500/29999, Sim Time: 1871.993s (+4.910e-01s), Max Depth: 0.7405966923m, Max Vel: 0.8689277488m/s, Area: 137350.0m², Vol: 45033.3m³</w:t>
      </w:r>
    </w:p>
    <w:p w14:paraId="019DC366" w14:textId="77777777" w:rsidR="001E40F6" w:rsidRDefault="001E40F6" w:rsidP="001E40F6">
      <w:r>
        <w:t>Step 6600/29999, Sim Time: 1921.118s (+4.914e-01s), Max Depth: 0.7397337289m, Max Vel: 0.8674054077m/s, Area: 137475.0m², Vol: 45190.7m³</w:t>
      </w:r>
    </w:p>
    <w:p w14:paraId="1C5DDC73" w14:textId="77777777" w:rsidR="001E40F6" w:rsidRDefault="001E40F6" w:rsidP="001E40F6">
      <w:r>
        <w:t>Step 6700/29999, Sim Time: 1970.306s (+4.924e-01s), Max Depth: 0.7379779073m, Max Vel: 0.8635379858m/s, Area: 137525.0m², Vol: 45348.3m³</w:t>
      </w:r>
    </w:p>
    <w:p w14:paraId="57DEEAB0" w14:textId="77777777" w:rsidR="001E40F6" w:rsidRDefault="001E40F6" w:rsidP="001E40F6">
      <w:r>
        <w:t>Step 6800/29999, Sim Time: 2019.560s (+4.926e-01s), Max Depth: 0.7375835217m, Max Vel: 0.8626077526m/s, Area: 137750.0m², Vol: 45506.5m³</w:t>
      </w:r>
    </w:p>
    <w:p w14:paraId="1DDE4F26" w14:textId="77777777" w:rsidR="001E40F6" w:rsidRDefault="001E40F6" w:rsidP="001E40F6">
      <w:r>
        <w:t>Step 6900/29999, Sim Time: 2068.860s (+4.933e-01s), Max Depth: 0.7362081428m, Max Vel: 0.8598120019m/s, Area: 137875.0m², Vol: 45666.2m³</w:t>
      </w:r>
    </w:p>
    <w:p w14:paraId="748F217E" w14:textId="77777777" w:rsidR="001E40F6" w:rsidRDefault="001E40F6" w:rsidP="001E40F6">
      <w:r>
        <w:t>Step 7000/29999, Sim Time: 2118.199s (+4.934e-01s), Max Depth: 0.7361517160m, Max Vel: 0.8597360782m/s, Area: 138075.0m², Vol: 45827.6m³</w:t>
      </w:r>
    </w:p>
    <w:p w14:paraId="3204E3EC" w14:textId="77777777" w:rsidR="001E40F6" w:rsidRDefault="001E40F6" w:rsidP="001E40F6">
      <w:r>
        <w:t>Step 7100/29999, Sim Time: 2167.567s (+4.939e-01s), Max Depth: 0.7350216492m, Max Vel: 0.8578296643m/s, Area: 138225.0m², Vol: 45990.8m³</w:t>
      </w:r>
    </w:p>
    <w:p w14:paraId="00A8A609" w14:textId="77777777" w:rsidR="001E40F6" w:rsidRDefault="001E40F6" w:rsidP="001E40F6">
      <w:r>
        <w:lastRenderedPageBreak/>
        <w:t>Step 7200/29999, Sim Time: 2216.958s (+4.939e-01s), Max Depth: 0.7350541582m, Max Vel: 0.8580081025m/s, Area: 138275.0m², Vol: 46155.9m³</w:t>
      </w:r>
    </w:p>
    <w:p w14:paraId="60F65DD1" w14:textId="77777777" w:rsidR="001E40F6" w:rsidRDefault="001E40F6" w:rsidP="001E40F6">
      <w:r>
        <w:t>Step 7300/29999, Sim Time: 2266.378s (+4.944e-01s), Max Depth: 0.7339104309m, Max Vel: 0.8563056778m/s, Area: 138350.0m², Vol: 46322.8m³</w:t>
      </w:r>
    </w:p>
    <w:p w14:paraId="6679FDC1" w14:textId="77777777" w:rsidR="001E40F6" w:rsidRDefault="001E40F6" w:rsidP="001E40F6">
      <w:r>
        <w:t>Step 7400/29999, Sim Time: 2315.819s (+4.944e-01s), Max Depth: 0.7339242317m, Max Vel: 0.8563399387m/s, Area: 138550.0m², Vol: 46490.5m³</w:t>
      </w:r>
    </w:p>
    <w:p w14:paraId="7108D0D1" w14:textId="77777777" w:rsidR="001E40F6" w:rsidRDefault="001E40F6" w:rsidP="001E40F6">
      <w:r>
        <w:t>Step 7500/29999, Sim Time: 2365.289s (+4.949e-01s), Max Depth: 0.7330905547m, Max Vel: 0.8546534328m/s, Area: 138675.0m², Vol: 46659.8m³</w:t>
      </w:r>
    </w:p>
    <w:p w14:paraId="7A3FDDDB" w14:textId="77777777" w:rsidR="001E40F6" w:rsidRDefault="001E40F6" w:rsidP="001E40F6">
      <w:r>
        <w:t>Step 7600/29999, Sim Time: 2414.773s (+4.949e-01s), Max Depth: 0.7330107453m, Max Vel: 0.8545528528m/s, Area: 138925.0m², Vol: 46831.1m³</w:t>
      </w:r>
    </w:p>
    <w:p w14:paraId="7F2F052E" w14:textId="77777777" w:rsidR="001E40F6" w:rsidRDefault="001E40F6" w:rsidP="001E40F6">
      <w:r>
        <w:t>Step 7700/29999, Sim Time: 2464.278s (+4.951e-01s), Max Depth: 0.7329302614m, Max Vel: 0.8528878162m/s, Area: 139050.0m², Vol: 47004.7m³</w:t>
      </w:r>
    </w:p>
    <w:p w14:paraId="49E6A1D5" w14:textId="77777777" w:rsidR="001E40F6" w:rsidRDefault="001E40F6" w:rsidP="001E40F6">
      <w:r>
        <w:t>Step 7800/29999, Sim Time: 2513.790s (+4.952e-01s), Max Depth: 0.7328499654m, Max Vel: 0.8528002315m/s, Area: 139150.0m², Vol: 47180.4m³</w:t>
      </w:r>
    </w:p>
    <w:p w14:paraId="2FDB466A" w14:textId="77777777" w:rsidR="001E40F6" w:rsidRDefault="001E40F6" w:rsidP="001E40F6">
      <w:r>
        <w:t>Step 7900/29999, Sim Time: 2563.323s (+4.954e-01s), Max Depth: 0.7327706836m, Max Vel: 0.8511797121m/s, Area: 139375.0m², Vol: 47358.6m³</w:t>
      </w:r>
    </w:p>
    <w:p w14:paraId="0A2928C7" w14:textId="77777777" w:rsidR="001E40F6" w:rsidRDefault="001E40F6" w:rsidP="001E40F6">
      <w:r>
        <w:t>Step 8000/29999, Sim Time: 2612.863s (+4.954e-01s), Max Depth: 0.7326929669m, Max Vel: 0.8512417312m/s, Area: 139500.0m², Vol: 47538.9m³</w:t>
      </w:r>
    </w:p>
    <w:p w14:paraId="680E0CB8" w14:textId="77777777" w:rsidR="001E40F6" w:rsidRDefault="001E40F6" w:rsidP="001E40F6">
      <w:r>
        <w:t>Step 8100/29999, Sim Time: 2662.422s (+4.957e-01s), Max Depth: 0.7326174927m, Max Vel: 0.8497791253m/s, Area: 139725.0m², Vol: 47721.7m³</w:t>
      </w:r>
    </w:p>
    <w:p w14:paraId="7E0AD20C" w14:textId="77777777" w:rsidR="001E40F6" w:rsidRDefault="001E40F6" w:rsidP="001E40F6">
      <w:r>
        <w:t>Step 8200/29999, Sim Time: 2711.987s (+4.957e-01s), Max Depth: 0.7325465201m, Max Vel: 0.8497811882m/s, Area: 139775.0m², Vol: 47906.3m³</w:t>
      </w:r>
    </w:p>
    <w:p w14:paraId="00290316" w14:textId="77777777" w:rsidR="001E40F6" w:rsidRDefault="001E40F6" w:rsidP="001E40F6">
      <w:r>
        <w:t>Step 8300/29999, Sim Time: 2761.571s (+4.959e-01s), Max Depth: 0.7324775899m, Max Vel: 0.8480817560m/s, Area: 139975.0m², Vol: 48092.5m³</w:t>
      </w:r>
    </w:p>
    <w:p w14:paraId="406805AF" w14:textId="77777777" w:rsidR="001E40F6" w:rsidRDefault="001E40F6" w:rsidP="001E40F6">
      <w:r>
        <w:t>Step 8400/29999, Sim Time: 2811.163s (+4.959e-01s), Max Depth: 0.7324119405m, Max Vel: 0.8484287364m/s, Area: 140125.0m², Vol: 48280.6m³</w:t>
      </w:r>
    </w:p>
    <w:p w14:paraId="71AEE83C" w14:textId="77777777" w:rsidR="001E40F6" w:rsidRDefault="001E40F6" w:rsidP="001E40F6">
      <w:r>
        <w:t>Step 8500/29999, Sim Time: 2860.767s (+4.961e-01s), Max Depth: 0.7323489187m, Max Vel: 0.8470788163m/s, Area: 140350.0m², Vol: 48471.5m³</w:t>
      </w:r>
    </w:p>
    <w:p w14:paraId="5E102FF8" w14:textId="77777777" w:rsidR="001E40F6" w:rsidRDefault="001E40F6" w:rsidP="001E40F6">
      <w:r>
        <w:t>Step 8600/29999, Sim Time: 2910.376s (+4.960e-01s), Max Depth: 0.7322883982m, Max Vel: 0.8476800774m/s, Area: 140525.0m², Vol: 48665.9m³</w:t>
      </w:r>
    </w:p>
    <w:p w14:paraId="2E0D25C5" w14:textId="77777777" w:rsidR="001E40F6" w:rsidRDefault="001E40F6" w:rsidP="001E40F6">
      <w:r>
        <w:t>Step 8700/29999, Sim Time: 2959.990s (+4.962e-01s), Max Depth: 0.7322301792m, Max Vel: 0.8466263448m/s, Area: 140650.0m², Vol: 48863.4m³</w:t>
      </w:r>
    </w:p>
    <w:p w14:paraId="496EC6E4" w14:textId="77777777" w:rsidR="001E40F6" w:rsidRDefault="001E40F6" w:rsidP="001E40F6">
      <w:r>
        <w:t>Step 8800/29999, Sim Time: 3009.608s (+4.961e-01s), Max Depth: 0.7321741555m, Max Vel: 0.8473238995m/s, Area: 140875.0m², Vol: 49063.6m³</w:t>
      </w:r>
    </w:p>
    <w:p w14:paraId="39D0E7E1" w14:textId="77777777" w:rsidR="001E40F6" w:rsidRDefault="001E40F6" w:rsidP="001E40F6">
      <w:r>
        <w:lastRenderedPageBreak/>
        <w:t>Step 8900/29999, Sim Time: 3059.228s (+4.963e-01s), Max Depth: 0.7321203169m, Max Vel: 0.8464410841m/s, Area: 141025.0m², Vol: 49267.2m³</w:t>
      </w:r>
    </w:p>
    <w:p w14:paraId="1E5C6E6B" w14:textId="77777777" w:rsidR="001E40F6" w:rsidRDefault="001E40F6" w:rsidP="001E40F6">
      <w:r>
        <w:t>Step 9000/29999, Sim Time: 3108.851s (+4.962e-01s), Max Depth: 0.7320680918m, Max Vel: 0.8471769240m/s, Area: 141125.0m², Vol: 49475.3m³</w:t>
      </w:r>
    </w:p>
    <w:p w14:paraId="5B04C3E1" w14:textId="77777777" w:rsidR="001E40F6" w:rsidRDefault="001E40F6" w:rsidP="001E40F6">
      <w:r>
        <w:t>Step 9100/29999, Sim Time: 3158.476s (+4.963e-01s), Max Depth: 0.7320181388m, Max Vel: 0.8463865210m/s, Area: 141350.0m², Vol: 49686.6m³</w:t>
      </w:r>
    </w:p>
    <w:p w14:paraId="60DB73BD" w14:textId="77777777" w:rsidR="001E40F6" w:rsidRDefault="001E40F6" w:rsidP="001E40F6">
      <w:r>
        <w:t>Step 9200/29999, Sim Time: 3208.102s (+4.962e-01s), Max Depth: 0.7319728082m, Max Vel: 0.8471256688m/s, Area: 141525.0m², Vol: 49901.2m³</w:t>
      </w:r>
    </w:p>
    <w:p w14:paraId="5DF4142B" w14:textId="77777777" w:rsidR="001E40F6" w:rsidRDefault="001E40F6" w:rsidP="001E40F6">
      <w:r>
        <w:t>Step 9300/29999, Sim Time: 3257.729s (+4.963e-01s), Max Depth: 0.7319401720m, Max Vel: 0.8464706814m/s, Area: 141725.0m², Vol: 50118.5m³</w:t>
      </w:r>
    </w:p>
    <w:p w14:paraId="77B68EC8" w14:textId="77777777" w:rsidR="001E40F6" w:rsidRDefault="001E40F6" w:rsidP="001E40F6">
      <w:r>
        <w:t>Step 9400/29999, Sim Time: 3307.354s (+4.962e-01s), Max Depth: 0.7318903972m, Max Vel: 0.8474026169m/s, Area: 141875.0m², Vol: 50337.7m³</w:t>
      </w:r>
    </w:p>
    <w:p w14:paraId="319094B4" w14:textId="77777777" w:rsidR="001E40F6" w:rsidRDefault="001E40F6" w:rsidP="001E40F6">
      <w:r>
        <w:t>Step 9500/29999, Sim Time: 3356.979s (+4.963e-01s), Max Depth: 0.7318089723m, Max Vel: 0.8467931821m/s, Area: 142025.0m², Vol: 50560.1m³</w:t>
      </w:r>
    </w:p>
    <w:p w14:paraId="12A59596" w14:textId="77777777" w:rsidR="001E40F6" w:rsidRDefault="001E40F6" w:rsidP="001E40F6">
      <w:r>
        <w:t>Step 9600/29999, Sim Time: 3406.604s (+4.962e-01s), Max Depth: 0.7317125836m, Max Vel: 0.8476033528m/s, Area: 142250.0m², Vol: 50784.7m³</w:t>
      </w:r>
    </w:p>
    <w:p w14:paraId="756846F3" w14:textId="77777777" w:rsidR="001E40F6" w:rsidRDefault="001E40F6" w:rsidP="001E40F6">
      <w:r>
        <w:t>Step 9700/29999, Sim Time: 3456.233s (+4.963e-01s), Max Depth: 0.7316046431m, Max Vel: 0.8468394966m/s, Area: 142450.0m², Vol: 51011.2m³</w:t>
      </w:r>
    </w:p>
    <w:p w14:paraId="3C76BF9B" w14:textId="77777777" w:rsidR="001E40F6" w:rsidRDefault="001E40F6" w:rsidP="001E40F6">
      <w:r>
        <w:t>Step 9800/29999, Sim Time: 3505.861s (+4.963e-01s), Max Depth: 0.7314979234m, Max Vel: 0.8474331088m/s, Area: 142650.0m², Vol: 51239.6m³</w:t>
      </w:r>
    </w:p>
    <w:p w14:paraId="32A1635E" w14:textId="77777777" w:rsidR="001E40F6" w:rsidRDefault="001E40F6" w:rsidP="001E40F6">
      <w:r>
        <w:t>Step 9900/29999, Sim Time: 3555.499s (+4.964e-01s), Max Depth: 0.7315047507m, Max Vel: 0.8466176517m/s, Area: 142800.0m², Vol: 51470.2m³</w:t>
      </w:r>
    </w:p>
    <w:p w14:paraId="746DE09E" w14:textId="77777777" w:rsidR="001E40F6" w:rsidRDefault="001E40F6" w:rsidP="001E40F6">
      <w:r>
        <w:t>Step 10000/29999, Sim Time: 3605.127s (+4.962e-01s), Max Depth: 0.7318882932m, Max Vel: 0.8470446416m/s, Area: 142925.0m², Vol: 51701.8m³</w:t>
      </w:r>
    </w:p>
    <w:p w14:paraId="364EF493" w14:textId="77777777" w:rsidR="001E40F6" w:rsidRDefault="001E40F6" w:rsidP="001E40F6">
      <w:r>
        <w:t>Step 10100/29999, Sim Time: 3654.752s (+4.962e-01s), Max Depth: 0.7323199410m, Max Vel: 0.8463469683m/s, Area: 143100.0m², Vol: 51934.4m³</w:t>
      </w:r>
    </w:p>
    <w:p w14:paraId="0E0989E4" w14:textId="77777777" w:rsidR="001E40F6" w:rsidRDefault="001E40F6" w:rsidP="001E40F6">
      <w:r>
        <w:t>Step 10200/29999, Sim Time: 3704.361s (+4.961e-01s), Max Depth: 0.7327820926m, Max Vel: 0.8466457506m/s, Area: 143150.0m², Vol: 52166.9m³</w:t>
      </w:r>
    </w:p>
    <w:p w14:paraId="1EFBA52E" w14:textId="77777777" w:rsidR="001E40F6" w:rsidRDefault="001E40F6" w:rsidP="001E40F6">
      <w:r>
        <w:t>Step 10300/29999, Sim Time: 3753.967s (+4.960e-01s), Max Depth: 0.7332837865m, Max Vel: 0.8460233546m/s, Area: 143375.0m², Vol: 52399.5m³</w:t>
      </w:r>
    </w:p>
    <w:p w14:paraId="36FC95C7" w14:textId="77777777" w:rsidR="001E40F6" w:rsidRDefault="001E40F6" w:rsidP="001E40F6">
      <w:r>
        <w:t>Step 10400/29999, Sim Time: 3803.556s (+4.959e-01s), Max Depth: 0.7338247110m, Max Vel: 0.8462073011m/s, Area: 143600.0m², Vol: 52631.4m³</w:t>
      </w:r>
    </w:p>
    <w:p w14:paraId="130AB263" w14:textId="77777777" w:rsidR="001E40F6" w:rsidRDefault="001E40F6" w:rsidP="001E40F6">
      <w:r>
        <w:t>Step 10500/29999, Sim Time: 3853.140s (+4.958e-01s), Max Depth: 0.7344018904m, Max Vel: 0.8456386413m/s, Area: 143800.0m², Vol: 52863.2m³</w:t>
      </w:r>
    </w:p>
    <w:p w14:paraId="1C6A3132" w14:textId="77777777" w:rsidR="001E40F6" w:rsidRDefault="001E40F6" w:rsidP="001E40F6">
      <w:r>
        <w:lastRenderedPageBreak/>
        <w:t>Step 10600/29999, Sim Time: 3902.704s (+4.956e-01s), Max Depth: 0.7350149163m, Max Vel: 0.8457617509m/s, Area: 144075.0m², Vol: 53094.4m³</w:t>
      </w:r>
    </w:p>
    <w:p w14:paraId="30EE0B9B" w14:textId="77777777" w:rsidR="001E40F6" w:rsidRDefault="001E40F6" w:rsidP="001E40F6">
      <w:r>
        <w:t>Step 10700/29999, Sim Time: 3952.263s (+4.955e-01s), Max Depth: 0.7356488537m, Max Vel: 0.8451816234m/s, Area: 144175.0m², Vol: 53324.9m³</w:t>
      </w:r>
    </w:p>
    <w:p w14:paraId="373FF4E1" w14:textId="77777777" w:rsidR="001E40F6" w:rsidRDefault="001E40F6" w:rsidP="001E40F6">
      <w:r>
        <w:t>Step 10800/29999, Sim Time: 4001.802s (+4.954e-01s), Max Depth: 0.7362854804m, Max Vel: 0.8452065926m/s, Area: 144275.0m², Vol: 53554.4m³</w:t>
      </w:r>
    </w:p>
    <w:p w14:paraId="2BA21EBA" w14:textId="77777777" w:rsidR="001E40F6" w:rsidRDefault="001E40F6" w:rsidP="001E40F6">
      <w:r>
        <w:t>Step 10900/29999, Sim Time: 4051.337s (+4.953e-01s), Max Depth: 0.7369203415m, Max Vel: 0.8445798795m/s, Area: 144425.0m², Vol: 53781.7m³</w:t>
      </w:r>
    </w:p>
    <w:p w14:paraId="058187E3" w14:textId="77777777" w:rsidR="001E40F6" w:rsidRDefault="001E40F6" w:rsidP="001E40F6">
      <w:r>
        <w:t>Step 11000/29999, Sim Time: 4100.852s (+4.951e-01s), Max Depth: 0.7375637343m, Max Vel: 0.8446014149m/s, Area: 144600.0m², Vol: 54005.3m³</w:t>
      </w:r>
    </w:p>
    <w:p w14:paraId="5546B96C" w14:textId="77777777" w:rsidR="001E40F6" w:rsidRDefault="001E40F6" w:rsidP="001E40F6">
      <w:r>
        <w:t>Step 11100/29999, Sim Time: 4150.362s (+4.951e-01s), Max Depth: 0.7382120271m, Max Vel: 0.8439204922m/s, Area: 144650.0m², Vol: 54225.7m³</w:t>
      </w:r>
    </w:p>
    <w:p w14:paraId="154459A6" w14:textId="77777777" w:rsidR="001E40F6" w:rsidRDefault="001E40F6" w:rsidP="001E40F6">
      <w:r>
        <w:t>Step 11200/29999, Sim Time: 4199.852s (+4.949e-01s), Max Depth: 0.7389239425m, Max Vel: 0.8440107210m/s, Area: 144800.0m², Vol: 54443.0m³</w:t>
      </w:r>
    </w:p>
    <w:p w14:paraId="7A3000FB" w14:textId="77777777" w:rsidR="001E40F6" w:rsidRDefault="001E40F6" w:rsidP="001E40F6">
      <w:r>
        <w:t>Step 11300/29999, Sim Time: 4249.336s (+4.948e-01s), Max Depth: 0.7396282651m, Max Vel: 0.8432308289m/s, Area: 144975.0m², Vol: 54658.0m³</w:t>
      </w:r>
    </w:p>
    <w:p w14:paraId="1EA2888F" w14:textId="77777777" w:rsidR="001E40F6" w:rsidRDefault="001E40F6" w:rsidP="001E40F6">
      <w:r>
        <w:t>Step 11400/29999, Sim Time: 4298.800s (+4.946e-01s), Max Depth: 0.7403406675m, Max Vel: 0.8434138596m/s, Area: 145125.0m², Vol: 54870.0m³</w:t>
      </w:r>
    </w:p>
    <w:p w14:paraId="5C5D94AA" w14:textId="77777777" w:rsidR="001E40F6" w:rsidRDefault="001E40F6" w:rsidP="001E40F6">
      <w:r>
        <w:t>Step 11500/29999, Sim Time: 4348.258s (+4.948e-01s), Max Depth: 0.7410852410m, Max Vel: 0.8404636736m/s, Area: 145150.0m², Vol: 55079.9m³</w:t>
      </w:r>
    </w:p>
    <w:p w14:paraId="0D1D18E0" w14:textId="77777777" w:rsidR="001E40F6" w:rsidRDefault="001E40F6" w:rsidP="001E40F6">
      <w:r>
        <w:t>Step 11600/29999, Sim Time: 4397.746s (+4.947e-01s), Max Depth: 0.7418951958m, Max Vel: 0.8401005013m/s, Area: 145375.0m², Vol: 55287.8m³</w:t>
      </w:r>
    </w:p>
    <w:p w14:paraId="304FF80E" w14:textId="77777777" w:rsidR="001E40F6" w:rsidRDefault="001E40F6" w:rsidP="001E40F6">
      <w:r>
        <w:t>Step 11700/29999, Sim Time: 4447.223s (+4.944e-01s), Max Depth: 0.7427181104m, Max Vel: 0.8404617718m/s, Area: 145575.0m², Vol: 55493.5m³</w:t>
      </w:r>
    </w:p>
    <w:p w14:paraId="06EC1126" w14:textId="77777777" w:rsidR="001E40F6" w:rsidRDefault="001E40F6" w:rsidP="001E40F6">
      <w:r>
        <w:t>Step 11800/29999, Sim Time: 4496.648s (+4.944e-01s), Max Depth: 0.7435546161m, Max Vel: 0.8388341557m/s, Area: 145825.0m², Vol: 55696.5m³</w:t>
      </w:r>
    </w:p>
    <w:p w14:paraId="295A8D0A" w14:textId="77777777" w:rsidR="001E40F6" w:rsidRDefault="001E40F6" w:rsidP="001E40F6">
      <w:r>
        <w:t>Step 11900/29999, Sim Time: 4546.027s (+4.936e-01s), Max Depth: 0.7443975315m, Max Vel: 0.8427347244m/s, Area: 145875.0m², Vol: 55896.3m³</w:t>
      </w:r>
    </w:p>
    <w:p w14:paraId="11E16EE2" w14:textId="77777777" w:rsidR="001E40F6" w:rsidRDefault="001E40F6" w:rsidP="001E40F6">
      <w:r>
        <w:t>Step 12000/29999, Sim Time: 4595.383s (+4.931e-01s), Max Depth: 0.7452398985m, Max Vel: 0.8450792650m/s, Area: 145975.0m², Vol: 56094.0m³</w:t>
      </w:r>
    </w:p>
    <w:p w14:paraId="10679B10" w14:textId="77777777" w:rsidR="001E40F6" w:rsidRDefault="001E40F6" w:rsidP="001E40F6">
      <w:r>
        <w:t>Step 12100/29999, Sim Time: 4644.711s (+4.933e-01s), Max Depth: 0.7460812600m, Max Vel: 0.8422701302m/s, Area: 146050.0m², Vol: 56288.1m³</w:t>
      </w:r>
    </w:p>
    <w:p w14:paraId="71B468CF" w14:textId="77777777" w:rsidR="001E40F6" w:rsidRDefault="001E40F6" w:rsidP="001E40F6">
      <w:r>
        <w:t>Step 12200/29999, Sim Time: 4694.010s (+4.931e-01s), Max Depth: 0.7469110908m, Max Vel: 0.8419176588m/s, Area: 146175.0m², Vol: 56478.4m³</w:t>
      </w:r>
    </w:p>
    <w:p w14:paraId="3125CFA7" w14:textId="77777777" w:rsidR="001E40F6" w:rsidRDefault="001E40F6" w:rsidP="001E40F6">
      <w:r>
        <w:lastRenderedPageBreak/>
        <w:t>Step 12300/29999, Sim Time: 4743.304s (+4.927e-01s), Max Depth: 0.7477235213m, Max Vel: 0.8437320876m/s, Area: 146300.0m², Vol: 56665.2m³</w:t>
      </w:r>
    </w:p>
    <w:p w14:paraId="129BF64A" w14:textId="77777777" w:rsidR="001E40F6" w:rsidRDefault="001E40F6" w:rsidP="001E40F6">
      <w:r>
        <w:t>Step 12400/29999, Sim Time: 4792.581s (+4.927e-01s), Max Depth: 0.7485130275m, Max Vel: 0.8425351965m/s, Area: 146425.0m², Vol: 56848.1m³</w:t>
      </w:r>
    </w:p>
    <w:p w14:paraId="04442657" w14:textId="77777777" w:rsidR="001E40F6" w:rsidRDefault="001E40F6" w:rsidP="001E40F6">
      <w:r>
        <w:t>Step 12500/29999, Sim Time: 4841.841s (+4.929e-01s), Max Depth: 0.7492740418m, Max Vel: 0.8390832136m/s, Area: 146525.0m², Vol: 57027.4m³</w:t>
      </w:r>
    </w:p>
    <w:p w14:paraId="457F8696" w14:textId="77777777" w:rsidR="001E40F6" w:rsidRDefault="001E40F6" w:rsidP="001E40F6">
      <w:r>
        <w:t>Step 12600/29999, Sim Time: 4891.099s (+4.923e-01s), Max Depth: 0.7500034681m, Max Vel: 0.8422867310m/s, Area: 147750.0m², Vol: 57202.4m³</w:t>
      </w:r>
    </w:p>
    <w:p w14:paraId="485AFE0F" w14:textId="77777777" w:rsidR="001E40F6" w:rsidRDefault="001E40F6" w:rsidP="001E40F6">
      <w:r>
        <w:t>Step 12700/29999, Sim Time: 4940.349s (+4.924e-01s), Max Depth: 0.7507004773m, Max Vel: 0.8401481102m/s, Area: 155950.0m², Vol: 57368.7m³</w:t>
      </w:r>
    </w:p>
    <w:p w14:paraId="65D16FEC" w14:textId="77777777" w:rsidR="001E40F6" w:rsidRDefault="001E40F6" w:rsidP="001E40F6">
      <w:r>
        <w:t>Step 12800/29999, Sim Time: 4989.580s (+4.925e-01s), Max Depth: 0.7513800554m, Max Vel: 0.8378734900m/s, Area: 191775.0m², Vol: 57511.5m³</w:t>
      </w:r>
    </w:p>
    <w:p w14:paraId="2EBF8ED8" w14:textId="77777777" w:rsidR="001E40F6" w:rsidRDefault="001E40F6" w:rsidP="001E40F6">
      <w:r>
        <w:t>Step 12900/29999, Sim Time: 5022.745s (+1.376e-01s), Max Depth: 0.7518344475m, Max Vel: 9.9999999998m/s, Area: 233875.0m², Vol: 57577.8m³</w:t>
      </w:r>
    </w:p>
    <w:p w14:paraId="05D7D3B5" w14:textId="77777777" w:rsidR="001E40F6" w:rsidRDefault="001E40F6" w:rsidP="001E40F6">
      <w:r>
        <w:t>Step 13000/29999, Sim Time: 5060.295s (+4.920e-01s), Max Depth: 0.7524366968m, Max Vel: 0.8403335580m/s, Area: 295725.0m², Vol: 57621.9m³</w:t>
      </w:r>
    </w:p>
    <w:p w14:paraId="43E1750F" w14:textId="77777777" w:rsidR="001E40F6" w:rsidRDefault="001E40F6" w:rsidP="001E40F6">
      <w:r>
        <w:t>Step 13100/29999, Sim Time: 5100.818s (+2.309e-01s), Max Depth: 0.7531378563m, Max Vel: 4.9208132347m/s, Area: 339650.0m², Vol: 57642.5m³</w:t>
      </w:r>
    </w:p>
    <w:p w14:paraId="3B54A408" w14:textId="77777777" w:rsidR="001E40F6" w:rsidRDefault="001E40F6" w:rsidP="001E40F6">
      <w:r>
        <w:t>Step 13200/29999, Sim Time: 5116.043s (+1.376e-01s), Max Depth: 0.7534948922m, Max Vel: 9.9999999990m/s, Area: 353675.0m², Vol: 57651.1m³</w:t>
      </w:r>
    </w:p>
    <w:p w14:paraId="392589BE" w14:textId="77777777" w:rsidR="001E40F6" w:rsidRDefault="001E40F6" w:rsidP="001E40F6">
      <w:r>
        <w:t>Step 13300/29999, Sim Time: 5129.802s (+1.376e-01s), Max Depth: 0.7538713072m, Max Vel: 9.9999999990m/s, Area: 361825.0m², Vol: 57660.9m³</w:t>
      </w:r>
    </w:p>
    <w:p w14:paraId="702218C2" w14:textId="77777777" w:rsidR="001E40F6" w:rsidRDefault="001E40F6" w:rsidP="001E40F6">
      <w:r>
        <w:t>Step 13400/29999, Sim Time: 5143.560s (+1.376e-01s), Max Depth: 0.7541257310m, Max Vel: 9.9999999990m/s, Area: 369000.0m², Vol: 57669.2m³</w:t>
      </w:r>
    </w:p>
    <w:p w14:paraId="671CC967" w14:textId="77777777" w:rsidR="001E40F6" w:rsidRDefault="001E40F6" w:rsidP="001E40F6">
      <w:r>
        <w:t>Step 13500/29999, Sim Time: 5157.317s (+1.376e-01s), Max Depth: 0.7544158684m, Max Vel: 9.9999999990m/s, Area: 373125.0m², Vol: 57677.8m³</w:t>
      </w:r>
    </w:p>
    <w:p w14:paraId="5667693B" w14:textId="77777777" w:rsidR="001E40F6" w:rsidRDefault="001E40F6" w:rsidP="001E40F6">
      <w:r>
        <w:t>Step 13600/29999, Sim Time: 5171.075s (+1.376e-01s), Max Depth: 0.7546848853m, Max Vel: 9.9999999990m/s, Area: 375425.0m², Vol: 57686.2m³</w:t>
      </w:r>
    </w:p>
    <w:p w14:paraId="583CDD17" w14:textId="77777777" w:rsidR="001E40F6" w:rsidRDefault="001E40F6" w:rsidP="001E40F6">
      <w:r>
        <w:t>Step 13700/29999, Sim Time: 5184.831s (+1.376e-01s), Max Depth: 0.7549524621m, Max Vel: 9.9999999990m/s, Area: 379275.0m², Vol: 57696.3m³</w:t>
      </w:r>
    </w:p>
    <w:p w14:paraId="31FAA156" w14:textId="77777777" w:rsidR="001E40F6" w:rsidRDefault="001E40F6" w:rsidP="001E40F6">
      <w:r>
        <w:t>Step 13800/29999, Sim Time: 5198.587s (+1.376e-01s), Max Depth: 0.7552557666m, Max Vel: 9.9999999990m/s, Area: 382025.0m², Vol: 57709.4m³</w:t>
      </w:r>
    </w:p>
    <w:p w14:paraId="770C1BE2" w14:textId="77777777" w:rsidR="001E40F6" w:rsidRDefault="001E40F6" w:rsidP="001E40F6">
      <w:r>
        <w:t>Step 13900/29999, Sim Time: 5212.343s (+1.376e-01s), Max Depth: 0.7556228388m, Max Vel: 9.9999999990m/s, Area: 383975.0m², Vol: 57724.0m³</w:t>
      </w:r>
    </w:p>
    <w:p w14:paraId="26969D6C" w14:textId="77777777" w:rsidR="001E40F6" w:rsidRDefault="001E40F6" w:rsidP="001E40F6">
      <w:r>
        <w:lastRenderedPageBreak/>
        <w:t>Step 14000/29999, Sim Time: 5226.097s (+1.375e-01s), Max Depth: 0.7559760018m, Max Vel: 9.9999999990m/s, Area: 385550.0m², Vol: 57739.4m³</w:t>
      </w:r>
    </w:p>
    <w:p w14:paraId="7B21F67F" w14:textId="77777777" w:rsidR="001E40F6" w:rsidRDefault="001E40F6" w:rsidP="001E40F6">
      <w:r>
        <w:t>Step 14100/29999, Sim Time: 5239.851s (+1.375e-01s), Max Depth: 0.7563824089m, Max Vel: 9.9999999990m/s, Area: 386500.0m², Vol: 57755.0m³</w:t>
      </w:r>
    </w:p>
    <w:p w14:paraId="60FA642A" w14:textId="77777777" w:rsidR="001E40F6" w:rsidRDefault="001E40F6" w:rsidP="001E40F6">
      <w:r>
        <w:t>Step 14200/29999, Sim Time: 5253.604s (+1.375e-01s), Max Depth: 0.7568315373m, Max Vel: 9.9999999990m/s, Area: 385925.0m², Vol: 57772.4m³</w:t>
      </w:r>
    </w:p>
    <w:p w14:paraId="00E18D2F" w14:textId="77777777" w:rsidR="001E40F6" w:rsidRDefault="001E40F6" w:rsidP="001E40F6">
      <w:r>
        <w:t>Step 14300/29999, Sim Time: 5267.357s (+1.375e-01s), Max Depth: 0.7572991186m, Max Vel: 9.9999999990m/s, Area: 390150.0m², Vol: 57793.1m³</w:t>
      </w:r>
    </w:p>
    <w:p w14:paraId="67F1E318" w14:textId="77777777" w:rsidR="001E40F6" w:rsidRDefault="001E40F6" w:rsidP="001E40F6">
      <w:r>
        <w:t>Step 14400/29999, Sim Time: 5281.108s (+1.375e-01s), Max Depth: 0.7577700566m, Max Vel: 9.9999999993m/s, Area: 390750.0m², Vol: 57816.9m³</w:t>
      </w:r>
    </w:p>
    <w:p w14:paraId="45A1F134" w14:textId="77777777" w:rsidR="001E40F6" w:rsidRDefault="001E40F6" w:rsidP="001E40F6">
      <w:r>
        <w:t>Step 14500/29999, Sim Time: 5294.858s (+1.375e-01s), Max Depth: 0.7583235642m, Max Vel: 9.9999999990m/s, Area: 390875.0m², Vol: 57841.2m³</w:t>
      </w:r>
    </w:p>
    <w:p w14:paraId="70AF22E4" w14:textId="77777777" w:rsidR="001E40F6" w:rsidRDefault="001E40F6" w:rsidP="001E40F6">
      <w:r>
        <w:t>Step 14600/29999, Sim Time: 5308.607s (+1.375e-01s), Max Depth: 0.7588702715m, Max Vel: 9.9999999990m/s, Area: 392775.0m², Vol: 57865.2m³</w:t>
      </w:r>
    </w:p>
    <w:p w14:paraId="09DA7E37" w14:textId="77777777" w:rsidR="001E40F6" w:rsidRDefault="001E40F6" w:rsidP="001E40F6">
      <w:r>
        <w:t>Step 14700/29999, Sim Time: 5322.356s (+1.375e-01s), Max Depth: 0.7594724869m, Max Vel: 9.9999999990m/s, Area: 395950.0m², Vol: 57889.2m³</w:t>
      </w:r>
    </w:p>
    <w:p w14:paraId="1E28C159" w14:textId="77777777" w:rsidR="001E40F6" w:rsidRDefault="001E40F6" w:rsidP="001E40F6">
      <w:r>
        <w:t>Step 14800/29999, Sim Time: 5336.103s (+1.375e-01s), Max Depth: 0.7600806692m, Max Vel: 9.9999999990m/s, Area: 396200.0m², Vol: 57913.0m³</w:t>
      </w:r>
    </w:p>
    <w:p w14:paraId="1C8E441B" w14:textId="77777777" w:rsidR="001E40F6" w:rsidRDefault="001E40F6" w:rsidP="001E40F6">
      <w:r>
        <w:t>Step 14900/29999, Sim Time: 5349.848s (+1.375e-01s), Max Depth: 0.7607169507m, Max Vel: 9.9999999990m/s, Area: 395850.0m², Vol: 57940.1m³</w:t>
      </w:r>
    </w:p>
    <w:p w14:paraId="18D7924F" w14:textId="77777777" w:rsidR="001E40F6" w:rsidRDefault="001E40F6" w:rsidP="001E40F6">
      <w:r>
        <w:t>Step 15000/29999, Sim Time: 5363.593s (+1.374e-01s), Max Depth: 0.7613552908m, Max Vel: 9.9999999990m/s, Area: 397400.0m², Vol: 57970.3m³</w:t>
      </w:r>
    </w:p>
    <w:p w14:paraId="211493A7" w14:textId="77777777" w:rsidR="001E40F6" w:rsidRDefault="001E40F6" w:rsidP="001E40F6">
      <w:r>
        <w:t>Step 15100/29999, Sim Time: 5377.336s (+1.374e-01s), Max Depth: 0.7619306368m, Max Vel: 9.9999999990m/s, Area: 398200.0m², Vol: 58000.7m³</w:t>
      </w:r>
    </w:p>
    <w:p w14:paraId="2D7134ED" w14:textId="77777777" w:rsidR="001E40F6" w:rsidRDefault="001E40F6" w:rsidP="001E40F6">
      <w:r>
        <w:t>Step 15200/29999, Sim Time: 5391.078s (+1.374e-01s), Max Depth: 0.7624682201m, Max Vel: 9.9999999990m/s, Area: 399300.0m², Vol: 58032.5m³</w:t>
      </w:r>
    </w:p>
    <w:p w14:paraId="6B0837F8" w14:textId="77777777" w:rsidR="001E40F6" w:rsidRDefault="001E40F6" w:rsidP="001E40F6">
      <w:r>
        <w:t>Step 15300/29999, Sim Time: 5404.820s (+1.374e-01s), Max Depth: 0.7629722688m, Max Vel: 9.9999999990m/s, Area: 400100.0m², Vol: 58065.9m³</w:t>
      </w:r>
    </w:p>
    <w:p w14:paraId="35581710" w14:textId="77777777" w:rsidR="001E40F6" w:rsidRDefault="001E40F6" w:rsidP="001E40F6">
      <w:r>
        <w:t>Step 15400/29999, Sim Time: 5418.560s (+1.374e-01s), Max Depth: 0.7635612141m, Max Vel: 9.9999999990m/s, Area: 401900.0m², Vol: 58103.0m³</w:t>
      </w:r>
    </w:p>
    <w:p w14:paraId="0F797EEE" w14:textId="77777777" w:rsidR="001E40F6" w:rsidRDefault="001E40F6" w:rsidP="001E40F6">
      <w:r>
        <w:t>Step 15500/29999, Sim Time: 5432.299s (+1.374e-01s), Max Depth: 0.7641898526m, Max Vel: 9.9999999990m/s, Area: 403650.0m², Vol: 58144.8m³</w:t>
      </w:r>
    </w:p>
    <w:p w14:paraId="43073A31" w14:textId="77777777" w:rsidR="001E40F6" w:rsidRDefault="001E40F6" w:rsidP="001E40F6">
      <w:r>
        <w:t>Step 15600/29999, Sim Time: 5446.037s (+1.374e-01s), Max Depth: 0.7648616530m, Max Vel: 9.9999999990m/s, Area: 402825.0m², Vol: 58190.5m³</w:t>
      </w:r>
    </w:p>
    <w:p w14:paraId="07503974" w14:textId="77777777" w:rsidR="001E40F6" w:rsidRDefault="001E40F6" w:rsidP="001E40F6">
      <w:r>
        <w:lastRenderedPageBreak/>
        <w:t>Step 15700/29999, Sim Time: 5459.773s (+1.374e-01s), Max Depth: 0.7655658470m, Max Vel: 9.9999999990m/s, Area: 402775.0m², Vol: 58240.4m³</w:t>
      </w:r>
    </w:p>
    <w:p w14:paraId="2BB8CDD7" w14:textId="77777777" w:rsidR="001E40F6" w:rsidRDefault="001E40F6" w:rsidP="001E40F6">
      <w:r>
        <w:t>Step 15800/29999, Sim Time: 5473.508s (+1.373e-01s), Max Depth: 0.7661970207m, Max Vel: 9.9999999990m/s, Area: 401575.0m², Vol: 58295.0m³</w:t>
      </w:r>
    </w:p>
    <w:p w14:paraId="6BBD7B82" w14:textId="77777777" w:rsidR="001E40F6" w:rsidRDefault="001E40F6" w:rsidP="001E40F6">
      <w:r>
        <w:t>Step 15900/29999, Sim Time: 5487.239s (+1.373e-01s), Max Depth: 0.7700827301m, Max Vel: 9.9999999990m/s, Area: 402900.0m², Vol: 58354.6m³</w:t>
      </w:r>
    </w:p>
    <w:p w14:paraId="5F38123A" w14:textId="77777777" w:rsidR="001E40F6" w:rsidRDefault="001E40F6" w:rsidP="001E40F6">
      <w:r>
        <w:t>Step 16000/29999, Sim Time: 5500.962s (+1.372e-01s), Max Depth: 0.7748251996m, Max Vel: 9.9999999990m/s, Area: 403375.0m², Vol: 58419.1m³</w:t>
      </w:r>
    </w:p>
    <w:p w14:paraId="05201969" w14:textId="77777777" w:rsidR="001E40F6" w:rsidRDefault="001E40F6" w:rsidP="001E40F6">
      <w:r>
        <w:t>Step 16100/29999, Sim Time: 5514.675s (+1.371e-01s), Max Depth: 0.7795807008m, Max Vel: 9.9999999990m/s, Area: 404550.0m², Vol: 58488.1m³</w:t>
      </w:r>
    </w:p>
    <w:p w14:paraId="3B7B788F" w14:textId="77777777" w:rsidR="001E40F6" w:rsidRDefault="001E40F6" w:rsidP="001E40F6">
      <w:r>
        <w:t>Step 16200/29999, Sim Time: 5528.380s (+1.370e-01s), Max Depth: 0.7842204411m, Max Vel: 9.9999999990m/s, Area: 406475.0m², Vol: 58559.7m³</w:t>
      </w:r>
    </w:p>
    <w:p w14:paraId="0ACCCE42" w14:textId="77777777" w:rsidR="001E40F6" w:rsidRDefault="001E40F6" w:rsidP="001E40F6">
      <w:r>
        <w:t>Step 16300/29999, Sim Time: 5542.075s (+1.369e-01s), Max Depth: 0.7893373437m, Max Vel: 9.9999999990m/s, Area: 407250.0m², Vol: 58635.6m³</w:t>
      </w:r>
    </w:p>
    <w:p w14:paraId="6E117850" w14:textId="77777777" w:rsidR="001E40F6" w:rsidRDefault="001E40F6" w:rsidP="001E40F6">
      <w:r>
        <w:t>Step 16400/29999, Sim Time: 5555.761s (+1.368e-01s), Max Depth: 0.7941852339m, Max Vel: 9.9999999990m/s, Area: 406700.0m², Vol: 58711.9m³</w:t>
      </w:r>
    </w:p>
    <w:p w14:paraId="2F419A10" w14:textId="77777777" w:rsidR="001E40F6" w:rsidRDefault="001E40F6" w:rsidP="001E40F6">
      <w:r>
        <w:t>Step 16500/29999, Sim Time: 5569.438s (+1.367e-01s), Max Depth: 0.7984240974m, Max Vel: 9.9999999990m/s, Area: 408275.0m², Vol: 58789.4m³</w:t>
      </w:r>
    </w:p>
    <w:p w14:paraId="02C01B2D" w14:textId="77777777" w:rsidR="001E40F6" w:rsidRDefault="001E40F6" w:rsidP="001E40F6">
      <w:r>
        <w:t>Step 16600/29999, Sim Time: 5583.107s (+1.367e-01s), Max Depth: 0.8028778962m, Max Vel: 9.9999999990m/s, Area: 408925.0m², Vol: 58867.5m³</w:t>
      </w:r>
    </w:p>
    <w:p w14:paraId="1EDF4C24" w14:textId="77777777" w:rsidR="001E40F6" w:rsidRDefault="001E40F6" w:rsidP="001E40F6">
      <w:r>
        <w:t>Step 16700/29999, Sim Time: 5596.768s (+1.366e-01s), Max Depth: 0.8070695855m, Max Vel: 9.9999999990m/s, Area: 411650.0m², Vol: 58944.5m³</w:t>
      </w:r>
    </w:p>
    <w:p w14:paraId="7778BCCC" w14:textId="77777777" w:rsidR="001E40F6" w:rsidRDefault="001E40F6" w:rsidP="001E40F6">
      <w:r>
        <w:t>Step 16800/29999, Sim Time: 5610.423s (+1.365e-01s), Max Depth: 0.8102301556m, Max Vel: 9.9999999990m/s, Area: 409850.0m², Vol: 59019.3m³</w:t>
      </w:r>
    </w:p>
    <w:p w14:paraId="6DEFC608" w14:textId="77777777" w:rsidR="001E40F6" w:rsidRDefault="001E40F6" w:rsidP="001E40F6">
      <w:r>
        <w:t>Step 16900/29999, Sim Time: 5624.072s (+1.365e-01s), Max Depth: 0.8126404426m, Max Vel: 9.9999999990m/s, Area: 413225.0m², Vol: 59093.7m³</w:t>
      </w:r>
    </w:p>
    <w:p w14:paraId="228D1EB7" w14:textId="77777777" w:rsidR="001E40F6" w:rsidRDefault="001E40F6" w:rsidP="001E40F6">
      <w:r>
        <w:t>Step 17000/29999, Sim Time: 5637.716s (+1.364e-01s), Max Depth: 0.8154975233m, Max Vel: 9.9999999990m/s, Area: 413725.0m², Vol: 59166.2m³</w:t>
      </w:r>
    </w:p>
    <w:p w14:paraId="1AE0050F" w14:textId="77777777" w:rsidR="001E40F6" w:rsidRDefault="001E40F6" w:rsidP="001E40F6">
      <w:r>
        <w:t>Step 17100/29999, Sim Time: 5651.355s (+1.364e-01s), Max Depth: 0.8185377191m, Max Vel: 9.9999999990m/s, Area: 413825.0m², Vol: 59238.2m³</w:t>
      </w:r>
    </w:p>
    <w:p w14:paraId="1F2EDB3B" w14:textId="77777777" w:rsidR="001E40F6" w:rsidRDefault="001E40F6" w:rsidP="001E40F6">
      <w:r>
        <w:t>Step 17200/29999, Sim Time: 5664.988s (+1.363e-01s), Max Depth: 0.8211812825m, Max Vel: 9.9999999990m/s, Area: 415075.0m², Vol: 59310.3m³</w:t>
      </w:r>
    </w:p>
    <w:p w14:paraId="639D248C" w14:textId="77777777" w:rsidR="001E40F6" w:rsidRDefault="001E40F6" w:rsidP="001E40F6">
      <w:r>
        <w:t>Step 17300/29999, Sim Time: 5678.617s (+1.363e-01s), Max Depth: 0.8235243915m, Max Vel: 9.9999999990m/s, Area: 417850.0m², Vol: 59379.9m³</w:t>
      </w:r>
    </w:p>
    <w:p w14:paraId="1E8FFEF4" w14:textId="77777777" w:rsidR="001E40F6" w:rsidRDefault="001E40F6" w:rsidP="001E40F6">
      <w:r>
        <w:lastRenderedPageBreak/>
        <w:t>Step 17400/29999, Sim Time: 5692.242s (+1.362e-01s), Max Depth: 0.8257313106m, Max Vel: 9.9999999990m/s, Area: 417250.0m², Vol: 59447.9m³</w:t>
      </w:r>
    </w:p>
    <w:p w14:paraId="1534A64B" w14:textId="77777777" w:rsidR="001E40F6" w:rsidRDefault="001E40F6" w:rsidP="001E40F6">
      <w:r>
        <w:t>Step 17500/29999, Sim Time: 5705.863s (+1.362e-01s), Max Depth: 0.8276769422m, Max Vel: 9.9999999990m/s, Area: 419025.0m², Vol: 59515.2m³</w:t>
      </w:r>
    </w:p>
    <w:p w14:paraId="1FDC41F2" w14:textId="77777777" w:rsidR="001E40F6" w:rsidRDefault="001E40F6" w:rsidP="001E40F6">
      <w:r>
        <w:t>Step 17600/29999, Sim Time: 5719.481s (+1.362e-01s), Max Depth: 0.8292576364m, Max Vel: 9.9999999990m/s, Area: 420625.0m², Vol: 59581.6m³</w:t>
      </w:r>
    </w:p>
    <w:p w14:paraId="5FDAAB51" w14:textId="77777777" w:rsidR="001E40F6" w:rsidRDefault="001E40F6" w:rsidP="001E40F6">
      <w:r>
        <w:t>Step 17700/29999, Sim Time: 5733.096s (+1.361e-01s), Max Depth: 0.8309706014m, Max Vel: 9.9999999990m/s, Area: 421475.0m², Vol: 59646.1m³</w:t>
      </w:r>
    </w:p>
    <w:p w14:paraId="62EB2A6D" w14:textId="77777777" w:rsidR="001E40F6" w:rsidRDefault="001E40F6" w:rsidP="001E40F6">
      <w:r>
        <w:t>Step 17800/29999, Sim Time: 5746.707s (+1.361e-01s), Max Depth: 0.8328744149m, Max Vel: 9.9999999999m/s, Area: 421875.0m², Vol: 59710.3m³</w:t>
      </w:r>
    </w:p>
    <w:p w14:paraId="72C775EE" w14:textId="77777777" w:rsidR="001E40F6" w:rsidRDefault="001E40F6" w:rsidP="001E40F6">
      <w:r>
        <w:t>Step 17900/29999, Sim Time: 5760.315s (+1.361e-01s), Max Depth: 0.8344813790m, Max Vel: 9.9999999990m/s, Area: 423125.0m², Vol: 59775.4m³</w:t>
      </w:r>
    </w:p>
    <w:p w14:paraId="69041F99" w14:textId="77777777" w:rsidR="001E40F6" w:rsidRDefault="001E40F6" w:rsidP="001E40F6">
      <w:r>
        <w:t>Step 18000/29999, Sim Time: 5773.921s (+1.360e-01s), Max Depth: 0.8360508082m, Max Vel: 9.9999999990m/s, Area: 424500.0m², Vol: 59838.9m³</w:t>
      </w:r>
    </w:p>
    <w:p w14:paraId="5E3D1F66" w14:textId="77777777" w:rsidR="001E40F6" w:rsidRDefault="001E40F6" w:rsidP="001E40F6">
      <w:r>
        <w:t>Step 18100/29999, Sim Time: 5787.523s (+1.360e-01s), Max Depth: 0.8378868859m, Max Vel: 9.9999999990m/s, Area: 425025.0m², Vol: 59901.1m³</w:t>
      </w:r>
    </w:p>
    <w:p w14:paraId="69EA7EB1" w14:textId="77777777" w:rsidR="001E40F6" w:rsidRDefault="001E40F6" w:rsidP="001E40F6">
      <w:r>
        <w:t>Step 18200/29999, Sim Time: 5801.122s (+1.360e-01s), Max Depth: 0.8399516876m, Max Vel: 9.9999999990m/s, Area: 425475.0m², Vol: 59964.2m³</w:t>
      </w:r>
    </w:p>
    <w:p w14:paraId="640B490E" w14:textId="77777777" w:rsidR="001E40F6" w:rsidRDefault="001E40F6" w:rsidP="001E40F6">
      <w:r>
        <w:t>Step 18300/29999, Sim Time: 5814.717s (+1.359e-01s), Max Depth: 0.8421138319m, Max Vel: 9.9999999990m/s, Area: 426975.0m², Vol: 60027.5m³</w:t>
      </w:r>
    </w:p>
    <w:p w14:paraId="1FFE887D" w14:textId="77777777" w:rsidR="001E40F6" w:rsidRDefault="001E40F6" w:rsidP="001E40F6">
      <w:r>
        <w:t>Step 18400/29999, Sim Time: 5828.308s (+1.359e-01s), Max Depth: 0.8440411942m, Max Vel: 9.9999999990m/s, Area: 425200.0m², Vol: 60090.4m³</w:t>
      </w:r>
    </w:p>
    <w:p w14:paraId="02C6D431" w14:textId="77777777" w:rsidR="001E40F6" w:rsidRDefault="001E40F6" w:rsidP="001E40F6">
      <w:r>
        <w:t>Step 18500/29999, Sim Time: 5841.897s (+1.359e-01s), Max Depth: 0.8455536630m, Max Vel: 9.9999999990m/s, Area: 425325.0m², Vol: 60153.2m³</w:t>
      </w:r>
    </w:p>
    <w:p w14:paraId="20C718CB" w14:textId="77777777" w:rsidR="001E40F6" w:rsidRDefault="001E40F6" w:rsidP="001E40F6">
      <w:r>
        <w:t>Step 18600/29999, Sim Time: 5855.482s (+1.358e-01s), Max Depth: 0.8467703982m, Max Vel: 9.9999999990m/s, Area: 427275.0m², Vol: 60215.5m³</w:t>
      </w:r>
    </w:p>
    <w:p w14:paraId="110EF80C" w14:textId="77777777" w:rsidR="001E40F6" w:rsidRDefault="001E40F6" w:rsidP="001E40F6">
      <w:r>
        <w:t>Step 18700/29999, Sim Time: 5869.066s (+1.358e-01s), Max Depth: 0.8479531656m, Max Vel: 9.9999999990m/s, Area: 427000.0m², Vol: 60276.6m³</w:t>
      </w:r>
    </w:p>
    <w:p w14:paraId="064E95BE" w14:textId="77777777" w:rsidR="001E40F6" w:rsidRDefault="001E40F6" w:rsidP="001E40F6">
      <w:r>
        <w:t>Step 18800/29999, Sim Time: 5882.648s (+1.358e-01s), Max Depth: 0.8488118964m, Max Vel: 9.9999999990m/s, Area: 427200.0m², Vol: 60338.4m³</w:t>
      </w:r>
    </w:p>
    <w:p w14:paraId="0FD3420A" w14:textId="77777777" w:rsidR="001E40F6" w:rsidRDefault="001E40F6" w:rsidP="001E40F6">
      <w:r>
        <w:t>Step 18900/29999, Sim Time: 5896.228s (+1.358e-01s), Max Depth: 0.8496126012m, Max Vel: 9.9999999990m/s, Area: 426775.0m², Vol: 60399.1m³</w:t>
      </w:r>
    </w:p>
    <w:p w14:paraId="36992CF6" w14:textId="77777777" w:rsidR="001E40F6" w:rsidRDefault="001E40F6" w:rsidP="001E40F6">
      <w:r>
        <w:t>Step 19000/29999, Sim Time: 5909.807s (+1.358e-01s), Max Depth: 0.8504462065m, Max Vel: 9.9999999990m/s, Area: 428525.0m², Vol: 60457.9m³</w:t>
      </w:r>
    </w:p>
    <w:p w14:paraId="2D5E9D1B" w14:textId="77777777" w:rsidR="001E40F6" w:rsidRDefault="001E40F6" w:rsidP="001E40F6">
      <w:r>
        <w:lastRenderedPageBreak/>
        <w:t>Step 19100/29999, Sim Time: 5923.384s (+1.358e-01s), Max Depth: 0.8513593261m, Max Vel: 9.9999999990m/s, Area: 429000.0m², Vol: 60517.0m³</w:t>
      </w:r>
    </w:p>
    <w:p w14:paraId="21BDD014" w14:textId="77777777" w:rsidR="001E40F6" w:rsidRDefault="001E40F6" w:rsidP="001E40F6">
      <w:r>
        <w:t>Step 19200/29999, Sim Time: 5936.960s (+1.357e-01s), Max Depth: 0.8522245914m, Max Vel: 9.9999999999m/s, Area: 432775.0m², Vol: 60577.0m³</w:t>
      </w:r>
    </w:p>
    <w:p w14:paraId="09E45CBF" w14:textId="77777777" w:rsidR="001E40F6" w:rsidRDefault="001E40F6" w:rsidP="001E40F6">
      <w:r>
        <w:t>Step 19300/29999, Sim Time: 5950.534s (+1.357e-01s), Max Depth: 0.8529910311m, Max Vel: 9.9999999990m/s, Area: 432900.0m², Vol: 60638.9m³</w:t>
      </w:r>
    </w:p>
    <w:p w14:paraId="18C6B7D2" w14:textId="77777777" w:rsidR="001E40F6" w:rsidRDefault="001E40F6" w:rsidP="001E40F6">
      <w:r>
        <w:t>Step 19400/29999, Sim Time: 5964.107s (+1.357e-01s), Max Depth: 0.8536559000m, Max Vel: 9.9999999990m/s, Area: 434350.0m², Vol: 60697.9m³</w:t>
      </w:r>
    </w:p>
    <w:p w14:paraId="1A86C21E" w14:textId="77777777" w:rsidR="001E40F6" w:rsidRDefault="001E40F6" w:rsidP="001E40F6">
      <w:r>
        <w:t>Step 19500/29999, Sim Time: 5977.679s (+1.357e-01s), Max Depth: 0.8544082551m, Max Vel: 9.9999999990m/s, Area: 433675.0m², Vol: 60755.7m³</w:t>
      </w:r>
    </w:p>
    <w:p w14:paraId="3ED1AFAC" w14:textId="77777777" w:rsidR="001E40F6" w:rsidRDefault="001E40F6" w:rsidP="001E40F6">
      <w:r>
        <w:t>Step 19600/29999, Sim Time: 5991.249s (+1.357e-01s), Max Depth: 0.8552195937m, Max Vel: 9.9999999990m/s, Area: 435250.0m², Vol: 60812.8m³</w:t>
      </w:r>
    </w:p>
    <w:p w14:paraId="0D4D2ADC" w14:textId="77777777" w:rsidR="001E40F6" w:rsidRDefault="001E40F6" w:rsidP="001E40F6">
      <w:r>
        <w:t>Step 19700/29999, Sim Time: 6004.818s (+1.357e-01s), Max Depth: 0.8561379876m, Max Vel: 9.9999999990m/s, Area: 435450.0m², Vol: 60869.3m³</w:t>
      </w:r>
    </w:p>
    <w:p w14:paraId="6471F770" w14:textId="77777777" w:rsidR="001E40F6" w:rsidRDefault="001E40F6" w:rsidP="001E40F6">
      <w:r>
        <w:t>Step 19800/29999, Sim Time: 6018.385s (+1.357e-01s), Max Depth: 0.8570727236m, Max Vel: 9.9999999990m/s, Area: 436025.0m², Vol: 60925.4m³</w:t>
      </w:r>
    </w:p>
    <w:p w14:paraId="032E6267" w14:textId="77777777" w:rsidR="001E40F6" w:rsidRDefault="001E40F6" w:rsidP="001E40F6">
      <w:r>
        <w:t>Step 19900/29999, Sim Time: 6031.951s (+1.356e-01s), Max Depth: 0.8578787845m, Max Vel: 9.9999999998m/s, Area: 435950.0m², Vol: 60983.3m³</w:t>
      </w:r>
    </w:p>
    <w:p w14:paraId="2581AD50" w14:textId="77777777" w:rsidR="001E40F6" w:rsidRDefault="001E40F6" w:rsidP="001E40F6">
      <w:r>
        <w:t>Step 20000/29999, Sim Time: 6045.515s (+1.356e-01s), Max Depth: 0.8587466069m, Max Vel: 9.9999999990m/s, Area: 437800.0m², Vol: 61042.1m³</w:t>
      </w:r>
    </w:p>
    <w:p w14:paraId="7AE289C3" w14:textId="77777777" w:rsidR="001E40F6" w:rsidRDefault="001E40F6" w:rsidP="001E40F6">
      <w:r>
        <w:t>Step 20100/29999, Sim Time: 6059.077s (+1.356e-01s), Max Depth: 0.8596184393m, Max Vel: 9.9999999990m/s, Area: 439300.0m², Vol: 61099.5m³</w:t>
      </w:r>
    </w:p>
    <w:p w14:paraId="5FCBFB6B" w14:textId="77777777" w:rsidR="001E40F6" w:rsidRDefault="001E40F6" w:rsidP="001E40F6">
      <w:r>
        <w:t>Step 20200/29999, Sim Time: 6072.638s (+1.356e-01s), Max Depth: 0.8605495532m, Max Vel: 9.9999999990m/s, Area: 441225.0m², Vol: 61156.4m³</w:t>
      </w:r>
    </w:p>
    <w:p w14:paraId="2F792232" w14:textId="77777777" w:rsidR="001E40F6" w:rsidRDefault="001E40F6" w:rsidP="001E40F6">
      <w:r>
        <w:t>Step 20300/29999, Sim Time: 6086.197s (+1.356e-01s), Max Depth: 0.8614417247m, Max Vel: 9.9999999990m/s, Area: 441300.0m², Vol: 61214.1m³</w:t>
      </w:r>
    </w:p>
    <w:p w14:paraId="5521A856" w14:textId="77777777" w:rsidR="001E40F6" w:rsidRDefault="001E40F6" w:rsidP="001E40F6">
      <w:r>
        <w:t>Step 20400/29999, Sim Time: 6099.755s (+1.356e-01s), Max Depth: 0.8622331257m, Max Vel: 9.9999999990m/s, Area: 441775.0m², Vol: 61271.5m³</w:t>
      </w:r>
    </w:p>
    <w:p w14:paraId="0743D2B9" w14:textId="77777777" w:rsidR="001E40F6" w:rsidRDefault="001E40F6" w:rsidP="001E40F6">
      <w:r>
        <w:t>Step 20500/29999, Sim Time: 6113.311s (+1.356e-01s), Max Depth: 0.8631377100m, Max Vel: 9.9999999990m/s, Area: 442850.0m², Vol: 61327.8m³</w:t>
      </w:r>
    </w:p>
    <w:p w14:paraId="4FF7B0C3" w14:textId="77777777" w:rsidR="001E40F6" w:rsidRDefault="001E40F6" w:rsidP="001E40F6">
      <w:r>
        <w:t>Step 20600/29999, Sim Time: 6126.866s (+1.355e-01s), Max Depth: 0.8638994672m, Max Vel: 9.9999999990m/s, Area: 443350.0m², Vol: 61384.3m³</w:t>
      </w:r>
    </w:p>
    <w:p w14:paraId="6C451376" w14:textId="77777777" w:rsidR="001E40F6" w:rsidRDefault="001E40F6" w:rsidP="001E40F6">
      <w:r>
        <w:t>Step 20700/29999, Sim Time: 6140.420s (+1.355e-01s), Max Depth: 0.8647404997m, Max Vel: 9.9999999990m/s, Area: 445200.0m², Vol: 61441.5m³</w:t>
      </w:r>
    </w:p>
    <w:p w14:paraId="310881EA" w14:textId="77777777" w:rsidR="001E40F6" w:rsidRDefault="001E40F6" w:rsidP="001E40F6">
      <w:r>
        <w:lastRenderedPageBreak/>
        <w:t>Step 20800/29999, Sim Time: 6153.972s (+1.355e-01s), Max Depth: 0.8652313531m, Max Vel: 9.9999999990m/s, Area: 445675.0m², Vol: 61499.0m³</w:t>
      </w:r>
    </w:p>
    <w:p w14:paraId="2E6CC527" w14:textId="77777777" w:rsidR="001E40F6" w:rsidRDefault="001E40F6" w:rsidP="001E40F6">
      <w:r>
        <w:t>Step 20900/29999, Sim Time: 6167.523s (+1.355e-01s), Max Depth: 0.8657483109m, Max Vel: 9.9999999990m/s, Area: 446075.0m², Vol: 61556.5m³</w:t>
      </w:r>
    </w:p>
    <w:p w14:paraId="1DD42629" w14:textId="77777777" w:rsidR="001E40F6" w:rsidRDefault="001E40F6" w:rsidP="001E40F6">
      <w:r>
        <w:t>Step 21000/29999, Sim Time: 6181.074s (+1.355e-01s), Max Depth: 0.8661045345m, Max Vel: 9.9999999990m/s, Area: 447825.0m², Vol: 61613.3m³</w:t>
      </w:r>
    </w:p>
    <w:p w14:paraId="6EC8C730" w14:textId="77777777" w:rsidR="001E40F6" w:rsidRDefault="001E40F6" w:rsidP="001E40F6">
      <w:r>
        <w:t>Step 21100/29999, Sim Time: 6194.624s (+1.355e-01s), Max Depth: 0.8663379096m, Max Vel: 9.9999999990m/s, Area: 448800.0m², Vol: 61668.4m³</w:t>
      </w:r>
    </w:p>
    <w:p w14:paraId="278E638A" w14:textId="77777777" w:rsidR="001E40F6" w:rsidRDefault="001E40F6" w:rsidP="001E40F6">
      <w:r>
        <w:t>Step 21200/29999, Sim Time: 6208.174s (+1.355e-01s), Max Depth: 0.8664824297m, Max Vel: 9.9999999990m/s, Area: 449800.0m², Vol: 61721.6m³</w:t>
      </w:r>
    </w:p>
    <w:p w14:paraId="1C8D7C94" w14:textId="77777777" w:rsidR="001E40F6" w:rsidRDefault="001E40F6" w:rsidP="001E40F6">
      <w:r>
        <w:t>Step 21300/29999, Sim Time: 6221.723s (+1.355e-01s), Max Depth: 0.8665540192m, Max Vel: 9.9999999990m/s, Area: 449825.0m², Vol: 61775.3m³</w:t>
      </w:r>
    </w:p>
    <w:p w14:paraId="7AF0EC44" w14:textId="77777777" w:rsidR="001E40F6" w:rsidRDefault="001E40F6" w:rsidP="001E40F6">
      <w:r>
        <w:t>Step 21400/29999, Sim Time: 6235.273s (+1.355e-01s), Max Depth: 0.8665178482m, Max Vel: 9.9999999990m/s, Area: 449375.0m², Vol: 61828.0m³</w:t>
      </w:r>
    </w:p>
    <w:p w14:paraId="07A4D6E1" w14:textId="77777777" w:rsidR="001E40F6" w:rsidRDefault="001E40F6" w:rsidP="001E40F6">
      <w:r>
        <w:t>Step 21500/29999, Sim Time: 6248.822s (+1.355e-01s), Max Depth: 0.8667507813m, Max Vel: 9.9999999990m/s, Area: 450300.0m², Vol: 61882.2m³</w:t>
      </w:r>
    </w:p>
    <w:p w14:paraId="59D4380C" w14:textId="77777777" w:rsidR="001E40F6" w:rsidRDefault="001E40F6" w:rsidP="001E40F6">
      <w:r>
        <w:t>Step 21600/29999, Sim Time: 6262.371s (+1.355e-01s), Max Depth: 0.8669963621m, Max Vel: 9.9999999990m/s, Area: 450875.0m², Vol: 61937.4m³</w:t>
      </w:r>
    </w:p>
    <w:p w14:paraId="3D771B0C" w14:textId="77777777" w:rsidR="001E40F6" w:rsidRDefault="001E40F6" w:rsidP="001E40F6">
      <w:r>
        <w:t>Step 21700/29999, Sim Time: 6275.919s (+1.355e-01s), Max Depth: 0.8673238650m, Max Vel: 9.9999999990m/s, Area: 452650.0m², Vol: 61992.2m³</w:t>
      </w:r>
    </w:p>
    <w:p w14:paraId="1D556A69" w14:textId="77777777" w:rsidR="001E40F6" w:rsidRDefault="001E40F6" w:rsidP="001E40F6">
      <w:r>
        <w:t>Step 21800/29999, Sim Time: 6289.467s (+1.355e-01s), Max Depth: 0.8676683976m, Max Vel: 9.9999999990m/s, Area: 453025.0m², Vol: 62046.8m³</w:t>
      </w:r>
    </w:p>
    <w:p w14:paraId="70E009D2" w14:textId="77777777" w:rsidR="001E40F6" w:rsidRDefault="001E40F6" w:rsidP="001E40F6">
      <w:r>
        <w:t>Step 21900/29999, Sim Time: 6303.015s (+1.355e-01s), Max Depth: 0.8679691053m, Max Vel: 9.9999999990m/s, Area: 454150.0m², Vol: 62102.5m³</w:t>
      </w:r>
    </w:p>
    <w:p w14:paraId="5DE5A8A9" w14:textId="77777777" w:rsidR="001E40F6" w:rsidRDefault="001E40F6" w:rsidP="001E40F6">
      <w:r>
        <w:t>Step 22000/29999, Sim Time: 6316.561s (+1.355e-01s), Max Depth: 0.8682722060m, Max Vel: 9.9999999990m/s, Area: 454800.0m², Vol: 62156.9m³</w:t>
      </w:r>
    </w:p>
    <w:p w14:paraId="4E844079" w14:textId="77777777" w:rsidR="001E40F6" w:rsidRDefault="001E40F6" w:rsidP="001E40F6">
      <w:r>
        <w:t>Step 22100/29999, Sim Time: 6330.107s (+1.355e-01s), Max Depth: 0.8688092406m, Max Vel: 9.9999999990m/s, Area: 453975.0m², Vol: 62211.8m³</w:t>
      </w:r>
    </w:p>
    <w:p w14:paraId="42AA3D12" w14:textId="77777777" w:rsidR="001E40F6" w:rsidRDefault="001E40F6" w:rsidP="001E40F6">
      <w:r>
        <w:t>Step 22200/29999, Sim Time: 6343.652s (+1.354e-01s), Max Depth: 0.8693322988m, Max Vel: 9.9999999990m/s, Area: 456525.0m², Vol: 62268.1m³</w:t>
      </w:r>
    </w:p>
    <w:p w14:paraId="17F5B096" w14:textId="77777777" w:rsidR="001E40F6" w:rsidRDefault="001E40F6" w:rsidP="001E40F6">
      <w:r>
        <w:t>Step 22300/29999, Sim Time: 6357.196s (+1.354e-01s), Max Depth: 0.8700226768m, Max Vel: 9.9999999990m/s, Area: 455575.0m², Vol: 62325.0m³</w:t>
      </w:r>
    </w:p>
    <w:p w14:paraId="47842430" w14:textId="77777777" w:rsidR="001E40F6" w:rsidRDefault="001E40F6" w:rsidP="001E40F6">
      <w:r>
        <w:t>Step 22400/29999, Sim Time: 6370.739s (+1.354e-01s), Max Depth: 0.8708703676m, Max Vel: 9.9999999990m/s, Area: 454875.0m², Vol: 62386.0m³</w:t>
      </w:r>
    </w:p>
    <w:p w14:paraId="336D1A08" w14:textId="77777777" w:rsidR="001E40F6" w:rsidRDefault="001E40F6" w:rsidP="001E40F6">
      <w:r>
        <w:lastRenderedPageBreak/>
        <w:t>Step 22500/29999, Sim Time: 6384.280s (+1.354e-01s), Max Depth: 0.8718131670m, Max Vel: 9.9999999990m/s, Area: 457325.0m², Vol: 62447.9m³</w:t>
      </w:r>
    </w:p>
    <w:p w14:paraId="7B8C8184" w14:textId="77777777" w:rsidR="001E40F6" w:rsidRDefault="001E40F6" w:rsidP="001E40F6">
      <w:r>
        <w:t>Step 22600/29999, Sim Time: 6397.819s (+1.354e-01s), Max Depth: 0.8729629597m, Max Vel: 9.9999999990m/s, Area: 458100.0m², Vol: 62513.2m³</w:t>
      </w:r>
    </w:p>
    <w:p w14:paraId="58519246" w14:textId="77777777" w:rsidR="001E40F6" w:rsidRDefault="001E40F6" w:rsidP="001E40F6">
      <w:r>
        <w:t>Step 22700/29999, Sim Time: 6411.356s (+1.354e-01s), Max Depth: 0.8743633822m, Max Vel: 9.9999999990m/s, Area: 459275.0m², Vol: 62579.5m³</w:t>
      </w:r>
    </w:p>
    <w:p w14:paraId="4C6561DE" w14:textId="77777777" w:rsidR="001E40F6" w:rsidRDefault="001E40F6" w:rsidP="001E40F6">
      <w:r>
        <w:t>Step 22800/29999, Sim Time: 6424.891s (+1.353e-01s), Max Depth: 0.8757770487m, Max Vel: 9.9999999990m/s, Area: 458125.0m², Vol: 62648.1m³</w:t>
      </w:r>
    </w:p>
    <w:p w14:paraId="686864B4" w14:textId="77777777" w:rsidR="001E40F6" w:rsidRDefault="001E40F6" w:rsidP="001E40F6">
      <w:r>
        <w:t>Step 22900/29999, Sim Time: 6438.423s (+1.353e-01s), Max Depth: 0.8768816637m, Max Vel: 9.9999999990m/s, Area: 459950.0m², Vol: 62721.8m³</w:t>
      </w:r>
    </w:p>
    <w:p w14:paraId="07EC2C2E" w14:textId="77777777" w:rsidR="001E40F6" w:rsidRDefault="001E40F6" w:rsidP="001E40F6">
      <w:r>
        <w:t>Step 23000/29999, Sim Time: 6451.953s (+1.353e-01s), Max Depth: 0.8782391557m, Max Vel: 9.9999999990m/s, Area: 459825.0m², Vol: 62799.3m³</w:t>
      </w:r>
    </w:p>
    <w:p w14:paraId="0A678B93" w14:textId="77777777" w:rsidR="001E40F6" w:rsidRDefault="001E40F6" w:rsidP="001E40F6">
      <w:r>
        <w:t>Step 23100/29999, Sim Time: 6465.481s (+1.353e-01s), Max Depth: 0.8794213842m, Max Vel: 9.9999999990m/s, Area: 459300.0m², Vol: 62877.9m³</w:t>
      </w:r>
    </w:p>
    <w:p w14:paraId="416235FB" w14:textId="77777777" w:rsidR="001E40F6" w:rsidRDefault="001E40F6" w:rsidP="001E40F6">
      <w:r>
        <w:t>Step 23200/29999, Sim Time: 6479.007s (+1.353e-01s), Max Depth: 0.8803447269m, Max Vel: 9.9999999990m/s, Area: 460425.0m², Vol: 62957.6m³</w:t>
      </w:r>
    </w:p>
    <w:p w14:paraId="6FBDC522" w14:textId="77777777" w:rsidR="001E40F6" w:rsidRDefault="001E40F6" w:rsidP="001E40F6">
      <w:r>
        <w:t>Step 23300/29999, Sim Time: 6492.532s (+1.352e-01s), Max Depth: 0.8813615682m, Max Vel: 9.9999999990m/s, Area: 460775.0m², Vol: 63040.0m³</w:t>
      </w:r>
    </w:p>
    <w:p w14:paraId="5E409938" w14:textId="77777777" w:rsidR="001E40F6" w:rsidRDefault="001E40F6" w:rsidP="001E40F6">
      <w:r>
        <w:t>Step 23400/29999, Sim Time: 6506.054s (+1.352e-01s), Max Depth: 0.8823618677m, Max Vel: 9.9999999990m/s, Area: 461700.0m², Vol: 63123.4m³</w:t>
      </w:r>
    </w:p>
    <w:p w14:paraId="6F42DA86" w14:textId="77777777" w:rsidR="001E40F6" w:rsidRDefault="001E40F6" w:rsidP="001E40F6">
      <w:r>
        <w:t>Step 23500/29999, Sim Time: 6519.575s (+1.352e-01s), Max Depth: 0.8831281998m, Max Vel: 9.9999999990m/s, Area: 463475.0m², Vol: 63208.7m³</w:t>
      </w:r>
    </w:p>
    <w:p w14:paraId="72C63712" w14:textId="77777777" w:rsidR="001E40F6" w:rsidRDefault="001E40F6" w:rsidP="001E40F6">
      <w:r>
        <w:t>Step 23600/29999, Sim Time: 6533.095s (+1.352e-01s), Max Depth: 0.8838892472m, Max Vel: 9.9999999990m/s, Area: 463150.0m², Vol: 63289.0m³</w:t>
      </w:r>
    </w:p>
    <w:p w14:paraId="393B9910" w14:textId="77777777" w:rsidR="001E40F6" w:rsidRDefault="001E40F6" w:rsidP="001E40F6">
      <w:r>
        <w:t>Step 23700/29999, Sim Time: 6546.613s (+1.352e-01s), Max Depth: 0.8847378531m, Max Vel: 9.9999999990m/s, Area: 463625.0m², Vol: 63367.9m³</w:t>
      </w:r>
    </w:p>
    <w:p w14:paraId="3E6BC777" w14:textId="77777777" w:rsidR="001E40F6" w:rsidRDefault="001E40F6" w:rsidP="001E40F6">
      <w:r>
        <w:t>Step 23800/29999, Sim Time: 6560.130s (+1.352e-01s), Max Depth: 0.8859805110m, Max Vel: 9.9999999990m/s, Area: 465250.0m², Vol: 63446.2m³</w:t>
      </w:r>
    </w:p>
    <w:p w14:paraId="47CFF31A" w14:textId="77777777" w:rsidR="001E40F6" w:rsidRDefault="001E40F6" w:rsidP="001E40F6">
      <w:r>
        <w:t>Step 23900/29999, Sim Time: 6573.644s (+1.351e-01s), Max Depth: 0.8873627328m, Max Vel: 9.9999999990m/s, Area: 466650.0m², Vol: 63525.2m³</w:t>
      </w:r>
    </w:p>
    <w:p w14:paraId="0FAE023E" w14:textId="77777777" w:rsidR="001E40F6" w:rsidRDefault="001E40F6" w:rsidP="001E40F6">
      <w:r>
        <w:t>Step 24000/29999, Sim Time: 6587.156s (+1.351e-01s), Max Depth: 0.8890322799m, Max Vel: 9.9999999990m/s, Area: 467525.0m², Vol: 63607.2m³</w:t>
      </w:r>
    </w:p>
    <w:p w14:paraId="2198B72D" w14:textId="77777777" w:rsidR="001E40F6" w:rsidRDefault="001E40F6" w:rsidP="001E40F6">
      <w:r>
        <w:t>Step 24100/29999, Sim Time: 6600.664s (+1.351e-01s), Max Depth: 0.8911009349m, Max Vel: 9.9999999990m/s, Area: 466325.0m², Vol: 63690.1m³</w:t>
      </w:r>
    </w:p>
    <w:p w14:paraId="7AB80B17" w14:textId="77777777" w:rsidR="001E40F6" w:rsidRDefault="001E40F6" w:rsidP="001E40F6">
      <w:r>
        <w:lastRenderedPageBreak/>
        <w:t>Step 24200/29999, Sim Time: 6614.169s (+1.350e-01s), Max Depth: 0.8932176866m, Max Vel: 9.9999999990m/s, Area: 467825.0m², Vol: 63774.7m³</w:t>
      </w:r>
    </w:p>
    <w:p w14:paraId="018E7815" w14:textId="77777777" w:rsidR="001E40F6" w:rsidRDefault="001E40F6" w:rsidP="001E40F6">
      <w:r>
        <w:t>Step 24300/29999, Sim Time: 6627.670s (+1.350e-01s), Max Depth: 0.8958833299m, Max Vel: 9.9999999990m/s, Area: 468325.0m², Vol: 63859.3m³</w:t>
      </w:r>
    </w:p>
    <w:p w14:paraId="51A16185" w14:textId="77777777" w:rsidR="001E40F6" w:rsidRDefault="001E40F6" w:rsidP="001E40F6">
      <w:r>
        <w:t>Step 24400/29999, Sim Time: 6641.165s (+1.349e-01s), Max Depth: 0.9000694081m, Max Vel: 9.9999999990m/s, Area: 469100.0m², Vol: 63946.2m³</w:t>
      </w:r>
    </w:p>
    <w:p w14:paraId="37270562" w14:textId="77777777" w:rsidR="001E40F6" w:rsidRDefault="001E40F6" w:rsidP="001E40F6">
      <w:r>
        <w:t>Step 24500/29999, Sim Time: 6654.652s (+1.348e-01s), Max Depth: 0.9046142771m, Max Vel: 9.9999999990m/s, Area: 470675.0m², Vol: 64036.5m³</w:t>
      </w:r>
    </w:p>
    <w:p w14:paraId="6F064C47" w14:textId="77777777" w:rsidR="001E40F6" w:rsidRDefault="001E40F6" w:rsidP="001E40F6">
      <w:r>
        <w:t>Step 24600/29999, Sim Time: 6668.131s (+1.347e-01s), Max Depth: 0.9097923312m, Max Vel: 9.9999999990m/s, Area: 469925.0m², Vol: 64133.7m³</w:t>
      </w:r>
    </w:p>
    <w:p w14:paraId="5FA92B2A" w14:textId="77777777" w:rsidR="001E40F6" w:rsidRDefault="001E40F6" w:rsidP="001E40F6">
      <w:r>
        <w:t>Step 24700/29999, Sim Time: 6681.601s (+1.346e-01s), Max Depth: 0.9159924169m, Max Vel: 9.9999999990m/s, Area: 469700.0m², Vol: 64235.1m³</w:t>
      </w:r>
    </w:p>
    <w:p w14:paraId="77E9CF55" w14:textId="77777777" w:rsidR="001E40F6" w:rsidRDefault="001E40F6" w:rsidP="001E40F6">
      <w:r>
        <w:t>Step 24800/29999, Sim Time: 6695.059s (+1.345e-01s), Max Depth: 0.9225331811m, Max Vel: 9.9999999990m/s, Area: 470800.0m², Vol: 64343.3m³</w:t>
      </w:r>
    </w:p>
    <w:p w14:paraId="5FC3F15A" w14:textId="77777777" w:rsidR="001E40F6" w:rsidRDefault="001E40F6" w:rsidP="001E40F6">
      <w:r>
        <w:t>Step 24900/29999, Sim Time: 6708.507s (+1.344e-01s), Max Depth: 0.9290175553m, Max Vel: 9.9999999990m/s, Area: 471250.0m², Vol: 64455.1m³</w:t>
      </w:r>
    </w:p>
    <w:p w14:paraId="7B0F0519" w14:textId="77777777" w:rsidR="001E40F6" w:rsidRDefault="001E40F6" w:rsidP="001E40F6">
      <w:r>
        <w:t>Step 25000/29999, Sim Time: 6721.944s (+1.343e-01s), Max Depth: 0.9344511510m, Max Vel: 9.9999999990m/s, Area: 471100.0m², Vol: 64569.7m³</w:t>
      </w:r>
    </w:p>
    <w:p w14:paraId="0A439682" w14:textId="77777777" w:rsidR="001E40F6" w:rsidRDefault="001E40F6" w:rsidP="001E40F6">
      <w:r>
        <w:t>Step 25100/29999, Sim Time: 6735.373s (+1.343e-01s), Max Depth: 0.9386282779m, Max Vel: 9.9999999990m/s, Area: 472375.0m², Vol: 64685.9m³</w:t>
      </w:r>
    </w:p>
    <w:p w14:paraId="5DF1A79B" w14:textId="77777777" w:rsidR="001E40F6" w:rsidRDefault="001E40F6" w:rsidP="001E40F6">
      <w:r>
        <w:t>Step 25200/29999, Sim Time: 6748.796s (+1.342e-01s), Max Depth: 0.9424243135m, Max Vel: 9.9999999990m/s, Area: 472025.0m², Vol: 64801.9m³</w:t>
      </w:r>
    </w:p>
    <w:p w14:paraId="1AB7CFDC" w14:textId="77777777" w:rsidR="001E40F6" w:rsidRDefault="001E40F6" w:rsidP="001E40F6">
      <w:r>
        <w:t>Step 25300/29999, Sim Time: 6762.212s (+1.341e-01s), Max Depth: 0.9463080635m, Max Vel: 9.9999999990m/s, Area: 473900.0m², Vol: 64917.3m³</w:t>
      </w:r>
    </w:p>
    <w:p w14:paraId="18ADE9A4" w14:textId="77777777" w:rsidR="001E40F6" w:rsidRDefault="001E40F6" w:rsidP="001E40F6">
      <w:r>
        <w:t>Step 25400/29999, Sim Time: 6775.623s (+1.341e-01s), Max Depth: 0.9495284655m, Max Vel: 9.9999999990m/s, Area: 473800.0m², Vol: 65031.6m³</w:t>
      </w:r>
    </w:p>
    <w:p w14:paraId="62E8ED53" w14:textId="77777777" w:rsidR="001E40F6" w:rsidRDefault="001E40F6" w:rsidP="001E40F6">
      <w:r>
        <w:t>Step 25500/29999, Sim Time: 6789.029s (+1.340e-01s), Max Depth: 0.9521241254m, Max Vel: 9.9999999990m/s, Area: 473475.0m², Vol: 65143.9m³</w:t>
      </w:r>
    </w:p>
    <w:p w14:paraId="1CE58490" w14:textId="77777777" w:rsidR="001E40F6" w:rsidRDefault="001E40F6" w:rsidP="001E40F6">
      <w:r>
        <w:t>Step 25600/29999, Sim Time: 6802.430s (+1.340e-01s), Max Depth: 0.9546648889m, Max Vel: 9.9999999990m/s, Area: 474825.0m², Vol: 65251.9m³</w:t>
      </w:r>
    </w:p>
    <w:p w14:paraId="2C1B4202" w14:textId="77777777" w:rsidR="001E40F6" w:rsidRDefault="001E40F6" w:rsidP="001E40F6">
      <w:r>
        <w:t>Step 25700/29999, Sim Time: 6815.827s (+1.339e-01s), Max Depth: 0.9574604604m, Max Vel: 9.9999999990m/s, Area: 475150.0m², Vol: 65356.4m³</w:t>
      </w:r>
    </w:p>
    <w:p w14:paraId="2CC01B52" w14:textId="77777777" w:rsidR="001E40F6" w:rsidRDefault="001E40F6" w:rsidP="001E40F6">
      <w:r>
        <w:t>Step 25800/29999, Sim Time: 6829.220s (+1.339e-01s), Max Depth: 0.9597832216m, Max Vel: 9.9999999990m/s, Area: 474950.0m², Vol: 65457.3m³</w:t>
      </w:r>
    </w:p>
    <w:p w14:paraId="60E4F566" w14:textId="77777777" w:rsidR="001E40F6" w:rsidRDefault="001E40F6" w:rsidP="001E40F6">
      <w:r>
        <w:lastRenderedPageBreak/>
        <w:t>Step 25900/29999, Sim Time: 6842.610s (+1.339e-01s), Max Depth: 0.9611290867m, Max Vel: 9.9999999990m/s, Area: 476400.0m², Vol: 65552.9m³</w:t>
      </w:r>
    </w:p>
    <w:p w14:paraId="4AA73760" w14:textId="77777777" w:rsidR="001E40F6" w:rsidRDefault="001E40F6" w:rsidP="001E40F6">
      <w:r>
        <w:t>Step 26000/29999, Sim Time: 6855.998s (+1.339e-01s), Max Depth: 0.9617612566m, Max Vel: 9.9999999990m/s, Area: 478125.0m², Vol: 65643.2m³</w:t>
      </w:r>
    </w:p>
    <w:p w14:paraId="0C04383E" w14:textId="77777777" w:rsidR="001E40F6" w:rsidRDefault="001E40F6" w:rsidP="001E40F6">
      <w:r>
        <w:t>Step 26100/29999, Sim Time: 6869.385s (+1.339e-01s), Max Depth: 0.9631406162m, Max Vel: 9.9999999990m/s, Area: 477325.0m², Vol: 65730.3m³</w:t>
      </w:r>
    </w:p>
    <w:p w14:paraId="18EE5840" w14:textId="77777777" w:rsidR="001E40F6" w:rsidRDefault="001E40F6" w:rsidP="001E40F6">
      <w:r>
        <w:t>Step 26200/29999, Sim Time: 6882.769s (+1.338e-01s), Max Depth: 0.9649011622m, Max Vel: 9.9999999990m/s, Area: 478175.0m², Vol: 65815.6m³</w:t>
      </w:r>
    </w:p>
    <w:p w14:paraId="0ABC4BCC" w14:textId="77777777" w:rsidR="001E40F6" w:rsidRDefault="001E40F6" w:rsidP="001E40F6">
      <w:r>
        <w:t>Step 26300/29999, Sim Time: 6896.151s (+1.338e-01s), Max Depth: 0.9661222343m, Max Vel: 9.9999999990m/s, Area: 478725.0m², Vol: 65894.8m³</w:t>
      </w:r>
    </w:p>
    <w:p w14:paraId="74B47B97" w14:textId="77777777" w:rsidR="001E40F6" w:rsidRDefault="001E40F6" w:rsidP="001E40F6">
      <w:r>
        <w:t>Step 26400/29999, Sim Time: 6909.531s (+1.338e-01s), Max Depth: 0.9669451103m, Max Vel: 9.9999999990m/s, Area: 479650.0m², Vol: 65969.5m³</w:t>
      </w:r>
    </w:p>
    <w:p w14:paraId="4AF64FAF" w14:textId="77777777" w:rsidR="001E40F6" w:rsidRDefault="001E40F6" w:rsidP="001E40F6">
      <w:r>
        <w:t>Step 26500/29999, Sim Time: 6922.909s (+1.338e-01s), Max Depth: 0.9682885138m, Max Vel: 9.9999999990m/s, Area: 479225.0m², Vol: 66042.2m³</w:t>
      </w:r>
    </w:p>
    <w:p w14:paraId="665BC1EA" w14:textId="77777777" w:rsidR="001E40F6" w:rsidRDefault="001E40F6" w:rsidP="001E40F6">
      <w:r>
        <w:t>Step 26600/29999, Sim Time: 6936.285s (+1.337e-01s), Max Depth: 0.9699870792m, Max Vel: 9.9999999990m/s, Area: 480350.0m², Vol: 66111.9m³</w:t>
      </w:r>
    </w:p>
    <w:p w14:paraId="692B29F0" w14:textId="77777777" w:rsidR="001E40F6" w:rsidRDefault="001E40F6" w:rsidP="001E40F6">
      <w:r>
        <w:t>Step 26700/29999, Sim Time: 6949.658s (+1.337e-01s), Max Depth: 0.9716931665m, Max Vel: 9.9999999990m/s, Area: 480400.0m², Vol: 66181.0m³</w:t>
      </w:r>
    </w:p>
    <w:p w14:paraId="37F4C6A9" w14:textId="77777777" w:rsidR="001E40F6" w:rsidRDefault="001E40F6" w:rsidP="001E40F6">
      <w:r>
        <w:t>Step 26800/29999, Sim Time: 6963.028s (+1.337e-01s), Max Depth: 0.9734000231m, Max Vel: 9.9999999990m/s, Area: 480525.0m², Vol: 66248.3m³</w:t>
      </w:r>
    </w:p>
    <w:p w14:paraId="44761F81" w14:textId="77777777" w:rsidR="001E40F6" w:rsidRDefault="001E40F6" w:rsidP="001E40F6">
      <w:r>
        <w:t>Step 26900/29999, Sim Time: 6976.395s (+1.337e-01s), Max Depth: 0.9750506450m, Max Vel: 9.9999999990m/s, Area: 482175.0m², Vol: 66315.3m³</w:t>
      </w:r>
    </w:p>
    <w:p w14:paraId="02A3771A" w14:textId="77777777" w:rsidR="001E40F6" w:rsidRDefault="001E40F6" w:rsidP="001E40F6">
      <w:r>
        <w:t>Step 27000/29999, Sim Time: 6989.760s (+1.336e-01s), Max Depth: 0.9764161748m, Max Vel: 9.9999999990m/s, Area: 484575.0m², Vol: 66382.8m³</w:t>
      </w:r>
    </w:p>
    <w:p w14:paraId="541CCEC0" w14:textId="77777777" w:rsidR="001E40F6" w:rsidRDefault="001E40F6" w:rsidP="001E40F6">
      <w:r>
        <w:t>Step 27100/29999, Sim Time: 7003.123s (+1.336e-01s), Max Depth: 0.9776576559m, Max Vel: 9.9999999990m/s, Area: 484300.0m², Vol: 66450.5m³</w:t>
      </w:r>
    </w:p>
    <w:p w14:paraId="70347F54" w14:textId="77777777" w:rsidR="001E40F6" w:rsidRDefault="001E40F6" w:rsidP="001E40F6">
      <w:r>
        <w:t>Step 27200/29999, Sim Time: 7016.484s (+1.336e-01s), Max Depth: 0.9791134554m, Max Vel: 9.9999999990m/s, Area: 482625.0m², Vol: 66520.1m³</w:t>
      </w:r>
    </w:p>
    <w:p w14:paraId="2905B9B8" w14:textId="77777777" w:rsidR="001E40F6" w:rsidRDefault="001E40F6" w:rsidP="001E40F6">
      <w:r>
        <w:t>Step 27300/29999, Sim Time: 7029.843s (+1.336e-01s), Max Depth: 0.9803692142m, Max Vel: 9.9999999990m/s, Area: 484425.0m², Vol: 66584.8m³</w:t>
      </w:r>
    </w:p>
    <w:p w14:paraId="5BB29997" w14:textId="77777777" w:rsidR="001E40F6" w:rsidRDefault="001E40F6" w:rsidP="001E40F6">
      <w:r>
        <w:t>Step 27400/29999, Sim Time: 7043.200s (+1.336e-01s), Max Depth: 0.9813272640m, Max Vel: 9.9999999990m/s, Area: 483825.0m², Vol: 66648.6m³</w:t>
      </w:r>
    </w:p>
    <w:p w14:paraId="6DBB1636" w14:textId="77777777" w:rsidR="001E40F6" w:rsidRDefault="001E40F6" w:rsidP="001E40F6">
      <w:r>
        <w:t>Step 27500/29999, Sim Time: 7056.555s (+1.335e-01s), Max Depth: 0.9825580857m, Max Vel: 9.9999999990m/s, Area: 483625.0m², Vol: 66712.3m³</w:t>
      </w:r>
    </w:p>
    <w:p w14:paraId="3D500616" w14:textId="77777777" w:rsidR="001E40F6" w:rsidRDefault="001E40F6" w:rsidP="001E40F6">
      <w:r>
        <w:lastRenderedPageBreak/>
        <w:t>Step 27600/29999, Sim Time: 7069.907s (+1.335e-01s), Max Depth: 0.9841113771m, Max Vel: 9.9999999990m/s, Area: 484650.0m², Vol: 66776.6m³</w:t>
      </w:r>
    </w:p>
    <w:p w14:paraId="42064632" w14:textId="77777777" w:rsidR="001E40F6" w:rsidRDefault="001E40F6" w:rsidP="001E40F6">
      <w:r>
        <w:t>Step 27700/29999, Sim Time: 7083.258s (+1.335e-01s), Max Depth: 0.9858091542m, Max Vel: 9.9999999990m/s, Area: 486050.0m², Vol: 66841.2m³</w:t>
      </w:r>
    </w:p>
    <w:p w14:paraId="05BFBB98" w14:textId="77777777" w:rsidR="001E40F6" w:rsidRDefault="001E40F6" w:rsidP="001E40F6">
      <w:r>
        <w:t>Step 27800/29999, Sim Time: 7096.605s (+1.335e-01s), Max Depth: 0.9874142060m, Max Vel: 9.9999999990m/s, Area: 486775.0m², Vol: 66905.9m³</w:t>
      </w:r>
    </w:p>
    <w:p w14:paraId="278C5803" w14:textId="77777777" w:rsidR="001E40F6" w:rsidRDefault="001E40F6" w:rsidP="001E40F6">
      <w:r>
        <w:t>Step 27900/29999, Sim Time: 7109.950s (+1.334e-01s), Max Depth: 0.9892135151m, Max Vel: 9.9999999990m/s, Area: 487000.0m², Vol: 66971.6m³</w:t>
      </w:r>
    </w:p>
    <w:p w14:paraId="4E1941DB" w14:textId="77777777" w:rsidR="001E40F6" w:rsidRDefault="001E40F6" w:rsidP="001E40F6">
      <w:r>
        <w:t>Step 28000/29999, Sim Time: 7123.292s (+1.334e-01s), Max Depth: 0.9913015572m, Max Vel: 9.9999999990m/s, Area: 490225.0m², Vol: 67040.4m³</w:t>
      </w:r>
    </w:p>
    <w:p w14:paraId="3A005570" w14:textId="77777777" w:rsidR="001E40F6" w:rsidRDefault="001E40F6" w:rsidP="001E40F6">
      <w:r>
        <w:t>Step 28100/29999, Sim Time: 7136.630s (+1.334e-01s), Max Depth: 0.9931877524m, Max Vel: 9.9999999990m/s, Area: 488200.0m², Vol: 67107.5m³</w:t>
      </w:r>
    </w:p>
    <w:p w14:paraId="39DA6C39" w14:textId="77777777" w:rsidR="001E40F6" w:rsidRDefault="001E40F6" w:rsidP="001E40F6">
      <w:r>
        <w:t>Step 28200/29999, Sim Time: 7149.966s (+1.333e-01s), Max Depth: 0.9945674812m, Max Vel: 9.9999999990m/s, Area: 489875.0m², Vol: 67174.8m³</w:t>
      </w:r>
    </w:p>
    <w:p w14:paraId="0B76ABF0" w14:textId="77777777" w:rsidR="001E40F6" w:rsidRDefault="001E40F6" w:rsidP="001E40F6">
      <w:r>
        <w:t>Step 28300/29999, Sim Time: 7163.299s (+1.333e-01s), Max Depth: 0.9963312959m, Max Vel: 9.9999999990m/s, Area: 490575.0m², Vol: 67241.9m³</w:t>
      </w:r>
    </w:p>
    <w:p w14:paraId="62AED8DF" w14:textId="77777777" w:rsidR="001E40F6" w:rsidRDefault="001E40F6" w:rsidP="001E40F6">
      <w:r>
        <w:t>Step 28400/29999, Sim Time: 7176.630s (+1.333e-01s), Max Depth: 0.9983685027m, Max Vel: 9.9999999990m/s, Area: 489475.0m², Vol: 67309.0m³</w:t>
      </w:r>
    </w:p>
    <w:p w14:paraId="68C2D62D" w14:textId="77777777" w:rsidR="001E40F6" w:rsidRDefault="001E40F6" w:rsidP="001E40F6">
      <w:r>
        <w:t>Step 28500/29999, Sim Time: 7189.957s (+1.333e-01s), Max Depth: 1.0006050923m, Max Vel: 9.9999999990m/s, Area: 490050.0m², Vol: 67380.3m³</w:t>
      </w:r>
    </w:p>
    <w:p w14:paraId="159F5D28" w14:textId="77777777" w:rsidR="001E40F6" w:rsidRDefault="001E40F6" w:rsidP="001E40F6">
      <w:r>
        <w:t>Step 28600/29999, Sim Time: 7203.280s (+1.332e-01s), Max Depth: 1.0024832455m, Max Vel: 9.9999999990m/s, Area: 490025.0m², Vol: 67451.0m³</w:t>
      </w:r>
    </w:p>
    <w:p w14:paraId="1DC59516" w14:textId="77777777" w:rsidR="001E40F6" w:rsidRDefault="001E40F6" w:rsidP="001E40F6">
      <w:r>
        <w:t>Step 28700/29999, Sim Time: 7216.601s (+1.332e-01s), Max Depth: 1.0042189220m, Max Vel: 9.9999999990m/s, Area: 489800.0m², Vol: 67522.5m³</w:t>
      </w:r>
    </w:p>
    <w:p w14:paraId="3FF52065" w14:textId="77777777" w:rsidR="001E40F6" w:rsidRDefault="001E40F6" w:rsidP="001E40F6">
      <w:r>
        <w:t>Step 28800/29999, Sim Time: 7229.919s (+1.332e-01s), Max Depth: 1.0060454365m, Max Vel: 9.9999999990m/s, Area: 491875.0m², Vol: 67595.2m³</w:t>
      </w:r>
    </w:p>
    <w:p w14:paraId="39E88D65" w14:textId="77777777" w:rsidR="001E40F6" w:rsidRDefault="001E40F6" w:rsidP="001E40F6">
      <w:r>
        <w:t>Step 28900/29999, Sim Time: 7243.234s (+1.331e-01s), Max Depth: 1.0086345467m, Max Vel: 9.9999999990m/s, Area: 491825.0m², Vol: 67670.2m³</w:t>
      </w:r>
    </w:p>
    <w:p w14:paraId="29853934" w14:textId="77777777" w:rsidR="001E40F6" w:rsidRDefault="001E40F6" w:rsidP="001E40F6">
      <w:r>
        <w:t>Step 29000/29999, Sim Time: 7256.544s (+1.331e-01s), Max Depth: 1.0123159114m, Max Vel: 9.9999999990m/s, Area: 492375.0m², Vol: 67750.9m³</w:t>
      </w:r>
    </w:p>
    <w:p w14:paraId="76F04DBD" w14:textId="77777777" w:rsidR="001E40F6" w:rsidRDefault="001E40F6" w:rsidP="001E40F6">
      <w:r>
        <w:t>Step 29100/29999, Sim Time: 7269.845s (+1.330e-01s), Max Depth: 1.0197274903m, Max Vel: 9.9999999990m/s, Area: 493575.0m², Vol: 67840.7m³</w:t>
      </w:r>
    </w:p>
    <w:p w14:paraId="7BE3414B" w14:textId="77777777" w:rsidR="001E40F6" w:rsidRDefault="001E40F6" w:rsidP="001E40F6">
      <w:r>
        <w:t>Step 29200/29999, Sim Time: 7283.136s (+1.329e-01s), Max Depth: 1.0237272299m, Max Vel: 9.9999999990m/s, Area: 492800.0m², Vol: 67937.8m³</w:t>
      </w:r>
    </w:p>
    <w:p w14:paraId="584CE157" w14:textId="77777777" w:rsidR="001E40F6" w:rsidRDefault="001E40F6" w:rsidP="001E40F6">
      <w:r>
        <w:lastRenderedPageBreak/>
        <w:t>Step 29300/29999, Sim Time: 7296.423s (+1.329e-01s), Max Depth: 1.0260456838m, Max Vel: 9.9999999990m/s, Area: 493100.0m², Vol: 68038.3m³</w:t>
      </w:r>
    </w:p>
    <w:p w14:paraId="186DB3A1" w14:textId="77777777" w:rsidR="001E40F6" w:rsidRDefault="001E40F6" w:rsidP="001E40F6">
      <w:r>
        <w:t>Step 29400/29999, Sim Time: 7309.707s (+1.328e-01s), Max Depth: 1.0276077331m, Max Vel: 9.9999999990m/s, Area: 494700.0m², Vol: 68140.3m³</w:t>
      </w:r>
    </w:p>
    <w:p w14:paraId="4390E5FB" w14:textId="77777777" w:rsidR="001E40F6" w:rsidRDefault="001E40F6" w:rsidP="001E40F6">
      <w:r>
        <w:t>Step 29500/29999, Sim Time: 7322.989s (+1.328e-01s), Max Depth: 1.0296931576m, Max Vel: 9.9999999990m/s, Area: 494350.0m², Vol: 68245.1m³</w:t>
      </w:r>
    </w:p>
    <w:p w14:paraId="28D39465" w14:textId="77777777" w:rsidR="001E40F6" w:rsidRDefault="001E40F6" w:rsidP="001E40F6">
      <w:r>
        <w:t>Step 29600/29999, Sim Time: 7336.265s (+1.327e-01s), Max Depth: 1.0327413775m, Max Vel: 9.9999999990m/s, Area: 494625.0m², Vol: 68354.5m³</w:t>
      </w:r>
    </w:p>
    <w:p w14:paraId="57F0A1BC" w14:textId="77777777" w:rsidR="001E40F6" w:rsidRDefault="001E40F6" w:rsidP="001E40F6">
      <w:r>
        <w:t>Step 29700/29999, Sim Time: 7349.539s (+1.327e-01s), Max Depth: 1.0341733927m, Max Vel: 9.9999999990m/s, Area: 495400.0m², Vol: 68468.5m³</w:t>
      </w:r>
    </w:p>
    <w:p w14:paraId="4579883B" w14:textId="77777777" w:rsidR="001E40F6" w:rsidRDefault="001E40F6" w:rsidP="001E40F6">
      <w:r>
        <w:t>Step 29800/29999, Sim Time: 7362.810s (+1.327e-01s), Max Depth: 1.0355273263m, Max Vel: 9.9999999990m/s, Area: 497050.0m², Vol: 68583.3m³</w:t>
      </w:r>
    </w:p>
    <w:p w14:paraId="626C1E97" w14:textId="77777777" w:rsidR="001E40F6" w:rsidRDefault="001E40F6" w:rsidP="001E40F6">
      <w:r>
        <w:t>Step 29900/29999, Sim Time: 7376.079s (+1.327e-01s), Max Depth: 1.0376027359m, Max Vel: 9.9999999990m/s, Area: 496000.0m², Vol: 68698.2m³</w:t>
      </w:r>
    </w:p>
    <w:p w14:paraId="68DE7AEB" w14:textId="77777777" w:rsidR="001E40F6" w:rsidRDefault="001E40F6" w:rsidP="001E40F6">
      <w:r>
        <w:t>Step 29999/29999, Sim Time: 7389.212s (+1.326e-01s), Max Depth: 1.0406385956m, Max Vel: 9.9999999999m/s, Area: 496375.0m², Vol: 68813.6m³</w:t>
      </w:r>
    </w:p>
    <w:p w14:paraId="3A1E7113" w14:textId="77777777" w:rsidR="001E40F6" w:rsidRDefault="001E40F6" w:rsidP="001E40F6"/>
    <w:p w14:paraId="3CE4A85D" w14:textId="77777777" w:rsidR="001E40F6" w:rsidRDefault="001E40F6" w:rsidP="001E40F6">
      <w:r>
        <w:t>Simulation finished 30000 steps in 259.83 seconds (wall clock).</w:t>
      </w:r>
    </w:p>
    <w:p w14:paraId="2B1BD60C" w14:textId="77777777" w:rsidR="001E40F6" w:rsidRDefault="001E40F6" w:rsidP="001E40F6">
      <w:r>
        <w:t>Final Maximum Flood Extent Area: 979225.00 m²</w:t>
      </w:r>
    </w:p>
    <w:p w14:paraId="65EF512A" w14:textId="77777777" w:rsidR="001E40F6" w:rsidRDefault="001E40F6" w:rsidP="001E40F6">
      <w:r>
        <w:t>Peak Recorded Water Depth Anywhere: 1.999 m</w:t>
      </w:r>
    </w:p>
    <w:p w14:paraId="2909AB0D" w14:textId="77777777" w:rsidR="001E40F6" w:rsidRDefault="001E40F6" w:rsidP="001E40F6">
      <w:r>
        <w:t>Phase 2 max depth: 1.041 m, steady state max depth: 0.734 m, rate of increase: 0.000042 m/s</w:t>
      </w:r>
    </w:p>
    <w:p w14:paraId="72F3CFB0" w14:textId="77777777" w:rsidR="001E40F6" w:rsidRDefault="001E40F6" w:rsidP="001E40F6"/>
    <w:p w14:paraId="0E737519" w14:textId="77777777" w:rsidR="001E40F6" w:rsidRDefault="001E40F6" w:rsidP="001E40F6">
      <w:r>
        <w:t>--- Visualizing Combined River (P1) + WSE Contour Breach (P2) Results ---</w:t>
      </w:r>
    </w:p>
    <w:p w14:paraId="7E5FF1C2" w14:textId="77777777" w:rsidR="001E40F6" w:rsidRDefault="001E40F6" w:rsidP="001E40F6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41CA89BA" w14:textId="77777777" w:rsidR="001E40F6" w:rsidRDefault="001E40F6" w:rsidP="001E40F6">
      <w:r>
        <w:t xml:space="preserve">Saving animation to result_source2_rain7_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12126DEE" w14:textId="77777777" w:rsidR="001E40F6" w:rsidRDefault="001E40F6" w:rsidP="001E40F6">
      <w:r>
        <w:t>Animation saved.</w:t>
      </w:r>
    </w:p>
    <w:p w14:paraId="680FF044" w14:textId="77777777" w:rsidR="001E40F6" w:rsidRDefault="001E40F6" w:rsidP="001E40F6">
      <w:r>
        <w:t>Final frame saved to result_source2_rain7_5_final_frame.png</w:t>
      </w:r>
    </w:p>
    <w:p w14:paraId="4681525F" w14:textId="77777777" w:rsidR="001E40F6" w:rsidRDefault="001E40F6" w:rsidP="001E40F6">
      <w:r>
        <w:t>Visualization finished.</w:t>
      </w:r>
    </w:p>
    <w:p w14:paraId="6A41CF0A" w14:textId="77777777" w:rsidR="001E40F6" w:rsidRDefault="001E40F6" w:rsidP="001E40F6"/>
    <w:p w14:paraId="79B0AC3D" w14:textId="77777777" w:rsidR="001E40F6" w:rsidRDefault="001E40F6" w:rsidP="001E40F6">
      <w:r>
        <w:t>--- Two-Phase River + WSE Contour Breach Test Finished ---</w:t>
      </w:r>
    </w:p>
    <w:p w14:paraId="182EC5AA" w14:textId="09CC98CC" w:rsidR="001E40F6" w:rsidRDefault="001E40F6">
      <w:r>
        <w:lastRenderedPageBreak/>
        <w:br w:type="page"/>
      </w:r>
    </w:p>
    <w:p w14:paraId="0179BFD1" w14:textId="0CA2942C" w:rsidR="001E40F6" w:rsidRDefault="001E40F6" w:rsidP="001E40F6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10 --output-</w:t>
      </w:r>
      <w:proofErr w:type="spellStart"/>
      <w:r>
        <w:t>freq</w:t>
      </w:r>
      <w:proofErr w:type="spellEnd"/>
      <w:r>
        <w:t xml:space="preserve"> 100 -o result_source2_rain10.mp4 --save --source-row 50 --source-col 1 --source-rate 2</w:t>
      </w:r>
    </w:p>
    <w:p w14:paraId="36C0579E" w14:textId="77777777" w:rsidR="001E40F6" w:rsidRDefault="001E40F6" w:rsidP="001E40F6"/>
    <w:p w14:paraId="0BEE2610" w14:textId="77777777" w:rsidR="001E40F6" w:rsidRDefault="001E40F6" w:rsidP="001E40F6">
      <w:r>
        <w:t>--- Starting Two-Phase River + Rainfall Test (Combined Output, Custom Viz) ---</w:t>
      </w:r>
    </w:p>
    <w:p w14:paraId="4A36F4B3" w14:textId="77777777" w:rsidR="001E40F6" w:rsidRDefault="001E40F6" w:rsidP="001E40F6"/>
    <w:p w14:paraId="39565C68" w14:textId="77777777" w:rsidR="001E40F6" w:rsidRDefault="001E40F6" w:rsidP="001E40F6">
      <w:r>
        <w:t>--- Running Phase 1 for Two-Phase Test: Establishing River Flow ---</w:t>
      </w:r>
    </w:p>
    <w:p w14:paraId="4123D268" w14:textId="77777777" w:rsidR="001E40F6" w:rsidRDefault="001E40F6" w:rsidP="001E40F6">
      <w:r>
        <w:t>Generating DEM for Phase 1...</w:t>
      </w:r>
    </w:p>
    <w:p w14:paraId="164BA458" w14:textId="77777777" w:rsidR="001E40F6" w:rsidRDefault="001E40F6" w:rsidP="001E40F6">
      <w:r>
        <w:t>Generating natural river DEM...</w:t>
      </w:r>
    </w:p>
    <w:p w14:paraId="6EEC7F29" w14:textId="77777777" w:rsidR="001E40F6" w:rsidRDefault="001E40F6" w:rsidP="001E40F6">
      <w:r>
        <w:t>Adding terrain noise...</w:t>
      </w:r>
    </w:p>
    <w:p w14:paraId="01D734C5" w14:textId="77777777" w:rsidR="001E40F6" w:rsidRDefault="001E40F6" w:rsidP="001E40F6">
      <w:r>
        <w:t>Applying final smoothing...</w:t>
      </w:r>
    </w:p>
    <w:p w14:paraId="38101A32" w14:textId="77777777" w:rsidR="001E40F6" w:rsidRDefault="001E40F6" w:rsidP="001E40F6">
      <w:r>
        <w:t>Natural river DEM created.</w:t>
      </w:r>
    </w:p>
    <w:p w14:paraId="5CC9C595" w14:textId="77777777" w:rsidR="001E40F6" w:rsidRDefault="001E40F6" w:rsidP="001E40F6">
      <w:r>
        <w:t xml:space="preserve"> Final DEM Elevation range: 20.00 to 25.10</w:t>
      </w:r>
    </w:p>
    <w:p w14:paraId="43ADD8AB" w14:textId="77777777" w:rsidR="001E40F6" w:rsidRDefault="001E40F6" w:rsidP="001E40F6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7F5DF567" w14:textId="77777777" w:rsidR="001E40F6" w:rsidRDefault="001E40F6" w:rsidP="001E40F6">
      <w:r>
        <w:t>Generated boundary mask: 946 wall cells, 50 potential outlet cells identified.</w:t>
      </w:r>
    </w:p>
    <w:p w14:paraId="529C7617" w14:textId="77777777" w:rsidR="001E40F6" w:rsidRDefault="001E40F6" w:rsidP="001E40F6">
      <w:r>
        <w:t>Initial dt guess: 0.0707 s</w:t>
      </w:r>
    </w:p>
    <w:p w14:paraId="45838EBB" w14:textId="77777777" w:rsidR="001E40F6" w:rsidRDefault="001E40F6" w:rsidP="001E40F6"/>
    <w:p w14:paraId="63078581" w14:textId="77777777" w:rsidR="001E40F6" w:rsidRDefault="001E40F6" w:rsidP="001E40F6">
      <w:r>
        <w:t>--- Running Phase 1 Simulation for 20000 steps ---</w:t>
      </w:r>
    </w:p>
    <w:p w14:paraId="3299A372" w14:textId="77777777" w:rsidR="001E40F6" w:rsidRDefault="001E40F6" w:rsidP="001E40F6">
      <w:r>
        <w:t>Step 0/19999, Sim Time: 0.106s (+1.060e-01s), Max Depth: 0.2119873110m, Max Vel: 0.0000000000m/s, Area: 25.0m², Vol: 5.3m³</w:t>
      </w:r>
    </w:p>
    <w:p w14:paraId="4B201060" w14:textId="77777777" w:rsidR="001E40F6" w:rsidRDefault="001E40F6" w:rsidP="001E40F6">
      <w:r>
        <w:t>Step 100/19999, Sim Time: 64.077s (+8.004e-01s), Max Depth: 0.2597141130m, Max Vel: 0.5811788908m/s, Area: 1000.0m², Vol: 98.4m³</w:t>
      </w:r>
    </w:p>
    <w:p w14:paraId="2821030D" w14:textId="77777777" w:rsidR="001E40F6" w:rsidRDefault="001E40F6" w:rsidP="001E40F6">
      <w:r>
        <w:t>Step 200/19999, Sim Time: 159.673s (+1.053e+00s), Max Depth: 0.1709328576m, Max Vel: 0.3652084574m/s, Area: 2125.0m², Vol: 184.4m³</w:t>
      </w:r>
    </w:p>
    <w:p w14:paraId="157ECAD7" w14:textId="77777777" w:rsidR="001E40F6" w:rsidRDefault="001E40F6" w:rsidP="001E40F6">
      <w:r>
        <w:t>Step 300/19999, Sim Time: 265.860s (+1.074e+00s), Max Depth: 0.1746705831m, Max Vel: 0.3257429471m/s, Area: 3400.0m², Vol: 282.5m³</w:t>
      </w:r>
    </w:p>
    <w:p w14:paraId="3C3847AA" w14:textId="77777777" w:rsidR="001E40F6" w:rsidRDefault="001E40F6" w:rsidP="001E40F6">
      <w:r>
        <w:t>Step 400/19999, Sim Time: 371.997s (+1.045e+00s), Max Depth: 0.1802231625m, Max Vel: 0.3405344994m/s, Area: 4350.0m², Vol: 385.8m³</w:t>
      </w:r>
    </w:p>
    <w:p w14:paraId="56220904" w14:textId="77777777" w:rsidR="001E40F6" w:rsidRDefault="001E40F6" w:rsidP="001E40F6">
      <w:r>
        <w:t>Step 500/19999, Sim Time: 476.782s (+1.036e+00s), Max Depth: 0.1910812156m, Max Vel: 0.3217763543m/s, Area: 5475.0m², Vol: 503.2m³</w:t>
      </w:r>
    </w:p>
    <w:p w14:paraId="72C0CA7F" w14:textId="77777777" w:rsidR="001E40F6" w:rsidRDefault="001E40F6" w:rsidP="001E40F6">
      <w:r>
        <w:t>Step 600/19999, Sim Time: 577.607s (+9.871e-01s), Max Depth: 0.2067413589m, Max Vel: 0.3492858854m/s, Area: 6300.0m², Vol: 632.8m³</w:t>
      </w:r>
    </w:p>
    <w:p w14:paraId="6925677D" w14:textId="77777777" w:rsidR="001E40F6" w:rsidRDefault="001E40F6" w:rsidP="001E40F6">
      <w:r>
        <w:lastRenderedPageBreak/>
        <w:t>Step 700/19999, Sim Time: 675.052s (+9.654e-01s), Max Depth: 0.2147943389m, Max Vel: 0.3612527269m/s, Area: 7325.0m², Vol: 758.3m³</w:t>
      </w:r>
    </w:p>
    <w:p w14:paraId="5B002244" w14:textId="77777777" w:rsidR="001E40F6" w:rsidRDefault="001E40F6" w:rsidP="001E40F6">
      <w:r>
        <w:t>Step 800/19999, Sim Time: 771.326s (+9.615e-01s), Max Depth: 0.2176690977m, Max Vel: 0.3587653168m/s, Area: 8300.0m², Vol: 884.5m³</w:t>
      </w:r>
    </w:p>
    <w:p w14:paraId="2F2F6E36" w14:textId="77777777" w:rsidR="001E40F6" w:rsidRDefault="001E40F6" w:rsidP="001E40F6">
      <w:r>
        <w:t>Step 900/19999, Sim Time: 867.603s (+9.642e-01s), Max Depth: 0.2181425161m, Max Vel: 0.3520372652m/s, Area: 9200.0m², Vol: 1016.0m³</w:t>
      </w:r>
    </w:p>
    <w:p w14:paraId="49A3C97C" w14:textId="77777777" w:rsidR="001E40F6" w:rsidRDefault="001E40F6" w:rsidP="001E40F6">
      <w:r>
        <w:t>Step 1000/19999, Sim Time: 964.176s (+9.659e-01s), Max Depth: 0.2176355701m, Max Vel: 0.3505775108m/s, Area: 10325.0m², Vol: 1153.0m³</w:t>
      </w:r>
    </w:p>
    <w:p w14:paraId="2B7578E8" w14:textId="77777777" w:rsidR="001E40F6" w:rsidRDefault="001E40F6" w:rsidP="001E40F6">
      <w:r>
        <w:t>Step 1100/19999, Sim Time: 1060.760s (+9.534e-01s), Max Depth: 0.2170977179m, Max Vel: 0.3743132384m/s, Area: 11450.0m², Vol: 1293.3m³</w:t>
      </w:r>
    </w:p>
    <w:p w14:paraId="54AC3479" w14:textId="77777777" w:rsidR="001E40F6" w:rsidRDefault="001E40F6" w:rsidP="001E40F6">
      <w:r>
        <w:t>Step 1200/19999, Sim Time: 1155.204s (+9.348e-01s), Max Depth: 0.2205068273m, Max Vel: 0.4013918960m/s, Area: 12600.0m², Vol: 1433.2m³</w:t>
      </w:r>
    </w:p>
    <w:p w14:paraId="6D65D7C7" w14:textId="77777777" w:rsidR="001E40F6" w:rsidRDefault="001E40F6" w:rsidP="001E40F6">
      <w:r>
        <w:t>Step 1300/19999, Sim Time: 1247.890s (+9.224e-01s), Max Depth: 0.2237983278m, Max Vel: 0.4154804665m/s, Area: 13400.0m², Vol: 1569.5m³</w:t>
      </w:r>
    </w:p>
    <w:p w14:paraId="7713D49E" w14:textId="77777777" w:rsidR="001E40F6" w:rsidRDefault="001E40F6" w:rsidP="001E40F6">
      <w:r>
        <w:t>Step 1400/19999, Sim Time: 1340.616s (+9.318e-01s), Max Depth: 0.2253471230m, Max Vel: 0.3911293275m/s, Area: 14225.0m², Vol: 1693.7m³</w:t>
      </w:r>
    </w:p>
    <w:p w14:paraId="4ED09DD2" w14:textId="77777777" w:rsidR="001E40F6" w:rsidRDefault="001E40F6" w:rsidP="001E40F6">
      <w:r>
        <w:t>Step 1500/19999, Sim Time: 1433.827s (+9.183e-01s), Max Depth: 0.2347150831m, Max Vel: 0.3884551856m/s, Area: 15250.0m², Vol: 1801.0m³</w:t>
      </w:r>
    </w:p>
    <w:p w14:paraId="344354D6" w14:textId="77777777" w:rsidR="001E40F6" w:rsidRDefault="001E40F6" w:rsidP="001E40F6">
      <w:r>
        <w:t>Step 1600/19999, Sim Time: 1523.734s (+8.835e-01s), Max Depth: 0.2484727293m, Max Vel: 0.4196037220m/s, Area: 16175.0m², Vol: 1913.9m³</w:t>
      </w:r>
    </w:p>
    <w:p w14:paraId="161A5D87" w14:textId="77777777" w:rsidR="001E40F6" w:rsidRDefault="001E40F6" w:rsidP="001E40F6">
      <w:r>
        <w:t>Step 1700/19999, Sim Time: 1611.492s (+8.739e-01s), Max Depth: 0.2579902478m, Max Vel: 0.4117215248m/s, Area: 17025.0m², Vol: 2030.2m³</w:t>
      </w:r>
    </w:p>
    <w:p w14:paraId="0C82B7F9" w14:textId="77777777" w:rsidR="001E40F6" w:rsidRDefault="001E40F6" w:rsidP="001E40F6">
      <w:r>
        <w:t>Step 1800/19999, Sim Time: 1699.144s (+8.802e-01s), Max Depth: 0.2643400677m, Max Vel: 0.3777967802m/s, Area: 17875.0m², Vol: 2158.0m³</w:t>
      </w:r>
    </w:p>
    <w:p w14:paraId="0DD87A37" w14:textId="77777777" w:rsidR="001E40F6" w:rsidRDefault="001E40F6" w:rsidP="001E40F6">
      <w:r>
        <w:t>Step 1900/19999, Sim Time: 1787.242s (+8.822e-01s), Max Depth: 0.2690956176m, Max Vel: 0.3589942641m/s, Area: 19100.0m², Vol: 2296.5m³</w:t>
      </w:r>
    </w:p>
    <w:p w14:paraId="44D550A5" w14:textId="77777777" w:rsidR="001E40F6" w:rsidRDefault="001E40F6" w:rsidP="001E40F6">
      <w:r>
        <w:t>Step 2000/19999, Sim Time: 1874.338s (+8.635e-01s), Max Depth: 0.2722201745m, Max Vel: 0.3918456945m/s, Area: 20225.0m², Vol: 2450.6m³</w:t>
      </w:r>
    </w:p>
    <w:p w14:paraId="46839A6A" w14:textId="77777777" w:rsidR="001E40F6" w:rsidRDefault="001E40F6" w:rsidP="001E40F6">
      <w:r>
        <w:t>Step 2100/19999, Sim Time: 1960.628s (+8.519e-01s), Max Depth: 0.2739780451m, Max Vel: 0.4081844441m/s, Area: 21400.0m², Vol: 2611.6m³</w:t>
      </w:r>
    </w:p>
    <w:p w14:paraId="41C7B17E" w14:textId="77777777" w:rsidR="001E40F6" w:rsidRDefault="001E40F6" w:rsidP="001E40F6">
      <w:r>
        <w:t>Step 2200/19999, Sim Time: 2046.386s (+8.584e-01s), Max Depth: 0.2747129155m, Max Vel: 0.3967688765m/s, Area: 22400.0m², Vol: 2782.2m³</w:t>
      </w:r>
    </w:p>
    <w:p w14:paraId="24F11893" w14:textId="77777777" w:rsidR="001E40F6" w:rsidRDefault="001E40F6" w:rsidP="001E40F6">
      <w:r>
        <w:t>Step 2300/19999, Sim Time: 2130.901s (+8.386e-01s), Max Depth: 0.2746797423m, Max Vel: 0.4456647926m/s, Area: 23625.0m², Vol: 2953.2m³</w:t>
      </w:r>
    </w:p>
    <w:p w14:paraId="50488529" w14:textId="77777777" w:rsidR="001E40F6" w:rsidRDefault="001E40F6" w:rsidP="001E40F6">
      <w:r>
        <w:lastRenderedPageBreak/>
        <w:t>Step 2400/19999, Sim Time: 2214.559s (+8.392e-01s), Max Depth: 0.2742090230m, Max Vel: 0.4445373182m/s, Area: 24725.0m², Vol: 3134.0m³</w:t>
      </w:r>
    </w:p>
    <w:p w14:paraId="092953DC" w14:textId="77777777" w:rsidR="001E40F6" w:rsidRDefault="001E40F6" w:rsidP="001E40F6">
      <w:r>
        <w:t>Step 2500/19999, Sim Time: 2299.498s (+8.568e-01s), Max Depth: 0.2734828131m, Max Vel: 0.4055632075m/s, Area: 25850.0m², Vol: 3334.5m³</w:t>
      </w:r>
    </w:p>
    <w:p w14:paraId="1182C9DC" w14:textId="77777777" w:rsidR="001E40F6" w:rsidRDefault="001E40F6" w:rsidP="001E40F6">
      <w:r>
        <w:t>Step 2600/19999, Sim Time: 2384.716s (+8.467e-01s), Max Depth: 0.2803962605m, Max Vel: 0.4087375125m/s, Area: 26950.0m², Vol: 3549.7m³</w:t>
      </w:r>
    </w:p>
    <w:p w14:paraId="6186B378" w14:textId="77777777" w:rsidR="001E40F6" w:rsidRDefault="001E40F6" w:rsidP="001E40F6">
      <w:r>
        <w:t>Step 2700/19999, Sim Time: 2467.599s (+8.096e-01s), Max Depth: 0.3025797149m, Max Vel: 0.4338134501m/s, Area: 28250.0m², Vol: 3770.7m³</w:t>
      </w:r>
    </w:p>
    <w:p w14:paraId="079FE56E" w14:textId="77777777" w:rsidR="001E40F6" w:rsidRDefault="001E40F6" w:rsidP="001E40F6">
      <w:r>
        <w:t>Step 2800/19999, Sim Time: 2547.529s (+7.892e-01s), Max Depth: 0.3196907096m, Max Vel: 0.4469806603m/s, Area: 29650.0m², Vol: 3999.5m³</w:t>
      </w:r>
    </w:p>
    <w:p w14:paraId="1C31507B" w14:textId="77777777" w:rsidR="001E40F6" w:rsidRDefault="001E40F6" w:rsidP="001E40F6">
      <w:r>
        <w:t>Step 2900/19999, Sim Time: 2625.768s (+7.788e-01s), Max Depth: 0.3303555327m, Max Vel: 0.4471332848m/s, Area: 30900.0m², Vol: 4236.5m³</w:t>
      </w:r>
    </w:p>
    <w:p w14:paraId="2AE935E8" w14:textId="77777777" w:rsidR="001E40F6" w:rsidRDefault="001E40F6" w:rsidP="001E40F6">
      <w:r>
        <w:t>Step 3000/19999, Sim Time: 2703.264s (+7.721e-01s), Max Depth: 0.3374031308m, Max Vel: 0.4474247706m/s, Area: 32125.0m², Vol: 4481.0m³</w:t>
      </w:r>
    </w:p>
    <w:p w14:paraId="4FC5DA19" w14:textId="77777777" w:rsidR="001E40F6" w:rsidRDefault="001E40F6" w:rsidP="001E40F6">
      <w:r>
        <w:t>Step 3100/19999, Sim Time: 2780.317s (+7.693e-01s), Max Depth: 0.3426772065m, Max Vel: 0.4412521887m/s, Area: 33325.0m², Vol: 4735.2m³</w:t>
      </w:r>
    </w:p>
    <w:p w14:paraId="744CE298" w14:textId="77777777" w:rsidR="001E40F6" w:rsidRDefault="001E40F6" w:rsidP="001E40F6">
      <w:r>
        <w:t>Step 3200/19999, Sim Time: 2857.211s (+7.687e-01s), Max Depth: 0.3476379938m, Max Vel: 0.4299422227m/s, Area: 34725.0m², Vol: 5001.1m³</w:t>
      </w:r>
    </w:p>
    <w:p w14:paraId="449DE88A" w14:textId="77777777" w:rsidR="001E40F6" w:rsidRDefault="001E40F6" w:rsidP="001E40F6">
      <w:r>
        <w:t>Step 3300/19999, Sim Time: 2932.884s (+7.467e-01s), Max Depth: 0.3521020336m, Max Vel: 0.4775318323m/s, Area: 36075.0m², Vol: 5272.9m³</w:t>
      </w:r>
    </w:p>
    <w:p w14:paraId="78EED1C4" w14:textId="77777777" w:rsidR="001E40F6" w:rsidRDefault="001E40F6" w:rsidP="001E40F6">
      <w:r>
        <w:t>Step 3400/19999, Sim Time: 3007.487s (+7.434e-01s), Max Depth: 0.3561837772m, Max Vel: 0.4850125648m/s, Area: 37350.0m², Vol: 5545.0m³</w:t>
      </w:r>
    </w:p>
    <w:p w14:paraId="7CF25206" w14:textId="77777777" w:rsidR="001E40F6" w:rsidRDefault="001E40F6" w:rsidP="001E40F6">
      <w:r>
        <w:t>Step 3500/19999, Sim Time: 3081.558s (+7.399e-01s), Max Depth: 0.3600001855m, Max Vel: 0.4861972900m/s, Area: 38650.0m², Vol: 5827.8m³</w:t>
      </w:r>
    </w:p>
    <w:p w14:paraId="774199E7" w14:textId="77777777" w:rsidR="001E40F6" w:rsidRDefault="001E40F6" w:rsidP="001E40F6">
      <w:r>
        <w:t>Step 3600/19999, Sim Time: 3155.377s (+7.378e-01s), Max Depth: 0.3635513893m, Max Vel: 0.4833212994m/s, Area: 40225.0m², Vol: 6125.6m³</w:t>
      </w:r>
    </w:p>
    <w:p w14:paraId="2ABA1826" w14:textId="77777777" w:rsidR="001E40F6" w:rsidRDefault="001E40F6" w:rsidP="001E40F6">
      <w:r>
        <w:t>Step 3700/19999, Sim Time: 3229.234s (+7.387e-01s), Max Depth: 0.3665146094m, Max Vel: 0.4731704642m/s, Area: 41750.0m², Vol: 6431.2m³</w:t>
      </w:r>
    </w:p>
    <w:p w14:paraId="403D2C91" w14:textId="77777777" w:rsidR="001E40F6" w:rsidRDefault="001E40F6" w:rsidP="001E40F6">
      <w:r>
        <w:t>Step 3800/19999, Sim Time: 3302.852s (+7.364e-01s), Max Depth: 0.3693271297m, Max Vel: 0.4728303405m/s, Area: 43200.0m², Vol: 6751.0m³</w:t>
      </w:r>
    </w:p>
    <w:p w14:paraId="05E38A73" w14:textId="77777777" w:rsidR="001E40F6" w:rsidRDefault="001E40F6" w:rsidP="001E40F6">
      <w:r>
        <w:t>Step 3900/19999, Sim Time: 3375.903s (+7.302e-01s), Max Depth: 0.3718540870m, Max Vel: 0.4859574129m/s, Area: 44750.0m², Vol: 7083.8m³</w:t>
      </w:r>
    </w:p>
    <w:p w14:paraId="0543141B" w14:textId="77777777" w:rsidR="001E40F6" w:rsidRDefault="001E40F6" w:rsidP="001E40F6">
      <w:r>
        <w:t>Step 4000/19999, Sim Time: 3448.560s (+7.249e-01s), Max Depth: 0.3741861528m, Max Vel: 0.4981654944m/s, Area: 45900.0m², Vol: 7436.1m³</w:t>
      </w:r>
    </w:p>
    <w:p w14:paraId="7966F75E" w14:textId="77777777" w:rsidR="001E40F6" w:rsidRDefault="001E40F6" w:rsidP="001E40F6">
      <w:r>
        <w:lastRenderedPageBreak/>
        <w:t>Step 4100/19999, Sim Time: 3520.903s (+7.236e-01s), Max Depth: 0.3763862877m, Max Vel: 0.4966960726m/s, Area: 47400.0m², Vol: 7794.2m³</w:t>
      </w:r>
    </w:p>
    <w:p w14:paraId="7E2CCDC0" w14:textId="77777777" w:rsidR="001E40F6" w:rsidRDefault="001E40F6" w:rsidP="001E40F6">
      <w:r>
        <w:t>Step 4200/19999, Sim Time: 3593.477s (+7.277e-01s), Max Depth: 0.3782970041m, Max Vel: 0.4783880939m/s, Area: 49000.0m², Vol: 8150.7m³</w:t>
      </w:r>
    </w:p>
    <w:p w14:paraId="17DE41A7" w14:textId="77777777" w:rsidR="001E40F6" w:rsidRDefault="001E40F6" w:rsidP="001E40F6">
      <w:r>
        <w:t>Step 4300/19999, Sim Time: 3665.900s (+7.187e-01s), Max Depth: 0.3798678096m, Max Vel: 0.5066486707m/s, Area: 50750.0m², Vol: 8515.8m³</w:t>
      </w:r>
    </w:p>
    <w:p w14:paraId="448963BB" w14:textId="77777777" w:rsidR="001E40F6" w:rsidRDefault="001E40F6" w:rsidP="001E40F6">
      <w:r>
        <w:t>Step 4400/19999, Sim Time: 3737.276s (+7.073e-01s), Max Depth: 0.3813345759m, Max Vel: 0.5404832194m/s, Area: 52300.0m², Vol: 8902.0m³</w:t>
      </w:r>
    </w:p>
    <w:p w14:paraId="65C3E262" w14:textId="77777777" w:rsidR="001E40F6" w:rsidRDefault="001E40F6" w:rsidP="001E40F6">
      <w:r>
        <w:t>Step 4500/19999, Sim Time: 3807.842s (+7.058e-01s), Max Depth: 0.3824214128m, Max Vel: 0.5426442349m/s, Area: 53975.0m², Vol: 9292.8m³</w:t>
      </w:r>
    </w:p>
    <w:p w14:paraId="26D0C78F" w14:textId="77777777" w:rsidR="001E40F6" w:rsidRDefault="001E40F6" w:rsidP="001E40F6">
      <w:r>
        <w:t>Step 4600/19999, Sim Time: 3878.532s (+7.076e-01s), Max Depth: 0.3893015703m, Max Vel: 0.5188344673m/s, Area: 55750.0m², Vol: 9697.3m³</w:t>
      </w:r>
    </w:p>
    <w:p w14:paraId="32847964" w14:textId="77777777" w:rsidR="001E40F6" w:rsidRDefault="001E40F6" w:rsidP="001E40F6">
      <w:r>
        <w:t>Step 4700/19999, Sim Time: 3949.146s (+7.045e-01s), Max Depth: 0.3978554687m, Max Vel: 0.5085271656m/s, Area: 57350.0m², Vol: 10116.9m³</w:t>
      </w:r>
    </w:p>
    <w:p w14:paraId="1F31ACE6" w14:textId="77777777" w:rsidR="001E40F6" w:rsidRDefault="001E40F6" w:rsidP="001E40F6">
      <w:r>
        <w:t>Step 4800/19999, Sim Time: 4019.540s (+7.038e-01s), Max Depth: 0.4044508854m, Max Vel: 0.4947424301m/s, Area: 58950.0m², Vol: 10554.4m³</w:t>
      </w:r>
    </w:p>
    <w:p w14:paraId="4FC2B68A" w14:textId="77777777" w:rsidR="001E40F6" w:rsidRDefault="001E40F6" w:rsidP="001E40F6">
      <w:r>
        <w:t>Step 4900/19999, Sim Time: 4089.546s (+6.990e-01s), Max Depth: 0.4106421722m, Max Vel: 0.4970008611m/s, Area: 60700.0m², Vol: 11000.0m³</w:t>
      </w:r>
    </w:p>
    <w:p w14:paraId="7BE1B4CE" w14:textId="77777777" w:rsidR="001E40F6" w:rsidRDefault="001E40F6" w:rsidP="001E40F6">
      <w:r>
        <w:t>Step 5000/19999, Sim Time: 4159.270s (+6.951e-01s), Max Depth: 0.4160452922m, Max Vel: 0.4974216634m/s, Area: 62550.0m², Vol: 11467.5m³</w:t>
      </w:r>
    </w:p>
    <w:p w14:paraId="1CE23986" w14:textId="77777777" w:rsidR="001E40F6" w:rsidRDefault="001E40F6" w:rsidP="001E40F6">
      <w:r>
        <w:t>Step 5100/19999, Sim Time: 4228.601s (+6.919e-01s), Max Depth: 0.4206952011m, Max Vel: 0.4977205523m/s, Area: 64350.0m², Vol: 11949.5m³</w:t>
      </w:r>
    </w:p>
    <w:p w14:paraId="2DC598BB" w14:textId="77777777" w:rsidR="001E40F6" w:rsidRDefault="001E40F6" w:rsidP="001E40F6">
      <w:r>
        <w:t>Step 5200/19999, Sim Time: 4297.135s (+6.876e-01s), Max Depth: 0.4267157234m, Max Vel: 0.4998158026m/s, Area: 66000.0m², Vol: 12444.2m³</w:t>
      </w:r>
    </w:p>
    <w:p w14:paraId="1081099D" w14:textId="77777777" w:rsidR="001E40F6" w:rsidRDefault="001E40F6" w:rsidP="001E40F6">
      <w:r>
        <w:t>Step 5300/19999, Sim Time: 4365.713s (+6.794e-01s), Max Depth: 0.4324782006m, Max Vel: 0.5190165950m/s, Area: 67725.0m², Vol: 12955.2m³</w:t>
      </w:r>
    </w:p>
    <w:p w14:paraId="415A910B" w14:textId="77777777" w:rsidR="001E40F6" w:rsidRDefault="001E40F6" w:rsidP="001E40F6">
      <w:r>
        <w:t>Step 5400/19999, Sim Time: 4432.758s (+6.656e-01s), Max Depth: 0.4381236842m, Max Vel: 0.5560909131m/s, Area: 69800.0m², Vol: 13478.6m³</w:t>
      </w:r>
    </w:p>
    <w:p w14:paraId="4A7B3800" w14:textId="77777777" w:rsidR="001E40F6" w:rsidRDefault="001E40F6" w:rsidP="001E40F6">
      <w:r>
        <w:t>Step 5500/19999, Sim Time: 4498.733s (+6.523e-01s), Max Depth: 0.4433199597m, Max Vel: 0.6022011021m/s, Area: 71675.0m², Vol: 14017.7m³</w:t>
      </w:r>
    </w:p>
    <w:p w14:paraId="74202C24" w14:textId="77777777" w:rsidR="001E40F6" w:rsidRDefault="001E40F6" w:rsidP="001E40F6">
      <w:r>
        <w:t>Step 5600/19999, Sim Time: 4564.212s (+6.532e-01s), Max Depth: 0.4481104117m, Max Vel: 0.5825409977m/s, Area: 73375.0m², Vol: 14575.5m³</w:t>
      </w:r>
    </w:p>
    <w:p w14:paraId="114A609C" w14:textId="77777777" w:rsidR="001E40F6" w:rsidRDefault="001E40F6" w:rsidP="001E40F6">
      <w:r>
        <w:t>Step 5700/19999, Sim Time: 4629.313s (+6.493e-01s), Max Depth: 0.4524609463m, Max Vel: 0.5884059917m/s, Area: 75175.0m², Vol: 15147.7m³</w:t>
      </w:r>
    </w:p>
    <w:p w14:paraId="6D68FA24" w14:textId="77777777" w:rsidR="001E40F6" w:rsidRDefault="001E40F6" w:rsidP="001E40F6">
      <w:r>
        <w:lastRenderedPageBreak/>
        <w:t>Step 5800/19999, Sim Time: 4694.179s (+6.486e-01s), Max Depth: 0.4563034724m, Max Vel: 0.5822972571m/s, Area: 77000.0m², Vol: 15736.3m³</w:t>
      </w:r>
    </w:p>
    <w:p w14:paraId="6F511D21" w14:textId="77777777" w:rsidR="001E40F6" w:rsidRDefault="001E40F6" w:rsidP="001E40F6">
      <w:r>
        <w:t>Step 5900/19999, Sim Time: 4759.062s (+6.490e-01s), Max Depth: 0.4595093476m, Max Vel: 0.5731548352m/s, Area: 78900.0m², Vol: 16331.5m³</w:t>
      </w:r>
    </w:p>
    <w:p w14:paraId="15D7641E" w14:textId="77777777" w:rsidR="001E40F6" w:rsidRDefault="001E40F6" w:rsidP="001E40F6">
      <w:r>
        <w:t>Step 6000/19999, Sim Time: 4823.919s (+6.496e-01s), Max Depth: 0.4619809653m, Max Vel: 0.5650150445m/s, Area: 80650.0m², Vol: 16942.3m³</w:t>
      </w:r>
    </w:p>
    <w:p w14:paraId="03288062" w14:textId="77777777" w:rsidR="001E40F6" w:rsidRDefault="001E40F6" w:rsidP="001E40F6">
      <w:r>
        <w:t>Step 6100/19999, Sim Time: 4888.720s (+6.429e-01s), Max Depth: 0.4648876959m, Max Vel: 0.5856460079m/s, Area: 82700.0m², Vol: 17559.0m³</w:t>
      </w:r>
    </w:p>
    <w:p w14:paraId="43D1ECE5" w14:textId="77777777" w:rsidR="001E40F6" w:rsidRDefault="001E40F6" w:rsidP="001E40F6">
      <w:r>
        <w:t>Step 6200/19999, Sim Time: 4952.958s (+6.396e-01s), Max Depth: 0.4683343738m, Max Vel: 0.5929344853m/s, Area: 84950.0m², Vol: 18185.0m³</w:t>
      </w:r>
    </w:p>
    <w:p w14:paraId="6779D6FF" w14:textId="77777777" w:rsidR="001E40F6" w:rsidRDefault="001E40F6" w:rsidP="001E40F6">
      <w:r>
        <w:t>Step 6300/19999, Sim Time: 5016.729s (+6.365e-01s), Max Depth: 0.4713652242m, Max Vel: 0.5989401184m/s, Area: 86775.0m², Vol: 18813.1m³</w:t>
      </w:r>
    </w:p>
    <w:p w14:paraId="4839E242" w14:textId="77777777" w:rsidR="001E40F6" w:rsidRDefault="001E40F6" w:rsidP="001E40F6">
      <w:r>
        <w:t>Step 6400/19999, Sim Time: 5080.315s (+6.354e-01s), Max Depth: 0.4751863376m, Max Vel: 0.5950777108m/s, Area: 88900.0m², Vol: 19457.7m³</w:t>
      </w:r>
    </w:p>
    <w:p w14:paraId="6FA9CDD9" w14:textId="77777777" w:rsidR="001E40F6" w:rsidRDefault="001E40F6" w:rsidP="001E40F6">
      <w:r>
        <w:t>Step 6500/19999, Sim Time: 5143.717s (+6.329e-01s), Max Depth: 0.4865308793m, Max Vel: 0.5804781739m/s, Area: 91050.0m², Vol: 20111.0m³</w:t>
      </w:r>
    </w:p>
    <w:p w14:paraId="604AEFCC" w14:textId="77777777" w:rsidR="001E40F6" w:rsidRDefault="001E40F6" w:rsidP="001E40F6">
      <w:r>
        <w:t>Step 6600/19999, Sim Time: 5206.778s (+6.326e-01s), Max Depth: 0.4962743434m, Max Vel: 0.5597698310m/s, Area: 93225.0m², Vol: 20784.0m³</w:t>
      </w:r>
    </w:p>
    <w:p w14:paraId="35DE4997" w14:textId="77777777" w:rsidR="001E40F6" w:rsidRDefault="001E40F6" w:rsidP="001E40F6">
      <w:r>
        <w:t>Step 6700/19999, Sim Time: 5269.686s (+6.267e-01s), Max Depth: 0.5047020836m, Max Vel: 0.5673149015m/s, Area: 95275.0m², Vol: 21479.1m³</w:t>
      </w:r>
    </w:p>
    <w:p w14:paraId="2BB9EF96" w14:textId="77777777" w:rsidR="001E40F6" w:rsidRDefault="001E40F6" w:rsidP="001E40F6">
      <w:r>
        <w:t>Step 6800/19999, Sim Time: 5331.599s (+6.117e-01s), Max Depth: 0.5116486714m, Max Vel: 0.6233042419m/s, Area: 97550.0m², Vol: 22169.1m³</w:t>
      </w:r>
    </w:p>
    <w:p w14:paraId="17291D25" w14:textId="77777777" w:rsidR="001E40F6" w:rsidRDefault="001E40F6" w:rsidP="001E40F6">
      <w:r>
        <w:t>Step 6900/19999, Sim Time: 5392.148s (+6.001e-01s), Max Depth: 0.5181144139m, Max Vel: 0.6620492694m/s, Area: 99800.0m², Vol: 22858.0m³</w:t>
      </w:r>
    </w:p>
    <w:p w14:paraId="1F4FCB24" w14:textId="77777777" w:rsidR="001E40F6" w:rsidRDefault="001E40F6" w:rsidP="001E40F6">
      <w:r>
        <w:t>Step 7000/19999, Sim Time: 5452.051s (+5.986e-01s), Max Depth: 0.5241570280m, Max Vel: 0.6561762728m/s, Area: 102000.0m², Vol: 23551.2m³</w:t>
      </w:r>
    </w:p>
    <w:p w14:paraId="5330EE7B" w14:textId="77777777" w:rsidR="001E40F6" w:rsidRDefault="001E40F6" w:rsidP="001E40F6">
      <w:r>
        <w:t>Step 7100/19999, Sim Time: 5511.861s (+5.981e-01s), Max Depth: 0.5297107344m, Max Vel: 0.6464530952m/s, Area: 103975.0m², Vol: 24262.0m³</w:t>
      </w:r>
    </w:p>
    <w:p w14:paraId="1739CCB0" w14:textId="77777777" w:rsidR="001E40F6" w:rsidRDefault="001E40F6" w:rsidP="001E40F6">
      <w:r>
        <w:t>Step 7200/19999, Sim Time: 5571.504s (+5.954e-01s), Max Depth: 0.5348100614m, Max Vel: 0.6481609293m/s, Area: 106200.0m², Vol: 24979.0m³</w:t>
      </w:r>
    </w:p>
    <w:p w14:paraId="1F6E33E9" w14:textId="77777777" w:rsidR="001E40F6" w:rsidRDefault="001E40F6" w:rsidP="001E40F6">
      <w:r>
        <w:t>Step 7300/19999, Sim Time: 5630.938s (+5.934e-01s), Max Depth: 0.5393639514m, Max Vel: 0.6489496753m/s, Area: 108300.0m², Vol: 25715.6m³</w:t>
      </w:r>
    </w:p>
    <w:p w14:paraId="61CA3F6B" w14:textId="77777777" w:rsidR="001E40F6" w:rsidRDefault="001E40F6" w:rsidP="001E40F6">
      <w:r>
        <w:t>Step 7400/19999, Sim Time: 5690.219s (+5.943e-01s), Max Depth: 0.5434049017m, Max Vel: 0.6354882081m/s, Area: 110375.0m², Vol: 26465.4m³</w:t>
      </w:r>
    </w:p>
    <w:p w14:paraId="26EFDA8B" w14:textId="77777777" w:rsidR="001E40F6" w:rsidRDefault="001E40F6" w:rsidP="001E40F6">
      <w:r>
        <w:lastRenderedPageBreak/>
        <w:t>Step 7500/19999, Sim Time: 5749.745s (+5.954e-01s), Max Depth: 0.5469867616m, Max Vel: 0.6226245404m/s, Area: 112500.0m², Vol: 27246.9m³</w:t>
      </w:r>
    </w:p>
    <w:p w14:paraId="5A9FC4D6" w14:textId="77777777" w:rsidR="001E40F6" w:rsidRDefault="001E40F6" w:rsidP="001E40F6">
      <w:r>
        <w:t>Step 7600/19999, Sim Time: 5808.996s (+5.843e-01s), Max Depth: 0.5502212615m, Max Vel: 0.6778589039m/s, Area: 114750.0m², Vol: 28046.6m³</w:t>
      </w:r>
    </w:p>
    <w:p w14:paraId="3E4F2461" w14:textId="77777777" w:rsidR="001E40F6" w:rsidRDefault="001E40F6" w:rsidP="001E40F6">
      <w:r>
        <w:t>Step 7700/19999, Sim Time: 5867.230s (+5.825e-01s), Max Depth: 0.5529904963m, Max Vel: 0.6753573500m/s, Area: 116750.0m², Vol: 28857.5m³</w:t>
      </w:r>
    </w:p>
    <w:p w14:paraId="7D336085" w14:textId="77777777" w:rsidR="001E40F6" w:rsidRDefault="001E40F6" w:rsidP="001E40F6">
      <w:r>
        <w:t>Step 7800/19999, Sim Time: 5925.357s (+5.823e-01s), Max Depth: 0.5553596599m, Max Vel: 0.6707206066m/s, Area: 119125.0m², Vol: 29666.4m³</w:t>
      </w:r>
    </w:p>
    <w:p w14:paraId="370AD2DE" w14:textId="77777777" w:rsidR="001E40F6" w:rsidRDefault="001E40F6" w:rsidP="001E40F6">
      <w:r>
        <w:t>Step 7900/19999, Sim Time: 5983.772s (+5.853e-01s), Max Depth: 0.5574920350m, Max Vel: 0.6513363627m/s, Area: 120975.0m², Vol: 30438.3m³</w:t>
      </w:r>
    </w:p>
    <w:p w14:paraId="35484E90" w14:textId="77777777" w:rsidR="001E40F6" w:rsidRDefault="001E40F6" w:rsidP="001E40F6">
      <w:r>
        <w:t>Step 8000/19999, Sim Time: 6042.334s (+5.857e-01s), Max Depth: 0.5594957976m, Max Vel: 0.6452232986m/s, Area: 122075.0m², Vol: 31064.7m³</w:t>
      </w:r>
    </w:p>
    <w:p w14:paraId="31FAC1D4" w14:textId="77777777" w:rsidR="001E40F6" w:rsidRDefault="001E40F6" w:rsidP="001E40F6">
      <w:r>
        <w:t>Step 8100/19999, Sim Time: 6100.935s (+5.864e-01s), Max Depth: 0.5614594540m, Max Vel: 0.6374797347m/s, Area: 123125.0m², Vol: 31610.6m³</w:t>
      </w:r>
    </w:p>
    <w:p w14:paraId="7BEAC1D8" w14:textId="77777777" w:rsidR="001E40F6" w:rsidRDefault="001E40F6" w:rsidP="001E40F6">
      <w:r>
        <w:t>Step 8200/19999, Sim Time: 6159.573s (+5.865e-01s), Max Depth: 0.5634061275m, Max Vel: 0.6329828800m/s, Area: 123700.0m², Vol: 32113.2m³</w:t>
      </w:r>
    </w:p>
    <w:p w14:paraId="781B87E2" w14:textId="77777777" w:rsidR="001E40F6" w:rsidRDefault="001E40F6" w:rsidP="001E40F6">
      <w:r>
        <w:t>Step 8300/19999, Sim Time: 6218.243s (+5.874e-01s), Max Depth: 0.5653177623m, Max Vel: 0.6243576772m/s, Area: 124275.0m², Vol: 32573.4m³</w:t>
      </w:r>
    </w:p>
    <w:p w14:paraId="5338D23A" w14:textId="77777777" w:rsidR="001E40F6" w:rsidRDefault="001E40F6" w:rsidP="001E40F6">
      <w:r>
        <w:t>Step 8400/19999, Sim Time: 6277.057s (+5.888e-01s), Max Depth: 0.5670875164m, Max Vel: 0.6134688465m/s, Area: 124950.0m², Vol: 32999.9m³</w:t>
      </w:r>
    </w:p>
    <w:p w14:paraId="45E5CEEA" w14:textId="77777777" w:rsidR="001E40F6" w:rsidRDefault="001E40F6" w:rsidP="001E40F6">
      <w:r>
        <w:t>Step 8500/19999, Sim Time: 6335.984s (+5.898e-01s), Max Depth: 0.5687954134m, Max Vel: 0.6050292658m/s, Area: 125350.0m², Vol: 33424.8m³</w:t>
      </w:r>
    </w:p>
    <w:p w14:paraId="1C3FCAAA" w14:textId="77777777" w:rsidR="001E40F6" w:rsidRDefault="001E40F6" w:rsidP="001E40F6">
      <w:r>
        <w:t>Step 8600/19999, Sim Time: 6395.065s (+5.924e-01s), Max Depth: 0.5703726312m, Max Vel: 0.5881687326m/s, Area: 125825.0m², Vol: 33859.8m³</w:t>
      </w:r>
    </w:p>
    <w:p w14:paraId="564EA590" w14:textId="77777777" w:rsidR="001E40F6" w:rsidRDefault="001E40F6" w:rsidP="001E40F6">
      <w:r>
        <w:t>Step 8700/19999, Sim Time: 6454.320s (+5.910e-01s), Max Depth: 0.5813931895m, Max Vel: 0.5731015812m/s, Area: 126175.0m², Vol: 34258.3m³</w:t>
      </w:r>
    </w:p>
    <w:p w14:paraId="22325BEF" w14:textId="77777777" w:rsidR="001E40F6" w:rsidRDefault="001E40F6" w:rsidP="001E40F6">
      <w:r>
        <w:t>Step 8800/19999, Sim Time: 6513.215s (+5.871e-01s), Max Depth: 0.5925583594m, Max Vel: 0.5697403946m/s, Area: 126450.0m², Vol: 34638.4m³</w:t>
      </w:r>
    </w:p>
    <w:p w14:paraId="00FD9268" w14:textId="77777777" w:rsidR="001E40F6" w:rsidRDefault="001E40F6" w:rsidP="001E40F6">
      <w:r>
        <w:t>Step 8900/19999, Sim Time: 6571.754s (+5.833e-01s), Max Depth: 0.6033154601m, Max Vel: 0.5674959745m/s, Area: 126750.0m², Vol: 34981.7m³</w:t>
      </w:r>
    </w:p>
    <w:p w14:paraId="1AE64433" w14:textId="77777777" w:rsidR="001E40F6" w:rsidRDefault="001E40F6" w:rsidP="001E40F6">
      <w:r>
        <w:t>Step 9000/19999, Sim Time: 6629.847s (+5.785e-01s), Max Depth: 0.6135231937m, Max Vel: 0.5719768359m/s, Area: 127000.0m², Vol: 35289.3m³</w:t>
      </w:r>
    </w:p>
    <w:p w14:paraId="0ED316A6" w14:textId="77777777" w:rsidR="001E40F6" w:rsidRDefault="001E40F6" w:rsidP="001E40F6">
      <w:r>
        <w:t>Step 9100/19999, Sim Time: 6687.509s (+5.752e-01s), Max Depth: 0.6218374399m, Max Vel: 0.5729111827m/s, Area: 127350.0m², Vol: 35593.2m³</w:t>
      </w:r>
    </w:p>
    <w:p w14:paraId="53188D2C" w14:textId="77777777" w:rsidR="001E40F6" w:rsidRDefault="001E40F6" w:rsidP="001E40F6">
      <w:r>
        <w:lastRenderedPageBreak/>
        <w:t>Step 9200/19999, Sim Time: 6744.996s (+5.756e-01s), Max Depth: 0.6291041631m, Max Vel: 0.5559102549m/s, Area: 127650.0m², Vol: 35940.0m³</w:t>
      </w:r>
    </w:p>
    <w:p w14:paraId="6FECAF47" w14:textId="77777777" w:rsidR="001E40F6" w:rsidRDefault="001E40F6" w:rsidP="001E40F6">
      <w:r>
        <w:t>Step 9300/19999, Sim Time: 6802.673s (+5.760e-01s), Max Depth: 0.6376405189m, Max Vel: 0.5371936168m/s, Area: 127875.0m², Vol: 36285.8m³</w:t>
      </w:r>
    </w:p>
    <w:p w14:paraId="660D3AAA" w14:textId="77777777" w:rsidR="001E40F6" w:rsidRDefault="001E40F6" w:rsidP="001E40F6">
      <w:r>
        <w:t>Step 9400/19999, Sim Time: 6860.047s (+5.713e-01s), Max Depth: 0.6510311983m, Max Vel: 0.5361946251m/s, Area: 128350.0m², Vol: 36590.3m³</w:t>
      </w:r>
    </w:p>
    <w:p w14:paraId="24907FF9" w14:textId="77777777" w:rsidR="001E40F6" w:rsidRDefault="001E40F6" w:rsidP="001E40F6">
      <w:r>
        <w:t>Step 9500/19999, Sim Time: 6916.737s (+5.624e-01s), Max Depth: 0.6765902375m, Max Vel: 0.5357134469m/s, Area: 128825.0m², Vol: 36894.7m³</w:t>
      </w:r>
    </w:p>
    <w:p w14:paraId="568A42BB" w14:textId="77777777" w:rsidR="001E40F6" w:rsidRDefault="001E40F6" w:rsidP="001E40F6">
      <w:r>
        <w:t>Step 9600/19999, Sim Time: 6972.690s (+5.573e-01s), Max Depth: 0.6918089534m, Max Vel: 0.5350289180m/s, Area: 129050.0m², Vol: 37175.5m³</w:t>
      </w:r>
    </w:p>
    <w:p w14:paraId="112EE085" w14:textId="77777777" w:rsidR="001E40F6" w:rsidRDefault="001E40F6" w:rsidP="001E40F6">
      <w:r>
        <w:t>Step 9700/19999, Sim Time: 7028.274s (+5.543e-01s), Max Depth: 0.7014509382m, Max Vel: 0.5338974841m/s, Area: 129200.0m², Vol: 37419.8m³</w:t>
      </w:r>
    </w:p>
    <w:p w14:paraId="4E6806F6" w14:textId="77777777" w:rsidR="001E40F6" w:rsidRDefault="001E40F6" w:rsidP="001E40F6">
      <w:r>
        <w:t>Step 9800/19999, Sim Time: 7083.559s (+5.516e-01s), Max Depth: 0.7105199338m, Max Vel: 0.5326518925m/s, Area: 129425.0m², Vol: 37645.0m³</w:t>
      </w:r>
    </w:p>
    <w:p w14:paraId="07DFF180" w14:textId="77777777" w:rsidR="001E40F6" w:rsidRDefault="001E40F6" w:rsidP="001E40F6">
      <w:r>
        <w:t>Step 9900/19999, Sim Time: 7138.638s (+5.503e-01s), Max Depth: 0.7152159302m, Max Vel: 0.5315190688m/s, Area: 129650.0m², Vol: 37845.8m³</w:t>
      </w:r>
    </w:p>
    <w:p w14:paraId="35405EB8" w14:textId="77777777" w:rsidR="001E40F6" w:rsidRDefault="001E40F6" w:rsidP="001E40F6">
      <w:r>
        <w:t>Step 10000/19999, Sim Time: 7193.646s (+5.500e-01s), Max Depth: 0.7167995083m, Max Vel: 0.5300101690m/s, Area: 129775.0m², Vol: 38013.4m³</w:t>
      </w:r>
    </w:p>
    <w:p w14:paraId="017E7A8F" w14:textId="77777777" w:rsidR="001E40F6" w:rsidRDefault="001E40F6" w:rsidP="001E40F6">
      <w:r>
        <w:t>Step 10100/19999, Sim Time: 7248.589s (+5.485e-01s), Max Depth: 0.7165896109m, Max Vel: 0.5392740960m/s, Area: 129800.0m², Vol: 38149.9m³</w:t>
      </w:r>
    </w:p>
    <w:p w14:paraId="6C307EE3" w14:textId="77777777" w:rsidR="001E40F6" w:rsidRDefault="001E40F6" w:rsidP="001E40F6">
      <w:r>
        <w:t>Step 10200/19999, Sim Time: 7303.355s (+5.469e-01s), Max Depth: 0.7160152500m, Max Vel: 0.5494001844m/s, Area: 129850.0m², Vol: 38262.0m³</w:t>
      </w:r>
    </w:p>
    <w:p w14:paraId="1B80BA7D" w14:textId="77777777" w:rsidR="001E40F6" w:rsidRDefault="001E40F6" w:rsidP="001E40F6">
      <w:r>
        <w:t>Step 10300/19999, Sim Time: 7357.993s (+5.459e-01s), Max Depth: 0.7157701821m, Max Vel: 0.5561096687m/s, Area: 129950.0m², Vol: 38358.7m³</w:t>
      </w:r>
    </w:p>
    <w:p w14:paraId="347EFB58" w14:textId="77777777" w:rsidR="001E40F6" w:rsidRDefault="001E40F6" w:rsidP="001E40F6">
      <w:r>
        <w:t>Step 10400/19999, Sim Time: 7412.538s (+5.451e-01s), Max Depth: 0.7157616758m, Max Vel: 0.5606516900m/s, Area: 129975.0m², Vol: 38443.3m³</w:t>
      </w:r>
    </w:p>
    <w:p w14:paraId="067D1FB6" w14:textId="77777777" w:rsidR="001E40F6" w:rsidRDefault="001E40F6" w:rsidP="001E40F6">
      <w:r>
        <w:t>Step 10500/19999, Sim Time: 7467.019s (+5.446e-01s), Max Depth: 0.7158696895m, Max Vel: 0.5635703188m/s, Area: 130100.0m², Vol: 38517.7m³</w:t>
      </w:r>
    </w:p>
    <w:p w14:paraId="09363A33" w14:textId="77777777" w:rsidR="001E40F6" w:rsidRDefault="001E40F6" w:rsidP="001E40F6">
      <w:r>
        <w:t>Step 10600/19999, Sim Time: 7521.455s (+5.442e-01s), Max Depth: 0.7160692554m, Max Vel: 0.5652445171m/s, Area: 130100.0m², Vol: 38584.7m³</w:t>
      </w:r>
    </w:p>
    <w:p w14:paraId="00636909" w14:textId="77777777" w:rsidR="001E40F6" w:rsidRDefault="001E40F6" w:rsidP="001E40F6">
      <w:r>
        <w:t>Step 10700/19999, Sim Time: 7575.867s (+5.440e-01s), Max Depth: 0.7163924546m, Max Vel: 0.5656846076m/s, Area: 130150.0m², Vol: 38645.6m³</w:t>
      </w:r>
    </w:p>
    <w:p w14:paraId="00C11BB8" w14:textId="77777777" w:rsidR="001E40F6" w:rsidRDefault="001E40F6" w:rsidP="001E40F6">
      <w:r>
        <w:t>Step 10800/19999, Sim Time: 7630.268s (+5.440e-01s), Max Depth: 0.7168377914m, Max Vel: 0.5650162014m/s, Area: 130200.0m², Vol: 38702.4m³</w:t>
      </w:r>
    </w:p>
    <w:p w14:paraId="0B512416" w14:textId="77777777" w:rsidR="001E40F6" w:rsidRDefault="001E40F6" w:rsidP="001E40F6">
      <w:r>
        <w:lastRenderedPageBreak/>
        <w:t>Step 10900/19999, Sim Time: 7684.673s (+5.441e-01s), Max Depth: 0.7174574735m, Max Vel: 0.5632862144m/s, Area: 130225.0m², Vol: 38756.7m³</w:t>
      </w:r>
    </w:p>
    <w:p w14:paraId="42E2115B" w14:textId="77777777" w:rsidR="001E40F6" w:rsidRDefault="001E40F6" w:rsidP="001E40F6">
      <w:r>
        <w:t>Step 11000/19999, Sim Time: 7739.096s (+5.444e-01s), Max Depth: 0.7181769325m, Max Vel: 0.5604469272m/s, Area: 130250.0m², Vol: 38809.6m³</w:t>
      </w:r>
    </w:p>
    <w:p w14:paraId="75C0B968" w14:textId="77777777" w:rsidR="001E40F6" w:rsidRDefault="001E40F6" w:rsidP="001E40F6">
      <w:r>
        <w:t>Step 11100/19999, Sim Time: 7793.553s (+5.448e-01s), Max Depth: 0.7191055965m, Max Vel: 0.5560240283m/s, Area: 130300.0m², Vol: 38863.8m³</w:t>
      </w:r>
    </w:p>
    <w:p w14:paraId="7D95B374" w14:textId="77777777" w:rsidR="001E40F6" w:rsidRDefault="001E40F6" w:rsidP="001E40F6">
      <w:r>
        <w:t>Step 11200/19999, Sim Time: 7848.071s (+5.456e-01s), Max Depth: 0.7201351717m, Max Vel: 0.5494945987m/s, Area: 130375.0m², Vol: 38921.7m³</w:t>
      </w:r>
    </w:p>
    <w:p w14:paraId="73125FE6" w14:textId="77777777" w:rsidR="001E40F6" w:rsidRDefault="001E40F6" w:rsidP="001E40F6">
      <w:r>
        <w:t>Step 11300/19999, Sim Time: 7902.666s (+5.462e-01s), Max Depth: 0.7211973526m, Max Vel: 0.5439293823m/s, Area: 130425.0m², Vol: 38985.4m³</w:t>
      </w:r>
    </w:p>
    <w:p w14:paraId="22F5F703" w14:textId="77777777" w:rsidR="001E40F6" w:rsidRDefault="001E40F6" w:rsidP="001E40F6">
      <w:r>
        <w:t>Step 11400/19999, Sim Time: 7957.329s (+5.472e-01s), Max Depth: 0.7222314060m, Max Vel: 0.5363814328m/s, Area: 130550.0m², Vol: 39063.0m³</w:t>
      </w:r>
    </w:p>
    <w:p w14:paraId="5111FCB0" w14:textId="77777777" w:rsidR="001E40F6" w:rsidRDefault="001E40F6" w:rsidP="001E40F6">
      <w:r>
        <w:t>Step 11500/19999, Sim Time: 8012.131s (+5.487e-01s), Max Depth: 0.7236280493m, Max Vel: 0.5251999512m/s, Area: 130600.0m², Vol: 39166.2m³</w:t>
      </w:r>
    </w:p>
    <w:p w14:paraId="3A17DA88" w14:textId="77777777" w:rsidR="001E40F6" w:rsidRDefault="001E40F6" w:rsidP="001E40F6">
      <w:r>
        <w:t>Step 11600/19999, Sim Time: 8066.977s (+5.476e-01s), Max Depth: 0.7272399828m, Max Vel: 0.5251827955m/s, Area: 130650.0m², Vol: 39274.9m³</w:t>
      </w:r>
    </w:p>
    <w:p w14:paraId="40277124" w14:textId="77777777" w:rsidR="001E40F6" w:rsidRDefault="001E40F6" w:rsidP="001E40F6">
      <w:r>
        <w:t>Step 11700/19999, Sim Time: 8121.642s (+5.460e-01s), Max Depth: 0.7320576338m, Max Vel: 0.5251355899m/s, Area: 130700.0m², Vol: 39364.6m³</w:t>
      </w:r>
    </w:p>
    <w:p w14:paraId="442C54D5" w14:textId="77777777" w:rsidR="001E40F6" w:rsidRDefault="001E40F6" w:rsidP="001E40F6">
      <w:r>
        <w:t>Step 11800/19999, Sim Time: 8176.233s (+5.460e-01s), Max Depth: 0.7321931047m, Max Vel: 0.5249906110m/s, Area: 130750.0m², Vol: 39434.6m³</w:t>
      </w:r>
    </w:p>
    <w:p w14:paraId="73BF58A6" w14:textId="77777777" w:rsidR="001E40F6" w:rsidRDefault="001E40F6" w:rsidP="001E40F6">
      <w:r>
        <w:t>Step 11900/19999, Sim Time: 8230.848s (+5.463e-01s), Max Depth: 0.7313994803m, Max Vel: 0.5246367081m/s, Area: 130825.0m², Vol: 39485.6m³</w:t>
      </w:r>
    </w:p>
    <w:p w14:paraId="0EB8E061" w14:textId="77777777" w:rsidR="001E40F6" w:rsidRDefault="001E40F6" w:rsidP="001E40F6">
      <w:r>
        <w:t>Step 12000/19999, Sim Time: 8285.497s (+5.466e-01s), Max Depth: 0.7306647416m, Max Vel: 0.5240507296m/s, Area: 130925.0m², Vol: 39524.5m³</w:t>
      </w:r>
    </w:p>
    <w:p w14:paraId="65849751" w14:textId="77777777" w:rsidR="001E40F6" w:rsidRDefault="001E40F6" w:rsidP="001E40F6">
      <w:r>
        <w:t>Step 12100/19999, Sim Time: 8340.176s (+5.469e-01s), Max Depth: 0.7302184282m, Max Vel: 0.5234847713m/s, Area: 130950.0m², Vol: 39556.8m³</w:t>
      </w:r>
    </w:p>
    <w:p w14:paraId="2AADF377" w14:textId="77777777" w:rsidR="001E40F6" w:rsidRDefault="001E40F6" w:rsidP="001E40F6">
      <w:r>
        <w:t>Step 12200/19999, Sim Time: 8394.866s (+5.469e-01s), Max Depth: 0.7304259419m, Max Vel: 0.5230622435m/s, Area: 130950.0m², Vol: 39585.5m³</w:t>
      </w:r>
    </w:p>
    <w:p w14:paraId="6E61EB6D" w14:textId="77777777" w:rsidR="001E40F6" w:rsidRDefault="001E40F6" w:rsidP="001E40F6">
      <w:r>
        <w:t>Step 12300/19999, Sim Time: 8449.551s (+5.468e-01s), Max Depth: 0.7308103340m, Max Vel: 0.5229182518m/s, Area: 131050.0m², Vol: 39611.8m³</w:t>
      </w:r>
    </w:p>
    <w:p w14:paraId="3D91B493" w14:textId="77777777" w:rsidR="001E40F6" w:rsidRDefault="001E40F6" w:rsidP="001E40F6">
      <w:r>
        <w:t>Step 12400/19999, Sim Time: 8504.226s (+5.467e-01s), Max Depth: 0.7310268231m, Max Vel: 0.5229530757m/s, Area: 131125.0m², Vol: 39636.5m³</w:t>
      </w:r>
    </w:p>
    <w:p w14:paraId="19C94E89" w14:textId="77777777" w:rsidR="001E40F6" w:rsidRDefault="001E40F6" w:rsidP="001E40F6">
      <w:r>
        <w:t>Step 12500/19999, Sim Time: 8558.893s (+5.466e-01s), Max Depth: 0.7312660134m, Max Vel: 0.5231176506m/s, Area: 131175.0m², Vol: 39659.0m³</w:t>
      </w:r>
    </w:p>
    <w:p w14:paraId="5AD69D28" w14:textId="77777777" w:rsidR="001E40F6" w:rsidRDefault="001E40F6" w:rsidP="001E40F6">
      <w:r>
        <w:lastRenderedPageBreak/>
        <w:t>Step 12600/19999, Sim Time: 8613.550s (+5.465e-01s), Max Depth: 0.7315205268m, Max Vel: 0.5232323074m/s, Area: 131175.0m², Vol: 39679.7m³</w:t>
      </w:r>
    </w:p>
    <w:p w14:paraId="7657FAFE" w14:textId="77777777" w:rsidR="001E40F6" w:rsidRDefault="001E40F6" w:rsidP="001E40F6">
      <w:r>
        <w:t>Step 12700/19999, Sim Time: 8668.197s (+5.464e-01s), Max Depth: 0.7317729094m, Max Vel: 0.5233448534m/s, Area: 131175.0m², Vol: 39698.6m³</w:t>
      </w:r>
    </w:p>
    <w:p w14:paraId="2844DEF5" w14:textId="77777777" w:rsidR="001E40F6" w:rsidRDefault="001E40F6" w:rsidP="001E40F6">
      <w:r>
        <w:t>Step 12800/19999, Sim Time: 8722.835s (+5.463e-01s), Max Depth: 0.7320082659m, Max Vel: 0.5234308020m/s, Area: 131150.0m², Vol: 39716.1m³</w:t>
      </w:r>
    </w:p>
    <w:p w14:paraId="752A1A11" w14:textId="77777777" w:rsidR="001E40F6" w:rsidRDefault="001E40F6" w:rsidP="001E40F6">
      <w:r>
        <w:t>Step 12900/19999, Sim Time: 8777.462s (+5.462e-01s), Max Depth: 0.7322162320m, Max Vel: 0.5237447849m/s, Area: 131125.0m², Vol: 39732.1m³</w:t>
      </w:r>
    </w:p>
    <w:p w14:paraId="6B36FFCD" w14:textId="77777777" w:rsidR="001E40F6" w:rsidRDefault="001E40F6" w:rsidP="001E40F6">
      <w:r>
        <w:t>Step 13000/19999, Sim Time: 8832.079s (+5.461e-01s), Max Depth: 0.7323954093m, Max Vel: 0.5240504101m/s, Area: 131125.0m², Vol: 39746.9m³</w:t>
      </w:r>
    </w:p>
    <w:p w14:paraId="38003E9B" w14:textId="77777777" w:rsidR="001E40F6" w:rsidRDefault="001E40F6" w:rsidP="001E40F6">
      <w:r>
        <w:t>Step 13100/19999, Sim Time: 8886.684s (+5.460e-01s), Max Depth: 0.7325720907m, Max Vel: 0.5243799290m/s, Area: 131175.0m², Vol: 39760.6m³</w:t>
      </w:r>
    </w:p>
    <w:p w14:paraId="7C6E7FC5" w14:textId="77777777" w:rsidR="001E40F6" w:rsidRDefault="001E40F6" w:rsidP="001E40F6">
      <w:r>
        <w:t>Step 13200/19999, Sim Time: 8941.278s (+5.459e-01s), Max Depth: 0.7327589228m, Max Vel: 0.5246634547m/s, Area: 131125.0m², Vol: 39773.1m³</w:t>
      </w:r>
    </w:p>
    <w:p w14:paraId="3628A300" w14:textId="77777777" w:rsidR="001E40F6" w:rsidRDefault="001E40F6" w:rsidP="001E40F6">
      <w:r>
        <w:t>Step 13300/19999, Sim Time: 8995.862s (+5.458e-01s), Max Depth: 0.7329468822m, Max Vel: 0.5249176701m/s, Area: 131150.0m², Vol: 39784.5m³</w:t>
      </w:r>
    </w:p>
    <w:p w14:paraId="50020958" w14:textId="77777777" w:rsidR="001E40F6" w:rsidRDefault="001E40F6" w:rsidP="001E40F6">
      <w:r>
        <w:t>Step 13400/19999, Sim Time: 9050.436s (+5.457e-01s), Max Depth: 0.7331386463m, Max Vel: 0.5251409320m/s, Area: 131150.0m², Vol: 39795.0m³</w:t>
      </w:r>
    </w:p>
    <w:p w14:paraId="792D66B5" w14:textId="77777777" w:rsidR="001E40F6" w:rsidRDefault="001E40F6" w:rsidP="001E40F6">
      <w:r>
        <w:t>Step 13500/19999, Sim Time: 9105.000s (+5.456e-01s), Max Depth: 0.7333288963m, Max Vel: 0.5253601018m/s, Area: 131175.0m², Vol: 39804.6m³</w:t>
      </w:r>
    </w:p>
    <w:p w14:paraId="5DCA239D" w14:textId="77777777" w:rsidR="001E40F6" w:rsidRDefault="001E40F6" w:rsidP="001E40F6">
      <w:r>
        <w:t>Step 13600/19999, Sim Time: 9159.555s (+5.455e-01s), Max Depth: 0.7335145720m, Max Vel: 0.5255363454m/s, Area: 131225.0m², Vol: 39813.4m³</w:t>
      </w:r>
    </w:p>
    <w:p w14:paraId="2EC53399" w14:textId="77777777" w:rsidR="001E40F6" w:rsidRDefault="001E40F6" w:rsidP="001E40F6">
      <w:r>
        <w:t>Step 13700/19999, Sim Time: 9214.102s (+5.454e-01s), Max Depth: 0.7336908140m, Max Vel: 0.5257006147m/s, Area: 131225.0m², Vol: 39821.5m³</w:t>
      </w:r>
    </w:p>
    <w:p w14:paraId="5E594E32" w14:textId="77777777" w:rsidR="001E40F6" w:rsidRDefault="001E40F6" w:rsidP="001E40F6">
      <w:r>
        <w:t>Step 13800/19999, Sim Time: 9268.640s (+5.453e-01s), Max Depth: 0.7338570261m, Max Vel: 0.5258458728m/s, Area: 131225.0m², Vol: 39828.8m³</w:t>
      </w:r>
    </w:p>
    <w:p w14:paraId="2319B74C" w14:textId="77777777" w:rsidR="001E40F6" w:rsidRDefault="001E40F6" w:rsidP="001E40F6">
      <w:r>
        <w:t>Step 13900/19999, Sim Time: 9323.171s (+5.453e-01s), Max Depth: 0.7340109054m, Max Vel: 0.5259789036m/s, Area: 131250.0m², Vol: 39835.5m³</w:t>
      </w:r>
    </w:p>
    <w:p w14:paraId="2C999E00" w14:textId="77777777" w:rsidR="001E40F6" w:rsidRDefault="001E40F6" w:rsidP="001E40F6">
      <w:r>
        <w:t>Step 14000/19999, Sim Time: 9377.696s (+5.452e-01s), Max Depth: 0.7341511111m, Max Vel: 0.5261046720m/s, Area: 131225.0m², Vol: 39841.5m³</w:t>
      </w:r>
    </w:p>
    <w:p w14:paraId="1C4F331B" w14:textId="77777777" w:rsidR="001E40F6" w:rsidRDefault="001E40F6" w:rsidP="001E40F6">
      <w:r>
        <w:t>Step 14100/19999, Sim Time: 9432.214s (+5.452e-01s), Max Depth: 0.7342763134m, Max Vel: 0.5262251210m/s, Area: 131225.0m², Vol: 39846.7m³</w:t>
      </w:r>
    </w:p>
    <w:p w14:paraId="256842C4" w14:textId="77777777" w:rsidR="001E40F6" w:rsidRDefault="001E40F6" w:rsidP="001E40F6">
      <w:r>
        <w:t>Step 14200/19999, Sim Time: 9486.726s (+5.451e-01s), Max Depth: 0.7343860500m, Max Vel: 0.5263412973m/s, Area: 131200.0m², Vol: 39851.0m³</w:t>
      </w:r>
    </w:p>
    <w:p w14:paraId="2BD61645" w14:textId="77777777" w:rsidR="001E40F6" w:rsidRDefault="001E40F6" w:rsidP="001E40F6">
      <w:r>
        <w:lastRenderedPageBreak/>
        <w:t>Step 14300/19999, Sim Time: 9541.234s (+5.451e-01s), Max Depth: 0.7344799753m, Max Vel: 0.5264537784m/s, Area: 131200.0m², Vol: 39854.6m³</w:t>
      </w:r>
    </w:p>
    <w:p w14:paraId="4F213054" w14:textId="77777777" w:rsidR="001E40F6" w:rsidRDefault="001E40F6" w:rsidP="001E40F6">
      <w:r>
        <w:t>Step 14400/19999, Sim Time: 9595.737s (+5.450e-01s), Max Depth: 0.7345582412m, Max Vel: 0.5265645786m/s, Area: 131175.0m², Vol: 39857.5m³</w:t>
      </w:r>
    </w:p>
    <w:p w14:paraId="4747E97F" w14:textId="77777777" w:rsidR="001E40F6" w:rsidRDefault="001E40F6" w:rsidP="001E40F6">
      <w:r>
        <w:t>Step 14500/19999, Sim Time: 9650.235s (+5.450e-01s), Max Depth: 0.7346208019m, Max Vel: 0.5266720585m/s, Area: 131250.0m², Vol: 39860.0m³</w:t>
      </w:r>
    </w:p>
    <w:p w14:paraId="2CD584F4" w14:textId="77777777" w:rsidR="001E40F6" w:rsidRDefault="001E40F6" w:rsidP="001E40F6">
      <w:r>
        <w:t>Step 14600/19999, Sim Time: 9704.731s (+5.449e-01s), Max Depth: 0.7346676399m, Max Vel: 0.5267751614m/s, Area: 131250.0m², Vol: 39862.0m³</w:t>
      </w:r>
    </w:p>
    <w:p w14:paraId="165A59FD" w14:textId="77777777" w:rsidR="001E40F6" w:rsidRDefault="001E40F6" w:rsidP="001E40F6">
      <w:r>
        <w:t>Step 14700/19999, Sim Time: 9759.223s (+5.449e-01s), Max Depth: 0.7346991609m, Max Vel: 0.5268738362m/s, Area: 131225.0m², Vol: 39863.2m³</w:t>
      </w:r>
    </w:p>
    <w:p w14:paraId="233AEE1E" w14:textId="77777777" w:rsidR="001E40F6" w:rsidRDefault="001E40F6" w:rsidP="001E40F6">
      <w:r>
        <w:t>Step 14800/19999, Sim Time: 9813.713s (+5.449e-01s), Max Depth: 0.7347153894m, Max Vel: 0.5269701007m/s, Area: 131225.0m², Vol: 39863.6m³</w:t>
      </w:r>
    </w:p>
    <w:p w14:paraId="26CDB903" w14:textId="77777777" w:rsidR="001E40F6" w:rsidRDefault="001E40F6" w:rsidP="001E40F6">
      <w:r>
        <w:t>Step 14900/19999, Sim Time: 9868.201s (+5.449e-01s), Max Depth: 0.7347170440m, Max Vel: 0.5270681306m/s, Area: 131200.0m², Vol: 39863.2m³</w:t>
      </w:r>
    </w:p>
    <w:p w14:paraId="3D3F5FD6" w14:textId="77777777" w:rsidR="001E40F6" w:rsidRDefault="001E40F6" w:rsidP="001E40F6">
      <w:r>
        <w:t>Step 15000/19999, Sim Time: 9922.688s (+5.449e-01s), Max Depth: 0.7347047102m, Max Vel: 0.5271641974m/s, Area: 131200.0m², Vol: 39862.0m³</w:t>
      </w:r>
    </w:p>
    <w:p w14:paraId="434C73FA" w14:textId="77777777" w:rsidR="001E40F6" w:rsidRDefault="001E40F6" w:rsidP="001E40F6">
      <w:r>
        <w:t>Step 15100/19999, Sim Time: 9977.173s (+5.449e-01s), Max Depth: 0.7346792162m, Max Vel: 0.5272572373m/s, Area: 131175.0m², Vol: 39860.2m³</w:t>
      </w:r>
    </w:p>
    <w:p w14:paraId="670A127D" w14:textId="77777777" w:rsidR="001E40F6" w:rsidRDefault="001E40F6" w:rsidP="001E40F6">
      <w:r>
        <w:t>Step 15200/19999, Sim Time: 10031.658s (+5.448e-01s), Max Depth: 0.7346413349m, Max Vel: 0.5273456727m/s, Area: 131150.0m², Vol: 39857.6m³</w:t>
      </w:r>
    </w:p>
    <w:p w14:paraId="087428FE" w14:textId="77777777" w:rsidR="001E40F6" w:rsidRDefault="001E40F6" w:rsidP="001E40F6">
      <w:r>
        <w:t>Step 15300/19999, Sim Time: 10086.143s (+5.449e-01s), Max Depth: 0.7345920370m, Max Vel: 0.5274276848m/s, Area: 131150.0m², Vol: 39854.2m³</w:t>
      </w:r>
    </w:p>
    <w:p w14:paraId="6B555B1B" w14:textId="77777777" w:rsidR="001E40F6" w:rsidRDefault="001E40F6" w:rsidP="001E40F6">
      <w:r>
        <w:t>Step 15400/19999, Sim Time: 10140.628s (+5.448e-01s), Max Depth: 0.7345334755m, Max Vel: 0.5275401809m/s, Area: 131150.0m², Vol: 39850.2m³</w:t>
      </w:r>
    </w:p>
    <w:p w14:paraId="44951BE9" w14:textId="77777777" w:rsidR="001E40F6" w:rsidRDefault="001E40F6" w:rsidP="001E40F6">
      <w:r>
        <w:t>Step 15500/19999, Sim Time: 10195.114s (+5.449e-01s), Max Depth: 0.7344650468m, Max Vel: 0.5276077084m/s, Area: 131075.0m², Vol: 39845.5m³</w:t>
      </w:r>
    </w:p>
    <w:p w14:paraId="275C9249" w14:textId="77777777" w:rsidR="001E40F6" w:rsidRDefault="001E40F6" w:rsidP="001E40F6">
      <w:r>
        <w:t>Step 15600/19999, Sim Time: 10249.600s (+5.449e-01s), Max Depth: 0.7343923135m, Max Vel: 0.5276914948m/s, Area: 131075.0m², Vol: 39839.8m³</w:t>
      </w:r>
    </w:p>
    <w:p w14:paraId="2564CFCA" w14:textId="77777777" w:rsidR="001E40F6" w:rsidRDefault="001E40F6" w:rsidP="001E40F6">
      <w:r>
        <w:t>Step 15700/19999, Sim Time: 10304.088s (+5.449e-01s), Max Depth: 0.7343114964m, Max Vel: 0.5277534893m/s, Area: 131075.0m², Vol: 39833.6m³</w:t>
      </w:r>
    </w:p>
    <w:p w14:paraId="278446FC" w14:textId="77777777" w:rsidR="001E40F6" w:rsidRDefault="001E40F6" w:rsidP="001E40F6">
      <w:r>
        <w:t>Step 15800/19999, Sim Time: 10358.577s (+5.449e-01s), Max Depth: 0.7342258320m, Max Vel: 0.5278107110m/s, Area: 131075.0m², Vol: 39827.2m³</w:t>
      </w:r>
    </w:p>
    <w:p w14:paraId="18A3F9C8" w14:textId="77777777" w:rsidR="001E40F6" w:rsidRDefault="001E40F6" w:rsidP="001E40F6">
      <w:r>
        <w:t>Step 15900/19999, Sim Time: 10413.067s (+5.449e-01s), Max Depth: 0.7341380417m, Max Vel: 0.5278550987m/s, Area: 131075.0m², Vol: 39820.5m³</w:t>
      </w:r>
    </w:p>
    <w:p w14:paraId="65B22507" w14:textId="77777777" w:rsidR="001E40F6" w:rsidRDefault="001E40F6" w:rsidP="001E40F6">
      <w:r>
        <w:lastRenderedPageBreak/>
        <w:t>Step 16000/19999, Sim Time: 10467.560s (+5.449e-01s), Max Depth: 0.7340493547m, Max Vel: 0.5278911984m/s, Area: 131025.0m², Vol: 39813.5m³</w:t>
      </w:r>
    </w:p>
    <w:p w14:paraId="7E43604C" w14:textId="77777777" w:rsidR="001E40F6" w:rsidRDefault="001E40F6" w:rsidP="001E40F6">
      <w:r>
        <w:t>Step 16100/19999, Sim Time: 10522.056s (+5.450e-01s), Max Depth: 0.7339598700m, Max Vel: 0.5278831623m/s, Area: 131050.0m², Vol: 39806.4m³</w:t>
      </w:r>
    </w:p>
    <w:p w14:paraId="79D22CE1" w14:textId="77777777" w:rsidR="001E40F6" w:rsidRDefault="001E40F6" w:rsidP="001E40F6">
      <w:r>
        <w:t>Step 16200/19999, Sim Time: 10576.554s (+5.450e-01s), Max Depth: 0.7338709110m, Max Vel: 0.5279038295m/s, Area: 131025.0m², Vol: 39799.3m³</w:t>
      </w:r>
    </w:p>
    <w:p w14:paraId="0F10BBE3" w14:textId="77777777" w:rsidR="001E40F6" w:rsidRDefault="001E40F6" w:rsidP="001E40F6">
      <w:r>
        <w:t>Step 16300/19999, Sim Time: 10631.054s (+5.450e-01s), Max Depth: 0.7337824824m, Max Vel: 0.5278886818m/s, Area: 131025.0m², Vol: 39792.3m³</w:t>
      </w:r>
    </w:p>
    <w:p w14:paraId="1004A898" w14:textId="77777777" w:rsidR="001E40F6" w:rsidRDefault="001E40F6" w:rsidP="001E40F6">
      <w:r>
        <w:t>Step 16400/19999, Sim Time: 10685.558s (+5.450e-01s), Max Depth: 0.7336999146m, Max Vel: 0.5278804745m/s, Area: 131025.0m², Vol: 39785.4m³</w:t>
      </w:r>
    </w:p>
    <w:p w14:paraId="1DC47A61" w14:textId="77777777" w:rsidR="001E40F6" w:rsidRDefault="001E40F6" w:rsidP="001E40F6">
      <w:r>
        <w:t>Step 16500/19999, Sim Time: 10740.065s (+5.451e-01s), Max Depth: 0.7336200841m, Max Vel: 0.5278609444m/s, Area: 131000.0m², Vol: 39778.5m³</w:t>
      </w:r>
    </w:p>
    <w:p w14:paraId="1597A6B2" w14:textId="77777777" w:rsidR="001E40F6" w:rsidRDefault="001E40F6" w:rsidP="001E40F6">
      <w:r>
        <w:t>Step 16600/19999, Sim Time: 10794.574s (+5.451e-01s), Max Depth: 0.7335439567m, Max Vel: 0.5278361613m/s, Area: 131000.0m², Vol: 39771.8m³</w:t>
      </w:r>
    </w:p>
    <w:p w14:paraId="75E2AAC4" w14:textId="77777777" w:rsidR="001E40F6" w:rsidRDefault="001E40F6" w:rsidP="001E40F6">
      <w:r>
        <w:t>Step 16700/19999, Sim Time: 10849.086s (+5.451e-01s), Max Depth: 0.7334721459m, Max Vel: 0.5278032690m/s, Area: 130975.0m², Vol: 39765.2m³</w:t>
      </w:r>
    </w:p>
    <w:p w14:paraId="13BE1293" w14:textId="77777777" w:rsidR="001E40F6" w:rsidRDefault="001E40F6" w:rsidP="001E40F6">
      <w:r>
        <w:t>Step 16800/19999, Sim Time: 10903.600s (+5.452e-01s), Max Depth: 0.7334056741m, Max Vel: 0.5277629852m/s, Area: 130925.0m², Vol: 39758.5m³</w:t>
      </w:r>
    </w:p>
    <w:p w14:paraId="7DDB3E22" w14:textId="77777777" w:rsidR="001E40F6" w:rsidRDefault="001E40F6" w:rsidP="001E40F6">
      <w:r>
        <w:t>Step 16900/19999, Sim Time: 10958.118s (+5.452e-01s), Max Depth: 0.7333445111m, Max Vel: 0.5277161132m/s, Area: 130900.0m², Vol: 39752.0m³</w:t>
      </w:r>
    </w:p>
    <w:p w14:paraId="5EEB890C" w14:textId="77777777" w:rsidR="001E40F6" w:rsidRDefault="001E40F6" w:rsidP="001E40F6">
      <w:r>
        <w:t>Step 17000/19999, Sim Time: 11012.638s (+5.452e-01s), Max Depth: 0.7332885087m, Max Vel: 0.5276640350m/s, Area: 130900.0m², Vol: 39745.6m³</w:t>
      </w:r>
    </w:p>
    <w:p w14:paraId="0CF58461" w14:textId="77777777" w:rsidR="001E40F6" w:rsidRDefault="001E40F6" w:rsidP="001E40F6">
      <w:r>
        <w:t>Step 17100/19999, Sim Time: 11067.161s (+5.452e-01s), Max Depth: 0.7332381278m, Max Vel: 0.5276075713m/s, Area: 130875.0m², Vol: 39739.5m³</w:t>
      </w:r>
    </w:p>
    <w:p w14:paraId="41E429BF" w14:textId="77777777" w:rsidR="001E40F6" w:rsidRDefault="001E40F6" w:rsidP="001E40F6">
      <w:r>
        <w:t>Step 17200/19999, Sim Time: 11121.686s (+5.453e-01s), Max Depth: 0.7331935315m, Max Vel: 0.5275467166m/s, Area: 130875.0m², Vol: 39733.7m³</w:t>
      </w:r>
    </w:p>
    <w:p w14:paraId="69225A2D" w14:textId="77777777" w:rsidR="001E40F6" w:rsidRDefault="001E40F6" w:rsidP="001E40F6">
      <w:r>
        <w:t>Step 17300/19999, Sim Time: 11176.214s (+5.453e-01s), Max Depth: 0.7331547366m, Max Vel: 0.5274823492m/s, Area: 130850.0m², Vol: 39728.0m³</w:t>
      </w:r>
    </w:p>
    <w:p w14:paraId="65EA6FB9" w14:textId="77777777" w:rsidR="001E40F6" w:rsidRDefault="001E40F6" w:rsidP="001E40F6">
      <w:r>
        <w:t>Step 17400/19999, Sim Time: 11230.743s (+5.453e-01s), Max Depth: 0.7331216959m, Max Vel: 0.5274136917m/s, Area: 130850.0m², Vol: 39722.6m³</w:t>
      </w:r>
    </w:p>
    <w:p w14:paraId="6DCD0451" w14:textId="77777777" w:rsidR="001E40F6" w:rsidRDefault="001E40F6" w:rsidP="001E40F6">
      <w:r>
        <w:t>Step 17500/19999, Sim Time: 11285.275s (+5.453e-01s), Max Depth: 0.7330944685m, Max Vel: 0.5273436834m/s, Area: 130825.0m², Vol: 39717.6m³</w:t>
      </w:r>
    </w:p>
    <w:p w14:paraId="6D2B77C8" w14:textId="77777777" w:rsidR="001E40F6" w:rsidRDefault="001E40F6" w:rsidP="001E40F6">
      <w:r>
        <w:t>Step 17600/19999, Sim Time: 11339.809s (+5.453e-01s), Max Depth: 0.7330732153m, Max Vel: 0.5272724118m/s, Area: 130825.0m², Vol: 39713.1m³</w:t>
      </w:r>
    </w:p>
    <w:p w14:paraId="379F2446" w14:textId="77777777" w:rsidR="001E40F6" w:rsidRDefault="001E40F6" w:rsidP="001E40F6">
      <w:r>
        <w:lastRenderedPageBreak/>
        <w:t>Step 17700/19999, Sim Time: 11394.345s (+5.454e-01s), Max Depth: 0.7330579789m, Max Vel: 0.5272009707m/s, Area: 130825.0m², Vol: 39709.2m³</w:t>
      </w:r>
    </w:p>
    <w:p w14:paraId="6F3F6B91" w14:textId="77777777" w:rsidR="001E40F6" w:rsidRDefault="001E40F6" w:rsidP="001E40F6">
      <w:r>
        <w:t>Step 17800/19999, Sim Time: 11448.882s (+5.454e-01s), Max Depth: 0.7330487354m, Max Vel: 0.5271298444m/s, Area: 130825.0m², Vol: 39705.8m³</w:t>
      </w:r>
    </w:p>
    <w:p w14:paraId="6F0E8738" w14:textId="77777777" w:rsidR="001E40F6" w:rsidRDefault="001E40F6" w:rsidP="001E40F6">
      <w:r>
        <w:t>Step 17900/19999, Sim Time: 11503.421s (+5.454e-01s), Max Depth: 0.7330453786m, Max Vel: 0.5270591586m/s, Area: 130825.0m², Vol: 39703.0m³</w:t>
      </w:r>
    </w:p>
    <w:p w14:paraId="1B665EC4" w14:textId="77777777" w:rsidR="001E40F6" w:rsidRDefault="001E40F6" w:rsidP="001E40F6">
      <w:r>
        <w:t>Step 18000/19999, Sim Time: 11557.961s (+5.454e-01s), Max Depth: 0.7330476896m, Max Vel: 0.5269888434m/s, Area: 130800.0m², Vol: 39700.7m³</w:t>
      </w:r>
    </w:p>
    <w:p w14:paraId="414E3C93" w14:textId="77777777" w:rsidR="001E40F6" w:rsidRDefault="001E40F6" w:rsidP="001E40F6">
      <w:r>
        <w:t>Step 18100/19999, Sim Time: 11612.501s (+5.454e-01s), Max Depth: 0.7330554154m, Max Vel: 0.5269192678m/s, Area: 130750.0m², Vol: 39698.6m³</w:t>
      </w:r>
    </w:p>
    <w:p w14:paraId="7176B628" w14:textId="77777777" w:rsidR="001E40F6" w:rsidRDefault="001E40F6" w:rsidP="001E40F6">
      <w:r>
        <w:t>Step 18200/19999, Sim Time: 11667.043s (+5.454e-01s), Max Depth: 0.7330682594m, Max Vel: 0.5268502993m/s, Area: 130750.0m², Vol: 39696.8m³</w:t>
      </w:r>
    </w:p>
    <w:p w14:paraId="723705CE" w14:textId="77777777" w:rsidR="001E40F6" w:rsidRDefault="001E40F6" w:rsidP="001E40F6">
      <w:r>
        <w:t>Step 18300/19999, Sim Time: 11721.586s (+5.454e-01s), Max Depth: 0.7330858821m, Max Vel: 0.5267821920m/s, Area: 130700.0m², Vol: 39695.3m³</w:t>
      </w:r>
    </w:p>
    <w:p w14:paraId="43E6919E" w14:textId="77777777" w:rsidR="001E40F6" w:rsidRDefault="001E40F6" w:rsidP="001E40F6">
      <w:r>
        <w:t>Step 18400/19999, Sim Time: 11776.129s (+5.454e-01s), Max Depth: 0.7331079071m, Max Vel: 0.5267146805m/s, Area: 130675.0m², Vol: 39694.0m³</w:t>
      </w:r>
    </w:p>
    <w:p w14:paraId="7F6D35E2" w14:textId="77777777" w:rsidR="001E40F6" w:rsidRDefault="001E40F6" w:rsidP="001E40F6">
      <w:r>
        <w:t>Step 18500/19999, Sim Time: 11830.672s (+5.454e-01s), Max Depth: 0.7331339285m, Max Vel: 0.5266481213m/s, Area: 130600.0m², Vol: 39692.7m³</w:t>
      </w:r>
    </w:p>
    <w:p w14:paraId="1BB916FD" w14:textId="77777777" w:rsidR="001E40F6" w:rsidRDefault="001E40F6" w:rsidP="001E40F6">
      <w:r>
        <w:t>Step 18600/19999, Sim Time: 11885.216s (+5.454e-01s), Max Depth: 0.7331635920m, Max Vel: 0.5265826513m/s, Area: 130625.0m², Vol: 39691.7m³</w:t>
      </w:r>
    </w:p>
    <w:p w14:paraId="26B3B35D" w14:textId="77777777" w:rsidR="001E40F6" w:rsidRDefault="001E40F6" w:rsidP="001E40F6">
      <w:r>
        <w:t>Step 18700/19999, Sim Time: 11939.759s (+5.454e-01s), Max Depth: 0.7331965316m, Max Vel: 0.5265184073m/s, Area: 130625.0m², Vol: 39691.0m³</w:t>
      </w:r>
    </w:p>
    <w:p w14:paraId="56F4CD40" w14:textId="77777777" w:rsidR="001E40F6" w:rsidRDefault="001E40F6" w:rsidP="001E40F6">
      <w:r>
        <w:t>Step 18800/19999, Sim Time: 11994.303s (+5.454e-01s), Max Depth: 0.7332322565m, Max Vel: 0.5264522446m/s, Area: 130625.0m², Vol: 39690.7m³</w:t>
      </w:r>
    </w:p>
    <w:p w14:paraId="0873019F" w14:textId="77777777" w:rsidR="001E40F6" w:rsidRDefault="001E40F6" w:rsidP="001E40F6">
      <w:r>
        <w:t>Step 18900/19999, Sim Time: 12048.847s (+5.454e-01s), Max Depth: 0.7332700467m, Max Vel: 0.5263863480m/s, Area: 130600.0m², Vol: 39690.7m³</w:t>
      </w:r>
    </w:p>
    <w:p w14:paraId="3F11DD6B" w14:textId="77777777" w:rsidR="001E40F6" w:rsidRDefault="001E40F6" w:rsidP="001E40F6">
      <w:r>
        <w:t>Step 19000/19999, Sim Time: 12103.391s (+5.454e-01s), Max Depth: 0.7333098494m, Max Vel: 0.5263215649m/s, Area: 130650.0m², Vol: 39691.1m³</w:t>
      </w:r>
    </w:p>
    <w:p w14:paraId="2B68359A" w14:textId="77777777" w:rsidR="001E40F6" w:rsidRDefault="001E40F6" w:rsidP="001E40F6">
      <w:r>
        <w:t>Step 19100/19999, Sim Time: 12157.934s (+5.454e-01s), Max Depth: 0.7333514688m, Max Vel: 0.5262590183m/s, Area: 130650.0m², Vol: 39691.9m³</w:t>
      </w:r>
    </w:p>
    <w:p w14:paraId="57DD25B8" w14:textId="77777777" w:rsidR="001E40F6" w:rsidRDefault="001E40F6" w:rsidP="001E40F6">
      <w:r>
        <w:t>Step 19200/19999, Sim Time: 12212.477s (+5.454e-01s), Max Depth: 0.7333946851m, Max Vel: 0.5261992596m/s, Area: 130625.0m², Vol: 39693.0m³</w:t>
      </w:r>
    </w:p>
    <w:p w14:paraId="59FCD657" w14:textId="77777777" w:rsidR="001E40F6" w:rsidRDefault="001E40F6" w:rsidP="001E40F6">
      <w:r>
        <w:t>Step 19300/19999, Sim Time: 12267.020s (+5.454e-01s), Max Depth: 0.7334392710m, Max Vel: 0.5261424209m/s, Area: 130675.0m², Vol: 39694.6m³</w:t>
      </w:r>
    </w:p>
    <w:p w14:paraId="53B7A0EB" w14:textId="77777777" w:rsidR="001E40F6" w:rsidRDefault="001E40F6" w:rsidP="001E40F6">
      <w:r>
        <w:lastRenderedPageBreak/>
        <w:t>Step 19400/19999, Sim Time: 12321.563s (+5.454e-01s), Max Depth: 0.7334849470m, Max Vel: 0.5260885293m/s, Area: 130725.0m², Vol: 39696.6m³</w:t>
      </w:r>
    </w:p>
    <w:p w14:paraId="46A544FE" w14:textId="77777777" w:rsidR="001E40F6" w:rsidRDefault="001E40F6" w:rsidP="001E40F6">
      <w:r>
        <w:t>Step 19500/19999, Sim Time: 12376.104s (+5.454e-01s), Max Depth: 0.7335314523m, Max Vel: 0.5260375832m/s, Area: 130775.0m², Vol: 39699.3m³</w:t>
      </w:r>
    </w:p>
    <w:p w14:paraId="4D549426" w14:textId="77777777" w:rsidR="001E40F6" w:rsidRDefault="001E40F6" w:rsidP="001E40F6">
      <w:r>
        <w:t>Step 19600/19999, Sim Time: 12430.646s (+5.454e-01s), Max Depth: 0.7335785129m, Max Vel: 0.5259895917m/s, Area: 130800.0m², Vol: 39702.7m³</w:t>
      </w:r>
    </w:p>
    <w:p w14:paraId="40C44168" w14:textId="77777777" w:rsidR="001E40F6" w:rsidRDefault="001E40F6" w:rsidP="001E40F6">
      <w:r>
        <w:t>Step 19700/19999, Sim Time: 12485.186s (+5.454e-01s), Max Depth: 0.7336258598m, Max Vel: 0.5259445568m/s, Area: 130825.0m², Vol: 39706.5m³</w:t>
      </w:r>
    </w:p>
    <w:p w14:paraId="440E172F" w14:textId="77777777" w:rsidR="001E40F6" w:rsidRDefault="001E40F6" w:rsidP="001E40F6">
      <w:r>
        <w:t>Step 19800/19999, Sim Time: 12539.726s (+5.454e-01s), Max Depth: 0.7336732337m, Max Vel: 0.5259024719m/s, Area: 130800.0m², Vol: 39710.6m³</w:t>
      </w:r>
    </w:p>
    <w:p w14:paraId="6B9C4F32" w14:textId="77777777" w:rsidR="001E40F6" w:rsidRDefault="001E40F6" w:rsidP="001E40F6">
      <w:r>
        <w:t>Step 19900/19999, Sim Time: 12594.265s (+5.454e-01s), Max Depth: 0.7337203824m, Max Vel: 0.5258633370m/s, Area: 130825.0m², Vol: 39714.9m³</w:t>
      </w:r>
    </w:p>
    <w:p w14:paraId="66972B4C" w14:textId="77777777" w:rsidR="001E40F6" w:rsidRDefault="001E40F6" w:rsidP="001E40F6">
      <w:r>
        <w:t>Step 19999/19999, Sim Time: 12648.258s (+5.454e-01s), Max Depth: 0.7337666009m, Max Vel: 0.5258274906m/s, Area: 130825.0m², Vol: 39719.5m³</w:t>
      </w:r>
    </w:p>
    <w:p w14:paraId="5064DF72" w14:textId="77777777" w:rsidR="001E40F6" w:rsidRDefault="001E40F6" w:rsidP="001E40F6"/>
    <w:p w14:paraId="48DCF447" w14:textId="77777777" w:rsidR="001E40F6" w:rsidRDefault="001E40F6" w:rsidP="001E40F6">
      <w:r>
        <w:t>Simulation finished 20000 steps in 153.17 seconds (wall clock).</w:t>
      </w:r>
    </w:p>
    <w:p w14:paraId="5F9415CB" w14:textId="77777777" w:rsidR="001E40F6" w:rsidRDefault="001E40F6" w:rsidP="001E40F6">
      <w:r>
        <w:t>Final Maximum Flood Extent Area: 134625.00 m²</w:t>
      </w:r>
    </w:p>
    <w:p w14:paraId="4F14E9F5" w14:textId="77777777" w:rsidR="001E40F6" w:rsidRDefault="001E40F6" w:rsidP="001E40F6">
      <w:r>
        <w:t>Peak Recorded Water Depth Anywhere: 0.735 m</w:t>
      </w:r>
    </w:p>
    <w:p w14:paraId="70603457" w14:textId="77777777" w:rsidR="001E40F6" w:rsidRDefault="001E40F6" w:rsidP="001E40F6">
      <w:r>
        <w:t>Phase 1 simulation complete. Final sim time: 12648.26s</w:t>
      </w:r>
    </w:p>
    <w:p w14:paraId="35C4F3BA" w14:textId="77777777" w:rsidR="001E40F6" w:rsidRDefault="001E40F6" w:rsidP="001E40F6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71368481" w14:textId="77777777" w:rsidR="001E40F6" w:rsidRDefault="001E40F6" w:rsidP="001E40F6"/>
    <w:p w14:paraId="53862C71" w14:textId="77777777" w:rsidR="001E40F6" w:rsidRDefault="001E40F6" w:rsidP="001E40F6">
      <w:r>
        <w:t>--- Starting Phase 2: Rainfall &amp; WSE Monitoring (30000 steps) ---</w:t>
      </w:r>
    </w:p>
    <w:p w14:paraId="5D63D453" w14:textId="77777777" w:rsidR="001E40F6" w:rsidRDefault="001E40F6" w:rsidP="001E40F6">
      <w:r>
        <w:t>Added rainfall: rate=2.777777777777778e-06 m/s, duration=30000 steps</w:t>
      </w:r>
    </w:p>
    <w:p w14:paraId="59D555DC" w14:textId="77777777" w:rsidR="001E40F6" w:rsidRDefault="001E40F6" w:rsidP="001E40F6">
      <w:r>
        <w:t>Added rainfall for Phase 2: 10.0 mm/</w:t>
      </w:r>
      <w:proofErr w:type="spellStart"/>
      <w:r>
        <w:t>hr</w:t>
      </w:r>
      <w:proofErr w:type="spellEnd"/>
    </w:p>
    <w:p w14:paraId="684BAD5D" w14:textId="77777777" w:rsidR="001E40F6" w:rsidRDefault="001E40F6" w:rsidP="001E40F6">
      <w:r>
        <w:t>Step 0/29999, Sim Time: 0.545s (+5.454e-01s), Max Depth: 0.7337685336m, Max Vel: 0.5258271432m/s, Area: 130825.0m², Vol: 39721.2m³</w:t>
      </w:r>
    </w:p>
    <w:p w14:paraId="3A46BDD3" w14:textId="77777777" w:rsidR="001E40F6" w:rsidRDefault="001E40F6" w:rsidP="001E40F6">
      <w:r>
        <w:t>Step 100/29999, Sim Time: 52.499s (+4.488e-01s), Max Depth: 0.9632319597m, Max Vel: 0.8400566180m/s, Area: 130875.0m², Vol: 39885.2m³</w:t>
      </w:r>
    </w:p>
    <w:p w14:paraId="46ED16DA" w14:textId="77777777" w:rsidR="001E40F6" w:rsidRDefault="001E40F6" w:rsidP="001E40F6">
      <w:r>
        <w:t>Step 200/29999, Sim Time: 91.545s (+3.495e-01s), Max Depth: 1.5525280846m, Max Vel: 1.1127607065m/s, Area: 130850.0m², Vol: 40008.1m³</w:t>
      </w:r>
    </w:p>
    <w:p w14:paraId="109282D0" w14:textId="77777777" w:rsidR="001E40F6" w:rsidRDefault="001E40F6" w:rsidP="001E40F6">
      <w:r>
        <w:t>Step 300/29999, Sim Time: 113.168s (+1.220e-01s), Max Depth: 1.9228290088m, Max Vel: 9.9999999998m/s, Area: 130900.0m², Vol: 40078.8m³</w:t>
      </w:r>
    </w:p>
    <w:p w14:paraId="5FB12254" w14:textId="77777777" w:rsidR="001E40F6" w:rsidRDefault="001E40F6" w:rsidP="001E40F6">
      <w:r>
        <w:lastRenderedPageBreak/>
        <w:t>Step 400/29999, Sim Time: 125.219s (+1.192e-01s), Max Depth: 2.2384383867m, Max Vel: 9.9999999994m/s, Area: 130900.0m², Vol: 40122.1m³</w:t>
      </w:r>
    </w:p>
    <w:p w14:paraId="297ED645" w14:textId="77777777" w:rsidR="001E40F6" w:rsidRDefault="001E40F6" w:rsidP="001E40F6">
      <w:r>
        <w:t>Step 500/29999, Sim Time: 137.116s (+1.314e-01s), Max Depth: 2.3519437237m, Max Vel: 8.1436699978m/s, Area: 130925.0m², Vol: 40161.6m³</w:t>
      </w:r>
    </w:p>
    <w:p w14:paraId="01EEE22C" w14:textId="77777777" w:rsidR="001E40F6" w:rsidRDefault="001E40F6" w:rsidP="001E40F6">
      <w:r>
        <w:t>Step 600/29999, Sim Time: 163.255s (+2.828e-01s), Max Depth: 2.0320932037m, Max Vel: 1.7113452726m/s, Area: 130975.0m², Vol: 40248.8m³</w:t>
      </w:r>
    </w:p>
    <w:p w14:paraId="446761F0" w14:textId="77777777" w:rsidR="001E40F6" w:rsidRDefault="001E40F6" w:rsidP="001E40F6">
      <w:r>
        <w:t>Step 700/29999, Sim Time: 193.608s (+3.377e-01s), Max Depth: 1.4519737838m, Max Vel: 1.3861015272m/s, Area: 131150.0m², Vol: 40348.9m³</w:t>
      </w:r>
    </w:p>
    <w:p w14:paraId="4D25179F" w14:textId="77777777" w:rsidR="001E40F6" w:rsidRDefault="001E40F6" w:rsidP="001E40F6">
      <w:r>
        <w:t>Step 800/29999, Sim Time: 217.024s (+3.528e-01s), Max Depth: 1.1757346313m, Max Vel: 1.5364623506m/s, Area: 131200.0m², Vol: 40432.9m³</w:t>
      </w:r>
    </w:p>
    <w:p w14:paraId="2307FAAB" w14:textId="77777777" w:rsidR="001E40F6" w:rsidRDefault="001E40F6" w:rsidP="001E40F6">
      <w:r>
        <w:t>Step 900/29999, Sim Time: 254.999s (+1.337e-01s), Max Depth: 0.9724423005m, Max Vel: 9.9999999991m/s, Area: 131450.0m², Vol: 40562.2m³</w:t>
      </w:r>
    </w:p>
    <w:p w14:paraId="042825AD" w14:textId="77777777" w:rsidR="001E40F6" w:rsidRDefault="001E40F6" w:rsidP="001E40F6">
      <w:r>
        <w:t>Step 1000/29999, Sim Time: 268.388s (+1.339e-01s), Max Depth: 0.9573450720m, Max Vel: 9.9999999994m/s, Area: 131525.0m², Vol: 40613.1m³</w:t>
      </w:r>
    </w:p>
    <w:p w14:paraId="133A1021" w14:textId="77777777" w:rsidR="001E40F6" w:rsidRDefault="001E40F6" w:rsidP="001E40F6">
      <w:r>
        <w:t>Step 1100/29999, Sim Time: 283.041s (+1.338e-01s), Max Depth: 0.9641993500m, Max Vel: 9.9999999991m/s, Area: 131675.0m², Vol: 40667.5m³</w:t>
      </w:r>
    </w:p>
    <w:p w14:paraId="358970E5" w14:textId="77777777" w:rsidR="001E40F6" w:rsidRDefault="001E40F6" w:rsidP="001E40F6">
      <w:r>
        <w:t>Step 1200/29999, Sim Time: 315.233s (+1.332e-01s), Max Depth: 1.0050895181m, Max Vel: 9.9999999990m/s, Area: 131900.0m², Vol: 40781.4m³</w:t>
      </w:r>
    </w:p>
    <w:p w14:paraId="74BCCFCA" w14:textId="77777777" w:rsidR="001E40F6" w:rsidRDefault="001E40F6" w:rsidP="001E40F6">
      <w:r>
        <w:t>Step 1300/29999, Sim Time: 347.790s (+4.659e-01s), Max Depth: 0.9756187842m, Max Vel: 0.6521526673m/s, Area: 132025.0m², Vol: 40900.7m³</w:t>
      </w:r>
    </w:p>
    <w:p w14:paraId="0A7C66FB" w14:textId="77777777" w:rsidR="001E40F6" w:rsidRDefault="001E40F6" w:rsidP="001E40F6">
      <w:r>
        <w:t>Step 1400/29999, Sim Time: 381.713s (+3.938e-01s), Max Depth: 1.0100079367m, Max Vel: 1.2514537218m/s, Area: 132175.0m², Vol: 41020.6m³</w:t>
      </w:r>
    </w:p>
    <w:p w14:paraId="6187628E" w14:textId="77777777" w:rsidR="001E40F6" w:rsidRDefault="001E40F6" w:rsidP="001E40F6">
      <w:r>
        <w:t>Step 1500/29999, Sim Time: 417.667s (+1.334e-01s), Max Depth: 0.9900671385m, Max Vel: 9.9999999990m/s, Area: 132475.0m², Vol: 41149.2m³</w:t>
      </w:r>
    </w:p>
    <w:p w14:paraId="21DCC458" w14:textId="77777777" w:rsidR="001E40F6" w:rsidRDefault="001E40F6" w:rsidP="001E40F6">
      <w:r>
        <w:t>Step 1600/29999, Sim Time: 447.907s (+4.231e-01s), Max Depth: 0.9667360681m, Max Vel: 1.0515522100m/s, Area: 132800.0m², Vol: 41261.1m³</w:t>
      </w:r>
    </w:p>
    <w:p w14:paraId="2D6526E2" w14:textId="77777777" w:rsidR="001E40F6" w:rsidRDefault="001E40F6" w:rsidP="001E40F6">
      <w:r>
        <w:t>Step 1700/29999, Sim Time: 490.526s (+4.292e-01s), Max Depth: 0.9322565547m, Max Vel: 1.0527008570m/s, Area: 133100.0m², Vol: 41401.8m³</w:t>
      </w:r>
    </w:p>
    <w:p w14:paraId="1C916772" w14:textId="77777777" w:rsidR="001E40F6" w:rsidRDefault="001E40F6" w:rsidP="001E40F6">
      <w:r>
        <w:t>Step 1800/29999, Sim Time: 533.786s (+4.358e-01s), Max Depth: 0.9139789863m, Max Vel: 1.0204964847m/s, Area: 133325.0m², Vol: 41542.7m³</w:t>
      </w:r>
    </w:p>
    <w:p w14:paraId="113A54DD" w14:textId="77777777" w:rsidR="001E40F6" w:rsidRDefault="001E40F6" w:rsidP="001E40F6">
      <w:r>
        <w:t>Step 1900/29999, Sim Time: 577.551s (+4.394e-01s), Max Depth: 0.8982204714m, Max Vel: 1.0133296163m/s, Area: 133450.0m², Vol: 41682.0m³</w:t>
      </w:r>
    </w:p>
    <w:p w14:paraId="05D64A9A" w14:textId="77777777" w:rsidR="001E40F6" w:rsidRDefault="001E40F6" w:rsidP="001E40F6">
      <w:r>
        <w:t>Step 2000/29999, Sim Time: 608.269s (+4.436e-01s), Max Depth: 0.8841680747m, Max Vel: 0.9986779519m/s, Area: 133500.0m², Vol: 41784.1m³</w:t>
      </w:r>
    </w:p>
    <w:p w14:paraId="08F89EC9" w14:textId="77777777" w:rsidR="001E40F6" w:rsidRDefault="001E40F6" w:rsidP="001E40F6">
      <w:r>
        <w:lastRenderedPageBreak/>
        <w:t>Step 2100/29999, Sim Time: 636.744s (+4.441e-01s), Max Depth: 0.8771491381m, Max Vel: 1.0083830171m/s, Area: 133575.0m², Vol: 41878.7m³</w:t>
      </w:r>
    </w:p>
    <w:p w14:paraId="44F03845" w14:textId="77777777" w:rsidR="001E40F6" w:rsidRDefault="001E40F6" w:rsidP="001E40F6">
      <w:r>
        <w:t>Step 2200/29999, Sim Time: 681.340s (+4.475e-01s), Max Depth: 0.8690364600m, Max Vel: 0.9912228765m/s, Area: 133700.0m², Vol: 42021.7m³</w:t>
      </w:r>
    </w:p>
    <w:p w14:paraId="4EAB9232" w14:textId="77777777" w:rsidR="001E40F6" w:rsidRDefault="001E40F6" w:rsidP="001E40F6">
      <w:r>
        <w:t>Step 2300/29999, Sim Time: 705.701s (+4.502e-01s), Max Depth: 0.8508374787m, Max Vel: 1.0026806833m/s, Area: 133850.0m², Vol: 42108.2m³</w:t>
      </w:r>
    </w:p>
    <w:p w14:paraId="27146DEB" w14:textId="77777777" w:rsidR="001E40F6" w:rsidRDefault="001E40F6" w:rsidP="001E40F6">
      <w:r>
        <w:t>Step 2400/29999, Sim Time: 750.825s (+4.554e-01s), Max Depth: 0.8275100611m, Max Vel: 0.9915835836m/s, Area: 134000.0m², Vol: 42253.3m³</w:t>
      </w:r>
    </w:p>
    <w:p w14:paraId="55C99D79" w14:textId="77777777" w:rsidR="001E40F6" w:rsidRDefault="001E40F6" w:rsidP="001E40F6">
      <w:r>
        <w:t>Step 2500/29999, Sim Time: 796.602s (+4.611e-01s), Max Depth: 0.8088246149m, Max Vel: 0.9782063279m/s, Area: 134150.0m², Vol: 42400.3m³</w:t>
      </w:r>
    </w:p>
    <w:p w14:paraId="32AB0147" w14:textId="77777777" w:rsidR="001E40F6" w:rsidRDefault="001E40F6" w:rsidP="001E40F6">
      <w:r>
        <w:t>Step 2600/29999, Sim Time: 843.095s (+4.687e-01s), Max Depth: 0.7919132945m, Max Vel: 0.9461189131m/s, Area: 134250.0m², Vol: 42549.2m³</w:t>
      </w:r>
    </w:p>
    <w:p w14:paraId="655CBDDC" w14:textId="77777777" w:rsidR="001E40F6" w:rsidRDefault="001E40F6" w:rsidP="001E40F6">
      <w:r>
        <w:t>Step 2700/29999, Sim Time: 890.201s (+4.727e-01s), Max Depth: 0.7814608150m, Max Vel: 0.9328172890m/s, Area: 134400.0m², Vol: 42702.7m³</w:t>
      </w:r>
    </w:p>
    <w:p w14:paraId="31EC7C30" w14:textId="77777777" w:rsidR="001E40F6" w:rsidRDefault="001E40F6" w:rsidP="001E40F6">
      <w:r>
        <w:t>Step 2800/29999, Sim Time: 937.651s (+4.757e-01s), Max Depth: 0.7750631967m, Max Vel: 0.9213931348m/s, Area: 134450.0m², Vol: 42859.7m³</w:t>
      </w:r>
    </w:p>
    <w:p w14:paraId="5864FA0E" w14:textId="77777777" w:rsidR="001E40F6" w:rsidRDefault="001E40F6" w:rsidP="001E40F6">
      <w:r>
        <w:t>Step 2900/29999, Sim Time: 985.276s (+4.766e-01s), Max Depth: 0.7729547229m, Max Vel: 0.9176658067m/s, Area: 134675.0m², Vol: 43018.5m³</w:t>
      </w:r>
    </w:p>
    <w:p w14:paraId="34D9C2E7" w14:textId="77777777" w:rsidR="001E40F6" w:rsidRDefault="001E40F6" w:rsidP="001E40F6">
      <w:r>
        <w:t>Step 3000/29999, Sim Time: 1033.008s (+4.776e-01s), Max Depth: 0.7706513778m, Max Vel: 0.9148352174m/s, Area: 134875.0m², Vol: 43179.9m³</w:t>
      </w:r>
    </w:p>
    <w:p w14:paraId="2116ED43" w14:textId="77777777" w:rsidR="001E40F6" w:rsidRDefault="001E40F6" w:rsidP="001E40F6">
      <w:r>
        <w:t>Step 3100/29999, Sim Time: 1080.774s (+4.780e-01s), Max Depth: 0.7699991270m, Max Vel: 0.9128058619m/s, Area: 135000.0m², Vol: 43343.4m³</w:t>
      </w:r>
    </w:p>
    <w:p w14:paraId="0798F8E9" w14:textId="77777777" w:rsidR="001E40F6" w:rsidRDefault="001E40F6" w:rsidP="001E40F6">
      <w:r>
        <w:t>Step 3200/29999, Sim Time: 1128.591s (+4.782e-01s), Max Depth: 0.7683555331m, Max Vel: 0.9141607431m/s, Area: 135200.0m², Vol: 43509.3m³</w:t>
      </w:r>
    </w:p>
    <w:p w14:paraId="1291C6C2" w14:textId="77777777" w:rsidR="001E40F6" w:rsidRDefault="001E40F6" w:rsidP="001E40F6">
      <w:r>
        <w:t>Step 3300/29999, Sim Time: 1176.441s (+4.790e-01s), Max Depth: 0.7664606259m, Max Vel: 0.9112928167m/s, Area: 135350.0m², Vol: 43675.3m³</w:t>
      </w:r>
    </w:p>
    <w:p w14:paraId="7D82B838" w14:textId="77777777" w:rsidR="001E40F6" w:rsidRDefault="001E40F6" w:rsidP="001E40F6">
      <w:r>
        <w:t>Step 3400/29999, Sim Time: 1224.374s (+4.797e-01s), Max Depth: 0.7644783202m, Max Vel: 0.9096558152m/s, Area: 135475.0m², Vol: 43840.9m³</w:t>
      </w:r>
    </w:p>
    <w:p w14:paraId="1AE241F2" w14:textId="77777777" w:rsidR="001E40F6" w:rsidRDefault="001E40F6" w:rsidP="001E40F6">
      <w:r>
        <w:t>Step 3500/29999, Sim Time: 1272.425s (+4.812e-01s), Max Depth: 0.7610831329m, Max Vel: 0.9045063197m/s, Area: 135525.0m², Vol: 44005.5m³</w:t>
      </w:r>
    </w:p>
    <w:p w14:paraId="75088F4B" w14:textId="77777777" w:rsidR="001E40F6" w:rsidRDefault="001E40F6" w:rsidP="001E40F6">
      <w:r>
        <w:t>Step 3600/29999, Sim Time: 1320.583s (+4.822e-01s), Max Depth: 0.7590216468m, Max Vel: 0.9000906606m/s, Area: 135675.0m², Vol: 44170.1m³</w:t>
      </w:r>
    </w:p>
    <w:p w14:paraId="646E1ACB" w14:textId="77777777" w:rsidR="001E40F6" w:rsidRDefault="001E40F6" w:rsidP="001E40F6">
      <w:r>
        <w:t>Step 3700/29999, Sim Time: 1368.880s (+4.834e-01s), Max Depth: 0.7555982879m, Max Vel: 0.8973628676m/s, Area: 135775.0m², Vol: 44336.2m³</w:t>
      </w:r>
    </w:p>
    <w:p w14:paraId="6F06C2F9" w14:textId="77777777" w:rsidR="001E40F6" w:rsidRDefault="001E40F6" w:rsidP="001E40F6">
      <w:r>
        <w:lastRenderedPageBreak/>
        <w:t>Step 3800/29999, Sim Time: 1417.263s (+4.845e-01s), Max Depth: 0.7537222814m, Max Vel: 0.8929185649m/s, Area: 135975.0m², Vol: 44503.6m³</w:t>
      </w:r>
    </w:p>
    <w:p w14:paraId="7172B381" w14:textId="77777777" w:rsidR="001E40F6" w:rsidRDefault="001E40F6" w:rsidP="001E40F6">
      <w:r>
        <w:t>Step 3900/29999, Sim Time: 1465.749s (+4.851e-01s), Max Depth: 0.7518197509m, Max Vel: 0.8919990066m/s, Area: 136150.0m², Vol: 44673.9m³</w:t>
      </w:r>
    </w:p>
    <w:p w14:paraId="585D4F2D" w14:textId="77777777" w:rsidR="001E40F6" w:rsidRDefault="001E40F6" w:rsidP="001E40F6">
      <w:r>
        <w:t>Step 4000/29999, Sim Time: 1514.298s (+4.860e-01s), Max Depth: 0.7501383255m, Max Vel: 0.8879299311m/s, Area: 136375.0m², Vol: 44846.5m³</w:t>
      </w:r>
    </w:p>
    <w:p w14:paraId="0EB3602C" w14:textId="77777777" w:rsidR="001E40F6" w:rsidRDefault="001E40F6" w:rsidP="001E40F6">
      <w:r>
        <w:t>Step 4100/29999, Sim Time: 1562.919s (+4.863e-01s), Max Depth: 0.7494550925m, Max Vel: 0.8868959914m/s, Area: 136525.0m², Vol: 45021.9m³</w:t>
      </w:r>
    </w:p>
    <w:p w14:paraId="127D1DE7" w14:textId="77777777" w:rsidR="001E40F6" w:rsidRDefault="001E40F6" w:rsidP="001E40F6">
      <w:r>
        <w:t>Step 4200/29999, Sim Time: 1611.599s (+4.872e-01s), Max Depth: 0.7478632062m, Max Vel: 0.8834412401m/s, Area: 136625.0m², Vol: 45199.7m³</w:t>
      </w:r>
    </w:p>
    <w:p w14:paraId="64F0D6F2" w14:textId="77777777" w:rsidR="001E40F6" w:rsidRDefault="001E40F6" w:rsidP="001E40F6">
      <w:r>
        <w:t>Step 4300/29999, Sim Time: 1660.330s (+4.875e-01s), Max Depth: 0.7474395697m, Max Vel: 0.8815054718m/s, Area: 136800.0m², Vol: 45378.7m³</w:t>
      </w:r>
    </w:p>
    <w:p w14:paraId="0672EC51" w14:textId="77777777" w:rsidR="001E40F6" w:rsidRDefault="001E40F6" w:rsidP="001E40F6">
      <w:r>
        <w:t>Step 4400/29999, Sim Time: 1709.133s (+4.883e-01s), Max Depth: 0.7456841636m, Max Vel: 0.8790456264m/s, Area: 137000.0m², Vol: 45559.9m³</w:t>
      </w:r>
    </w:p>
    <w:p w14:paraId="01E09035" w14:textId="77777777" w:rsidR="001E40F6" w:rsidRDefault="001E40F6" w:rsidP="001E40F6">
      <w:r>
        <w:t>Step 4500/29999, Sim Time: 1757.982s (+4.889e-01s), Max Depth: 0.7448550737m, Max Vel: 0.8763268199m/s, Area: 137225.0m², Vol: 45742.6m³</w:t>
      </w:r>
    </w:p>
    <w:p w14:paraId="1F08FE3F" w14:textId="77777777" w:rsidR="001E40F6" w:rsidRDefault="001E40F6" w:rsidP="001E40F6">
      <w:r>
        <w:t>Step 4600/29999, Sim Time: 1806.919s (+4.897e-01s), Max Depth: 0.7428320321m, Max Vel: 0.8742711133m/s, Area: 137300.0m², Vol: 45926.8m³</w:t>
      </w:r>
    </w:p>
    <w:p w14:paraId="370E8B2F" w14:textId="77777777" w:rsidR="001E40F6" w:rsidRDefault="001E40F6" w:rsidP="001E40F6">
      <w:r>
        <w:t>Step 4700/29999, Sim Time: 1855.926s (+4.907e-01s), Max Depth: 0.7411547911m, Max Vel: 0.8697830811m/s, Area: 137450.0m², Vol: 46111.2m³</w:t>
      </w:r>
    </w:p>
    <w:p w14:paraId="43FE61D1" w14:textId="77777777" w:rsidR="001E40F6" w:rsidRDefault="001E40F6" w:rsidP="001E40F6">
      <w:r>
        <w:t>Step 4800/29999, Sim Time: 1905.035s (+4.913e-01s), Max Depth: 0.7397542755m, Max Vel: 0.8680562250m/s, Area: 137625.0m², Vol: 46296.8m³</w:t>
      </w:r>
    </w:p>
    <w:p w14:paraId="10FB5D4E" w14:textId="77777777" w:rsidR="001E40F6" w:rsidRDefault="001E40F6" w:rsidP="001E40F6">
      <w:r>
        <w:t>Step 4900/29999, Sim Time: 1954.203s (+4.922e-01s), Max Depth: 0.7381862107m, Max Vel: 0.8642114997m/s, Area: 137750.0m², Vol: 46483.3m³</w:t>
      </w:r>
    </w:p>
    <w:p w14:paraId="16372CAA" w14:textId="77777777" w:rsidR="001E40F6" w:rsidRDefault="001E40F6" w:rsidP="001E40F6">
      <w:r>
        <w:t>Step 5000/29999, Sim Time: 2003.449s (+4.926e-01s), Max Depth: 0.7374502891m, Max Vel: 0.8631599942m/s, Area: 137925.0m², Vol: 46670.9m³</w:t>
      </w:r>
    </w:p>
    <w:p w14:paraId="5DB9397E" w14:textId="77777777" w:rsidR="001E40F6" w:rsidRDefault="001E40F6" w:rsidP="001E40F6">
      <w:r>
        <w:t>Step 5100/29999, Sim Time: 2052.737s (+4.933e-01s), Max Depth: 0.7362100728m, Max Vel: 0.8600975120m/s, Area: 138000.0m², Vol: 46859.8m³</w:t>
      </w:r>
    </w:p>
    <w:p w14:paraId="25DF7868" w14:textId="77777777" w:rsidR="001E40F6" w:rsidRDefault="001E40F6" w:rsidP="001E40F6">
      <w:r>
        <w:t>Step 5200/29999, Sim Time: 2102.078s (+4.934e-01s), Max Depth: 0.7359284329m, Max Vel: 0.8599730154m/s, Area: 138175.0m², Vol: 47050.8m³</w:t>
      </w:r>
    </w:p>
    <w:p w14:paraId="091AFB43" w14:textId="77777777" w:rsidR="001E40F6" w:rsidRDefault="001E40F6" w:rsidP="001E40F6">
      <w:r>
        <w:t>Step 5300/29999, Sim Time: 2151.440s (+4.939e-01s), Max Depth: 0.7349316150m, Max Vel: 0.8578668125m/s, Area: 138375.0m², Vol: 47243.1m³</w:t>
      </w:r>
    </w:p>
    <w:p w14:paraId="6B25E5C5" w14:textId="77777777" w:rsidR="001E40F6" w:rsidRDefault="001E40F6" w:rsidP="001E40F6">
      <w:r>
        <w:t>Step 5400/29999, Sim Time: 2200.839s (+4.939e-01s), Max Depth: 0.7347854117m, Max Vel: 0.8581708387m/s, Area: 138425.0m², Vol: 47438.1m³</w:t>
      </w:r>
    </w:p>
    <w:p w14:paraId="27ECABC2" w14:textId="77777777" w:rsidR="001E40F6" w:rsidRDefault="001E40F6" w:rsidP="001E40F6">
      <w:r>
        <w:lastRenderedPageBreak/>
        <w:t>Step 5500/29999, Sim Time: 2250.256s (+4.945e-01s), Max Depth: 0.7337674654m, Max Vel: 0.8562123479m/s, Area: 138550.0m², Vol: 47634.4m³</w:t>
      </w:r>
    </w:p>
    <w:p w14:paraId="3D85E840" w14:textId="77777777" w:rsidR="001E40F6" w:rsidRDefault="001E40F6" w:rsidP="001E40F6">
      <w:r>
        <w:t>Step 5600/29999, Sim Time: 2299.706s (+4.945e-01s), Max Depth: 0.7336388041m, Max Vel: 0.8565265846m/s, Area: 138750.0m², Vol: 47831.9m³</w:t>
      </w:r>
    </w:p>
    <w:p w14:paraId="552BB09F" w14:textId="77777777" w:rsidR="001E40F6" w:rsidRDefault="001E40F6" w:rsidP="001E40F6">
      <w:r>
        <w:t>Step 5700/29999, Sim Time: 2349.178s (+4.950e-01s), Max Depth: 0.7325507459m, Max Vel: 0.8545260488m/s, Area: 138925.0m², Vol: 48031.3m³</w:t>
      </w:r>
    </w:p>
    <w:p w14:paraId="0823A7A5" w14:textId="77777777" w:rsidR="001E40F6" w:rsidRDefault="001E40F6" w:rsidP="001E40F6">
      <w:r>
        <w:t>Step 5800/29999, Sim Time: 2398.684s (+4.950e-01s), Max Depth: 0.7324022589m, Max Vel: 0.8547388851m/s, Area: 139100.0m², Vol: 48232.8m³</w:t>
      </w:r>
    </w:p>
    <w:p w14:paraId="5AE31D49" w14:textId="77777777" w:rsidR="001E40F6" w:rsidRDefault="001E40F6" w:rsidP="001E40F6">
      <w:r>
        <w:t>Step 5900/29999, Sim Time: 2448.207s (+4.954e-01s), Max Depth: 0.7321111720m, Max Vel: 0.8526882974m/s, Area: 139250.0m², Vol: 48436.7m³</w:t>
      </w:r>
    </w:p>
    <w:p w14:paraId="55E76A23" w14:textId="77777777" w:rsidR="001E40F6" w:rsidRDefault="001E40F6" w:rsidP="001E40F6">
      <w:r>
        <w:t>Step 6000/29999, Sim Time: 2497.746s (+4.954e-01s), Max Depth: 0.7320379883m, Max Vel: 0.8529051873m/s, Area: 139325.0m², Vol: 48642.7m³</w:t>
      </w:r>
    </w:p>
    <w:p w14:paraId="29DF9AC8" w14:textId="77777777" w:rsidR="001E40F6" w:rsidRDefault="001E40F6" w:rsidP="001E40F6">
      <w:r>
        <w:t>Step 6100/29999, Sim Time: 2547.300s (+4.957e-01s), Max Depth: 0.7319698091m, Max Vel: 0.8509431762m/s, Area: 139525.0m², Vol: 48851.1m³</w:t>
      </w:r>
    </w:p>
    <w:p w14:paraId="0241AAE0" w14:textId="77777777" w:rsidR="001E40F6" w:rsidRDefault="001E40F6" w:rsidP="001E40F6">
      <w:r>
        <w:t>Step 6200/29999, Sim Time: 2596.868s (+4.956e-01s), Max Depth: 0.7319061776m, Max Vel: 0.8513020457m/s, Area: 139650.0m², Vol: 49061.9m³</w:t>
      </w:r>
    </w:p>
    <w:p w14:paraId="2C44FA0A" w14:textId="77777777" w:rsidR="001E40F6" w:rsidRDefault="001E40F6" w:rsidP="001E40F6">
      <w:r>
        <w:t>Step 6300/29999, Sim Time: 2646.447s (+4.959e-01s), Max Depth: 0.7318468064m, Max Vel: 0.8492409573m/s, Area: 139900.0m², Vol: 49274.5m³</w:t>
      </w:r>
    </w:p>
    <w:p w14:paraId="6D3920FB" w14:textId="77777777" w:rsidR="001E40F6" w:rsidRDefault="001E40F6" w:rsidP="001E40F6">
      <w:r>
        <w:t>Step 6400/29999, Sim Time: 2696.044s (+4.959e-01s), Max Depth: 0.7317941026m, Max Vel: 0.8493023912m/s, Area: 139950.0m², Vol: 49488.9m³</w:t>
      </w:r>
    </w:p>
    <w:p w14:paraId="43B33BBD" w14:textId="77777777" w:rsidR="001E40F6" w:rsidRDefault="001E40F6" w:rsidP="001E40F6">
      <w:r>
        <w:t>Step 6500/29999, Sim Time: 2745.651s (+4.962e-01s), Max Depth: 0.7317539075m, Max Vel: 0.8475897799m/s, Area: 140125.0m², Vol: 49704.7m³</w:t>
      </w:r>
    </w:p>
    <w:p w14:paraId="4E07938E" w14:textId="77777777" w:rsidR="001E40F6" w:rsidRDefault="001E40F6" w:rsidP="001E40F6">
      <w:r>
        <w:t>Step 6600/29999, Sim Time: 2795.273s (+4.962e-01s), Max Depth: 0.7317263485m, Max Vel: 0.8478386263m/s, Area: 140300.0m², Vol: 49923.0m³</w:t>
      </w:r>
    </w:p>
    <w:p w14:paraId="13B49CE2" w14:textId="77777777" w:rsidR="001E40F6" w:rsidRDefault="001E40F6" w:rsidP="001E40F6">
      <w:r>
        <w:t>Step 6700/29999, Sim Time: 2844.897s (+4.963e-01s), Max Depth: 0.7317101534m, Max Vel: 0.8466821966m/s, Area: 140575.0m², Vol: 50144.5m³</w:t>
      </w:r>
    </w:p>
    <w:p w14:paraId="12F34BF7" w14:textId="77777777" w:rsidR="001E40F6" w:rsidRDefault="001E40F6" w:rsidP="001E40F6">
      <w:r>
        <w:t>Step 6800/29999, Sim Time: 2894.531s (+4.963e-01s), Max Depth: 0.7317022913m, Max Vel: 0.8469813088m/s, Area: 140825.0m², Vol: 50370.5m³</w:t>
      </w:r>
    </w:p>
    <w:p w14:paraId="1AB60F9C" w14:textId="77777777" w:rsidR="001E40F6" w:rsidRDefault="001E40F6" w:rsidP="001E40F6">
      <w:r>
        <w:t>Step 6900/29999, Sim Time: 2944.164s (+4.964e-01s), Max Depth: 0.7316996254m, Max Vel: 0.8462043525m/s, Area: 140900.0m², Vol: 50600.3m³</w:t>
      </w:r>
    </w:p>
    <w:p w14:paraId="55819515" w14:textId="77777777" w:rsidR="001E40F6" w:rsidRDefault="001E40F6" w:rsidP="001E40F6">
      <w:r>
        <w:t>Step 7000/29999, Sim Time: 2993.805s (+4.964e-01s), Max Depth: 0.7317021977m, Max Vel: 0.8465471374m/s, Area: 141050.0m², Vol: 50834.4m³</w:t>
      </w:r>
    </w:p>
    <w:p w14:paraId="6741366B" w14:textId="77777777" w:rsidR="001E40F6" w:rsidRDefault="001E40F6" w:rsidP="001E40F6">
      <w:r>
        <w:t>Step 7100/29999, Sim Time: 3043.441s (+4.964e-01s), Max Depth: 0.7317209253m, Max Vel: 0.8459681179m/s, Area: 141175.0m², Vol: 51071.6m³</w:t>
      </w:r>
    </w:p>
    <w:p w14:paraId="4BD1A75F" w14:textId="77777777" w:rsidR="001E40F6" w:rsidRDefault="001E40F6" w:rsidP="001E40F6">
      <w:r>
        <w:lastRenderedPageBreak/>
        <w:t>Step 7200/29999, Sim Time: 3093.084s (+4.964e-01s), Max Depth: 0.7317108234m, Max Vel: 0.8463646057m/s, Area: 141425.0m², Vol: 51312.2m³</w:t>
      </w:r>
    </w:p>
    <w:p w14:paraId="450ED50F" w14:textId="77777777" w:rsidR="001E40F6" w:rsidRDefault="001E40F6" w:rsidP="001E40F6">
      <w:r>
        <w:t>Step 7300/29999, Sim Time: 3142.723s (+4.965e-01s), Max Depth: 0.7316657372m, Max Vel: 0.8458980421m/s, Area: 141625.0m², Vol: 51555.4m³</w:t>
      </w:r>
    </w:p>
    <w:p w14:paraId="6510695A" w14:textId="77777777" w:rsidR="001E40F6" w:rsidRDefault="001E40F6" w:rsidP="001E40F6">
      <w:r>
        <w:t>Step 7400/29999, Sim Time: 3192.368s (+4.964e-01s), Max Depth: 0.7316041174m, Max Vel: 0.8464893437m/s, Area: 141775.0m², Vol: 51801.9m³</w:t>
      </w:r>
    </w:p>
    <w:p w14:paraId="41A697C8" w14:textId="77777777" w:rsidR="001E40F6" w:rsidRDefault="001E40F6" w:rsidP="001E40F6">
      <w:r>
        <w:t>Step 7500/29999, Sim Time: 3242.007s (+4.964e-01s), Max Depth: 0.7315328289m, Max Vel: 0.8461605588m/s, Area: 141900.0m², Vol: 52050.5m³</w:t>
      </w:r>
    </w:p>
    <w:p w14:paraId="2F19B7B0" w14:textId="77777777" w:rsidR="001E40F6" w:rsidRDefault="001E40F6" w:rsidP="001E40F6">
      <w:r>
        <w:t>Step 7600/29999, Sim Time: 3291.651s (+4.964e-01s), Max Depth: 0.7314608448m, Max Vel: 0.8468054401m/s, Area: 142125.0m², Vol: 52302.0m³</w:t>
      </w:r>
    </w:p>
    <w:p w14:paraId="08A8A139" w14:textId="77777777" w:rsidR="001E40F6" w:rsidRDefault="001E40F6" w:rsidP="001E40F6">
      <w:r>
        <w:t>Step 7700/29999, Sim Time: 3341.292s (+4.965e-01s), Max Depth: 0.7313899712m, Max Vel: 0.8462836286m/s, Area: 142275.0m², Vol: 52555.4m³</w:t>
      </w:r>
    </w:p>
    <w:p w14:paraId="483DC9B8" w14:textId="77777777" w:rsidR="001E40F6" w:rsidRDefault="001E40F6" w:rsidP="001E40F6">
      <w:r>
        <w:t>Step 7800/29999, Sim Time: 3390.939s (+4.964e-01s), Max Depth: 0.7313474318m, Max Vel: 0.8468922252m/s, Area: 142525.0m², Vol: 52810.8m³</w:t>
      </w:r>
    </w:p>
    <w:p w14:paraId="057072A9" w14:textId="77777777" w:rsidR="001E40F6" w:rsidRDefault="001E40F6" w:rsidP="001E40F6">
      <w:r>
        <w:t>Step 7900/29999, Sim Time: 3440.578s (+4.964e-01s), Max Depth: 0.7316877933m, Max Vel: 0.8461591330m/s, Area: 142750.0m², Vol: 53067.8m³</w:t>
      </w:r>
    </w:p>
    <w:p w14:paraId="45EB7691" w14:textId="77777777" w:rsidR="001E40F6" w:rsidRDefault="001E40F6" w:rsidP="001E40F6">
      <w:r>
        <w:t>Step 8000/29999, Sim Time: 3490.214s (+4.962e-01s), Max Depth: 0.7320614248m, Max Vel: 0.8467807682m/s, Area: 142875.0m², Vol: 53326.9m³</w:t>
      </w:r>
    </w:p>
    <w:p w14:paraId="753062DA" w14:textId="77777777" w:rsidR="001E40F6" w:rsidRDefault="001E40F6" w:rsidP="001E40F6">
      <w:r>
        <w:t>Step 8100/29999, Sim Time: 3539.837s (+4.962e-01s), Max Depth: 0.7324808501m, Max Vel: 0.8459294955m/s, Area: 143025.0m², Vol: 53587.3m³</w:t>
      </w:r>
    </w:p>
    <w:p w14:paraId="5C4D3EA7" w14:textId="77777777" w:rsidR="001E40F6" w:rsidRDefault="001E40F6" w:rsidP="001E40F6">
      <w:r>
        <w:t>Step 8200/29999, Sim Time: 3589.454s (+4.960e-01s), Max Depth: 0.7329259612m, Max Vel: 0.8465808516m/s, Area: 143100.0m², Vol: 53848.9m³</w:t>
      </w:r>
    </w:p>
    <w:p w14:paraId="1A697772" w14:textId="77777777" w:rsidR="001E40F6" w:rsidRDefault="001E40F6" w:rsidP="001E40F6">
      <w:r>
        <w:t>Step 8300/29999, Sim Time: 3639.058s (+4.960e-01s), Max Depth: 0.7334113297m, Max Vel: 0.8456404331m/s, Area: 143475.0m², Vol: 54110.4m³</w:t>
      </w:r>
    </w:p>
    <w:p w14:paraId="5B17FDAB" w14:textId="77777777" w:rsidR="001E40F6" w:rsidRDefault="001E40F6" w:rsidP="001E40F6">
      <w:r>
        <w:t>Step 8400/29999, Sim Time: 3688.654s (+4.958e-01s), Max Depth: 0.7339374668m, Max Vel: 0.8576949966m/s, Area: 146650.0m², Vol: 54370.5m³</w:t>
      </w:r>
    </w:p>
    <w:p w14:paraId="426B7E3C" w14:textId="77777777" w:rsidR="001E40F6" w:rsidRDefault="001E40F6" w:rsidP="001E40F6">
      <w:r>
        <w:t>Step 8500/29999, Sim Time: 3738.087s (+4.958e-01s), Max Depth: 0.7344972671m, Max Vel: 0.8452911355m/s, Area: 182225.0m², Vol: 54616.0m³</w:t>
      </w:r>
    </w:p>
    <w:p w14:paraId="30D699F7" w14:textId="77777777" w:rsidR="001E40F6" w:rsidRDefault="001E40F6" w:rsidP="001E40F6">
      <w:r>
        <w:t>Step 8600/29999, Sim Time: 3787.255s (+1.520e-01s), Max Depth: 0.7351550938m, Max Vel: 9.9999999999m/s, Area: 275400.0m², Vol: 54796.3m³</w:t>
      </w:r>
    </w:p>
    <w:p w14:paraId="33DD6E3A" w14:textId="77777777" w:rsidR="001E40F6" w:rsidRDefault="001E40F6" w:rsidP="001E40F6">
      <w:r>
        <w:t>Step 8700/29999, Sim Time: 3809.975s (+4.957e-01s), Max Depth: 0.7354238824m, Max Vel: 0.8445479887m/s, Area: 324125.0m², Vol: 54859.4m³</w:t>
      </w:r>
    </w:p>
    <w:p w14:paraId="50DA6436" w14:textId="77777777" w:rsidR="001E40F6" w:rsidRDefault="001E40F6" w:rsidP="001E40F6">
      <w:r>
        <w:t>Step 8800/29999, Sim Time: 3848.008s (+2.147e-01s), Max Depth: 0.7360183059m, Max Vel: 5.5214099608m/s, Area: 370200.0m², Vol: 54941.0m³</w:t>
      </w:r>
    </w:p>
    <w:p w14:paraId="65434DD9" w14:textId="77777777" w:rsidR="001E40F6" w:rsidRDefault="001E40F6" w:rsidP="001E40F6">
      <w:r>
        <w:lastRenderedPageBreak/>
        <w:t>Step 8900/29999, Sim Time: 3864.398s (+2.961e-01s), Max Depth: 0.7362983640m, Max Vel: 2.5544617221m/s, Area: 382675.0m², Vol: 54977.0m³</w:t>
      </w:r>
    </w:p>
    <w:p w14:paraId="620E5CB1" w14:textId="77777777" w:rsidR="001E40F6" w:rsidRDefault="001E40F6" w:rsidP="001E40F6">
      <w:r>
        <w:t>Step 9000/29999, Sim Time: 3895.857s (+1.379e-01s), Max Depth: 0.7370747893m, Max Vel: 9.9999999996m/s, Area: 391425.0m², Vol: 55046.4m³</w:t>
      </w:r>
    </w:p>
    <w:p w14:paraId="5C06CA7D" w14:textId="77777777" w:rsidR="001E40F6" w:rsidRDefault="001E40F6" w:rsidP="001E40F6">
      <w:r>
        <w:t>Step 9100/29999, Sim Time: 3935.062s (+4.952e-01s), Max Depth: 0.7389512976m, Max Vel: 0.8412167930m/s, Area: 397925.0m², Vol: 55143.2m³</w:t>
      </w:r>
    </w:p>
    <w:p w14:paraId="0B931599" w14:textId="77777777" w:rsidR="001E40F6" w:rsidRDefault="001E40F6" w:rsidP="001E40F6">
      <w:r>
        <w:t>Step 9200/29999, Sim Time: 3958.130s (+1.669e-01s), Max Depth: 0.7398206710m, Max Vel: 7.0153135832m/s, Area: 401125.0m², Vol: 55208.2m³</w:t>
      </w:r>
    </w:p>
    <w:p w14:paraId="24B04F8C" w14:textId="77777777" w:rsidR="001E40F6" w:rsidRDefault="001E40F6" w:rsidP="001E40F6">
      <w:r>
        <w:t>Step 9300/29999, Sim Time: 3988.408s (+1.378e-01s), Max Depth: 0.7419823305m, Max Vel: 9.9999999999m/s, Area: 402575.0m², Vol: 55294.1m³</w:t>
      </w:r>
    </w:p>
    <w:p w14:paraId="1AE873D8" w14:textId="77777777" w:rsidR="001E40F6" w:rsidRDefault="001E40F6" w:rsidP="001E40F6">
      <w:r>
        <w:t>Step 9400/29999, Sim Time: 4016.491s (+4.525e-01s), Max Depth: 0.7433537074m, Max Vel: 1.1757738699m/s, Area: 407050.0m², Vol: 55380.8m³</w:t>
      </w:r>
    </w:p>
    <w:p w14:paraId="62B0F1F8" w14:textId="77777777" w:rsidR="001E40F6" w:rsidRDefault="001E40F6" w:rsidP="001E40F6">
      <w:r>
        <w:t>Step 9500/29999, Sim Time: 4045.189s (+1.378e-01s), Max Depth: 0.7446481096m, Max Vel: 9.9999999990m/s, Area: 406900.0m², Vol: 55473.5m³</w:t>
      </w:r>
    </w:p>
    <w:p w14:paraId="393FA264" w14:textId="77777777" w:rsidR="001E40F6" w:rsidRDefault="001E40F6" w:rsidP="001E40F6">
      <w:r>
        <w:t>Step 9600/29999, Sim Time: 4058.965s (+1.378e-01s), Max Depth: 0.7451491799m, Max Vel: 9.9999999990m/s, Area: 409825.0m², Vol: 55520.7m³</w:t>
      </w:r>
    </w:p>
    <w:p w14:paraId="5945B45D" w14:textId="77777777" w:rsidR="001E40F6" w:rsidRDefault="001E40F6" w:rsidP="001E40F6">
      <w:r>
        <w:t>Step 9700/29999, Sim Time: 4072.740s (+1.377e-01s), Max Depth: 0.7459117182m, Max Vel: 9.9999999990m/s, Area: 411800.0m², Vol: 55567.5m³</w:t>
      </w:r>
    </w:p>
    <w:p w14:paraId="62252C0D" w14:textId="77777777" w:rsidR="001E40F6" w:rsidRDefault="001E40F6" w:rsidP="001E40F6">
      <w:r>
        <w:t>Step 9800/29999, Sim Time: 4086.513s (+1.377e-01s), Max Depth: 0.7470321858m, Max Vel: 9.9999999990m/s, Area: 415325.0m², Vol: 55614.9m³</w:t>
      </w:r>
    </w:p>
    <w:p w14:paraId="4717C783" w14:textId="77777777" w:rsidR="001E40F6" w:rsidRDefault="001E40F6" w:rsidP="001E40F6">
      <w:r>
        <w:t>Step 9900/29999, Sim Time: 4100.284s (+1.377e-01s), Max Depth: 0.7480236036m, Max Vel: 9.9999999990m/s, Area: 417025.0m², Vol: 55664.7m³</w:t>
      </w:r>
    </w:p>
    <w:p w14:paraId="764DCFCB" w14:textId="77777777" w:rsidR="001E40F6" w:rsidRDefault="001E40F6" w:rsidP="001E40F6">
      <w:r>
        <w:t>Step 10000/29999, Sim Time: 4114.053s (+1.377e-01s), Max Depth: 0.7489496738m, Max Vel: 9.9999999990m/s, Area: 418150.0m², Vol: 55717.1m³</w:t>
      </w:r>
    </w:p>
    <w:p w14:paraId="22298B78" w14:textId="77777777" w:rsidR="001E40F6" w:rsidRDefault="001E40F6" w:rsidP="001E40F6">
      <w:r>
        <w:t>Step 10100/29999, Sim Time: 4127.820s (+1.377e-01s), Max Depth: 0.7500302758m, Max Vel: 9.9999999990m/s, Area: 420900.0m², Vol: 55772.9m³</w:t>
      </w:r>
    </w:p>
    <w:p w14:paraId="2ED843A6" w14:textId="77777777" w:rsidR="001E40F6" w:rsidRDefault="001E40F6" w:rsidP="001E40F6">
      <w:r>
        <w:t>Step 10200/29999, Sim Time: 4141.584s (+1.376e-01s), Max Depth: 0.7514972308m, Max Vel: 9.9999999990m/s, Area: 421425.0m², Vol: 55831.1m³</w:t>
      </w:r>
    </w:p>
    <w:p w14:paraId="39A814F7" w14:textId="77777777" w:rsidR="001E40F6" w:rsidRDefault="001E40F6" w:rsidP="001E40F6">
      <w:r>
        <w:t>Step 10300/29999, Sim Time: 4155.346s (+1.376e-01s), Max Depth: 0.7532400817m, Max Vel: 9.9999999990m/s, Area: 420975.0m², Vol: 55889.8m³</w:t>
      </w:r>
    </w:p>
    <w:p w14:paraId="00392386" w14:textId="77777777" w:rsidR="001E40F6" w:rsidRDefault="001E40F6" w:rsidP="001E40F6">
      <w:r>
        <w:t>Step 10400/29999, Sim Time: 4169.104s (+1.376e-01s), Max Depth: 0.7550354896m, Max Vel: 9.9999999990m/s, Area: 422425.0m², Vol: 55951.3m³</w:t>
      </w:r>
    </w:p>
    <w:p w14:paraId="2B146C5A" w14:textId="77777777" w:rsidR="001E40F6" w:rsidRDefault="001E40F6" w:rsidP="001E40F6">
      <w:r>
        <w:t>Step 10500/29999, Sim Time: 4182.858s (+1.375e-01s), Max Depth: 0.7576200267m, Max Vel: 9.9999999990m/s, Area: 421900.0m², Vol: 56017.1m³</w:t>
      </w:r>
    </w:p>
    <w:p w14:paraId="498D73AA" w14:textId="77777777" w:rsidR="001E40F6" w:rsidRDefault="001E40F6" w:rsidP="001E40F6">
      <w:r>
        <w:lastRenderedPageBreak/>
        <w:t>Step 10600/29999, Sim Time: 4196.606s (+1.375e-01s), Max Depth: 0.7607064775m, Max Vel: 9.9999999990m/s, Area: 424650.0m², Vol: 56089.0m³</w:t>
      </w:r>
    </w:p>
    <w:p w14:paraId="529B271C" w14:textId="77777777" w:rsidR="001E40F6" w:rsidRDefault="001E40F6" w:rsidP="001E40F6">
      <w:r>
        <w:t>Step 10700/29999, Sim Time: 4210.348s (+1.374e-01s), Max Depth: 0.7633206285m, Max Vel: 9.9999999990m/s, Area: 426275.0m², Vol: 56164.9m³</w:t>
      </w:r>
    </w:p>
    <w:p w14:paraId="25383BA9" w14:textId="77777777" w:rsidR="001E40F6" w:rsidRDefault="001E40F6" w:rsidP="001E40F6">
      <w:r>
        <w:t>Step 10800/29999, Sim Time: 4224.085s (+1.373e-01s), Max Depth: 0.7666446193m, Max Vel: 9.9999999990m/s, Area: 425825.0m², Vol: 56245.0m³</w:t>
      </w:r>
    </w:p>
    <w:p w14:paraId="795577BE" w14:textId="77777777" w:rsidR="001E40F6" w:rsidRDefault="001E40F6" w:rsidP="001E40F6">
      <w:r>
        <w:t>Step 10900/29999, Sim Time: 4237.815s (+1.373e-01s), Max Depth: 0.7705879290m, Max Vel: 9.9999999990m/s, Area: 426625.0m², Vol: 56328.7m³</w:t>
      </w:r>
    </w:p>
    <w:p w14:paraId="5EDF9A73" w14:textId="77777777" w:rsidR="001E40F6" w:rsidRDefault="001E40F6" w:rsidP="001E40F6">
      <w:r>
        <w:t>Step 11000/29999, Sim Time: 4251.537s (+1.372e-01s), Max Depth: 0.7749803694m, Max Vel: 9.9999999990m/s, Area: 427425.0m², Vol: 56417.0m³</w:t>
      </w:r>
    </w:p>
    <w:p w14:paraId="4335134E" w14:textId="77777777" w:rsidR="001E40F6" w:rsidRDefault="001E40F6" w:rsidP="001E40F6">
      <w:r>
        <w:t>Step 11100/29999, Sim Time: 4265.251s (+1.371e-01s), Max Depth: 0.7798177898m, Max Vel: 9.9999999990m/s, Area: 429700.0m², Vol: 56510.1m³</w:t>
      </w:r>
    </w:p>
    <w:p w14:paraId="663275E5" w14:textId="77777777" w:rsidR="001E40F6" w:rsidRDefault="001E40F6" w:rsidP="001E40F6">
      <w:r>
        <w:t>Step 11200/29999, Sim Time: 4278.954s (+1.370e-01s), Max Depth: 0.7846651941m, Max Vel: 9.9999999990m/s, Area: 431000.0m², Vol: 56607.8m³</w:t>
      </w:r>
    </w:p>
    <w:p w14:paraId="38E1B4DF" w14:textId="77777777" w:rsidR="001E40F6" w:rsidRDefault="001E40F6" w:rsidP="001E40F6">
      <w:r>
        <w:t>Step 11300/29999, Sim Time: 4292.649s (+1.369e-01s), Max Depth: 0.7892126665m, Max Vel: 9.9999999990m/s, Area: 431875.0m², Vol: 56708.3m³</w:t>
      </w:r>
    </w:p>
    <w:p w14:paraId="45E4B151" w14:textId="77777777" w:rsidR="001E40F6" w:rsidRDefault="001E40F6" w:rsidP="001E40F6">
      <w:r>
        <w:t>Step 11400/29999, Sim Time: 4306.336s (+1.368e-01s), Max Depth: 0.7935395391m, Max Vel: 9.9999999990m/s, Area: 432975.0m², Vol: 56810.0m³</w:t>
      </w:r>
    </w:p>
    <w:p w14:paraId="71735640" w14:textId="77777777" w:rsidR="001E40F6" w:rsidRDefault="001E40F6" w:rsidP="001E40F6">
      <w:r>
        <w:t>Step 11500/29999, Sim Time: 4320.015s (+1.368e-01s), Max Depth: 0.7975288505m, Max Vel: 9.9999999990m/s, Area: 434100.0m², Vol: 56912.6m³</w:t>
      </w:r>
    </w:p>
    <w:p w14:paraId="70C0CFAE" w14:textId="77777777" w:rsidR="001E40F6" w:rsidRDefault="001E40F6" w:rsidP="001E40F6">
      <w:r>
        <w:t>Step 11600/29999, Sim Time: 4333.685s (+1.367e-01s), Max Depth: 0.8020358662m, Max Vel: 9.9999999990m/s, Area: 436100.0m², Vol: 57016.8m³</w:t>
      </w:r>
    </w:p>
    <w:p w14:paraId="2FEC3EEC" w14:textId="77777777" w:rsidR="001E40F6" w:rsidRDefault="001E40F6" w:rsidP="001E40F6">
      <w:r>
        <w:t>Step 11700/29999, Sim Time: 4347.348s (+1.366e-01s), Max Depth: 0.8063238862m, Max Vel: 9.9999999990m/s, Area: 433825.0m², Vol: 57119.6m³</w:t>
      </w:r>
    </w:p>
    <w:p w14:paraId="1536AF31" w14:textId="77777777" w:rsidR="001E40F6" w:rsidRDefault="001E40F6" w:rsidP="001E40F6">
      <w:r>
        <w:t>Step 11800/29999, Sim Time: 4361.003s (+1.365e-01s), Max Depth: 0.8097062396m, Max Vel: 9.9999999990m/s, Area: 436900.0m², Vol: 57220.8m³</w:t>
      </w:r>
    </w:p>
    <w:p w14:paraId="6DEB9AE7" w14:textId="77777777" w:rsidR="001E40F6" w:rsidRDefault="001E40F6" w:rsidP="001E40F6">
      <w:r>
        <w:t>Step 11900/29999, Sim Time: 4374.653s (+1.365e-01s), Max Depth: 0.8121718479m, Max Vel: 9.9999999990m/s, Area: 436625.0m², Vol: 57319.2m³</w:t>
      </w:r>
    </w:p>
    <w:p w14:paraId="02A2814A" w14:textId="77777777" w:rsidR="001E40F6" w:rsidRDefault="001E40F6" w:rsidP="001E40F6">
      <w:r>
        <w:t>Step 12000/29999, Sim Time: 4388.298s (+1.364e-01s), Max Depth: 0.8149431020m, Max Vel: 9.9999999990m/s, Area: 436650.0m², Vol: 57416.3m³</w:t>
      </w:r>
    </w:p>
    <w:p w14:paraId="2F46A09E" w14:textId="77777777" w:rsidR="001E40F6" w:rsidRDefault="001E40F6" w:rsidP="001E40F6">
      <w:r>
        <w:t>Step 12100/29999, Sim Time: 4401.938s (+1.364e-01s), Max Depth: 0.8181053889m, Max Vel: 9.9999999990m/s, Area: 438425.0m², Vol: 57512.3m³</w:t>
      </w:r>
    </w:p>
    <w:p w14:paraId="438C91BC" w14:textId="77777777" w:rsidR="001E40F6" w:rsidRDefault="001E40F6" w:rsidP="001E40F6">
      <w:r>
        <w:t>Step 12200/29999, Sim Time: 4415.572s (+1.363e-01s), Max Depth: 0.8209350020m, Max Vel: 9.9999999990m/s, Area: 439775.0m², Vol: 57607.6m³</w:t>
      </w:r>
    </w:p>
    <w:p w14:paraId="02BFBCF5" w14:textId="77777777" w:rsidR="001E40F6" w:rsidRDefault="001E40F6" w:rsidP="001E40F6">
      <w:r>
        <w:lastRenderedPageBreak/>
        <w:t>Step 12300/29999, Sim Time: 4429.202s (+1.363e-01s), Max Depth: 0.8235344755m, Max Vel: 9.9999999990m/s, Area: 441700.0m², Vol: 57701.7m³</w:t>
      </w:r>
    </w:p>
    <w:p w14:paraId="10C0A673" w14:textId="77777777" w:rsidR="001E40F6" w:rsidRDefault="001E40F6" w:rsidP="001E40F6">
      <w:r>
        <w:t>Step 12400/29999, Sim Time: 4442.826s (+1.362e-01s), Max Depth: 0.8260911645m, Max Vel: 9.9999999990m/s, Area: 443400.0m², Vol: 57795.2m³</w:t>
      </w:r>
    </w:p>
    <w:p w14:paraId="49BE3A09" w14:textId="77777777" w:rsidR="001E40F6" w:rsidRDefault="001E40F6" w:rsidP="001E40F6">
      <w:r>
        <w:t>Step 12500/29999, Sim Time: 4456.446s (+1.362e-01s), Max Depth: 0.8281619921m, Max Vel: 9.9999999990m/s, Area: 443575.0m², Vol: 57887.5m³</w:t>
      </w:r>
    </w:p>
    <w:p w14:paraId="21C534DA" w14:textId="77777777" w:rsidR="001E40F6" w:rsidRDefault="001E40F6" w:rsidP="001E40F6">
      <w:r>
        <w:t>Step 12600/29999, Sim Time: 4470.063s (+1.362e-01s), Max Depth: 0.8299196661m, Max Vel: 9.9999999990m/s, Area: 444125.0m², Vol: 57977.5m³</w:t>
      </w:r>
    </w:p>
    <w:p w14:paraId="258950E9" w14:textId="77777777" w:rsidR="001E40F6" w:rsidRDefault="001E40F6" w:rsidP="001E40F6">
      <w:r>
        <w:t>Step 12700/29999, Sim Time: 4483.676s (+1.361e-01s), Max Depth: 0.8319145515m, Max Vel: 9.9999999990m/s, Area: 445975.0m², Vol: 58066.9m³</w:t>
      </w:r>
    </w:p>
    <w:p w14:paraId="1FF1B996" w14:textId="77777777" w:rsidR="001E40F6" w:rsidRDefault="001E40F6" w:rsidP="001E40F6">
      <w:r>
        <w:t>Step 12800/29999, Sim Time: 4497.286s (+1.361e-01s), Max Depth: 0.8342570184m, Max Vel: 9.9999999990m/s, Area: 447075.0m², Vol: 58155.4m³</w:t>
      </w:r>
    </w:p>
    <w:p w14:paraId="17697926" w14:textId="77777777" w:rsidR="001E40F6" w:rsidRDefault="001E40F6" w:rsidP="001E40F6">
      <w:r>
        <w:t>Step 12900/29999, Sim Time: 4510.891s (+1.360e-01s), Max Depth: 0.8364847936m, Max Vel: 9.9999999990m/s, Area: 447925.0m², Vol: 58243.3m³</w:t>
      </w:r>
    </w:p>
    <w:p w14:paraId="44596F7C" w14:textId="77777777" w:rsidR="001E40F6" w:rsidRDefault="001E40F6" w:rsidP="001E40F6">
      <w:r>
        <w:t>Step 13000/29999, Sim Time: 4524.492s (+1.360e-01s), Max Depth: 0.8385162612m, Max Vel: 9.9999999990m/s, Area: 448100.0m², Vol: 58332.2m³</w:t>
      </w:r>
    </w:p>
    <w:p w14:paraId="3616C93B" w14:textId="77777777" w:rsidR="001E40F6" w:rsidRDefault="001E40F6" w:rsidP="001E40F6">
      <w:r>
        <w:t>Step 13100/29999, Sim Time: 4538.090s (+1.360e-01s), Max Depth: 0.8406185896m, Max Vel: 9.9999999990m/s, Area: 449725.0m², Vol: 58420.8m³</w:t>
      </w:r>
    </w:p>
    <w:p w14:paraId="2332A677" w14:textId="77777777" w:rsidR="001E40F6" w:rsidRDefault="001E40F6" w:rsidP="001E40F6">
      <w:r>
        <w:t>Step 13200/29999, Sim Time: 4551.684s (+1.359e-01s), Max Depth: 0.8429434162m, Max Vel: 9.9999999990m/s, Area: 449675.0m², Vol: 58508.7m³</w:t>
      </w:r>
    </w:p>
    <w:p w14:paraId="6928E863" w14:textId="77777777" w:rsidR="001E40F6" w:rsidRDefault="001E40F6" w:rsidP="001E40F6">
      <w:r>
        <w:t>Step 13300/29999, Sim Time: 4565.273s (+1.359e-01s), Max Depth: 0.8452476823m, Max Vel: 9.9999999990m/s, Area: 451700.0m², Vol: 58596.5m³</w:t>
      </w:r>
    </w:p>
    <w:p w14:paraId="616810E7" w14:textId="77777777" w:rsidR="001E40F6" w:rsidRDefault="001E40F6" w:rsidP="001E40F6">
      <w:r>
        <w:t>Step 13400/29999, Sim Time: 4578.859s (+1.358e-01s), Max Depth: 0.8470235280m, Max Vel: 9.9999999990m/s, Area: 452100.0m², Vol: 58684.9m³</w:t>
      </w:r>
    </w:p>
    <w:p w14:paraId="705D602E" w14:textId="77777777" w:rsidR="001E40F6" w:rsidRDefault="001E40F6" w:rsidP="001E40F6">
      <w:r>
        <w:t>Step 13500/29999, Sim Time: 4592.442s (+1.358e-01s), Max Depth: 0.8485533448m, Max Vel: 9.9999999990m/s, Area: 454475.0m², Vol: 58773.1m³</w:t>
      </w:r>
    </w:p>
    <w:p w14:paraId="493FC4FD" w14:textId="77777777" w:rsidR="001E40F6" w:rsidRDefault="001E40F6" w:rsidP="001E40F6">
      <w:r>
        <w:t>Step 13600/29999, Sim Time: 4606.022s (+1.358e-01s), Max Depth: 0.8499145789m, Max Vel: 9.9999999990m/s, Area: 453675.0m², Vol: 58861.3m³</w:t>
      </w:r>
    </w:p>
    <w:p w14:paraId="2E74F68D" w14:textId="77777777" w:rsidR="001E40F6" w:rsidRDefault="001E40F6" w:rsidP="001E40F6">
      <w:r>
        <w:t>Step 13700/29999, Sim Time: 4619.600s (+1.358e-01s), Max Depth: 0.8509530793m, Max Vel: 9.9999999990m/s, Area: 456375.0m², Vol: 58947.9m³</w:t>
      </w:r>
    </w:p>
    <w:p w14:paraId="5823547D" w14:textId="77777777" w:rsidR="001E40F6" w:rsidRDefault="001E40F6" w:rsidP="001E40F6">
      <w:r>
        <w:t>Step 13800/29999, Sim Time: 4633.177s (+1.358e-01s), Max Depth: 0.8518642355m, Max Vel: 9.9999999990m/s, Area: 456325.0m², Vol: 59033.7m³</w:t>
      </w:r>
    </w:p>
    <w:p w14:paraId="5E6D345F" w14:textId="77777777" w:rsidR="001E40F6" w:rsidRDefault="001E40F6" w:rsidP="001E40F6">
      <w:r>
        <w:t>Step 13900/29999, Sim Time: 4646.751s (+1.357e-01s), Max Depth: 0.8528897196m, Max Vel: 9.9999999990m/s, Area: 455375.0m², Vol: 59118.6m³</w:t>
      </w:r>
    </w:p>
    <w:p w14:paraId="1E7F0F1C" w14:textId="77777777" w:rsidR="001E40F6" w:rsidRDefault="001E40F6" w:rsidP="001E40F6">
      <w:r>
        <w:lastRenderedPageBreak/>
        <w:t>Step 14000/29999, Sim Time: 4660.324s (+1.357e-01s), Max Depth: 0.8539541533m, Max Vel: 9.9999999990m/s, Area: 458125.0m², Vol: 59203.2m³</w:t>
      </w:r>
    </w:p>
    <w:p w14:paraId="0B735C8C" w14:textId="77777777" w:rsidR="001E40F6" w:rsidRDefault="001E40F6" w:rsidP="001E40F6">
      <w:r>
        <w:t>Step 14100/29999, Sim Time: 4673.895s (+1.357e-01s), Max Depth: 0.8550398225m, Max Vel: 9.9999999990m/s, Area: 457600.0m², Vol: 59288.6m³</w:t>
      </w:r>
    </w:p>
    <w:p w14:paraId="63B22340" w14:textId="77777777" w:rsidR="001E40F6" w:rsidRDefault="001E40F6" w:rsidP="001E40F6">
      <w:r>
        <w:t>Step 14200/29999, Sim Time: 4687.464s (+1.357e-01s), Max Depth: 0.8558094354m, Max Vel: 9.9999999990m/s, Area: 459300.0m², Vol: 59371.4m³</w:t>
      </w:r>
    </w:p>
    <w:p w14:paraId="43FF3786" w14:textId="77777777" w:rsidR="001E40F6" w:rsidRDefault="001E40F6" w:rsidP="001E40F6">
      <w:r>
        <w:t>Step 14300/29999, Sim Time: 4701.032s (+1.357e-01s), Max Depth: 0.8565238926m, Max Vel: 9.9999999990m/s, Area: 461000.0m², Vol: 59451.9m³</w:t>
      </w:r>
    </w:p>
    <w:p w14:paraId="3101F163" w14:textId="77777777" w:rsidR="001E40F6" w:rsidRDefault="001E40F6" w:rsidP="001E40F6">
      <w:r>
        <w:t>Step 14400/29999, Sim Time: 4714.598s (+1.357e-01s), Max Depth: 0.8574471468m, Max Vel: 9.9999999990m/s, Area: 460450.0m², Vol: 59532.7m³</w:t>
      </w:r>
    </w:p>
    <w:p w14:paraId="32963769" w14:textId="77777777" w:rsidR="001E40F6" w:rsidRDefault="001E40F6" w:rsidP="001E40F6">
      <w:r>
        <w:t>Step 14500/29999, Sim Time: 4728.163s (+1.356e-01s), Max Depth: 0.8584624636m, Max Vel: 9.9999999990m/s, Area: 461500.0m², Vol: 59613.5m³</w:t>
      </w:r>
    </w:p>
    <w:p w14:paraId="47D885D2" w14:textId="77777777" w:rsidR="001E40F6" w:rsidRDefault="001E40F6" w:rsidP="001E40F6">
      <w:r>
        <w:t>Step 14600/29999, Sim Time: 4741.726s (+1.356e-01s), Max Depth: 0.8595181913m, Max Vel: 9.9999999990m/s, Area: 462900.0m², Vol: 59694.7m³</w:t>
      </w:r>
    </w:p>
    <w:p w14:paraId="5892987D" w14:textId="77777777" w:rsidR="001E40F6" w:rsidRDefault="001E40F6" w:rsidP="001E40F6">
      <w:r>
        <w:t>Step 14700/29999, Sim Time: 4755.287s (+1.356e-01s), Max Depth: 0.8604696660m, Max Vel: 9.9999999990m/s, Area: 465050.0m², Vol: 59775.6m³</w:t>
      </w:r>
    </w:p>
    <w:p w14:paraId="0AF0CD07" w14:textId="77777777" w:rsidR="001E40F6" w:rsidRDefault="001E40F6" w:rsidP="001E40F6">
      <w:r>
        <w:t>Step 14800/29999, Sim Time: 4768.846s (+1.356e-01s), Max Depth: 0.8613899305m, Max Vel: 9.9999999990m/s, Area: 464625.0m², Vol: 59855.5m³</w:t>
      </w:r>
    </w:p>
    <w:p w14:paraId="52F6424F" w14:textId="77777777" w:rsidR="001E40F6" w:rsidRDefault="001E40F6" w:rsidP="001E40F6">
      <w:r>
        <w:t>Step 14900/29999, Sim Time: 4782.404s (+1.356e-01s), Max Depth: 0.8622937573m, Max Vel: 9.9999999990m/s, Area: 464875.0m², Vol: 59935.2m³</w:t>
      </w:r>
    </w:p>
    <w:p w14:paraId="4C5AB674" w14:textId="77777777" w:rsidR="001E40F6" w:rsidRDefault="001E40F6" w:rsidP="001E40F6">
      <w:r>
        <w:t>Step 15000/29999, Sim Time: 4795.961s (+1.356e-01s), Max Depth: 0.8632025198m, Max Vel: 9.9999999990m/s, Area: 466450.0m², Vol: 60013.5m³</w:t>
      </w:r>
    </w:p>
    <w:p w14:paraId="4F164D3E" w14:textId="77777777" w:rsidR="001E40F6" w:rsidRDefault="001E40F6" w:rsidP="001E40F6">
      <w:r>
        <w:t>Step 15100/29999, Sim Time: 4809.515s (+1.355e-01s), Max Depth: 0.8642104066m, Max Vel: 9.9999999990m/s, Area: 464900.0m², Vol: 60090.6m³</w:t>
      </w:r>
    </w:p>
    <w:p w14:paraId="259E19D8" w14:textId="77777777" w:rsidR="001E40F6" w:rsidRDefault="001E40F6" w:rsidP="001E40F6">
      <w:r>
        <w:t>Step 15200/29999, Sim Time: 4823.068s (+1.355e-01s), Max Depth: 0.8650890038m, Max Vel: 9.9999999990m/s, Area: 466250.0m², Vol: 60166.7m³</w:t>
      </w:r>
    </w:p>
    <w:p w14:paraId="3D523089" w14:textId="77777777" w:rsidR="001E40F6" w:rsidRDefault="001E40F6" w:rsidP="001E40F6">
      <w:r>
        <w:t>Step 15300/29999, Sim Time: 4836.619s (+1.355e-01s), Max Depth: 0.8656801686m, Max Vel: 9.9999999990m/s, Area: 465650.0m², Vol: 60243.2m³</w:t>
      </w:r>
    </w:p>
    <w:p w14:paraId="151CD309" w14:textId="77777777" w:rsidR="001E40F6" w:rsidRDefault="001E40F6" w:rsidP="001E40F6">
      <w:r>
        <w:t>Step 15400/29999, Sim Time: 4850.170s (+1.355e-01s), Max Depth: 0.8663614755m, Max Vel: 9.9999999990m/s, Area: 467875.0m², Vol: 60319.1m³</w:t>
      </w:r>
    </w:p>
    <w:p w14:paraId="0DD8BCE4" w14:textId="77777777" w:rsidR="001E40F6" w:rsidRDefault="001E40F6" w:rsidP="001E40F6">
      <w:r>
        <w:t>Step 15500/29999, Sim Time: 4863.719s (+1.355e-01s), Max Depth: 0.8669358344m, Max Vel: 9.9999999990m/s, Area: 469650.0m², Vol: 60395.3m³</w:t>
      </w:r>
    </w:p>
    <w:p w14:paraId="4ED32848" w14:textId="77777777" w:rsidR="001E40F6" w:rsidRDefault="001E40F6" w:rsidP="001E40F6">
      <w:r>
        <w:t>Step 15600/29999, Sim Time: 4877.268s (+1.355e-01s), Max Depth: 0.8673299504m, Max Vel: 9.9999999990m/s, Area: 472050.0m², Vol: 60470.3m³</w:t>
      </w:r>
    </w:p>
    <w:p w14:paraId="15BD2781" w14:textId="77777777" w:rsidR="001E40F6" w:rsidRDefault="001E40F6" w:rsidP="001E40F6">
      <w:r>
        <w:lastRenderedPageBreak/>
        <w:t>Step 15700/29999, Sim Time: 4890.815s (+1.355e-01s), Max Depth: 0.8676490203m, Max Vel: 9.9999999990m/s, Area: 470250.0m², Vol: 60544.1m³</w:t>
      </w:r>
    </w:p>
    <w:p w14:paraId="14A12F12" w14:textId="77777777" w:rsidR="001E40F6" w:rsidRDefault="001E40F6" w:rsidP="001E40F6">
      <w:r>
        <w:t>Step 15800/29999, Sim Time: 4904.362s (+1.355e-01s), Max Depth: 0.8681446669m, Max Vel: 9.9999999990m/s, Area: 472875.0m², Vol: 60617.2m³</w:t>
      </w:r>
    </w:p>
    <w:p w14:paraId="069789A7" w14:textId="77777777" w:rsidR="001E40F6" w:rsidRDefault="001E40F6" w:rsidP="001E40F6">
      <w:r>
        <w:t>Step 15900/29999, Sim Time: 4917.909s (+1.355e-01s), Max Depth: 0.8686428071m, Max Vel: 9.9999999990m/s, Area: 473100.0m², Vol: 60691.0m³</w:t>
      </w:r>
    </w:p>
    <w:p w14:paraId="7E888369" w14:textId="77777777" w:rsidR="001E40F6" w:rsidRDefault="001E40F6" w:rsidP="001E40F6">
      <w:r>
        <w:t>Step 16000/29999, Sim Time: 4931.454s (+1.355e-01s), Max Depth: 0.8690358829m, Max Vel: 9.9999999990m/s, Area: 474000.0m², Vol: 60764.6m³</w:t>
      </w:r>
    </w:p>
    <w:p w14:paraId="562658BE" w14:textId="77777777" w:rsidR="001E40F6" w:rsidRDefault="001E40F6" w:rsidP="001E40F6">
      <w:r>
        <w:t>Step 16100/29999, Sim Time: 4944.999s (+1.354e-01s), Max Depth: 0.8693866793m, Max Vel: 9.9999999990m/s, Area: 477475.0m², Vol: 60837.2m³</w:t>
      </w:r>
    </w:p>
    <w:p w14:paraId="182745C5" w14:textId="77777777" w:rsidR="001E40F6" w:rsidRDefault="001E40F6" w:rsidP="001E40F6">
      <w:r>
        <w:t>Step 16200/29999, Sim Time: 4958.543s (+1.354e-01s), Max Depth: 0.8698058994m, Max Vel: 9.9999999990m/s, Area: 475675.0m², Vol: 60910.2m³</w:t>
      </w:r>
    </w:p>
    <w:p w14:paraId="35AC5AC1" w14:textId="77777777" w:rsidR="001E40F6" w:rsidRDefault="001E40F6" w:rsidP="001E40F6">
      <w:r>
        <w:t>Step 16300/29999, Sim Time: 4972.086s (+1.354e-01s), Max Depth: 0.8703353915m, Max Vel: 9.9999999990m/s, Area: 475425.0m², Vol: 60983.6m³</w:t>
      </w:r>
    </w:p>
    <w:p w14:paraId="30225CD4" w14:textId="77777777" w:rsidR="001E40F6" w:rsidRDefault="001E40F6" w:rsidP="001E40F6">
      <w:r>
        <w:t>Step 16400/29999, Sim Time: 4985.629s (+1.354e-01s), Max Depth: 0.8705595291m, Max Vel: 9.9999999990m/s, Area: 478275.0m², Vol: 61056.4m³</w:t>
      </w:r>
    </w:p>
    <w:p w14:paraId="31500C21" w14:textId="77777777" w:rsidR="001E40F6" w:rsidRDefault="001E40F6" w:rsidP="001E40F6">
      <w:r>
        <w:t>Step 16500/29999, Sim Time: 4999.171s (+1.354e-01s), Max Depth: 0.8708973292m, Max Vel: 9.9999999990m/s, Area: 478125.0m², Vol: 61130.2m³</w:t>
      </w:r>
    </w:p>
    <w:p w14:paraId="66EE2308" w14:textId="77777777" w:rsidR="001E40F6" w:rsidRDefault="001E40F6" w:rsidP="001E40F6">
      <w:r>
        <w:t>Step 16600/29999, Sim Time: 5012.713s (+1.354e-01s), Max Depth: 0.8712911421m, Max Vel: 9.9999999990m/s, Area: 479975.0m², Vol: 61205.1m³</w:t>
      </w:r>
    </w:p>
    <w:p w14:paraId="58C2C9F7" w14:textId="77777777" w:rsidR="001E40F6" w:rsidRDefault="001E40F6" w:rsidP="001E40F6">
      <w:r>
        <w:t>Step 16700/29999, Sim Time: 5026.253s (+1.354e-01s), Max Depth: 0.8715624652m, Max Vel: 9.9999999990m/s, Area: 482300.0m², Vol: 61278.6m³</w:t>
      </w:r>
    </w:p>
    <w:p w14:paraId="43CADD53" w14:textId="77777777" w:rsidR="001E40F6" w:rsidRDefault="001E40F6" w:rsidP="001E40F6">
      <w:r>
        <w:t>Step 16800/29999, Sim Time: 5039.794s (+1.354e-01s), Max Depth: 0.8718853078m, Max Vel: 9.9999999990m/s, Area: 483950.0m², Vol: 61351.7m³</w:t>
      </w:r>
    </w:p>
    <w:p w14:paraId="589995C3" w14:textId="77777777" w:rsidR="001E40F6" w:rsidRDefault="001E40F6" w:rsidP="001E40F6">
      <w:r>
        <w:t>Step 16900/29999, Sim Time: 5053.334s (+1.354e-01s), Max Depth: 0.8722852840m, Max Vel: 9.9999999990m/s, Area: 482300.0m², Vol: 61424.2m³</w:t>
      </w:r>
    </w:p>
    <w:p w14:paraId="1713472A" w14:textId="77777777" w:rsidR="001E40F6" w:rsidRDefault="001E40F6" w:rsidP="001E40F6">
      <w:r>
        <w:t>Step 17000/29999, Sim Time: 5066.873s (+1.354e-01s), Max Depth: 0.8726371161m, Max Vel: 9.9999999990m/s, Area: 482100.0m², Vol: 61497.9m³</w:t>
      </w:r>
    </w:p>
    <w:p w14:paraId="599DCA42" w14:textId="77777777" w:rsidR="001E40F6" w:rsidRDefault="001E40F6" w:rsidP="001E40F6">
      <w:r>
        <w:t>Step 17100/29999, Sim Time: 5080.411s (+1.354e-01s), Max Depth: 0.8730486024m, Max Vel: 9.9999999990m/s, Area: 483625.0m², Vol: 61572.2m³</w:t>
      </w:r>
    </w:p>
    <w:p w14:paraId="15652211" w14:textId="77777777" w:rsidR="001E40F6" w:rsidRDefault="001E40F6" w:rsidP="001E40F6">
      <w:r>
        <w:t>Step 17200/29999, Sim Time: 5093.949s (+1.354e-01s), Max Depth: 0.8735612331m, Max Vel: 9.9999999990m/s, Area: 485175.0m², Vol: 61647.3m³</w:t>
      </w:r>
    </w:p>
    <w:p w14:paraId="63D8A2B7" w14:textId="77777777" w:rsidR="001E40F6" w:rsidRDefault="001E40F6" w:rsidP="001E40F6">
      <w:r>
        <w:t>Step 17300/29999, Sim Time: 5107.485s (+1.354e-01s), Max Depth: 0.8741801640m, Max Vel: 9.9999999990m/s, Area: 485450.0m², Vol: 61722.8m³</w:t>
      </w:r>
    </w:p>
    <w:p w14:paraId="08E73DB2" w14:textId="77777777" w:rsidR="001E40F6" w:rsidRDefault="001E40F6" w:rsidP="001E40F6">
      <w:r>
        <w:lastRenderedPageBreak/>
        <w:t>Step 17400/29999, Sim Time: 5121.021s (+1.353e-01s), Max Depth: 0.8749569156m, Max Vel: 9.9999999990m/s, Area: 487050.0m², Vol: 61797.8m³</w:t>
      </w:r>
    </w:p>
    <w:p w14:paraId="2A3688C4" w14:textId="77777777" w:rsidR="001E40F6" w:rsidRDefault="001E40F6" w:rsidP="001E40F6">
      <w:r>
        <w:t>Step 17500/29999, Sim Time: 5134.555s (+1.353e-01s), Max Depth: 0.8759198768m, Max Vel: 9.9999999990m/s, Area: 486925.0m², Vol: 61875.2m³</w:t>
      </w:r>
    </w:p>
    <w:p w14:paraId="09299C66" w14:textId="77777777" w:rsidR="001E40F6" w:rsidRDefault="001E40F6" w:rsidP="001E40F6">
      <w:r>
        <w:t>Step 17600/29999, Sim Time: 5148.087s (+1.353e-01s), Max Depth: 0.8770787574m, Max Vel: 9.9999999990m/s, Area: 487600.0m², Vol: 61955.6m³</w:t>
      </w:r>
    </w:p>
    <w:p w14:paraId="1C61BCB0" w14:textId="77777777" w:rsidR="001E40F6" w:rsidRDefault="001E40F6" w:rsidP="001E40F6">
      <w:r>
        <w:t>Step 17700/29999, Sim Time: 5161.616s (+1.353e-01s), Max Depth: 0.8785001330m, Max Vel: 9.9999999990m/s, Area: 490725.0m², Vol: 62040.0m³</w:t>
      </w:r>
    </w:p>
    <w:p w14:paraId="6C907849" w14:textId="77777777" w:rsidR="001E40F6" w:rsidRDefault="001E40F6" w:rsidP="001E40F6">
      <w:r>
        <w:t>Step 17800/29999, Sim Time: 5175.144s (+1.353e-01s), Max Depth: 0.8799581371m, Max Vel: 9.9999999990m/s, Area: 489975.0m², Vol: 62127.3m³</w:t>
      </w:r>
    </w:p>
    <w:p w14:paraId="7D638C3D" w14:textId="77777777" w:rsidR="001E40F6" w:rsidRDefault="001E40F6" w:rsidP="001E40F6">
      <w:r>
        <w:t>Step 17900/29999, Sim Time: 5188.669s (+1.352e-01s), Max Depth: 0.8810677225m, Max Vel: 9.9999999990m/s, Area: 490625.0m², Vol: 62217.4m³</w:t>
      </w:r>
    </w:p>
    <w:p w14:paraId="6F080CF3" w14:textId="77777777" w:rsidR="001E40F6" w:rsidRDefault="001E40F6" w:rsidP="001E40F6">
      <w:r>
        <w:t>Step 18000/29999, Sim Time: 5202.192s (+1.352e-01s), Max Depth: 0.8822082146m, Max Vel: 9.9999999990m/s, Area: 493200.0m², Vol: 62310.3m³</w:t>
      </w:r>
    </w:p>
    <w:p w14:paraId="22E5ABCF" w14:textId="77777777" w:rsidR="001E40F6" w:rsidRDefault="001E40F6" w:rsidP="001E40F6">
      <w:r>
        <w:t>Step 18100/29999, Sim Time: 5215.713s (+1.352e-01s), Max Depth: 0.8833283631m, Max Vel: 9.9999999990m/s, Area: 492425.0m², Vol: 62406.4m³</w:t>
      </w:r>
    </w:p>
    <w:p w14:paraId="5FFCDC78" w14:textId="77777777" w:rsidR="001E40F6" w:rsidRDefault="001E40F6" w:rsidP="001E40F6">
      <w:r>
        <w:t>Step 18200/29999, Sim Time: 5229.232s (+1.352e-01s), Max Depth: 0.8841391806m, Max Vel: 9.9999999990m/s, Area: 492350.0m², Vol: 62504.7m³</w:t>
      </w:r>
    </w:p>
    <w:p w14:paraId="02A2D13F" w14:textId="77777777" w:rsidR="001E40F6" w:rsidRDefault="001E40F6" w:rsidP="001E40F6">
      <w:r>
        <w:t>Step 18300/29999, Sim Time: 5242.750s (+1.352e-01s), Max Depth: 0.8852251816m, Max Vel: 9.9999999990m/s, Area: 492150.0m², Vol: 62604.2m³</w:t>
      </w:r>
    </w:p>
    <w:p w14:paraId="3B4215B5" w14:textId="77777777" w:rsidR="001E40F6" w:rsidRDefault="001E40F6" w:rsidP="001E40F6">
      <w:r>
        <w:t>Step 18400/29999, Sim Time: 5256.265s (+1.351e-01s), Max Depth: 0.8869848788m, Max Vel: 9.9999999990m/s, Area: 495100.0m², Vol: 62705.3m³</w:t>
      </w:r>
    </w:p>
    <w:p w14:paraId="7147A6F5" w14:textId="77777777" w:rsidR="001E40F6" w:rsidRDefault="001E40F6" w:rsidP="001E40F6">
      <w:r>
        <w:t>Step 18500/29999, Sim Time: 5269.777s (+1.351e-01s), Max Depth: 0.8885776037m, Max Vel: 9.9999999990m/s, Area: 493450.0m², Vol: 62806.7m³</w:t>
      </w:r>
    </w:p>
    <w:p w14:paraId="64DCEC8E" w14:textId="77777777" w:rsidR="001E40F6" w:rsidRDefault="001E40F6" w:rsidP="001E40F6">
      <w:r>
        <w:t>Step 18600/29999, Sim Time: 5283.287s (+1.351e-01s), Max Depth: 0.8901819119m, Max Vel: 9.9999999990m/s, Area: 494825.0m², Vol: 62908.0m³</w:t>
      </w:r>
    </w:p>
    <w:p w14:paraId="0A6BDEA1" w14:textId="77777777" w:rsidR="001E40F6" w:rsidRDefault="001E40F6" w:rsidP="001E40F6">
      <w:r>
        <w:t>Step 18700/29999, Sim Time: 5296.794s (+1.351e-01s), Max Depth: 0.8913827141m, Max Vel: 9.9999999990m/s, Area: 496150.0m², Vol: 63009.1m³</w:t>
      </w:r>
    </w:p>
    <w:p w14:paraId="67486E33" w14:textId="77777777" w:rsidR="001E40F6" w:rsidRDefault="001E40F6" w:rsidP="001E40F6">
      <w:r>
        <w:t>Step 18800/29999, Sim Time: 5310.299s (+1.350e-01s), Max Depth: 0.8927737609m, Max Vel: 9.9999999990m/s, Area: 495050.0m², Vol: 63111.1m³</w:t>
      </w:r>
    </w:p>
    <w:p w14:paraId="60B87EB4" w14:textId="77777777" w:rsidR="001E40F6" w:rsidRDefault="001E40F6" w:rsidP="001E40F6">
      <w:r>
        <w:t>Step 18900/29999, Sim Time: 5323.802s (+1.350e-01s), Max Depth: 0.8942247772m, Max Vel: 9.9999999990m/s, Area: 496150.0m², Vol: 63215.8m³</w:t>
      </w:r>
    </w:p>
    <w:p w14:paraId="20E1B9FA" w14:textId="77777777" w:rsidR="001E40F6" w:rsidRDefault="001E40F6" w:rsidP="001E40F6">
      <w:r>
        <w:t>Step 19000/29999, Sim Time: 5337.301s (+1.350e-01s), Max Depth: 0.8967192610m, Max Vel: 9.9999999990m/s, Area: 497150.0m², Vol: 63322.7m³</w:t>
      </w:r>
    </w:p>
    <w:p w14:paraId="0EA86598" w14:textId="77777777" w:rsidR="001E40F6" w:rsidRDefault="001E40F6" w:rsidP="001E40F6">
      <w:r>
        <w:lastRenderedPageBreak/>
        <w:t>Step 19100/29999, Sim Time: 5350.796s (+1.349e-01s), Max Depth: 0.8989697163m, Max Vel: 9.9999999990m/s, Area: 497425.0m², Vol: 63430.4m³</w:t>
      </w:r>
    </w:p>
    <w:p w14:paraId="6D4E2D6A" w14:textId="77777777" w:rsidR="001E40F6" w:rsidRDefault="001E40F6" w:rsidP="001E40F6">
      <w:r>
        <w:t>Step 19200/29999, Sim Time: 5364.287s (+1.349e-01s), Max Depth: 0.9010875096m, Max Vel: 9.9999999990m/s, Area: 497750.0m², Vol: 63540.4m³</w:t>
      </w:r>
    </w:p>
    <w:p w14:paraId="6B313A5C" w14:textId="77777777" w:rsidR="001E40F6" w:rsidRDefault="001E40F6" w:rsidP="001E40F6">
      <w:r>
        <w:t>Step 19300/29999, Sim Time: 5377.773s (+1.348e-01s), Max Depth: 0.9055606470m, Max Vel: 9.9999999990m/s, Area: 499450.0m², Vol: 63654.0m³</w:t>
      </w:r>
    </w:p>
    <w:p w14:paraId="5A98C931" w14:textId="77777777" w:rsidR="001E40F6" w:rsidRDefault="001E40F6" w:rsidP="001E40F6">
      <w:r>
        <w:t>Step 19400/29999, Sim Time: 5391.250s (+1.347e-01s), Max Depth: 0.9108950808m, Max Vel: 9.9999999990m/s, Area: 498875.0m², Vol: 63771.5m³</w:t>
      </w:r>
    </w:p>
    <w:p w14:paraId="326B3AB0" w14:textId="77777777" w:rsidR="001E40F6" w:rsidRDefault="001E40F6" w:rsidP="001E40F6">
      <w:r>
        <w:t>Step 19500/29999, Sim Time: 5404.719s (+1.346e-01s), Max Depth: 0.9158512775m, Max Vel: 9.9999999990m/s, Area: 498475.0m², Vol: 63892.7m³</w:t>
      </w:r>
    </w:p>
    <w:p w14:paraId="56B73C44" w14:textId="77777777" w:rsidR="001E40F6" w:rsidRDefault="001E40F6" w:rsidP="001E40F6">
      <w:r>
        <w:t>Step 19600/29999, Sim Time: 5418.178s (+1.345e-01s), Max Depth: 0.9219158225m, Max Vel: 9.9999999990m/s, Area: 498350.0m², Vol: 64017.5m³</w:t>
      </w:r>
    </w:p>
    <w:p w14:paraId="4E8FDDBC" w14:textId="77777777" w:rsidR="001E40F6" w:rsidRDefault="001E40F6" w:rsidP="001E40F6">
      <w:r>
        <w:t>Step 19700/29999, Sim Time: 5431.627s (+1.344e-01s), Max Depth: 0.9281342569m, Max Vel: 9.9999999990m/s, Area: 501250.0m², Vol: 64145.3m³</w:t>
      </w:r>
    </w:p>
    <w:p w14:paraId="003A57C2" w14:textId="77777777" w:rsidR="001E40F6" w:rsidRDefault="001E40F6" w:rsidP="001E40F6">
      <w:r>
        <w:t>Step 19800/29999, Sim Time: 5445.066s (+1.344e-01s), Max Depth: 0.9329067326m, Max Vel: 9.9999999990m/s, Area: 501375.0m², Vol: 64274.5m³</w:t>
      </w:r>
    </w:p>
    <w:p w14:paraId="59455483" w14:textId="77777777" w:rsidR="001E40F6" w:rsidRDefault="001E40F6" w:rsidP="001E40F6">
      <w:r>
        <w:t>Step 19900/29999, Sim Time: 5458.498s (+1.343e-01s), Max Depth: 0.9372667662m, Max Vel: 9.9999999990m/s, Area: 501100.0m², Vol: 64406.3m³</w:t>
      </w:r>
    </w:p>
    <w:p w14:paraId="53C817C8" w14:textId="77777777" w:rsidR="001E40F6" w:rsidRDefault="001E40F6" w:rsidP="001E40F6">
      <w:r>
        <w:t>Step 20000/29999, Sim Time: 5471.922s (+1.342e-01s), Max Depth: 0.9425616463m, Max Vel: 9.9999999990m/s, Area: 501125.0m², Vol: 64541.0m³</w:t>
      </w:r>
    </w:p>
    <w:p w14:paraId="3E4534FD" w14:textId="77777777" w:rsidR="001E40F6" w:rsidRDefault="001E40F6" w:rsidP="001E40F6">
      <w:r>
        <w:t>Step 20100/29999, Sim Time: 5485.337s (+1.341e-01s), Max Depth: 0.9475946300m, Max Vel: 9.9999999990m/s, Area: 500450.0m², Vol: 64678.7m³</w:t>
      </w:r>
    </w:p>
    <w:p w14:paraId="000EA5E1" w14:textId="77777777" w:rsidR="001E40F6" w:rsidRDefault="001E40F6" w:rsidP="001E40F6">
      <w:r>
        <w:t>Step 20200/29999, Sim Time: 5498.745s (+1.341e-01s), Max Depth: 0.9507237876m, Max Vel: 9.9999999990m/s, Area: 502075.0m², Vol: 64813.9m³</w:t>
      </w:r>
    </w:p>
    <w:p w14:paraId="4CFE65A8" w14:textId="77777777" w:rsidR="001E40F6" w:rsidRDefault="001E40F6" w:rsidP="001E40F6">
      <w:r>
        <w:t>Step 20300/29999, Sim Time: 5512.150s (+1.340e-01s), Max Depth: 0.9527805496m, Max Vel: 9.9999999990m/s, Area: 502575.0m², Vol: 64945.1m³</w:t>
      </w:r>
    </w:p>
    <w:p w14:paraId="568EAB5C" w14:textId="77777777" w:rsidR="001E40F6" w:rsidRDefault="001E40F6" w:rsidP="001E40F6">
      <w:r>
        <w:t>Step 20400/29999, Sim Time: 5525.550s (+1.340e-01s), Max Depth: 0.9552041455m, Max Vel: 9.9999999990m/s, Area: 504650.0m², Vol: 65069.7m³</w:t>
      </w:r>
    </w:p>
    <w:p w14:paraId="3A50BAEB" w14:textId="77777777" w:rsidR="001E40F6" w:rsidRDefault="001E40F6" w:rsidP="001E40F6">
      <w:r>
        <w:t>Step 20500/29999, Sim Time: 5538.947s (+1.339e-01s), Max Depth: 0.9576954719m, Max Vel: 9.9999999990m/s, Area: 503525.0m², Vol: 65188.5m³</w:t>
      </w:r>
    </w:p>
    <w:p w14:paraId="461FA2B0" w14:textId="77777777" w:rsidR="001E40F6" w:rsidRDefault="001E40F6" w:rsidP="001E40F6">
      <w:r>
        <w:t>Step 20600/29999, Sim Time: 5552.340s (+1.339e-01s), Max Depth: 0.9596249915m, Max Vel: 9.9999999990m/s, Area: 504975.0m², Vol: 65304.9m³</w:t>
      </w:r>
    </w:p>
    <w:p w14:paraId="46B10132" w14:textId="77777777" w:rsidR="001E40F6" w:rsidRDefault="001E40F6" w:rsidP="001E40F6">
      <w:r>
        <w:t>Step 20700/29999, Sim Time: 5565.729s (+1.339e-01s), Max Depth: 0.9619195618m, Max Vel: 9.9999999990m/s, Area: 505500.0m², Vol: 65420.9m³</w:t>
      </w:r>
    </w:p>
    <w:p w14:paraId="0F87AB0A" w14:textId="77777777" w:rsidR="001E40F6" w:rsidRDefault="001E40F6" w:rsidP="001E40F6">
      <w:r>
        <w:lastRenderedPageBreak/>
        <w:t>Step 20800/29999, Sim Time: 5579.114s (+1.338e-01s), Max Depth: 0.9650198381m, Max Vel: 9.9999999990m/s, Area: 506425.0m², Vol: 65533.7m³</w:t>
      </w:r>
    </w:p>
    <w:p w14:paraId="62B96A3C" w14:textId="77777777" w:rsidR="001E40F6" w:rsidRDefault="001E40F6" w:rsidP="001E40F6">
      <w:r>
        <w:t>Step 20900/29999, Sim Time: 5592.494s (+1.338e-01s), Max Depth: 0.9676417836m, Max Vel: 9.9999999990m/s, Area: 506900.0m², Vol: 65645.2m³</w:t>
      </w:r>
    </w:p>
    <w:p w14:paraId="7E2D6433" w14:textId="77777777" w:rsidR="001E40F6" w:rsidRDefault="001E40F6" w:rsidP="001E40F6">
      <w:r>
        <w:t>Step 21000/29999, Sim Time: 5605.871s (+1.337e-01s), Max Depth: 0.9699809442m, Max Vel: 9.9999999990m/s, Area: 507550.0m², Vol: 65753.7m³</w:t>
      </w:r>
    </w:p>
    <w:p w14:paraId="2E69E1A7" w14:textId="77777777" w:rsidR="001E40F6" w:rsidRDefault="001E40F6" w:rsidP="001E40F6">
      <w:r>
        <w:t>Step 21100/29999, Sim Time: 5619.243s (+1.337e-01s), Max Depth: 0.9724370507m, Max Vel: 9.9999999990m/s, Area: 508125.0m², Vol: 65859.4m³</w:t>
      </w:r>
    </w:p>
    <w:p w14:paraId="2F029784" w14:textId="77777777" w:rsidR="001E40F6" w:rsidRDefault="001E40F6" w:rsidP="001E40F6">
      <w:r>
        <w:t>Step 21200/29999, Sim Time: 5632.611s (+1.337e-01s), Max Depth: 0.9752492482m, Max Vel: 9.9999999990m/s, Area: 508800.0m², Vol: 65964.0m³</w:t>
      </w:r>
    </w:p>
    <w:p w14:paraId="117B603F" w14:textId="77777777" w:rsidR="001E40F6" w:rsidRDefault="001E40F6" w:rsidP="001E40F6">
      <w:r>
        <w:t>Step 21300/29999, Sim Time: 5645.975s (+1.336e-01s), Max Depth: 0.9778922355m, Max Vel: 9.9999999990m/s, Area: 508550.0m², Vol: 66066.0m³</w:t>
      </w:r>
    </w:p>
    <w:p w14:paraId="45281AB1" w14:textId="77777777" w:rsidR="001E40F6" w:rsidRDefault="001E40F6" w:rsidP="001E40F6">
      <w:r>
        <w:t>Step 21400/29999, Sim Time: 5659.334s (+1.336e-01s), Max Depth: 0.9804127461m, Max Vel: 9.9999999990m/s, Area: 507700.0m², Vol: 66166.9m³</w:t>
      </w:r>
    </w:p>
    <w:p w14:paraId="2E94CEEB" w14:textId="77777777" w:rsidR="001E40F6" w:rsidRDefault="001E40F6" w:rsidP="001E40F6">
      <w:r>
        <w:t>Step 21500/29999, Sim Time: 5672.690s (+1.335e-01s), Max Depth: 0.9821844830m, Max Vel: 9.9999999990m/s, Area: 508175.0m², Vol: 66265.6m³</w:t>
      </w:r>
    </w:p>
    <w:p w14:paraId="1DD2E650" w14:textId="77777777" w:rsidR="001E40F6" w:rsidRDefault="001E40F6" w:rsidP="001E40F6">
      <w:r>
        <w:t>Step 21600/29999, Sim Time: 5686.044s (+1.335e-01s), Max Depth: 0.9834166070m, Max Vel: 9.9999999990m/s, Area: 507900.0m², Vol: 66362.1m³</w:t>
      </w:r>
    </w:p>
    <w:p w14:paraId="3EDA55D7" w14:textId="77777777" w:rsidR="001E40F6" w:rsidRDefault="001E40F6" w:rsidP="001E40F6">
      <w:r>
        <w:t>Step 21700/29999, Sim Time: 5699.396s (+1.335e-01s), Max Depth: 0.9848177808m, Max Vel: 9.9999999990m/s, Area: 507875.0m², Vol: 66457.4m³</w:t>
      </w:r>
    </w:p>
    <w:p w14:paraId="591BFD95" w14:textId="77777777" w:rsidR="001E40F6" w:rsidRDefault="001E40F6" w:rsidP="001E40F6">
      <w:r>
        <w:t>Step 21800/29999, Sim Time: 5712.745s (+1.335e-01s), Max Depth: 0.9863214497m, Max Vel: 9.9999999990m/s, Area: 508725.0m², Vol: 66551.4m³</w:t>
      </w:r>
    </w:p>
    <w:p w14:paraId="21DC2D39" w14:textId="77777777" w:rsidR="001E40F6" w:rsidRDefault="001E40F6" w:rsidP="001E40F6">
      <w:r>
        <w:t>Step 21900/29999, Sim Time: 5726.092s (+1.335e-01s), Max Depth: 0.9878540814m, Max Vel: 9.9999999990m/s, Area: 510250.0m², Vol: 66644.4m³</w:t>
      </w:r>
    </w:p>
    <w:p w14:paraId="16BFB35C" w14:textId="77777777" w:rsidR="001E40F6" w:rsidRDefault="001E40F6" w:rsidP="001E40F6">
      <w:r>
        <w:t>Step 22000/29999, Sim Time: 5739.436s (+1.334e-01s), Max Depth: 0.9897579739m, Max Vel: 9.9999999990m/s, Area: 510750.0m², Vol: 66737.4m³</w:t>
      </w:r>
    </w:p>
    <w:p w14:paraId="5350871E" w14:textId="77777777" w:rsidR="001E40F6" w:rsidRDefault="001E40F6" w:rsidP="001E40F6">
      <w:r>
        <w:t>Step 22100/29999, Sim Time: 5752.776s (+1.334e-01s), Max Depth: 0.9919328682m, Max Vel: 9.9999999990m/s, Area: 512325.0m², Vol: 66830.9m³</w:t>
      </w:r>
    </w:p>
    <w:p w14:paraId="535C7AAA" w14:textId="77777777" w:rsidR="001E40F6" w:rsidRDefault="001E40F6" w:rsidP="001E40F6">
      <w:r>
        <w:t>Step 22200/29999, Sim Time: 5766.114s (+1.334e-01s), Max Depth: 0.9943387543m, Max Vel: 9.9999999990m/s, Area: 512925.0m², Vol: 66924.4m³</w:t>
      </w:r>
    </w:p>
    <w:p w14:paraId="1DDAB3C3" w14:textId="77777777" w:rsidR="001E40F6" w:rsidRDefault="001E40F6" w:rsidP="001E40F6">
      <w:r>
        <w:t>Step 22300/29999, Sim Time: 5779.447s (+1.333e-01s), Max Depth: 0.9963955415m, Max Vel: 9.9999999990m/s, Area: 513475.0m², Vol: 67017.0m³</w:t>
      </w:r>
    </w:p>
    <w:p w14:paraId="6A2EF7CF" w14:textId="77777777" w:rsidR="001E40F6" w:rsidRDefault="001E40F6" w:rsidP="001E40F6">
      <w:r>
        <w:t>Step 22400/29999, Sim Time: 5792.777s (+1.333e-01s), Max Depth: 0.9983591593m, Max Vel: 9.9999999990m/s, Area: 514450.0m², Vol: 67109.7m³</w:t>
      </w:r>
    </w:p>
    <w:p w14:paraId="26E5B457" w14:textId="77777777" w:rsidR="001E40F6" w:rsidRDefault="001E40F6" w:rsidP="001E40F6">
      <w:r>
        <w:lastRenderedPageBreak/>
        <w:t>Step 22500/29999, Sim Time: 5806.105s (+1.333e-01s), Max Depth: 1.0003409837m, Max Vel: 9.9999999990m/s, Area: 515225.0m², Vol: 67203.5m³</w:t>
      </w:r>
    </w:p>
    <w:p w14:paraId="554435E9" w14:textId="77777777" w:rsidR="001E40F6" w:rsidRDefault="001E40F6" w:rsidP="001E40F6">
      <w:r>
        <w:t>Step 22600/29999, Sim Time: 5819.429s (+1.332e-01s), Max Depth: 1.0023762620m, Max Vel: 9.9999999990m/s, Area: 516925.0m², Vol: 67298.7m³</w:t>
      </w:r>
    </w:p>
    <w:p w14:paraId="34D51059" w14:textId="77777777" w:rsidR="001E40F6" w:rsidRDefault="001E40F6" w:rsidP="001E40F6">
      <w:r>
        <w:t>Step 22700/29999, Sim Time: 5832.749s (+1.332e-01s), Max Depth: 1.0041463641m, Max Vel: 9.9999999990m/s, Area: 516825.0m², Vol: 67391.9m³</w:t>
      </w:r>
    </w:p>
    <w:p w14:paraId="6CE104F7" w14:textId="77777777" w:rsidR="001E40F6" w:rsidRDefault="001E40F6" w:rsidP="001E40F6">
      <w:r>
        <w:t>Step 22800/29999, Sim Time: 5846.068s (+1.332e-01s), Max Depth: 1.0057572437m, Max Vel: 9.9999999990m/s, Area: 515750.0m², Vol: 67484.2m³</w:t>
      </w:r>
    </w:p>
    <w:p w14:paraId="0F886162" w14:textId="77777777" w:rsidR="001E40F6" w:rsidRDefault="001E40F6" w:rsidP="001E40F6">
      <w:r>
        <w:t>Step 22900/29999, Sim Time: 5859.383s (+1.331e-01s), Max Depth: 1.0081076546m, Max Vel: 9.9999999990m/s, Area: 515600.0m², Vol: 67577.2m³</w:t>
      </w:r>
    </w:p>
    <w:p w14:paraId="7E0CA492" w14:textId="77777777" w:rsidR="001E40F6" w:rsidRDefault="001E40F6" w:rsidP="001E40F6">
      <w:r>
        <w:t>Step 23000/29999, Sim Time: 5872.695s (+1.331e-01s), Max Depth: 1.0102146856m, Max Vel: 9.9999999990m/s, Area: 516225.0m², Vol: 67672.3m³</w:t>
      </w:r>
    </w:p>
    <w:p w14:paraId="4612692E" w14:textId="77777777" w:rsidR="001E40F6" w:rsidRDefault="001E40F6" w:rsidP="001E40F6">
      <w:r>
        <w:t>Step 23100/29999, Sim Time: 5886.003s (+1.331e-01s), Max Depth: 1.0121999257m, Max Vel: 9.9999999990m/s, Area: 516200.0m², Vol: 67766.5m³</w:t>
      </w:r>
    </w:p>
    <w:p w14:paraId="4B59D22B" w14:textId="77777777" w:rsidR="001E40F6" w:rsidRDefault="001E40F6" w:rsidP="001E40F6">
      <w:r>
        <w:t>Step 23200/29999, Sim Time: 5899.308s (+1.330e-01s), Max Depth: 1.0148668078m, Max Vel: 9.9999999990m/s, Area: 519275.0m², Vol: 67861.5m³</w:t>
      </w:r>
    </w:p>
    <w:p w14:paraId="4FE087E6" w14:textId="77777777" w:rsidR="001E40F6" w:rsidRDefault="001E40F6" w:rsidP="001E40F6">
      <w:r>
        <w:t>Step 23300/29999, Sim Time: 5912.608s (+1.330e-01s), Max Depth: 1.0176973367m, Max Vel: 9.9999999990m/s, Area: 518650.0m², Vol: 67956.1m³</w:t>
      </w:r>
    </w:p>
    <w:p w14:paraId="73CA58F2" w14:textId="77777777" w:rsidR="001E40F6" w:rsidRDefault="001E40F6" w:rsidP="001E40F6">
      <w:r>
        <w:t>Step 23400/29999, Sim Time: 5925.904s (+1.329e-01s), Max Depth: 1.0203425171m, Max Vel: 9.9999999990m/s, Area: 519400.0m², Vol: 68054.2m³</w:t>
      </w:r>
    </w:p>
    <w:p w14:paraId="34C32650" w14:textId="77777777" w:rsidR="001E40F6" w:rsidRDefault="001E40F6" w:rsidP="001E40F6">
      <w:r>
        <w:t>Step 23500/29999, Sim Time: 5939.196s (+1.329e-01s), Max Depth: 1.0230952216m, Max Vel: 9.9999999990m/s, Area: 519050.0m², Vol: 68155.7m³</w:t>
      </w:r>
    </w:p>
    <w:p w14:paraId="3DA1A234" w14:textId="77777777" w:rsidR="001E40F6" w:rsidRDefault="001E40F6" w:rsidP="001E40F6">
      <w:r>
        <w:t>Step 23600/29999, Sim Time: 5952.484s (+1.329e-01s), Max Depth: 1.0261120052m, Max Vel: 9.9999999990m/s, Area: 518975.0m², Vol: 68261.9m³</w:t>
      </w:r>
    </w:p>
    <w:p w14:paraId="7CD8883E" w14:textId="77777777" w:rsidR="001E40F6" w:rsidRDefault="001E40F6" w:rsidP="001E40F6">
      <w:r>
        <w:t>Step 23700/29999, Sim Time: 5965.767s (+1.328e-01s), Max Depth: 1.0288416314m, Max Vel: 9.9999999990m/s, Area: 518775.0m², Vol: 68374.3m³</w:t>
      </w:r>
    </w:p>
    <w:p w14:paraId="19EFAD2F" w14:textId="77777777" w:rsidR="001E40F6" w:rsidRDefault="001E40F6" w:rsidP="001E40F6">
      <w:r>
        <w:t>Step 23800/29999, Sim Time: 5979.046s (+1.328e-01s), Max Depth: 1.0311737034m, Max Vel: 9.9999999990m/s, Area: 519825.0m², Vol: 68490.4m³</w:t>
      </w:r>
    </w:p>
    <w:p w14:paraId="1AD3A4E4" w14:textId="77777777" w:rsidR="001E40F6" w:rsidRDefault="001E40F6" w:rsidP="001E40F6">
      <w:r>
        <w:t>Step 23900/29999, Sim Time: 5992.321s (+1.327e-01s), Max Depth: 1.0329234449m, Max Vel: 9.9999999990m/s, Area: 519225.0m², Vol: 68609.1m³</w:t>
      </w:r>
    </w:p>
    <w:p w14:paraId="446976E0" w14:textId="77777777" w:rsidR="001E40F6" w:rsidRDefault="001E40F6" w:rsidP="001E40F6">
      <w:r>
        <w:t>Step 24000/29999, Sim Time: 6005.594s (+1.327e-01s), Max Depth: 1.0350006909m, Max Vel: 9.9999999990m/s, Area: 520700.0m², Vol: 68730.1m³</w:t>
      </w:r>
    </w:p>
    <w:p w14:paraId="1D02441F" w14:textId="77777777" w:rsidR="001E40F6" w:rsidRDefault="001E40F6" w:rsidP="001E40F6">
      <w:r>
        <w:t>Step 24100/29999, Sim Time: 6018.864s (+1.327e-01s), Max Depth: 1.0371550798m, Max Vel: 9.9999999990m/s, Area: 519975.0m², Vol: 68853.2m³</w:t>
      </w:r>
    </w:p>
    <w:p w14:paraId="7AFC1D71" w14:textId="77777777" w:rsidR="001E40F6" w:rsidRDefault="001E40F6" w:rsidP="001E40F6">
      <w:r>
        <w:lastRenderedPageBreak/>
        <w:t>Step 24200/29999, Sim Time: 6032.130s (+1.326e-01s), Max Depth: 1.0395327704m, Max Vel: 9.9999999990m/s, Area: 520550.0m², Vol: 68978.3m³</w:t>
      </w:r>
    </w:p>
    <w:p w14:paraId="3502837E" w14:textId="77777777" w:rsidR="001E40F6" w:rsidRDefault="001E40F6" w:rsidP="001E40F6">
      <w:r>
        <w:t>Step 24300/29999, Sim Time: 6045.392s (+1.326e-01s), Max Depth: 1.0423561181m, Max Vel: 9.9999999990m/s, Area: 520025.0m², Vol: 69108.3m³</w:t>
      </w:r>
    </w:p>
    <w:p w14:paraId="3C7B53F6" w14:textId="77777777" w:rsidR="001E40F6" w:rsidRDefault="001E40F6" w:rsidP="001E40F6">
      <w:r>
        <w:t>Step 24400/29999, Sim Time: 6058.650s (+1.326e-01s), Max Depth: 1.0444983150m, Max Vel: 9.9999999990m/s, Area: 521000.0m², Vol: 69240.0m³</w:t>
      </w:r>
    </w:p>
    <w:p w14:paraId="6250E061" w14:textId="77777777" w:rsidR="001E40F6" w:rsidRDefault="001E40F6" w:rsidP="001E40F6">
      <w:r>
        <w:t>Step 24500/29999, Sim Time: 6071.905s (+1.325e-01s), Max Depth: 1.0465005534m, Max Vel: 9.9999999990m/s, Area: 521425.0m², Vol: 69370.3m³</w:t>
      </w:r>
    </w:p>
    <w:p w14:paraId="53BCC52D" w14:textId="77777777" w:rsidR="001E40F6" w:rsidRDefault="001E40F6" w:rsidP="001E40F6">
      <w:r>
        <w:t>Step 24600/29999, Sim Time: 6085.157s (+1.325e-01s), Max Depth: 1.0481272517m, Max Vel: 9.9999999990m/s, Area: 521150.0m², Vol: 69498.0m³</w:t>
      </w:r>
    </w:p>
    <w:p w14:paraId="0BE52452" w14:textId="77777777" w:rsidR="001E40F6" w:rsidRDefault="001E40F6" w:rsidP="001E40F6">
      <w:r>
        <w:t>Step 24700/29999, Sim Time: 6098.408s (+1.325e-01s), Max Depth: 1.0487398186m, Max Vel: 9.9999999990m/s, Area: 523000.0m², Vol: 69624.0m³</w:t>
      </w:r>
    </w:p>
    <w:p w14:paraId="70AF1083" w14:textId="77777777" w:rsidR="001E40F6" w:rsidRDefault="001E40F6" w:rsidP="001E40F6">
      <w:r>
        <w:t>Step 24800/29999, Sim Time: 6111.657s (+1.325e-01s), Max Depth: 1.0499458919m, Max Vel: 9.9999999990m/s, Area: 522000.0m², Vol: 69748.6m³</w:t>
      </w:r>
    </w:p>
    <w:p w14:paraId="071970AC" w14:textId="77777777" w:rsidR="001E40F6" w:rsidRDefault="001E40F6" w:rsidP="001E40F6">
      <w:r>
        <w:t>Step 24900/29999, Sim Time: 6124.904s (+1.325e-01s), Max Depth: 1.0509696585m, Max Vel: 9.9999999990m/s, Area: 522325.0m², Vol: 69871.7m³</w:t>
      </w:r>
    </w:p>
    <w:p w14:paraId="76042C5B" w14:textId="77777777" w:rsidR="001E40F6" w:rsidRDefault="001E40F6" w:rsidP="001E40F6">
      <w:r>
        <w:t>Step 25000/29999, Sim Time: 6138.150s (+1.324e-01s), Max Depth: 1.0526352643m, Max Vel: 9.9999999990m/s, Area: 523050.0m², Vol: 69996.6m³</w:t>
      </w:r>
    </w:p>
    <w:p w14:paraId="19268FE7" w14:textId="77777777" w:rsidR="001E40F6" w:rsidRDefault="001E40F6" w:rsidP="001E40F6">
      <w:r>
        <w:t>Step 25100/29999, Sim Time: 6151.392s (+1.324e-01s), Max Depth: 1.0543640416m, Max Vel: 9.9999999990m/s, Area: 524350.0m², Vol: 70124.5m³</w:t>
      </w:r>
    </w:p>
    <w:p w14:paraId="776B59AC" w14:textId="77777777" w:rsidR="001E40F6" w:rsidRDefault="001E40F6" w:rsidP="001E40F6">
      <w:r>
        <w:t>Step 25200/29999, Sim Time: 6164.633s (+1.324e-01s), Max Depth: 1.0561479424m, Max Vel: 9.9999999990m/s, Area: 523175.0m², Vol: 70257.2m³</w:t>
      </w:r>
    </w:p>
    <w:p w14:paraId="6C5C03A2" w14:textId="77777777" w:rsidR="001E40F6" w:rsidRDefault="001E40F6" w:rsidP="001E40F6">
      <w:r>
        <w:t>Step 25300/29999, Sim Time: 6177.870s (+1.324e-01s), Max Depth: 1.0575305935m, Max Vel: 9.9999999990m/s, Area: 522775.0m², Vol: 70393.9m³</w:t>
      </w:r>
    </w:p>
    <w:p w14:paraId="21044A46" w14:textId="77777777" w:rsidR="001E40F6" w:rsidRDefault="001E40F6" w:rsidP="001E40F6">
      <w:r>
        <w:t>Step 25400/29999, Sim Time: 6191.105s (+1.323e-01s), Max Depth: 1.0600056721m, Max Vel: 9.9999999990m/s, Area: 524000.0m², Vol: 70534.8m³</w:t>
      </w:r>
    </w:p>
    <w:p w14:paraId="3CA232FA" w14:textId="77777777" w:rsidR="001E40F6" w:rsidRDefault="001E40F6" w:rsidP="001E40F6">
      <w:r>
        <w:t>Step 25500/29999, Sim Time: 6204.337s (+1.323e-01s), Max Depth: 1.0613774833m, Max Vel: 9.9999999990m/s, Area: 525000.0m², Vol: 70678.1m³</w:t>
      </w:r>
    </w:p>
    <w:p w14:paraId="358A689A" w14:textId="77777777" w:rsidR="001E40F6" w:rsidRDefault="001E40F6" w:rsidP="001E40F6">
      <w:r>
        <w:t>Step 25600/29999, Sim Time: 6217.567s (+1.323e-01s), Max Depth: 1.0613014233m, Max Vel: 9.9999999990m/s, Area: 524450.0m², Vol: 70821.4m³</w:t>
      </w:r>
    </w:p>
    <w:p w14:paraId="19DBB63D" w14:textId="77777777" w:rsidR="001E40F6" w:rsidRDefault="001E40F6" w:rsidP="001E40F6">
      <w:r>
        <w:t>Step 25700/29999, Sim Time: 6230.796s (+1.323e-01s), Max Depth: 1.0644453141m, Max Vel: 9.9999999990m/s, Area: 524250.0m², Vol: 70963.7m³</w:t>
      </w:r>
    </w:p>
    <w:p w14:paraId="1CEAF0EB" w14:textId="77777777" w:rsidR="001E40F6" w:rsidRDefault="001E40F6" w:rsidP="001E40F6">
      <w:r>
        <w:t>Step 25800/29999, Sim Time: 6244.020s (+1.322e-01s), Max Depth: 1.0675498342m, Max Vel: 9.9999999990m/s, Area: 526450.0m², Vol: 71102.9m³</w:t>
      </w:r>
    </w:p>
    <w:p w14:paraId="7C292808" w14:textId="77777777" w:rsidR="001E40F6" w:rsidRDefault="001E40F6" w:rsidP="001E40F6">
      <w:r>
        <w:lastRenderedPageBreak/>
        <w:t>Step 25900/29999, Sim Time: 6257.240s (+1.322e-01s), Max Depth: 1.0685700497m, Max Vel: 9.9999999990m/s, Area: 526075.0m², Vol: 71236.9m³</w:t>
      </w:r>
    </w:p>
    <w:p w14:paraId="51F1B1BE" w14:textId="77777777" w:rsidR="001E40F6" w:rsidRDefault="001E40F6" w:rsidP="001E40F6">
      <w:r>
        <w:t>Step 26000/29999, Sim Time: 6270.459s (+1.322e-01s), Max Depth: 1.0700060348m, Max Vel: 9.9999999990m/s, Area: 527025.0m², Vol: 71366.2m³</w:t>
      </w:r>
    </w:p>
    <w:p w14:paraId="403CA329" w14:textId="77777777" w:rsidR="001E40F6" w:rsidRDefault="001E40F6" w:rsidP="001E40F6">
      <w:r>
        <w:t>Step 26100/29999, Sim Time: 6283.674s (+1.321e-01s), Max Depth: 1.0738452823m, Max Vel: 9.9999999990m/s, Area: 527000.0m², Vol: 71494.4m³</w:t>
      </w:r>
    </w:p>
    <w:p w14:paraId="714C2D44" w14:textId="77777777" w:rsidR="001E40F6" w:rsidRDefault="001E40F6" w:rsidP="001E40F6">
      <w:r>
        <w:t>Step 26200/29999, Sim Time: 6296.882s (+1.320e-01s), Max Depth: 1.0786575949m, Max Vel: 9.9999999990m/s, Area: 526900.0m², Vol: 71622.6m³</w:t>
      </w:r>
    </w:p>
    <w:p w14:paraId="12716D96" w14:textId="77777777" w:rsidR="001E40F6" w:rsidRDefault="001E40F6" w:rsidP="001E40F6">
      <w:r>
        <w:t>Step 26300/29999, Sim Time: 6310.085s (+1.320e-01s), Max Depth: 1.0806976972m, Max Vel: 9.9999999990m/s, Area: 528125.0m², Vol: 71747.7m³</w:t>
      </w:r>
    </w:p>
    <w:p w14:paraId="2485CBEA" w14:textId="77777777" w:rsidR="001E40F6" w:rsidRDefault="001E40F6" w:rsidP="001E40F6">
      <w:r>
        <w:t>Step 26400/29999, Sim Time: 6323.286s (+1.320e-01s), Max Depth: 1.0817824844m, Max Vel: 9.9999999990m/s, Area: 526250.0m², Vol: 71868.5m³</w:t>
      </w:r>
    </w:p>
    <w:p w14:paraId="3BECA13B" w14:textId="77777777" w:rsidR="001E40F6" w:rsidRDefault="001E40F6" w:rsidP="001E40F6">
      <w:r>
        <w:t>Step 26500/29999, Sim Time: 6336.484s (+1.320e-01s), Max Depth: 1.0847587565m, Max Vel: 9.9999999990m/s, Area: 527050.0m², Vol: 71986.5m³</w:t>
      </w:r>
    </w:p>
    <w:p w14:paraId="7FF22A5F" w14:textId="77777777" w:rsidR="001E40F6" w:rsidRDefault="001E40F6" w:rsidP="001E40F6">
      <w:r>
        <w:t>Step 26600/29999, Sim Time: 6349.677s (+1.319e-01s), Max Depth: 1.0876701171m, Max Vel: 9.9999999990m/s, Area: 527550.0m², Vol: 72103.8m³</w:t>
      </w:r>
    </w:p>
    <w:p w14:paraId="08508BD5" w14:textId="77777777" w:rsidR="001E40F6" w:rsidRDefault="001E40F6" w:rsidP="001E40F6">
      <w:r>
        <w:t>Step 26700/29999, Sim Time: 6362.866s (+1.319e-01s), Max Depth: 1.0901850413m, Max Vel: 9.9999999990m/s, Area: 528100.0m², Vol: 72223.1m³</w:t>
      </w:r>
    </w:p>
    <w:p w14:paraId="15110DAC" w14:textId="77777777" w:rsidR="001E40F6" w:rsidRDefault="001E40F6" w:rsidP="001E40F6">
      <w:r>
        <w:t>Step 26800/29999, Sim Time: 6376.051s (+1.318e-01s), Max Depth: 1.0941785162m, Max Vel: 9.9999999990m/s, Area: 526800.0m², Vol: 72340.9m³</w:t>
      </w:r>
    </w:p>
    <w:p w14:paraId="4A46482A" w14:textId="77777777" w:rsidR="001E40F6" w:rsidRDefault="001E40F6" w:rsidP="001E40F6">
      <w:r>
        <w:t>Step 26900/29999, Sim Time: 6389.229s (+1.318e-01s), Max Depth: 1.0981184373m, Max Vel: 9.9999999990m/s, Area: 528100.0m², Vol: 72459.8m³</w:t>
      </w:r>
    </w:p>
    <w:p w14:paraId="054B5472" w14:textId="77777777" w:rsidR="001E40F6" w:rsidRDefault="001E40F6" w:rsidP="001E40F6">
      <w:r>
        <w:t>Step 27000/29999, Sim Time: 6402.402s (+1.317e-01s), Max Depth: 1.1016829815m, Max Vel: 9.9999999990m/s, Area: 527575.0m², Vol: 72579.1m³</w:t>
      </w:r>
    </w:p>
    <w:p w14:paraId="35F33D15" w14:textId="77777777" w:rsidR="001E40F6" w:rsidRDefault="001E40F6" w:rsidP="001E40F6">
      <w:r>
        <w:t>Step 27100/29999, Sim Time: 6415.569s (+1.316e-01s), Max Depth: 1.1065656029m, Max Vel: 9.9999999990m/s, Area: 528375.0m², Vol: 72700.3m³</w:t>
      </w:r>
    </w:p>
    <w:p w14:paraId="4F7B13C9" w14:textId="77777777" w:rsidR="001E40F6" w:rsidRDefault="001E40F6" w:rsidP="001E40F6">
      <w:r>
        <w:t>Step 27200/29999, Sim Time: 6428.729s (+1.316e-01s), Max Depth: 1.1112023657m, Max Vel: 9.9999999990m/s, Area: 529825.0m², Vol: 72825.8m³</w:t>
      </w:r>
    </w:p>
    <w:p w14:paraId="3FB2F8F6" w14:textId="77777777" w:rsidR="001E40F6" w:rsidRDefault="001E40F6" w:rsidP="001E40F6">
      <w:r>
        <w:t>Step 27300/29999, Sim Time: 6441.883s (+1.315e-01s), Max Depth: 1.1139151020m, Max Vel: 9.9999999990m/s, Area: 530275.0m², Vol: 72951.0m³</w:t>
      </w:r>
    </w:p>
    <w:p w14:paraId="5005C145" w14:textId="77777777" w:rsidR="001E40F6" w:rsidRDefault="001E40F6" w:rsidP="001E40F6">
      <w:r>
        <w:t>Step 27400/29999, Sim Time: 6455.034s (+1.315e-01s), Max Depth: 1.1152338683m, Max Vel: 9.9999999990m/s, Area: 530000.0m², Vol: 73072.6m³</w:t>
      </w:r>
    </w:p>
    <w:p w14:paraId="07D44DFC" w14:textId="77777777" w:rsidR="001E40F6" w:rsidRDefault="001E40F6" w:rsidP="001E40F6">
      <w:r>
        <w:t>Step 27500/29999, Sim Time: 6468.182s (+1.315e-01s), Max Depth: 1.1186963956m, Max Vel: 9.9999999990m/s, Area: 529825.0m², Vol: 73193.0m³</w:t>
      </w:r>
    </w:p>
    <w:p w14:paraId="76C06ED2" w14:textId="77777777" w:rsidR="001E40F6" w:rsidRDefault="001E40F6" w:rsidP="001E40F6">
      <w:r>
        <w:lastRenderedPageBreak/>
        <w:t>Step 27600/29999, Sim Time: 6481.325s (+1.314e-01s), Max Depth: 1.1224328984m, Max Vel: 9.9999999990m/s, Area: 528625.0m², Vol: 73313.5m³</w:t>
      </w:r>
    </w:p>
    <w:p w14:paraId="4F6869EC" w14:textId="77777777" w:rsidR="001E40F6" w:rsidRDefault="001E40F6" w:rsidP="001E40F6">
      <w:r>
        <w:t>Step 27700/29999, Sim Time: 6494.463s (+1.314e-01s), Max Depth: 1.1238424120m, Max Vel: 9.9999999990m/s, Area: 529925.0m², Vol: 73432.7m³</w:t>
      </w:r>
    </w:p>
    <w:p w14:paraId="73B4517B" w14:textId="77777777" w:rsidR="001E40F6" w:rsidRDefault="001E40F6" w:rsidP="001E40F6">
      <w:r>
        <w:t>Step 27800/29999, Sim Time: 6507.601s (+1.314e-01s), Max Depth: 1.1242501365m, Max Vel: 9.9999999990m/s, Area: 529425.0m², Vol: 73548.6m³</w:t>
      </w:r>
    </w:p>
    <w:p w14:paraId="67A6D836" w14:textId="77777777" w:rsidR="001E40F6" w:rsidRDefault="001E40F6" w:rsidP="001E40F6">
      <w:r>
        <w:t>Step 27900/29999, Sim Time: 6520.737s (+1.314e-01s), Max Depth: 1.1257335265m, Max Vel: 9.9999999990m/s, Area: 529475.0m², Vol: 73659.4m³</w:t>
      </w:r>
    </w:p>
    <w:p w14:paraId="06C18BA1" w14:textId="77777777" w:rsidR="001E40F6" w:rsidRDefault="001E40F6" w:rsidP="001E40F6">
      <w:r>
        <w:t>Step 28000/29999, Sim Time: 6533.871s (+1.313e-01s), Max Depth: 1.1265450840m, Max Vel: 9.9999999990m/s, Area: 529450.0m², Vol: 73765.9m³</w:t>
      </w:r>
    </w:p>
    <w:p w14:paraId="4A164434" w14:textId="77777777" w:rsidR="001E40F6" w:rsidRDefault="001E40F6" w:rsidP="001E40F6">
      <w:r>
        <w:t>Step 28100/29999, Sim Time: 6547.005s (+1.313e-01s), Max Depth: 1.1269091589m, Max Vel: 9.9999999990m/s, Area: 530150.0m², Vol: 73867.9m³</w:t>
      </w:r>
    </w:p>
    <w:p w14:paraId="534358E1" w14:textId="77777777" w:rsidR="001E40F6" w:rsidRDefault="001E40F6" w:rsidP="001E40F6">
      <w:r>
        <w:t>Step 28200/29999, Sim Time: 6560.138s (+1.313e-01s), Max Depth: 1.1265436296m, Max Vel: 9.9999999990m/s, Area: 529025.0m², Vol: 73965.5m³</w:t>
      </w:r>
    </w:p>
    <w:p w14:paraId="59B58F58" w14:textId="77777777" w:rsidR="001E40F6" w:rsidRDefault="001E40F6" w:rsidP="001E40F6">
      <w:r>
        <w:t>Step 28300/29999, Sim Time: 6573.272s (+1.313e-01s), Max Depth: 1.1262662243m, Max Vel: 9.9999999990m/s, Area: 531725.0m², Vol: 74058.1m³</w:t>
      </w:r>
    </w:p>
    <w:p w14:paraId="25491A7B" w14:textId="77777777" w:rsidR="001E40F6" w:rsidRDefault="001E40F6" w:rsidP="001E40F6">
      <w:r>
        <w:t>Step 28400/29999, Sim Time: 6586.406s (+1.313e-01s), Max Depth: 1.1265449895m, Max Vel: 9.9999999990m/s, Area: 529675.0m², Vol: 74145.6m³</w:t>
      </w:r>
    </w:p>
    <w:p w14:paraId="0089AFAA" w14:textId="77777777" w:rsidR="001E40F6" w:rsidRDefault="001E40F6" w:rsidP="001E40F6">
      <w:r>
        <w:t>Step 28500/29999, Sim Time: 6599.540s (+1.313e-01s), Max Depth: 1.1268811961m, Max Vel: 9.9999999990m/s, Area: 530300.0m², Vol: 74229.0m³</w:t>
      </w:r>
    </w:p>
    <w:p w14:paraId="3D24AB1B" w14:textId="77777777" w:rsidR="001E40F6" w:rsidRDefault="001E40F6" w:rsidP="001E40F6">
      <w:r>
        <w:t>Step 28600/29999, Sim Time: 6612.673s (+1.313e-01s), Max Depth: 1.1266004276m, Max Vel: 9.9999999990m/s, Area: 531000.0m², Vol: 74310.3m³</w:t>
      </w:r>
    </w:p>
    <w:p w14:paraId="42C4F3F1" w14:textId="77777777" w:rsidR="001E40F6" w:rsidRDefault="001E40F6" w:rsidP="001E40F6">
      <w:r>
        <w:t>Step 28700/29999, Sim Time: 6625.807s (+1.313e-01s), Max Depth: 1.1265533582m, Max Vel: 9.9999999990m/s, Area: 530400.0m², Vol: 74390.1m³</w:t>
      </w:r>
    </w:p>
    <w:p w14:paraId="18CF2E48" w14:textId="77777777" w:rsidR="001E40F6" w:rsidRDefault="001E40F6" w:rsidP="001E40F6">
      <w:r>
        <w:t>Step 28800/29999, Sim Time: 6638.941s (+1.313e-01s), Max Depth: 1.1273366564m, Max Vel: 9.9999999990m/s, Area: 531400.0m², Vol: 74467.7m³</w:t>
      </w:r>
    </w:p>
    <w:p w14:paraId="5F2F4FCE" w14:textId="77777777" w:rsidR="001E40F6" w:rsidRDefault="001E40F6" w:rsidP="001E40F6">
      <w:r>
        <w:t>Step 28900/29999, Sim Time: 6652.073s (+1.313e-01s), Max Depth: 1.1278439567m, Max Vel: 9.9999999990m/s, Area: 531325.0m², Vol: 74542.1m³</w:t>
      </w:r>
    </w:p>
    <w:p w14:paraId="35156EE6" w14:textId="77777777" w:rsidR="001E40F6" w:rsidRDefault="001E40F6" w:rsidP="001E40F6">
      <w:r>
        <w:t>Step 29000/29999, Sim Time: 6665.205s (+1.313e-01s), Max Depth: 1.1276904155m, Max Vel: 9.9999999990m/s, Area: 532075.0m², Vol: 74614.1m³</w:t>
      </w:r>
    </w:p>
    <w:p w14:paraId="124C37F6" w14:textId="77777777" w:rsidR="001E40F6" w:rsidRDefault="001E40F6" w:rsidP="001E40F6">
      <w:r>
        <w:t>Step 29100/29999, Sim Time: 6678.337s (+1.313e-01s), Max Depth: 1.1277222247m, Max Vel: 9.9999999990m/s, Area: 532475.0m², Vol: 74684.5m³</w:t>
      </w:r>
    </w:p>
    <w:p w14:paraId="110B9A02" w14:textId="77777777" w:rsidR="001E40F6" w:rsidRDefault="001E40F6" w:rsidP="001E40F6">
      <w:r>
        <w:t>Step 29200/29999, Sim Time: 6691.469s (+1.313e-01s), Max Depth: 1.1280536585m, Max Vel: 9.9999999997m/s, Area: 534300.0m², Vol: 74752.7m³</w:t>
      </w:r>
    </w:p>
    <w:p w14:paraId="051FF6B4" w14:textId="77777777" w:rsidR="001E40F6" w:rsidRDefault="001E40F6" w:rsidP="001E40F6">
      <w:r>
        <w:lastRenderedPageBreak/>
        <w:t>Step 29300/29999, Sim Time: 6704.600s (+1.313e-01s), Max Depth: 1.1285830647m, Max Vel: 9.9999999990m/s, Area: 533525.0m², Vol: 74822.7m³</w:t>
      </w:r>
    </w:p>
    <w:p w14:paraId="3647FECE" w14:textId="77777777" w:rsidR="001E40F6" w:rsidRDefault="001E40F6" w:rsidP="001E40F6">
      <w:r>
        <w:t>Step 29400/29999, Sim Time: 6717.731s (+1.313e-01s), Max Depth: 1.1288488504m, Max Vel: 9.9999999990m/s, Area: 534375.0m², Vol: 74889.7m³</w:t>
      </w:r>
    </w:p>
    <w:p w14:paraId="0306ED25" w14:textId="77777777" w:rsidR="001E40F6" w:rsidRDefault="001E40F6" w:rsidP="001E40F6">
      <w:r>
        <w:t>Step 29500/29999, Sim Time: 6730.861s (+1.313e-01s), Max Depth: 1.1287799529m, Max Vel: 9.9999999990m/s, Area: 533275.0m², Vol: 74955.0m³</w:t>
      </w:r>
    </w:p>
    <w:p w14:paraId="3BC462C8" w14:textId="77777777" w:rsidR="001E40F6" w:rsidRDefault="001E40F6" w:rsidP="001E40F6">
      <w:r>
        <w:t>Step 29600/29999, Sim Time: 6743.992s (+1.313e-01s), Max Depth: 1.1293698102m, Max Vel: 9.9999999990m/s, Area: 533800.0m², Vol: 75020.7m³</w:t>
      </w:r>
    </w:p>
    <w:p w14:paraId="780E714A" w14:textId="77777777" w:rsidR="001E40F6" w:rsidRDefault="001E40F6" w:rsidP="001E40F6">
      <w:r>
        <w:t>Step 29700/29999, Sim Time: 6757.121s (+1.313e-01s), Max Depth: 1.1299278479m, Max Vel: 9.9999999990m/s, Area: 534925.0m², Vol: 75085.5m³</w:t>
      </w:r>
    </w:p>
    <w:p w14:paraId="5D1D2489" w14:textId="77777777" w:rsidR="001E40F6" w:rsidRDefault="001E40F6" w:rsidP="001E40F6">
      <w:r>
        <w:t>Step 29800/29999, Sim Time: 6770.250s (+1.313e-01s), Max Depth: 1.1302057973m, Max Vel: 9.9999999990m/s, Area: 533925.0m², Vol: 75149.6m³</w:t>
      </w:r>
    </w:p>
    <w:p w14:paraId="420F70F7" w14:textId="77777777" w:rsidR="001E40F6" w:rsidRDefault="001E40F6" w:rsidP="001E40F6">
      <w:r>
        <w:t>Step 29900/29999, Sim Time: 6783.378s (+1.313e-01s), Max Depth: 1.1303400060m, Max Vel: 9.9999999990m/s, Area: 534975.0m², Vol: 75212.9m³</w:t>
      </w:r>
    </w:p>
    <w:p w14:paraId="656D7B5C" w14:textId="77777777" w:rsidR="001E40F6" w:rsidRDefault="001E40F6" w:rsidP="001E40F6">
      <w:r>
        <w:t>Step 29999/29999, Sim Time: 6796.375s (+1.313e-01s), Max Depth: 1.1308155987m, Max Vel: 9.9999999990m/s, Area: 534500.0m², Vol: 75274.0m³</w:t>
      </w:r>
    </w:p>
    <w:p w14:paraId="34226B23" w14:textId="77777777" w:rsidR="001E40F6" w:rsidRDefault="001E40F6" w:rsidP="001E40F6"/>
    <w:p w14:paraId="2774FB14" w14:textId="77777777" w:rsidR="001E40F6" w:rsidRDefault="001E40F6" w:rsidP="001E40F6">
      <w:r>
        <w:t>Simulation finished 30000 steps in 236.38 seconds (wall clock).</w:t>
      </w:r>
    </w:p>
    <w:p w14:paraId="4DD0EE2E" w14:textId="77777777" w:rsidR="001E40F6" w:rsidRDefault="001E40F6" w:rsidP="001E40F6">
      <w:r>
        <w:t>Final Maximum Flood Extent Area: 987275.00 m²</w:t>
      </w:r>
    </w:p>
    <w:p w14:paraId="634E323A" w14:textId="77777777" w:rsidR="001E40F6" w:rsidRDefault="001E40F6" w:rsidP="001E40F6">
      <w:r>
        <w:t>Peak Recorded Water Depth Anywhere: 2.353 m</w:t>
      </w:r>
    </w:p>
    <w:p w14:paraId="49E9BAE7" w14:textId="77777777" w:rsidR="001E40F6" w:rsidRDefault="001E40F6" w:rsidP="001E40F6">
      <w:r>
        <w:t>Phase 2 max depth: 1.131 m, steady state max depth: 0.734 m, rate of increase: 0.000058 m/s</w:t>
      </w:r>
    </w:p>
    <w:p w14:paraId="26B415F9" w14:textId="77777777" w:rsidR="001E40F6" w:rsidRDefault="001E40F6" w:rsidP="001E40F6"/>
    <w:p w14:paraId="65BBB411" w14:textId="77777777" w:rsidR="001E40F6" w:rsidRDefault="001E40F6" w:rsidP="001E40F6">
      <w:r>
        <w:t>--- Visualizing Combined River (P1) + WSE Contour Breach (P2) Results ---</w:t>
      </w:r>
    </w:p>
    <w:p w14:paraId="6CF7DC5F" w14:textId="77777777" w:rsidR="001E40F6" w:rsidRDefault="001E40F6" w:rsidP="001E40F6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7BCE0D70" w14:textId="77777777" w:rsidR="001E40F6" w:rsidRDefault="001E40F6" w:rsidP="001E40F6">
      <w:r>
        <w:t xml:space="preserve">Saving animation to result_source2_rain10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2AE6754E" w14:textId="77777777" w:rsidR="001E40F6" w:rsidRDefault="001E40F6" w:rsidP="001E40F6">
      <w:r>
        <w:t>Animation saved.</w:t>
      </w:r>
    </w:p>
    <w:p w14:paraId="662EEF4D" w14:textId="77777777" w:rsidR="001E40F6" w:rsidRDefault="001E40F6" w:rsidP="001E40F6">
      <w:r>
        <w:t>Final frame saved to result_source2_rain10_final_frame.png</w:t>
      </w:r>
    </w:p>
    <w:p w14:paraId="2F4B21E9" w14:textId="47F1C5FD" w:rsidR="00871F70" w:rsidRDefault="001E40F6" w:rsidP="00871F70">
      <w:r>
        <w:t>Visualization finished.</w:t>
      </w:r>
      <w:r w:rsidR="00871F70" w:rsidRPr="00871F70">
        <w:t xml:space="preserve"> </w:t>
      </w:r>
    </w:p>
    <w:p w14:paraId="7E71BD28" w14:textId="77777777" w:rsidR="00871F70" w:rsidRDefault="00871F70" w:rsidP="00871F70"/>
    <w:p w14:paraId="7060ADA0" w14:textId="21456649" w:rsidR="00871F70" w:rsidRDefault="00871F70" w:rsidP="00871F70">
      <w:r>
        <w:t>--- Two-Phase River + WSE Contour Breach Test Finished ---</w:t>
      </w:r>
    </w:p>
    <w:p w14:paraId="319F3F21" w14:textId="77777777" w:rsidR="001E40F6" w:rsidRDefault="001E40F6" w:rsidP="001E40F6"/>
    <w:p w14:paraId="090E8EAC" w14:textId="77777777" w:rsidR="001E40F6" w:rsidRDefault="001E40F6"/>
    <w:sectPr w:rsidR="001E4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MjAyMDCwMDA3NzRS0lEKTi0uzszPAykwqgUAc4cA4iwAAAA="/>
  </w:docVars>
  <w:rsids>
    <w:rsidRoot w:val="00810F94"/>
    <w:rsid w:val="001E40F6"/>
    <w:rsid w:val="00810F94"/>
    <w:rsid w:val="00871F70"/>
    <w:rsid w:val="00926308"/>
    <w:rsid w:val="00B54802"/>
    <w:rsid w:val="00D45C96"/>
    <w:rsid w:val="00D938DA"/>
    <w:rsid w:val="00E72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75177"/>
  <w15:chartTrackingRefBased/>
  <w15:docId w15:val="{22B5068B-E97F-4D89-9D6F-26284C2D5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1F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22</Pages>
  <Words>74212</Words>
  <Characters>423014</Characters>
  <Application>Microsoft Office Word</Application>
  <DocSecurity>0</DocSecurity>
  <Lines>3525</Lines>
  <Paragraphs>992</Paragraphs>
  <ScaleCrop>false</ScaleCrop>
  <Company/>
  <LinksUpToDate>false</LinksUpToDate>
  <CharactersWithSpaces>49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Miguel Fermiza</dc:creator>
  <cp:keywords/>
  <dc:description/>
  <cp:lastModifiedBy>Louis Miguel Fermiza</cp:lastModifiedBy>
  <cp:revision>9</cp:revision>
  <dcterms:created xsi:type="dcterms:W3CDTF">2025-05-28T15:36:00Z</dcterms:created>
  <dcterms:modified xsi:type="dcterms:W3CDTF">2025-06-04T23:54:00Z</dcterms:modified>
</cp:coreProperties>
</file>